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27EF" w14:textId="77777777" w:rsidR="00F66F4A" w:rsidRPr="00F142B0" w:rsidRDefault="00F66F4A" w:rsidP="00F66F4A">
      <w:pPr>
        <w:pStyle w:val="CommentText"/>
        <w:jc w:val="center"/>
        <w:rPr>
          <w:rFonts w:ascii="Times New Roman" w:hAnsi="Times New Roman" w:cs="Times New Roman"/>
          <w:b/>
          <w:sz w:val="40"/>
          <w:szCs w:val="24"/>
          <w:u w:val="single"/>
        </w:rPr>
      </w:pPr>
      <w:r w:rsidRPr="00F142B0">
        <w:rPr>
          <w:rFonts w:ascii="Times New Roman" w:hAnsi="Times New Roman" w:cs="Times New Roman"/>
          <w:b/>
          <w:sz w:val="40"/>
          <w:szCs w:val="24"/>
          <w:u w:val="single"/>
        </w:rPr>
        <w:t>Final Year Project Report</w:t>
      </w:r>
    </w:p>
    <w:p w14:paraId="3A0EC9D3" w14:textId="77777777" w:rsidR="00F66F4A" w:rsidRDefault="00F66F4A" w:rsidP="00F66F4A">
      <w:pPr>
        <w:jc w:val="center"/>
        <w:rPr>
          <w:b/>
          <w:bCs/>
          <w:sz w:val="40"/>
          <w:szCs w:val="24"/>
        </w:rPr>
      </w:pPr>
      <w:r w:rsidRPr="00F142B0">
        <w:rPr>
          <w:b/>
          <w:bCs/>
          <w:sz w:val="40"/>
          <w:szCs w:val="24"/>
        </w:rPr>
        <w:t>“</w:t>
      </w:r>
      <w:r>
        <w:rPr>
          <w:b/>
          <w:bCs/>
          <w:sz w:val="40"/>
          <w:szCs w:val="24"/>
        </w:rPr>
        <w:t>NFT Marketplace</w:t>
      </w:r>
      <w:r w:rsidRPr="00F142B0">
        <w:rPr>
          <w:b/>
          <w:bCs/>
          <w:sz w:val="40"/>
          <w:szCs w:val="24"/>
        </w:rPr>
        <w:t>”</w:t>
      </w:r>
    </w:p>
    <w:p w14:paraId="646180DC" w14:textId="77777777" w:rsidR="00F66F4A" w:rsidRPr="00F142B0" w:rsidRDefault="00F66F4A" w:rsidP="00F66F4A">
      <w:pPr>
        <w:jc w:val="center"/>
        <w:rPr>
          <w:b/>
          <w:bCs/>
          <w:sz w:val="40"/>
          <w:szCs w:val="24"/>
        </w:rPr>
      </w:pPr>
    </w:p>
    <w:p w14:paraId="0B9976A1" w14:textId="77777777" w:rsidR="00F66F4A" w:rsidRPr="00F142B0" w:rsidRDefault="00F66F4A" w:rsidP="00F66F4A">
      <w:pPr>
        <w:jc w:val="center"/>
        <w:rPr>
          <w:sz w:val="24"/>
          <w:szCs w:val="24"/>
        </w:rPr>
      </w:pPr>
      <w:r w:rsidRPr="00F142B0">
        <w:rPr>
          <w:noProof/>
          <w:sz w:val="24"/>
          <w:szCs w:val="24"/>
        </w:rPr>
        <w:drawing>
          <wp:inline distT="0" distB="0" distL="0" distR="0" wp14:anchorId="2F9636C1" wp14:editId="30BF671A">
            <wp:extent cx="1898319" cy="1790700"/>
            <wp:effectExtent l="0" t="0" r="6985" b="0"/>
            <wp:docPr id="1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7004" cy="1798893"/>
                    </a:xfrm>
                    <a:prstGeom prst="rect">
                      <a:avLst/>
                    </a:prstGeom>
                  </pic:spPr>
                </pic:pic>
              </a:graphicData>
            </a:graphic>
          </wp:inline>
        </w:drawing>
      </w:r>
    </w:p>
    <w:p w14:paraId="1968B7E3" w14:textId="77777777" w:rsidR="00F66F4A" w:rsidRPr="00F142B0" w:rsidRDefault="00F66F4A" w:rsidP="00F66F4A">
      <w:pPr>
        <w:jc w:val="center"/>
        <w:rPr>
          <w:sz w:val="24"/>
          <w:szCs w:val="24"/>
        </w:rPr>
      </w:pPr>
    </w:p>
    <w:p w14:paraId="6163382F" w14:textId="77777777" w:rsidR="00F66F4A" w:rsidRPr="00F142B0" w:rsidRDefault="00F66F4A" w:rsidP="00F66F4A">
      <w:pPr>
        <w:jc w:val="center"/>
        <w:rPr>
          <w:sz w:val="24"/>
          <w:szCs w:val="24"/>
        </w:rPr>
      </w:pPr>
      <w:r w:rsidRPr="00F142B0">
        <w:rPr>
          <w:sz w:val="24"/>
          <w:szCs w:val="24"/>
        </w:rPr>
        <w:t>Bahria University Islamabad</w:t>
      </w:r>
    </w:p>
    <w:p w14:paraId="366F502C" w14:textId="77777777" w:rsidR="00F66F4A" w:rsidRPr="00F142B0" w:rsidRDefault="00F66F4A" w:rsidP="00F66F4A">
      <w:pPr>
        <w:pStyle w:val="CommentText"/>
        <w:jc w:val="center"/>
        <w:rPr>
          <w:rFonts w:ascii="Times New Roman" w:hAnsi="Times New Roman" w:cs="Times New Roman"/>
          <w:b/>
          <w:sz w:val="40"/>
          <w:szCs w:val="24"/>
          <w:u w:val="single"/>
        </w:rPr>
      </w:pPr>
      <w:bookmarkStart w:id="0" w:name="_Toc522981818"/>
      <w:bookmarkStart w:id="1" w:name="_Toc522982082"/>
      <w:bookmarkStart w:id="2" w:name="_Toc528236181"/>
      <w:r w:rsidRPr="00F142B0">
        <w:rPr>
          <w:rFonts w:ascii="Times New Roman" w:hAnsi="Times New Roman" w:cs="Times New Roman"/>
          <w:b/>
          <w:sz w:val="40"/>
          <w:szCs w:val="24"/>
          <w:u w:val="single"/>
        </w:rPr>
        <w:t>Supervisor</w:t>
      </w:r>
      <w:bookmarkEnd w:id="0"/>
      <w:bookmarkEnd w:id="1"/>
      <w:bookmarkEnd w:id="2"/>
    </w:p>
    <w:p w14:paraId="67636D71" w14:textId="77777777" w:rsidR="00F66F4A" w:rsidRPr="00F142B0" w:rsidRDefault="00F66F4A" w:rsidP="00B8594D">
      <w:bookmarkStart w:id="3" w:name="_Toc522981819"/>
      <w:bookmarkStart w:id="4" w:name="_Toc522982083"/>
      <w:bookmarkStart w:id="5" w:name="_Toc528236182"/>
      <w:r>
        <w:t xml:space="preserve">                                                       </w:t>
      </w:r>
      <w:r w:rsidR="00B8594D">
        <w:t xml:space="preserve">                   </w:t>
      </w:r>
      <w:r>
        <w:t xml:space="preserve"> </w:t>
      </w:r>
      <w:bookmarkStart w:id="6" w:name="_Toc90914970"/>
      <w:r w:rsidRPr="00F142B0">
        <w:t>Mr. Ali Irfan</w:t>
      </w:r>
      <w:bookmarkEnd w:id="3"/>
      <w:bookmarkEnd w:id="4"/>
      <w:bookmarkEnd w:id="5"/>
      <w:bookmarkEnd w:id="6"/>
    </w:p>
    <w:p w14:paraId="6C6A7080" w14:textId="77777777" w:rsidR="00F66F4A" w:rsidRPr="00F142B0" w:rsidRDefault="00F66F4A" w:rsidP="00F66F4A">
      <w:pPr>
        <w:pStyle w:val="Heading2"/>
        <w:ind w:left="3600" w:firstLine="720"/>
        <w:jc w:val="center"/>
        <w:rPr>
          <w:sz w:val="24"/>
          <w:szCs w:val="24"/>
        </w:rPr>
      </w:pPr>
    </w:p>
    <w:p w14:paraId="4A6AC048" w14:textId="77777777" w:rsidR="00F66F4A" w:rsidRPr="00F142B0" w:rsidRDefault="00F66F4A" w:rsidP="00F66F4A">
      <w:pPr>
        <w:pStyle w:val="CommentText"/>
        <w:jc w:val="center"/>
        <w:rPr>
          <w:rFonts w:ascii="Times New Roman" w:hAnsi="Times New Roman" w:cs="Times New Roman"/>
          <w:b/>
          <w:sz w:val="40"/>
          <w:szCs w:val="24"/>
          <w:u w:val="single"/>
        </w:rPr>
      </w:pPr>
      <w:bookmarkStart w:id="7" w:name="_Toc522981820"/>
      <w:bookmarkStart w:id="8" w:name="_Toc522982084"/>
      <w:bookmarkStart w:id="9" w:name="_Toc528236183"/>
      <w:r w:rsidRPr="00F142B0">
        <w:rPr>
          <w:rFonts w:ascii="Times New Roman" w:hAnsi="Times New Roman" w:cs="Times New Roman"/>
          <w:b/>
          <w:sz w:val="40"/>
          <w:szCs w:val="24"/>
          <w:u w:val="single"/>
        </w:rPr>
        <w:t>Submitted by</w:t>
      </w:r>
      <w:bookmarkEnd w:id="7"/>
      <w:bookmarkEnd w:id="8"/>
      <w:bookmarkEnd w:id="9"/>
    </w:p>
    <w:p w14:paraId="7C5F65A4" w14:textId="77777777" w:rsidR="00F66F4A" w:rsidRPr="00F142B0" w:rsidRDefault="00F66F4A" w:rsidP="00F66F4A">
      <w:pPr>
        <w:jc w:val="center"/>
        <w:rPr>
          <w:sz w:val="24"/>
          <w:szCs w:val="24"/>
        </w:rPr>
      </w:pPr>
      <w:r>
        <w:rPr>
          <w:sz w:val="24"/>
          <w:szCs w:val="24"/>
        </w:rPr>
        <w:t>Fraz Naveed</w:t>
      </w:r>
    </w:p>
    <w:p w14:paraId="72CB3C76" w14:textId="77777777" w:rsidR="00F66F4A" w:rsidRPr="00F142B0" w:rsidRDefault="00F66F4A" w:rsidP="00F66F4A">
      <w:pPr>
        <w:jc w:val="center"/>
        <w:rPr>
          <w:sz w:val="24"/>
          <w:szCs w:val="24"/>
        </w:rPr>
      </w:pPr>
      <w:r w:rsidRPr="00F142B0">
        <w:rPr>
          <w:sz w:val="24"/>
          <w:szCs w:val="24"/>
        </w:rPr>
        <w:t>01-1341</w:t>
      </w:r>
      <w:r>
        <w:rPr>
          <w:sz w:val="24"/>
          <w:szCs w:val="24"/>
        </w:rPr>
        <w:t>81</w:t>
      </w:r>
      <w:r w:rsidRPr="00F142B0">
        <w:rPr>
          <w:sz w:val="24"/>
          <w:szCs w:val="24"/>
        </w:rPr>
        <w:t>-0</w:t>
      </w:r>
      <w:r>
        <w:rPr>
          <w:sz w:val="24"/>
          <w:szCs w:val="24"/>
        </w:rPr>
        <w:t>21</w:t>
      </w:r>
    </w:p>
    <w:p w14:paraId="79DB6CAE" w14:textId="77777777" w:rsidR="00F66F4A" w:rsidRDefault="00F66F4A" w:rsidP="00F66F4A">
      <w:pPr>
        <w:ind w:left="1440"/>
        <w:jc w:val="center"/>
        <w:rPr>
          <w:sz w:val="24"/>
          <w:szCs w:val="24"/>
        </w:rPr>
      </w:pPr>
    </w:p>
    <w:p w14:paraId="71E54C1D" w14:textId="77777777" w:rsidR="00F66F4A" w:rsidRDefault="00F66F4A" w:rsidP="00F66F4A">
      <w:pPr>
        <w:ind w:left="1440"/>
        <w:jc w:val="center"/>
        <w:rPr>
          <w:sz w:val="24"/>
          <w:szCs w:val="24"/>
        </w:rPr>
      </w:pPr>
    </w:p>
    <w:p w14:paraId="04A5ECF3" w14:textId="77777777" w:rsidR="00F66F4A" w:rsidRDefault="00F66F4A" w:rsidP="00F66F4A">
      <w:pPr>
        <w:ind w:left="1440"/>
        <w:jc w:val="center"/>
        <w:rPr>
          <w:sz w:val="24"/>
          <w:szCs w:val="24"/>
        </w:rPr>
      </w:pPr>
    </w:p>
    <w:p w14:paraId="6C7FD5DB" w14:textId="77777777" w:rsidR="00F66F4A" w:rsidRDefault="00F66F4A" w:rsidP="00F66F4A">
      <w:pPr>
        <w:ind w:left="1440"/>
        <w:jc w:val="center"/>
        <w:rPr>
          <w:sz w:val="24"/>
          <w:szCs w:val="24"/>
        </w:rPr>
      </w:pPr>
    </w:p>
    <w:p w14:paraId="7F3C1982" w14:textId="77777777" w:rsidR="00F66F4A" w:rsidRDefault="00F66F4A" w:rsidP="00F66F4A">
      <w:pPr>
        <w:ind w:left="1440"/>
        <w:jc w:val="center"/>
        <w:rPr>
          <w:sz w:val="24"/>
          <w:szCs w:val="24"/>
        </w:rPr>
      </w:pPr>
    </w:p>
    <w:p w14:paraId="3FAB803F" w14:textId="77777777" w:rsidR="00F66F4A" w:rsidRDefault="00F66F4A" w:rsidP="00F66F4A">
      <w:pPr>
        <w:rPr>
          <w:sz w:val="24"/>
          <w:szCs w:val="24"/>
        </w:rPr>
      </w:pPr>
    </w:p>
    <w:p w14:paraId="3163B9A5" w14:textId="77777777" w:rsidR="00F66F4A" w:rsidRPr="00F142B0" w:rsidRDefault="00F66F4A" w:rsidP="00F66F4A">
      <w:pPr>
        <w:rPr>
          <w:sz w:val="24"/>
          <w:szCs w:val="24"/>
        </w:rPr>
      </w:pPr>
    </w:p>
    <w:p w14:paraId="59D5B0BA" w14:textId="77777777" w:rsidR="00F66F4A" w:rsidRPr="00F142B0" w:rsidRDefault="00F66F4A" w:rsidP="00F66F4A">
      <w:pPr>
        <w:jc w:val="center"/>
        <w:rPr>
          <w:sz w:val="24"/>
          <w:szCs w:val="24"/>
        </w:rPr>
      </w:pPr>
    </w:p>
    <w:p w14:paraId="75E9BBD7" w14:textId="77777777" w:rsidR="00F66F4A" w:rsidRPr="00F142B0" w:rsidRDefault="00F66F4A" w:rsidP="00F66F4A">
      <w:pPr>
        <w:pStyle w:val="CommentText"/>
        <w:jc w:val="center"/>
        <w:rPr>
          <w:rFonts w:ascii="Times New Roman" w:hAnsi="Times New Roman" w:cs="Times New Roman"/>
          <w:b/>
          <w:sz w:val="40"/>
          <w:szCs w:val="24"/>
          <w:u w:val="single"/>
        </w:rPr>
      </w:pPr>
      <w:r w:rsidRPr="00F142B0">
        <w:rPr>
          <w:rFonts w:ascii="Times New Roman" w:hAnsi="Times New Roman" w:cs="Times New Roman"/>
          <w:b/>
          <w:sz w:val="40"/>
          <w:szCs w:val="24"/>
          <w:u w:val="single"/>
        </w:rPr>
        <w:t>Department of Computer Science,</w:t>
      </w:r>
    </w:p>
    <w:p w14:paraId="22D81301" w14:textId="77777777" w:rsidR="00AD462C" w:rsidRPr="00D049D1" w:rsidRDefault="00F66F4A" w:rsidP="00D049D1">
      <w:pPr>
        <w:jc w:val="center"/>
        <w:rPr>
          <w:sz w:val="24"/>
          <w:szCs w:val="24"/>
        </w:rPr>
        <w:sectPr w:rsidR="00AD462C" w:rsidRPr="00D049D1" w:rsidSect="00AD462C">
          <w:footerReference w:type="default" r:id="rId9"/>
          <w:pgSz w:w="11910" w:h="16840"/>
          <w:pgMar w:top="1580" w:right="1260" w:bottom="280" w:left="1300" w:header="720" w:footer="720" w:gutter="0"/>
          <w:cols w:space="720"/>
        </w:sectPr>
      </w:pPr>
      <w:r w:rsidRPr="00F142B0">
        <w:rPr>
          <w:sz w:val="24"/>
          <w:szCs w:val="24"/>
        </w:rPr>
        <w:t>Bahria University, Islamabad.</w:t>
      </w:r>
    </w:p>
    <w:sdt>
      <w:sdtPr>
        <w:rPr>
          <w:rFonts w:ascii="Times New Roman" w:eastAsia="Times New Roman" w:hAnsi="Times New Roman" w:cs="Times New Roman"/>
          <w:color w:val="auto"/>
          <w:sz w:val="22"/>
          <w:szCs w:val="22"/>
        </w:rPr>
        <w:id w:val="-525797889"/>
        <w:docPartObj>
          <w:docPartGallery w:val="Table of Contents"/>
          <w:docPartUnique/>
        </w:docPartObj>
      </w:sdtPr>
      <w:sdtEndPr>
        <w:rPr>
          <w:b/>
          <w:bCs/>
          <w:noProof/>
        </w:rPr>
      </w:sdtEndPr>
      <w:sdtContent>
        <w:p w14:paraId="565DD66B" w14:textId="77777777" w:rsidR="00554A8F" w:rsidRPr="006905FF" w:rsidRDefault="00554A8F" w:rsidP="006905FF">
          <w:pPr>
            <w:pStyle w:val="TOCHeading"/>
            <w:jc w:val="center"/>
            <w:rPr>
              <w:rFonts w:ascii="Times New Roman" w:hAnsi="Times New Roman" w:cs="Times New Roman"/>
            </w:rPr>
          </w:pPr>
          <w:r w:rsidRPr="006905FF">
            <w:rPr>
              <w:rFonts w:ascii="Times New Roman" w:hAnsi="Times New Roman" w:cs="Times New Roman"/>
            </w:rPr>
            <w:t>Table of Contents</w:t>
          </w:r>
        </w:p>
        <w:p w14:paraId="68F7A487" w14:textId="77777777" w:rsidR="00B8594D" w:rsidRPr="00B8594D" w:rsidRDefault="00B8594D" w:rsidP="00B8594D"/>
        <w:p w14:paraId="27DBE1E2" w14:textId="219353B5" w:rsidR="000F2FF3" w:rsidRDefault="00554A8F">
          <w:pPr>
            <w:pStyle w:val="TOC1"/>
            <w:tabs>
              <w:tab w:val="right" w:leader="dot" w:pos="934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02219914" w:history="1">
            <w:r w:rsidR="000F2FF3" w:rsidRPr="00DD107A">
              <w:rPr>
                <w:rStyle w:val="Hyperlink"/>
                <w:b/>
                <w:noProof/>
              </w:rPr>
              <w:t>Certificate</w:t>
            </w:r>
            <w:r w:rsidR="000F2FF3">
              <w:rPr>
                <w:noProof/>
                <w:webHidden/>
              </w:rPr>
              <w:tab/>
            </w:r>
            <w:r w:rsidR="000F2FF3">
              <w:rPr>
                <w:noProof/>
                <w:webHidden/>
              </w:rPr>
              <w:fldChar w:fldCharType="begin"/>
            </w:r>
            <w:r w:rsidR="000F2FF3">
              <w:rPr>
                <w:noProof/>
                <w:webHidden/>
              </w:rPr>
              <w:instrText xml:space="preserve"> PAGEREF _Toc102219914 \h </w:instrText>
            </w:r>
            <w:r w:rsidR="000F2FF3">
              <w:rPr>
                <w:noProof/>
                <w:webHidden/>
              </w:rPr>
            </w:r>
            <w:r w:rsidR="000F2FF3">
              <w:rPr>
                <w:noProof/>
                <w:webHidden/>
              </w:rPr>
              <w:fldChar w:fldCharType="separate"/>
            </w:r>
            <w:r w:rsidR="000F2FF3">
              <w:rPr>
                <w:noProof/>
                <w:webHidden/>
              </w:rPr>
              <w:t>5</w:t>
            </w:r>
            <w:r w:rsidR="000F2FF3">
              <w:rPr>
                <w:noProof/>
                <w:webHidden/>
              </w:rPr>
              <w:fldChar w:fldCharType="end"/>
            </w:r>
          </w:hyperlink>
        </w:p>
        <w:p w14:paraId="39755E9D" w14:textId="32DB0EDD" w:rsidR="000F2FF3" w:rsidRDefault="000F2FF3">
          <w:pPr>
            <w:pStyle w:val="TOC1"/>
            <w:tabs>
              <w:tab w:val="right" w:leader="dot" w:pos="9340"/>
            </w:tabs>
            <w:rPr>
              <w:rFonts w:asciiTheme="minorHAnsi" w:eastAsiaTheme="minorEastAsia" w:hAnsiTheme="minorHAnsi" w:cstheme="minorBidi"/>
              <w:noProof/>
            </w:rPr>
          </w:pPr>
          <w:hyperlink w:anchor="_Toc102219915" w:history="1">
            <w:r w:rsidRPr="00DD107A">
              <w:rPr>
                <w:rStyle w:val="Hyperlink"/>
                <w:b/>
                <w:noProof/>
              </w:rPr>
              <w:t>Abstract</w:t>
            </w:r>
            <w:r>
              <w:rPr>
                <w:noProof/>
                <w:webHidden/>
              </w:rPr>
              <w:tab/>
            </w:r>
            <w:r>
              <w:rPr>
                <w:noProof/>
                <w:webHidden/>
              </w:rPr>
              <w:fldChar w:fldCharType="begin"/>
            </w:r>
            <w:r>
              <w:rPr>
                <w:noProof/>
                <w:webHidden/>
              </w:rPr>
              <w:instrText xml:space="preserve"> PAGEREF _Toc102219915 \h </w:instrText>
            </w:r>
            <w:r>
              <w:rPr>
                <w:noProof/>
                <w:webHidden/>
              </w:rPr>
            </w:r>
            <w:r>
              <w:rPr>
                <w:noProof/>
                <w:webHidden/>
              </w:rPr>
              <w:fldChar w:fldCharType="separate"/>
            </w:r>
            <w:r>
              <w:rPr>
                <w:noProof/>
                <w:webHidden/>
              </w:rPr>
              <w:t>6</w:t>
            </w:r>
            <w:r>
              <w:rPr>
                <w:noProof/>
                <w:webHidden/>
              </w:rPr>
              <w:fldChar w:fldCharType="end"/>
            </w:r>
          </w:hyperlink>
        </w:p>
        <w:p w14:paraId="66BB79C2" w14:textId="137AAE5B" w:rsidR="000F2FF3" w:rsidRDefault="000F2FF3">
          <w:pPr>
            <w:pStyle w:val="TOC1"/>
            <w:tabs>
              <w:tab w:val="right" w:leader="dot" w:pos="9340"/>
            </w:tabs>
            <w:rPr>
              <w:rFonts w:asciiTheme="minorHAnsi" w:eastAsiaTheme="minorEastAsia" w:hAnsiTheme="minorHAnsi" w:cstheme="minorBidi"/>
              <w:noProof/>
            </w:rPr>
          </w:pPr>
          <w:hyperlink w:anchor="_Toc102219916" w:history="1">
            <w:r w:rsidRPr="00DD107A">
              <w:rPr>
                <w:rStyle w:val="Hyperlink"/>
                <w:b/>
                <w:noProof/>
              </w:rPr>
              <w:t>Acknowledgments</w:t>
            </w:r>
            <w:r>
              <w:rPr>
                <w:noProof/>
                <w:webHidden/>
              </w:rPr>
              <w:tab/>
            </w:r>
            <w:r>
              <w:rPr>
                <w:noProof/>
                <w:webHidden/>
              </w:rPr>
              <w:fldChar w:fldCharType="begin"/>
            </w:r>
            <w:r>
              <w:rPr>
                <w:noProof/>
                <w:webHidden/>
              </w:rPr>
              <w:instrText xml:space="preserve"> PAGEREF _Toc102219916 \h </w:instrText>
            </w:r>
            <w:r>
              <w:rPr>
                <w:noProof/>
                <w:webHidden/>
              </w:rPr>
            </w:r>
            <w:r>
              <w:rPr>
                <w:noProof/>
                <w:webHidden/>
              </w:rPr>
              <w:fldChar w:fldCharType="separate"/>
            </w:r>
            <w:r>
              <w:rPr>
                <w:noProof/>
                <w:webHidden/>
              </w:rPr>
              <w:t>7</w:t>
            </w:r>
            <w:r>
              <w:rPr>
                <w:noProof/>
                <w:webHidden/>
              </w:rPr>
              <w:fldChar w:fldCharType="end"/>
            </w:r>
          </w:hyperlink>
        </w:p>
        <w:p w14:paraId="413B07AE" w14:textId="66D7F076" w:rsidR="000F2FF3" w:rsidRDefault="000F2FF3">
          <w:pPr>
            <w:pStyle w:val="TOC1"/>
            <w:tabs>
              <w:tab w:val="right" w:leader="dot" w:pos="9340"/>
            </w:tabs>
            <w:rPr>
              <w:rFonts w:asciiTheme="minorHAnsi" w:eastAsiaTheme="minorEastAsia" w:hAnsiTheme="minorHAnsi" w:cstheme="minorBidi"/>
              <w:noProof/>
            </w:rPr>
          </w:pPr>
          <w:hyperlink w:anchor="_Toc102219917" w:history="1">
            <w:r w:rsidRPr="00DD107A">
              <w:rPr>
                <w:rStyle w:val="Hyperlink"/>
                <w:b/>
                <w:noProof/>
              </w:rPr>
              <w:t>Table of figures</w:t>
            </w:r>
            <w:r>
              <w:rPr>
                <w:noProof/>
                <w:webHidden/>
              </w:rPr>
              <w:tab/>
            </w:r>
            <w:r>
              <w:rPr>
                <w:noProof/>
                <w:webHidden/>
              </w:rPr>
              <w:fldChar w:fldCharType="begin"/>
            </w:r>
            <w:r>
              <w:rPr>
                <w:noProof/>
                <w:webHidden/>
              </w:rPr>
              <w:instrText xml:space="preserve"> PAGEREF _Toc102219917 \h </w:instrText>
            </w:r>
            <w:r>
              <w:rPr>
                <w:noProof/>
                <w:webHidden/>
              </w:rPr>
            </w:r>
            <w:r>
              <w:rPr>
                <w:noProof/>
                <w:webHidden/>
              </w:rPr>
              <w:fldChar w:fldCharType="separate"/>
            </w:r>
            <w:r>
              <w:rPr>
                <w:noProof/>
                <w:webHidden/>
              </w:rPr>
              <w:t>8</w:t>
            </w:r>
            <w:r>
              <w:rPr>
                <w:noProof/>
                <w:webHidden/>
              </w:rPr>
              <w:fldChar w:fldCharType="end"/>
            </w:r>
          </w:hyperlink>
        </w:p>
        <w:p w14:paraId="10A26FE3" w14:textId="10682847" w:rsidR="000F2FF3" w:rsidRDefault="000F2FF3">
          <w:pPr>
            <w:pStyle w:val="TOC1"/>
            <w:tabs>
              <w:tab w:val="right" w:leader="dot" w:pos="9340"/>
            </w:tabs>
            <w:rPr>
              <w:rFonts w:asciiTheme="minorHAnsi" w:eastAsiaTheme="minorEastAsia" w:hAnsiTheme="minorHAnsi" w:cstheme="minorBidi"/>
              <w:noProof/>
            </w:rPr>
          </w:pPr>
          <w:hyperlink w:anchor="_Toc102219918" w:history="1">
            <w:r w:rsidRPr="00DD107A">
              <w:rPr>
                <w:rStyle w:val="Hyperlink"/>
                <w:b/>
                <w:noProof/>
              </w:rPr>
              <w:t>Table of tables</w:t>
            </w:r>
            <w:r>
              <w:rPr>
                <w:noProof/>
                <w:webHidden/>
              </w:rPr>
              <w:tab/>
            </w:r>
            <w:r>
              <w:rPr>
                <w:noProof/>
                <w:webHidden/>
              </w:rPr>
              <w:fldChar w:fldCharType="begin"/>
            </w:r>
            <w:r>
              <w:rPr>
                <w:noProof/>
                <w:webHidden/>
              </w:rPr>
              <w:instrText xml:space="preserve"> PAGEREF _Toc102219918 \h </w:instrText>
            </w:r>
            <w:r>
              <w:rPr>
                <w:noProof/>
                <w:webHidden/>
              </w:rPr>
            </w:r>
            <w:r>
              <w:rPr>
                <w:noProof/>
                <w:webHidden/>
              </w:rPr>
              <w:fldChar w:fldCharType="separate"/>
            </w:r>
            <w:r>
              <w:rPr>
                <w:noProof/>
                <w:webHidden/>
              </w:rPr>
              <w:t>8</w:t>
            </w:r>
            <w:r>
              <w:rPr>
                <w:noProof/>
                <w:webHidden/>
              </w:rPr>
              <w:fldChar w:fldCharType="end"/>
            </w:r>
          </w:hyperlink>
        </w:p>
        <w:p w14:paraId="42AB0A7E" w14:textId="0BD05E02" w:rsidR="000F2FF3" w:rsidRDefault="000F2FF3">
          <w:pPr>
            <w:pStyle w:val="TOC1"/>
            <w:tabs>
              <w:tab w:val="right" w:leader="dot" w:pos="9340"/>
            </w:tabs>
            <w:rPr>
              <w:rFonts w:asciiTheme="minorHAnsi" w:eastAsiaTheme="minorEastAsia" w:hAnsiTheme="minorHAnsi" w:cstheme="minorBidi"/>
              <w:noProof/>
            </w:rPr>
          </w:pPr>
          <w:hyperlink w:anchor="_Toc102219919" w:history="1">
            <w:r w:rsidRPr="00DD107A">
              <w:rPr>
                <w:rStyle w:val="Hyperlink"/>
                <w:b/>
                <w:noProof/>
              </w:rPr>
              <w:t>Acronyms and abbreviations:</w:t>
            </w:r>
            <w:r>
              <w:rPr>
                <w:noProof/>
                <w:webHidden/>
              </w:rPr>
              <w:tab/>
            </w:r>
            <w:r>
              <w:rPr>
                <w:noProof/>
                <w:webHidden/>
              </w:rPr>
              <w:fldChar w:fldCharType="begin"/>
            </w:r>
            <w:r>
              <w:rPr>
                <w:noProof/>
                <w:webHidden/>
              </w:rPr>
              <w:instrText xml:space="preserve"> PAGEREF _Toc102219919 \h </w:instrText>
            </w:r>
            <w:r>
              <w:rPr>
                <w:noProof/>
                <w:webHidden/>
              </w:rPr>
            </w:r>
            <w:r>
              <w:rPr>
                <w:noProof/>
                <w:webHidden/>
              </w:rPr>
              <w:fldChar w:fldCharType="separate"/>
            </w:r>
            <w:r>
              <w:rPr>
                <w:noProof/>
                <w:webHidden/>
              </w:rPr>
              <w:t>9</w:t>
            </w:r>
            <w:r>
              <w:rPr>
                <w:noProof/>
                <w:webHidden/>
              </w:rPr>
              <w:fldChar w:fldCharType="end"/>
            </w:r>
          </w:hyperlink>
        </w:p>
        <w:p w14:paraId="36BE5200" w14:textId="50C96C23" w:rsidR="000F2FF3" w:rsidRDefault="000F2FF3">
          <w:pPr>
            <w:pStyle w:val="TOC1"/>
            <w:tabs>
              <w:tab w:val="right" w:leader="dot" w:pos="9340"/>
            </w:tabs>
            <w:rPr>
              <w:rFonts w:asciiTheme="minorHAnsi" w:eastAsiaTheme="minorEastAsia" w:hAnsiTheme="minorHAnsi" w:cstheme="minorBidi"/>
              <w:noProof/>
            </w:rPr>
          </w:pPr>
          <w:hyperlink w:anchor="_Toc102219920" w:history="1">
            <w:r w:rsidRPr="00DD107A">
              <w:rPr>
                <w:rStyle w:val="Hyperlink"/>
                <w:b/>
                <w:noProof/>
              </w:rPr>
              <w:t>Introduction</w:t>
            </w:r>
            <w:r>
              <w:rPr>
                <w:noProof/>
                <w:webHidden/>
              </w:rPr>
              <w:tab/>
            </w:r>
            <w:r>
              <w:rPr>
                <w:noProof/>
                <w:webHidden/>
              </w:rPr>
              <w:fldChar w:fldCharType="begin"/>
            </w:r>
            <w:r>
              <w:rPr>
                <w:noProof/>
                <w:webHidden/>
              </w:rPr>
              <w:instrText xml:space="preserve"> PAGEREF _Toc102219920 \h </w:instrText>
            </w:r>
            <w:r>
              <w:rPr>
                <w:noProof/>
                <w:webHidden/>
              </w:rPr>
            </w:r>
            <w:r>
              <w:rPr>
                <w:noProof/>
                <w:webHidden/>
              </w:rPr>
              <w:fldChar w:fldCharType="separate"/>
            </w:r>
            <w:r>
              <w:rPr>
                <w:noProof/>
                <w:webHidden/>
              </w:rPr>
              <w:t>10</w:t>
            </w:r>
            <w:r>
              <w:rPr>
                <w:noProof/>
                <w:webHidden/>
              </w:rPr>
              <w:fldChar w:fldCharType="end"/>
            </w:r>
          </w:hyperlink>
        </w:p>
        <w:p w14:paraId="3E5C95C1" w14:textId="16E023DF"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21" w:history="1">
            <w:r w:rsidRPr="00DD107A">
              <w:rPr>
                <w:rStyle w:val="Hyperlink"/>
                <w:noProof/>
              </w:rPr>
              <w:t>1.1.</w:t>
            </w:r>
            <w:r>
              <w:rPr>
                <w:rFonts w:asciiTheme="minorHAnsi" w:eastAsiaTheme="minorEastAsia" w:hAnsiTheme="minorHAnsi" w:cstheme="minorBidi"/>
                <w:noProof/>
              </w:rPr>
              <w:tab/>
            </w:r>
            <w:r w:rsidRPr="00DD107A">
              <w:rPr>
                <w:rStyle w:val="Hyperlink"/>
                <w:noProof/>
              </w:rPr>
              <w:t>Introduction:</w:t>
            </w:r>
            <w:r>
              <w:rPr>
                <w:noProof/>
                <w:webHidden/>
              </w:rPr>
              <w:tab/>
            </w:r>
            <w:r>
              <w:rPr>
                <w:noProof/>
                <w:webHidden/>
              </w:rPr>
              <w:fldChar w:fldCharType="begin"/>
            </w:r>
            <w:r>
              <w:rPr>
                <w:noProof/>
                <w:webHidden/>
              </w:rPr>
              <w:instrText xml:space="preserve"> PAGEREF _Toc102219921 \h </w:instrText>
            </w:r>
            <w:r>
              <w:rPr>
                <w:noProof/>
                <w:webHidden/>
              </w:rPr>
            </w:r>
            <w:r>
              <w:rPr>
                <w:noProof/>
                <w:webHidden/>
              </w:rPr>
              <w:fldChar w:fldCharType="separate"/>
            </w:r>
            <w:r>
              <w:rPr>
                <w:noProof/>
                <w:webHidden/>
              </w:rPr>
              <w:t>11</w:t>
            </w:r>
            <w:r>
              <w:rPr>
                <w:noProof/>
                <w:webHidden/>
              </w:rPr>
              <w:fldChar w:fldCharType="end"/>
            </w:r>
          </w:hyperlink>
        </w:p>
        <w:p w14:paraId="00E9D918" w14:textId="467A57E6"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22" w:history="1">
            <w:r w:rsidRPr="00DD107A">
              <w:rPr>
                <w:rStyle w:val="Hyperlink"/>
                <w:noProof/>
              </w:rPr>
              <w:t>1.1.1.</w:t>
            </w:r>
            <w:r>
              <w:rPr>
                <w:rFonts w:asciiTheme="minorHAnsi" w:eastAsiaTheme="minorEastAsia" w:hAnsiTheme="minorHAnsi" w:cstheme="minorBidi"/>
                <w:noProof/>
              </w:rPr>
              <w:tab/>
            </w:r>
            <w:r w:rsidRPr="00DD107A">
              <w:rPr>
                <w:rStyle w:val="Hyperlink"/>
                <w:noProof/>
              </w:rPr>
              <w:t>Creator Perspective:</w:t>
            </w:r>
            <w:r>
              <w:rPr>
                <w:noProof/>
                <w:webHidden/>
              </w:rPr>
              <w:tab/>
            </w:r>
            <w:r>
              <w:rPr>
                <w:noProof/>
                <w:webHidden/>
              </w:rPr>
              <w:fldChar w:fldCharType="begin"/>
            </w:r>
            <w:r>
              <w:rPr>
                <w:noProof/>
                <w:webHidden/>
              </w:rPr>
              <w:instrText xml:space="preserve"> PAGEREF _Toc102219922 \h </w:instrText>
            </w:r>
            <w:r>
              <w:rPr>
                <w:noProof/>
                <w:webHidden/>
              </w:rPr>
            </w:r>
            <w:r>
              <w:rPr>
                <w:noProof/>
                <w:webHidden/>
              </w:rPr>
              <w:fldChar w:fldCharType="separate"/>
            </w:r>
            <w:r>
              <w:rPr>
                <w:noProof/>
                <w:webHidden/>
              </w:rPr>
              <w:t>11</w:t>
            </w:r>
            <w:r>
              <w:rPr>
                <w:noProof/>
                <w:webHidden/>
              </w:rPr>
              <w:fldChar w:fldCharType="end"/>
            </w:r>
          </w:hyperlink>
        </w:p>
        <w:p w14:paraId="263A283D" w14:textId="4985591B"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23" w:history="1">
            <w:r w:rsidRPr="00DD107A">
              <w:rPr>
                <w:rStyle w:val="Hyperlink"/>
                <w:noProof/>
              </w:rPr>
              <w:t>1.1.2.</w:t>
            </w:r>
            <w:r>
              <w:rPr>
                <w:rFonts w:asciiTheme="minorHAnsi" w:eastAsiaTheme="minorEastAsia" w:hAnsiTheme="minorHAnsi" w:cstheme="minorBidi"/>
                <w:noProof/>
              </w:rPr>
              <w:tab/>
            </w:r>
            <w:r w:rsidRPr="00DD107A">
              <w:rPr>
                <w:rStyle w:val="Hyperlink"/>
                <w:noProof/>
              </w:rPr>
              <w:t>Buyer Perspective:</w:t>
            </w:r>
            <w:r>
              <w:rPr>
                <w:noProof/>
                <w:webHidden/>
              </w:rPr>
              <w:tab/>
            </w:r>
            <w:r>
              <w:rPr>
                <w:noProof/>
                <w:webHidden/>
              </w:rPr>
              <w:fldChar w:fldCharType="begin"/>
            </w:r>
            <w:r>
              <w:rPr>
                <w:noProof/>
                <w:webHidden/>
              </w:rPr>
              <w:instrText xml:space="preserve"> PAGEREF _Toc102219923 \h </w:instrText>
            </w:r>
            <w:r>
              <w:rPr>
                <w:noProof/>
                <w:webHidden/>
              </w:rPr>
            </w:r>
            <w:r>
              <w:rPr>
                <w:noProof/>
                <w:webHidden/>
              </w:rPr>
              <w:fldChar w:fldCharType="separate"/>
            </w:r>
            <w:r>
              <w:rPr>
                <w:noProof/>
                <w:webHidden/>
              </w:rPr>
              <w:t>11</w:t>
            </w:r>
            <w:r>
              <w:rPr>
                <w:noProof/>
                <w:webHidden/>
              </w:rPr>
              <w:fldChar w:fldCharType="end"/>
            </w:r>
          </w:hyperlink>
        </w:p>
        <w:p w14:paraId="202680AF" w14:textId="32B6C0E5"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24" w:history="1">
            <w:r w:rsidRPr="00DD107A">
              <w:rPr>
                <w:rStyle w:val="Hyperlink"/>
                <w:noProof/>
              </w:rPr>
              <w:t>1.2.</w:t>
            </w:r>
            <w:r>
              <w:rPr>
                <w:rFonts w:asciiTheme="minorHAnsi" w:eastAsiaTheme="minorEastAsia" w:hAnsiTheme="minorHAnsi" w:cstheme="minorBidi"/>
                <w:noProof/>
              </w:rPr>
              <w:tab/>
            </w:r>
            <w:r w:rsidRPr="00DD107A">
              <w:rPr>
                <w:rStyle w:val="Hyperlink"/>
                <w:noProof/>
              </w:rPr>
              <w:t>Objective:</w:t>
            </w:r>
            <w:r>
              <w:rPr>
                <w:noProof/>
                <w:webHidden/>
              </w:rPr>
              <w:tab/>
            </w:r>
            <w:r>
              <w:rPr>
                <w:noProof/>
                <w:webHidden/>
              </w:rPr>
              <w:fldChar w:fldCharType="begin"/>
            </w:r>
            <w:r>
              <w:rPr>
                <w:noProof/>
                <w:webHidden/>
              </w:rPr>
              <w:instrText xml:space="preserve"> PAGEREF _Toc102219924 \h </w:instrText>
            </w:r>
            <w:r>
              <w:rPr>
                <w:noProof/>
                <w:webHidden/>
              </w:rPr>
            </w:r>
            <w:r>
              <w:rPr>
                <w:noProof/>
                <w:webHidden/>
              </w:rPr>
              <w:fldChar w:fldCharType="separate"/>
            </w:r>
            <w:r>
              <w:rPr>
                <w:noProof/>
                <w:webHidden/>
              </w:rPr>
              <w:t>11</w:t>
            </w:r>
            <w:r>
              <w:rPr>
                <w:noProof/>
                <w:webHidden/>
              </w:rPr>
              <w:fldChar w:fldCharType="end"/>
            </w:r>
          </w:hyperlink>
        </w:p>
        <w:p w14:paraId="0023745C" w14:textId="6801C9CC"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25" w:history="1">
            <w:r w:rsidRPr="00DD107A">
              <w:rPr>
                <w:rStyle w:val="Hyperlink"/>
                <w:noProof/>
              </w:rPr>
              <w:t>1.3.</w:t>
            </w:r>
            <w:r>
              <w:rPr>
                <w:rFonts w:asciiTheme="minorHAnsi" w:eastAsiaTheme="minorEastAsia" w:hAnsiTheme="minorHAnsi" w:cstheme="minorBidi"/>
                <w:noProof/>
              </w:rPr>
              <w:tab/>
            </w:r>
            <w:r w:rsidRPr="00DD107A">
              <w:rPr>
                <w:rStyle w:val="Hyperlink"/>
                <w:noProof/>
              </w:rPr>
              <w:t>Problem Description:</w:t>
            </w:r>
            <w:r>
              <w:rPr>
                <w:noProof/>
                <w:webHidden/>
              </w:rPr>
              <w:tab/>
            </w:r>
            <w:r>
              <w:rPr>
                <w:noProof/>
                <w:webHidden/>
              </w:rPr>
              <w:fldChar w:fldCharType="begin"/>
            </w:r>
            <w:r>
              <w:rPr>
                <w:noProof/>
                <w:webHidden/>
              </w:rPr>
              <w:instrText xml:space="preserve"> PAGEREF _Toc102219925 \h </w:instrText>
            </w:r>
            <w:r>
              <w:rPr>
                <w:noProof/>
                <w:webHidden/>
              </w:rPr>
            </w:r>
            <w:r>
              <w:rPr>
                <w:noProof/>
                <w:webHidden/>
              </w:rPr>
              <w:fldChar w:fldCharType="separate"/>
            </w:r>
            <w:r>
              <w:rPr>
                <w:noProof/>
                <w:webHidden/>
              </w:rPr>
              <w:t>12</w:t>
            </w:r>
            <w:r>
              <w:rPr>
                <w:noProof/>
                <w:webHidden/>
              </w:rPr>
              <w:fldChar w:fldCharType="end"/>
            </w:r>
          </w:hyperlink>
        </w:p>
        <w:p w14:paraId="6B33A0C8" w14:textId="546FC933"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26" w:history="1">
            <w:r w:rsidRPr="00DD107A">
              <w:rPr>
                <w:rStyle w:val="Hyperlink"/>
                <w:noProof/>
              </w:rPr>
              <w:t>1.4.</w:t>
            </w:r>
            <w:r>
              <w:rPr>
                <w:rFonts w:asciiTheme="minorHAnsi" w:eastAsiaTheme="minorEastAsia" w:hAnsiTheme="minorHAnsi" w:cstheme="minorBidi"/>
                <w:noProof/>
              </w:rPr>
              <w:tab/>
            </w:r>
            <w:r w:rsidRPr="00DD107A">
              <w:rPr>
                <w:rStyle w:val="Hyperlink"/>
                <w:noProof/>
              </w:rPr>
              <w:t>Methodology:</w:t>
            </w:r>
            <w:r>
              <w:rPr>
                <w:noProof/>
                <w:webHidden/>
              </w:rPr>
              <w:tab/>
            </w:r>
            <w:r>
              <w:rPr>
                <w:noProof/>
                <w:webHidden/>
              </w:rPr>
              <w:fldChar w:fldCharType="begin"/>
            </w:r>
            <w:r>
              <w:rPr>
                <w:noProof/>
                <w:webHidden/>
              </w:rPr>
              <w:instrText xml:space="preserve"> PAGEREF _Toc102219926 \h </w:instrText>
            </w:r>
            <w:r>
              <w:rPr>
                <w:noProof/>
                <w:webHidden/>
              </w:rPr>
            </w:r>
            <w:r>
              <w:rPr>
                <w:noProof/>
                <w:webHidden/>
              </w:rPr>
              <w:fldChar w:fldCharType="separate"/>
            </w:r>
            <w:r>
              <w:rPr>
                <w:noProof/>
                <w:webHidden/>
              </w:rPr>
              <w:t>12</w:t>
            </w:r>
            <w:r>
              <w:rPr>
                <w:noProof/>
                <w:webHidden/>
              </w:rPr>
              <w:fldChar w:fldCharType="end"/>
            </w:r>
          </w:hyperlink>
        </w:p>
        <w:p w14:paraId="36AC196C" w14:textId="2C32CAA0"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27" w:history="1">
            <w:r w:rsidRPr="00DD107A">
              <w:rPr>
                <w:rStyle w:val="Hyperlink"/>
                <w:iCs/>
                <w:noProof/>
              </w:rPr>
              <w:t>1.4.1.</w:t>
            </w:r>
            <w:r>
              <w:rPr>
                <w:rFonts w:asciiTheme="minorHAnsi" w:eastAsiaTheme="minorEastAsia" w:hAnsiTheme="minorHAnsi" w:cstheme="minorBidi"/>
                <w:noProof/>
              </w:rPr>
              <w:tab/>
            </w:r>
            <w:r w:rsidRPr="00DD107A">
              <w:rPr>
                <w:rStyle w:val="Hyperlink"/>
                <w:iCs/>
                <w:noProof/>
              </w:rPr>
              <w:t>Lifecycle</w:t>
            </w:r>
            <w:r>
              <w:rPr>
                <w:noProof/>
                <w:webHidden/>
              </w:rPr>
              <w:tab/>
            </w:r>
            <w:r>
              <w:rPr>
                <w:noProof/>
                <w:webHidden/>
              </w:rPr>
              <w:fldChar w:fldCharType="begin"/>
            </w:r>
            <w:r>
              <w:rPr>
                <w:noProof/>
                <w:webHidden/>
              </w:rPr>
              <w:instrText xml:space="preserve"> PAGEREF _Toc102219927 \h </w:instrText>
            </w:r>
            <w:r>
              <w:rPr>
                <w:noProof/>
                <w:webHidden/>
              </w:rPr>
            </w:r>
            <w:r>
              <w:rPr>
                <w:noProof/>
                <w:webHidden/>
              </w:rPr>
              <w:fldChar w:fldCharType="separate"/>
            </w:r>
            <w:r>
              <w:rPr>
                <w:noProof/>
                <w:webHidden/>
              </w:rPr>
              <w:t>12</w:t>
            </w:r>
            <w:r>
              <w:rPr>
                <w:noProof/>
                <w:webHidden/>
              </w:rPr>
              <w:fldChar w:fldCharType="end"/>
            </w:r>
          </w:hyperlink>
        </w:p>
        <w:p w14:paraId="03581F20" w14:textId="571AEA3B" w:rsidR="000F2FF3" w:rsidRDefault="000F2FF3">
          <w:pPr>
            <w:pStyle w:val="TOC3"/>
            <w:tabs>
              <w:tab w:val="left" w:pos="1540"/>
              <w:tab w:val="right" w:leader="dot" w:pos="9340"/>
            </w:tabs>
            <w:rPr>
              <w:rFonts w:asciiTheme="minorHAnsi" w:eastAsiaTheme="minorEastAsia" w:hAnsiTheme="minorHAnsi" w:cstheme="minorBidi"/>
              <w:noProof/>
            </w:rPr>
          </w:pPr>
          <w:hyperlink w:anchor="_Toc102219928" w:history="1">
            <w:r w:rsidRPr="00DD107A">
              <w:rPr>
                <w:rStyle w:val="Hyperlink"/>
                <w:noProof/>
              </w:rPr>
              <w:t>1.4.1.1.</w:t>
            </w:r>
            <w:r>
              <w:rPr>
                <w:rFonts w:asciiTheme="minorHAnsi" w:eastAsiaTheme="minorEastAsia" w:hAnsiTheme="minorHAnsi" w:cstheme="minorBidi"/>
                <w:noProof/>
              </w:rPr>
              <w:tab/>
            </w:r>
            <w:r w:rsidRPr="00DD107A">
              <w:rPr>
                <w:rStyle w:val="Hyperlink"/>
                <w:iCs/>
                <w:noProof/>
              </w:rPr>
              <w:t>Architecture</w:t>
            </w:r>
            <w:r w:rsidRPr="00DD107A">
              <w:rPr>
                <w:rStyle w:val="Hyperlink"/>
                <w:noProof/>
              </w:rPr>
              <w:t>:</w:t>
            </w:r>
            <w:r>
              <w:rPr>
                <w:noProof/>
                <w:webHidden/>
              </w:rPr>
              <w:tab/>
            </w:r>
            <w:r>
              <w:rPr>
                <w:noProof/>
                <w:webHidden/>
              </w:rPr>
              <w:fldChar w:fldCharType="begin"/>
            </w:r>
            <w:r>
              <w:rPr>
                <w:noProof/>
                <w:webHidden/>
              </w:rPr>
              <w:instrText xml:space="preserve"> PAGEREF _Toc102219928 \h </w:instrText>
            </w:r>
            <w:r>
              <w:rPr>
                <w:noProof/>
                <w:webHidden/>
              </w:rPr>
            </w:r>
            <w:r>
              <w:rPr>
                <w:noProof/>
                <w:webHidden/>
              </w:rPr>
              <w:fldChar w:fldCharType="separate"/>
            </w:r>
            <w:r>
              <w:rPr>
                <w:noProof/>
                <w:webHidden/>
              </w:rPr>
              <w:t>13</w:t>
            </w:r>
            <w:r>
              <w:rPr>
                <w:noProof/>
                <w:webHidden/>
              </w:rPr>
              <w:fldChar w:fldCharType="end"/>
            </w:r>
          </w:hyperlink>
        </w:p>
        <w:p w14:paraId="66AECEC3" w14:textId="6E342CBC"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29" w:history="1">
            <w:r w:rsidRPr="00DD107A">
              <w:rPr>
                <w:rStyle w:val="Hyperlink"/>
                <w:noProof/>
              </w:rPr>
              <w:t>1.5.</w:t>
            </w:r>
            <w:r>
              <w:rPr>
                <w:rFonts w:asciiTheme="minorHAnsi" w:eastAsiaTheme="minorEastAsia" w:hAnsiTheme="minorHAnsi" w:cstheme="minorBidi"/>
                <w:noProof/>
              </w:rPr>
              <w:tab/>
            </w:r>
            <w:r w:rsidRPr="00DD107A">
              <w:rPr>
                <w:rStyle w:val="Hyperlink"/>
                <w:noProof/>
              </w:rPr>
              <w:t>Project Scope:</w:t>
            </w:r>
            <w:r>
              <w:rPr>
                <w:noProof/>
                <w:webHidden/>
              </w:rPr>
              <w:tab/>
            </w:r>
            <w:r>
              <w:rPr>
                <w:noProof/>
                <w:webHidden/>
              </w:rPr>
              <w:fldChar w:fldCharType="begin"/>
            </w:r>
            <w:r>
              <w:rPr>
                <w:noProof/>
                <w:webHidden/>
              </w:rPr>
              <w:instrText xml:space="preserve"> PAGEREF _Toc102219929 \h </w:instrText>
            </w:r>
            <w:r>
              <w:rPr>
                <w:noProof/>
                <w:webHidden/>
              </w:rPr>
            </w:r>
            <w:r>
              <w:rPr>
                <w:noProof/>
                <w:webHidden/>
              </w:rPr>
              <w:fldChar w:fldCharType="separate"/>
            </w:r>
            <w:r>
              <w:rPr>
                <w:noProof/>
                <w:webHidden/>
              </w:rPr>
              <w:t>14</w:t>
            </w:r>
            <w:r>
              <w:rPr>
                <w:noProof/>
                <w:webHidden/>
              </w:rPr>
              <w:fldChar w:fldCharType="end"/>
            </w:r>
          </w:hyperlink>
        </w:p>
        <w:p w14:paraId="5B3EFB42" w14:textId="00A2C478"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30" w:history="1">
            <w:r w:rsidRPr="00DD107A">
              <w:rPr>
                <w:rStyle w:val="Hyperlink"/>
                <w:noProof/>
              </w:rPr>
              <w:t>1.5.1.</w:t>
            </w:r>
            <w:r>
              <w:rPr>
                <w:rFonts w:asciiTheme="minorHAnsi" w:eastAsiaTheme="minorEastAsia" w:hAnsiTheme="minorHAnsi" w:cstheme="minorBidi"/>
                <w:noProof/>
              </w:rPr>
              <w:tab/>
            </w:r>
            <w:r w:rsidRPr="00DD107A">
              <w:rPr>
                <w:rStyle w:val="Hyperlink"/>
                <w:noProof/>
              </w:rPr>
              <w:t>Justification:</w:t>
            </w:r>
            <w:r>
              <w:rPr>
                <w:noProof/>
                <w:webHidden/>
              </w:rPr>
              <w:tab/>
            </w:r>
            <w:r>
              <w:rPr>
                <w:noProof/>
                <w:webHidden/>
              </w:rPr>
              <w:fldChar w:fldCharType="begin"/>
            </w:r>
            <w:r>
              <w:rPr>
                <w:noProof/>
                <w:webHidden/>
              </w:rPr>
              <w:instrText xml:space="preserve"> PAGEREF _Toc102219930 \h </w:instrText>
            </w:r>
            <w:r>
              <w:rPr>
                <w:noProof/>
                <w:webHidden/>
              </w:rPr>
            </w:r>
            <w:r>
              <w:rPr>
                <w:noProof/>
                <w:webHidden/>
              </w:rPr>
              <w:fldChar w:fldCharType="separate"/>
            </w:r>
            <w:r>
              <w:rPr>
                <w:noProof/>
                <w:webHidden/>
              </w:rPr>
              <w:t>14</w:t>
            </w:r>
            <w:r>
              <w:rPr>
                <w:noProof/>
                <w:webHidden/>
              </w:rPr>
              <w:fldChar w:fldCharType="end"/>
            </w:r>
          </w:hyperlink>
        </w:p>
        <w:p w14:paraId="1A3A0CD0" w14:textId="22C437DE"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31" w:history="1">
            <w:r w:rsidRPr="00DD107A">
              <w:rPr>
                <w:rStyle w:val="Hyperlink"/>
                <w:noProof/>
              </w:rPr>
              <w:t>1.5.2.</w:t>
            </w:r>
            <w:r>
              <w:rPr>
                <w:rFonts w:asciiTheme="minorHAnsi" w:eastAsiaTheme="minorEastAsia" w:hAnsiTheme="minorHAnsi" w:cstheme="minorBidi"/>
                <w:noProof/>
              </w:rPr>
              <w:tab/>
            </w:r>
            <w:r w:rsidRPr="00DD107A">
              <w:rPr>
                <w:rStyle w:val="Hyperlink"/>
                <w:noProof/>
              </w:rPr>
              <w:t>Deliverables:</w:t>
            </w:r>
            <w:r>
              <w:rPr>
                <w:noProof/>
                <w:webHidden/>
              </w:rPr>
              <w:tab/>
            </w:r>
            <w:r>
              <w:rPr>
                <w:noProof/>
                <w:webHidden/>
              </w:rPr>
              <w:fldChar w:fldCharType="begin"/>
            </w:r>
            <w:r>
              <w:rPr>
                <w:noProof/>
                <w:webHidden/>
              </w:rPr>
              <w:instrText xml:space="preserve"> PAGEREF _Toc102219931 \h </w:instrText>
            </w:r>
            <w:r>
              <w:rPr>
                <w:noProof/>
                <w:webHidden/>
              </w:rPr>
            </w:r>
            <w:r>
              <w:rPr>
                <w:noProof/>
                <w:webHidden/>
              </w:rPr>
              <w:fldChar w:fldCharType="separate"/>
            </w:r>
            <w:r>
              <w:rPr>
                <w:noProof/>
                <w:webHidden/>
              </w:rPr>
              <w:t>15</w:t>
            </w:r>
            <w:r>
              <w:rPr>
                <w:noProof/>
                <w:webHidden/>
              </w:rPr>
              <w:fldChar w:fldCharType="end"/>
            </w:r>
          </w:hyperlink>
        </w:p>
        <w:p w14:paraId="400A4860" w14:textId="5CF904DF"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32" w:history="1">
            <w:r w:rsidRPr="00DD107A">
              <w:rPr>
                <w:rStyle w:val="Hyperlink"/>
                <w:noProof/>
              </w:rPr>
              <w:t>1.5.3.</w:t>
            </w:r>
            <w:r>
              <w:rPr>
                <w:rFonts w:asciiTheme="minorHAnsi" w:eastAsiaTheme="minorEastAsia" w:hAnsiTheme="minorHAnsi" w:cstheme="minorBidi"/>
                <w:noProof/>
              </w:rPr>
              <w:tab/>
            </w:r>
            <w:r w:rsidRPr="00DD107A">
              <w:rPr>
                <w:rStyle w:val="Hyperlink"/>
                <w:noProof/>
              </w:rPr>
              <w:t>Exclusion:</w:t>
            </w:r>
            <w:r>
              <w:rPr>
                <w:noProof/>
                <w:webHidden/>
              </w:rPr>
              <w:tab/>
            </w:r>
            <w:r>
              <w:rPr>
                <w:noProof/>
                <w:webHidden/>
              </w:rPr>
              <w:fldChar w:fldCharType="begin"/>
            </w:r>
            <w:r>
              <w:rPr>
                <w:noProof/>
                <w:webHidden/>
              </w:rPr>
              <w:instrText xml:space="preserve"> PAGEREF _Toc102219932 \h </w:instrText>
            </w:r>
            <w:r>
              <w:rPr>
                <w:noProof/>
                <w:webHidden/>
              </w:rPr>
            </w:r>
            <w:r>
              <w:rPr>
                <w:noProof/>
                <w:webHidden/>
              </w:rPr>
              <w:fldChar w:fldCharType="separate"/>
            </w:r>
            <w:r>
              <w:rPr>
                <w:noProof/>
                <w:webHidden/>
              </w:rPr>
              <w:t>15</w:t>
            </w:r>
            <w:r>
              <w:rPr>
                <w:noProof/>
                <w:webHidden/>
              </w:rPr>
              <w:fldChar w:fldCharType="end"/>
            </w:r>
          </w:hyperlink>
        </w:p>
        <w:p w14:paraId="65876948" w14:textId="7464589C"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33" w:history="1">
            <w:r w:rsidRPr="00DD107A">
              <w:rPr>
                <w:rStyle w:val="Hyperlink"/>
                <w:noProof/>
              </w:rPr>
              <w:t>1.6.</w:t>
            </w:r>
            <w:r>
              <w:rPr>
                <w:rFonts w:asciiTheme="minorHAnsi" w:eastAsiaTheme="minorEastAsia" w:hAnsiTheme="minorHAnsi" w:cstheme="minorBidi"/>
                <w:noProof/>
              </w:rPr>
              <w:tab/>
            </w:r>
            <w:r w:rsidRPr="00DD107A">
              <w:rPr>
                <w:rStyle w:val="Hyperlink"/>
                <w:noProof/>
              </w:rPr>
              <w:t>Feasibility Study:</w:t>
            </w:r>
            <w:r>
              <w:rPr>
                <w:noProof/>
                <w:webHidden/>
              </w:rPr>
              <w:tab/>
            </w:r>
            <w:r>
              <w:rPr>
                <w:noProof/>
                <w:webHidden/>
              </w:rPr>
              <w:fldChar w:fldCharType="begin"/>
            </w:r>
            <w:r>
              <w:rPr>
                <w:noProof/>
                <w:webHidden/>
              </w:rPr>
              <w:instrText xml:space="preserve"> PAGEREF _Toc102219933 \h </w:instrText>
            </w:r>
            <w:r>
              <w:rPr>
                <w:noProof/>
                <w:webHidden/>
              </w:rPr>
            </w:r>
            <w:r>
              <w:rPr>
                <w:noProof/>
                <w:webHidden/>
              </w:rPr>
              <w:fldChar w:fldCharType="separate"/>
            </w:r>
            <w:r>
              <w:rPr>
                <w:noProof/>
                <w:webHidden/>
              </w:rPr>
              <w:t>15</w:t>
            </w:r>
            <w:r>
              <w:rPr>
                <w:noProof/>
                <w:webHidden/>
              </w:rPr>
              <w:fldChar w:fldCharType="end"/>
            </w:r>
          </w:hyperlink>
        </w:p>
        <w:p w14:paraId="16DEEA44" w14:textId="2D6365C6"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34" w:history="1">
            <w:r w:rsidRPr="00DD107A">
              <w:rPr>
                <w:rStyle w:val="Hyperlink"/>
                <w:noProof/>
              </w:rPr>
              <w:t>1.6.1.</w:t>
            </w:r>
            <w:r>
              <w:rPr>
                <w:rFonts w:asciiTheme="minorHAnsi" w:eastAsiaTheme="minorEastAsia" w:hAnsiTheme="minorHAnsi" w:cstheme="minorBidi"/>
                <w:noProof/>
              </w:rPr>
              <w:tab/>
            </w:r>
            <w:r w:rsidRPr="00DD107A">
              <w:rPr>
                <w:rStyle w:val="Hyperlink"/>
                <w:noProof/>
              </w:rPr>
              <w:t>Risks Involved:</w:t>
            </w:r>
            <w:r>
              <w:rPr>
                <w:noProof/>
                <w:webHidden/>
              </w:rPr>
              <w:tab/>
            </w:r>
            <w:r>
              <w:rPr>
                <w:noProof/>
                <w:webHidden/>
              </w:rPr>
              <w:fldChar w:fldCharType="begin"/>
            </w:r>
            <w:r>
              <w:rPr>
                <w:noProof/>
                <w:webHidden/>
              </w:rPr>
              <w:instrText xml:space="preserve"> PAGEREF _Toc102219934 \h </w:instrText>
            </w:r>
            <w:r>
              <w:rPr>
                <w:noProof/>
                <w:webHidden/>
              </w:rPr>
            </w:r>
            <w:r>
              <w:rPr>
                <w:noProof/>
                <w:webHidden/>
              </w:rPr>
              <w:fldChar w:fldCharType="separate"/>
            </w:r>
            <w:r>
              <w:rPr>
                <w:noProof/>
                <w:webHidden/>
              </w:rPr>
              <w:t>15</w:t>
            </w:r>
            <w:r>
              <w:rPr>
                <w:noProof/>
                <w:webHidden/>
              </w:rPr>
              <w:fldChar w:fldCharType="end"/>
            </w:r>
          </w:hyperlink>
        </w:p>
        <w:p w14:paraId="00CDF6E4" w14:textId="1E87E57D" w:rsidR="000F2FF3" w:rsidRDefault="000F2FF3">
          <w:pPr>
            <w:pStyle w:val="TOC3"/>
            <w:tabs>
              <w:tab w:val="left" w:pos="1320"/>
              <w:tab w:val="right" w:leader="dot" w:pos="9340"/>
            </w:tabs>
            <w:rPr>
              <w:rFonts w:asciiTheme="minorHAnsi" w:eastAsiaTheme="minorEastAsia" w:hAnsiTheme="minorHAnsi" w:cstheme="minorBidi"/>
              <w:noProof/>
            </w:rPr>
          </w:pPr>
          <w:hyperlink w:anchor="_Toc102219935" w:history="1">
            <w:r w:rsidRPr="00DD107A">
              <w:rPr>
                <w:rStyle w:val="Hyperlink"/>
                <w:noProof/>
              </w:rPr>
              <w:t>1.6.2.</w:t>
            </w:r>
            <w:r>
              <w:rPr>
                <w:rFonts w:asciiTheme="minorHAnsi" w:eastAsiaTheme="minorEastAsia" w:hAnsiTheme="minorHAnsi" w:cstheme="minorBidi"/>
                <w:noProof/>
              </w:rPr>
              <w:tab/>
            </w:r>
            <w:r w:rsidRPr="00DD107A">
              <w:rPr>
                <w:rStyle w:val="Hyperlink"/>
                <w:noProof/>
              </w:rPr>
              <w:t>Resource Requirement:</w:t>
            </w:r>
            <w:r>
              <w:rPr>
                <w:noProof/>
                <w:webHidden/>
              </w:rPr>
              <w:tab/>
            </w:r>
            <w:r>
              <w:rPr>
                <w:noProof/>
                <w:webHidden/>
              </w:rPr>
              <w:fldChar w:fldCharType="begin"/>
            </w:r>
            <w:r>
              <w:rPr>
                <w:noProof/>
                <w:webHidden/>
              </w:rPr>
              <w:instrText xml:space="preserve"> PAGEREF _Toc102219935 \h </w:instrText>
            </w:r>
            <w:r>
              <w:rPr>
                <w:noProof/>
                <w:webHidden/>
              </w:rPr>
            </w:r>
            <w:r>
              <w:rPr>
                <w:noProof/>
                <w:webHidden/>
              </w:rPr>
              <w:fldChar w:fldCharType="separate"/>
            </w:r>
            <w:r>
              <w:rPr>
                <w:noProof/>
                <w:webHidden/>
              </w:rPr>
              <w:t>16</w:t>
            </w:r>
            <w:r>
              <w:rPr>
                <w:noProof/>
                <w:webHidden/>
              </w:rPr>
              <w:fldChar w:fldCharType="end"/>
            </w:r>
          </w:hyperlink>
        </w:p>
        <w:p w14:paraId="7885478A" w14:textId="75334E27"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36" w:history="1">
            <w:r w:rsidRPr="00DD107A">
              <w:rPr>
                <w:rStyle w:val="Hyperlink"/>
                <w:noProof/>
              </w:rPr>
              <w:t>1.7.</w:t>
            </w:r>
            <w:r>
              <w:rPr>
                <w:rFonts w:asciiTheme="minorHAnsi" w:eastAsiaTheme="minorEastAsia" w:hAnsiTheme="minorHAnsi" w:cstheme="minorBidi"/>
                <w:noProof/>
              </w:rPr>
              <w:tab/>
            </w:r>
            <w:r w:rsidRPr="00DD107A">
              <w:rPr>
                <w:rStyle w:val="Hyperlink"/>
                <w:noProof/>
              </w:rPr>
              <w:t>Solution Application Areas:</w:t>
            </w:r>
            <w:r>
              <w:rPr>
                <w:noProof/>
                <w:webHidden/>
              </w:rPr>
              <w:tab/>
            </w:r>
            <w:r>
              <w:rPr>
                <w:noProof/>
                <w:webHidden/>
              </w:rPr>
              <w:fldChar w:fldCharType="begin"/>
            </w:r>
            <w:r>
              <w:rPr>
                <w:noProof/>
                <w:webHidden/>
              </w:rPr>
              <w:instrText xml:space="preserve"> PAGEREF _Toc102219936 \h </w:instrText>
            </w:r>
            <w:r>
              <w:rPr>
                <w:noProof/>
                <w:webHidden/>
              </w:rPr>
            </w:r>
            <w:r>
              <w:rPr>
                <w:noProof/>
                <w:webHidden/>
              </w:rPr>
              <w:fldChar w:fldCharType="separate"/>
            </w:r>
            <w:r>
              <w:rPr>
                <w:noProof/>
                <w:webHidden/>
              </w:rPr>
              <w:t>16</w:t>
            </w:r>
            <w:r>
              <w:rPr>
                <w:noProof/>
                <w:webHidden/>
              </w:rPr>
              <w:fldChar w:fldCharType="end"/>
            </w:r>
          </w:hyperlink>
        </w:p>
        <w:p w14:paraId="2C167A9D" w14:textId="3007F804"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37" w:history="1">
            <w:r w:rsidRPr="00DD107A">
              <w:rPr>
                <w:rStyle w:val="Hyperlink"/>
                <w:noProof/>
              </w:rPr>
              <w:t>1.8.</w:t>
            </w:r>
            <w:r>
              <w:rPr>
                <w:rFonts w:asciiTheme="minorHAnsi" w:eastAsiaTheme="minorEastAsia" w:hAnsiTheme="minorHAnsi" w:cstheme="minorBidi"/>
                <w:noProof/>
              </w:rPr>
              <w:tab/>
            </w:r>
            <w:r w:rsidRPr="00DD107A">
              <w:rPr>
                <w:rStyle w:val="Hyperlink"/>
                <w:noProof/>
              </w:rPr>
              <w:t>Tools/Technology:</w:t>
            </w:r>
            <w:r>
              <w:rPr>
                <w:noProof/>
                <w:webHidden/>
              </w:rPr>
              <w:tab/>
            </w:r>
            <w:r>
              <w:rPr>
                <w:noProof/>
                <w:webHidden/>
              </w:rPr>
              <w:fldChar w:fldCharType="begin"/>
            </w:r>
            <w:r>
              <w:rPr>
                <w:noProof/>
                <w:webHidden/>
              </w:rPr>
              <w:instrText xml:space="preserve"> PAGEREF _Toc102219937 \h </w:instrText>
            </w:r>
            <w:r>
              <w:rPr>
                <w:noProof/>
                <w:webHidden/>
              </w:rPr>
            </w:r>
            <w:r>
              <w:rPr>
                <w:noProof/>
                <w:webHidden/>
              </w:rPr>
              <w:fldChar w:fldCharType="separate"/>
            </w:r>
            <w:r>
              <w:rPr>
                <w:noProof/>
                <w:webHidden/>
              </w:rPr>
              <w:t>16</w:t>
            </w:r>
            <w:r>
              <w:rPr>
                <w:noProof/>
                <w:webHidden/>
              </w:rPr>
              <w:fldChar w:fldCharType="end"/>
            </w:r>
          </w:hyperlink>
        </w:p>
        <w:p w14:paraId="756A9340" w14:textId="39843F28" w:rsidR="000F2FF3" w:rsidRDefault="000F2FF3">
          <w:pPr>
            <w:pStyle w:val="TOC2"/>
            <w:tabs>
              <w:tab w:val="left" w:pos="880"/>
              <w:tab w:val="right" w:leader="dot" w:pos="9340"/>
            </w:tabs>
            <w:rPr>
              <w:rFonts w:asciiTheme="minorHAnsi" w:eastAsiaTheme="minorEastAsia" w:hAnsiTheme="minorHAnsi" w:cstheme="minorBidi"/>
              <w:noProof/>
            </w:rPr>
          </w:pPr>
          <w:hyperlink w:anchor="_Toc102219938" w:history="1">
            <w:r w:rsidRPr="00DD107A">
              <w:rPr>
                <w:rStyle w:val="Hyperlink"/>
                <w:noProof/>
              </w:rPr>
              <w:t>1.9.</w:t>
            </w:r>
            <w:r>
              <w:rPr>
                <w:rFonts w:asciiTheme="minorHAnsi" w:eastAsiaTheme="minorEastAsia" w:hAnsiTheme="minorHAnsi" w:cstheme="minorBidi"/>
                <w:noProof/>
              </w:rPr>
              <w:tab/>
            </w:r>
            <w:r w:rsidRPr="00DD107A">
              <w:rPr>
                <w:rStyle w:val="Hyperlink"/>
                <w:noProof/>
              </w:rPr>
              <w:t>The expertise of the Team Members:</w:t>
            </w:r>
            <w:r>
              <w:rPr>
                <w:noProof/>
                <w:webHidden/>
              </w:rPr>
              <w:tab/>
            </w:r>
            <w:r>
              <w:rPr>
                <w:noProof/>
                <w:webHidden/>
              </w:rPr>
              <w:fldChar w:fldCharType="begin"/>
            </w:r>
            <w:r>
              <w:rPr>
                <w:noProof/>
                <w:webHidden/>
              </w:rPr>
              <w:instrText xml:space="preserve"> PAGEREF _Toc102219938 \h </w:instrText>
            </w:r>
            <w:r>
              <w:rPr>
                <w:noProof/>
                <w:webHidden/>
              </w:rPr>
            </w:r>
            <w:r>
              <w:rPr>
                <w:noProof/>
                <w:webHidden/>
              </w:rPr>
              <w:fldChar w:fldCharType="separate"/>
            </w:r>
            <w:r>
              <w:rPr>
                <w:noProof/>
                <w:webHidden/>
              </w:rPr>
              <w:t>17</w:t>
            </w:r>
            <w:r>
              <w:rPr>
                <w:noProof/>
                <w:webHidden/>
              </w:rPr>
              <w:fldChar w:fldCharType="end"/>
            </w:r>
          </w:hyperlink>
        </w:p>
        <w:p w14:paraId="14A003A0" w14:textId="0E136359" w:rsidR="000F2FF3" w:rsidRDefault="000F2FF3">
          <w:pPr>
            <w:pStyle w:val="TOC2"/>
            <w:tabs>
              <w:tab w:val="left" w:pos="1100"/>
              <w:tab w:val="right" w:leader="dot" w:pos="9340"/>
            </w:tabs>
            <w:rPr>
              <w:rFonts w:asciiTheme="minorHAnsi" w:eastAsiaTheme="minorEastAsia" w:hAnsiTheme="minorHAnsi" w:cstheme="minorBidi"/>
              <w:noProof/>
            </w:rPr>
          </w:pPr>
          <w:hyperlink w:anchor="_Toc102219939" w:history="1">
            <w:r w:rsidRPr="00DD107A">
              <w:rPr>
                <w:rStyle w:val="Hyperlink"/>
                <w:noProof/>
              </w:rPr>
              <w:t>1.10.</w:t>
            </w:r>
            <w:r>
              <w:rPr>
                <w:rFonts w:asciiTheme="minorHAnsi" w:eastAsiaTheme="minorEastAsia" w:hAnsiTheme="minorHAnsi" w:cstheme="minorBidi"/>
                <w:noProof/>
              </w:rPr>
              <w:tab/>
            </w:r>
            <w:r w:rsidRPr="00DD107A">
              <w:rPr>
                <w:rStyle w:val="Hyperlink"/>
                <w:noProof/>
              </w:rPr>
              <w:t>Milestones:</w:t>
            </w:r>
            <w:r>
              <w:rPr>
                <w:noProof/>
                <w:webHidden/>
              </w:rPr>
              <w:tab/>
            </w:r>
            <w:r>
              <w:rPr>
                <w:noProof/>
                <w:webHidden/>
              </w:rPr>
              <w:fldChar w:fldCharType="begin"/>
            </w:r>
            <w:r>
              <w:rPr>
                <w:noProof/>
                <w:webHidden/>
              </w:rPr>
              <w:instrText xml:space="preserve"> PAGEREF _Toc102219939 \h </w:instrText>
            </w:r>
            <w:r>
              <w:rPr>
                <w:noProof/>
                <w:webHidden/>
              </w:rPr>
            </w:r>
            <w:r>
              <w:rPr>
                <w:noProof/>
                <w:webHidden/>
              </w:rPr>
              <w:fldChar w:fldCharType="separate"/>
            </w:r>
            <w:r>
              <w:rPr>
                <w:noProof/>
                <w:webHidden/>
              </w:rPr>
              <w:t>17</w:t>
            </w:r>
            <w:r>
              <w:rPr>
                <w:noProof/>
                <w:webHidden/>
              </w:rPr>
              <w:fldChar w:fldCharType="end"/>
            </w:r>
          </w:hyperlink>
        </w:p>
        <w:p w14:paraId="59B7D0E3" w14:textId="2CFE2D7D" w:rsidR="000F2FF3" w:rsidRDefault="000F2FF3">
          <w:pPr>
            <w:pStyle w:val="TOC1"/>
            <w:tabs>
              <w:tab w:val="right" w:leader="dot" w:pos="9340"/>
            </w:tabs>
            <w:rPr>
              <w:rFonts w:asciiTheme="minorHAnsi" w:eastAsiaTheme="minorEastAsia" w:hAnsiTheme="minorHAnsi" w:cstheme="minorBidi"/>
              <w:noProof/>
            </w:rPr>
          </w:pPr>
          <w:hyperlink w:anchor="_Toc102219940" w:history="1">
            <w:r w:rsidRPr="00DD107A">
              <w:rPr>
                <w:rStyle w:val="Hyperlink"/>
                <w:b/>
                <w:noProof/>
              </w:rPr>
              <w:t>Literature Review</w:t>
            </w:r>
            <w:r>
              <w:rPr>
                <w:noProof/>
                <w:webHidden/>
              </w:rPr>
              <w:tab/>
            </w:r>
            <w:r>
              <w:rPr>
                <w:noProof/>
                <w:webHidden/>
              </w:rPr>
              <w:fldChar w:fldCharType="begin"/>
            </w:r>
            <w:r>
              <w:rPr>
                <w:noProof/>
                <w:webHidden/>
              </w:rPr>
              <w:instrText xml:space="preserve"> PAGEREF _Toc102219940 \h </w:instrText>
            </w:r>
            <w:r>
              <w:rPr>
                <w:noProof/>
                <w:webHidden/>
              </w:rPr>
            </w:r>
            <w:r>
              <w:rPr>
                <w:noProof/>
                <w:webHidden/>
              </w:rPr>
              <w:fldChar w:fldCharType="separate"/>
            </w:r>
            <w:r>
              <w:rPr>
                <w:noProof/>
                <w:webHidden/>
              </w:rPr>
              <w:t>18</w:t>
            </w:r>
            <w:r>
              <w:rPr>
                <w:noProof/>
                <w:webHidden/>
              </w:rPr>
              <w:fldChar w:fldCharType="end"/>
            </w:r>
          </w:hyperlink>
        </w:p>
        <w:p w14:paraId="7BD58468" w14:textId="7A9078C3" w:rsidR="000F2FF3" w:rsidRDefault="000F2FF3">
          <w:pPr>
            <w:pStyle w:val="TOC2"/>
            <w:tabs>
              <w:tab w:val="right" w:leader="dot" w:pos="9340"/>
            </w:tabs>
            <w:rPr>
              <w:rFonts w:asciiTheme="minorHAnsi" w:eastAsiaTheme="minorEastAsia" w:hAnsiTheme="minorHAnsi" w:cstheme="minorBidi"/>
              <w:noProof/>
            </w:rPr>
          </w:pPr>
          <w:hyperlink w:anchor="_Toc102219941" w:history="1">
            <w:r w:rsidRPr="00DD107A">
              <w:rPr>
                <w:rStyle w:val="Hyperlink"/>
                <w:noProof/>
              </w:rPr>
              <w:t>2.1. Literature Review:</w:t>
            </w:r>
            <w:r>
              <w:rPr>
                <w:noProof/>
                <w:webHidden/>
              </w:rPr>
              <w:tab/>
            </w:r>
            <w:r>
              <w:rPr>
                <w:noProof/>
                <w:webHidden/>
              </w:rPr>
              <w:fldChar w:fldCharType="begin"/>
            </w:r>
            <w:r>
              <w:rPr>
                <w:noProof/>
                <w:webHidden/>
              </w:rPr>
              <w:instrText xml:space="preserve"> PAGEREF _Toc102219941 \h </w:instrText>
            </w:r>
            <w:r>
              <w:rPr>
                <w:noProof/>
                <w:webHidden/>
              </w:rPr>
            </w:r>
            <w:r>
              <w:rPr>
                <w:noProof/>
                <w:webHidden/>
              </w:rPr>
              <w:fldChar w:fldCharType="separate"/>
            </w:r>
            <w:r>
              <w:rPr>
                <w:noProof/>
                <w:webHidden/>
              </w:rPr>
              <w:t>19</w:t>
            </w:r>
            <w:r>
              <w:rPr>
                <w:noProof/>
                <w:webHidden/>
              </w:rPr>
              <w:fldChar w:fldCharType="end"/>
            </w:r>
          </w:hyperlink>
        </w:p>
        <w:p w14:paraId="494571DB" w14:textId="5FF5B65F" w:rsidR="000F2FF3" w:rsidRDefault="000F2FF3">
          <w:pPr>
            <w:pStyle w:val="TOC3"/>
            <w:tabs>
              <w:tab w:val="right" w:leader="dot" w:pos="9340"/>
            </w:tabs>
            <w:rPr>
              <w:rFonts w:asciiTheme="minorHAnsi" w:eastAsiaTheme="minorEastAsia" w:hAnsiTheme="minorHAnsi" w:cstheme="minorBidi"/>
              <w:noProof/>
            </w:rPr>
          </w:pPr>
          <w:hyperlink w:anchor="_Toc102219942" w:history="1">
            <w:r w:rsidRPr="00DD107A">
              <w:rPr>
                <w:rStyle w:val="Hyperlink"/>
                <w:noProof/>
              </w:rPr>
              <w:t>2.1.1. Insight on NFTs and the work done:</w:t>
            </w:r>
            <w:r>
              <w:rPr>
                <w:noProof/>
                <w:webHidden/>
              </w:rPr>
              <w:tab/>
            </w:r>
            <w:r>
              <w:rPr>
                <w:noProof/>
                <w:webHidden/>
              </w:rPr>
              <w:fldChar w:fldCharType="begin"/>
            </w:r>
            <w:r>
              <w:rPr>
                <w:noProof/>
                <w:webHidden/>
              </w:rPr>
              <w:instrText xml:space="preserve"> PAGEREF _Toc102219942 \h </w:instrText>
            </w:r>
            <w:r>
              <w:rPr>
                <w:noProof/>
                <w:webHidden/>
              </w:rPr>
            </w:r>
            <w:r>
              <w:rPr>
                <w:noProof/>
                <w:webHidden/>
              </w:rPr>
              <w:fldChar w:fldCharType="separate"/>
            </w:r>
            <w:r>
              <w:rPr>
                <w:noProof/>
                <w:webHidden/>
              </w:rPr>
              <w:t>19</w:t>
            </w:r>
            <w:r>
              <w:rPr>
                <w:noProof/>
                <w:webHidden/>
              </w:rPr>
              <w:fldChar w:fldCharType="end"/>
            </w:r>
          </w:hyperlink>
        </w:p>
        <w:p w14:paraId="082DC3F1" w14:textId="180878C0" w:rsidR="000F2FF3" w:rsidRDefault="000F2FF3">
          <w:pPr>
            <w:pStyle w:val="TOC3"/>
            <w:tabs>
              <w:tab w:val="right" w:leader="dot" w:pos="9340"/>
            </w:tabs>
            <w:rPr>
              <w:rFonts w:asciiTheme="minorHAnsi" w:eastAsiaTheme="minorEastAsia" w:hAnsiTheme="minorHAnsi" w:cstheme="minorBidi"/>
              <w:noProof/>
            </w:rPr>
          </w:pPr>
          <w:hyperlink w:anchor="_Toc102219943" w:history="1">
            <w:r w:rsidRPr="00DD107A">
              <w:rPr>
                <w:rStyle w:val="Hyperlink"/>
                <w:noProof/>
              </w:rPr>
              <w:t>2.1.2. Conclusion:</w:t>
            </w:r>
            <w:r>
              <w:rPr>
                <w:noProof/>
                <w:webHidden/>
              </w:rPr>
              <w:tab/>
            </w:r>
            <w:r>
              <w:rPr>
                <w:noProof/>
                <w:webHidden/>
              </w:rPr>
              <w:fldChar w:fldCharType="begin"/>
            </w:r>
            <w:r>
              <w:rPr>
                <w:noProof/>
                <w:webHidden/>
              </w:rPr>
              <w:instrText xml:space="preserve"> PAGEREF _Toc102219943 \h </w:instrText>
            </w:r>
            <w:r>
              <w:rPr>
                <w:noProof/>
                <w:webHidden/>
              </w:rPr>
            </w:r>
            <w:r>
              <w:rPr>
                <w:noProof/>
                <w:webHidden/>
              </w:rPr>
              <w:fldChar w:fldCharType="separate"/>
            </w:r>
            <w:r>
              <w:rPr>
                <w:noProof/>
                <w:webHidden/>
              </w:rPr>
              <w:t>20</w:t>
            </w:r>
            <w:r>
              <w:rPr>
                <w:noProof/>
                <w:webHidden/>
              </w:rPr>
              <w:fldChar w:fldCharType="end"/>
            </w:r>
          </w:hyperlink>
        </w:p>
        <w:p w14:paraId="5EC29ECF" w14:textId="637390A7" w:rsidR="000F2FF3" w:rsidRDefault="000F2FF3">
          <w:pPr>
            <w:pStyle w:val="TOC1"/>
            <w:tabs>
              <w:tab w:val="right" w:leader="dot" w:pos="9340"/>
            </w:tabs>
            <w:rPr>
              <w:rFonts w:asciiTheme="minorHAnsi" w:eastAsiaTheme="minorEastAsia" w:hAnsiTheme="minorHAnsi" w:cstheme="minorBidi"/>
              <w:noProof/>
            </w:rPr>
          </w:pPr>
          <w:hyperlink w:anchor="_Toc102219944" w:history="1">
            <w:r w:rsidRPr="00DD107A">
              <w:rPr>
                <w:rStyle w:val="Hyperlink"/>
                <w:b/>
                <w:noProof/>
              </w:rPr>
              <w:t>Requirement Specification</w:t>
            </w:r>
            <w:r>
              <w:rPr>
                <w:noProof/>
                <w:webHidden/>
              </w:rPr>
              <w:tab/>
            </w:r>
            <w:r>
              <w:rPr>
                <w:noProof/>
                <w:webHidden/>
              </w:rPr>
              <w:fldChar w:fldCharType="begin"/>
            </w:r>
            <w:r>
              <w:rPr>
                <w:noProof/>
                <w:webHidden/>
              </w:rPr>
              <w:instrText xml:space="preserve"> PAGEREF _Toc102219944 \h </w:instrText>
            </w:r>
            <w:r>
              <w:rPr>
                <w:noProof/>
                <w:webHidden/>
              </w:rPr>
            </w:r>
            <w:r>
              <w:rPr>
                <w:noProof/>
                <w:webHidden/>
              </w:rPr>
              <w:fldChar w:fldCharType="separate"/>
            </w:r>
            <w:r>
              <w:rPr>
                <w:noProof/>
                <w:webHidden/>
              </w:rPr>
              <w:t>21</w:t>
            </w:r>
            <w:r>
              <w:rPr>
                <w:noProof/>
                <w:webHidden/>
              </w:rPr>
              <w:fldChar w:fldCharType="end"/>
            </w:r>
          </w:hyperlink>
        </w:p>
        <w:p w14:paraId="6B53561F" w14:textId="03DF4DB8" w:rsidR="000F2FF3" w:rsidRDefault="000F2FF3">
          <w:pPr>
            <w:pStyle w:val="TOC2"/>
            <w:tabs>
              <w:tab w:val="right" w:leader="dot" w:pos="9340"/>
            </w:tabs>
            <w:rPr>
              <w:rFonts w:asciiTheme="minorHAnsi" w:eastAsiaTheme="minorEastAsia" w:hAnsiTheme="minorHAnsi" w:cstheme="minorBidi"/>
              <w:noProof/>
            </w:rPr>
          </w:pPr>
          <w:hyperlink w:anchor="_Toc102219945" w:history="1">
            <w:r w:rsidRPr="00DD107A">
              <w:rPr>
                <w:rStyle w:val="Hyperlink"/>
                <w:noProof/>
              </w:rPr>
              <w:t>3.1. Document Convention:</w:t>
            </w:r>
            <w:r>
              <w:rPr>
                <w:noProof/>
                <w:webHidden/>
              </w:rPr>
              <w:tab/>
            </w:r>
            <w:r>
              <w:rPr>
                <w:noProof/>
                <w:webHidden/>
              </w:rPr>
              <w:fldChar w:fldCharType="begin"/>
            </w:r>
            <w:r>
              <w:rPr>
                <w:noProof/>
                <w:webHidden/>
              </w:rPr>
              <w:instrText xml:space="preserve"> PAGEREF _Toc102219945 \h </w:instrText>
            </w:r>
            <w:r>
              <w:rPr>
                <w:noProof/>
                <w:webHidden/>
              </w:rPr>
            </w:r>
            <w:r>
              <w:rPr>
                <w:noProof/>
                <w:webHidden/>
              </w:rPr>
              <w:fldChar w:fldCharType="separate"/>
            </w:r>
            <w:r>
              <w:rPr>
                <w:noProof/>
                <w:webHidden/>
              </w:rPr>
              <w:t>22</w:t>
            </w:r>
            <w:r>
              <w:rPr>
                <w:noProof/>
                <w:webHidden/>
              </w:rPr>
              <w:fldChar w:fldCharType="end"/>
            </w:r>
          </w:hyperlink>
        </w:p>
        <w:p w14:paraId="771BC4D1" w14:textId="7FF3BD29" w:rsidR="000F2FF3" w:rsidRDefault="000F2FF3">
          <w:pPr>
            <w:pStyle w:val="TOC2"/>
            <w:tabs>
              <w:tab w:val="right" w:leader="dot" w:pos="9340"/>
            </w:tabs>
            <w:rPr>
              <w:rFonts w:asciiTheme="minorHAnsi" w:eastAsiaTheme="minorEastAsia" w:hAnsiTheme="minorHAnsi" w:cstheme="minorBidi"/>
              <w:noProof/>
            </w:rPr>
          </w:pPr>
          <w:hyperlink w:anchor="_Toc102219946" w:history="1">
            <w:r w:rsidRPr="00DD107A">
              <w:rPr>
                <w:rStyle w:val="Hyperlink"/>
                <w:noProof/>
              </w:rPr>
              <w:t>3.2. Intended Audience:</w:t>
            </w:r>
            <w:r>
              <w:rPr>
                <w:noProof/>
                <w:webHidden/>
              </w:rPr>
              <w:tab/>
            </w:r>
            <w:r>
              <w:rPr>
                <w:noProof/>
                <w:webHidden/>
              </w:rPr>
              <w:fldChar w:fldCharType="begin"/>
            </w:r>
            <w:r>
              <w:rPr>
                <w:noProof/>
                <w:webHidden/>
              </w:rPr>
              <w:instrText xml:space="preserve"> PAGEREF _Toc102219946 \h </w:instrText>
            </w:r>
            <w:r>
              <w:rPr>
                <w:noProof/>
                <w:webHidden/>
              </w:rPr>
            </w:r>
            <w:r>
              <w:rPr>
                <w:noProof/>
                <w:webHidden/>
              </w:rPr>
              <w:fldChar w:fldCharType="separate"/>
            </w:r>
            <w:r>
              <w:rPr>
                <w:noProof/>
                <w:webHidden/>
              </w:rPr>
              <w:t>22</w:t>
            </w:r>
            <w:r>
              <w:rPr>
                <w:noProof/>
                <w:webHidden/>
              </w:rPr>
              <w:fldChar w:fldCharType="end"/>
            </w:r>
          </w:hyperlink>
        </w:p>
        <w:p w14:paraId="7F5A72F1" w14:textId="45EFED10" w:rsidR="000F2FF3" w:rsidRDefault="000F2FF3">
          <w:pPr>
            <w:pStyle w:val="TOC2"/>
            <w:tabs>
              <w:tab w:val="right" w:leader="dot" w:pos="9340"/>
            </w:tabs>
            <w:rPr>
              <w:rFonts w:asciiTheme="minorHAnsi" w:eastAsiaTheme="minorEastAsia" w:hAnsiTheme="minorHAnsi" w:cstheme="minorBidi"/>
              <w:noProof/>
            </w:rPr>
          </w:pPr>
          <w:hyperlink w:anchor="_Toc102219947" w:history="1">
            <w:r w:rsidRPr="00DD107A">
              <w:rPr>
                <w:rStyle w:val="Hyperlink"/>
                <w:noProof/>
              </w:rPr>
              <w:t>3.3. Marketplace Activities:</w:t>
            </w:r>
            <w:r>
              <w:rPr>
                <w:noProof/>
                <w:webHidden/>
              </w:rPr>
              <w:tab/>
            </w:r>
            <w:r>
              <w:rPr>
                <w:noProof/>
                <w:webHidden/>
              </w:rPr>
              <w:fldChar w:fldCharType="begin"/>
            </w:r>
            <w:r>
              <w:rPr>
                <w:noProof/>
                <w:webHidden/>
              </w:rPr>
              <w:instrText xml:space="preserve"> PAGEREF _Toc102219947 \h </w:instrText>
            </w:r>
            <w:r>
              <w:rPr>
                <w:noProof/>
                <w:webHidden/>
              </w:rPr>
            </w:r>
            <w:r>
              <w:rPr>
                <w:noProof/>
                <w:webHidden/>
              </w:rPr>
              <w:fldChar w:fldCharType="separate"/>
            </w:r>
            <w:r>
              <w:rPr>
                <w:noProof/>
                <w:webHidden/>
              </w:rPr>
              <w:t>22</w:t>
            </w:r>
            <w:r>
              <w:rPr>
                <w:noProof/>
                <w:webHidden/>
              </w:rPr>
              <w:fldChar w:fldCharType="end"/>
            </w:r>
          </w:hyperlink>
        </w:p>
        <w:p w14:paraId="4BF892D8" w14:textId="0AA3D792" w:rsidR="000F2FF3" w:rsidRDefault="000F2FF3">
          <w:pPr>
            <w:pStyle w:val="TOC2"/>
            <w:tabs>
              <w:tab w:val="right" w:leader="dot" w:pos="9340"/>
            </w:tabs>
            <w:rPr>
              <w:rFonts w:asciiTheme="minorHAnsi" w:eastAsiaTheme="minorEastAsia" w:hAnsiTheme="minorHAnsi" w:cstheme="minorBidi"/>
              <w:noProof/>
            </w:rPr>
          </w:pPr>
          <w:hyperlink w:anchor="_Toc102219948" w:history="1">
            <w:r w:rsidRPr="00DD107A">
              <w:rPr>
                <w:rStyle w:val="Hyperlink"/>
                <w:noProof/>
              </w:rPr>
              <w:t>3.4. User Characteristics and class:</w:t>
            </w:r>
            <w:r>
              <w:rPr>
                <w:noProof/>
                <w:webHidden/>
              </w:rPr>
              <w:tab/>
            </w:r>
            <w:r>
              <w:rPr>
                <w:noProof/>
                <w:webHidden/>
              </w:rPr>
              <w:fldChar w:fldCharType="begin"/>
            </w:r>
            <w:r>
              <w:rPr>
                <w:noProof/>
                <w:webHidden/>
              </w:rPr>
              <w:instrText xml:space="preserve"> PAGEREF _Toc102219948 \h </w:instrText>
            </w:r>
            <w:r>
              <w:rPr>
                <w:noProof/>
                <w:webHidden/>
              </w:rPr>
            </w:r>
            <w:r>
              <w:rPr>
                <w:noProof/>
                <w:webHidden/>
              </w:rPr>
              <w:fldChar w:fldCharType="separate"/>
            </w:r>
            <w:r>
              <w:rPr>
                <w:noProof/>
                <w:webHidden/>
              </w:rPr>
              <w:t>23</w:t>
            </w:r>
            <w:r>
              <w:rPr>
                <w:noProof/>
                <w:webHidden/>
              </w:rPr>
              <w:fldChar w:fldCharType="end"/>
            </w:r>
          </w:hyperlink>
        </w:p>
        <w:p w14:paraId="1A2635B9" w14:textId="6C997C61" w:rsidR="000F2FF3" w:rsidRDefault="000F2FF3">
          <w:pPr>
            <w:pStyle w:val="TOC3"/>
            <w:tabs>
              <w:tab w:val="right" w:leader="dot" w:pos="9340"/>
            </w:tabs>
            <w:rPr>
              <w:rFonts w:asciiTheme="minorHAnsi" w:eastAsiaTheme="minorEastAsia" w:hAnsiTheme="minorHAnsi" w:cstheme="minorBidi"/>
              <w:noProof/>
            </w:rPr>
          </w:pPr>
          <w:hyperlink w:anchor="_Toc102219949" w:history="1">
            <w:r w:rsidRPr="00DD107A">
              <w:rPr>
                <w:rStyle w:val="Hyperlink"/>
                <w:noProof/>
              </w:rPr>
              <w:t>3.4.1. User Functionalities:</w:t>
            </w:r>
            <w:r>
              <w:rPr>
                <w:noProof/>
                <w:webHidden/>
              </w:rPr>
              <w:tab/>
            </w:r>
            <w:r>
              <w:rPr>
                <w:noProof/>
                <w:webHidden/>
              </w:rPr>
              <w:fldChar w:fldCharType="begin"/>
            </w:r>
            <w:r>
              <w:rPr>
                <w:noProof/>
                <w:webHidden/>
              </w:rPr>
              <w:instrText xml:space="preserve"> PAGEREF _Toc102219949 \h </w:instrText>
            </w:r>
            <w:r>
              <w:rPr>
                <w:noProof/>
                <w:webHidden/>
              </w:rPr>
            </w:r>
            <w:r>
              <w:rPr>
                <w:noProof/>
                <w:webHidden/>
              </w:rPr>
              <w:fldChar w:fldCharType="separate"/>
            </w:r>
            <w:r>
              <w:rPr>
                <w:noProof/>
                <w:webHidden/>
              </w:rPr>
              <w:t>24</w:t>
            </w:r>
            <w:r>
              <w:rPr>
                <w:noProof/>
                <w:webHidden/>
              </w:rPr>
              <w:fldChar w:fldCharType="end"/>
            </w:r>
          </w:hyperlink>
        </w:p>
        <w:p w14:paraId="46E7B819" w14:textId="4F5D951C" w:rsidR="000F2FF3" w:rsidRDefault="000F2FF3">
          <w:pPr>
            <w:pStyle w:val="TOC3"/>
            <w:tabs>
              <w:tab w:val="right" w:leader="dot" w:pos="9340"/>
            </w:tabs>
            <w:rPr>
              <w:rFonts w:asciiTheme="minorHAnsi" w:eastAsiaTheme="minorEastAsia" w:hAnsiTheme="minorHAnsi" w:cstheme="minorBidi"/>
              <w:noProof/>
            </w:rPr>
          </w:pPr>
          <w:hyperlink w:anchor="_Toc102219950" w:history="1">
            <w:r w:rsidRPr="00DD107A">
              <w:rPr>
                <w:rStyle w:val="Hyperlink"/>
                <w:noProof/>
              </w:rPr>
              <w:t>3.4.2. Creator Functionalities:</w:t>
            </w:r>
            <w:r>
              <w:rPr>
                <w:noProof/>
                <w:webHidden/>
              </w:rPr>
              <w:tab/>
            </w:r>
            <w:r>
              <w:rPr>
                <w:noProof/>
                <w:webHidden/>
              </w:rPr>
              <w:fldChar w:fldCharType="begin"/>
            </w:r>
            <w:r>
              <w:rPr>
                <w:noProof/>
                <w:webHidden/>
              </w:rPr>
              <w:instrText xml:space="preserve"> PAGEREF _Toc102219950 \h </w:instrText>
            </w:r>
            <w:r>
              <w:rPr>
                <w:noProof/>
                <w:webHidden/>
              </w:rPr>
            </w:r>
            <w:r>
              <w:rPr>
                <w:noProof/>
                <w:webHidden/>
              </w:rPr>
              <w:fldChar w:fldCharType="separate"/>
            </w:r>
            <w:r>
              <w:rPr>
                <w:noProof/>
                <w:webHidden/>
              </w:rPr>
              <w:t>24</w:t>
            </w:r>
            <w:r>
              <w:rPr>
                <w:noProof/>
                <w:webHidden/>
              </w:rPr>
              <w:fldChar w:fldCharType="end"/>
            </w:r>
          </w:hyperlink>
        </w:p>
        <w:p w14:paraId="428E7245" w14:textId="114DFB1A" w:rsidR="000F2FF3" w:rsidRDefault="000F2FF3">
          <w:pPr>
            <w:pStyle w:val="TOC2"/>
            <w:tabs>
              <w:tab w:val="right" w:leader="dot" w:pos="9340"/>
            </w:tabs>
            <w:rPr>
              <w:rFonts w:asciiTheme="minorHAnsi" w:eastAsiaTheme="minorEastAsia" w:hAnsiTheme="minorHAnsi" w:cstheme="minorBidi"/>
              <w:noProof/>
            </w:rPr>
          </w:pPr>
          <w:hyperlink w:anchor="_Toc102219951" w:history="1">
            <w:r w:rsidRPr="00DD107A">
              <w:rPr>
                <w:rStyle w:val="Hyperlink"/>
                <w:noProof/>
              </w:rPr>
              <w:t>3.5. Operating Environment:</w:t>
            </w:r>
            <w:r>
              <w:rPr>
                <w:noProof/>
                <w:webHidden/>
              </w:rPr>
              <w:tab/>
            </w:r>
            <w:r>
              <w:rPr>
                <w:noProof/>
                <w:webHidden/>
              </w:rPr>
              <w:fldChar w:fldCharType="begin"/>
            </w:r>
            <w:r>
              <w:rPr>
                <w:noProof/>
                <w:webHidden/>
              </w:rPr>
              <w:instrText xml:space="preserve"> PAGEREF _Toc102219951 \h </w:instrText>
            </w:r>
            <w:r>
              <w:rPr>
                <w:noProof/>
                <w:webHidden/>
              </w:rPr>
            </w:r>
            <w:r>
              <w:rPr>
                <w:noProof/>
                <w:webHidden/>
              </w:rPr>
              <w:fldChar w:fldCharType="separate"/>
            </w:r>
            <w:r>
              <w:rPr>
                <w:noProof/>
                <w:webHidden/>
              </w:rPr>
              <w:t>24</w:t>
            </w:r>
            <w:r>
              <w:rPr>
                <w:noProof/>
                <w:webHidden/>
              </w:rPr>
              <w:fldChar w:fldCharType="end"/>
            </w:r>
          </w:hyperlink>
        </w:p>
        <w:p w14:paraId="6DC29D13" w14:textId="2450EFC8" w:rsidR="000F2FF3" w:rsidRDefault="000F2FF3">
          <w:pPr>
            <w:pStyle w:val="TOC2"/>
            <w:tabs>
              <w:tab w:val="right" w:leader="dot" w:pos="9340"/>
            </w:tabs>
            <w:rPr>
              <w:rFonts w:asciiTheme="minorHAnsi" w:eastAsiaTheme="minorEastAsia" w:hAnsiTheme="minorHAnsi" w:cstheme="minorBidi"/>
              <w:noProof/>
            </w:rPr>
          </w:pPr>
          <w:hyperlink w:anchor="_Toc102219952" w:history="1">
            <w:r w:rsidRPr="00DD107A">
              <w:rPr>
                <w:rStyle w:val="Hyperlink"/>
                <w:noProof/>
              </w:rPr>
              <w:t>3.6. Design and Implementation Constraints:</w:t>
            </w:r>
            <w:r>
              <w:rPr>
                <w:noProof/>
                <w:webHidden/>
              </w:rPr>
              <w:tab/>
            </w:r>
            <w:r>
              <w:rPr>
                <w:noProof/>
                <w:webHidden/>
              </w:rPr>
              <w:fldChar w:fldCharType="begin"/>
            </w:r>
            <w:r>
              <w:rPr>
                <w:noProof/>
                <w:webHidden/>
              </w:rPr>
              <w:instrText xml:space="preserve"> PAGEREF _Toc102219952 \h </w:instrText>
            </w:r>
            <w:r>
              <w:rPr>
                <w:noProof/>
                <w:webHidden/>
              </w:rPr>
            </w:r>
            <w:r>
              <w:rPr>
                <w:noProof/>
                <w:webHidden/>
              </w:rPr>
              <w:fldChar w:fldCharType="separate"/>
            </w:r>
            <w:r>
              <w:rPr>
                <w:noProof/>
                <w:webHidden/>
              </w:rPr>
              <w:t>24</w:t>
            </w:r>
            <w:r>
              <w:rPr>
                <w:noProof/>
                <w:webHidden/>
              </w:rPr>
              <w:fldChar w:fldCharType="end"/>
            </w:r>
          </w:hyperlink>
        </w:p>
        <w:p w14:paraId="5E10E433" w14:textId="4CF4369D" w:rsidR="000F2FF3" w:rsidRDefault="000F2FF3">
          <w:pPr>
            <w:pStyle w:val="TOC2"/>
            <w:tabs>
              <w:tab w:val="right" w:leader="dot" w:pos="9340"/>
            </w:tabs>
            <w:rPr>
              <w:rFonts w:asciiTheme="minorHAnsi" w:eastAsiaTheme="minorEastAsia" w:hAnsiTheme="minorHAnsi" w:cstheme="minorBidi"/>
              <w:noProof/>
            </w:rPr>
          </w:pPr>
          <w:hyperlink w:anchor="_Toc102219953" w:history="1">
            <w:r w:rsidRPr="00DD107A">
              <w:rPr>
                <w:rStyle w:val="Hyperlink"/>
                <w:noProof/>
              </w:rPr>
              <w:t>3.7. User Documentation:</w:t>
            </w:r>
            <w:r>
              <w:rPr>
                <w:noProof/>
                <w:webHidden/>
              </w:rPr>
              <w:tab/>
            </w:r>
            <w:r>
              <w:rPr>
                <w:noProof/>
                <w:webHidden/>
              </w:rPr>
              <w:fldChar w:fldCharType="begin"/>
            </w:r>
            <w:r>
              <w:rPr>
                <w:noProof/>
                <w:webHidden/>
              </w:rPr>
              <w:instrText xml:space="preserve"> PAGEREF _Toc102219953 \h </w:instrText>
            </w:r>
            <w:r>
              <w:rPr>
                <w:noProof/>
                <w:webHidden/>
              </w:rPr>
            </w:r>
            <w:r>
              <w:rPr>
                <w:noProof/>
                <w:webHidden/>
              </w:rPr>
              <w:fldChar w:fldCharType="separate"/>
            </w:r>
            <w:r>
              <w:rPr>
                <w:noProof/>
                <w:webHidden/>
              </w:rPr>
              <w:t>24</w:t>
            </w:r>
            <w:r>
              <w:rPr>
                <w:noProof/>
                <w:webHidden/>
              </w:rPr>
              <w:fldChar w:fldCharType="end"/>
            </w:r>
          </w:hyperlink>
        </w:p>
        <w:p w14:paraId="490F73EF" w14:textId="28FF53B5" w:rsidR="000F2FF3" w:rsidRDefault="000F2FF3">
          <w:pPr>
            <w:pStyle w:val="TOC2"/>
            <w:tabs>
              <w:tab w:val="right" w:leader="dot" w:pos="9340"/>
            </w:tabs>
            <w:rPr>
              <w:rFonts w:asciiTheme="minorHAnsi" w:eastAsiaTheme="minorEastAsia" w:hAnsiTheme="minorHAnsi" w:cstheme="minorBidi"/>
              <w:noProof/>
            </w:rPr>
          </w:pPr>
          <w:hyperlink w:anchor="_Toc102219954" w:history="1">
            <w:r w:rsidRPr="00DD107A">
              <w:rPr>
                <w:rStyle w:val="Hyperlink"/>
                <w:noProof/>
              </w:rPr>
              <w:t>3.8. Assumptions and dependencies:</w:t>
            </w:r>
            <w:r>
              <w:rPr>
                <w:noProof/>
                <w:webHidden/>
              </w:rPr>
              <w:tab/>
            </w:r>
            <w:r>
              <w:rPr>
                <w:noProof/>
                <w:webHidden/>
              </w:rPr>
              <w:fldChar w:fldCharType="begin"/>
            </w:r>
            <w:r>
              <w:rPr>
                <w:noProof/>
                <w:webHidden/>
              </w:rPr>
              <w:instrText xml:space="preserve"> PAGEREF _Toc102219954 \h </w:instrText>
            </w:r>
            <w:r>
              <w:rPr>
                <w:noProof/>
                <w:webHidden/>
              </w:rPr>
            </w:r>
            <w:r>
              <w:rPr>
                <w:noProof/>
                <w:webHidden/>
              </w:rPr>
              <w:fldChar w:fldCharType="separate"/>
            </w:r>
            <w:r>
              <w:rPr>
                <w:noProof/>
                <w:webHidden/>
              </w:rPr>
              <w:t>24</w:t>
            </w:r>
            <w:r>
              <w:rPr>
                <w:noProof/>
                <w:webHidden/>
              </w:rPr>
              <w:fldChar w:fldCharType="end"/>
            </w:r>
          </w:hyperlink>
        </w:p>
        <w:p w14:paraId="70DF77E1" w14:textId="1934EFF3" w:rsidR="000F2FF3" w:rsidRDefault="000F2FF3">
          <w:pPr>
            <w:pStyle w:val="TOC2"/>
            <w:tabs>
              <w:tab w:val="right" w:leader="dot" w:pos="9340"/>
            </w:tabs>
            <w:rPr>
              <w:rFonts w:asciiTheme="minorHAnsi" w:eastAsiaTheme="minorEastAsia" w:hAnsiTheme="minorHAnsi" w:cstheme="minorBidi"/>
              <w:noProof/>
            </w:rPr>
          </w:pPr>
          <w:hyperlink w:anchor="_Toc102219955" w:history="1">
            <w:r w:rsidRPr="00DD107A">
              <w:rPr>
                <w:rStyle w:val="Hyperlink"/>
                <w:noProof/>
              </w:rPr>
              <w:t>3.9. External Requirement:</w:t>
            </w:r>
            <w:r>
              <w:rPr>
                <w:noProof/>
                <w:webHidden/>
              </w:rPr>
              <w:tab/>
            </w:r>
            <w:r>
              <w:rPr>
                <w:noProof/>
                <w:webHidden/>
              </w:rPr>
              <w:fldChar w:fldCharType="begin"/>
            </w:r>
            <w:r>
              <w:rPr>
                <w:noProof/>
                <w:webHidden/>
              </w:rPr>
              <w:instrText xml:space="preserve"> PAGEREF _Toc102219955 \h </w:instrText>
            </w:r>
            <w:r>
              <w:rPr>
                <w:noProof/>
                <w:webHidden/>
              </w:rPr>
            </w:r>
            <w:r>
              <w:rPr>
                <w:noProof/>
                <w:webHidden/>
              </w:rPr>
              <w:fldChar w:fldCharType="separate"/>
            </w:r>
            <w:r>
              <w:rPr>
                <w:noProof/>
                <w:webHidden/>
              </w:rPr>
              <w:t>25</w:t>
            </w:r>
            <w:r>
              <w:rPr>
                <w:noProof/>
                <w:webHidden/>
              </w:rPr>
              <w:fldChar w:fldCharType="end"/>
            </w:r>
          </w:hyperlink>
        </w:p>
        <w:p w14:paraId="4806EDB2" w14:textId="55BDA8B1" w:rsidR="000F2FF3" w:rsidRDefault="000F2FF3">
          <w:pPr>
            <w:pStyle w:val="TOC3"/>
            <w:tabs>
              <w:tab w:val="right" w:leader="dot" w:pos="9340"/>
            </w:tabs>
            <w:rPr>
              <w:rFonts w:asciiTheme="minorHAnsi" w:eastAsiaTheme="minorEastAsia" w:hAnsiTheme="minorHAnsi" w:cstheme="minorBidi"/>
              <w:noProof/>
            </w:rPr>
          </w:pPr>
          <w:hyperlink w:anchor="_Toc102219956" w:history="1">
            <w:r w:rsidRPr="00DD107A">
              <w:rPr>
                <w:rStyle w:val="Hyperlink"/>
                <w:noProof/>
              </w:rPr>
              <w:t>3.9.1. Interface for user:</w:t>
            </w:r>
            <w:r>
              <w:rPr>
                <w:noProof/>
                <w:webHidden/>
              </w:rPr>
              <w:tab/>
            </w:r>
            <w:r>
              <w:rPr>
                <w:noProof/>
                <w:webHidden/>
              </w:rPr>
              <w:fldChar w:fldCharType="begin"/>
            </w:r>
            <w:r>
              <w:rPr>
                <w:noProof/>
                <w:webHidden/>
              </w:rPr>
              <w:instrText xml:space="preserve"> PAGEREF _Toc102219956 \h </w:instrText>
            </w:r>
            <w:r>
              <w:rPr>
                <w:noProof/>
                <w:webHidden/>
              </w:rPr>
            </w:r>
            <w:r>
              <w:rPr>
                <w:noProof/>
                <w:webHidden/>
              </w:rPr>
              <w:fldChar w:fldCharType="separate"/>
            </w:r>
            <w:r>
              <w:rPr>
                <w:noProof/>
                <w:webHidden/>
              </w:rPr>
              <w:t>25</w:t>
            </w:r>
            <w:r>
              <w:rPr>
                <w:noProof/>
                <w:webHidden/>
              </w:rPr>
              <w:fldChar w:fldCharType="end"/>
            </w:r>
          </w:hyperlink>
        </w:p>
        <w:p w14:paraId="4CD9A25A" w14:textId="719FB008" w:rsidR="000F2FF3" w:rsidRDefault="000F2FF3">
          <w:pPr>
            <w:pStyle w:val="TOC3"/>
            <w:tabs>
              <w:tab w:val="right" w:leader="dot" w:pos="9340"/>
            </w:tabs>
            <w:rPr>
              <w:rFonts w:asciiTheme="minorHAnsi" w:eastAsiaTheme="minorEastAsia" w:hAnsiTheme="minorHAnsi" w:cstheme="minorBidi"/>
              <w:noProof/>
            </w:rPr>
          </w:pPr>
          <w:hyperlink w:anchor="_Toc102219957" w:history="1">
            <w:r w:rsidRPr="00DD107A">
              <w:rPr>
                <w:rStyle w:val="Hyperlink"/>
                <w:noProof/>
              </w:rPr>
              <w:t>3.9.3. Interface for backend:</w:t>
            </w:r>
            <w:r>
              <w:rPr>
                <w:noProof/>
                <w:webHidden/>
              </w:rPr>
              <w:tab/>
            </w:r>
            <w:r>
              <w:rPr>
                <w:noProof/>
                <w:webHidden/>
              </w:rPr>
              <w:fldChar w:fldCharType="begin"/>
            </w:r>
            <w:r>
              <w:rPr>
                <w:noProof/>
                <w:webHidden/>
              </w:rPr>
              <w:instrText xml:space="preserve"> PAGEREF _Toc102219957 \h </w:instrText>
            </w:r>
            <w:r>
              <w:rPr>
                <w:noProof/>
                <w:webHidden/>
              </w:rPr>
            </w:r>
            <w:r>
              <w:rPr>
                <w:noProof/>
                <w:webHidden/>
              </w:rPr>
              <w:fldChar w:fldCharType="separate"/>
            </w:r>
            <w:r>
              <w:rPr>
                <w:noProof/>
                <w:webHidden/>
              </w:rPr>
              <w:t>25</w:t>
            </w:r>
            <w:r>
              <w:rPr>
                <w:noProof/>
                <w:webHidden/>
              </w:rPr>
              <w:fldChar w:fldCharType="end"/>
            </w:r>
          </w:hyperlink>
        </w:p>
        <w:p w14:paraId="5436249F" w14:textId="46BC5122" w:rsidR="000F2FF3" w:rsidRDefault="000F2FF3">
          <w:pPr>
            <w:pStyle w:val="TOC3"/>
            <w:tabs>
              <w:tab w:val="right" w:leader="dot" w:pos="9340"/>
            </w:tabs>
            <w:rPr>
              <w:rFonts w:asciiTheme="minorHAnsi" w:eastAsiaTheme="minorEastAsia" w:hAnsiTheme="minorHAnsi" w:cstheme="minorBidi"/>
              <w:noProof/>
            </w:rPr>
          </w:pPr>
          <w:hyperlink w:anchor="_Toc102219958" w:history="1">
            <w:r w:rsidRPr="00DD107A">
              <w:rPr>
                <w:rStyle w:val="Hyperlink"/>
                <w:noProof/>
              </w:rPr>
              <w:t>3.9.3. Interface for Software:</w:t>
            </w:r>
            <w:r>
              <w:rPr>
                <w:noProof/>
                <w:webHidden/>
              </w:rPr>
              <w:tab/>
            </w:r>
            <w:r>
              <w:rPr>
                <w:noProof/>
                <w:webHidden/>
              </w:rPr>
              <w:fldChar w:fldCharType="begin"/>
            </w:r>
            <w:r>
              <w:rPr>
                <w:noProof/>
                <w:webHidden/>
              </w:rPr>
              <w:instrText xml:space="preserve"> PAGEREF _Toc102219958 \h </w:instrText>
            </w:r>
            <w:r>
              <w:rPr>
                <w:noProof/>
                <w:webHidden/>
              </w:rPr>
            </w:r>
            <w:r>
              <w:rPr>
                <w:noProof/>
                <w:webHidden/>
              </w:rPr>
              <w:fldChar w:fldCharType="separate"/>
            </w:r>
            <w:r>
              <w:rPr>
                <w:noProof/>
                <w:webHidden/>
              </w:rPr>
              <w:t>25</w:t>
            </w:r>
            <w:r>
              <w:rPr>
                <w:noProof/>
                <w:webHidden/>
              </w:rPr>
              <w:fldChar w:fldCharType="end"/>
            </w:r>
          </w:hyperlink>
        </w:p>
        <w:p w14:paraId="3C27BE01" w14:textId="6B8272AD" w:rsidR="000F2FF3" w:rsidRDefault="000F2FF3">
          <w:pPr>
            <w:pStyle w:val="TOC2"/>
            <w:tabs>
              <w:tab w:val="right" w:leader="dot" w:pos="9340"/>
            </w:tabs>
            <w:rPr>
              <w:rFonts w:asciiTheme="minorHAnsi" w:eastAsiaTheme="minorEastAsia" w:hAnsiTheme="minorHAnsi" w:cstheme="minorBidi"/>
              <w:noProof/>
            </w:rPr>
          </w:pPr>
          <w:hyperlink w:anchor="_Toc102219959" w:history="1">
            <w:r w:rsidRPr="00DD107A">
              <w:rPr>
                <w:rStyle w:val="Hyperlink"/>
                <w:noProof/>
              </w:rPr>
              <w:t>3.10. Functional Requirements:</w:t>
            </w:r>
            <w:r>
              <w:rPr>
                <w:noProof/>
                <w:webHidden/>
              </w:rPr>
              <w:tab/>
            </w:r>
            <w:r>
              <w:rPr>
                <w:noProof/>
                <w:webHidden/>
              </w:rPr>
              <w:fldChar w:fldCharType="begin"/>
            </w:r>
            <w:r>
              <w:rPr>
                <w:noProof/>
                <w:webHidden/>
              </w:rPr>
              <w:instrText xml:space="preserve"> PAGEREF _Toc102219959 \h </w:instrText>
            </w:r>
            <w:r>
              <w:rPr>
                <w:noProof/>
                <w:webHidden/>
              </w:rPr>
            </w:r>
            <w:r>
              <w:rPr>
                <w:noProof/>
                <w:webHidden/>
              </w:rPr>
              <w:fldChar w:fldCharType="separate"/>
            </w:r>
            <w:r>
              <w:rPr>
                <w:noProof/>
                <w:webHidden/>
              </w:rPr>
              <w:t>25</w:t>
            </w:r>
            <w:r>
              <w:rPr>
                <w:noProof/>
                <w:webHidden/>
              </w:rPr>
              <w:fldChar w:fldCharType="end"/>
            </w:r>
          </w:hyperlink>
        </w:p>
        <w:p w14:paraId="5BB108D3" w14:textId="5EC797D7" w:rsidR="000F2FF3" w:rsidRDefault="000F2FF3">
          <w:pPr>
            <w:pStyle w:val="TOC3"/>
            <w:tabs>
              <w:tab w:val="right" w:leader="dot" w:pos="9340"/>
            </w:tabs>
            <w:rPr>
              <w:rFonts w:asciiTheme="minorHAnsi" w:eastAsiaTheme="minorEastAsia" w:hAnsiTheme="minorHAnsi" w:cstheme="minorBidi"/>
              <w:noProof/>
            </w:rPr>
          </w:pPr>
          <w:hyperlink w:anchor="_Toc102219960" w:history="1">
            <w:r w:rsidRPr="00DD107A">
              <w:rPr>
                <w:rStyle w:val="Hyperlink"/>
                <w:noProof/>
              </w:rPr>
              <w:t>3.10.1. R1: User Registration</w:t>
            </w:r>
            <w:r>
              <w:rPr>
                <w:noProof/>
                <w:webHidden/>
              </w:rPr>
              <w:tab/>
            </w:r>
            <w:r>
              <w:rPr>
                <w:noProof/>
                <w:webHidden/>
              </w:rPr>
              <w:fldChar w:fldCharType="begin"/>
            </w:r>
            <w:r>
              <w:rPr>
                <w:noProof/>
                <w:webHidden/>
              </w:rPr>
              <w:instrText xml:space="preserve"> PAGEREF _Toc102219960 \h </w:instrText>
            </w:r>
            <w:r>
              <w:rPr>
                <w:noProof/>
                <w:webHidden/>
              </w:rPr>
            </w:r>
            <w:r>
              <w:rPr>
                <w:noProof/>
                <w:webHidden/>
              </w:rPr>
              <w:fldChar w:fldCharType="separate"/>
            </w:r>
            <w:r>
              <w:rPr>
                <w:noProof/>
                <w:webHidden/>
              </w:rPr>
              <w:t>25</w:t>
            </w:r>
            <w:r>
              <w:rPr>
                <w:noProof/>
                <w:webHidden/>
              </w:rPr>
              <w:fldChar w:fldCharType="end"/>
            </w:r>
          </w:hyperlink>
        </w:p>
        <w:p w14:paraId="31AC660A" w14:textId="3DF16B8B" w:rsidR="000F2FF3" w:rsidRDefault="000F2FF3">
          <w:pPr>
            <w:pStyle w:val="TOC3"/>
            <w:tabs>
              <w:tab w:val="right" w:leader="dot" w:pos="9340"/>
            </w:tabs>
            <w:rPr>
              <w:rFonts w:asciiTheme="minorHAnsi" w:eastAsiaTheme="minorEastAsia" w:hAnsiTheme="minorHAnsi" w:cstheme="minorBidi"/>
              <w:noProof/>
            </w:rPr>
          </w:pPr>
          <w:hyperlink w:anchor="_Toc102219961" w:history="1">
            <w:r w:rsidRPr="00DD107A">
              <w:rPr>
                <w:rStyle w:val="Hyperlink"/>
                <w:noProof/>
              </w:rPr>
              <w:t>3.10.2. R2: Metamask Wallet Sign in</w:t>
            </w:r>
            <w:r>
              <w:rPr>
                <w:noProof/>
                <w:webHidden/>
              </w:rPr>
              <w:tab/>
            </w:r>
            <w:r>
              <w:rPr>
                <w:noProof/>
                <w:webHidden/>
              </w:rPr>
              <w:fldChar w:fldCharType="begin"/>
            </w:r>
            <w:r>
              <w:rPr>
                <w:noProof/>
                <w:webHidden/>
              </w:rPr>
              <w:instrText xml:space="preserve"> PAGEREF _Toc102219961 \h </w:instrText>
            </w:r>
            <w:r>
              <w:rPr>
                <w:noProof/>
                <w:webHidden/>
              </w:rPr>
            </w:r>
            <w:r>
              <w:rPr>
                <w:noProof/>
                <w:webHidden/>
              </w:rPr>
              <w:fldChar w:fldCharType="separate"/>
            </w:r>
            <w:r>
              <w:rPr>
                <w:noProof/>
                <w:webHidden/>
              </w:rPr>
              <w:t>25</w:t>
            </w:r>
            <w:r>
              <w:rPr>
                <w:noProof/>
                <w:webHidden/>
              </w:rPr>
              <w:fldChar w:fldCharType="end"/>
            </w:r>
          </w:hyperlink>
        </w:p>
        <w:p w14:paraId="3DD349E0" w14:textId="0D051EB5" w:rsidR="000F2FF3" w:rsidRDefault="000F2FF3">
          <w:pPr>
            <w:pStyle w:val="TOC3"/>
            <w:tabs>
              <w:tab w:val="right" w:leader="dot" w:pos="9340"/>
            </w:tabs>
            <w:rPr>
              <w:rFonts w:asciiTheme="minorHAnsi" w:eastAsiaTheme="minorEastAsia" w:hAnsiTheme="minorHAnsi" w:cstheme="minorBidi"/>
              <w:noProof/>
            </w:rPr>
          </w:pPr>
          <w:hyperlink w:anchor="_Toc102219962" w:history="1">
            <w:r w:rsidRPr="00DD107A">
              <w:rPr>
                <w:rStyle w:val="Hyperlink"/>
                <w:noProof/>
              </w:rPr>
              <w:t>3.10.3. R3: NFT minting</w:t>
            </w:r>
            <w:r>
              <w:rPr>
                <w:noProof/>
                <w:webHidden/>
              </w:rPr>
              <w:tab/>
            </w:r>
            <w:r>
              <w:rPr>
                <w:noProof/>
                <w:webHidden/>
              </w:rPr>
              <w:fldChar w:fldCharType="begin"/>
            </w:r>
            <w:r>
              <w:rPr>
                <w:noProof/>
                <w:webHidden/>
              </w:rPr>
              <w:instrText xml:space="preserve"> PAGEREF _Toc102219962 \h </w:instrText>
            </w:r>
            <w:r>
              <w:rPr>
                <w:noProof/>
                <w:webHidden/>
              </w:rPr>
            </w:r>
            <w:r>
              <w:rPr>
                <w:noProof/>
                <w:webHidden/>
              </w:rPr>
              <w:fldChar w:fldCharType="separate"/>
            </w:r>
            <w:r>
              <w:rPr>
                <w:noProof/>
                <w:webHidden/>
              </w:rPr>
              <w:t>26</w:t>
            </w:r>
            <w:r>
              <w:rPr>
                <w:noProof/>
                <w:webHidden/>
              </w:rPr>
              <w:fldChar w:fldCharType="end"/>
            </w:r>
          </w:hyperlink>
        </w:p>
        <w:p w14:paraId="6DC5F1B6" w14:textId="339D79C9" w:rsidR="000F2FF3" w:rsidRDefault="000F2FF3">
          <w:pPr>
            <w:pStyle w:val="TOC3"/>
            <w:tabs>
              <w:tab w:val="right" w:leader="dot" w:pos="9340"/>
            </w:tabs>
            <w:rPr>
              <w:rFonts w:asciiTheme="minorHAnsi" w:eastAsiaTheme="minorEastAsia" w:hAnsiTheme="minorHAnsi" w:cstheme="minorBidi"/>
              <w:noProof/>
            </w:rPr>
          </w:pPr>
          <w:hyperlink w:anchor="_Toc102219963" w:history="1">
            <w:r w:rsidRPr="00DD107A">
              <w:rPr>
                <w:rStyle w:val="Hyperlink"/>
                <w:noProof/>
              </w:rPr>
              <w:t>3.10.4. R4: NFT Auctioning</w:t>
            </w:r>
            <w:r>
              <w:rPr>
                <w:noProof/>
                <w:webHidden/>
              </w:rPr>
              <w:tab/>
            </w:r>
            <w:r>
              <w:rPr>
                <w:noProof/>
                <w:webHidden/>
              </w:rPr>
              <w:fldChar w:fldCharType="begin"/>
            </w:r>
            <w:r>
              <w:rPr>
                <w:noProof/>
                <w:webHidden/>
              </w:rPr>
              <w:instrText xml:space="preserve"> PAGEREF _Toc102219963 \h </w:instrText>
            </w:r>
            <w:r>
              <w:rPr>
                <w:noProof/>
                <w:webHidden/>
              </w:rPr>
            </w:r>
            <w:r>
              <w:rPr>
                <w:noProof/>
                <w:webHidden/>
              </w:rPr>
              <w:fldChar w:fldCharType="separate"/>
            </w:r>
            <w:r>
              <w:rPr>
                <w:noProof/>
                <w:webHidden/>
              </w:rPr>
              <w:t>26</w:t>
            </w:r>
            <w:r>
              <w:rPr>
                <w:noProof/>
                <w:webHidden/>
              </w:rPr>
              <w:fldChar w:fldCharType="end"/>
            </w:r>
          </w:hyperlink>
        </w:p>
        <w:p w14:paraId="5DD6BD10" w14:textId="370ECF83" w:rsidR="000F2FF3" w:rsidRDefault="000F2FF3">
          <w:pPr>
            <w:pStyle w:val="TOC3"/>
            <w:tabs>
              <w:tab w:val="right" w:leader="dot" w:pos="9340"/>
            </w:tabs>
            <w:rPr>
              <w:rFonts w:asciiTheme="minorHAnsi" w:eastAsiaTheme="minorEastAsia" w:hAnsiTheme="minorHAnsi" w:cstheme="minorBidi"/>
              <w:noProof/>
            </w:rPr>
          </w:pPr>
          <w:hyperlink w:anchor="_Toc102219964" w:history="1">
            <w:r w:rsidRPr="00DD107A">
              <w:rPr>
                <w:rStyle w:val="Hyperlink"/>
                <w:noProof/>
              </w:rPr>
              <w:t>3.10.5. R5: NFT Bidding</w:t>
            </w:r>
            <w:r>
              <w:rPr>
                <w:noProof/>
                <w:webHidden/>
              </w:rPr>
              <w:tab/>
            </w:r>
            <w:r>
              <w:rPr>
                <w:noProof/>
                <w:webHidden/>
              </w:rPr>
              <w:fldChar w:fldCharType="begin"/>
            </w:r>
            <w:r>
              <w:rPr>
                <w:noProof/>
                <w:webHidden/>
              </w:rPr>
              <w:instrText xml:space="preserve"> PAGEREF _Toc102219964 \h </w:instrText>
            </w:r>
            <w:r>
              <w:rPr>
                <w:noProof/>
                <w:webHidden/>
              </w:rPr>
            </w:r>
            <w:r>
              <w:rPr>
                <w:noProof/>
                <w:webHidden/>
              </w:rPr>
              <w:fldChar w:fldCharType="separate"/>
            </w:r>
            <w:r>
              <w:rPr>
                <w:noProof/>
                <w:webHidden/>
              </w:rPr>
              <w:t>26</w:t>
            </w:r>
            <w:r>
              <w:rPr>
                <w:noProof/>
                <w:webHidden/>
              </w:rPr>
              <w:fldChar w:fldCharType="end"/>
            </w:r>
          </w:hyperlink>
        </w:p>
        <w:p w14:paraId="12200906" w14:textId="6629B635" w:rsidR="000F2FF3" w:rsidRDefault="000F2FF3">
          <w:pPr>
            <w:pStyle w:val="TOC3"/>
            <w:tabs>
              <w:tab w:val="right" w:leader="dot" w:pos="9340"/>
            </w:tabs>
            <w:rPr>
              <w:rFonts w:asciiTheme="minorHAnsi" w:eastAsiaTheme="minorEastAsia" w:hAnsiTheme="minorHAnsi" w:cstheme="minorBidi"/>
              <w:noProof/>
            </w:rPr>
          </w:pPr>
          <w:hyperlink w:anchor="_Toc102219965" w:history="1">
            <w:r w:rsidRPr="00DD107A">
              <w:rPr>
                <w:rStyle w:val="Hyperlink"/>
                <w:noProof/>
              </w:rPr>
              <w:t>3.10.6. R6: Bid Acceptance</w:t>
            </w:r>
            <w:r>
              <w:rPr>
                <w:noProof/>
                <w:webHidden/>
              </w:rPr>
              <w:tab/>
            </w:r>
            <w:r>
              <w:rPr>
                <w:noProof/>
                <w:webHidden/>
              </w:rPr>
              <w:fldChar w:fldCharType="begin"/>
            </w:r>
            <w:r>
              <w:rPr>
                <w:noProof/>
                <w:webHidden/>
              </w:rPr>
              <w:instrText xml:space="preserve"> PAGEREF _Toc102219965 \h </w:instrText>
            </w:r>
            <w:r>
              <w:rPr>
                <w:noProof/>
                <w:webHidden/>
              </w:rPr>
            </w:r>
            <w:r>
              <w:rPr>
                <w:noProof/>
                <w:webHidden/>
              </w:rPr>
              <w:fldChar w:fldCharType="separate"/>
            </w:r>
            <w:r>
              <w:rPr>
                <w:noProof/>
                <w:webHidden/>
              </w:rPr>
              <w:t>26</w:t>
            </w:r>
            <w:r>
              <w:rPr>
                <w:noProof/>
                <w:webHidden/>
              </w:rPr>
              <w:fldChar w:fldCharType="end"/>
            </w:r>
          </w:hyperlink>
        </w:p>
        <w:p w14:paraId="7206E878" w14:textId="76276D7A" w:rsidR="000F2FF3" w:rsidRDefault="000F2FF3">
          <w:pPr>
            <w:pStyle w:val="TOC3"/>
            <w:tabs>
              <w:tab w:val="right" w:leader="dot" w:pos="9340"/>
            </w:tabs>
            <w:rPr>
              <w:rFonts w:asciiTheme="minorHAnsi" w:eastAsiaTheme="minorEastAsia" w:hAnsiTheme="minorHAnsi" w:cstheme="minorBidi"/>
              <w:noProof/>
            </w:rPr>
          </w:pPr>
          <w:hyperlink w:anchor="_Toc102219966" w:history="1">
            <w:r w:rsidRPr="00DD107A">
              <w:rPr>
                <w:rStyle w:val="Hyperlink"/>
                <w:noProof/>
              </w:rPr>
              <w:t>3.10.7. R7: NFT Buying</w:t>
            </w:r>
            <w:r>
              <w:rPr>
                <w:noProof/>
                <w:webHidden/>
              </w:rPr>
              <w:tab/>
            </w:r>
            <w:r>
              <w:rPr>
                <w:noProof/>
                <w:webHidden/>
              </w:rPr>
              <w:fldChar w:fldCharType="begin"/>
            </w:r>
            <w:r>
              <w:rPr>
                <w:noProof/>
                <w:webHidden/>
              </w:rPr>
              <w:instrText xml:space="preserve"> PAGEREF _Toc102219966 \h </w:instrText>
            </w:r>
            <w:r>
              <w:rPr>
                <w:noProof/>
                <w:webHidden/>
              </w:rPr>
            </w:r>
            <w:r>
              <w:rPr>
                <w:noProof/>
                <w:webHidden/>
              </w:rPr>
              <w:fldChar w:fldCharType="separate"/>
            </w:r>
            <w:r>
              <w:rPr>
                <w:noProof/>
                <w:webHidden/>
              </w:rPr>
              <w:t>26</w:t>
            </w:r>
            <w:r>
              <w:rPr>
                <w:noProof/>
                <w:webHidden/>
              </w:rPr>
              <w:fldChar w:fldCharType="end"/>
            </w:r>
          </w:hyperlink>
        </w:p>
        <w:p w14:paraId="0E1133C4" w14:textId="53C4EF1A" w:rsidR="000F2FF3" w:rsidRDefault="000F2FF3">
          <w:pPr>
            <w:pStyle w:val="TOC2"/>
            <w:tabs>
              <w:tab w:val="right" w:leader="dot" w:pos="9340"/>
            </w:tabs>
            <w:rPr>
              <w:rFonts w:asciiTheme="minorHAnsi" w:eastAsiaTheme="minorEastAsia" w:hAnsiTheme="minorHAnsi" w:cstheme="minorBidi"/>
              <w:noProof/>
            </w:rPr>
          </w:pPr>
          <w:hyperlink w:anchor="_Toc102219967" w:history="1">
            <w:r w:rsidRPr="00DD107A">
              <w:rPr>
                <w:rStyle w:val="Hyperlink"/>
                <w:noProof/>
              </w:rPr>
              <w:t>3.11. Non-Functional Requirements:</w:t>
            </w:r>
            <w:r>
              <w:rPr>
                <w:noProof/>
                <w:webHidden/>
              </w:rPr>
              <w:tab/>
            </w:r>
            <w:r>
              <w:rPr>
                <w:noProof/>
                <w:webHidden/>
              </w:rPr>
              <w:fldChar w:fldCharType="begin"/>
            </w:r>
            <w:r>
              <w:rPr>
                <w:noProof/>
                <w:webHidden/>
              </w:rPr>
              <w:instrText xml:space="preserve"> PAGEREF _Toc102219967 \h </w:instrText>
            </w:r>
            <w:r>
              <w:rPr>
                <w:noProof/>
                <w:webHidden/>
              </w:rPr>
            </w:r>
            <w:r>
              <w:rPr>
                <w:noProof/>
                <w:webHidden/>
              </w:rPr>
              <w:fldChar w:fldCharType="separate"/>
            </w:r>
            <w:r>
              <w:rPr>
                <w:noProof/>
                <w:webHidden/>
              </w:rPr>
              <w:t>26</w:t>
            </w:r>
            <w:r>
              <w:rPr>
                <w:noProof/>
                <w:webHidden/>
              </w:rPr>
              <w:fldChar w:fldCharType="end"/>
            </w:r>
          </w:hyperlink>
        </w:p>
        <w:p w14:paraId="44FB9688" w14:textId="2312BE51" w:rsidR="000F2FF3" w:rsidRDefault="000F2FF3">
          <w:pPr>
            <w:pStyle w:val="TOC3"/>
            <w:tabs>
              <w:tab w:val="right" w:leader="dot" w:pos="9340"/>
            </w:tabs>
            <w:rPr>
              <w:rFonts w:asciiTheme="minorHAnsi" w:eastAsiaTheme="minorEastAsia" w:hAnsiTheme="minorHAnsi" w:cstheme="minorBidi"/>
              <w:noProof/>
            </w:rPr>
          </w:pPr>
          <w:hyperlink w:anchor="_Toc102219968" w:history="1">
            <w:r w:rsidRPr="00DD107A">
              <w:rPr>
                <w:rStyle w:val="Hyperlink"/>
                <w:noProof/>
              </w:rPr>
              <w:t>3.11.1. Non-Functional Requirement for Frontend:</w:t>
            </w:r>
            <w:r>
              <w:rPr>
                <w:noProof/>
                <w:webHidden/>
              </w:rPr>
              <w:tab/>
            </w:r>
            <w:r>
              <w:rPr>
                <w:noProof/>
                <w:webHidden/>
              </w:rPr>
              <w:fldChar w:fldCharType="begin"/>
            </w:r>
            <w:r>
              <w:rPr>
                <w:noProof/>
                <w:webHidden/>
              </w:rPr>
              <w:instrText xml:space="preserve"> PAGEREF _Toc102219968 \h </w:instrText>
            </w:r>
            <w:r>
              <w:rPr>
                <w:noProof/>
                <w:webHidden/>
              </w:rPr>
            </w:r>
            <w:r>
              <w:rPr>
                <w:noProof/>
                <w:webHidden/>
              </w:rPr>
              <w:fldChar w:fldCharType="separate"/>
            </w:r>
            <w:r>
              <w:rPr>
                <w:noProof/>
                <w:webHidden/>
              </w:rPr>
              <w:t>26</w:t>
            </w:r>
            <w:r>
              <w:rPr>
                <w:noProof/>
                <w:webHidden/>
              </w:rPr>
              <w:fldChar w:fldCharType="end"/>
            </w:r>
          </w:hyperlink>
        </w:p>
        <w:p w14:paraId="02CABF52" w14:textId="10248C53" w:rsidR="000F2FF3" w:rsidRDefault="000F2FF3">
          <w:pPr>
            <w:pStyle w:val="TOC3"/>
            <w:tabs>
              <w:tab w:val="right" w:leader="dot" w:pos="9340"/>
            </w:tabs>
            <w:rPr>
              <w:rFonts w:asciiTheme="minorHAnsi" w:eastAsiaTheme="minorEastAsia" w:hAnsiTheme="minorHAnsi" w:cstheme="minorBidi"/>
              <w:noProof/>
            </w:rPr>
          </w:pPr>
          <w:hyperlink w:anchor="_Toc102219969" w:history="1">
            <w:r w:rsidRPr="00DD107A">
              <w:rPr>
                <w:rStyle w:val="Hyperlink"/>
                <w:noProof/>
              </w:rPr>
              <w:t>3.11.2. Non-Functional Requirements for Smart Contracts:</w:t>
            </w:r>
            <w:r>
              <w:rPr>
                <w:noProof/>
                <w:webHidden/>
              </w:rPr>
              <w:tab/>
            </w:r>
            <w:r>
              <w:rPr>
                <w:noProof/>
                <w:webHidden/>
              </w:rPr>
              <w:fldChar w:fldCharType="begin"/>
            </w:r>
            <w:r>
              <w:rPr>
                <w:noProof/>
                <w:webHidden/>
              </w:rPr>
              <w:instrText xml:space="preserve"> PAGEREF _Toc102219969 \h </w:instrText>
            </w:r>
            <w:r>
              <w:rPr>
                <w:noProof/>
                <w:webHidden/>
              </w:rPr>
            </w:r>
            <w:r>
              <w:rPr>
                <w:noProof/>
                <w:webHidden/>
              </w:rPr>
              <w:fldChar w:fldCharType="separate"/>
            </w:r>
            <w:r>
              <w:rPr>
                <w:noProof/>
                <w:webHidden/>
              </w:rPr>
              <w:t>27</w:t>
            </w:r>
            <w:r>
              <w:rPr>
                <w:noProof/>
                <w:webHidden/>
              </w:rPr>
              <w:fldChar w:fldCharType="end"/>
            </w:r>
          </w:hyperlink>
        </w:p>
        <w:p w14:paraId="371A4D16" w14:textId="79FFE090" w:rsidR="000F2FF3" w:rsidRDefault="000F2FF3">
          <w:pPr>
            <w:pStyle w:val="TOC2"/>
            <w:tabs>
              <w:tab w:val="right" w:leader="dot" w:pos="9340"/>
            </w:tabs>
            <w:rPr>
              <w:rFonts w:asciiTheme="minorHAnsi" w:eastAsiaTheme="minorEastAsia" w:hAnsiTheme="minorHAnsi" w:cstheme="minorBidi"/>
              <w:noProof/>
            </w:rPr>
          </w:pPr>
          <w:hyperlink w:anchor="_Toc102219970" w:history="1">
            <w:r w:rsidRPr="00DD107A">
              <w:rPr>
                <w:rStyle w:val="Hyperlink"/>
                <w:noProof/>
              </w:rPr>
              <w:t>3.12. Use Case:</w:t>
            </w:r>
            <w:r>
              <w:rPr>
                <w:noProof/>
                <w:webHidden/>
              </w:rPr>
              <w:tab/>
            </w:r>
            <w:r>
              <w:rPr>
                <w:noProof/>
                <w:webHidden/>
              </w:rPr>
              <w:fldChar w:fldCharType="begin"/>
            </w:r>
            <w:r>
              <w:rPr>
                <w:noProof/>
                <w:webHidden/>
              </w:rPr>
              <w:instrText xml:space="preserve"> PAGEREF _Toc102219970 \h </w:instrText>
            </w:r>
            <w:r>
              <w:rPr>
                <w:noProof/>
                <w:webHidden/>
              </w:rPr>
            </w:r>
            <w:r>
              <w:rPr>
                <w:noProof/>
                <w:webHidden/>
              </w:rPr>
              <w:fldChar w:fldCharType="separate"/>
            </w:r>
            <w:r>
              <w:rPr>
                <w:noProof/>
                <w:webHidden/>
              </w:rPr>
              <w:t>28</w:t>
            </w:r>
            <w:r>
              <w:rPr>
                <w:noProof/>
                <w:webHidden/>
              </w:rPr>
              <w:fldChar w:fldCharType="end"/>
            </w:r>
          </w:hyperlink>
        </w:p>
        <w:p w14:paraId="070C037D" w14:textId="18593B4F" w:rsidR="000F2FF3" w:rsidRDefault="000F2FF3">
          <w:pPr>
            <w:pStyle w:val="TOC3"/>
            <w:tabs>
              <w:tab w:val="right" w:leader="dot" w:pos="9340"/>
            </w:tabs>
            <w:rPr>
              <w:rFonts w:asciiTheme="minorHAnsi" w:eastAsiaTheme="minorEastAsia" w:hAnsiTheme="minorHAnsi" w:cstheme="minorBidi"/>
              <w:noProof/>
            </w:rPr>
          </w:pPr>
          <w:hyperlink w:anchor="_Toc102219971" w:history="1">
            <w:r w:rsidRPr="00DD107A">
              <w:rPr>
                <w:rStyle w:val="Hyperlink"/>
                <w:noProof/>
              </w:rPr>
              <w:t>3.12.1. Use Case Diagram:</w:t>
            </w:r>
            <w:r>
              <w:rPr>
                <w:noProof/>
                <w:webHidden/>
              </w:rPr>
              <w:tab/>
            </w:r>
            <w:r>
              <w:rPr>
                <w:noProof/>
                <w:webHidden/>
              </w:rPr>
              <w:fldChar w:fldCharType="begin"/>
            </w:r>
            <w:r>
              <w:rPr>
                <w:noProof/>
                <w:webHidden/>
              </w:rPr>
              <w:instrText xml:space="preserve"> PAGEREF _Toc102219971 \h </w:instrText>
            </w:r>
            <w:r>
              <w:rPr>
                <w:noProof/>
                <w:webHidden/>
              </w:rPr>
            </w:r>
            <w:r>
              <w:rPr>
                <w:noProof/>
                <w:webHidden/>
              </w:rPr>
              <w:fldChar w:fldCharType="separate"/>
            </w:r>
            <w:r>
              <w:rPr>
                <w:noProof/>
                <w:webHidden/>
              </w:rPr>
              <w:t>28</w:t>
            </w:r>
            <w:r>
              <w:rPr>
                <w:noProof/>
                <w:webHidden/>
              </w:rPr>
              <w:fldChar w:fldCharType="end"/>
            </w:r>
          </w:hyperlink>
        </w:p>
        <w:p w14:paraId="72EE8941" w14:textId="1AD05EEE" w:rsidR="000F2FF3" w:rsidRDefault="000F2FF3">
          <w:pPr>
            <w:pStyle w:val="TOC3"/>
            <w:tabs>
              <w:tab w:val="right" w:leader="dot" w:pos="9340"/>
            </w:tabs>
            <w:rPr>
              <w:rFonts w:asciiTheme="minorHAnsi" w:eastAsiaTheme="minorEastAsia" w:hAnsiTheme="minorHAnsi" w:cstheme="minorBidi"/>
              <w:noProof/>
            </w:rPr>
          </w:pPr>
          <w:hyperlink w:anchor="_Toc102219972" w:history="1">
            <w:r w:rsidRPr="00DD107A">
              <w:rPr>
                <w:rStyle w:val="Hyperlink"/>
                <w:noProof/>
              </w:rPr>
              <w:t>3.12.2. Use Case Description:</w:t>
            </w:r>
            <w:r>
              <w:rPr>
                <w:noProof/>
                <w:webHidden/>
              </w:rPr>
              <w:tab/>
            </w:r>
            <w:r>
              <w:rPr>
                <w:noProof/>
                <w:webHidden/>
              </w:rPr>
              <w:fldChar w:fldCharType="begin"/>
            </w:r>
            <w:r>
              <w:rPr>
                <w:noProof/>
                <w:webHidden/>
              </w:rPr>
              <w:instrText xml:space="preserve"> PAGEREF _Toc102219972 \h </w:instrText>
            </w:r>
            <w:r>
              <w:rPr>
                <w:noProof/>
                <w:webHidden/>
              </w:rPr>
            </w:r>
            <w:r>
              <w:rPr>
                <w:noProof/>
                <w:webHidden/>
              </w:rPr>
              <w:fldChar w:fldCharType="separate"/>
            </w:r>
            <w:r>
              <w:rPr>
                <w:noProof/>
                <w:webHidden/>
              </w:rPr>
              <w:t>29</w:t>
            </w:r>
            <w:r>
              <w:rPr>
                <w:noProof/>
                <w:webHidden/>
              </w:rPr>
              <w:fldChar w:fldCharType="end"/>
            </w:r>
          </w:hyperlink>
        </w:p>
        <w:p w14:paraId="44148151" w14:textId="65423CA4" w:rsidR="000F2FF3" w:rsidRDefault="000F2FF3">
          <w:pPr>
            <w:pStyle w:val="TOC2"/>
            <w:tabs>
              <w:tab w:val="right" w:leader="dot" w:pos="9340"/>
            </w:tabs>
            <w:rPr>
              <w:rFonts w:asciiTheme="minorHAnsi" w:eastAsiaTheme="minorEastAsia" w:hAnsiTheme="minorHAnsi" w:cstheme="minorBidi"/>
              <w:noProof/>
            </w:rPr>
          </w:pPr>
          <w:hyperlink w:anchor="_Toc102219973" w:history="1">
            <w:r w:rsidRPr="00DD107A">
              <w:rPr>
                <w:rStyle w:val="Hyperlink"/>
                <w:noProof/>
              </w:rPr>
              <w:t>3.13. Sequence Diagram:</w:t>
            </w:r>
            <w:r>
              <w:rPr>
                <w:noProof/>
                <w:webHidden/>
              </w:rPr>
              <w:tab/>
            </w:r>
            <w:r>
              <w:rPr>
                <w:noProof/>
                <w:webHidden/>
              </w:rPr>
              <w:fldChar w:fldCharType="begin"/>
            </w:r>
            <w:r>
              <w:rPr>
                <w:noProof/>
                <w:webHidden/>
              </w:rPr>
              <w:instrText xml:space="preserve"> PAGEREF _Toc102219973 \h </w:instrText>
            </w:r>
            <w:r>
              <w:rPr>
                <w:noProof/>
                <w:webHidden/>
              </w:rPr>
            </w:r>
            <w:r>
              <w:rPr>
                <w:noProof/>
                <w:webHidden/>
              </w:rPr>
              <w:fldChar w:fldCharType="separate"/>
            </w:r>
            <w:r>
              <w:rPr>
                <w:noProof/>
                <w:webHidden/>
              </w:rPr>
              <w:t>34</w:t>
            </w:r>
            <w:r>
              <w:rPr>
                <w:noProof/>
                <w:webHidden/>
              </w:rPr>
              <w:fldChar w:fldCharType="end"/>
            </w:r>
          </w:hyperlink>
        </w:p>
        <w:p w14:paraId="61B1E042" w14:textId="1FF285FC" w:rsidR="000F2FF3" w:rsidRDefault="000F2FF3">
          <w:pPr>
            <w:pStyle w:val="TOC3"/>
            <w:tabs>
              <w:tab w:val="right" w:leader="dot" w:pos="9340"/>
            </w:tabs>
            <w:rPr>
              <w:rFonts w:asciiTheme="minorHAnsi" w:eastAsiaTheme="minorEastAsia" w:hAnsiTheme="minorHAnsi" w:cstheme="minorBidi"/>
              <w:noProof/>
            </w:rPr>
          </w:pPr>
          <w:hyperlink w:anchor="_Toc102219974" w:history="1">
            <w:r w:rsidRPr="00DD107A">
              <w:rPr>
                <w:rStyle w:val="Hyperlink"/>
                <w:noProof/>
              </w:rPr>
              <w:t>3.13.1. Register:</w:t>
            </w:r>
            <w:r>
              <w:rPr>
                <w:noProof/>
                <w:webHidden/>
              </w:rPr>
              <w:tab/>
            </w:r>
            <w:r>
              <w:rPr>
                <w:noProof/>
                <w:webHidden/>
              </w:rPr>
              <w:fldChar w:fldCharType="begin"/>
            </w:r>
            <w:r>
              <w:rPr>
                <w:noProof/>
                <w:webHidden/>
              </w:rPr>
              <w:instrText xml:space="preserve"> PAGEREF _Toc102219974 \h </w:instrText>
            </w:r>
            <w:r>
              <w:rPr>
                <w:noProof/>
                <w:webHidden/>
              </w:rPr>
            </w:r>
            <w:r>
              <w:rPr>
                <w:noProof/>
                <w:webHidden/>
              </w:rPr>
              <w:fldChar w:fldCharType="separate"/>
            </w:r>
            <w:r>
              <w:rPr>
                <w:noProof/>
                <w:webHidden/>
              </w:rPr>
              <w:t>34</w:t>
            </w:r>
            <w:r>
              <w:rPr>
                <w:noProof/>
                <w:webHidden/>
              </w:rPr>
              <w:fldChar w:fldCharType="end"/>
            </w:r>
          </w:hyperlink>
        </w:p>
        <w:p w14:paraId="7FF52A06" w14:textId="0837D0D4" w:rsidR="000F2FF3" w:rsidRDefault="000F2FF3">
          <w:pPr>
            <w:pStyle w:val="TOC3"/>
            <w:tabs>
              <w:tab w:val="right" w:leader="dot" w:pos="9340"/>
            </w:tabs>
            <w:rPr>
              <w:rFonts w:asciiTheme="minorHAnsi" w:eastAsiaTheme="minorEastAsia" w:hAnsiTheme="minorHAnsi" w:cstheme="minorBidi"/>
              <w:noProof/>
            </w:rPr>
          </w:pPr>
          <w:hyperlink w:anchor="_Toc102219975" w:history="1">
            <w:r w:rsidRPr="00DD107A">
              <w:rPr>
                <w:rStyle w:val="Hyperlink"/>
                <w:noProof/>
              </w:rPr>
              <w:t>3.13.2. Sign-in:</w:t>
            </w:r>
            <w:r>
              <w:rPr>
                <w:noProof/>
                <w:webHidden/>
              </w:rPr>
              <w:tab/>
            </w:r>
            <w:r>
              <w:rPr>
                <w:noProof/>
                <w:webHidden/>
              </w:rPr>
              <w:fldChar w:fldCharType="begin"/>
            </w:r>
            <w:r>
              <w:rPr>
                <w:noProof/>
                <w:webHidden/>
              </w:rPr>
              <w:instrText xml:space="preserve"> PAGEREF _Toc102219975 \h </w:instrText>
            </w:r>
            <w:r>
              <w:rPr>
                <w:noProof/>
                <w:webHidden/>
              </w:rPr>
            </w:r>
            <w:r>
              <w:rPr>
                <w:noProof/>
                <w:webHidden/>
              </w:rPr>
              <w:fldChar w:fldCharType="separate"/>
            </w:r>
            <w:r>
              <w:rPr>
                <w:noProof/>
                <w:webHidden/>
              </w:rPr>
              <w:t>35</w:t>
            </w:r>
            <w:r>
              <w:rPr>
                <w:noProof/>
                <w:webHidden/>
              </w:rPr>
              <w:fldChar w:fldCharType="end"/>
            </w:r>
          </w:hyperlink>
        </w:p>
        <w:p w14:paraId="7B5A3784" w14:textId="0002D424" w:rsidR="000F2FF3" w:rsidRDefault="000F2FF3">
          <w:pPr>
            <w:pStyle w:val="TOC3"/>
            <w:tabs>
              <w:tab w:val="right" w:leader="dot" w:pos="9340"/>
            </w:tabs>
            <w:rPr>
              <w:rFonts w:asciiTheme="minorHAnsi" w:eastAsiaTheme="minorEastAsia" w:hAnsiTheme="minorHAnsi" w:cstheme="minorBidi"/>
              <w:noProof/>
            </w:rPr>
          </w:pPr>
          <w:hyperlink w:anchor="_Toc102219976" w:history="1">
            <w:r w:rsidRPr="00DD107A">
              <w:rPr>
                <w:rStyle w:val="Hyperlink"/>
                <w:noProof/>
              </w:rPr>
              <w:t>3.13.3. NFT-creation:</w:t>
            </w:r>
            <w:r>
              <w:rPr>
                <w:noProof/>
                <w:webHidden/>
              </w:rPr>
              <w:tab/>
            </w:r>
            <w:r>
              <w:rPr>
                <w:noProof/>
                <w:webHidden/>
              </w:rPr>
              <w:fldChar w:fldCharType="begin"/>
            </w:r>
            <w:r>
              <w:rPr>
                <w:noProof/>
                <w:webHidden/>
              </w:rPr>
              <w:instrText xml:space="preserve"> PAGEREF _Toc102219976 \h </w:instrText>
            </w:r>
            <w:r>
              <w:rPr>
                <w:noProof/>
                <w:webHidden/>
              </w:rPr>
            </w:r>
            <w:r>
              <w:rPr>
                <w:noProof/>
                <w:webHidden/>
              </w:rPr>
              <w:fldChar w:fldCharType="separate"/>
            </w:r>
            <w:r>
              <w:rPr>
                <w:noProof/>
                <w:webHidden/>
              </w:rPr>
              <w:t>35</w:t>
            </w:r>
            <w:r>
              <w:rPr>
                <w:noProof/>
                <w:webHidden/>
              </w:rPr>
              <w:fldChar w:fldCharType="end"/>
            </w:r>
          </w:hyperlink>
        </w:p>
        <w:p w14:paraId="4F10AF39" w14:textId="1C85EB6A" w:rsidR="000F2FF3" w:rsidRDefault="000F2FF3">
          <w:pPr>
            <w:pStyle w:val="TOC3"/>
            <w:tabs>
              <w:tab w:val="right" w:leader="dot" w:pos="9340"/>
            </w:tabs>
            <w:rPr>
              <w:rFonts w:asciiTheme="minorHAnsi" w:eastAsiaTheme="minorEastAsia" w:hAnsiTheme="minorHAnsi" w:cstheme="minorBidi"/>
              <w:noProof/>
            </w:rPr>
          </w:pPr>
          <w:hyperlink w:anchor="_Toc102219977" w:history="1">
            <w:r w:rsidRPr="00DD107A">
              <w:rPr>
                <w:rStyle w:val="Hyperlink"/>
                <w:noProof/>
              </w:rPr>
              <w:t>3.13.4. NFT-Auction:</w:t>
            </w:r>
            <w:r>
              <w:rPr>
                <w:noProof/>
                <w:webHidden/>
              </w:rPr>
              <w:tab/>
            </w:r>
            <w:r>
              <w:rPr>
                <w:noProof/>
                <w:webHidden/>
              </w:rPr>
              <w:fldChar w:fldCharType="begin"/>
            </w:r>
            <w:r>
              <w:rPr>
                <w:noProof/>
                <w:webHidden/>
              </w:rPr>
              <w:instrText xml:space="preserve"> PAGEREF _Toc102219977 \h </w:instrText>
            </w:r>
            <w:r>
              <w:rPr>
                <w:noProof/>
                <w:webHidden/>
              </w:rPr>
            </w:r>
            <w:r>
              <w:rPr>
                <w:noProof/>
                <w:webHidden/>
              </w:rPr>
              <w:fldChar w:fldCharType="separate"/>
            </w:r>
            <w:r>
              <w:rPr>
                <w:noProof/>
                <w:webHidden/>
              </w:rPr>
              <w:t>36</w:t>
            </w:r>
            <w:r>
              <w:rPr>
                <w:noProof/>
                <w:webHidden/>
              </w:rPr>
              <w:fldChar w:fldCharType="end"/>
            </w:r>
          </w:hyperlink>
        </w:p>
        <w:p w14:paraId="4E1F09AE" w14:textId="6F2CA03D" w:rsidR="000F2FF3" w:rsidRDefault="000F2FF3">
          <w:pPr>
            <w:pStyle w:val="TOC3"/>
            <w:tabs>
              <w:tab w:val="right" w:leader="dot" w:pos="9340"/>
            </w:tabs>
            <w:rPr>
              <w:rFonts w:asciiTheme="minorHAnsi" w:eastAsiaTheme="minorEastAsia" w:hAnsiTheme="minorHAnsi" w:cstheme="minorBidi"/>
              <w:noProof/>
            </w:rPr>
          </w:pPr>
          <w:hyperlink w:anchor="_Toc102219978" w:history="1">
            <w:r w:rsidRPr="00DD107A">
              <w:rPr>
                <w:rStyle w:val="Hyperlink"/>
                <w:noProof/>
              </w:rPr>
              <w:t>3.13.5. NFT-Bidding:</w:t>
            </w:r>
            <w:r>
              <w:rPr>
                <w:noProof/>
                <w:webHidden/>
              </w:rPr>
              <w:tab/>
            </w:r>
            <w:r>
              <w:rPr>
                <w:noProof/>
                <w:webHidden/>
              </w:rPr>
              <w:fldChar w:fldCharType="begin"/>
            </w:r>
            <w:r>
              <w:rPr>
                <w:noProof/>
                <w:webHidden/>
              </w:rPr>
              <w:instrText xml:space="preserve"> PAGEREF _Toc102219978 \h </w:instrText>
            </w:r>
            <w:r>
              <w:rPr>
                <w:noProof/>
                <w:webHidden/>
              </w:rPr>
            </w:r>
            <w:r>
              <w:rPr>
                <w:noProof/>
                <w:webHidden/>
              </w:rPr>
              <w:fldChar w:fldCharType="separate"/>
            </w:r>
            <w:r>
              <w:rPr>
                <w:noProof/>
                <w:webHidden/>
              </w:rPr>
              <w:t>36</w:t>
            </w:r>
            <w:r>
              <w:rPr>
                <w:noProof/>
                <w:webHidden/>
              </w:rPr>
              <w:fldChar w:fldCharType="end"/>
            </w:r>
          </w:hyperlink>
        </w:p>
        <w:p w14:paraId="17C3283D" w14:textId="4A05C357" w:rsidR="000F2FF3" w:rsidRDefault="000F2FF3">
          <w:pPr>
            <w:pStyle w:val="TOC3"/>
            <w:tabs>
              <w:tab w:val="right" w:leader="dot" w:pos="9340"/>
            </w:tabs>
            <w:rPr>
              <w:rFonts w:asciiTheme="minorHAnsi" w:eastAsiaTheme="minorEastAsia" w:hAnsiTheme="minorHAnsi" w:cstheme="minorBidi"/>
              <w:noProof/>
            </w:rPr>
          </w:pPr>
          <w:hyperlink w:anchor="_Toc102219979" w:history="1">
            <w:r w:rsidRPr="00DD107A">
              <w:rPr>
                <w:rStyle w:val="Hyperlink"/>
                <w:noProof/>
              </w:rPr>
              <w:t>3.13.6. Following Creators:</w:t>
            </w:r>
            <w:r>
              <w:rPr>
                <w:noProof/>
                <w:webHidden/>
              </w:rPr>
              <w:tab/>
            </w:r>
            <w:r>
              <w:rPr>
                <w:noProof/>
                <w:webHidden/>
              </w:rPr>
              <w:fldChar w:fldCharType="begin"/>
            </w:r>
            <w:r>
              <w:rPr>
                <w:noProof/>
                <w:webHidden/>
              </w:rPr>
              <w:instrText xml:space="preserve"> PAGEREF _Toc102219979 \h </w:instrText>
            </w:r>
            <w:r>
              <w:rPr>
                <w:noProof/>
                <w:webHidden/>
              </w:rPr>
            </w:r>
            <w:r>
              <w:rPr>
                <w:noProof/>
                <w:webHidden/>
              </w:rPr>
              <w:fldChar w:fldCharType="separate"/>
            </w:r>
            <w:r>
              <w:rPr>
                <w:noProof/>
                <w:webHidden/>
              </w:rPr>
              <w:t>37</w:t>
            </w:r>
            <w:r>
              <w:rPr>
                <w:noProof/>
                <w:webHidden/>
              </w:rPr>
              <w:fldChar w:fldCharType="end"/>
            </w:r>
          </w:hyperlink>
        </w:p>
        <w:p w14:paraId="34EB5F56" w14:textId="61E84817" w:rsidR="000F2FF3" w:rsidRDefault="000F2FF3">
          <w:pPr>
            <w:pStyle w:val="TOC3"/>
            <w:tabs>
              <w:tab w:val="right" w:leader="dot" w:pos="9340"/>
            </w:tabs>
            <w:rPr>
              <w:rFonts w:asciiTheme="minorHAnsi" w:eastAsiaTheme="minorEastAsia" w:hAnsiTheme="minorHAnsi" w:cstheme="minorBidi"/>
              <w:noProof/>
            </w:rPr>
          </w:pPr>
          <w:hyperlink w:anchor="_Toc102219980" w:history="1">
            <w:r w:rsidRPr="00DD107A">
              <w:rPr>
                <w:rStyle w:val="Hyperlink"/>
                <w:noProof/>
              </w:rPr>
              <w:t>3.13.7. NFT Rating:</w:t>
            </w:r>
            <w:r>
              <w:rPr>
                <w:noProof/>
                <w:webHidden/>
              </w:rPr>
              <w:tab/>
            </w:r>
            <w:r>
              <w:rPr>
                <w:noProof/>
                <w:webHidden/>
              </w:rPr>
              <w:fldChar w:fldCharType="begin"/>
            </w:r>
            <w:r>
              <w:rPr>
                <w:noProof/>
                <w:webHidden/>
              </w:rPr>
              <w:instrText xml:space="preserve"> PAGEREF _Toc102219980 \h </w:instrText>
            </w:r>
            <w:r>
              <w:rPr>
                <w:noProof/>
                <w:webHidden/>
              </w:rPr>
            </w:r>
            <w:r>
              <w:rPr>
                <w:noProof/>
                <w:webHidden/>
              </w:rPr>
              <w:fldChar w:fldCharType="separate"/>
            </w:r>
            <w:r>
              <w:rPr>
                <w:noProof/>
                <w:webHidden/>
              </w:rPr>
              <w:t>37</w:t>
            </w:r>
            <w:r>
              <w:rPr>
                <w:noProof/>
                <w:webHidden/>
              </w:rPr>
              <w:fldChar w:fldCharType="end"/>
            </w:r>
          </w:hyperlink>
        </w:p>
        <w:p w14:paraId="44B54267" w14:textId="16F29B86" w:rsidR="000F2FF3" w:rsidRDefault="000F2FF3">
          <w:pPr>
            <w:pStyle w:val="TOC1"/>
            <w:tabs>
              <w:tab w:val="right" w:leader="dot" w:pos="9340"/>
            </w:tabs>
            <w:rPr>
              <w:rFonts w:asciiTheme="minorHAnsi" w:eastAsiaTheme="minorEastAsia" w:hAnsiTheme="minorHAnsi" w:cstheme="minorBidi"/>
              <w:noProof/>
            </w:rPr>
          </w:pPr>
          <w:hyperlink w:anchor="_Toc102219981" w:history="1">
            <w:r w:rsidRPr="00DD107A">
              <w:rPr>
                <w:rStyle w:val="Hyperlink"/>
                <w:b/>
                <w:noProof/>
              </w:rPr>
              <w:t>System Design</w:t>
            </w:r>
            <w:r>
              <w:rPr>
                <w:noProof/>
                <w:webHidden/>
              </w:rPr>
              <w:tab/>
            </w:r>
            <w:r>
              <w:rPr>
                <w:noProof/>
                <w:webHidden/>
              </w:rPr>
              <w:fldChar w:fldCharType="begin"/>
            </w:r>
            <w:r>
              <w:rPr>
                <w:noProof/>
                <w:webHidden/>
              </w:rPr>
              <w:instrText xml:space="preserve"> PAGEREF _Toc102219981 \h </w:instrText>
            </w:r>
            <w:r>
              <w:rPr>
                <w:noProof/>
                <w:webHidden/>
              </w:rPr>
            </w:r>
            <w:r>
              <w:rPr>
                <w:noProof/>
                <w:webHidden/>
              </w:rPr>
              <w:fldChar w:fldCharType="separate"/>
            </w:r>
            <w:r>
              <w:rPr>
                <w:noProof/>
                <w:webHidden/>
              </w:rPr>
              <w:t>38</w:t>
            </w:r>
            <w:r>
              <w:rPr>
                <w:noProof/>
                <w:webHidden/>
              </w:rPr>
              <w:fldChar w:fldCharType="end"/>
            </w:r>
          </w:hyperlink>
        </w:p>
        <w:p w14:paraId="78C1534A" w14:textId="36231DFE" w:rsidR="000F2FF3" w:rsidRDefault="000F2FF3">
          <w:pPr>
            <w:pStyle w:val="TOC2"/>
            <w:tabs>
              <w:tab w:val="right" w:leader="dot" w:pos="9340"/>
            </w:tabs>
            <w:rPr>
              <w:rFonts w:asciiTheme="minorHAnsi" w:eastAsiaTheme="minorEastAsia" w:hAnsiTheme="minorHAnsi" w:cstheme="minorBidi"/>
              <w:noProof/>
            </w:rPr>
          </w:pPr>
          <w:hyperlink w:anchor="_Toc102219982" w:history="1">
            <w:r w:rsidRPr="00DD107A">
              <w:rPr>
                <w:rStyle w:val="Hyperlink"/>
                <w:noProof/>
              </w:rPr>
              <w:t>4.1. Design Approach:</w:t>
            </w:r>
            <w:r>
              <w:rPr>
                <w:noProof/>
                <w:webHidden/>
              </w:rPr>
              <w:tab/>
            </w:r>
            <w:r>
              <w:rPr>
                <w:noProof/>
                <w:webHidden/>
              </w:rPr>
              <w:fldChar w:fldCharType="begin"/>
            </w:r>
            <w:r>
              <w:rPr>
                <w:noProof/>
                <w:webHidden/>
              </w:rPr>
              <w:instrText xml:space="preserve"> PAGEREF _Toc102219982 \h </w:instrText>
            </w:r>
            <w:r>
              <w:rPr>
                <w:noProof/>
                <w:webHidden/>
              </w:rPr>
            </w:r>
            <w:r>
              <w:rPr>
                <w:noProof/>
                <w:webHidden/>
              </w:rPr>
              <w:fldChar w:fldCharType="separate"/>
            </w:r>
            <w:r>
              <w:rPr>
                <w:noProof/>
                <w:webHidden/>
              </w:rPr>
              <w:t>39</w:t>
            </w:r>
            <w:r>
              <w:rPr>
                <w:noProof/>
                <w:webHidden/>
              </w:rPr>
              <w:fldChar w:fldCharType="end"/>
            </w:r>
          </w:hyperlink>
        </w:p>
        <w:p w14:paraId="2BA530F9" w14:textId="762C4596" w:rsidR="000F2FF3" w:rsidRDefault="000F2FF3">
          <w:pPr>
            <w:pStyle w:val="TOC2"/>
            <w:tabs>
              <w:tab w:val="right" w:leader="dot" w:pos="9340"/>
            </w:tabs>
            <w:rPr>
              <w:rFonts w:asciiTheme="minorHAnsi" w:eastAsiaTheme="minorEastAsia" w:hAnsiTheme="minorHAnsi" w:cstheme="minorBidi"/>
              <w:noProof/>
            </w:rPr>
          </w:pPr>
          <w:hyperlink w:anchor="_Toc102219983" w:history="1">
            <w:r w:rsidRPr="00DD107A">
              <w:rPr>
                <w:rStyle w:val="Hyperlink"/>
                <w:noProof/>
              </w:rPr>
              <w:t>4.2. Design Constraints:</w:t>
            </w:r>
            <w:r>
              <w:rPr>
                <w:noProof/>
                <w:webHidden/>
              </w:rPr>
              <w:tab/>
            </w:r>
            <w:r>
              <w:rPr>
                <w:noProof/>
                <w:webHidden/>
              </w:rPr>
              <w:fldChar w:fldCharType="begin"/>
            </w:r>
            <w:r>
              <w:rPr>
                <w:noProof/>
                <w:webHidden/>
              </w:rPr>
              <w:instrText xml:space="preserve"> PAGEREF _Toc102219983 \h </w:instrText>
            </w:r>
            <w:r>
              <w:rPr>
                <w:noProof/>
                <w:webHidden/>
              </w:rPr>
            </w:r>
            <w:r>
              <w:rPr>
                <w:noProof/>
                <w:webHidden/>
              </w:rPr>
              <w:fldChar w:fldCharType="separate"/>
            </w:r>
            <w:r>
              <w:rPr>
                <w:noProof/>
                <w:webHidden/>
              </w:rPr>
              <w:t>39</w:t>
            </w:r>
            <w:r>
              <w:rPr>
                <w:noProof/>
                <w:webHidden/>
              </w:rPr>
              <w:fldChar w:fldCharType="end"/>
            </w:r>
          </w:hyperlink>
        </w:p>
        <w:p w14:paraId="7B549A4B" w14:textId="5F80AEC0" w:rsidR="000F2FF3" w:rsidRDefault="000F2FF3">
          <w:pPr>
            <w:pStyle w:val="TOC3"/>
            <w:tabs>
              <w:tab w:val="right" w:leader="dot" w:pos="9340"/>
            </w:tabs>
            <w:rPr>
              <w:rFonts w:asciiTheme="minorHAnsi" w:eastAsiaTheme="minorEastAsia" w:hAnsiTheme="minorHAnsi" w:cstheme="minorBidi"/>
              <w:noProof/>
            </w:rPr>
          </w:pPr>
          <w:hyperlink w:anchor="_Toc102219984" w:history="1">
            <w:r w:rsidRPr="00DD107A">
              <w:rPr>
                <w:rStyle w:val="Hyperlink"/>
                <w:noProof/>
              </w:rPr>
              <w:t>4.2.1. Programming Languages:</w:t>
            </w:r>
            <w:r>
              <w:rPr>
                <w:noProof/>
                <w:webHidden/>
              </w:rPr>
              <w:tab/>
            </w:r>
            <w:r>
              <w:rPr>
                <w:noProof/>
                <w:webHidden/>
              </w:rPr>
              <w:fldChar w:fldCharType="begin"/>
            </w:r>
            <w:r>
              <w:rPr>
                <w:noProof/>
                <w:webHidden/>
              </w:rPr>
              <w:instrText xml:space="preserve"> PAGEREF _Toc102219984 \h </w:instrText>
            </w:r>
            <w:r>
              <w:rPr>
                <w:noProof/>
                <w:webHidden/>
              </w:rPr>
            </w:r>
            <w:r>
              <w:rPr>
                <w:noProof/>
                <w:webHidden/>
              </w:rPr>
              <w:fldChar w:fldCharType="separate"/>
            </w:r>
            <w:r>
              <w:rPr>
                <w:noProof/>
                <w:webHidden/>
              </w:rPr>
              <w:t>39</w:t>
            </w:r>
            <w:r>
              <w:rPr>
                <w:noProof/>
                <w:webHidden/>
              </w:rPr>
              <w:fldChar w:fldCharType="end"/>
            </w:r>
          </w:hyperlink>
        </w:p>
        <w:p w14:paraId="77B02747" w14:textId="064DF273" w:rsidR="000F2FF3" w:rsidRDefault="000F2FF3">
          <w:pPr>
            <w:pStyle w:val="TOC3"/>
            <w:tabs>
              <w:tab w:val="right" w:leader="dot" w:pos="9340"/>
            </w:tabs>
            <w:rPr>
              <w:rFonts w:asciiTheme="minorHAnsi" w:eastAsiaTheme="minorEastAsia" w:hAnsiTheme="minorHAnsi" w:cstheme="minorBidi"/>
              <w:noProof/>
            </w:rPr>
          </w:pPr>
          <w:hyperlink w:anchor="_Toc102219985" w:history="1">
            <w:r w:rsidRPr="00DD107A">
              <w:rPr>
                <w:rStyle w:val="Hyperlink"/>
                <w:noProof/>
              </w:rPr>
              <w:t>4.2.2. Design Standard:</w:t>
            </w:r>
            <w:r>
              <w:rPr>
                <w:noProof/>
                <w:webHidden/>
              </w:rPr>
              <w:tab/>
            </w:r>
            <w:r>
              <w:rPr>
                <w:noProof/>
                <w:webHidden/>
              </w:rPr>
              <w:fldChar w:fldCharType="begin"/>
            </w:r>
            <w:r>
              <w:rPr>
                <w:noProof/>
                <w:webHidden/>
              </w:rPr>
              <w:instrText xml:space="preserve"> PAGEREF _Toc102219985 \h </w:instrText>
            </w:r>
            <w:r>
              <w:rPr>
                <w:noProof/>
                <w:webHidden/>
              </w:rPr>
            </w:r>
            <w:r>
              <w:rPr>
                <w:noProof/>
                <w:webHidden/>
              </w:rPr>
              <w:fldChar w:fldCharType="separate"/>
            </w:r>
            <w:r>
              <w:rPr>
                <w:noProof/>
                <w:webHidden/>
              </w:rPr>
              <w:t>39</w:t>
            </w:r>
            <w:r>
              <w:rPr>
                <w:noProof/>
                <w:webHidden/>
              </w:rPr>
              <w:fldChar w:fldCharType="end"/>
            </w:r>
          </w:hyperlink>
        </w:p>
        <w:p w14:paraId="3BDFCEB2" w14:textId="2F90CFCE" w:rsidR="000F2FF3" w:rsidRDefault="000F2FF3">
          <w:pPr>
            <w:pStyle w:val="TOC3"/>
            <w:tabs>
              <w:tab w:val="right" w:leader="dot" w:pos="9340"/>
            </w:tabs>
            <w:rPr>
              <w:rFonts w:asciiTheme="minorHAnsi" w:eastAsiaTheme="minorEastAsia" w:hAnsiTheme="minorHAnsi" w:cstheme="minorBidi"/>
              <w:noProof/>
            </w:rPr>
          </w:pPr>
          <w:hyperlink w:anchor="_Toc102219986" w:history="1">
            <w:r w:rsidRPr="00DD107A">
              <w:rPr>
                <w:rStyle w:val="Hyperlink"/>
                <w:noProof/>
              </w:rPr>
              <w:t>4.2.3. Assumptions and Dependencies:</w:t>
            </w:r>
            <w:r>
              <w:rPr>
                <w:noProof/>
                <w:webHidden/>
              </w:rPr>
              <w:tab/>
            </w:r>
            <w:r>
              <w:rPr>
                <w:noProof/>
                <w:webHidden/>
              </w:rPr>
              <w:fldChar w:fldCharType="begin"/>
            </w:r>
            <w:r>
              <w:rPr>
                <w:noProof/>
                <w:webHidden/>
              </w:rPr>
              <w:instrText xml:space="preserve"> PAGEREF _Toc102219986 \h </w:instrText>
            </w:r>
            <w:r>
              <w:rPr>
                <w:noProof/>
                <w:webHidden/>
              </w:rPr>
            </w:r>
            <w:r>
              <w:rPr>
                <w:noProof/>
                <w:webHidden/>
              </w:rPr>
              <w:fldChar w:fldCharType="separate"/>
            </w:r>
            <w:r>
              <w:rPr>
                <w:noProof/>
                <w:webHidden/>
              </w:rPr>
              <w:t>39</w:t>
            </w:r>
            <w:r>
              <w:rPr>
                <w:noProof/>
                <w:webHidden/>
              </w:rPr>
              <w:fldChar w:fldCharType="end"/>
            </w:r>
          </w:hyperlink>
        </w:p>
        <w:p w14:paraId="14095EE7" w14:textId="52FED84A" w:rsidR="000F2FF3" w:rsidRDefault="000F2FF3">
          <w:pPr>
            <w:pStyle w:val="TOC2"/>
            <w:tabs>
              <w:tab w:val="right" w:leader="dot" w:pos="9340"/>
            </w:tabs>
            <w:rPr>
              <w:rFonts w:asciiTheme="minorHAnsi" w:eastAsiaTheme="minorEastAsia" w:hAnsiTheme="minorHAnsi" w:cstheme="minorBidi"/>
              <w:noProof/>
            </w:rPr>
          </w:pPr>
          <w:hyperlink w:anchor="_Toc102219987" w:history="1">
            <w:r w:rsidRPr="00DD107A">
              <w:rPr>
                <w:rStyle w:val="Hyperlink"/>
                <w:noProof/>
              </w:rPr>
              <w:t>4.3. Class Diagram:</w:t>
            </w:r>
            <w:r>
              <w:rPr>
                <w:noProof/>
                <w:webHidden/>
              </w:rPr>
              <w:tab/>
            </w:r>
            <w:r>
              <w:rPr>
                <w:noProof/>
                <w:webHidden/>
              </w:rPr>
              <w:fldChar w:fldCharType="begin"/>
            </w:r>
            <w:r>
              <w:rPr>
                <w:noProof/>
                <w:webHidden/>
              </w:rPr>
              <w:instrText xml:space="preserve"> PAGEREF _Toc102219987 \h </w:instrText>
            </w:r>
            <w:r>
              <w:rPr>
                <w:noProof/>
                <w:webHidden/>
              </w:rPr>
            </w:r>
            <w:r>
              <w:rPr>
                <w:noProof/>
                <w:webHidden/>
              </w:rPr>
              <w:fldChar w:fldCharType="separate"/>
            </w:r>
            <w:r>
              <w:rPr>
                <w:noProof/>
                <w:webHidden/>
              </w:rPr>
              <w:t>40</w:t>
            </w:r>
            <w:r>
              <w:rPr>
                <w:noProof/>
                <w:webHidden/>
              </w:rPr>
              <w:fldChar w:fldCharType="end"/>
            </w:r>
          </w:hyperlink>
        </w:p>
        <w:p w14:paraId="468A8E66" w14:textId="7BDF9743" w:rsidR="000F2FF3" w:rsidRDefault="000F2FF3">
          <w:pPr>
            <w:pStyle w:val="TOC2"/>
            <w:tabs>
              <w:tab w:val="right" w:leader="dot" w:pos="9340"/>
            </w:tabs>
            <w:rPr>
              <w:rFonts w:asciiTheme="minorHAnsi" w:eastAsiaTheme="minorEastAsia" w:hAnsiTheme="minorHAnsi" w:cstheme="minorBidi"/>
              <w:noProof/>
            </w:rPr>
          </w:pPr>
          <w:hyperlink w:anchor="_Toc102219988" w:history="1">
            <w:r w:rsidRPr="00DD107A">
              <w:rPr>
                <w:rStyle w:val="Hyperlink"/>
                <w:noProof/>
              </w:rPr>
              <w:t>4.4. ER Diagram:</w:t>
            </w:r>
            <w:r>
              <w:rPr>
                <w:noProof/>
                <w:webHidden/>
              </w:rPr>
              <w:tab/>
            </w:r>
            <w:r>
              <w:rPr>
                <w:noProof/>
                <w:webHidden/>
              </w:rPr>
              <w:fldChar w:fldCharType="begin"/>
            </w:r>
            <w:r>
              <w:rPr>
                <w:noProof/>
                <w:webHidden/>
              </w:rPr>
              <w:instrText xml:space="preserve"> PAGEREF _Toc102219988 \h </w:instrText>
            </w:r>
            <w:r>
              <w:rPr>
                <w:noProof/>
                <w:webHidden/>
              </w:rPr>
            </w:r>
            <w:r>
              <w:rPr>
                <w:noProof/>
                <w:webHidden/>
              </w:rPr>
              <w:fldChar w:fldCharType="separate"/>
            </w:r>
            <w:r>
              <w:rPr>
                <w:noProof/>
                <w:webHidden/>
              </w:rPr>
              <w:t>41</w:t>
            </w:r>
            <w:r>
              <w:rPr>
                <w:noProof/>
                <w:webHidden/>
              </w:rPr>
              <w:fldChar w:fldCharType="end"/>
            </w:r>
          </w:hyperlink>
        </w:p>
        <w:p w14:paraId="4C85A7A9" w14:textId="74BC99A2" w:rsidR="000F2FF3" w:rsidRDefault="000F2FF3">
          <w:pPr>
            <w:pStyle w:val="TOC2"/>
            <w:tabs>
              <w:tab w:val="right" w:leader="dot" w:pos="9340"/>
            </w:tabs>
            <w:rPr>
              <w:rFonts w:asciiTheme="minorHAnsi" w:eastAsiaTheme="minorEastAsia" w:hAnsiTheme="minorHAnsi" w:cstheme="minorBidi"/>
              <w:noProof/>
            </w:rPr>
          </w:pPr>
          <w:hyperlink w:anchor="_Toc102219989" w:history="1">
            <w:r w:rsidRPr="00DD107A">
              <w:rPr>
                <w:rStyle w:val="Hyperlink"/>
                <w:noProof/>
              </w:rPr>
              <w:t>4.5. Attributes:</w:t>
            </w:r>
            <w:r>
              <w:rPr>
                <w:noProof/>
                <w:webHidden/>
              </w:rPr>
              <w:tab/>
            </w:r>
            <w:r>
              <w:rPr>
                <w:noProof/>
                <w:webHidden/>
              </w:rPr>
              <w:fldChar w:fldCharType="begin"/>
            </w:r>
            <w:r>
              <w:rPr>
                <w:noProof/>
                <w:webHidden/>
              </w:rPr>
              <w:instrText xml:space="preserve"> PAGEREF _Toc102219989 \h </w:instrText>
            </w:r>
            <w:r>
              <w:rPr>
                <w:noProof/>
                <w:webHidden/>
              </w:rPr>
            </w:r>
            <w:r>
              <w:rPr>
                <w:noProof/>
                <w:webHidden/>
              </w:rPr>
              <w:fldChar w:fldCharType="separate"/>
            </w:r>
            <w:r>
              <w:rPr>
                <w:noProof/>
                <w:webHidden/>
              </w:rPr>
              <w:t>41</w:t>
            </w:r>
            <w:r>
              <w:rPr>
                <w:noProof/>
                <w:webHidden/>
              </w:rPr>
              <w:fldChar w:fldCharType="end"/>
            </w:r>
          </w:hyperlink>
        </w:p>
        <w:p w14:paraId="3E7DD89C" w14:textId="7885DAE6" w:rsidR="000F2FF3" w:rsidRDefault="000F2FF3">
          <w:pPr>
            <w:pStyle w:val="TOC2"/>
            <w:tabs>
              <w:tab w:val="right" w:leader="dot" w:pos="9340"/>
            </w:tabs>
            <w:rPr>
              <w:rFonts w:asciiTheme="minorHAnsi" w:eastAsiaTheme="minorEastAsia" w:hAnsiTheme="minorHAnsi" w:cstheme="minorBidi"/>
              <w:noProof/>
            </w:rPr>
          </w:pPr>
          <w:hyperlink w:anchor="_Toc102219990" w:history="1">
            <w:r w:rsidRPr="00DD107A">
              <w:rPr>
                <w:rStyle w:val="Hyperlink"/>
                <w:noProof/>
              </w:rPr>
              <w:t>4.6. Domain Constraints:</w:t>
            </w:r>
            <w:r>
              <w:rPr>
                <w:noProof/>
                <w:webHidden/>
              </w:rPr>
              <w:tab/>
            </w:r>
            <w:r>
              <w:rPr>
                <w:noProof/>
                <w:webHidden/>
              </w:rPr>
              <w:fldChar w:fldCharType="begin"/>
            </w:r>
            <w:r>
              <w:rPr>
                <w:noProof/>
                <w:webHidden/>
              </w:rPr>
              <w:instrText xml:space="preserve"> PAGEREF _Toc102219990 \h </w:instrText>
            </w:r>
            <w:r>
              <w:rPr>
                <w:noProof/>
                <w:webHidden/>
              </w:rPr>
            </w:r>
            <w:r>
              <w:rPr>
                <w:noProof/>
                <w:webHidden/>
              </w:rPr>
              <w:fldChar w:fldCharType="separate"/>
            </w:r>
            <w:r>
              <w:rPr>
                <w:noProof/>
                <w:webHidden/>
              </w:rPr>
              <w:t>42</w:t>
            </w:r>
            <w:r>
              <w:rPr>
                <w:noProof/>
                <w:webHidden/>
              </w:rPr>
              <w:fldChar w:fldCharType="end"/>
            </w:r>
          </w:hyperlink>
        </w:p>
        <w:p w14:paraId="7CEBA6D2" w14:textId="49B4D48F" w:rsidR="000F2FF3" w:rsidRDefault="000F2FF3">
          <w:pPr>
            <w:pStyle w:val="TOC1"/>
            <w:tabs>
              <w:tab w:val="right" w:leader="dot" w:pos="9340"/>
            </w:tabs>
            <w:rPr>
              <w:rFonts w:asciiTheme="minorHAnsi" w:eastAsiaTheme="minorEastAsia" w:hAnsiTheme="minorHAnsi" w:cstheme="minorBidi"/>
              <w:noProof/>
            </w:rPr>
          </w:pPr>
          <w:hyperlink w:anchor="_Toc102219991" w:history="1">
            <w:r w:rsidRPr="00DD107A">
              <w:rPr>
                <w:rStyle w:val="Hyperlink"/>
                <w:b/>
                <w:noProof/>
              </w:rPr>
              <w:t>System Implementation</w:t>
            </w:r>
            <w:r>
              <w:rPr>
                <w:noProof/>
                <w:webHidden/>
              </w:rPr>
              <w:tab/>
            </w:r>
            <w:r>
              <w:rPr>
                <w:noProof/>
                <w:webHidden/>
              </w:rPr>
              <w:fldChar w:fldCharType="begin"/>
            </w:r>
            <w:r>
              <w:rPr>
                <w:noProof/>
                <w:webHidden/>
              </w:rPr>
              <w:instrText xml:space="preserve"> PAGEREF _Toc102219991 \h </w:instrText>
            </w:r>
            <w:r>
              <w:rPr>
                <w:noProof/>
                <w:webHidden/>
              </w:rPr>
            </w:r>
            <w:r>
              <w:rPr>
                <w:noProof/>
                <w:webHidden/>
              </w:rPr>
              <w:fldChar w:fldCharType="separate"/>
            </w:r>
            <w:r>
              <w:rPr>
                <w:noProof/>
                <w:webHidden/>
              </w:rPr>
              <w:t>44</w:t>
            </w:r>
            <w:r>
              <w:rPr>
                <w:noProof/>
                <w:webHidden/>
              </w:rPr>
              <w:fldChar w:fldCharType="end"/>
            </w:r>
          </w:hyperlink>
        </w:p>
        <w:p w14:paraId="776BB16F" w14:textId="1C63E3AD" w:rsidR="000F2FF3" w:rsidRDefault="000F2FF3">
          <w:pPr>
            <w:pStyle w:val="TOC2"/>
            <w:tabs>
              <w:tab w:val="right" w:leader="dot" w:pos="9340"/>
            </w:tabs>
            <w:rPr>
              <w:rFonts w:asciiTheme="minorHAnsi" w:eastAsiaTheme="minorEastAsia" w:hAnsiTheme="minorHAnsi" w:cstheme="minorBidi"/>
              <w:noProof/>
            </w:rPr>
          </w:pPr>
          <w:hyperlink w:anchor="_Toc102219992" w:history="1">
            <w:r w:rsidRPr="00DD107A">
              <w:rPr>
                <w:rStyle w:val="Hyperlink"/>
                <w:noProof/>
              </w:rPr>
              <w:t>5.1. System Architecture:</w:t>
            </w:r>
            <w:r>
              <w:rPr>
                <w:noProof/>
                <w:webHidden/>
              </w:rPr>
              <w:tab/>
            </w:r>
            <w:r>
              <w:rPr>
                <w:noProof/>
                <w:webHidden/>
              </w:rPr>
              <w:fldChar w:fldCharType="begin"/>
            </w:r>
            <w:r>
              <w:rPr>
                <w:noProof/>
                <w:webHidden/>
              </w:rPr>
              <w:instrText xml:space="preserve"> PAGEREF _Toc102219992 \h </w:instrText>
            </w:r>
            <w:r>
              <w:rPr>
                <w:noProof/>
                <w:webHidden/>
              </w:rPr>
            </w:r>
            <w:r>
              <w:rPr>
                <w:noProof/>
                <w:webHidden/>
              </w:rPr>
              <w:fldChar w:fldCharType="separate"/>
            </w:r>
            <w:r>
              <w:rPr>
                <w:noProof/>
                <w:webHidden/>
              </w:rPr>
              <w:t>45</w:t>
            </w:r>
            <w:r>
              <w:rPr>
                <w:noProof/>
                <w:webHidden/>
              </w:rPr>
              <w:fldChar w:fldCharType="end"/>
            </w:r>
          </w:hyperlink>
        </w:p>
        <w:p w14:paraId="7982E5EF" w14:textId="5ED25185" w:rsidR="000F2FF3" w:rsidRDefault="000F2FF3">
          <w:pPr>
            <w:pStyle w:val="TOC3"/>
            <w:tabs>
              <w:tab w:val="right" w:leader="dot" w:pos="9340"/>
            </w:tabs>
            <w:rPr>
              <w:rFonts w:asciiTheme="minorHAnsi" w:eastAsiaTheme="minorEastAsia" w:hAnsiTheme="minorHAnsi" w:cstheme="minorBidi"/>
              <w:noProof/>
            </w:rPr>
          </w:pPr>
          <w:hyperlink w:anchor="_Toc102219993" w:history="1">
            <w:r w:rsidRPr="00DD107A">
              <w:rPr>
                <w:rStyle w:val="Hyperlink"/>
                <w:noProof/>
              </w:rPr>
              <w:t>5.1.1. Design Overview:</w:t>
            </w:r>
            <w:r>
              <w:rPr>
                <w:noProof/>
                <w:webHidden/>
              </w:rPr>
              <w:tab/>
            </w:r>
            <w:r>
              <w:rPr>
                <w:noProof/>
                <w:webHidden/>
              </w:rPr>
              <w:fldChar w:fldCharType="begin"/>
            </w:r>
            <w:r>
              <w:rPr>
                <w:noProof/>
                <w:webHidden/>
              </w:rPr>
              <w:instrText xml:space="preserve"> PAGEREF _Toc102219993 \h </w:instrText>
            </w:r>
            <w:r>
              <w:rPr>
                <w:noProof/>
                <w:webHidden/>
              </w:rPr>
            </w:r>
            <w:r>
              <w:rPr>
                <w:noProof/>
                <w:webHidden/>
              </w:rPr>
              <w:fldChar w:fldCharType="separate"/>
            </w:r>
            <w:r>
              <w:rPr>
                <w:noProof/>
                <w:webHidden/>
              </w:rPr>
              <w:t>45</w:t>
            </w:r>
            <w:r>
              <w:rPr>
                <w:noProof/>
                <w:webHidden/>
              </w:rPr>
              <w:fldChar w:fldCharType="end"/>
            </w:r>
          </w:hyperlink>
        </w:p>
        <w:p w14:paraId="2DBBF058" w14:textId="7573E613" w:rsidR="000F2FF3" w:rsidRDefault="000F2FF3">
          <w:pPr>
            <w:pStyle w:val="TOC2"/>
            <w:tabs>
              <w:tab w:val="right" w:leader="dot" w:pos="9340"/>
            </w:tabs>
            <w:rPr>
              <w:rFonts w:asciiTheme="minorHAnsi" w:eastAsiaTheme="minorEastAsia" w:hAnsiTheme="minorHAnsi" w:cstheme="minorBidi"/>
              <w:noProof/>
            </w:rPr>
          </w:pPr>
          <w:hyperlink w:anchor="_Toc102219994" w:history="1">
            <w:r w:rsidRPr="00DD107A">
              <w:rPr>
                <w:rStyle w:val="Hyperlink"/>
                <w:noProof/>
              </w:rPr>
              <w:t>5.2. Tools Used:</w:t>
            </w:r>
            <w:r>
              <w:rPr>
                <w:noProof/>
                <w:webHidden/>
              </w:rPr>
              <w:tab/>
            </w:r>
            <w:r>
              <w:rPr>
                <w:noProof/>
                <w:webHidden/>
              </w:rPr>
              <w:fldChar w:fldCharType="begin"/>
            </w:r>
            <w:r>
              <w:rPr>
                <w:noProof/>
                <w:webHidden/>
              </w:rPr>
              <w:instrText xml:space="preserve"> PAGEREF _Toc102219994 \h </w:instrText>
            </w:r>
            <w:r>
              <w:rPr>
                <w:noProof/>
                <w:webHidden/>
              </w:rPr>
            </w:r>
            <w:r>
              <w:rPr>
                <w:noProof/>
                <w:webHidden/>
              </w:rPr>
              <w:fldChar w:fldCharType="separate"/>
            </w:r>
            <w:r>
              <w:rPr>
                <w:noProof/>
                <w:webHidden/>
              </w:rPr>
              <w:t>45</w:t>
            </w:r>
            <w:r>
              <w:rPr>
                <w:noProof/>
                <w:webHidden/>
              </w:rPr>
              <w:fldChar w:fldCharType="end"/>
            </w:r>
          </w:hyperlink>
        </w:p>
        <w:p w14:paraId="1E0036D0" w14:textId="69804671" w:rsidR="000F2FF3" w:rsidRDefault="000F2FF3">
          <w:pPr>
            <w:pStyle w:val="TOC3"/>
            <w:tabs>
              <w:tab w:val="right" w:leader="dot" w:pos="9340"/>
            </w:tabs>
            <w:rPr>
              <w:rFonts w:asciiTheme="minorHAnsi" w:eastAsiaTheme="minorEastAsia" w:hAnsiTheme="minorHAnsi" w:cstheme="minorBidi"/>
              <w:noProof/>
            </w:rPr>
          </w:pPr>
          <w:hyperlink w:anchor="_Toc102219995" w:history="1">
            <w:r w:rsidRPr="00DD107A">
              <w:rPr>
                <w:rStyle w:val="Hyperlink"/>
                <w:noProof/>
              </w:rPr>
              <w:t>5.2.1. Remix IDE:</w:t>
            </w:r>
            <w:r>
              <w:rPr>
                <w:noProof/>
                <w:webHidden/>
              </w:rPr>
              <w:tab/>
            </w:r>
            <w:r>
              <w:rPr>
                <w:noProof/>
                <w:webHidden/>
              </w:rPr>
              <w:fldChar w:fldCharType="begin"/>
            </w:r>
            <w:r>
              <w:rPr>
                <w:noProof/>
                <w:webHidden/>
              </w:rPr>
              <w:instrText xml:space="preserve"> PAGEREF _Toc102219995 \h </w:instrText>
            </w:r>
            <w:r>
              <w:rPr>
                <w:noProof/>
                <w:webHidden/>
              </w:rPr>
            </w:r>
            <w:r>
              <w:rPr>
                <w:noProof/>
                <w:webHidden/>
              </w:rPr>
              <w:fldChar w:fldCharType="separate"/>
            </w:r>
            <w:r>
              <w:rPr>
                <w:noProof/>
                <w:webHidden/>
              </w:rPr>
              <w:t>45</w:t>
            </w:r>
            <w:r>
              <w:rPr>
                <w:noProof/>
                <w:webHidden/>
              </w:rPr>
              <w:fldChar w:fldCharType="end"/>
            </w:r>
          </w:hyperlink>
        </w:p>
        <w:p w14:paraId="0943910C" w14:textId="1E911619" w:rsidR="000F2FF3" w:rsidRDefault="000F2FF3">
          <w:pPr>
            <w:pStyle w:val="TOC3"/>
            <w:tabs>
              <w:tab w:val="right" w:leader="dot" w:pos="9340"/>
            </w:tabs>
            <w:rPr>
              <w:rFonts w:asciiTheme="minorHAnsi" w:eastAsiaTheme="minorEastAsia" w:hAnsiTheme="minorHAnsi" w:cstheme="minorBidi"/>
              <w:noProof/>
            </w:rPr>
          </w:pPr>
          <w:hyperlink w:anchor="_Toc102219996" w:history="1">
            <w:r w:rsidRPr="00DD107A">
              <w:rPr>
                <w:rStyle w:val="Hyperlink"/>
                <w:noProof/>
              </w:rPr>
              <w:t>5.2.2. VS Code Text Editor:</w:t>
            </w:r>
            <w:r>
              <w:rPr>
                <w:noProof/>
                <w:webHidden/>
              </w:rPr>
              <w:tab/>
            </w:r>
            <w:r>
              <w:rPr>
                <w:noProof/>
                <w:webHidden/>
              </w:rPr>
              <w:fldChar w:fldCharType="begin"/>
            </w:r>
            <w:r>
              <w:rPr>
                <w:noProof/>
                <w:webHidden/>
              </w:rPr>
              <w:instrText xml:space="preserve"> PAGEREF _Toc102219996 \h </w:instrText>
            </w:r>
            <w:r>
              <w:rPr>
                <w:noProof/>
                <w:webHidden/>
              </w:rPr>
            </w:r>
            <w:r>
              <w:rPr>
                <w:noProof/>
                <w:webHidden/>
              </w:rPr>
              <w:fldChar w:fldCharType="separate"/>
            </w:r>
            <w:r>
              <w:rPr>
                <w:noProof/>
                <w:webHidden/>
              </w:rPr>
              <w:t>45</w:t>
            </w:r>
            <w:r>
              <w:rPr>
                <w:noProof/>
                <w:webHidden/>
              </w:rPr>
              <w:fldChar w:fldCharType="end"/>
            </w:r>
          </w:hyperlink>
        </w:p>
        <w:p w14:paraId="002037C7" w14:textId="1E11E514" w:rsidR="000F2FF3" w:rsidRDefault="000F2FF3">
          <w:pPr>
            <w:pStyle w:val="TOC3"/>
            <w:tabs>
              <w:tab w:val="right" w:leader="dot" w:pos="9340"/>
            </w:tabs>
            <w:rPr>
              <w:rFonts w:asciiTheme="minorHAnsi" w:eastAsiaTheme="minorEastAsia" w:hAnsiTheme="minorHAnsi" w:cstheme="minorBidi"/>
              <w:noProof/>
            </w:rPr>
          </w:pPr>
          <w:hyperlink w:anchor="_Toc102219997" w:history="1">
            <w:r w:rsidRPr="00DD107A">
              <w:rPr>
                <w:rStyle w:val="Hyperlink"/>
                <w:noProof/>
              </w:rPr>
              <w:t>5.2.3. Metamask Wallet:</w:t>
            </w:r>
            <w:r>
              <w:rPr>
                <w:noProof/>
                <w:webHidden/>
              </w:rPr>
              <w:tab/>
            </w:r>
            <w:r>
              <w:rPr>
                <w:noProof/>
                <w:webHidden/>
              </w:rPr>
              <w:fldChar w:fldCharType="begin"/>
            </w:r>
            <w:r>
              <w:rPr>
                <w:noProof/>
                <w:webHidden/>
              </w:rPr>
              <w:instrText xml:space="preserve"> PAGEREF _Toc102219997 \h </w:instrText>
            </w:r>
            <w:r>
              <w:rPr>
                <w:noProof/>
                <w:webHidden/>
              </w:rPr>
            </w:r>
            <w:r>
              <w:rPr>
                <w:noProof/>
                <w:webHidden/>
              </w:rPr>
              <w:fldChar w:fldCharType="separate"/>
            </w:r>
            <w:r>
              <w:rPr>
                <w:noProof/>
                <w:webHidden/>
              </w:rPr>
              <w:t>46</w:t>
            </w:r>
            <w:r>
              <w:rPr>
                <w:noProof/>
                <w:webHidden/>
              </w:rPr>
              <w:fldChar w:fldCharType="end"/>
            </w:r>
          </w:hyperlink>
        </w:p>
        <w:p w14:paraId="6F088C88" w14:textId="051B45E6" w:rsidR="000F2FF3" w:rsidRDefault="000F2FF3">
          <w:pPr>
            <w:pStyle w:val="TOC3"/>
            <w:tabs>
              <w:tab w:val="right" w:leader="dot" w:pos="9340"/>
            </w:tabs>
            <w:rPr>
              <w:rFonts w:asciiTheme="minorHAnsi" w:eastAsiaTheme="minorEastAsia" w:hAnsiTheme="minorHAnsi" w:cstheme="minorBidi"/>
              <w:noProof/>
            </w:rPr>
          </w:pPr>
          <w:hyperlink w:anchor="_Toc102219998" w:history="1">
            <w:r w:rsidRPr="00DD107A">
              <w:rPr>
                <w:rStyle w:val="Hyperlink"/>
                <w:noProof/>
              </w:rPr>
              <w:t>5.2.4. Pinata IPFS:</w:t>
            </w:r>
            <w:r>
              <w:rPr>
                <w:noProof/>
                <w:webHidden/>
              </w:rPr>
              <w:tab/>
            </w:r>
            <w:r>
              <w:rPr>
                <w:noProof/>
                <w:webHidden/>
              </w:rPr>
              <w:fldChar w:fldCharType="begin"/>
            </w:r>
            <w:r>
              <w:rPr>
                <w:noProof/>
                <w:webHidden/>
              </w:rPr>
              <w:instrText xml:space="preserve"> PAGEREF _Toc102219998 \h </w:instrText>
            </w:r>
            <w:r>
              <w:rPr>
                <w:noProof/>
                <w:webHidden/>
              </w:rPr>
            </w:r>
            <w:r>
              <w:rPr>
                <w:noProof/>
                <w:webHidden/>
              </w:rPr>
              <w:fldChar w:fldCharType="separate"/>
            </w:r>
            <w:r>
              <w:rPr>
                <w:noProof/>
                <w:webHidden/>
              </w:rPr>
              <w:t>46</w:t>
            </w:r>
            <w:r>
              <w:rPr>
                <w:noProof/>
                <w:webHidden/>
              </w:rPr>
              <w:fldChar w:fldCharType="end"/>
            </w:r>
          </w:hyperlink>
        </w:p>
        <w:p w14:paraId="360422F0" w14:textId="251673B1" w:rsidR="000F2FF3" w:rsidRDefault="000F2FF3">
          <w:pPr>
            <w:pStyle w:val="TOC3"/>
            <w:tabs>
              <w:tab w:val="right" w:leader="dot" w:pos="9340"/>
            </w:tabs>
            <w:rPr>
              <w:rFonts w:asciiTheme="minorHAnsi" w:eastAsiaTheme="minorEastAsia" w:hAnsiTheme="minorHAnsi" w:cstheme="minorBidi"/>
              <w:noProof/>
            </w:rPr>
          </w:pPr>
          <w:hyperlink w:anchor="_Toc102219999" w:history="1">
            <w:r w:rsidRPr="00DD107A">
              <w:rPr>
                <w:rStyle w:val="Hyperlink"/>
                <w:noProof/>
              </w:rPr>
              <w:t>5.2.5. Infura API:</w:t>
            </w:r>
            <w:r>
              <w:rPr>
                <w:noProof/>
                <w:webHidden/>
              </w:rPr>
              <w:tab/>
            </w:r>
            <w:r>
              <w:rPr>
                <w:noProof/>
                <w:webHidden/>
              </w:rPr>
              <w:fldChar w:fldCharType="begin"/>
            </w:r>
            <w:r>
              <w:rPr>
                <w:noProof/>
                <w:webHidden/>
              </w:rPr>
              <w:instrText xml:space="preserve"> PAGEREF _Toc102219999 \h </w:instrText>
            </w:r>
            <w:r>
              <w:rPr>
                <w:noProof/>
                <w:webHidden/>
              </w:rPr>
            </w:r>
            <w:r>
              <w:rPr>
                <w:noProof/>
                <w:webHidden/>
              </w:rPr>
              <w:fldChar w:fldCharType="separate"/>
            </w:r>
            <w:r>
              <w:rPr>
                <w:noProof/>
                <w:webHidden/>
              </w:rPr>
              <w:t>46</w:t>
            </w:r>
            <w:r>
              <w:rPr>
                <w:noProof/>
                <w:webHidden/>
              </w:rPr>
              <w:fldChar w:fldCharType="end"/>
            </w:r>
          </w:hyperlink>
        </w:p>
        <w:p w14:paraId="57BD17D8" w14:textId="23C01A98" w:rsidR="000F2FF3" w:rsidRDefault="000F2FF3">
          <w:pPr>
            <w:pStyle w:val="TOC3"/>
            <w:tabs>
              <w:tab w:val="right" w:leader="dot" w:pos="9340"/>
            </w:tabs>
            <w:rPr>
              <w:rFonts w:asciiTheme="minorHAnsi" w:eastAsiaTheme="minorEastAsia" w:hAnsiTheme="minorHAnsi" w:cstheme="minorBidi"/>
              <w:noProof/>
            </w:rPr>
          </w:pPr>
          <w:hyperlink w:anchor="_Toc102220000" w:history="1">
            <w:r w:rsidRPr="00DD107A">
              <w:rPr>
                <w:rStyle w:val="Hyperlink"/>
                <w:noProof/>
              </w:rPr>
              <w:t>5.2.6. MongoDB:</w:t>
            </w:r>
            <w:r>
              <w:rPr>
                <w:noProof/>
                <w:webHidden/>
              </w:rPr>
              <w:tab/>
            </w:r>
            <w:r>
              <w:rPr>
                <w:noProof/>
                <w:webHidden/>
              </w:rPr>
              <w:fldChar w:fldCharType="begin"/>
            </w:r>
            <w:r>
              <w:rPr>
                <w:noProof/>
                <w:webHidden/>
              </w:rPr>
              <w:instrText xml:space="preserve"> PAGEREF _Toc102220000 \h </w:instrText>
            </w:r>
            <w:r>
              <w:rPr>
                <w:noProof/>
                <w:webHidden/>
              </w:rPr>
            </w:r>
            <w:r>
              <w:rPr>
                <w:noProof/>
                <w:webHidden/>
              </w:rPr>
              <w:fldChar w:fldCharType="separate"/>
            </w:r>
            <w:r>
              <w:rPr>
                <w:noProof/>
                <w:webHidden/>
              </w:rPr>
              <w:t>46</w:t>
            </w:r>
            <w:r>
              <w:rPr>
                <w:noProof/>
                <w:webHidden/>
              </w:rPr>
              <w:fldChar w:fldCharType="end"/>
            </w:r>
          </w:hyperlink>
        </w:p>
        <w:p w14:paraId="0C489E53" w14:textId="560C738C" w:rsidR="000F2FF3" w:rsidRDefault="000F2FF3">
          <w:pPr>
            <w:pStyle w:val="TOC2"/>
            <w:tabs>
              <w:tab w:val="right" w:leader="dot" w:pos="9340"/>
            </w:tabs>
            <w:rPr>
              <w:rFonts w:asciiTheme="minorHAnsi" w:eastAsiaTheme="minorEastAsia" w:hAnsiTheme="minorHAnsi" w:cstheme="minorBidi"/>
              <w:noProof/>
            </w:rPr>
          </w:pPr>
          <w:hyperlink w:anchor="_Toc102220001" w:history="1">
            <w:r w:rsidRPr="00DD107A">
              <w:rPr>
                <w:rStyle w:val="Hyperlink"/>
                <w:noProof/>
              </w:rPr>
              <w:t>5.3. Languages Used:</w:t>
            </w:r>
            <w:r>
              <w:rPr>
                <w:noProof/>
                <w:webHidden/>
              </w:rPr>
              <w:tab/>
            </w:r>
            <w:r>
              <w:rPr>
                <w:noProof/>
                <w:webHidden/>
              </w:rPr>
              <w:fldChar w:fldCharType="begin"/>
            </w:r>
            <w:r>
              <w:rPr>
                <w:noProof/>
                <w:webHidden/>
              </w:rPr>
              <w:instrText xml:space="preserve"> PAGEREF _Toc102220001 \h </w:instrText>
            </w:r>
            <w:r>
              <w:rPr>
                <w:noProof/>
                <w:webHidden/>
              </w:rPr>
            </w:r>
            <w:r>
              <w:rPr>
                <w:noProof/>
                <w:webHidden/>
              </w:rPr>
              <w:fldChar w:fldCharType="separate"/>
            </w:r>
            <w:r>
              <w:rPr>
                <w:noProof/>
                <w:webHidden/>
              </w:rPr>
              <w:t>46</w:t>
            </w:r>
            <w:r>
              <w:rPr>
                <w:noProof/>
                <w:webHidden/>
              </w:rPr>
              <w:fldChar w:fldCharType="end"/>
            </w:r>
          </w:hyperlink>
        </w:p>
        <w:p w14:paraId="58EE9C5C" w14:textId="3CE9AAA8" w:rsidR="000F2FF3" w:rsidRDefault="000F2FF3">
          <w:pPr>
            <w:pStyle w:val="TOC3"/>
            <w:tabs>
              <w:tab w:val="right" w:leader="dot" w:pos="9340"/>
            </w:tabs>
            <w:rPr>
              <w:rFonts w:asciiTheme="minorHAnsi" w:eastAsiaTheme="minorEastAsia" w:hAnsiTheme="minorHAnsi" w:cstheme="minorBidi"/>
              <w:noProof/>
            </w:rPr>
          </w:pPr>
          <w:hyperlink w:anchor="_Toc102220002" w:history="1">
            <w:r w:rsidRPr="00DD107A">
              <w:rPr>
                <w:rStyle w:val="Hyperlink"/>
                <w:noProof/>
              </w:rPr>
              <w:t>5.3.1. Solidity:</w:t>
            </w:r>
            <w:r>
              <w:rPr>
                <w:noProof/>
                <w:webHidden/>
              </w:rPr>
              <w:tab/>
            </w:r>
            <w:r>
              <w:rPr>
                <w:noProof/>
                <w:webHidden/>
              </w:rPr>
              <w:fldChar w:fldCharType="begin"/>
            </w:r>
            <w:r>
              <w:rPr>
                <w:noProof/>
                <w:webHidden/>
              </w:rPr>
              <w:instrText xml:space="preserve"> PAGEREF _Toc102220002 \h </w:instrText>
            </w:r>
            <w:r>
              <w:rPr>
                <w:noProof/>
                <w:webHidden/>
              </w:rPr>
            </w:r>
            <w:r>
              <w:rPr>
                <w:noProof/>
                <w:webHidden/>
              </w:rPr>
              <w:fldChar w:fldCharType="separate"/>
            </w:r>
            <w:r>
              <w:rPr>
                <w:noProof/>
                <w:webHidden/>
              </w:rPr>
              <w:t>46</w:t>
            </w:r>
            <w:r>
              <w:rPr>
                <w:noProof/>
                <w:webHidden/>
              </w:rPr>
              <w:fldChar w:fldCharType="end"/>
            </w:r>
          </w:hyperlink>
        </w:p>
        <w:p w14:paraId="54F156D4" w14:textId="31C12644" w:rsidR="000F2FF3" w:rsidRDefault="000F2FF3">
          <w:pPr>
            <w:pStyle w:val="TOC3"/>
            <w:tabs>
              <w:tab w:val="right" w:leader="dot" w:pos="9340"/>
            </w:tabs>
            <w:rPr>
              <w:rFonts w:asciiTheme="minorHAnsi" w:eastAsiaTheme="minorEastAsia" w:hAnsiTheme="minorHAnsi" w:cstheme="minorBidi"/>
              <w:noProof/>
            </w:rPr>
          </w:pPr>
          <w:hyperlink w:anchor="_Toc102220003" w:history="1">
            <w:r w:rsidRPr="00DD107A">
              <w:rPr>
                <w:rStyle w:val="Hyperlink"/>
                <w:noProof/>
              </w:rPr>
              <w:t>5.3.2. JavaScript:</w:t>
            </w:r>
            <w:r>
              <w:rPr>
                <w:noProof/>
                <w:webHidden/>
              </w:rPr>
              <w:tab/>
            </w:r>
            <w:r>
              <w:rPr>
                <w:noProof/>
                <w:webHidden/>
              </w:rPr>
              <w:fldChar w:fldCharType="begin"/>
            </w:r>
            <w:r>
              <w:rPr>
                <w:noProof/>
                <w:webHidden/>
              </w:rPr>
              <w:instrText xml:space="preserve"> PAGEREF _Toc102220003 \h </w:instrText>
            </w:r>
            <w:r>
              <w:rPr>
                <w:noProof/>
                <w:webHidden/>
              </w:rPr>
            </w:r>
            <w:r>
              <w:rPr>
                <w:noProof/>
                <w:webHidden/>
              </w:rPr>
              <w:fldChar w:fldCharType="separate"/>
            </w:r>
            <w:r>
              <w:rPr>
                <w:noProof/>
                <w:webHidden/>
              </w:rPr>
              <w:t>46</w:t>
            </w:r>
            <w:r>
              <w:rPr>
                <w:noProof/>
                <w:webHidden/>
              </w:rPr>
              <w:fldChar w:fldCharType="end"/>
            </w:r>
          </w:hyperlink>
        </w:p>
        <w:p w14:paraId="499CE1F3" w14:textId="53A9F13B" w:rsidR="000F2FF3" w:rsidRDefault="000F2FF3">
          <w:pPr>
            <w:pStyle w:val="TOC3"/>
            <w:tabs>
              <w:tab w:val="right" w:leader="dot" w:pos="9340"/>
            </w:tabs>
            <w:rPr>
              <w:rFonts w:asciiTheme="minorHAnsi" w:eastAsiaTheme="minorEastAsia" w:hAnsiTheme="minorHAnsi" w:cstheme="minorBidi"/>
              <w:noProof/>
            </w:rPr>
          </w:pPr>
          <w:hyperlink w:anchor="_Toc102220004" w:history="1">
            <w:r w:rsidRPr="00DD107A">
              <w:rPr>
                <w:rStyle w:val="Hyperlink"/>
                <w:noProof/>
              </w:rPr>
              <w:t>5.3.3. HTML:</w:t>
            </w:r>
            <w:r>
              <w:rPr>
                <w:noProof/>
                <w:webHidden/>
              </w:rPr>
              <w:tab/>
            </w:r>
            <w:r>
              <w:rPr>
                <w:noProof/>
                <w:webHidden/>
              </w:rPr>
              <w:fldChar w:fldCharType="begin"/>
            </w:r>
            <w:r>
              <w:rPr>
                <w:noProof/>
                <w:webHidden/>
              </w:rPr>
              <w:instrText xml:space="preserve"> PAGEREF _Toc102220004 \h </w:instrText>
            </w:r>
            <w:r>
              <w:rPr>
                <w:noProof/>
                <w:webHidden/>
              </w:rPr>
            </w:r>
            <w:r>
              <w:rPr>
                <w:noProof/>
                <w:webHidden/>
              </w:rPr>
              <w:fldChar w:fldCharType="separate"/>
            </w:r>
            <w:r>
              <w:rPr>
                <w:noProof/>
                <w:webHidden/>
              </w:rPr>
              <w:t>46</w:t>
            </w:r>
            <w:r>
              <w:rPr>
                <w:noProof/>
                <w:webHidden/>
              </w:rPr>
              <w:fldChar w:fldCharType="end"/>
            </w:r>
          </w:hyperlink>
        </w:p>
        <w:p w14:paraId="22950670" w14:textId="03B579B7" w:rsidR="000F2FF3" w:rsidRDefault="000F2FF3">
          <w:pPr>
            <w:pStyle w:val="TOC3"/>
            <w:tabs>
              <w:tab w:val="right" w:leader="dot" w:pos="9340"/>
            </w:tabs>
            <w:rPr>
              <w:rFonts w:asciiTheme="minorHAnsi" w:eastAsiaTheme="minorEastAsia" w:hAnsiTheme="minorHAnsi" w:cstheme="minorBidi"/>
              <w:noProof/>
            </w:rPr>
          </w:pPr>
          <w:hyperlink w:anchor="_Toc102220005" w:history="1">
            <w:r w:rsidRPr="00DD107A">
              <w:rPr>
                <w:rStyle w:val="Hyperlink"/>
                <w:noProof/>
              </w:rPr>
              <w:t>5.3.4. CSS:</w:t>
            </w:r>
            <w:r>
              <w:rPr>
                <w:noProof/>
                <w:webHidden/>
              </w:rPr>
              <w:tab/>
            </w:r>
            <w:r>
              <w:rPr>
                <w:noProof/>
                <w:webHidden/>
              </w:rPr>
              <w:fldChar w:fldCharType="begin"/>
            </w:r>
            <w:r>
              <w:rPr>
                <w:noProof/>
                <w:webHidden/>
              </w:rPr>
              <w:instrText xml:space="preserve"> PAGEREF _Toc102220005 \h </w:instrText>
            </w:r>
            <w:r>
              <w:rPr>
                <w:noProof/>
                <w:webHidden/>
              </w:rPr>
            </w:r>
            <w:r>
              <w:rPr>
                <w:noProof/>
                <w:webHidden/>
              </w:rPr>
              <w:fldChar w:fldCharType="separate"/>
            </w:r>
            <w:r>
              <w:rPr>
                <w:noProof/>
                <w:webHidden/>
              </w:rPr>
              <w:t>46</w:t>
            </w:r>
            <w:r>
              <w:rPr>
                <w:noProof/>
                <w:webHidden/>
              </w:rPr>
              <w:fldChar w:fldCharType="end"/>
            </w:r>
          </w:hyperlink>
        </w:p>
        <w:p w14:paraId="4A24C463" w14:textId="25891A36" w:rsidR="000F2FF3" w:rsidRDefault="000F2FF3">
          <w:pPr>
            <w:pStyle w:val="TOC2"/>
            <w:tabs>
              <w:tab w:val="right" w:leader="dot" w:pos="9340"/>
            </w:tabs>
            <w:rPr>
              <w:rFonts w:asciiTheme="minorHAnsi" w:eastAsiaTheme="minorEastAsia" w:hAnsiTheme="minorHAnsi" w:cstheme="minorBidi"/>
              <w:noProof/>
            </w:rPr>
          </w:pPr>
          <w:hyperlink w:anchor="_Toc102220006" w:history="1">
            <w:r w:rsidRPr="00DD107A">
              <w:rPr>
                <w:rStyle w:val="Hyperlink"/>
                <w:noProof/>
              </w:rPr>
              <w:t>5.4. Methodology:</w:t>
            </w:r>
            <w:r>
              <w:rPr>
                <w:noProof/>
                <w:webHidden/>
              </w:rPr>
              <w:tab/>
            </w:r>
            <w:r>
              <w:rPr>
                <w:noProof/>
                <w:webHidden/>
              </w:rPr>
              <w:fldChar w:fldCharType="begin"/>
            </w:r>
            <w:r>
              <w:rPr>
                <w:noProof/>
                <w:webHidden/>
              </w:rPr>
              <w:instrText xml:space="preserve"> PAGEREF _Toc102220006 \h </w:instrText>
            </w:r>
            <w:r>
              <w:rPr>
                <w:noProof/>
                <w:webHidden/>
              </w:rPr>
            </w:r>
            <w:r>
              <w:rPr>
                <w:noProof/>
                <w:webHidden/>
              </w:rPr>
              <w:fldChar w:fldCharType="separate"/>
            </w:r>
            <w:r>
              <w:rPr>
                <w:noProof/>
                <w:webHidden/>
              </w:rPr>
              <w:t>47</w:t>
            </w:r>
            <w:r>
              <w:rPr>
                <w:noProof/>
                <w:webHidden/>
              </w:rPr>
              <w:fldChar w:fldCharType="end"/>
            </w:r>
          </w:hyperlink>
        </w:p>
        <w:p w14:paraId="7F8EF1A9" w14:textId="14A3B3E3" w:rsidR="000F2FF3" w:rsidRDefault="000F2FF3">
          <w:pPr>
            <w:pStyle w:val="TOC3"/>
            <w:tabs>
              <w:tab w:val="right" w:leader="dot" w:pos="9340"/>
            </w:tabs>
            <w:rPr>
              <w:rFonts w:asciiTheme="minorHAnsi" w:eastAsiaTheme="minorEastAsia" w:hAnsiTheme="minorHAnsi" w:cstheme="minorBidi"/>
              <w:noProof/>
            </w:rPr>
          </w:pPr>
          <w:hyperlink w:anchor="_Toc102220007" w:history="1">
            <w:r w:rsidRPr="00DD107A">
              <w:rPr>
                <w:rStyle w:val="Hyperlink"/>
                <w:noProof/>
              </w:rPr>
              <w:t>5.4.1. User Services:</w:t>
            </w:r>
            <w:r>
              <w:rPr>
                <w:noProof/>
                <w:webHidden/>
              </w:rPr>
              <w:tab/>
            </w:r>
            <w:r>
              <w:rPr>
                <w:noProof/>
                <w:webHidden/>
              </w:rPr>
              <w:fldChar w:fldCharType="begin"/>
            </w:r>
            <w:r>
              <w:rPr>
                <w:noProof/>
                <w:webHidden/>
              </w:rPr>
              <w:instrText xml:space="preserve"> PAGEREF _Toc102220007 \h </w:instrText>
            </w:r>
            <w:r>
              <w:rPr>
                <w:noProof/>
                <w:webHidden/>
              </w:rPr>
            </w:r>
            <w:r>
              <w:rPr>
                <w:noProof/>
                <w:webHidden/>
              </w:rPr>
              <w:fldChar w:fldCharType="separate"/>
            </w:r>
            <w:r>
              <w:rPr>
                <w:noProof/>
                <w:webHidden/>
              </w:rPr>
              <w:t>47</w:t>
            </w:r>
            <w:r>
              <w:rPr>
                <w:noProof/>
                <w:webHidden/>
              </w:rPr>
              <w:fldChar w:fldCharType="end"/>
            </w:r>
          </w:hyperlink>
        </w:p>
        <w:p w14:paraId="29D9EF96" w14:textId="2B51D0D8" w:rsidR="000F2FF3" w:rsidRDefault="000F2FF3">
          <w:pPr>
            <w:pStyle w:val="TOC3"/>
            <w:tabs>
              <w:tab w:val="right" w:leader="dot" w:pos="9340"/>
            </w:tabs>
            <w:rPr>
              <w:rFonts w:asciiTheme="minorHAnsi" w:eastAsiaTheme="minorEastAsia" w:hAnsiTheme="minorHAnsi" w:cstheme="minorBidi"/>
              <w:noProof/>
            </w:rPr>
          </w:pPr>
          <w:hyperlink w:anchor="_Toc102220008" w:history="1">
            <w:r w:rsidRPr="00DD107A">
              <w:rPr>
                <w:rStyle w:val="Hyperlink"/>
                <w:noProof/>
              </w:rPr>
              <w:t>5.4.2. Creators Services:</w:t>
            </w:r>
            <w:r>
              <w:rPr>
                <w:noProof/>
                <w:webHidden/>
              </w:rPr>
              <w:tab/>
            </w:r>
            <w:r>
              <w:rPr>
                <w:noProof/>
                <w:webHidden/>
              </w:rPr>
              <w:fldChar w:fldCharType="begin"/>
            </w:r>
            <w:r>
              <w:rPr>
                <w:noProof/>
                <w:webHidden/>
              </w:rPr>
              <w:instrText xml:space="preserve"> PAGEREF _Toc102220008 \h </w:instrText>
            </w:r>
            <w:r>
              <w:rPr>
                <w:noProof/>
                <w:webHidden/>
              </w:rPr>
            </w:r>
            <w:r>
              <w:rPr>
                <w:noProof/>
                <w:webHidden/>
              </w:rPr>
              <w:fldChar w:fldCharType="separate"/>
            </w:r>
            <w:r>
              <w:rPr>
                <w:noProof/>
                <w:webHidden/>
              </w:rPr>
              <w:t>47</w:t>
            </w:r>
            <w:r>
              <w:rPr>
                <w:noProof/>
                <w:webHidden/>
              </w:rPr>
              <w:fldChar w:fldCharType="end"/>
            </w:r>
          </w:hyperlink>
        </w:p>
        <w:p w14:paraId="28C90577" w14:textId="773928CE" w:rsidR="000F2FF3" w:rsidRDefault="000F2FF3">
          <w:pPr>
            <w:pStyle w:val="TOC1"/>
            <w:tabs>
              <w:tab w:val="right" w:leader="dot" w:pos="9340"/>
            </w:tabs>
            <w:rPr>
              <w:rFonts w:asciiTheme="minorHAnsi" w:eastAsiaTheme="minorEastAsia" w:hAnsiTheme="minorHAnsi" w:cstheme="minorBidi"/>
              <w:noProof/>
            </w:rPr>
          </w:pPr>
          <w:hyperlink w:anchor="_Toc102220009" w:history="1">
            <w:r w:rsidRPr="00DD107A">
              <w:rPr>
                <w:rStyle w:val="Hyperlink"/>
                <w:b/>
                <w:noProof/>
              </w:rPr>
              <w:t>System Testing and Evaluation</w:t>
            </w:r>
            <w:r>
              <w:rPr>
                <w:noProof/>
                <w:webHidden/>
              </w:rPr>
              <w:tab/>
            </w:r>
            <w:r>
              <w:rPr>
                <w:noProof/>
                <w:webHidden/>
              </w:rPr>
              <w:fldChar w:fldCharType="begin"/>
            </w:r>
            <w:r>
              <w:rPr>
                <w:noProof/>
                <w:webHidden/>
              </w:rPr>
              <w:instrText xml:space="preserve"> PAGEREF _Toc102220009 \h </w:instrText>
            </w:r>
            <w:r>
              <w:rPr>
                <w:noProof/>
                <w:webHidden/>
              </w:rPr>
            </w:r>
            <w:r>
              <w:rPr>
                <w:noProof/>
                <w:webHidden/>
              </w:rPr>
              <w:fldChar w:fldCharType="separate"/>
            </w:r>
            <w:r>
              <w:rPr>
                <w:noProof/>
                <w:webHidden/>
              </w:rPr>
              <w:t>48</w:t>
            </w:r>
            <w:r>
              <w:rPr>
                <w:noProof/>
                <w:webHidden/>
              </w:rPr>
              <w:fldChar w:fldCharType="end"/>
            </w:r>
          </w:hyperlink>
        </w:p>
        <w:p w14:paraId="42E37402" w14:textId="46FC57F0" w:rsidR="000F2FF3" w:rsidRDefault="000F2FF3">
          <w:pPr>
            <w:pStyle w:val="TOC2"/>
            <w:tabs>
              <w:tab w:val="right" w:leader="dot" w:pos="9340"/>
            </w:tabs>
            <w:rPr>
              <w:rFonts w:asciiTheme="minorHAnsi" w:eastAsiaTheme="minorEastAsia" w:hAnsiTheme="minorHAnsi" w:cstheme="minorBidi"/>
              <w:noProof/>
            </w:rPr>
          </w:pPr>
          <w:hyperlink w:anchor="_Toc102220010" w:history="1">
            <w:r w:rsidRPr="00DD107A">
              <w:rPr>
                <w:rStyle w:val="Hyperlink"/>
                <w:noProof/>
              </w:rPr>
              <w:t>6.1. GUI Testing:</w:t>
            </w:r>
            <w:r>
              <w:rPr>
                <w:noProof/>
                <w:webHidden/>
              </w:rPr>
              <w:tab/>
            </w:r>
            <w:r>
              <w:rPr>
                <w:noProof/>
                <w:webHidden/>
              </w:rPr>
              <w:fldChar w:fldCharType="begin"/>
            </w:r>
            <w:r>
              <w:rPr>
                <w:noProof/>
                <w:webHidden/>
              </w:rPr>
              <w:instrText xml:space="preserve"> PAGEREF _Toc102220010 \h </w:instrText>
            </w:r>
            <w:r>
              <w:rPr>
                <w:noProof/>
                <w:webHidden/>
              </w:rPr>
            </w:r>
            <w:r>
              <w:rPr>
                <w:noProof/>
                <w:webHidden/>
              </w:rPr>
              <w:fldChar w:fldCharType="separate"/>
            </w:r>
            <w:r>
              <w:rPr>
                <w:noProof/>
                <w:webHidden/>
              </w:rPr>
              <w:t>49</w:t>
            </w:r>
            <w:r>
              <w:rPr>
                <w:noProof/>
                <w:webHidden/>
              </w:rPr>
              <w:fldChar w:fldCharType="end"/>
            </w:r>
          </w:hyperlink>
        </w:p>
        <w:p w14:paraId="2AE63909" w14:textId="1E80CFCA" w:rsidR="000F2FF3" w:rsidRDefault="000F2FF3">
          <w:pPr>
            <w:pStyle w:val="TOC2"/>
            <w:tabs>
              <w:tab w:val="right" w:leader="dot" w:pos="9340"/>
            </w:tabs>
            <w:rPr>
              <w:rFonts w:asciiTheme="minorHAnsi" w:eastAsiaTheme="minorEastAsia" w:hAnsiTheme="minorHAnsi" w:cstheme="minorBidi"/>
              <w:noProof/>
            </w:rPr>
          </w:pPr>
          <w:hyperlink w:anchor="_Toc102220011" w:history="1">
            <w:r w:rsidRPr="00DD107A">
              <w:rPr>
                <w:rStyle w:val="Hyperlink"/>
                <w:noProof/>
              </w:rPr>
              <w:t>6.2. Usability Testing:</w:t>
            </w:r>
            <w:r>
              <w:rPr>
                <w:noProof/>
                <w:webHidden/>
              </w:rPr>
              <w:tab/>
            </w:r>
            <w:r>
              <w:rPr>
                <w:noProof/>
                <w:webHidden/>
              </w:rPr>
              <w:fldChar w:fldCharType="begin"/>
            </w:r>
            <w:r>
              <w:rPr>
                <w:noProof/>
                <w:webHidden/>
              </w:rPr>
              <w:instrText xml:space="preserve"> PAGEREF _Toc102220011 \h </w:instrText>
            </w:r>
            <w:r>
              <w:rPr>
                <w:noProof/>
                <w:webHidden/>
              </w:rPr>
            </w:r>
            <w:r>
              <w:rPr>
                <w:noProof/>
                <w:webHidden/>
              </w:rPr>
              <w:fldChar w:fldCharType="separate"/>
            </w:r>
            <w:r>
              <w:rPr>
                <w:noProof/>
                <w:webHidden/>
              </w:rPr>
              <w:t>49</w:t>
            </w:r>
            <w:r>
              <w:rPr>
                <w:noProof/>
                <w:webHidden/>
              </w:rPr>
              <w:fldChar w:fldCharType="end"/>
            </w:r>
          </w:hyperlink>
        </w:p>
        <w:p w14:paraId="5D26CC9C" w14:textId="1DFD4D8A" w:rsidR="000F2FF3" w:rsidRDefault="000F2FF3">
          <w:pPr>
            <w:pStyle w:val="TOC2"/>
            <w:tabs>
              <w:tab w:val="right" w:leader="dot" w:pos="9340"/>
            </w:tabs>
            <w:rPr>
              <w:rFonts w:asciiTheme="minorHAnsi" w:eastAsiaTheme="minorEastAsia" w:hAnsiTheme="minorHAnsi" w:cstheme="minorBidi"/>
              <w:noProof/>
            </w:rPr>
          </w:pPr>
          <w:hyperlink w:anchor="_Toc102220012" w:history="1">
            <w:r w:rsidRPr="00DD107A">
              <w:rPr>
                <w:rStyle w:val="Hyperlink"/>
                <w:noProof/>
              </w:rPr>
              <w:t>6.3. Integration Testing:</w:t>
            </w:r>
            <w:r>
              <w:rPr>
                <w:noProof/>
                <w:webHidden/>
              </w:rPr>
              <w:tab/>
            </w:r>
            <w:r>
              <w:rPr>
                <w:noProof/>
                <w:webHidden/>
              </w:rPr>
              <w:fldChar w:fldCharType="begin"/>
            </w:r>
            <w:r>
              <w:rPr>
                <w:noProof/>
                <w:webHidden/>
              </w:rPr>
              <w:instrText xml:space="preserve"> PAGEREF _Toc102220012 \h </w:instrText>
            </w:r>
            <w:r>
              <w:rPr>
                <w:noProof/>
                <w:webHidden/>
              </w:rPr>
            </w:r>
            <w:r>
              <w:rPr>
                <w:noProof/>
                <w:webHidden/>
              </w:rPr>
              <w:fldChar w:fldCharType="separate"/>
            </w:r>
            <w:r>
              <w:rPr>
                <w:noProof/>
                <w:webHidden/>
              </w:rPr>
              <w:t>49</w:t>
            </w:r>
            <w:r>
              <w:rPr>
                <w:noProof/>
                <w:webHidden/>
              </w:rPr>
              <w:fldChar w:fldCharType="end"/>
            </w:r>
          </w:hyperlink>
        </w:p>
        <w:p w14:paraId="34845B4F" w14:textId="5B38F0A8" w:rsidR="000F2FF3" w:rsidRDefault="000F2FF3">
          <w:pPr>
            <w:pStyle w:val="TOC2"/>
            <w:tabs>
              <w:tab w:val="right" w:leader="dot" w:pos="9340"/>
            </w:tabs>
            <w:rPr>
              <w:rFonts w:asciiTheme="minorHAnsi" w:eastAsiaTheme="minorEastAsia" w:hAnsiTheme="minorHAnsi" w:cstheme="minorBidi"/>
              <w:noProof/>
            </w:rPr>
          </w:pPr>
          <w:hyperlink w:anchor="_Toc102220013" w:history="1">
            <w:r w:rsidRPr="00DD107A">
              <w:rPr>
                <w:rStyle w:val="Hyperlink"/>
                <w:noProof/>
              </w:rPr>
              <w:t>6.4. Exception Handling:</w:t>
            </w:r>
            <w:r>
              <w:rPr>
                <w:noProof/>
                <w:webHidden/>
              </w:rPr>
              <w:tab/>
            </w:r>
            <w:r>
              <w:rPr>
                <w:noProof/>
                <w:webHidden/>
              </w:rPr>
              <w:fldChar w:fldCharType="begin"/>
            </w:r>
            <w:r>
              <w:rPr>
                <w:noProof/>
                <w:webHidden/>
              </w:rPr>
              <w:instrText xml:space="preserve"> PAGEREF _Toc102220013 \h </w:instrText>
            </w:r>
            <w:r>
              <w:rPr>
                <w:noProof/>
                <w:webHidden/>
              </w:rPr>
            </w:r>
            <w:r>
              <w:rPr>
                <w:noProof/>
                <w:webHidden/>
              </w:rPr>
              <w:fldChar w:fldCharType="separate"/>
            </w:r>
            <w:r>
              <w:rPr>
                <w:noProof/>
                <w:webHidden/>
              </w:rPr>
              <w:t>49</w:t>
            </w:r>
            <w:r>
              <w:rPr>
                <w:noProof/>
                <w:webHidden/>
              </w:rPr>
              <w:fldChar w:fldCharType="end"/>
            </w:r>
          </w:hyperlink>
        </w:p>
        <w:p w14:paraId="54AFA8FC" w14:textId="2F5B6A90" w:rsidR="000F2FF3" w:rsidRDefault="000F2FF3">
          <w:pPr>
            <w:pStyle w:val="TOC2"/>
            <w:tabs>
              <w:tab w:val="right" w:leader="dot" w:pos="9340"/>
            </w:tabs>
            <w:rPr>
              <w:rFonts w:asciiTheme="minorHAnsi" w:eastAsiaTheme="minorEastAsia" w:hAnsiTheme="minorHAnsi" w:cstheme="minorBidi"/>
              <w:noProof/>
            </w:rPr>
          </w:pPr>
          <w:hyperlink w:anchor="_Toc102220014" w:history="1">
            <w:r w:rsidRPr="00DD107A">
              <w:rPr>
                <w:rStyle w:val="Hyperlink"/>
                <w:noProof/>
              </w:rPr>
              <w:t>6.5. Smart Contract Testing:</w:t>
            </w:r>
            <w:r>
              <w:rPr>
                <w:noProof/>
                <w:webHidden/>
              </w:rPr>
              <w:tab/>
            </w:r>
            <w:r>
              <w:rPr>
                <w:noProof/>
                <w:webHidden/>
              </w:rPr>
              <w:fldChar w:fldCharType="begin"/>
            </w:r>
            <w:r>
              <w:rPr>
                <w:noProof/>
                <w:webHidden/>
              </w:rPr>
              <w:instrText xml:space="preserve"> PAGEREF _Toc102220014 \h </w:instrText>
            </w:r>
            <w:r>
              <w:rPr>
                <w:noProof/>
                <w:webHidden/>
              </w:rPr>
            </w:r>
            <w:r>
              <w:rPr>
                <w:noProof/>
                <w:webHidden/>
              </w:rPr>
              <w:fldChar w:fldCharType="separate"/>
            </w:r>
            <w:r>
              <w:rPr>
                <w:noProof/>
                <w:webHidden/>
              </w:rPr>
              <w:t>49</w:t>
            </w:r>
            <w:r>
              <w:rPr>
                <w:noProof/>
                <w:webHidden/>
              </w:rPr>
              <w:fldChar w:fldCharType="end"/>
            </w:r>
          </w:hyperlink>
        </w:p>
        <w:p w14:paraId="71F2A9BB" w14:textId="535C2EB6" w:rsidR="000F2FF3" w:rsidRDefault="000F2FF3">
          <w:pPr>
            <w:pStyle w:val="TOC2"/>
            <w:tabs>
              <w:tab w:val="right" w:leader="dot" w:pos="9340"/>
            </w:tabs>
            <w:rPr>
              <w:rFonts w:asciiTheme="minorHAnsi" w:eastAsiaTheme="minorEastAsia" w:hAnsiTheme="minorHAnsi" w:cstheme="minorBidi"/>
              <w:noProof/>
            </w:rPr>
          </w:pPr>
          <w:hyperlink w:anchor="_Toc102220015" w:history="1">
            <w:r w:rsidRPr="00DD107A">
              <w:rPr>
                <w:rStyle w:val="Hyperlink"/>
                <w:noProof/>
              </w:rPr>
              <w:t>6.5. Test Cases:</w:t>
            </w:r>
            <w:r>
              <w:rPr>
                <w:noProof/>
                <w:webHidden/>
              </w:rPr>
              <w:tab/>
            </w:r>
            <w:r>
              <w:rPr>
                <w:noProof/>
                <w:webHidden/>
              </w:rPr>
              <w:fldChar w:fldCharType="begin"/>
            </w:r>
            <w:r>
              <w:rPr>
                <w:noProof/>
                <w:webHidden/>
              </w:rPr>
              <w:instrText xml:space="preserve"> PAGEREF _Toc102220015 \h </w:instrText>
            </w:r>
            <w:r>
              <w:rPr>
                <w:noProof/>
                <w:webHidden/>
              </w:rPr>
            </w:r>
            <w:r>
              <w:rPr>
                <w:noProof/>
                <w:webHidden/>
              </w:rPr>
              <w:fldChar w:fldCharType="separate"/>
            </w:r>
            <w:r>
              <w:rPr>
                <w:noProof/>
                <w:webHidden/>
              </w:rPr>
              <w:t>50</w:t>
            </w:r>
            <w:r>
              <w:rPr>
                <w:noProof/>
                <w:webHidden/>
              </w:rPr>
              <w:fldChar w:fldCharType="end"/>
            </w:r>
          </w:hyperlink>
        </w:p>
        <w:p w14:paraId="05665124" w14:textId="4597619B" w:rsidR="000F2FF3" w:rsidRDefault="000F2FF3">
          <w:pPr>
            <w:pStyle w:val="TOC1"/>
            <w:tabs>
              <w:tab w:val="right" w:leader="dot" w:pos="9340"/>
            </w:tabs>
            <w:rPr>
              <w:rFonts w:asciiTheme="minorHAnsi" w:eastAsiaTheme="minorEastAsia" w:hAnsiTheme="minorHAnsi" w:cstheme="minorBidi"/>
              <w:noProof/>
            </w:rPr>
          </w:pPr>
          <w:hyperlink w:anchor="_Toc102220016" w:history="1">
            <w:r w:rsidRPr="00DD107A">
              <w:rPr>
                <w:rStyle w:val="Hyperlink"/>
                <w:b/>
                <w:noProof/>
              </w:rPr>
              <w:t>Conclusion</w:t>
            </w:r>
            <w:r>
              <w:rPr>
                <w:noProof/>
                <w:webHidden/>
              </w:rPr>
              <w:tab/>
            </w:r>
            <w:r>
              <w:rPr>
                <w:noProof/>
                <w:webHidden/>
              </w:rPr>
              <w:fldChar w:fldCharType="begin"/>
            </w:r>
            <w:r>
              <w:rPr>
                <w:noProof/>
                <w:webHidden/>
              </w:rPr>
              <w:instrText xml:space="preserve"> PAGEREF _Toc102220016 \h </w:instrText>
            </w:r>
            <w:r>
              <w:rPr>
                <w:noProof/>
                <w:webHidden/>
              </w:rPr>
            </w:r>
            <w:r>
              <w:rPr>
                <w:noProof/>
                <w:webHidden/>
              </w:rPr>
              <w:fldChar w:fldCharType="separate"/>
            </w:r>
            <w:r>
              <w:rPr>
                <w:noProof/>
                <w:webHidden/>
              </w:rPr>
              <w:t>55</w:t>
            </w:r>
            <w:r>
              <w:rPr>
                <w:noProof/>
                <w:webHidden/>
              </w:rPr>
              <w:fldChar w:fldCharType="end"/>
            </w:r>
          </w:hyperlink>
        </w:p>
        <w:p w14:paraId="41437C43" w14:textId="4F6C9AE9" w:rsidR="000F2FF3" w:rsidRDefault="000F2FF3">
          <w:pPr>
            <w:pStyle w:val="TOC2"/>
            <w:tabs>
              <w:tab w:val="right" w:leader="dot" w:pos="9340"/>
            </w:tabs>
            <w:rPr>
              <w:rFonts w:asciiTheme="minorHAnsi" w:eastAsiaTheme="minorEastAsia" w:hAnsiTheme="minorHAnsi" w:cstheme="minorBidi"/>
              <w:noProof/>
            </w:rPr>
          </w:pPr>
          <w:hyperlink w:anchor="_Toc102220017" w:history="1">
            <w:r w:rsidRPr="00DD107A">
              <w:rPr>
                <w:rStyle w:val="Hyperlink"/>
                <w:noProof/>
              </w:rPr>
              <w:t>7.1. Future Improvements:</w:t>
            </w:r>
            <w:r>
              <w:rPr>
                <w:noProof/>
                <w:webHidden/>
              </w:rPr>
              <w:tab/>
            </w:r>
            <w:r>
              <w:rPr>
                <w:noProof/>
                <w:webHidden/>
              </w:rPr>
              <w:fldChar w:fldCharType="begin"/>
            </w:r>
            <w:r>
              <w:rPr>
                <w:noProof/>
                <w:webHidden/>
              </w:rPr>
              <w:instrText xml:space="preserve"> PAGEREF _Toc102220017 \h </w:instrText>
            </w:r>
            <w:r>
              <w:rPr>
                <w:noProof/>
                <w:webHidden/>
              </w:rPr>
            </w:r>
            <w:r>
              <w:rPr>
                <w:noProof/>
                <w:webHidden/>
              </w:rPr>
              <w:fldChar w:fldCharType="separate"/>
            </w:r>
            <w:r>
              <w:rPr>
                <w:noProof/>
                <w:webHidden/>
              </w:rPr>
              <w:t>56</w:t>
            </w:r>
            <w:r>
              <w:rPr>
                <w:noProof/>
                <w:webHidden/>
              </w:rPr>
              <w:fldChar w:fldCharType="end"/>
            </w:r>
          </w:hyperlink>
        </w:p>
        <w:p w14:paraId="5502FA4B" w14:textId="71F6981D" w:rsidR="000F2FF3" w:rsidRDefault="000F2FF3">
          <w:pPr>
            <w:pStyle w:val="TOC3"/>
            <w:tabs>
              <w:tab w:val="right" w:leader="dot" w:pos="9340"/>
            </w:tabs>
            <w:rPr>
              <w:rFonts w:asciiTheme="minorHAnsi" w:eastAsiaTheme="minorEastAsia" w:hAnsiTheme="minorHAnsi" w:cstheme="minorBidi"/>
              <w:noProof/>
            </w:rPr>
          </w:pPr>
          <w:hyperlink w:anchor="_Toc102220018" w:history="1">
            <w:r w:rsidRPr="00DD107A">
              <w:rPr>
                <w:rStyle w:val="Hyperlink"/>
                <w:noProof/>
              </w:rPr>
              <w:t>7.1.1. Integrated DEX:</w:t>
            </w:r>
            <w:r>
              <w:rPr>
                <w:noProof/>
                <w:webHidden/>
              </w:rPr>
              <w:tab/>
            </w:r>
            <w:r>
              <w:rPr>
                <w:noProof/>
                <w:webHidden/>
              </w:rPr>
              <w:fldChar w:fldCharType="begin"/>
            </w:r>
            <w:r>
              <w:rPr>
                <w:noProof/>
                <w:webHidden/>
              </w:rPr>
              <w:instrText xml:space="preserve"> PAGEREF _Toc102220018 \h </w:instrText>
            </w:r>
            <w:r>
              <w:rPr>
                <w:noProof/>
                <w:webHidden/>
              </w:rPr>
            </w:r>
            <w:r>
              <w:rPr>
                <w:noProof/>
                <w:webHidden/>
              </w:rPr>
              <w:fldChar w:fldCharType="separate"/>
            </w:r>
            <w:r>
              <w:rPr>
                <w:noProof/>
                <w:webHidden/>
              </w:rPr>
              <w:t>56</w:t>
            </w:r>
            <w:r>
              <w:rPr>
                <w:noProof/>
                <w:webHidden/>
              </w:rPr>
              <w:fldChar w:fldCharType="end"/>
            </w:r>
          </w:hyperlink>
        </w:p>
        <w:p w14:paraId="6E48F4EC" w14:textId="6BDF9730" w:rsidR="000F2FF3" w:rsidRDefault="000F2FF3">
          <w:pPr>
            <w:pStyle w:val="TOC3"/>
            <w:tabs>
              <w:tab w:val="right" w:leader="dot" w:pos="9340"/>
            </w:tabs>
            <w:rPr>
              <w:rFonts w:asciiTheme="minorHAnsi" w:eastAsiaTheme="minorEastAsia" w:hAnsiTheme="minorHAnsi" w:cstheme="minorBidi"/>
              <w:noProof/>
            </w:rPr>
          </w:pPr>
          <w:hyperlink w:anchor="_Toc102220019" w:history="1">
            <w:r w:rsidRPr="00DD107A">
              <w:rPr>
                <w:rStyle w:val="Hyperlink"/>
                <w:noProof/>
              </w:rPr>
              <w:t>7.1.2. Staking Module:</w:t>
            </w:r>
            <w:r>
              <w:rPr>
                <w:noProof/>
                <w:webHidden/>
              </w:rPr>
              <w:tab/>
            </w:r>
            <w:r>
              <w:rPr>
                <w:noProof/>
                <w:webHidden/>
              </w:rPr>
              <w:fldChar w:fldCharType="begin"/>
            </w:r>
            <w:r>
              <w:rPr>
                <w:noProof/>
                <w:webHidden/>
              </w:rPr>
              <w:instrText xml:space="preserve"> PAGEREF _Toc102220019 \h </w:instrText>
            </w:r>
            <w:r>
              <w:rPr>
                <w:noProof/>
                <w:webHidden/>
              </w:rPr>
            </w:r>
            <w:r>
              <w:rPr>
                <w:noProof/>
                <w:webHidden/>
              </w:rPr>
              <w:fldChar w:fldCharType="separate"/>
            </w:r>
            <w:r>
              <w:rPr>
                <w:noProof/>
                <w:webHidden/>
              </w:rPr>
              <w:t>56</w:t>
            </w:r>
            <w:r>
              <w:rPr>
                <w:noProof/>
                <w:webHidden/>
              </w:rPr>
              <w:fldChar w:fldCharType="end"/>
            </w:r>
          </w:hyperlink>
        </w:p>
        <w:p w14:paraId="7FE8EE3A" w14:textId="2056E504" w:rsidR="000F2FF3" w:rsidRDefault="000F2FF3">
          <w:pPr>
            <w:pStyle w:val="TOC3"/>
            <w:tabs>
              <w:tab w:val="right" w:leader="dot" w:pos="9340"/>
            </w:tabs>
            <w:rPr>
              <w:rFonts w:asciiTheme="minorHAnsi" w:eastAsiaTheme="minorEastAsia" w:hAnsiTheme="minorHAnsi" w:cstheme="minorBidi"/>
              <w:noProof/>
            </w:rPr>
          </w:pPr>
          <w:hyperlink w:anchor="_Toc102220020" w:history="1">
            <w:r w:rsidRPr="00DD107A">
              <w:rPr>
                <w:rStyle w:val="Hyperlink"/>
                <w:noProof/>
              </w:rPr>
              <w:t>7.1.3. Interoperability:</w:t>
            </w:r>
            <w:r>
              <w:rPr>
                <w:noProof/>
                <w:webHidden/>
              </w:rPr>
              <w:tab/>
            </w:r>
            <w:r>
              <w:rPr>
                <w:noProof/>
                <w:webHidden/>
              </w:rPr>
              <w:fldChar w:fldCharType="begin"/>
            </w:r>
            <w:r>
              <w:rPr>
                <w:noProof/>
                <w:webHidden/>
              </w:rPr>
              <w:instrText xml:space="preserve"> PAGEREF _Toc102220020 \h </w:instrText>
            </w:r>
            <w:r>
              <w:rPr>
                <w:noProof/>
                <w:webHidden/>
              </w:rPr>
            </w:r>
            <w:r>
              <w:rPr>
                <w:noProof/>
                <w:webHidden/>
              </w:rPr>
              <w:fldChar w:fldCharType="separate"/>
            </w:r>
            <w:r>
              <w:rPr>
                <w:noProof/>
                <w:webHidden/>
              </w:rPr>
              <w:t>56</w:t>
            </w:r>
            <w:r>
              <w:rPr>
                <w:noProof/>
                <w:webHidden/>
              </w:rPr>
              <w:fldChar w:fldCharType="end"/>
            </w:r>
          </w:hyperlink>
        </w:p>
        <w:p w14:paraId="260827E0" w14:textId="3EA1A828" w:rsidR="000F2FF3" w:rsidRDefault="000F2FF3">
          <w:pPr>
            <w:pStyle w:val="TOC1"/>
            <w:tabs>
              <w:tab w:val="right" w:leader="dot" w:pos="9340"/>
            </w:tabs>
            <w:rPr>
              <w:rFonts w:asciiTheme="minorHAnsi" w:eastAsiaTheme="minorEastAsia" w:hAnsiTheme="minorHAnsi" w:cstheme="minorBidi"/>
              <w:noProof/>
            </w:rPr>
          </w:pPr>
          <w:hyperlink w:anchor="_Toc102220021" w:history="1">
            <w:r w:rsidRPr="00DD107A">
              <w:rPr>
                <w:rStyle w:val="Hyperlink"/>
                <w:b/>
                <w:i/>
                <w:iCs/>
                <w:noProof/>
              </w:rPr>
              <w:t>References:</w:t>
            </w:r>
            <w:r>
              <w:rPr>
                <w:noProof/>
                <w:webHidden/>
              </w:rPr>
              <w:tab/>
            </w:r>
            <w:r>
              <w:rPr>
                <w:noProof/>
                <w:webHidden/>
              </w:rPr>
              <w:fldChar w:fldCharType="begin"/>
            </w:r>
            <w:r>
              <w:rPr>
                <w:noProof/>
                <w:webHidden/>
              </w:rPr>
              <w:instrText xml:space="preserve"> PAGEREF _Toc102220021 \h </w:instrText>
            </w:r>
            <w:r>
              <w:rPr>
                <w:noProof/>
                <w:webHidden/>
              </w:rPr>
            </w:r>
            <w:r>
              <w:rPr>
                <w:noProof/>
                <w:webHidden/>
              </w:rPr>
              <w:fldChar w:fldCharType="separate"/>
            </w:r>
            <w:r>
              <w:rPr>
                <w:noProof/>
                <w:webHidden/>
              </w:rPr>
              <w:t>57</w:t>
            </w:r>
            <w:r>
              <w:rPr>
                <w:noProof/>
                <w:webHidden/>
              </w:rPr>
              <w:fldChar w:fldCharType="end"/>
            </w:r>
          </w:hyperlink>
        </w:p>
        <w:p w14:paraId="12BD49CE" w14:textId="21EE7925" w:rsidR="00554A8F" w:rsidRDefault="00554A8F">
          <w:r>
            <w:rPr>
              <w:b/>
              <w:bCs/>
              <w:noProof/>
            </w:rPr>
            <w:fldChar w:fldCharType="end"/>
          </w:r>
        </w:p>
      </w:sdtContent>
    </w:sdt>
    <w:p w14:paraId="02C51644" w14:textId="77777777" w:rsidR="0047217F" w:rsidRDefault="0047217F" w:rsidP="0047217F">
      <w:pPr>
        <w:sectPr w:rsidR="0047217F">
          <w:pgSz w:w="11910" w:h="16840"/>
          <w:pgMar w:top="1580" w:right="1260" w:bottom="280" w:left="1300" w:header="720" w:footer="720" w:gutter="0"/>
          <w:cols w:space="720"/>
        </w:sectPr>
      </w:pPr>
    </w:p>
    <w:p w14:paraId="5DF3EB8B" w14:textId="77777777" w:rsidR="00B8594D" w:rsidRDefault="00B8594D" w:rsidP="00B8594D">
      <w:pPr>
        <w:pStyle w:val="Heading1"/>
        <w:jc w:val="center"/>
        <w:rPr>
          <w:rFonts w:ascii="Times New Roman" w:hAnsi="Times New Roman" w:cs="Times New Roman"/>
          <w:b/>
          <w:color w:val="000000" w:themeColor="text1"/>
          <w:sz w:val="28"/>
          <w:szCs w:val="24"/>
        </w:rPr>
      </w:pPr>
      <w:bookmarkStart w:id="10" w:name="_Toc528236184"/>
    </w:p>
    <w:p w14:paraId="71A02037" w14:textId="72F84404" w:rsidR="00554A8F" w:rsidRPr="00F142B0" w:rsidRDefault="00A876E7" w:rsidP="00B8594D">
      <w:pPr>
        <w:pStyle w:val="Heading1"/>
        <w:jc w:val="center"/>
        <w:rPr>
          <w:rFonts w:ascii="Times New Roman" w:hAnsi="Times New Roman" w:cs="Times New Roman"/>
          <w:b/>
          <w:color w:val="000000" w:themeColor="text1"/>
          <w:sz w:val="28"/>
          <w:szCs w:val="24"/>
        </w:rPr>
      </w:pPr>
      <w:bookmarkStart w:id="11" w:name="_Toc102219914"/>
      <w:r>
        <w:rPr>
          <w:rFonts w:ascii="Times New Roman" w:hAnsi="Times New Roman" w:cs="Times New Roman"/>
          <w:b/>
          <w:color w:val="000000" w:themeColor="text1"/>
          <w:sz w:val="28"/>
          <w:szCs w:val="24"/>
        </w:rPr>
        <w:t>Certificat</w:t>
      </w:r>
      <w:r w:rsidR="00554A8F" w:rsidRPr="00F142B0">
        <w:rPr>
          <w:rFonts w:ascii="Times New Roman" w:hAnsi="Times New Roman" w:cs="Times New Roman"/>
          <w:b/>
          <w:color w:val="000000" w:themeColor="text1"/>
          <w:sz w:val="28"/>
          <w:szCs w:val="24"/>
        </w:rPr>
        <w:t>e</w:t>
      </w:r>
      <w:bookmarkEnd w:id="10"/>
      <w:bookmarkEnd w:id="11"/>
    </w:p>
    <w:p w14:paraId="2700E454" w14:textId="77777777" w:rsidR="00554A8F" w:rsidRPr="00F142B0" w:rsidRDefault="00554A8F" w:rsidP="00554A8F">
      <w:pPr>
        <w:pStyle w:val="BodyText"/>
        <w:rPr>
          <w:b/>
        </w:rPr>
      </w:pPr>
    </w:p>
    <w:p w14:paraId="68443837" w14:textId="77777777" w:rsidR="00554A8F" w:rsidRPr="00F142B0" w:rsidRDefault="00554A8F" w:rsidP="00554A8F">
      <w:pPr>
        <w:pStyle w:val="BodyText"/>
        <w:rPr>
          <w:b/>
        </w:rPr>
      </w:pPr>
    </w:p>
    <w:p w14:paraId="1C2D7DAF" w14:textId="77777777" w:rsidR="00554A8F" w:rsidRPr="00F142B0" w:rsidRDefault="00554A8F" w:rsidP="00554A8F">
      <w:pPr>
        <w:pStyle w:val="BodyText"/>
        <w:spacing w:before="1" w:line="295" w:lineRule="auto"/>
        <w:ind w:left="304" w:right="1035" w:hanging="12"/>
        <w:jc w:val="both"/>
      </w:pPr>
      <w:r w:rsidRPr="00F142B0">
        <w:t>The work in the document “</w:t>
      </w:r>
      <w:r>
        <w:t>NFT Marketplace</w:t>
      </w:r>
      <w:r w:rsidRPr="00F142B0">
        <w:t xml:space="preserve">” is written by </w:t>
      </w:r>
      <w:r>
        <w:t>Fraz Naveed</w:t>
      </w:r>
      <w:r w:rsidRPr="00F142B0">
        <w:t xml:space="preserve"> as a confirmation </w:t>
      </w:r>
      <w:r w:rsidR="00A876E7">
        <w:t>of</w:t>
      </w:r>
      <w:r w:rsidRPr="00F142B0">
        <w:t xml:space="preserve"> the required standard for the partial fulfillment of the degree of Bachelor of Science in </w:t>
      </w:r>
      <w:r>
        <w:t>Computer Science</w:t>
      </w:r>
      <w:r w:rsidRPr="00F142B0">
        <w:t>.</w:t>
      </w:r>
    </w:p>
    <w:p w14:paraId="183B650A" w14:textId="77777777" w:rsidR="00554A8F" w:rsidRPr="00F142B0" w:rsidRDefault="00554A8F" w:rsidP="00554A8F">
      <w:pPr>
        <w:pStyle w:val="BodyText"/>
        <w:rPr>
          <w:b/>
        </w:rPr>
      </w:pPr>
    </w:p>
    <w:p w14:paraId="399FE888" w14:textId="77777777" w:rsidR="00554A8F" w:rsidRPr="00F142B0" w:rsidRDefault="00554A8F" w:rsidP="00554A8F">
      <w:pPr>
        <w:pStyle w:val="BodyText"/>
        <w:rPr>
          <w:b/>
        </w:rPr>
      </w:pPr>
    </w:p>
    <w:p w14:paraId="46A87037" w14:textId="77777777" w:rsidR="00554A8F" w:rsidRPr="00F142B0" w:rsidRDefault="00554A8F" w:rsidP="00554A8F">
      <w:pPr>
        <w:pStyle w:val="BodyText"/>
      </w:pPr>
    </w:p>
    <w:p w14:paraId="46E5BA68" w14:textId="77777777" w:rsidR="00554A8F" w:rsidRPr="00F142B0" w:rsidRDefault="00554A8F" w:rsidP="00554A8F">
      <w:pPr>
        <w:pStyle w:val="BodyText"/>
      </w:pPr>
    </w:p>
    <w:p w14:paraId="762D0C1B" w14:textId="77777777" w:rsidR="00554A8F" w:rsidRPr="00F142B0" w:rsidRDefault="00554A8F" w:rsidP="00554A8F">
      <w:pPr>
        <w:pStyle w:val="BodyText"/>
      </w:pPr>
    </w:p>
    <w:p w14:paraId="39367054" w14:textId="77777777" w:rsidR="00554A8F" w:rsidRPr="00F142B0" w:rsidRDefault="00554A8F" w:rsidP="00554A8F">
      <w:pPr>
        <w:pStyle w:val="BodyText"/>
        <w:ind w:left="304"/>
        <w:jc w:val="both"/>
      </w:pPr>
      <w:r w:rsidRPr="00F142B0">
        <w:t>Approved by:</w:t>
      </w:r>
    </w:p>
    <w:p w14:paraId="78801E8E" w14:textId="77777777" w:rsidR="00554A8F" w:rsidRPr="00F142B0" w:rsidRDefault="00554A8F" w:rsidP="00554A8F">
      <w:pPr>
        <w:pStyle w:val="BodyText"/>
        <w:spacing w:before="11"/>
      </w:pPr>
    </w:p>
    <w:p w14:paraId="662117D5" w14:textId="77777777" w:rsidR="00554A8F" w:rsidRPr="00F142B0" w:rsidRDefault="00554A8F" w:rsidP="00554A8F">
      <w:pPr>
        <w:pStyle w:val="BodyText"/>
        <w:ind w:left="304"/>
        <w:jc w:val="both"/>
      </w:pPr>
      <w:r w:rsidRPr="00F142B0">
        <w:t>Supervisor: Mr. Ali Irfan (Assistant Professor)</w:t>
      </w:r>
    </w:p>
    <w:p w14:paraId="1E9C3619" w14:textId="77777777" w:rsidR="00554A8F" w:rsidRPr="00F142B0" w:rsidRDefault="00554A8F" w:rsidP="00554A8F">
      <w:pPr>
        <w:pStyle w:val="BodyText"/>
      </w:pPr>
    </w:p>
    <w:p w14:paraId="69D43040" w14:textId="77777777" w:rsidR="00554A8F" w:rsidRPr="00F142B0" w:rsidRDefault="00554A8F" w:rsidP="00B8594D">
      <w:pPr>
        <w:pStyle w:val="BodyText"/>
        <w:spacing w:before="5"/>
      </w:pPr>
      <w:r w:rsidRPr="00F142B0">
        <w:rPr>
          <w:noProof/>
        </w:rPr>
        <mc:AlternateContent>
          <mc:Choice Requires="wps">
            <w:drawing>
              <wp:anchor distT="0" distB="0" distL="0" distR="0" simplePos="0" relativeHeight="251659264" behindDoc="1" locked="0" layoutInCell="1" allowOverlap="1" wp14:anchorId="39E32AE2" wp14:editId="5AF10328">
                <wp:simplePos x="0" y="0"/>
                <wp:positionH relativeFrom="page">
                  <wp:posOffset>2609850</wp:posOffset>
                </wp:positionH>
                <wp:positionV relativeFrom="paragraph">
                  <wp:posOffset>170815</wp:posOffset>
                </wp:positionV>
                <wp:extent cx="4050030" cy="0"/>
                <wp:effectExtent l="9525" t="10160" r="7620" b="8890"/>
                <wp:wrapTopAndBottom/>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07F877" id="Straight Connector 38"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" strokeweight=".20003mm">
                <w10:wrap type="topAndBottom" anchorx="page"/>
              </v:line>
            </w:pict>
          </mc:Fallback>
        </mc:AlternateContent>
      </w:r>
    </w:p>
    <w:p w14:paraId="0C4BF8EB" w14:textId="77777777" w:rsidR="00554A8F" w:rsidRPr="00F142B0" w:rsidRDefault="00554A8F" w:rsidP="00554A8F">
      <w:pPr>
        <w:pStyle w:val="BodyText"/>
        <w:spacing w:before="97"/>
        <w:ind w:left="304"/>
      </w:pPr>
      <w:r w:rsidRPr="00F142B0">
        <w:t>Internal Examiner: Name of the Internal Examiner (Title)</w:t>
      </w:r>
    </w:p>
    <w:p w14:paraId="599917E7" w14:textId="77777777" w:rsidR="00554A8F" w:rsidRPr="00F142B0" w:rsidRDefault="00554A8F" w:rsidP="00554A8F">
      <w:pPr>
        <w:pStyle w:val="BodyText"/>
      </w:pPr>
    </w:p>
    <w:p w14:paraId="6136CC29" w14:textId="77777777" w:rsidR="00554A8F" w:rsidRPr="00F142B0" w:rsidRDefault="00554A8F" w:rsidP="00B8594D">
      <w:pPr>
        <w:pStyle w:val="BodyText"/>
        <w:spacing w:before="8"/>
      </w:pPr>
      <w:r w:rsidRPr="00F142B0">
        <w:rPr>
          <w:noProof/>
        </w:rPr>
        <mc:AlternateContent>
          <mc:Choice Requires="wps">
            <w:drawing>
              <wp:anchor distT="0" distB="0" distL="0" distR="0" simplePos="0" relativeHeight="251660288" behindDoc="1" locked="0" layoutInCell="1" allowOverlap="1" wp14:anchorId="6B12F450" wp14:editId="513398A6">
                <wp:simplePos x="0" y="0"/>
                <wp:positionH relativeFrom="page">
                  <wp:posOffset>2609850</wp:posOffset>
                </wp:positionH>
                <wp:positionV relativeFrom="paragraph">
                  <wp:posOffset>165100</wp:posOffset>
                </wp:positionV>
                <wp:extent cx="4050030" cy="0"/>
                <wp:effectExtent l="9525" t="9525" r="7620" b="9525"/>
                <wp:wrapTopAndBottom/>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0AC62" id="Straight Connector 37"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pt" to="524.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" strokeweight=".20003mm">
                <w10:wrap type="topAndBottom" anchorx="page"/>
              </v:line>
            </w:pict>
          </mc:Fallback>
        </mc:AlternateContent>
      </w:r>
    </w:p>
    <w:p w14:paraId="0E433988" w14:textId="77777777" w:rsidR="00554A8F" w:rsidRPr="00F142B0" w:rsidRDefault="00554A8F" w:rsidP="00554A8F">
      <w:pPr>
        <w:pStyle w:val="BodyText"/>
        <w:spacing w:before="97"/>
        <w:ind w:left="304"/>
      </w:pPr>
      <w:r w:rsidRPr="00F142B0">
        <w:t>External Examiner: Name of the External Examiner (Title)</w:t>
      </w:r>
    </w:p>
    <w:p w14:paraId="4402DAD1" w14:textId="77777777" w:rsidR="00554A8F" w:rsidRPr="00F142B0" w:rsidRDefault="00554A8F" w:rsidP="00554A8F">
      <w:pPr>
        <w:pStyle w:val="BodyText"/>
      </w:pPr>
    </w:p>
    <w:p w14:paraId="3C91578C" w14:textId="77777777" w:rsidR="00554A8F" w:rsidRPr="00F142B0" w:rsidRDefault="00554A8F" w:rsidP="00B8594D">
      <w:pPr>
        <w:pStyle w:val="BodyText"/>
        <w:spacing w:before="8"/>
      </w:pPr>
      <w:r w:rsidRPr="00F142B0">
        <w:rPr>
          <w:noProof/>
        </w:rPr>
        <mc:AlternateContent>
          <mc:Choice Requires="wps">
            <w:drawing>
              <wp:anchor distT="0" distB="0" distL="0" distR="0" simplePos="0" relativeHeight="251661312" behindDoc="1" locked="0" layoutInCell="1" allowOverlap="1" wp14:anchorId="4373EE3F" wp14:editId="5187CDD6">
                <wp:simplePos x="0" y="0"/>
                <wp:positionH relativeFrom="page">
                  <wp:posOffset>2609850</wp:posOffset>
                </wp:positionH>
                <wp:positionV relativeFrom="paragraph">
                  <wp:posOffset>165100</wp:posOffset>
                </wp:positionV>
                <wp:extent cx="4050030" cy="0"/>
                <wp:effectExtent l="9525" t="5080" r="7620" b="13970"/>
                <wp:wrapTopAndBottom/>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C17AD5" id="Straight Connector 36"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pt" to="524.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" strokeweight=".20003mm">
                <w10:wrap type="topAndBottom" anchorx="page"/>
              </v:line>
            </w:pict>
          </mc:Fallback>
        </mc:AlternateContent>
      </w:r>
    </w:p>
    <w:p w14:paraId="2ED8649C" w14:textId="77777777" w:rsidR="00554A8F" w:rsidRPr="00F142B0" w:rsidRDefault="00554A8F" w:rsidP="00554A8F">
      <w:pPr>
        <w:pStyle w:val="BodyText"/>
        <w:spacing w:before="97"/>
        <w:ind w:left="304"/>
      </w:pPr>
      <w:r w:rsidRPr="00F142B0">
        <w:t xml:space="preserve">Project Coordinator: Dr. </w:t>
      </w:r>
      <w:r>
        <w:t>Muazzam</w:t>
      </w:r>
      <w:r w:rsidRPr="00F142B0">
        <w:t xml:space="preserve"> (Sr.Assistant Professor)</w:t>
      </w:r>
    </w:p>
    <w:p w14:paraId="3E988AD7" w14:textId="77777777" w:rsidR="00554A8F" w:rsidRPr="00F142B0" w:rsidRDefault="00554A8F" w:rsidP="00554A8F">
      <w:pPr>
        <w:pStyle w:val="BodyText"/>
      </w:pPr>
    </w:p>
    <w:p w14:paraId="7D132F98" w14:textId="77777777" w:rsidR="00554A8F" w:rsidRPr="00F142B0" w:rsidRDefault="00554A8F" w:rsidP="00B8594D">
      <w:pPr>
        <w:pStyle w:val="BodyText"/>
        <w:spacing w:before="5"/>
      </w:pPr>
      <w:r w:rsidRPr="00F142B0">
        <w:rPr>
          <w:noProof/>
        </w:rPr>
        <mc:AlternateContent>
          <mc:Choice Requires="wps">
            <w:drawing>
              <wp:anchor distT="0" distB="0" distL="0" distR="0" simplePos="0" relativeHeight="251662336" behindDoc="1" locked="0" layoutInCell="1" allowOverlap="1" wp14:anchorId="61F07A9C" wp14:editId="619C93C7">
                <wp:simplePos x="0" y="0"/>
                <wp:positionH relativeFrom="page">
                  <wp:posOffset>2609850</wp:posOffset>
                </wp:positionH>
                <wp:positionV relativeFrom="paragraph">
                  <wp:posOffset>170815</wp:posOffset>
                </wp:positionV>
                <wp:extent cx="4050030" cy="0"/>
                <wp:effectExtent l="9525" t="6350" r="7620" b="12700"/>
                <wp:wrapTopAndBottom/>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C332D9" id="Straight Connector 35"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" strokeweight=".20003mm">
                <w10:wrap type="topAndBottom" anchorx="page"/>
              </v:line>
            </w:pict>
          </mc:Fallback>
        </mc:AlternateContent>
      </w:r>
    </w:p>
    <w:p w14:paraId="6415E416" w14:textId="77777777" w:rsidR="00554A8F" w:rsidRPr="00F142B0" w:rsidRDefault="00554A8F" w:rsidP="00554A8F">
      <w:pPr>
        <w:pStyle w:val="BodyText"/>
        <w:spacing w:before="97"/>
        <w:ind w:left="304"/>
      </w:pPr>
      <w:r w:rsidRPr="00F142B0">
        <w:t>Head of the Department: Dr</w:t>
      </w:r>
      <w:r w:rsidR="00A876E7">
        <w:t>.</w:t>
      </w:r>
      <w:r w:rsidRPr="00F142B0">
        <w:t xml:space="preserve"> Faisal Bashir (Associate Professor)</w:t>
      </w:r>
    </w:p>
    <w:p w14:paraId="36DC0239" w14:textId="77777777" w:rsidR="00554A8F" w:rsidRPr="00F142B0" w:rsidRDefault="00554A8F" w:rsidP="00554A8F">
      <w:pPr>
        <w:pStyle w:val="BodyText"/>
      </w:pPr>
    </w:p>
    <w:p w14:paraId="314E2391" w14:textId="77777777" w:rsidR="00554A8F" w:rsidRPr="00F142B0" w:rsidRDefault="00554A8F" w:rsidP="00554A8F">
      <w:pPr>
        <w:pStyle w:val="BodyText"/>
        <w:spacing w:before="5"/>
      </w:pPr>
      <w:r w:rsidRPr="00F142B0">
        <w:rPr>
          <w:noProof/>
        </w:rPr>
        <mc:AlternateContent>
          <mc:Choice Requires="wps">
            <w:drawing>
              <wp:anchor distT="0" distB="0" distL="0" distR="0" simplePos="0" relativeHeight="251663360" behindDoc="1" locked="0" layoutInCell="1" allowOverlap="1" wp14:anchorId="4EDE22B7" wp14:editId="3AE6B620">
                <wp:simplePos x="0" y="0"/>
                <wp:positionH relativeFrom="page">
                  <wp:posOffset>2609850</wp:posOffset>
                </wp:positionH>
                <wp:positionV relativeFrom="paragraph">
                  <wp:posOffset>170815</wp:posOffset>
                </wp:positionV>
                <wp:extent cx="4050030" cy="0"/>
                <wp:effectExtent l="9525" t="11430" r="7620" b="7620"/>
                <wp:wrapTopAndBottom/>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8B3919" id="Straight Connector 3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" strokeweight=".20003mm">
                <w10:wrap type="topAndBottom" anchorx="page"/>
              </v:line>
            </w:pict>
          </mc:Fallback>
        </mc:AlternateContent>
      </w:r>
    </w:p>
    <w:p w14:paraId="1DB749DE" w14:textId="77777777" w:rsidR="00554A8F" w:rsidRPr="00F142B0" w:rsidRDefault="00554A8F" w:rsidP="00554A8F">
      <w:pPr>
        <w:pStyle w:val="BodyText"/>
      </w:pPr>
    </w:p>
    <w:p w14:paraId="1B999B79" w14:textId="77777777" w:rsidR="00554A8F" w:rsidRPr="00F142B0" w:rsidRDefault="00554A8F" w:rsidP="00554A8F">
      <w:pPr>
        <w:pStyle w:val="BodyText"/>
        <w:spacing w:before="258"/>
        <w:ind w:left="364"/>
      </w:pPr>
      <w:r w:rsidRPr="00F142B0">
        <w:t>9</w:t>
      </w:r>
      <w:r w:rsidRPr="00F142B0">
        <w:rPr>
          <w:vertAlign w:val="superscript"/>
        </w:rPr>
        <w:t>th</w:t>
      </w:r>
      <w:r w:rsidR="00A876E7">
        <w:t xml:space="preserve"> Nov</w:t>
      </w:r>
      <w:r w:rsidRPr="00F142B0">
        <w:t xml:space="preserve"> 20</w:t>
      </w:r>
      <w:r>
        <w:t>21</w:t>
      </w:r>
    </w:p>
    <w:p w14:paraId="6EEE31EB" w14:textId="77777777" w:rsidR="00D1117F" w:rsidRDefault="00D1117F"/>
    <w:p w14:paraId="42FDF0B8" w14:textId="77777777" w:rsidR="00554A8F" w:rsidRDefault="00554A8F"/>
    <w:p w14:paraId="23088F7F" w14:textId="77777777" w:rsidR="00B8594D" w:rsidRDefault="00B8594D" w:rsidP="00554A8F">
      <w:pPr>
        <w:pStyle w:val="Heading1"/>
        <w:rPr>
          <w:rFonts w:ascii="Times New Roman" w:hAnsi="Times New Roman" w:cs="Times New Roman"/>
          <w:b/>
          <w:color w:val="000000" w:themeColor="text1"/>
          <w:sz w:val="28"/>
          <w:szCs w:val="28"/>
        </w:rPr>
      </w:pPr>
      <w:bookmarkStart w:id="12" w:name="_Toc528236185"/>
    </w:p>
    <w:p w14:paraId="1A75CE03" w14:textId="77777777" w:rsidR="00B8594D" w:rsidRDefault="00B8594D" w:rsidP="00554A8F">
      <w:pPr>
        <w:pStyle w:val="Heading1"/>
        <w:rPr>
          <w:rFonts w:ascii="Times New Roman" w:hAnsi="Times New Roman" w:cs="Times New Roman"/>
          <w:b/>
          <w:color w:val="000000" w:themeColor="text1"/>
          <w:sz w:val="28"/>
          <w:szCs w:val="28"/>
        </w:rPr>
      </w:pPr>
    </w:p>
    <w:p w14:paraId="346CF885" w14:textId="77777777" w:rsidR="006C4E31" w:rsidRDefault="006C4E31" w:rsidP="00554A8F">
      <w:pPr>
        <w:pStyle w:val="Heading1"/>
        <w:rPr>
          <w:rFonts w:ascii="Times New Roman" w:hAnsi="Times New Roman" w:cs="Times New Roman"/>
          <w:b/>
          <w:color w:val="000000" w:themeColor="text1"/>
          <w:sz w:val="28"/>
          <w:szCs w:val="28"/>
        </w:rPr>
      </w:pPr>
    </w:p>
    <w:p w14:paraId="5386DF55" w14:textId="77777777" w:rsidR="006C4E31" w:rsidRDefault="006C4E31" w:rsidP="00554A8F">
      <w:pPr>
        <w:pStyle w:val="Heading1"/>
        <w:rPr>
          <w:rFonts w:ascii="Times New Roman" w:hAnsi="Times New Roman" w:cs="Times New Roman"/>
          <w:b/>
          <w:color w:val="000000" w:themeColor="text1"/>
          <w:sz w:val="28"/>
          <w:szCs w:val="28"/>
        </w:rPr>
      </w:pPr>
    </w:p>
    <w:p w14:paraId="7832919F" w14:textId="77777777" w:rsidR="00554A8F" w:rsidRDefault="00554A8F" w:rsidP="00554A8F">
      <w:pPr>
        <w:pStyle w:val="Heading1"/>
        <w:rPr>
          <w:rFonts w:ascii="Times New Roman" w:hAnsi="Times New Roman" w:cs="Times New Roman"/>
          <w:b/>
          <w:color w:val="000000" w:themeColor="text1"/>
          <w:sz w:val="28"/>
          <w:szCs w:val="28"/>
        </w:rPr>
      </w:pPr>
      <w:bookmarkStart w:id="13" w:name="_Toc102219915"/>
      <w:r w:rsidRPr="00F142B0">
        <w:rPr>
          <w:rFonts w:ascii="Times New Roman" w:hAnsi="Times New Roman" w:cs="Times New Roman"/>
          <w:b/>
          <w:color w:val="000000" w:themeColor="text1"/>
          <w:sz w:val="28"/>
          <w:szCs w:val="28"/>
        </w:rPr>
        <w:t>Abstract</w:t>
      </w:r>
      <w:bookmarkEnd w:id="12"/>
      <w:bookmarkEnd w:id="13"/>
    </w:p>
    <w:p w14:paraId="4709877C" w14:textId="77777777" w:rsidR="00554A8F" w:rsidRDefault="00554A8F" w:rsidP="00554A8F"/>
    <w:p w14:paraId="539F6A4D" w14:textId="77777777" w:rsidR="00554A8F" w:rsidRDefault="00554A8F" w:rsidP="00554A8F"/>
    <w:p w14:paraId="25BDE60A" w14:textId="77777777" w:rsidR="00554A8F" w:rsidRDefault="00554A8F" w:rsidP="00554A8F"/>
    <w:p w14:paraId="012ECDDA" w14:textId="0AF5803C" w:rsidR="00554A8F" w:rsidRPr="00357559" w:rsidRDefault="00554A8F" w:rsidP="00554A8F">
      <w:pPr>
        <w:jc w:val="both"/>
        <w:rPr>
          <w:sz w:val="24"/>
          <w:szCs w:val="24"/>
        </w:rPr>
      </w:pPr>
      <w:r w:rsidRPr="00357559">
        <w:rPr>
          <w:sz w:val="24"/>
          <w:szCs w:val="24"/>
        </w:rPr>
        <w:t>With the boom of blockchain development</w:t>
      </w:r>
      <w:r w:rsidR="00A876E7">
        <w:rPr>
          <w:sz w:val="24"/>
          <w:szCs w:val="24"/>
        </w:rPr>
        <w:t>,</w:t>
      </w:r>
      <w:r w:rsidRPr="00357559">
        <w:rPr>
          <w:sz w:val="24"/>
          <w:szCs w:val="24"/>
        </w:rPr>
        <w:t xml:space="preserve"> many use cases </w:t>
      </w:r>
      <w:r w:rsidR="00A876E7">
        <w:rPr>
          <w:sz w:val="24"/>
          <w:szCs w:val="24"/>
        </w:rPr>
        <w:t>arose</w:t>
      </w:r>
      <w:r w:rsidRPr="00357559">
        <w:rPr>
          <w:sz w:val="24"/>
          <w:szCs w:val="24"/>
        </w:rPr>
        <w:t xml:space="preserve"> with it. One of the most innovative concept</w:t>
      </w:r>
      <w:r w:rsidR="00A876E7">
        <w:rPr>
          <w:sz w:val="24"/>
          <w:szCs w:val="24"/>
        </w:rPr>
        <w:t>s</w:t>
      </w:r>
      <w:r w:rsidRPr="00357559">
        <w:rPr>
          <w:sz w:val="24"/>
          <w:szCs w:val="24"/>
        </w:rPr>
        <w:t xml:space="preserve"> it brought with it is Non-Fungible Tokens. The blockchain is a distributed ledger that is immutable and provides the certificate of authenticity of anything that is stored on it. NFTs are the assets that can be particularly associated with anything digital or physical. These NFTs</w:t>
      </w:r>
      <w:r>
        <w:rPr>
          <w:sz w:val="24"/>
          <w:szCs w:val="24"/>
        </w:rPr>
        <w:t xml:space="preserve"> are also a currency but</w:t>
      </w:r>
      <w:r w:rsidRPr="00357559">
        <w:rPr>
          <w:sz w:val="24"/>
          <w:szCs w:val="24"/>
        </w:rPr>
        <w:t xml:space="preserve"> are not interchangeable like fungible tokens which can be traded with each other. Every NFT is a unique asset, has unique features</w:t>
      </w:r>
      <w:r w:rsidR="00177BB0">
        <w:rPr>
          <w:sz w:val="24"/>
          <w:szCs w:val="24"/>
        </w:rPr>
        <w:t>,</w:t>
      </w:r>
      <w:r w:rsidRPr="00357559">
        <w:rPr>
          <w:sz w:val="24"/>
          <w:szCs w:val="24"/>
        </w:rPr>
        <w:t xml:space="preserve"> and</w:t>
      </w:r>
      <w:r w:rsidR="00A876E7">
        <w:rPr>
          <w:sz w:val="24"/>
          <w:szCs w:val="24"/>
        </w:rPr>
        <w:t>,</w:t>
      </w:r>
      <w:r w:rsidRPr="00357559">
        <w:rPr>
          <w:sz w:val="24"/>
          <w:szCs w:val="24"/>
        </w:rPr>
        <w:t xml:space="preserve"> holds its value. The making of an NFT marketplace will provide an opportunity to buy and sell off those unique assets. This project is unique in the sense that it will allow gaming content creators to showcase their best gaming moments as an NFT and sell its rights to their fans. When a thing is unique it holds significant value, applying that concept the NFTs then could be sold further offering more capital to both buyer and the seller. </w:t>
      </w:r>
    </w:p>
    <w:p w14:paraId="7B9BCADB" w14:textId="77777777" w:rsidR="00554A8F" w:rsidRDefault="00554A8F"/>
    <w:p w14:paraId="22C22946" w14:textId="77777777" w:rsidR="00554A8F" w:rsidRDefault="00554A8F"/>
    <w:p w14:paraId="0DB62F3C" w14:textId="77777777" w:rsidR="00554A8F" w:rsidRDefault="00554A8F"/>
    <w:p w14:paraId="213ECB3E" w14:textId="77777777" w:rsidR="00554A8F" w:rsidRDefault="00554A8F"/>
    <w:p w14:paraId="0107D714" w14:textId="77777777" w:rsidR="00554A8F" w:rsidRDefault="00554A8F"/>
    <w:p w14:paraId="24D2CDAB" w14:textId="77777777" w:rsidR="00554A8F" w:rsidRDefault="00554A8F"/>
    <w:p w14:paraId="4628E3D3" w14:textId="77777777" w:rsidR="00554A8F" w:rsidRDefault="00554A8F"/>
    <w:p w14:paraId="29B8FEAB" w14:textId="77777777" w:rsidR="00554A8F" w:rsidRDefault="00554A8F"/>
    <w:p w14:paraId="390E9C38" w14:textId="77777777" w:rsidR="00554A8F" w:rsidRDefault="00554A8F"/>
    <w:p w14:paraId="008BEFBB" w14:textId="77777777" w:rsidR="00554A8F" w:rsidRDefault="00554A8F"/>
    <w:p w14:paraId="1378952E" w14:textId="77777777" w:rsidR="00554A8F" w:rsidRDefault="00554A8F"/>
    <w:p w14:paraId="13FFBAB0" w14:textId="77777777" w:rsidR="00554A8F" w:rsidRDefault="00554A8F"/>
    <w:p w14:paraId="54A9C106" w14:textId="77777777" w:rsidR="00554A8F" w:rsidRDefault="00554A8F"/>
    <w:p w14:paraId="0F5EE587" w14:textId="77777777" w:rsidR="00554A8F" w:rsidRDefault="00554A8F"/>
    <w:p w14:paraId="46981BD9" w14:textId="77777777" w:rsidR="00554A8F" w:rsidRDefault="00554A8F"/>
    <w:p w14:paraId="54712953" w14:textId="77777777" w:rsidR="00554A8F" w:rsidRDefault="00554A8F"/>
    <w:p w14:paraId="144B38A9" w14:textId="77777777" w:rsidR="00554A8F" w:rsidRDefault="00554A8F"/>
    <w:p w14:paraId="24C96744" w14:textId="77777777" w:rsidR="00554A8F" w:rsidRDefault="00554A8F"/>
    <w:p w14:paraId="5D8B5433" w14:textId="77777777" w:rsidR="00554A8F" w:rsidRDefault="00554A8F"/>
    <w:p w14:paraId="452A00B8" w14:textId="77777777" w:rsidR="00554A8F" w:rsidRDefault="00554A8F"/>
    <w:p w14:paraId="776A64AA" w14:textId="77777777" w:rsidR="00554A8F" w:rsidRDefault="00554A8F"/>
    <w:p w14:paraId="47A4B515" w14:textId="77777777" w:rsidR="00554A8F" w:rsidRDefault="00554A8F"/>
    <w:p w14:paraId="14C3D30E" w14:textId="77777777" w:rsidR="00554A8F" w:rsidRDefault="00554A8F"/>
    <w:p w14:paraId="37846D32" w14:textId="77777777" w:rsidR="00554A8F" w:rsidRDefault="00554A8F"/>
    <w:p w14:paraId="6E5DD7F9" w14:textId="77777777" w:rsidR="00554A8F" w:rsidRDefault="00554A8F"/>
    <w:p w14:paraId="2133703B" w14:textId="77777777" w:rsidR="00554A8F" w:rsidRDefault="00554A8F"/>
    <w:p w14:paraId="4D655C2D" w14:textId="77777777" w:rsidR="00554A8F" w:rsidRDefault="00554A8F"/>
    <w:p w14:paraId="448E14E5" w14:textId="77777777" w:rsidR="00554A8F" w:rsidRDefault="00554A8F"/>
    <w:p w14:paraId="3879FE48" w14:textId="77777777" w:rsidR="00B8594D" w:rsidRDefault="00B8594D" w:rsidP="00554A8F">
      <w:pPr>
        <w:pStyle w:val="Heading1"/>
        <w:rPr>
          <w:rFonts w:ascii="Times New Roman" w:hAnsi="Times New Roman" w:cs="Times New Roman"/>
          <w:b/>
          <w:color w:val="000000" w:themeColor="text1"/>
          <w:sz w:val="28"/>
          <w:szCs w:val="28"/>
        </w:rPr>
      </w:pPr>
      <w:bookmarkStart w:id="14" w:name="_Toc528236186"/>
    </w:p>
    <w:p w14:paraId="3B1CDAA3" w14:textId="77777777" w:rsidR="00554A8F" w:rsidRPr="00F142B0" w:rsidRDefault="00554A8F" w:rsidP="0077075B">
      <w:pPr>
        <w:pStyle w:val="Heading1"/>
        <w:ind w:firstLine="292"/>
        <w:rPr>
          <w:rFonts w:ascii="Times New Roman" w:hAnsi="Times New Roman" w:cs="Times New Roman"/>
          <w:b/>
          <w:color w:val="000000" w:themeColor="text1"/>
          <w:sz w:val="28"/>
          <w:szCs w:val="28"/>
        </w:rPr>
      </w:pPr>
      <w:bookmarkStart w:id="15" w:name="_Toc102219916"/>
      <w:r w:rsidRPr="00F142B0">
        <w:rPr>
          <w:rFonts w:ascii="Times New Roman" w:hAnsi="Times New Roman" w:cs="Times New Roman"/>
          <w:b/>
          <w:color w:val="000000" w:themeColor="text1"/>
          <w:sz w:val="28"/>
          <w:szCs w:val="28"/>
        </w:rPr>
        <w:t>Acknowledgments</w:t>
      </w:r>
      <w:bookmarkEnd w:id="14"/>
      <w:bookmarkEnd w:id="15"/>
    </w:p>
    <w:p w14:paraId="5CFC67D2" w14:textId="77777777" w:rsidR="00554A8F" w:rsidRPr="00F142B0" w:rsidRDefault="00554A8F" w:rsidP="00554A8F">
      <w:pPr>
        <w:pStyle w:val="BodyText"/>
      </w:pPr>
    </w:p>
    <w:p w14:paraId="5A27BD80" w14:textId="074536D2" w:rsidR="00554A8F" w:rsidRPr="00F142B0" w:rsidRDefault="00554A8F" w:rsidP="00554A8F">
      <w:pPr>
        <w:pStyle w:val="BodyText"/>
        <w:spacing w:before="223"/>
        <w:ind w:left="304" w:right="1035" w:hanging="12"/>
        <w:jc w:val="both"/>
      </w:pPr>
      <w:r>
        <w:rPr>
          <w:spacing w:val="-10"/>
        </w:rPr>
        <w:t>I</w:t>
      </w:r>
      <w:r w:rsidR="00A876E7">
        <w:rPr>
          <w:spacing w:val="-10"/>
        </w:rPr>
        <w:t xml:space="preserve">, </w:t>
      </w:r>
      <w:r w:rsidRPr="00F142B0">
        <w:t>first of all</w:t>
      </w:r>
      <w:r w:rsidR="00A876E7">
        <w:t>,</w:t>
      </w:r>
      <w:r w:rsidRPr="00F142B0">
        <w:t xml:space="preserve"> thank Almighty ALLAH (SWT) for </w:t>
      </w:r>
      <w:r w:rsidRPr="00F142B0">
        <w:rPr>
          <w:spacing w:val="-3"/>
        </w:rPr>
        <w:t xml:space="preserve">giving </w:t>
      </w:r>
      <w:r w:rsidRPr="00F142B0">
        <w:t xml:space="preserve">us </w:t>
      </w:r>
      <w:r w:rsidR="00964B01">
        <w:t xml:space="preserve">the </w:t>
      </w:r>
      <w:r w:rsidRPr="00F142B0">
        <w:t>knowledge, power</w:t>
      </w:r>
      <w:r w:rsidR="00177BB0">
        <w:t>,</w:t>
      </w:r>
      <w:r w:rsidRPr="00F142B0">
        <w:t xml:space="preserve"> and</w:t>
      </w:r>
      <w:r w:rsidR="00A876E7">
        <w:t>,</w:t>
      </w:r>
      <w:r w:rsidRPr="00F142B0">
        <w:t xml:space="preserve"> strength to accomplish this project. </w:t>
      </w:r>
      <w:r w:rsidR="00791156">
        <w:rPr>
          <w:spacing w:val="-10"/>
        </w:rPr>
        <w:t>I</w:t>
      </w:r>
      <w:r w:rsidRPr="00F142B0">
        <w:rPr>
          <w:spacing w:val="-10"/>
        </w:rPr>
        <w:t xml:space="preserve"> </w:t>
      </w:r>
      <w:r w:rsidRPr="00F142B0">
        <w:rPr>
          <w:spacing w:val="-3"/>
        </w:rPr>
        <w:t xml:space="preserve">owe </w:t>
      </w:r>
      <w:r w:rsidR="00791156">
        <w:t>a great many thanks to my</w:t>
      </w:r>
      <w:r w:rsidR="00A876E7">
        <w:t xml:space="preserve"> friends</w:t>
      </w:r>
      <w:r w:rsidRPr="00F142B0">
        <w:t xml:space="preserve"> and the people who helped and supported </w:t>
      </w:r>
      <w:r w:rsidR="00791156">
        <w:t>my</w:t>
      </w:r>
      <w:r w:rsidRPr="00F142B0">
        <w:t xml:space="preserve"> idea and worked with </w:t>
      </w:r>
      <w:r w:rsidR="00791156">
        <w:t>me</w:t>
      </w:r>
      <w:r w:rsidRPr="00F142B0">
        <w:t xml:space="preserve"> on this project. </w:t>
      </w:r>
      <w:r w:rsidR="00791156">
        <w:t>My</w:t>
      </w:r>
      <w:r w:rsidRPr="00F142B0">
        <w:t xml:space="preserve"> sincere gratitude to </w:t>
      </w:r>
      <w:r w:rsidRPr="00F142B0">
        <w:rPr>
          <w:spacing w:val="-5"/>
        </w:rPr>
        <w:t>Mr.</w:t>
      </w:r>
      <w:r w:rsidR="009F4385">
        <w:rPr>
          <w:spacing w:val="-5"/>
        </w:rPr>
        <w:t xml:space="preserve"> </w:t>
      </w:r>
      <w:r w:rsidRPr="00F142B0">
        <w:rPr>
          <w:spacing w:val="-5"/>
        </w:rPr>
        <w:t xml:space="preserve">Ali Irfan (Assistant Professor in </w:t>
      </w:r>
      <w:r w:rsidR="00A876E7">
        <w:rPr>
          <w:spacing w:val="-5"/>
        </w:rPr>
        <w:t xml:space="preserve">the </w:t>
      </w:r>
      <w:r w:rsidRPr="00F142B0">
        <w:t>Department of Computer Science, Bahria University) for having faith</w:t>
      </w:r>
      <w:r w:rsidRPr="00F142B0">
        <w:rPr>
          <w:spacing w:val="-12"/>
        </w:rPr>
        <w:t xml:space="preserve"> </w:t>
      </w:r>
      <w:r w:rsidR="00A876E7">
        <w:t>i</w:t>
      </w:r>
      <w:r w:rsidRPr="00F142B0">
        <w:t>n</w:t>
      </w:r>
      <w:r w:rsidRPr="00F142B0">
        <w:rPr>
          <w:spacing w:val="-12"/>
        </w:rPr>
        <w:t xml:space="preserve"> </w:t>
      </w:r>
      <w:r w:rsidR="00791156">
        <w:t>me</w:t>
      </w:r>
      <w:r w:rsidRPr="00F142B0">
        <w:rPr>
          <w:spacing w:val="-12"/>
        </w:rPr>
        <w:t xml:space="preserve"> </w:t>
      </w:r>
      <w:r w:rsidRPr="00F142B0">
        <w:t>and</w:t>
      </w:r>
      <w:r w:rsidRPr="00F142B0">
        <w:rPr>
          <w:spacing w:val="-12"/>
        </w:rPr>
        <w:t xml:space="preserve"> </w:t>
      </w:r>
      <w:r w:rsidRPr="00F142B0">
        <w:t>thus</w:t>
      </w:r>
      <w:r w:rsidRPr="00F142B0">
        <w:rPr>
          <w:spacing w:val="-12"/>
        </w:rPr>
        <w:t xml:space="preserve"> </w:t>
      </w:r>
      <w:r w:rsidRPr="00F142B0">
        <w:t>allowing</w:t>
      </w:r>
      <w:r w:rsidRPr="00F142B0">
        <w:rPr>
          <w:spacing w:val="-12"/>
        </w:rPr>
        <w:t xml:space="preserve"> </w:t>
      </w:r>
      <w:r w:rsidR="00791156">
        <w:t>me</w:t>
      </w:r>
      <w:r w:rsidRPr="00F142B0">
        <w:rPr>
          <w:spacing w:val="-12"/>
        </w:rPr>
        <w:t xml:space="preserve"> </w:t>
      </w:r>
      <w:r w:rsidRPr="00F142B0">
        <w:t>to</w:t>
      </w:r>
      <w:r w:rsidRPr="00F142B0">
        <w:rPr>
          <w:spacing w:val="-11"/>
        </w:rPr>
        <w:t xml:space="preserve"> </w:t>
      </w:r>
      <w:r w:rsidRPr="00F142B0">
        <w:t>carry</w:t>
      </w:r>
      <w:r w:rsidRPr="00F142B0">
        <w:rPr>
          <w:spacing w:val="-12"/>
        </w:rPr>
        <w:t xml:space="preserve"> </w:t>
      </w:r>
      <w:r w:rsidRPr="00F142B0">
        <w:t>out</w:t>
      </w:r>
      <w:r w:rsidRPr="00F142B0">
        <w:rPr>
          <w:spacing w:val="-12"/>
        </w:rPr>
        <w:t xml:space="preserve"> </w:t>
      </w:r>
      <w:r w:rsidRPr="00F142B0">
        <w:t>a</w:t>
      </w:r>
      <w:r w:rsidRPr="00F142B0">
        <w:rPr>
          <w:spacing w:val="-12"/>
        </w:rPr>
        <w:t xml:space="preserve"> </w:t>
      </w:r>
      <w:r w:rsidRPr="00F142B0">
        <w:t>project.</w:t>
      </w:r>
      <w:r w:rsidRPr="00F142B0">
        <w:rPr>
          <w:spacing w:val="-1"/>
        </w:rPr>
        <w:t xml:space="preserve"> </w:t>
      </w:r>
      <w:r w:rsidRPr="00F142B0">
        <w:t>He</w:t>
      </w:r>
      <w:r w:rsidRPr="00F142B0">
        <w:rPr>
          <w:spacing w:val="-11"/>
        </w:rPr>
        <w:t xml:space="preserve"> </w:t>
      </w:r>
      <w:r w:rsidRPr="00F142B0">
        <w:t>helped</w:t>
      </w:r>
      <w:r w:rsidRPr="00F142B0">
        <w:rPr>
          <w:spacing w:val="-12"/>
        </w:rPr>
        <w:t xml:space="preserve"> </w:t>
      </w:r>
      <w:r w:rsidRPr="00F142B0">
        <w:t>immensely</w:t>
      </w:r>
      <w:r w:rsidRPr="00F142B0">
        <w:rPr>
          <w:spacing w:val="-12"/>
        </w:rPr>
        <w:t xml:space="preserve"> </w:t>
      </w:r>
      <w:r w:rsidRPr="00F142B0">
        <w:t>by</w:t>
      </w:r>
      <w:r w:rsidRPr="00F142B0">
        <w:rPr>
          <w:spacing w:val="-12"/>
        </w:rPr>
        <w:t xml:space="preserve"> </w:t>
      </w:r>
      <w:r w:rsidRPr="00F142B0">
        <w:t>guiding</w:t>
      </w:r>
      <w:r w:rsidRPr="00F142B0">
        <w:rPr>
          <w:spacing w:val="-12"/>
        </w:rPr>
        <w:t xml:space="preserve"> </w:t>
      </w:r>
      <w:r w:rsidR="00791156">
        <w:t>me</w:t>
      </w:r>
      <w:r w:rsidRPr="00F142B0">
        <w:t xml:space="preserve"> thro</w:t>
      </w:r>
      <w:r w:rsidR="00791156">
        <w:t>ughout the project, inspiring me</w:t>
      </w:r>
      <w:r w:rsidRPr="00F142B0">
        <w:t xml:space="preserve"> to take up new challenges along the road, and at the same time providing valuable suggestions and constructive criticisms. Without him</w:t>
      </w:r>
      <w:r w:rsidR="00A876E7">
        <w:t>,</w:t>
      </w:r>
      <w:r w:rsidRPr="00F142B0">
        <w:t xml:space="preserve"> this project might not </w:t>
      </w:r>
      <w:r w:rsidRPr="00F142B0">
        <w:rPr>
          <w:spacing w:val="-3"/>
        </w:rPr>
        <w:t xml:space="preserve">have </w:t>
      </w:r>
      <w:r w:rsidRPr="00F142B0">
        <w:t>been</w:t>
      </w:r>
      <w:r w:rsidRPr="00F142B0">
        <w:rPr>
          <w:spacing w:val="-3"/>
        </w:rPr>
        <w:t xml:space="preserve"> </w:t>
      </w:r>
      <w:r w:rsidRPr="00F142B0">
        <w:t>completed.</w:t>
      </w:r>
    </w:p>
    <w:p w14:paraId="419DCC04" w14:textId="77777777" w:rsidR="00554A8F" w:rsidRPr="00F142B0" w:rsidRDefault="00554A8F" w:rsidP="00554A8F">
      <w:pPr>
        <w:pStyle w:val="BodyText"/>
      </w:pPr>
    </w:p>
    <w:p w14:paraId="5DA87A3C" w14:textId="77777777" w:rsidR="00554A8F" w:rsidRPr="00F142B0" w:rsidRDefault="00554A8F" w:rsidP="00554A8F">
      <w:pPr>
        <w:pStyle w:val="BodyText"/>
      </w:pPr>
    </w:p>
    <w:p w14:paraId="23664643" w14:textId="77777777" w:rsidR="00554A8F" w:rsidRPr="00F142B0" w:rsidRDefault="00554A8F" w:rsidP="00554A8F">
      <w:pPr>
        <w:pStyle w:val="BodyText"/>
        <w:spacing w:before="163"/>
        <w:ind w:left="310"/>
      </w:pPr>
      <w:r>
        <w:t>Fraz Naveed</w:t>
      </w:r>
    </w:p>
    <w:p w14:paraId="25A2327C" w14:textId="77777777" w:rsidR="00554A8F" w:rsidRDefault="00554A8F" w:rsidP="00554A8F">
      <w:pPr>
        <w:pStyle w:val="BodyText"/>
        <w:spacing w:before="3"/>
        <w:ind w:left="304"/>
      </w:pPr>
      <w:r w:rsidRPr="00F142B0">
        <w:t>Islamabad,</w:t>
      </w:r>
      <w:r w:rsidRPr="00F142B0">
        <w:rPr>
          <w:spacing w:val="-12"/>
        </w:rPr>
        <w:t xml:space="preserve"> </w:t>
      </w:r>
      <w:r w:rsidRPr="00F142B0">
        <w:t>Pakistan</w:t>
      </w:r>
    </w:p>
    <w:p w14:paraId="5A779716" w14:textId="77777777" w:rsidR="00554A8F" w:rsidRPr="00F142B0" w:rsidRDefault="00554A8F" w:rsidP="00554A8F">
      <w:pPr>
        <w:pStyle w:val="BodyText"/>
        <w:spacing w:before="3"/>
        <w:ind w:left="304"/>
      </w:pPr>
    </w:p>
    <w:p w14:paraId="38EC113E" w14:textId="77777777" w:rsidR="00554A8F" w:rsidRPr="00F142B0" w:rsidRDefault="00554A8F" w:rsidP="00554A8F">
      <w:pPr>
        <w:pStyle w:val="BodyText"/>
        <w:spacing w:before="3" w:line="396" w:lineRule="auto"/>
        <w:ind w:left="304" w:right="7139"/>
      </w:pPr>
      <w:r w:rsidRPr="00F142B0">
        <w:t>November 9, 20</w:t>
      </w:r>
      <w:r>
        <w:t>21</w:t>
      </w:r>
    </w:p>
    <w:p w14:paraId="535E40BA" w14:textId="77777777" w:rsidR="00554A8F" w:rsidRDefault="00554A8F"/>
    <w:p w14:paraId="61E60B2A" w14:textId="77777777" w:rsidR="00554A8F" w:rsidRDefault="00554A8F"/>
    <w:p w14:paraId="5147442A" w14:textId="77777777" w:rsidR="00554A8F" w:rsidRDefault="00554A8F"/>
    <w:p w14:paraId="360EED67" w14:textId="77777777" w:rsidR="00554A8F" w:rsidRDefault="00554A8F"/>
    <w:p w14:paraId="75B662B4" w14:textId="77777777" w:rsidR="00554A8F" w:rsidRDefault="00554A8F"/>
    <w:p w14:paraId="70F58EDF" w14:textId="77777777" w:rsidR="00554A8F" w:rsidRDefault="00554A8F"/>
    <w:p w14:paraId="1776E80A" w14:textId="77777777" w:rsidR="00B8594D" w:rsidRDefault="00B8594D"/>
    <w:p w14:paraId="47B0982E" w14:textId="77777777" w:rsidR="00B8594D" w:rsidRDefault="00B8594D"/>
    <w:p w14:paraId="5CCB00AA" w14:textId="77777777" w:rsidR="00B8594D" w:rsidRDefault="00B8594D"/>
    <w:p w14:paraId="72E55F6F" w14:textId="77777777" w:rsidR="00B8594D" w:rsidRDefault="00B8594D"/>
    <w:p w14:paraId="648B11D2" w14:textId="77777777" w:rsidR="00B8594D" w:rsidRDefault="00B8594D"/>
    <w:p w14:paraId="46377FBA" w14:textId="77777777" w:rsidR="00B8594D" w:rsidRDefault="00B8594D"/>
    <w:p w14:paraId="5A2BE5A0" w14:textId="77777777" w:rsidR="00B8594D" w:rsidRDefault="00B8594D"/>
    <w:p w14:paraId="611509E8" w14:textId="77777777" w:rsidR="00B8594D" w:rsidRDefault="00B8594D"/>
    <w:p w14:paraId="7F2A00DD" w14:textId="77777777" w:rsidR="00B8594D" w:rsidRDefault="00B8594D" w:rsidP="00B8594D">
      <w:pPr>
        <w:pStyle w:val="Heading1"/>
        <w:rPr>
          <w:rFonts w:ascii="Times New Roman" w:hAnsi="Times New Roman" w:cs="Times New Roman"/>
          <w:b/>
          <w:color w:val="000000" w:themeColor="text1"/>
          <w:sz w:val="24"/>
          <w:szCs w:val="24"/>
        </w:rPr>
      </w:pPr>
      <w:bookmarkStart w:id="16" w:name="_Toc528236187"/>
    </w:p>
    <w:p w14:paraId="09701A98" w14:textId="77777777" w:rsidR="00B8594D" w:rsidRDefault="00B8594D" w:rsidP="00B8594D">
      <w:pPr>
        <w:pStyle w:val="Heading1"/>
        <w:rPr>
          <w:rFonts w:ascii="Times New Roman" w:hAnsi="Times New Roman" w:cs="Times New Roman"/>
          <w:b/>
          <w:color w:val="000000" w:themeColor="text1"/>
          <w:sz w:val="24"/>
          <w:szCs w:val="24"/>
        </w:rPr>
      </w:pPr>
    </w:p>
    <w:p w14:paraId="2CB8F9E2" w14:textId="0698F4B9" w:rsidR="00B8594D" w:rsidRDefault="00B8594D" w:rsidP="00B8594D">
      <w:pPr>
        <w:pStyle w:val="Heading1"/>
        <w:rPr>
          <w:rFonts w:ascii="Times New Roman" w:hAnsi="Times New Roman" w:cs="Times New Roman"/>
          <w:b/>
          <w:color w:val="000000" w:themeColor="text1"/>
          <w:sz w:val="24"/>
          <w:szCs w:val="24"/>
        </w:rPr>
      </w:pPr>
    </w:p>
    <w:p w14:paraId="34F1121B" w14:textId="1F5078CB" w:rsidR="00DE68F4" w:rsidRDefault="00DE68F4" w:rsidP="00DE68F4"/>
    <w:p w14:paraId="6D36B532" w14:textId="77777777" w:rsidR="00DE68F4" w:rsidRPr="00DE68F4" w:rsidRDefault="00DE68F4" w:rsidP="00DE68F4"/>
    <w:p w14:paraId="4F572393" w14:textId="77777777" w:rsidR="00B8594D" w:rsidRPr="00F142B0" w:rsidRDefault="00B8594D" w:rsidP="00B8594D">
      <w:pPr>
        <w:pStyle w:val="Heading1"/>
        <w:rPr>
          <w:rFonts w:ascii="Times New Roman" w:hAnsi="Times New Roman" w:cs="Times New Roman"/>
          <w:b/>
          <w:color w:val="000000" w:themeColor="text1"/>
          <w:sz w:val="24"/>
          <w:szCs w:val="24"/>
        </w:rPr>
      </w:pPr>
      <w:bookmarkStart w:id="17" w:name="_Toc102219917"/>
      <w:r w:rsidRPr="00F142B0">
        <w:rPr>
          <w:rFonts w:ascii="Times New Roman" w:hAnsi="Times New Roman" w:cs="Times New Roman"/>
          <w:b/>
          <w:color w:val="000000" w:themeColor="text1"/>
          <w:sz w:val="24"/>
          <w:szCs w:val="24"/>
        </w:rPr>
        <w:lastRenderedPageBreak/>
        <w:t>Table of figures</w:t>
      </w:r>
      <w:bookmarkEnd w:id="16"/>
      <w:bookmarkEnd w:id="17"/>
    </w:p>
    <w:p w14:paraId="5CFC9B63" w14:textId="77777777" w:rsidR="00B8594D" w:rsidRDefault="00B8594D"/>
    <w:p w14:paraId="61E20EC3" w14:textId="77777777" w:rsidR="001E66F6" w:rsidRDefault="00CE2023">
      <w:pPr>
        <w:pStyle w:val="TableofFigures"/>
        <w:tabs>
          <w:tab w:val="right" w:leader="dot" w:pos="935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93882289" w:history="1">
        <w:r w:rsidR="001E66F6" w:rsidRPr="00D578B2">
          <w:rPr>
            <w:rStyle w:val="Hyperlink"/>
            <w:noProof/>
          </w:rPr>
          <w:t>Figure 1. Project Lifecycle</w:t>
        </w:r>
        <w:r w:rsidR="001E66F6">
          <w:rPr>
            <w:noProof/>
            <w:webHidden/>
          </w:rPr>
          <w:tab/>
        </w:r>
        <w:r w:rsidR="001E66F6">
          <w:rPr>
            <w:noProof/>
            <w:webHidden/>
          </w:rPr>
          <w:fldChar w:fldCharType="begin"/>
        </w:r>
        <w:r w:rsidR="001E66F6">
          <w:rPr>
            <w:noProof/>
            <w:webHidden/>
          </w:rPr>
          <w:instrText xml:space="preserve"> PAGEREF _Toc93882289 \h </w:instrText>
        </w:r>
        <w:r w:rsidR="001E66F6">
          <w:rPr>
            <w:noProof/>
            <w:webHidden/>
          </w:rPr>
        </w:r>
        <w:r w:rsidR="001E66F6">
          <w:rPr>
            <w:noProof/>
            <w:webHidden/>
          </w:rPr>
          <w:fldChar w:fldCharType="separate"/>
        </w:r>
        <w:r w:rsidR="001E66F6">
          <w:rPr>
            <w:noProof/>
            <w:webHidden/>
          </w:rPr>
          <w:t>12</w:t>
        </w:r>
        <w:r w:rsidR="001E66F6">
          <w:rPr>
            <w:noProof/>
            <w:webHidden/>
          </w:rPr>
          <w:fldChar w:fldCharType="end"/>
        </w:r>
      </w:hyperlink>
    </w:p>
    <w:p w14:paraId="385D3AF6" w14:textId="77777777" w:rsidR="001E66F6" w:rsidRDefault="00F55BA7">
      <w:pPr>
        <w:pStyle w:val="TableofFigures"/>
        <w:tabs>
          <w:tab w:val="right" w:leader="dot" w:pos="9350"/>
        </w:tabs>
        <w:rPr>
          <w:rFonts w:asciiTheme="minorHAnsi" w:eastAsiaTheme="minorEastAsia" w:hAnsiTheme="minorHAnsi" w:cstheme="minorBidi"/>
          <w:noProof/>
        </w:rPr>
      </w:pPr>
      <w:hyperlink w:anchor="_Toc93882290" w:history="1">
        <w:r w:rsidR="001E66F6" w:rsidRPr="00D578B2">
          <w:rPr>
            <w:rStyle w:val="Hyperlink"/>
            <w:noProof/>
          </w:rPr>
          <w:t>Figure 2. Project Architecture</w:t>
        </w:r>
        <w:r w:rsidR="001E66F6">
          <w:rPr>
            <w:noProof/>
            <w:webHidden/>
          </w:rPr>
          <w:tab/>
        </w:r>
        <w:r w:rsidR="001E66F6">
          <w:rPr>
            <w:noProof/>
            <w:webHidden/>
          </w:rPr>
          <w:fldChar w:fldCharType="begin"/>
        </w:r>
        <w:r w:rsidR="001E66F6">
          <w:rPr>
            <w:noProof/>
            <w:webHidden/>
          </w:rPr>
          <w:instrText xml:space="preserve"> PAGEREF _Toc93882290 \h </w:instrText>
        </w:r>
        <w:r w:rsidR="001E66F6">
          <w:rPr>
            <w:noProof/>
            <w:webHidden/>
          </w:rPr>
        </w:r>
        <w:r w:rsidR="001E66F6">
          <w:rPr>
            <w:noProof/>
            <w:webHidden/>
          </w:rPr>
          <w:fldChar w:fldCharType="separate"/>
        </w:r>
        <w:r w:rsidR="001E66F6">
          <w:rPr>
            <w:noProof/>
            <w:webHidden/>
          </w:rPr>
          <w:t>13</w:t>
        </w:r>
        <w:r w:rsidR="001E66F6">
          <w:rPr>
            <w:noProof/>
            <w:webHidden/>
          </w:rPr>
          <w:fldChar w:fldCharType="end"/>
        </w:r>
      </w:hyperlink>
    </w:p>
    <w:p w14:paraId="6BABCD53" w14:textId="77777777" w:rsidR="001E66F6" w:rsidRDefault="00F55BA7">
      <w:pPr>
        <w:pStyle w:val="TableofFigures"/>
        <w:tabs>
          <w:tab w:val="right" w:leader="dot" w:pos="9350"/>
        </w:tabs>
        <w:rPr>
          <w:rFonts w:asciiTheme="minorHAnsi" w:eastAsiaTheme="minorEastAsia" w:hAnsiTheme="minorHAnsi" w:cstheme="minorBidi"/>
          <w:noProof/>
        </w:rPr>
      </w:pPr>
      <w:hyperlink w:anchor="_Toc93882291" w:history="1">
        <w:r w:rsidR="001E66F6" w:rsidRPr="00D578B2">
          <w:rPr>
            <w:rStyle w:val="Hyperlink"/>
            <w:noProof/>
          </w:rPr>
          <w:t>Figure 3. Activity Diagram</w:t>
        </w:r>
        <w:r w:rsidR="001E66F6">
          <w:rPr>
            <w:noProof/>
            <w:webHidden/>
          </w:rPr>
          <w:tab/>
        </w:r>
        <w:r w:rsidR="001E66F6">
          <w:rPr>
            <w:noProof/>
            <w:webHidden/>
          </w:rPr>
          <w:fldChar w:fldCharType="begin"/>
        </w:r>
        <w:r w:rsidR="001E66F6">
          <w:rPr>
            <w:noProof/>
            <w:webHidden/>
          </w:rPr>
          <w:instrText xml:space="preserve"> PAGEREF _Toc93882291 \h </w:instrText>
        </w:r>
        <w:r w:rsidR="001E66F6">
          <w:rPr>
            <w:noProof/>
            <w:webHidden/>
          </w:rPr>
        </w:r>
        <w:r w:rsidR="001E66F6">
          <w:rPr>
            <w:noProof/>
            <w:webHidden/>
          </w:rPr>
          <w:fldChar w:fldCharType="separate"/>
        </w:r>
        <w:r w:rsidR="001E66F6">
          <w:rPr>
            <w:noProof/>
            <w:webHidden/>
          </w:rPr>
          <w:t>22</w:t>
        </w:r>
        <w:r w:rsidR="001E66F6">
          <w:rPr>
            <w:noProof/>
            <w:webHidden/>
          </w:rPr>
          <w:fldChar w:fldCharType="end"/>
        </w:r>
      </w:hyperlink>
    </w:p>
    <w:p w14:paraId="38F0E0D0" w14:textId="77777777" w:rsidR="001E66F6" w:rsidRDefault="00F55BA7">
      <w:pPr>
        <w:pStyle w:val="TableofFigures"/>
        <w:tabs>
          <w:tab w:val="right" w:leader="dot" w:pos="9350"/>
        </w:tabs>
        <w:rPr>
          <w:rFonts w:asciiTheme="minorHAnsi" w:eastAsiaTheme="minorEastAsia" w:hAnsiTheme="minorHAnsi" w:cstheme="minorBidi"/>
          <w:noProof/>
        </w:rPr>
      </w:pPr>
      <w:hyperlink w:anchor="_Toc93882292" w:history="1">
        <w:r w:rsidR="001E66F6" w:rsidRPr="00D578B2">
          <w:rPr>
            <w:rStyle w:val="Hyperlink"/>
            <w:noProof/>
          </w:rPr>
          <w:t>Figure 4. Use Case diagram</w:t>
        </w:r>
        <w:r w:rsidR="001E66F6">
          <w:rPr>
            <w:noProof/>
            <w:webHidden/>
          </w:rPr>
          <w:tab/>
        </w:r>
        <w:r w:rsidR="001E66F6">
          <w:rPr>
            <w:noProof/>
            <w:webHidden/>
          </w:rPr>
          <w:fldChar w:fldCharType="begin"/>
        </w:r>
        <w:r w:rsidR="001E66F6">
          <w:rPr>
            <w:noProof/>
            <w:webHidden/>
          </w:rPr>
          <w:instrText xml:space="preserve"> PAGEREF _Toc93882292 \h </w:instrText>
        </w:r>
        <w:r w:rsidR="001E66F6">
          <w:rPr>
            <w:noProof/>
            <w:webHidden/>
          </w:rPr>
        </w:r>
        <w:r w:rsidR="001E66F6">
          <w:rPr>
            <w:noProof/>
            <w:webHidden/>
          </w:rPr>
          <w:fldChar w:fldCharType="separate"/>
        </w:r>
        <w:r w:rsidR="001E66F6">
          <w:rPr>
            <w:noProof/>
            <w:webHidden/>
          </w:rPr>
          <w:t>26</w:t>
        </w:r>
        <w:r w:rsidR="001E66F6">
          <w:rPr>
            <w:noProof/>
            <w:webHidden/>
          </w:rPr>
          <w:fldChar w:fldCharType="end"/>
        </w:r>
      </w:hyperlink>
    </w:p>
    <w:p w14:paraId="0BED688D" w14:textId="77777777" w:rsidR="001E66F6" w:rsidRDefault="00F55BA7">
      <w:pPr>
        <w:pStyle w:val="TableofFigures"/>
        <w:tabs>
          <w:tab w:val="right" w:leader="dot" w:pos="9350"/>
        </w:tabs>
        <w:rPr>
          <w:rFonts w:asciiTheme="minorHAnsi" w:eastAsiaTheme="minorEastAsia" w:hAnsiTheme="minorHAnsi" w:cstheme="minorBidi"/>
          <w:noProof/>
        </w:rPr>
      </w:pPr>
      <w:hyperlink w:anchor="_Toc93882293" w:history="1">
        <w:r w:rsidR="001E66F6" w:rsidRPr="00D578B2">
          <w:rPr>
            <w:rStyle w:val="Hyperlink"/>
            <w:noProof/>
          </w:rPr>
          <w:t>Figure 5. Class Diagram</w:t>
        </w:r>
        <w:r w:rsidR="001E66F6">
          <w:rPr>
            <w:noProof/>
            <w:webHidden/>
          </w:rPr>
          <w:tab/>
        </w:r>
        <w:r w:rsidR="001E66F6">
          <w:rPr>
            <w:noProof/>
            <w:webHidden/>
          </w:rPr>
          <w:fldChar w:fldCharType="begin"/>
        </w:r>
        <w:r w:rsidR="001E66F6">
          <w:rPr>
            <w:noProof/>
            <w:webHidden/>
          </w:rPr>
          <w:instrText xml:space="preserve"> PAGEREF _Toc93882293 \h </w:instrText>
        </w:r>
        <w:r w:rsidR="001E66F6">
          <w:rPr>
            <w:noProof/>
            <w:webHidden/>
          </w:rPr>
        </w:r>
        <w:r w:rsidR="001E66F6">
          <w:rPr>
            <w:noProof/>
            <w:webHidden/>
          </w:rPr>
          <w:fldChar w:fldCharType="separate"/>
        </w:r>
        <w:r w:rsidR="001E66F6">
          <w:rPr>
            <w:noProof/>
            <w:webHidden/>
          </w:rPr>
          <w:t>38</w:t>
        </w:r>
        <w:r w:rsidR="001E66F6">
          <w:rPr>
            <w:noProof/>
            <w:webHidden/>
          </w:rPr>
          <w:fldChar w:fldCharType="end"/>
        </w:r>
      </w:hyperlink>
    </w:p>
    <w:p w14:paraId="2DD0ACA9" w14:textId="77777777" w:rsidR="001E66F6" w:rsidRDefault="00F55BA7">
      <w:pPr>
        <w:pStyle w:val="TableofFigures"/>
        <w:tabs>
          <w:tab w:val="right" w:leader="dot" w:pos="9350"/>
        </w:tabs>
        <w:rPr>
          <w:rFonts w:asciiTheme="minorHAnsi" w:eastAsiaTheme="minorEastAsia" w:hAnsiTheme="minorHAnsi" w:cstheme="minorBidi"/>
          <w:noProof/>
        </w:rPr>
      </w:pPr>
      <w:hyperlink w:anchor="_Toc93882294" w:history="1">
        <w:r w:rsidR="001E66F6" w:rsidRPr="00D578B2">
          <w:rPr>
            <w:rStyle w:val="Hyperlink"/>
            <w:noProof/>
          </w:rPr>
          <w:t>Figure 6. ER Diagram</w:t>
        </w:r>
        <w:r w:rsidR="001E66F6">
          <w:rPr>
            <w:noProof/>
            <w:webHidden/>
          </w:rPr>
          <w:tab/>
        </w:r>
        <w:r w:rsidR="001E66F6">
          <w:rPr>
            <w:noProof/>
            <w:webHidden/>
          </w:rPr>
          <w:fldChar w:fldCharType="begin"/>
        </w:r>
        <w:r w:rsidR="001E66F6">
          <w:rPr>
            <w:noProof/>
            <w:webHidden/>
          </w:rPr>
          <w:instrText xml:space="preserve"> PAGEREF _Toc93882294 \h </w:instrText>
        </w:r>
        <w:r w:rsidR="001E66F6">
          <w:rPr>
            <w:noProof/>
            <w:webHidden/>
          </w:rPr>
        </w:r>
        <w:r w:rsidR="001E66F6">
          <w:rPr>
            <w:noProof/>
            <w:webHidden/>
          </w:rPr>
          <w:fldChar w:fldCharType="separate"/>
        </w:r>
        <w:r w:rsidR="001E66F6">
          <w:rPr>
            <w:noProof/>
            <w:webHidden/>
          </w:rPr>
          <w:t>39</w:t>
        </w:r>
        <w:r w:rsidR="001E66F6">
          <w:rPr>
            <w:noProof/>
            <w:webHidden/>
          </w:rPr>
          <w:fldChar w:fldCharType="end"/>
        </w:r>
      </w:hyperlink>
    </w:p>
    <w:p w14:paraId="397C9527" w14:textId="77777777" w:rsidR="00251C03" w:rsidRDefault="00CE2023">
      <w:r>
        <w:fldChar w:fldCharType="end"/>
      </w:r>
    </w:p>
    <w:p w14:paraId="7B72D720" w14:textId="77777777" w:rsidR="00251C03" w:rsidRDefault="00251C03"/>
    <w:p w14:paraId="7FB3DE48" w14:textId="77777777" w:rsidR="00251C03" w:rsidRDefault="00251C03"/>
    <w:p w14:paraId="32637382" w14:textId="77777777" w:rsidR="00251C03" w:rsidRDefault="00251C03"/>
    <w:p w14:paraId="2C5305BD" w14:textId="77777777" w:rsidR="00251C03" w:rsidRDefault="00251C03"/>
    <w:p w14:paraId="080FF064" w14:textId="77777777" w:rsidR="00251C03" w:rsidRDefault="00BB45FC" w:rsidP="00BB45FC">
      <w:pPr>
        <w:pStyle w:val="Heading1"/>
        <w:rPr>
          <w:rFonts w:ascii="Times New Roman" w:hAnsi="Times New Roman" w:cs="Times New Roman"/>
          <w:b/>
          <w:color w:val="000000" w:themeColor="text1"/>
          <w:sz w:val="24"/>
          <w:szCs w:val="24"/>
        </w:rPr>
      </w:pPr>
      <w:bookmarkStart w:id="18" w:name="_Toc102219918"/>
      <w:r>
        <w:rPr>
          <w:rFonts w:ascii="Times New Roman" w:hAnsi="Times New Roman" w:cs="Times New Roman"/>
          <w:b/>
          <w:color w:val="000000" w:themeColor="text1"/>
          <w:sz w:val="24"/>
          <w:szCs w:val="24"/>
        </w:rPr>
        <w:t>Table of tables</w:t>
      </w:r>
      <w:bookmarkEnd w:id="18"/>
    </w:p>
    <w:p w14:paraId="6685DFCD" w14:textId="77777777" w:rsidR="00BB45FC" w:rsidRPr="00BB45FC" w:rsidRDefault="00BB45FC" w:rsidP="00BB45FC"/>
    <w:p w14:paraId="55F5A14D" w14:textId="7036AE96" w:rsidR="000F3560" w:rsidRDefault="00A43B51">
      <w:pPr>
        <w:pStyle w:val="TableofFigures"/>
        <w:tabs>
          <w:tab w:val="right" w:leader="dot" w:pos="935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102213992" w:history="1">
        <w:r w:rsidR="000F3560" w:rsidRPr="00147849">
          <w:rPr>
            <w:rStyle w:val="Hyperlink"/>
            <w:noProof/>
          </w:rPr>
          <w:t>Table 1. Milestones</w:t>
        </w:r>
        <w:r w:rsidR="000F3560">
          <w:rPr>
            <w:noProof/>
            <w:webHidden/>
          </w:rPr>
          <w:tab/>
        </w:r>
        <w:r w:rsidR="000F3560">
          <w:rPr>
            <w:noProof/>
            <w:webHidden/>
          </w:rPr>
          <w:fldChar w:fldCharType="begin"/>
        </w:r>
        <w:r w:rsidR="000F3560">
          <w:rPr>
            <w:noProof/>
            <w:webHidden/>
          </w:rPr>
          <w:instrText xml:space="preserve"> PAGEREF _Toc102213992 \h </w:instrText>
        </w:r>
        <w:r w:rsidR="000F3560">
          <w:rPr>
            <w:noProof/>
            <w:webHidden/>
          </w:rPr>
        </w:r>
        <w:r w:rsidR="000F3560">
          <w:rPr>
            <w:noProof/>
            <w:webHidden/>
          </w:rPr>
          <w:fldChar w:fldCharType="separate"/>
        </w:r>
        <w:r w:rsidR="000F3560">
          <w:rPr>
            <w:noProof/>
            <w:webHidden/>
          </w:rPr>
          <w:t>17</w:t>
        </w:r>
        <w:r w:rsidR="000F3560">
          <w:rPr>
            <w:noProof/>
            <w:webHidden/>
          </w:rPr>
          <w:fldChar w:fldCharType="end"/>
        </w:r>
      </w:hyperlink>
    </w:p>
    <w:p w14:paraId="4B39E203" w14:textId="5591DE7C" w:rsidR="000F3560" w:rsidRDefault="00F55BA7">
      <w:pPr>
        <w:pStyle w:val="TableofFigures"/>
        <w:tabs>
          <w:tab w:val="right" w:leader="dot" w:pos="9350"/>
        </w:tabs>
        <w:rPr>
          <w:rFonts w:asciiTheme="minorHAnsi" w:eastAsiaTheme="minorEastAsia" w:hAnsiTheme="minorHAnsi" w:cstheme="minorBidi"/>
          <w:noProof/>
        </w:rPr>
      </w:pPr>
      <w:hyperlink w:anchor="_Toc102213993" w:history="1">
        <w:r w:rsidR="000F3560" w:rsidRPr="00147849">
          <w:rPr>
            <w:rStyle w:val="Hyperlink"/>
            <w:noProof/>
          </w:rPr>
          <w:t>Table 2. Document Terms</w:t>
        </w:r>
        <w:r w:rsidR="000F3560">
          <w:rPr>
            <w:noProof/>
            <w:webHidden/>
          </w:rPr>
          <w:tab/>
        </w:r>
        <w:r w:rsidR="000F3560">
          <w:rPr>
            <w:noProof/>
            <w:webHidden/>
          </w:rPr>
          <w:fldChar w:fldCharType="begin"/>
        </w:r>
        <w:r w:rsidR="000F3560">
          <w:rPr>
            <w:noProof/>
            <w:webHidden/>
          </w:rPr>
          <w:instrText xml:space="preserve"> PAGEREF _Toc102213993 \h </w:instrText>
        </w:r>
        <w:r w:rsidR="000F3560">
          <w:rPr>
            <w:noProof/>
            <w:webHidden/>
          </w:rPr>
        </w:r>
        <w:r w:rsidR="000F3560">
          <w:rPr>
            <w:noProof/>
            <w:webHidden/>
          </w:rPr>
          <w:fldChar w:fldCharType="separate"/>
        </w:r>
        <w:r w:rsidR="000F3560">
          <w:rPr>
            <w:noProof/>
            <w:webHidden/>
          </w:rPr>
          <w:t>22</w:t>
        </w:r>
        <w:r w:rsidR="000F3560">
          <w:rPr>
            <w:noProof/>
            <w:webHidden/>
          </w:rPr>
          <w:fldChar w:fldCharType="end"/>
        </w:r>
      </w:hyperlink>
    </w:p>
    <w:p w14:paraId="06A05B2B" w14:textId="57B04716" w:rsidR="000F3560" w:rsidRDefault="00F55BA7">
      <w:pPr>
        <w:pStyle w:val="TableofFigures"/>
        <w:tabs>
          <w:tab w:val="right" w:leader="dot" w:pos="9350"/>
        </w:tabs>
        <w:rPr>
          <w:rFonts w:asciiTheme="minorHAnsi" w:eastAsiaTheme="minorEastAsia" w:hAnsiTheme="minorHAnsi" w:cstheme="minorBidi"/>
          <w:noProof/>
        </w:rPr>
      </w:pPr>
      <w:hyperlink w:anchor="_Toc102213994" w:history="1">
        <w:r w:rsidR="000F3560" w:rsidRPr="00147849">
          <w:rPr>
            <w:rStyle w:val="Hyperlink"/>
            <w:noProof/>
          </w:rPr>
          <w:t>Table 3. Software Interface</w:t>
        </w:r>
        <w:r w:rsidR="000F3560">
          <w:rPr>
            <w:noProof/>
            <w:webHidden/>
          </w:rPr>
          <w:tab/>
        </w:r>
        <w:r w:rsidR="000F3560">
          <w:rPr>
            <w:noProof/>
            <w:webHidden/>
          </w:rPr>
          <w:fldChar w:fldCharType="begin"/>
        </w:r>
        <w:r w:rsidR="000F3560">
          <w:rPr>
            <w:noProof/>
            <w:webHidden/>
          </w:rPr>
          <w:instrText xml:space="preserve"> PAGEREF _Toc102213994 \h </w:instrText>
        </w:r>
        <w:r w:rsidR="000F3560">
          <w:rPr>
            <w:noProof/>
            <w:webHidden/>
          </w:rPr>
        </w:r>
        <w:r w:rsidR="000F3560">
          <w:rPr>
            <w:noProof/>
            <w:webHidden/>
          </w:rPr>
          <w:fldChar w:fldCharType="separate"/>
        </w:r>
        <w:r w:rsidR="000F3560">
          <w:rPr>
            <w:noProof/>
            <w:webHidden/>
          </w:rPr>
          <w:t>25</w:t>
        </w:r>
        <w:r w:rsidR="000F3560">
          <w:rPr>
            <w:noProof/>
            <w:webHidden/>
          </w:rPr>
          <w:fldChar w:fldCharType="end"/>
        </w:r>
      </w:hyperlink>
    </w:p>
    <w:p w14:paraId="50D63E70" w14:textId="343000D0" w:rsidR="000F3560" w:rsidRDefault="00F55BA7">
      <w:pPr>
        <w:pStyle w:val="TableofFigures"/>
        <w:tabs>
          <w:tab w:val="right" w:leader="dot" w:pos="9350"/>
        </w:tabs>
        <w:rPr>
          <w:rFonts w:asciiTheme="minorHAnsi" w:eastAsiaTheme="minorEastAsia" w:hAnsiTheme="minorHAnsi" w:cstheme="minorBidi"/>
          <w:noProof/>
        </w:rPr>
      </w:pPr>
      <w:hyperlink w:anchor="_Toc102213995" w:history="1">
        <w:r w:rsidR="000F3560" w:rsidRPr="00147849">
          <w:rPr>
            <w:rStyle w:val="Hyperlink"/>
            <w:noProof/>
          </w:rPr>
          <w:t>Table 4. Use Case-Register</w:t>
        </w:r>
        <w:r w:rsidR="000F3560">
          <w:rPr>
            <w:noProof/>
            <w:webHidden/>
          </w:rPr>
          <w:tab/>
        </w:r>
        <w:r w:rsidR="000F3560">
          <w:rPr>
            <w:noProof/>
            <w:webHidden/>
          </w:rPr>
          <w:fldChar w:fldCharType="begin"/>
        </w:r>
        <w:r w:rsidR="000F3560">
          <w:rPr>
            <w:noProof/>
            <w:webHidden/>
          </w:rPr>
          <w:instrText xml:space="preserve"> PAGEREF _Toc102213995 \h </w:instrText>
        </w:r>
        <w:r w:rsidR="000F3560">
          <w:rPr>
            <w:noProof/>
            <w:webHidden/>
          </w:rPr>
        </w:r>
        <w:r w:rsidR="000F3560">
          <w:rPr>
            <w:noProof/>
            <w:webHidden/>
          </w:rPr>
          <w:fldChar w:fldCharType="separate"/>
        </w:r>
        <w:r w:rsidR="000F3560">
          <w:rPr>
            <w:noProof/>
            <w:webHidden/>
          </w:rPr>
          <w:t>28</w:t>
        </w:r>
        <w:r w:rsidR="000F3560">
          <w:rPr>
            <w:noProof/>
            <w:webHidden/>
          </w:rPr>
          <w:fldChar w:fldCharType="end"/>
        </w:r>
      </w:hyperlink>
    </w:p>
    <w:p w14:paraId="462622E8" w14:textId="6E181798" w:rsidR="000F3560" w:rsidRDefault="00F55BA7">
      <w:pPr>
        <w:pStyle w:val="TableofFigures"/>
        <w:tabs>
          <w:tab w:val="right" w:leader="dot" w:pos="9350"/>
        </w:tabs>
        <w:rPr>
          <w:rFonts w:asciiTheme="minorHAnsi" w:eastAsiaTheme="minorEastAsia" w:hAnsiTheme="minorHAnsi" w:cstheme="minorBidi"/>
          <w:noProof/>
        </w:rPr>
      </w:pPr>
      <w:hyperlink w:anchor="_Toc102213996" w:history="1">
        <w:r w:rsidR="000F3560" w:rsidRPr="00147849">
          <w:rPr>
            <w:rStyle w:val="Hyperlink"/>
            <w:noProof/>
          </w:rPr>
          <w:t>Table 5. Use Case-Sign in</w:t>
        </w:r>
        <w:r w:rsidR="000F3560">
          <w:rPr>
            <w:noProof/>
            <w:webHidden/>
          </w:rPr>
          <w:tab/>
        </w:r>
        <w:r w:rsidR="000F3560">
          <w:rPr>
            <w:noProof/>
            <w:webHidden/>
          </w:rPr>
          <w:fldChar w:fldCharType="begin"/>
        </w:r>
        <w:r w:rsidR="000F3560">
          <w:rPr>
            <w:noProof/>
            <w:webHidden/>
          </w:rPr>
          <w:instrText xml:space="preserve"> PAGEREF _Toc102213996 \h </w:instrText>
        </w:r>
        <w:r w:rsidR="000F3560">
          <w:rPr>
            <w:noProof/>
            <w:webHidden/>
          </w:rPr>
        </w:r>
        <w:r w:rsidR="000F3560">
          <w:rPr>
            <w:noProof/>
            <w:webHidden/>
          </w:rPr>
          <w:fldChar w:fldCharType="separate"/>
        </w:r>
        <w:r w:rsidR="000F3560">
          <w:rPr>
            <w:noProof/>
            <w:webHidden/>
          </w:rPr>
          <w:t>28</w:t>
        </w:r>
        <w:r w:rsidR="000F3560">
          <w:rPr>
            <w:noProof/>
            <w:webHidden/>
          </w:rPr>
          <w:fldChar w:fldCharType="end"/>
        </w:r>
      </w:hyperlink>
    </w:p>
    <w:p w14:paraId="4015FE6A" w14:textId="4E478A8C" w:rsidR="000F3560" w:rsidRDefault="00F55BA7">
      <w:pPr>
        <w:pStyle w:val="TableofFigures"/>
        <w:tabs>
          <w:tab w:val="right" w:leader="dot" w:pos="9350"/>
        </w:tabs>
        <w:rPr>
          <w:rFonts w:asciiTheme="minorHAnsi" w:eastAsiaTheme="minorEastAsia" w:hAnsiTheme="minorHAnsi" w:cstheme="minorBidi"/>
          <w:noProof/>
        </w:rPr>
      </w:pPr>
      <w:hyperlink w:anchor="_Toc102213997" w:history="1">
        <w:r w:rsidR="000F3560" w:rsidRPr="00147849">
          <w:rPr>
            <w:rStyle w:val="Hyperlink"/>
            <w:noProof/>
          </w:rPr>
          <w:t>Table 6. Use Case-NFT creation</w:t>
        </w:r>
        <w:r w:rsidR="000F3560">
          <w:rPr>
            <w:noProof/>
            <w:webHidden/>
          </w:rPr>
          <w:tab/>
        </w:r>
        <w:r w:rsidR="000F3560">
          <w:rPr>
            <w:noProof/>
            <w:webHidden/>
          </w:rPr>
          <w:fldChar w:fldCharType="begin"/>
        </w:r>
        <w:r w:rsidR="000F3560">
          <w:rPr>
            <w:noProof/>
            <w:webHidden/>
          </w:rPr>
          <w:instrText xml:space="preserve"> PAGEREF _Toc102213997 \h </w:instrText>
        </w:r>
        <w:r w:rsidR="000F3560">
          <w:rPr>
            <w:noProof/>
            <w:webHidden/>
          </w:rPr>
        </w:r>
        <w:r w:rsidR="000F3560">
          <w:rPr>
            <w:noProof/>
            <w:webHidden/>
          </w:rPr>
          <w:fldChar w:fldCharType="separate"/>
        </w:r>
        <w:r w:rsidR="000F3560">
          <w:rPr>
            <w:noProof/>
            <w:webHidden/>
          </w:rPr>
          <w:t>29</w:t>
        </w:r>
        <w:r w:rsidR="000F3560">
          <w:rPr>
            <w:noProof/>
            <w:webHidden/>
          </w:rPr>
          <w:fldChar w:fldCharType="end"/>
        </w:r>
      </w:hyperlink>
    </w:p>
    <w:p w14:paraId="26CE0412" w14:textId="31255B1C" w:rsidR="000F3560" w:rsidRDefault="00F55BA7">
      <w:pPr>
        <w:pStyle w:val="TableofFigures"/>
        <w:tabs>
          <w:tab w:val="right" w:leader="dot" w:pos="9350"/>
        </w:tabs>
        <w:rPr>
          <w:rFonts w:asciiTheme="minorHAnsi" w:eastAsiaTheme="minorEastAsia" w:hAnsiTheme="minorHAnsi" w:cstheme="minorBidi"/>
          <w:noProof/>
        </w:rPr>
      </w:pPr>
      <w:hyperlink w:anchor="_Toc102213998" w:history="1">
        <w:r w:rsidR="000F3560" w:rsidRPr="00147849">
          <w:rPr>
            <w:rStyle w:val="Hyperlink"/>
            <w:noProof/>
          </w:rPr>
          <w:t>Table 7. Use Case- NFT Auctioning</w:t>
        </w:r>
        <w:r w:rsidR="000F3560">
          <w:rPr>
            <w:noProof/>
            <w:webHidden/>
          </w:rPr>
          <w:tab/>
        </w:r>
        <w:r w:rsidR="000F3560">
          <w:rPr>
            <w:noProof/>
            <w:webHidden/>
          </w:rPr>
          <w:fldChar w:fldCharType="begin"/>
        </w:r>
        <w:r w:rsidR="000F3560">
          <w:rPr>
            <w:noProof/>
            <w:webHidden/>
          </w:rPr>
          <w:instrText xml:space="preserve"> PAGEREF _Toc102213998 \h </w:instrText>
        </w:r>
        <w:r w:rsidR="000F3560">
          <w:rPr>
            <w:noProof/>
            <w:webHidden/>
          </w:rPr>
        </w:r>
        <w:r w:rsidR="000F3560">
          <w:rPr>
            <w:noProof/>
            <w:webHidden/>
          </w:rPr>
          <w:fldChar w:fldCharType="separate"/>
        </w:r>
        <w:r w:rsidR="000F3560">
          <w:rPr>
            <w:noProof/>
            <w:webHidden/>
          </w:rPr>
          <w:t>30</w:t>
        </w:r>
        <w:r w:rsidR="000F3560">
          <w:rPr>
            <w:noProof/>
            <w:webHidden/>
          </w:rPr>
          <w:fldChar w:fldCharType="end"/>
        </w:r>
      </w:hyperlink>
    </w:p>
    <w:p w14:paraId="487EFF07" w14:textId="11143F53" w:rsidR="000F3560" w:rsidRDefault="00F55BA7">
      <w:pPr>
        <w:pStyle w:val="TableofFigures"/>
        <w:tabs>
          <w:tab w:val="right" w:leader="dot" w:pos="9350"/>
        </w:tabs>
        <w:rPr>
          <w:rFonts w:asciiTheme="minorHAnsi" w:eastAsiaTheme="minorEastAsia" w:hAnsiTheme="minorHAnsi" w:cstheme="minorBidi"/>
          <w:noProof/>
        </w:rPr>
      </w:pPr>
      <w:hyperlink w:anchor="_Toc102213999" w:history="1">
        <w:r w:rsidR="000F3560" w:rsidRPr="00147849">
          <w:rPr>
            <w:rStyle w:val="Hyperlink"/>
            <w:noProof/>
          </w:rPr>
          <w:t>Table 8. Use Case- NFT Bidding</w:t>
        </w:r>
        <w:r w:rsidR="000F3560">
          <w:rPr>
            <w:noProof/>
            <w:webHidden/>
          </w:rPr>
          <w:tab/>
        </w:r>
        <w:r w:rsidR="000F3560">
          <w:rPr>
            <w:noProof/>
            <w:webHidden/>
          </w:rPr>
          <w:fldChar w:fldCharType="begin"/>
        </w:r>
        <w:r w:rsidR="000F3560">
          <w:rPr>
            <w:noProof/>
            <w:webHidden/>
          </w:rPr>
          <w:instrText xml:space="preserve"> PAGEREF _Toc102213999 \h </w:instrText>
        </w:r>
        <w:r w:rsidR="000F3560">
          <w:rPr>
            <w:noProof/>
            <w:webHidden/>
          </w:rPr>
        </w:r>
        <w:r w:rsidR="000F3560">
          <w:rPr>
            <w:noProof/>
            <w:webHidden/>
          </w:rPr>
          <w:fldChar w:fldCharType="separate"/>
        </w:r>
        <w:r w:rsidR="000F3560">
          <w:rPr>
            <w:noProof/>
            <w:webHidden/>
          </w:rPr>
          <w:t>30</w:t>
        </w:r>
        <w:r w:rsidR="000F3560">
          <w:rPr>
            <w:noProof/>
            <w:webHidden/>
          </w:rPr>
          <w:fldChar w:fldCharType="end"/>
        </w:r>
      </w:hyperlink>
    </w:p>
    <w:p w14:paraId="4B0A9D3D" w14:textId="7C3EDDD8" w:rsidR="000F3560" w:rsidRDefault="00F55BA7">
      <w:pPr>
        <w:pStyle w:val="TableofFigures"/>
        <w:tabs>
          <w:tab w:val="right" w:leader="dot" w:pos="9350"/>
        </w:tabs>
        <w:rPr>
          <w:rFonts w:asciiTheme="minorHAnsi" w:eastAsiaTheme="minorEastAsia" w:hAnsiTheme="minorHAnsi" w:cstheme="minorBidi"/>
          <w:noProof/>
        </w:rPr>
      </w:pPr>
      <w:hyperlink w:anchor="_Toc102214000" w:history="1">
        <w:r w:rsidR="000F3560" w:rsidRPr="00147849">
          <w:rPr>
            <w:rStyle w:val="Hyperlink"/>
            <w:noProof/>
          </w:rPr>
          <w:t>Table 9. Use Case- Following Creators</w:t>
        </w:r>
        <w:r w:rsidR="000F3560">
          <w:rPr>
            <w:noProof/>
            <w:webHidden/>
          </w:rPr>
          <w:tab/>
        </w:r>
        <w:r w:rsidR="000F3560">
          <w:rPr>
            <w:noProof/>
            <w:webHidden/>
          </w:rPr>
          <w:fldChar w:fldCharType="begin"/>
        </w:r>
        <w:r w:rsidR="000F3560">
          <w:rPr>
            <w:noProof/>
            <w:webHidden/>
          </w:rPr>
          <w:instrText xml:space="preserve"> PAGEREF _Toc102214000 \h </w:instrText>
        </w:r>
        <w:r w:rsidR="000F3560">
          <w:rPr>
            <w:noProof/>
            <w:webHidden/>
          </w:rPr>
        </w:r>
        <w:r w:rsidR="000F3560">
          <w:rPr>
            <w:noProof/>
            <w:webHidden/>
          </w:rPr>
          <w:fldChar w:fldCharType="separate"/>
        </w:r>
        <w:r w:rsidR="000F3560">
          <w:rPr>
            <w:noProof/>
            <w:webHidden/>
          </w:rPr>
          <w:t>31</w:t>
        </w:r>
        <w:r w:rsidR="000F3560">
          <w:rPr>
            <w:noProof/>
            <w:webHidden/>
          </w:rPr>
          <w:fldChar w:fldCharType="end"/>
        </w:r>
      </w:hyperlink>
    </w:p>
    <w:p w14:paraId="713F0400" w14:textId="50C3F3E3" w:rsidR="000F3560" w:rsidRDefault="00F55BA7">
      <w:pPr>
        <w:pStyle w:val="TableofFigures"/>
        <w:tabs>
          <w:tab w:val="right" w:leader="dot" w:pos="9350"/>
        </w:tabs>
        <w:rPr>
          <w:rFonts w:asciiTheme="minorHAnsi" w:eastAsiaTheme="minorEastAsia" w:hAnsiTheme="minorHAnsi" w:cstheme="minorBidi"/>
          <w:noProof/>
        </w:rPr>
      </w:pPr>
      <w:hyperlink w:anchor="_Toc102214001" w:history="1">
        <w:r w:rsidR="000F3560" w:rsidRPr="00147849">
          <w:rPr>
            <w:rStyle w:val="Hyperlink"/>
            <w:noProof/>
          </w:rPr>
          <w:t>Table 10. Use Case-NFT Rating</w:t>
        </w:r>
        <w:r w:rsidR="000F3560">
          <w:rPr>
            <w:noProof/>
            <w:webHidden/>
          </w:rPr>
          <w:tab/>
        </w:r>
        <w:r w:rsidR="000F3560">
          <w:rPr>
            <w:noProof/>
            <w:webHidden/>
          </w:rPr>
          <w:fldChar w:fldCharType="begin"/>
        </w:r>
        <w:r w:rsidR="000F3560">
          <w:rPr>
            <w:noProof/>
            <w:webHidden/>
          </w:rPr>
          <w:instrText xml:space="preserve"> PAGEREF _Toc102214001 \h </w:instrText>
        </w:r>
        <w:r w:rsidR="000F3560">
          <w:rPr>
            <w:noProof/>
            <w:webHidden/>
          </w:rPr>
        </w:r>
        <w:r w:rsidR="000F3560">
          <w:rPr>
            <w:noProof/>
            <w:webHidden/>
          </w:rPr>
          <w:fldChar w:fldCharType="separate"/>
        </w:r>
        <w:r w:rsidR="000F3560">
          <w:rPr>
            <w:noProof/>
            <w:webHidden/>
          </w:rPr>
          <w:t>31</w:t>
        </w:r>
        <w:r w:rsidR="000F3560">
          <w:rPr>
            <w:noProof/>
            <w:webHidden/>
          </w:rPr>
          <w:fldChar w:fldCharType="end"/>
        </w:r>
      </w:hyperlink>
    </w:p>
    <w:p w14:paraId="198961D9" w14:textId="0DBCD3A0" w:rsidR="000F3560" w:rsidRDefault="00F55BA7">
      <w:pPr>
        <w:pStyle w:val="TableofFigures"/>
        <w:tabs>
          <w:tab w:val="right" w:leader="dot" w:pos="9350"/>
        </w:tabs>
        <w:rPr>
          <w:rFonts w:asciiTheme="minorHAnsi" w:eastAsiaTheme="minorEastAsia" w:hAnsiTheme="minorHAnsi" w:cstheme="minorBidi"/>
          <w:noProof/>
        </w:rPr>
      </w:pPr>
      <w:hyperlink w:anchor="_Toc102214002" w:history="1">
        <w:r w:rsidR="000F3560" w:rsidRPr="00147849">
          <w:rPr>
            <w:rStyle w:val="Hyperlink"/>
            <w:noProof/>
          </w:rPr>
          <w:t>Table 11. Attributes</w:t>
        </w:r>
        <w:r w:rsidR="000F3560">
          <w:rPr>
            <w:noProof/>
            <w:webHidden/>
          </w:rPr>
          <w:tab/>
        </w:r>
        <w:r w:rsidR="000F3560">
          <w:rPr>
            <w:noProof/>
            <w:webHidden/>
          </w:rPr>
          <w:fldChar w:fldCharType="begin"/>
        </w:r>
        <w:r w:rsidR="000F3560">
          <w:rPr>
            <w:noProof/>
            <w:webHidden/>
          </w:rPr>
          <w:instrText xml:space="preserve"> PAGEREF _Toc102214002 \h </w:instrText>
        </w:r>
        <w:r w:rsidR="000F3560">
          <w:rPr>
            <w:noProof/>
            <w:webHidden/>
          </w:rPr>
        </w:r>
        <w:r w:rsidR="000F3560">
          <w:rPr>
            <w:noProof/>
            <w:webHidden/>
          </w:rPr>
          <w:fldChar w:fldCharType="separate"/>
        </w:r>
        <w:r w:rsidR="000F3560">
          <w:rPr>
            <w:noProof/>
            <w:webHidden/>
          </w:rPr>
          <w:t>40</w:t>
        </w:r>
        <w:r w:rsidR="000F3560">
          <w:rPr>
            <w:noProof/>
            <w:webHidden/>
          </w:rPr>
          <w:fldChar w:fldCharType="end"/>
        </w:r>
      </w:hyperlink>
    </w:p>
    <w:p w14:paraId="467B8066" w14:textId="7E0AA82D" w:rsidR="000F3560" w:rsidRDefault="00F55BA7">
      <w:pPr>
        <w:pStyle w:val="TableofFigures"/>
        <w:tabs>
          <w:tab w:val="right" w:leader="dot" w:pos="9350"/>
        </w:tabs>
        <w:rPr>
          <w:rFonts w:asciiTheme="minorHAnsi" w:eastAsiaTheme="minorEastAsia" w:hAnsiTheme="minorHAnsi" w:cstheme="minorBidi"/>
          <w:noProof/>
        </w:rPr>
      </w:pPr>
      <w:hyperlink w:anchor="_Toc102214003" w:history="1">
        <w:r w:rsidR="000F3560" w:rsidRPr="00147849">
          <w:rPr>
            <w:rStyle w:val="Hyperlink"/>
            <w:noProof/>
          </w:rPr>
          <w:t>Table 12. Domain Constraints-User</w:t>
        </w:r>
        <w:r w:rsidR="000F3560">
          <w:rPr>
            <w:noProof/>
            <w:webHidden/>
          </w:rPr>
          <w:tab/>
        </w:r>
        <w:r w:rsidR="000F3560">
          <w:rPr>
            <w:noProof/>
            <w:webHidden/>
          </w:rPr>
          <w:fldChar w:fldCharType="begin"/>
        </w:r>
        <w:r w:rsidR="000F3560">
          <w:rPr>
            <w:noProof/>
            <w:webHidden/>
          </w:rPr>
          <w:instrText xml:space="preserve"> PAGEREF _Toc102214003 \h </w:instrText>
        </w:r>
        <w:r w:rsidR="000F3560">
          <w:rPr>
            <w:noProof/>
            <w:webHidden/>
          </w:rPr>
        </w:r>
        <w:r w:rsidR="000F3560">
          <w:rPr>
            <w:noProof/>
            <w:webHidden/>
          </w:rPr>
          <w:fldChar w:fldCharType="separate"/>
        </w:r>
        <w:r w:rsidR="000F3560">
          <w:rPr>
            <w:noProof/>
            <w:webHidden/>
          </w:rPr>
          <w:t>41</w:t>
        </w:r>
        <w:r w:rsidR="000F3560">
          <w:rPr>
            <w:noProof/>
            <w:webHidden/>
          </w:rPr>
          <w:fldChar w:fldCharType="end"/>
        </w:r>
      </w:hyperlink>
    </w:p>
    <w:p w14:paraId="0AF9963C" w14:textId="269EB070" w:rsidR="000F3560" w:rsidRDefault="00F55BA7">
      <w:pPr>
        <w:pStyle w:val="TableofFigures"/>
        <w:tabs>
          <w:tab w:val="right" w:leader="dot" w:pos="9350"/>
        </w:tabs>
        <w:rPr>
          <w:rFonts w:asciiTheme="minorHAnsi" w:eastAsiaTheme="minorEastAsia" w:hAnsiTheme="minorHAnsi" w:cstheme="minorBidi"/>
          <w:noProof/>
        </w:rPr>
      </w:pPr>
      <w:hyperlink w:anchor="_Toc102214004" w:history="1">
        <w:r w:rsidR="000F3560" w:rsidRPr="00147849">
          <w:rPr>
            <w:rStyle w:val="Hyperlink"/>
            <w:noProof/>
          </w:rPr>
          <w:t>Table 13. Domain Constraints-Creator</w:t>
        </w:r>
        <w:r w:rsidR="000F3560">
          <w:rPr>
            <w:noProof/>
            <w:webHidden/>
          </w:rPr>
          <w:tab/>
        </w:r>
        <w:r w:rsidR="000F3560">
          <w:rPr>
            <w:noProof/>
            <w:webHidden/>
          </w:rPr>
          <w:fldChar w:fldCharType="begin"/>
        </w:r>
        <w:r w:rsidR="000F3560">
          <w:rPr>
            <w:noProof/>
            <w:webHidden/>
          </w:rPr>
          <w:instrText xml:space="preserve"> PAGEREF _Toc102214004 \h </w:instrText>
        </w:r>
        <w:r w:rsidR="000F3560">
          <w:rPr>
            <w:noProof/>
            <w:webHidden/>
          </w:rPr>
        </w:r>
        <w:r w:rsidR="000F3560">
          <w:rPr>
            <w:noProof/>
            <w:webHidden/>
          </w:rPr>
          <w:fldChar w:fldCharType="separate"/>
        </w:r>
        <w:r w:rsidR="000F3560">
          <w:rPr>
            <w:noProof/>
            <w:webHidden/>
          </w:rPr>
          <w:t>41</w:t>
        </w:r>
        <w:r w:rsidR="000F3560">
          <w:rPr>
            <w:noProof/>
            <w:webHidden/>
          </w:rPr>
          <w:fldChar w:fldCharType="end"/>
        </w:r>
      </w:hyperlink>
    </w:p>
    <w:p w14:paraId="240532B9" w14:textId="6FF11190" w:rsidR="000F3560" w:rsidRDefault="00F55BA7">
      <w:pPr>
        <w:pStyle w:val="TableofFigures"/>
        <w:tabs>
          <w:tab w:val="right" w:leader="dot" w:pos="9350"/>
        </w:tabs>
        <w:rPr>
          <w:rFonts w:asciiTheme="minorHAnsi" w:eastAsiaTheme="minorEastAsia" w:hAnsiTheme="minorHAnsi" w:cstheme="minorBidi"/>
          <w:noProof/>
        </w:rPr>
      </w:pPr>
      <w:hyperlink w:anchor="_Toc102214005" w:history="1">
        <w:r w:rsidR="000F3560" w:rsidRPr="00147849">
          <w:rPr>
            <w:rStyle w:val="Hyperlink"/>
            <w:noProof/>
          </w:rPr>
          <w:t>Table 14. Domain Constraint-Rating</w:t>
        </w:r>
        <w:r w:rsidR="000F3560">
          <w:rPr>
            <w:noProof/>
            <w:webHidden/>
          </w:rPr>
          <w:tab/>
        </w:r>
        <w:r w:rsidR="000F3560">
          <w:rPr>
            <w:noProof/>
            <w:webHidden/>
          </w:rPr>
          <w:fldChar w:fldCharType="begin"/>
        </w:r>
        <w:r w:rsidR="000F3560">
          <w:rPr>
            <w:noProof/>
            <w:webHidden/>
          </w:rPr>
          <w:instrText xml:space="preserve"> PAGEREF _Toc102214005 \h </w:instrText>
        </w:r>
        <w:r w:rsidR="000F3560">
          <w:rPr>
            <w:noProof/>
            <w:webHidden/>
          </w:rPr>
        </w:r>
        <w:r w:rsidR="000F3560">
          <w:rPr>
            <w:noProof/>
            <w:webHidden/>
          </w:rPr>
          <w:fldChar w:fldCharType="separate"/>
        </w:r>
        <w:r w:rsidR="000F3560">
          <w:rPr>
            <w:noProof/>
            <w:webHidden/>
          </w:rPr>
          <w:t>41</w:t>
        </w:r>
        <w:r w:rsidR="000F3560">
          <w:rPr>
            <w:noProof/>
            <w:webHidden/>
          </w:rPr>
          <w:fldChar w:fldCharType="end"/>
        </w:r>
      </w:hyperlink>
    </w:p>
    <w:p w14:paraId="76779C26" w14:textId="771F14A5" w:rsidR="000F3560" w:rsidRDefault="00F55BA7">
      <w:pPr>
        <w:pStyle w:val="TableofFigures"/>
        <w:tabs>
          <w:tab w:val="right" w:leader="dot" w:pos="9350"/>
        </w:tabs>
        <w:rPr>
          <w:rFonts w:asciiTheme="minorHAnsi" w:eastAsiaTheme="minorEastAsia" w:hAnsiTheme="minorHAnsi" w:cstheme="minorBidi"/>
          <w:noProof/>
        </w:rPr>
      </w:pPr>
      <w:hyperlink w:anchor="_Toc102214006" w:history="1">
        <w:r w:rsidR="000F3560" w:rsidRPr="00147849">
          <w:rPr>
            <w:rStyle w:val="Hyperlink"/>
            <w:noProof/>
          </w:rPr>
          <w:t>Table 15. Domain Constraints-Payment</w:t>
        </w:r>
        <w:r w:rsidR="000F3560">
          <w:rPr>
            <w:noProof/>
            <w:webHidden/>
          </w:rPr>
          <w:tab/>
        </w:r>
        <w:r w:rsidR="000F3560">
          <w:rPr>
            <w:noProof/>
            <w:webHidden/>
          </w:rPr>
          <w:fldChar w:fldCharType="begin"/>
        </w:r>
        <w:r w:rsidR="000F3560">
          <w:rPr>
            <w:noProof/>
            <w:webHidden/>
          </w:rPr>
          <w:instrText xml:space="preserve"> PAGEREF _Toc102214006 \h </w:instrText>
        </w:r>
        <w:r w:rsidR="000F3560">
          <w:rPr>
            <w:noProof/>
            <w:webHidden/>
          </w:rPr>
        </w:r>
        <w:r w:rsidR="000F3560">
          <w:rPr>
            <w:noProof/>
            <w:webHidden/>
          </w:rPr>
          <w:fldChar w:fldCharType="separate"/>
        </w:r>
        <w:r w:rsidR="000F3560">
          <w:rPr>
            <w:noProof/>
            <w:webHidden/>
          </w:rPr>
          <w:t>42</w:t>
        </w:r>
        <w:r w:rsidR="000F3560">
          <w:rPr>
            <w:noProof/>
            <w:webHidden/>
          </w:rPr>
          <w:fldChar w:fldCharType="end"/>
        </w:r>
      </w:hyperlink>
    </w:p>
    <w:p w14:paraId="65AE5FCE" w14:textId="67113FE4" w:rsidR="000F3560" w:rsidRDefault="00F55BA7">
      <w:pPr>
        <w:pStyle w:val="TableofFigures"/>
        <w:tabs>
          <w:tab w:val="right" w:leader="dot" w:pos="9350"/>
        </w:tabs>
        <w:rPr>
          <w:rFonts w:asciiTheme="minorHAnsi" w:eastAsiaTheme="minorEastAsia" w:hAnsiTheme="minorHAnsi" w:cstheme="minorBidi"/>
          <w:noProof/>
        </w:rPr>
      </w:pPr>
      <w:hyperlink w:anchor="_Toc102214007" w:history="1">
        <w:r w:rsidR="000F3560" w:rsidRPr="00147849">
          <w:rPr>
            <w:rStyle w:val="Hyperlink"/>
            <w:noProof/>
          </w:rPr>
          <w:t>Table 16. Test Case-Login</w:t>
        </w:r>
        <w:r w:rsidR="000F3560">
          <w:rPr>
            <w:noProof/>
            <w:webHidden/>
          </w:rPr>
          <w:tab/>
        </w:r>
        <w:r w:rsidR="000F3560">
          <w:rPr>
            <w:noProof/>
            <w:webHidden/>
          </w:rPr>
          <w:fldChar w:fldCharType="begin"/>
        </w:r>
        <w:r w:rsidR="000F3560">
          <w:rPr>
            <w:noProof/>
            <w:webHidden/>
          </w:rPr>
          <w:instrText xml:space="preserve"> PAGEREF _Toc102214007 \h </w:instrText>
        </w:r>
        <w:r w:rsidR="000F3560">
          <w:rPr>
            <w:noProof/>
            <w:webHidden/>
          </w:rPr>
        </w:r>
        <w:r w:rsidR="000F3560">
          <w:rPr>
            <w:noProof/>
            <w:webHidden/>
          </w:rPr>
          <w:fldChar w:fldCharType="separate"/>
        </w:r>
        <w:r w:rsidR="000F3560">
          <w:rPr>
            <w:noProof/>
            <w:webHidden/>
          </w:rPr>
          <w:t>49</w:t>
        </w:r>
        <w:r w:rsidR="000F3560">
          <w:rPr>
            <w:noProof/>
            <w:webHidden/>
          </w:rPr>
          <w:fldChar w:fldCharType="end"/>
        </w:r>
      </w:hyperlink>
    </w:p>
    <w:p w14:paraId="6D9E415E" w14:textId="1B4411B0" w:rsidR="000F3560" w:rsidRDefault="00F55BA7">
      <w:pPr>
        <w:pStyle w:val="TableofFigures"/>
        <w:tabs>
          <w:tab w:val="right" w:leader="dot" w:pos="9350"/>
        </w:tabs>
        <w:rPr>
          <w:rFonts w:asciiTheme="minorHAnsi" w:eastAsiaTheme="minorEastAsia" w:hAnsiTheme="minorHAnsi" w:cstheme="minorBidi"/>
          <w:noProof/>
        </w:rPr>
      </w:pPr>
      <w:hyperlink w:anchor="_Toc102214008" w:history="1">
        <w:r w:rsidR="000F3560" w:rsidRPr="00147849">
          <w:rPr>
            <w:rStyle w:val="Hyperlink"/>
            <w:noProof/>
          </w:rPr>
          <w:t>Table 17. Test Case-Register</w:t>
        </w:r>
        <w:r w:rsidR="000F3560">
          <w:rPr>
            <w:noProof/>
            <w:webHidden/>
          </w:rPr>
          <w:tab/>
        </w:r>
        <w:r w:rsidR="000F3560">
          <w:rPr>
            <w:noProof/>
            <w:webHidden/>
          </w:rPr>
          <w:fldChar w:fldCharType="begin"/>
        </w:r>
        <w:r w:rsidR="000F3560">
          <w:rPr>
            <w:noProof/>
            <w:webHidden/>
          </w:rPr>
          <w:instrText xml:space="preserve"> PAGEREF _Toc102214008 \h </w:instrText>
        </w:r>
        <w:r w:rsidR="000F3560">
          <w:rPr>
            <w:noProof/>
            <w:webHidden/>
          </w:rPr>
        </w:r>
        <w:r w:rsidR="000F3560">
          <w:rPr>
            <w:noProof/>
            <w:webHidden/>
          </w:rPr>
          <w:fldChar w:fldCharType="separate"/>
        </w:r>
        <w:r w:rsidR="000F3560">
          <w:rPr>
            <w:noProof/>
            <w:webHidden/>
          </w:rPr>
          <w:t>49</w:t>
        </w:r>
        <w:r w:rsidR="000F3560">
          <w:rPr>
            <w:noProof/>
            <w:webHidden/>
          </w:rPr>
          <w:fldChar w:fldCharType="end"/>
        </w:r>
      </w:hyperlink>
    </w:p>
    <w:p w14:paraId="6B3EA3B0" w14:textId="7F7DF4C0" w:rsidR="000F3560" w:rsidRDefault="00F55BA7">
      <w:pPr>
        <w:pStyle w:val="TableofFigures"/>
        <w:tabs>
          <w:tab w:val="right" w:leader="dot" w:pos="9350"/>
        </w:tabs>
        <w:rPr>
          <w:rFonts w:asciiTheme="minorHAnsi" w:eastAsiaTheme="minorEastAsia" w:hAnsiTheme="minorHAnsi" w:cstheme="minorBidi"/>
          <w:noProof/>
        </w:rPr>
      </w:pPr>
      <w:hyperlink w:anchor="_Toc102214009" w:history="1">
        <w:r w:rsidR="000F3560" w:rsidRPr="00147849">
          <w:rPr>
            <w:rStyle w:val="Hyperlink"/>
            <w:noProof/>
          </w:rPr>
          <w:t>Table 18. Test Case- NFT creation</w:t>
        </w:r>
        <w:r w:rsidR="000F3560">
          <w:rPr>
            <w:noProof/>
            <w:webHidden/>
          </w:rPr>
          <w:tab/>
        </w:r>
        <w:r w:rsidR="000F3560">
          <w:rPr>
            <w:noProof/>
            <w:webHidden/>
          </w:rPr>
          <w:fldChar w:fldCharType="begin"/>
        </w:r>
        <w:r w:rsidR="000F3560">
          <w:rPr>
            <w:noProof/>
            <w:webHidden/>
          </w:rPr>
          <w:instrText xml:space="preserve"> PAGEREF _Toc102214009 \h </w:instrText>
        </w:r>
        <w:r w:rsidR="000F3560">
          <w:rPr>
            <w:noProof/>
            <w:webHidden/>
          </w:rPr>
        </w:r>
        <w:r w:rsidR="000F3560">
          <w:rPr>
            <w:noProof/>
            <w:webHidden/>
          </w:rPr>
          <w:fldChar w:fldCharType="separate"/>
        </w:r>
        <w:r w:rsidR="000F3560">
          <w:rPr>
            <w:noProof/>
            <w:webHidden/>
          </w:rPr>
          <w:t>50</w:t>
        </w:r>
        <w:r w:rsidR="000F3560">
          <w:rPr>
            <w:noProof/>
            <w:webHidden/>
          </w:rPr>
          <w:fldChar w:fldCharType="end"/>
        </w:r>
      </w:hyperlink>
    </w:p>
    <w:p w14:paraId="5D1A908B" w14:textId="6BA7CDB6" w:rsidR="000F3560" w:rsidRDefault="00F55BA7">
      <w:pPr>
        <w:pStyle w:val="TableofFigures"/>
        <w:tabs>
          <w:tab w:val="right" w:leader="dot" w:pos="9350"/>
        </w:tabs>
        <w:rPr>
          <w:rFonts w:asciiTheme="minorHAnsi" w:eastAsiaTheme="minorEastAsia" w:hAnsiTheme="minorHAnsi" w:cstheme="minorBidi"/>
          <w:noProof/>
        </w:rPr>
      </w:pPr>
      <w:hyperlink w:anchor="_Toc102214010" w:history="1">
        <w:r w:rsidR="000F3560" w:rsidRPr="00147849">
          <w:rPr>
            <w:rStyle w:val="Hyperlink"/>
            <w:noProof/>
          </w:rPr>
          <w:t>Table 19. Test Case- NFT Auctioning</w:t>
        </w:r>
        <w:r w:rsidR="000F3560">
          <w:rPr>
            <w:noProof/>
            <w:webHidden/>
          </w:rPr>
          <w:tab/>
        </w:r>
        <w:r w:rsidR="000F3560">
          <w:rPr>
            <w:noProof/>
            <w:webHidden/>
          </w:rPr>
          <w:fldChar w:fldCharType="begin"/>
        </w:r>
        <w:r w:rsidR="000F3560">
          <w:rPr>
            <w:noProof/>
            <w:webHidden/>
          </w:rPr>
          <w:instrText xml:space="preserve"> PAGEREF _Toc102214010 \h </w:instrText>
        </w:r>
        <w:r w:rsidR="000F3560">
          <w:rPr>
            <w:noProof/>
            <w:webHidden/>
          </w:rPr>
        </w:r>
        <w:r w:rsidR="000F3560">
          <w:rPr>
            <w:noProof/>
            <w:webHidden/>
          </w:rPr>
          <w:fldChar w:fldCharType="separate"/>
        </w:r>
        <w:r w:rsidR="000F3560">
          <w:rPr>
            <w:noProof/>
            <w:webHidden/>
          </w:rPr>
          <w:t>50</w:t>
        </w:r>
        <w:r w:rsidR="000F3560">
          <w:rPr>
            <w:noProof/>
            <w:webHidden/>
          </w:rPr>
          <w:fldChar w:fldCharType="end"/>
        </w:r>
      </w:hyperlink>
    </w:p>
    <w:p w14:paraId="5F281D34" w14:textId="1B895D2E" w:rsidR="000F3560" w:rsidRDefault="00F55BA7">
      <w:pPr>
        <w:pStyle w:val="TableofFigures"/>
        <w:tabs>
          <w:tab w:val="right" w:leader="dot" w:pos="9350"/>
        </w:tabs>
        <w:rPr>
          <w:rFonts w:asciiTheme="minorHAnsi" w:eastAsiaTheme="minorEastAsia" w:hAnsiTheme="minorHAnsi" w:cstheme="minorBidi"/>
          <w:noProof/>
        </w:rPr>
      </w:pPr>
      <w:hyperlink w:anchor="_Toc102214011" w:history="1">
        <w:r w:rsidR="000F3560" w:rsidRPr="00147849">
          <w:rPr>
            <w:rStyle w:val="Hyperlink"/>
            <w:noProof/>
          </w:rPr>
          <w:t>Table 20. Test Case- NFT Bidding</w:t>
        </w:r>
        <w:r w:rsidR="000F3560">
          <w:rPr>
            <w:noProof/>
            <w:webHidden/>
          </w:rPr>
          <w:tab/>
        </w:r>
        <w:r w:rsidR="000F3560">
          <w:rPr>
            <w:noProof/>
            <w:webHidden/>
          </w:rPr>
          <w:fldChar w:fldCharType="begin"/>
        </w:r>
        <w:r w:rsidR="000F3560">
          <w:rPr>
            <w:noProof/>
            <w:webHidden/>
          </w:rPr>
          <w:instrText xml:space="preserve"> PAGEREF _Toc102214011 \h </w:instrText>
        </w:r>
        <w:r w:rsidR="000F3560">
          <w:rPr>
            <w:noProof/>
            <w:webHidden/>
          </w:rPr>
        </w:r>
        <w:r w:rsidR="000F3560">
          <w:rPr>
            <w:noProof/>
            <w:webHidden/>
          </w:rPr>
          <w:fldChar w:fldCharType="separate"/>
        </w:r>
        <w:r w:rsidR="000F3560">
          <w:rPr>
            <w:noProof/>
            <w:webHidden/>
          </w:rPr>
          <w:t>51</w:t>
        </w:r>
        <w:r w:rsidR="000F3560">
          <w:rPr>
            <w:noProof/>
            <w:webHidden/>
          </w:rPr>
          <w:fldChar w:fldCharType="end"/>
        </w:r>
      </w:hyperlink>
    </w:p>
    <w:p w14:paraId="20F545A2" w14:textId="67ED869A" w:rsidR="000F3560" w:rsidRDefault="00F55BA7">
      <w:pPr>
        <w:pStyle w:val="TableofFigures"/>
        <w:tabs>
          <w:tab w:val="right" w:leader="dot" w:pos="9350"/>
        </w:tabs>
        <w:rPr>
          <w:rFonts w:asciiTheme="minorHAnsi" w:eastAsiaTheme="minorEastAsia" w:hAnsiTheme="minorHAnsi" w:cstheme="minorBidi"/>
          <w:noProof/>
        </w:rPr>
      </w:pPr>
      <w:hyperlink w:anchor="_Toc102214012" w:history="1">
        <w:r w:rsidR="000F3560" w:rsidRPr="00147849">
          <w:rPr>
            <w:rStyle w:val="Hyperlink"/>
            <w:noProof/>
          </w:rPr>
          <w:t>Table 21. Test Case- Bid Acceptance and Transfer</w:t>
        </w:r>
        <w:r w:rsidR="000F3560">
          <w:rPr>
            <w:noProof/>
            <w:webHidden/>
          </w:rPr>
          <w:tab/>
        </w:r>
        <w:r w:rsidR="000F3560">
          <w:rPr>
            <w:noProof/>
            <w:webHidden/>
          </w:rPr>
          <w:fldChar w:fldCharType="begin"/>
        </w:r>
        <w:r w:rsidR="000F3560">
          <w:rPr>
            <w:noProof/>
            <w:webHidden/>
          </w:rPr>
          <w:instrText xml:space="preserve"> PAGEREF _Toc102214012 \h </w:instrText>
        </w:r>
        <w:r w:rsidR="000F3560">
          <w:rPr>
            <w:noProof/>
            <w:webHidden/>
          </w:rPr>
        </w:r>
        <w:r w:rsidR="000F3560">
          <w:rPr>
            <w:noProof/>
            <w:webHidden/>
          </w:rPr>
          <w:fldChar w:fldCharType="separate"/>
        </w:r>
        <w:r w:rsidR="000F3560">
          <w:rPr>
            <w:noProof/>
            <w:webHidden/>
          </w:rPr>
          <w:t>51</w:t>
        </w:r>
        <w:r w:rsidR="000F3560">
          <w:rPr>
            <w:noProof/>
            <w:webHidden/>
          </w:rPr>
          <w:fldChar w:fldCharType="end"/>
        </w:r>
      </w:hyperlink>
    </w:p>
    <w:p w14:paraId="7C7D2759" w14:textId="4F154E91" w:rsidR="000F3560" w:rsidRDefault="00F55BA7">
      <w:pPr>
        <w:pStyle w:val="TableofFigures"/>
        <w:tabs>
          <w:tab w:val="right" w:leader="dot" w:pos="9350"/>
        </w:tabs>
        <w:rPr>
          <w:rFonts w:asciiTheme="minorHAnsi" w:eastAsiaTheme="minorEastAsia" w:hAnsiTheme="minorHAnsi" w:cstheme="minorBidi"/>
          <w:noProof/>
        </w:rPr>
      </w:pPr>
      <w:hyperlink w:anchor="_Toc102214013" w:history="1">
        <w:r w:rsidR="000F3560" w:rsidRPr="00147849">
          <w:rPr>
            <w:rStyle w:val="Hyperlink"/>
            <w:noProof/>
          </w:rPr>
          <w:t>Table 22. Test Case- Following Creators</w:t>
        </w:r>
        <w:r w:rsidR="000F3560">
          <w:rPr>
            <w:noProof/>
            <w:webHidden/>
          </w:rPr>
          <w:tab/>
        </w:r>
        <w:r w:rsidR="000F3560">
          <w:rPr>
            <w:noProof/>
            <w:webHidden/>
          </w:rPr>
          <w:fldChar w:fldCharType="begin"/>
        </w:r>
        <w:r w:rsidR="000F3560">
          <w:rPr>
            <w:noProof/>
            <w:webHidden/>
          </w:rPr>
          <w:instrText xml:space="preserve"> PAGEREF _Toc102214013 \h </w:instrText>
        </w:r>
        <w:r w:rsidR="000F3560">
          <w:rPr>
            <w:noProof/>
            <w:webHidden/>
          </w:rPr>
        </w:r>
        <w:r w:rsidR="000F3560">
          <w:rPr>
            <w:noProof/>
            <w:webHidden/>
          </w:rPr>
          <w:fldChar w:fldCharType="separate"/>
        </w:r>
        <w:r w:rsidR="000F3560">
          <w:rPr>
            <w:noProof/>
            <w:webHidden/>
          </w:rPr>
          <w:t>52</w:t>
        </w:r>
        <w:r w:rsidR="000F3560">
          <w:rPr>
            <w:noProof/>
            <w:webHidden/>
          </w:rPr>
          <w:fldChar w:fldCharType="end"/>
        </w:r>
      </w:hyperlink>
    </w:p>
    <w:p w14:paraId="685B76D1" w14:textId="014A8365" w:rsidR="000F3560" w:rsidRDefault="00F55BA7">
      <w:pPr>
        <w:pStyle w:val="TableofFigures"/>
        <w:tabs>
          <w:tab w:val="right" w:leader="dot" w:pos="9350"/>
        </w:tabs>
        <w:rPr>
          <w:rFonts w:asciiTheme="minorHAnsi" w:eastAsiaTheme="minorEastAsia" w:hAnsiTheme="minorHAnsi" w:cstheme="minorBidi"/>
          <w:noProof/>
        </w:rPr>
      </w:pPr>
      <w:hyperlink w:anchor="_Toc102214014" w:history="1">
        <w:r w:rsidR="000F3560" w:rsidRPr="00147849">
          <w:rPr>
            <w:rStyle w:val="Hyperlink"/>
            <w:noProof/>
          </w:rPr>
          <w:t>Table 23. Test Case- Unfollowing Creator</w:t>
        </w:r>
        <w:r w:rsidR="000F3560">
          <w:rPr>
            <w:noProof/>
            <w:webHidden/>
          </w:rPr>
          <w:tab/>
        </w:r>
        <w:r w:rsidR="000F3560">
          <w:rPr>
            <w:noProof/>
            <w:webHidden/>
          </w:rPr>
          <w:fldChar w:fldCharType="begin"/>
        </w:r>
        <w:r w:rsidR="000F3560">
          <w:rPr>
            <w:noProof/>
            <w:webHidden/>
          </w:rPr>
          <w:instrText xml:space="preserve"> PAGEREF _Toc102214014 \h </w:instrText>
        </w:r>
        <w:r w:rsidR="000F3560">
          <w:rPr>
            <w:noProof/>
            <w:webHidden/>
          </w:rPr>
        </w:r>
        <w:r w:rsidR="000F3560">
          <w:rPr>
            <w:noProof/>
            <w:webHidden/>
          </w:rPr>
          <w:fldChar w:fldCharType="separate"/>
        </w:r>
        <w:r w:rsidR="000F3560">
          <w:rPr>
            <w:noProof/>
            <w:webHidden/>
          </w:rPr>
          <w:t>52</w:t>
        </w:r>
        <w:r w:rsidR="000F3560">
          <w:rPr>
            <w:noProof/>
            <w:webHidden/>
          </w:rPr>
          <w:fldChar w:fldCharType="end"/>
        </w:r>
      </w:hyperlink>
    </w:p>
    <w:p w14:paraId="17EA28F0" w14:textId="705D73D8" w:rsidR="000F3560" w:rsidRDefault="00F55BA7">
      <w:pPr>
        <w:pStyle w:val="TableofFigures"/>
        <w:tabs>
          <w:tab w:val="right" w:leader="dot" w:pos="9350"/>
        </w:tabs>
        <w:rPr>
          <w:rFonts w:asciiTheme="minorHAnsi" w:eastAsiaTheme="minorEastAsia" w:hAnsiTheme="minorHAnsi" w:cstheme="minorBidi"/>
          <w:noProof/>
        </w:rPr>
      </w:pPr>
      <w:hyperlink w:anchor="_Toc102214015" w:history="1">
        <w:r w:rsidR="000F3560" w:rsidRPr="00147849">
          <w:rPr>
            <w:rStyle w:val="Hyperlink"/>
            <w:noProof/>
          </w:rPr>
          <w:t>Table 24. Test Case- NFT Upvoting</w:t>
        </w:r>
        <w:r w:rsidR="000F3560">
          <w:rPr>
            <w:noProof/>
            <w:webHidden/>
          </w:rPr>
          <w:tab/>
        </w:r>
        <w:r w:rsidR="000F3560">
          <w:rPr>
            <w:noProof/>
            <w:webHidden/>
          </w:rPr>
          <w:fldChar w:fldCharType="begin"/>
        </w:r>
        <w:r w:rsidR="000F3560">
          <w:rPr>
            <w:noProof/>
            <w:webHidden/>
          </w:rPr>
          <w:instrText xml:space="preserve"> PAGEREF _Toc102214015 \h </w:instrText>
        </w:r>
        <w:r w:rsidR="000F3560">
          <w:rPr>
            <w:noProof/>
            <w:webHidden/>
          </w:rPr>
        </w:r>
        <w:r w:rsidR="000F3560">
          <w:rPr>
            <w:noProof/>
            <w:webHidden/>
          </w:rPr>
          <w:fldChar w:fldCharType="separate"/>
        </w:r>
        <w:r w:rsidR="000F3560">
          <w:rPr>
            <w:noProof/>
            <w:webHidden/>
          </w:rPr>
          <w:t>53</w:t>
        </w:r>
        <w:r w:rsidR="000F3560">
          <w:rPr>
            <w:noProof/>
            <w:webHidden/>
          </w:rPr>
          <w:fldChar w:fldCharType="end"/>
        </w:r>
      </w:hyperlink>
    </w:p>
    <w:p w14:paraId="0D314014" w14:textId="46FEC3B7" w:rsidR="000F3560" w:rsidRDefault="00F55BA7">
      <w:pPr>
        <w:pStyle w:val="TableofFigures"/>
        <w:tabs>
          <w:tab w:val="right" w:leader="dot" w:pos="9350"/>
        </w:tabs>
        <w:rPr>
          <w:rFonts w:asciiTheme="minorHAnsi" w:eastAsiaTheme="minorEastAsia" w:hAnsiTheme="minorHAnsi" w:cstheme="minorBidi"/>
          <w:noProof/>
        </w:rPr>
      </w:pPr>
      <w:hyperlink w:anchor="_Toc102214016" w:history="1">
        <w:r w:rsidR="000F3560" w:rsidRPr="00147849">
          <w:rPr>
            <w:rStyle w:val="Hyperlink"/>
            <w:noProof/>
          </w:rPr>
          <w:t>Table 25. Test Case- NFT Downvoting</w:t>
        </w:r>
        <w:r w:rsidR="000F3560">
          <w:rPr>
            <w:noProof/>
            <w:webHidden/>
          </w:rPr>
          <w:tab/>
        </w:r>
        <w:r w:rsidR="000F3560">
          <w:rPr>
            <w:noProof/>
            <w:webHidden/>
          </w:rPr>
          <w:fldChar w:fldCharType="begin"/>
        </w:r>
        <w:r w:rsidR="000F3560">
          <w:rPr>
            <w:noProof/>
            <w:webHidden/>
          </w:rPr>
          <w:instrText xml:space="preserve"> PAGEREF _Toc102214016 \h </w:instrText>
        </w:r>
        <w:r w:rsidR="000F3560">
          <w:rPr>
            <w:noProof/>
            <w:webHidden/>
          </w:rPr>
        </w:r>
        <w:r w:rsidR="000F3560">
          <w:rPr>
            <w:noProof/>
            <w:webHidden/>
          </w:rPr>
          <w:fldChar w:fldCharType="separate"/>
        </w:r>
        <w:r w:rsidR="000F3560">
          <w:rPr>
            <w:noProof/>
            <w:webHidden/>
          </w:rPr>
          <w:t>53</w:t>
        </w:r>
        <w:r w:rsidR="000F3560">
          <w:rPr>
            <w:noProof/>
            <w:webHidden/>
          </w:rPr>
          <w:fldChar w:fldCharType="end"/>
        </w:r>
      </w:hyperlink>
    </w:p>
    <w:p w14:paraId="0E043668" w14:textId="3573FE48" w:rsidR="00251C03" w:rsidRDefault="00A43B51">
      <w:r>
        <w:fldChar w:fldCharType="end"/>
      </w:r>
    </w:p>
    <w:p w14:paraId="52A7F112" w14:textId="77777777" w:rsidR="00251C03" w:rsidRDefault="00251C03"/>
    <w:p w14:paraId="0FD82FB6" w14:textId="77777777" w:rsidR="00251C03" w:rsidRDefault="00251C03"/>
    <w:p w14:paraId="73AB095E" w14:textId="77777777" w:rsidR="00251C03" w:rsidRDefault="00251C03"/>
    <w:p w14:paraId="03935A75" w14:textId="77777777" w:rsidR="00251C03" w:rsidRDefault="00251C03"/>
    <w:p w14:paraId="4701DEFE" w14:textId="77777777" w:rsidR="00251C03" w:rsidRDefault="00251C03"/>
    <w:p w14:paraId="2DD4A1B9" w14:textId="77777777" w:rsidR="00251C03" w:rsidRDefault="00251C03"/>
    <w:p w14:paraId="514CFBD1" w14:textId="77777777" w:rsidR="00251C03" w:rsidRDefault="00251C03"/>
    <w:p w14:paraId="116550F4" w14:textId="77777777" w:rsidR="00251C03" w:rsidRDefault="00251C03"/>
    <w:p w14:paraId="76DF53D0" w14:textId="77777777" w:rsidR="00251C03" w:rsidRDefault="00251C03"/>
    <w:p w14:paraId="709F5516" w14:textId="77777777" w:rsidR="00251C03" w:rsidRDefault="00251C03"/>
    <w:p w14:paraId="2B901704" w14:textId="77777777" w:rsidR="00251C03" w:rsidRDefault="00251C03"/>
    <w:p w14:paraId="792EF197" w14:textId="77777777" w:rsidR="00251C03" w:rsidRDefault="00251C03"/>
    <w:p w14:paraId="18F7145C" w14:textId="77777777" w:rsidR="00251C03" w:rsidRDefault="00251C03"/>
    <w:p w14:paraId="59D4D37B" w14:textId="77777777" w:rsidR="00251C03" w:rsidRDefault="00251C03"/>
    <w:p w14:paraId="54C1E927" w14:textId="77777777" w:rsidR="00554A8F" w:rsidRDefault="00554A8F"/>
    <w:p w14:paraId="2E1A6458" w14:textId="674112FA" w:rsidR="00554A8F" w:rsidRDefault="00554A8F"/>
    <w:p w14:paraId="4681EE97" w14:textId="3C20DED7" w:rsidR="00DE68F4" w:rsidRDefault="00DE68F4"/>
    <w:p w14:paraId="5411B0D3" w14:textId="0D5F2011" w:rsidR="00DE68F4" w:rsidRDefault="00DE68F4"/>
    <w:p w14:paraId="155DED4B" w14:textId="1AA316C5" w:rsidR="00DE68F4" w:rsidRDefault="00DE68F4"/>
    <w:p w14:paraId="7DAD3457" w14:textId="08EB5F56" w:rsidR="00DE68F4" w:rsidRDefault="00DE68F4"/>
    <w:p w14:paraId="48B5160C" w14:textId="77777777" w:rsidR="00DE68F4" w:rsidRDefault="00DE68F4"/>
    <w:p w14:paraId="45886261" w14:textId="7CB97F55" w:rsidR="00173866" w:rsidRPr="00E83FCE" w:rsidRDefault="00173866" w:rsidP="00E83FCE">
      <w:pPr>
        <w:pStyle w:val="Heading1"/>
        <w:rPr>
          <w:rFonts w:ascii="Times New Roman" w:hAnsi="Times New Roman" w:cs="Times New Roman"/>
          <w:b/>
          <w:color w:val="000000" w:themeColor="text1"/>
          <w:sz w:val="28"/>
          <w:szCs w:val="28"/>
        </w:rPr>
      </w:pPr>
      <w:bookmarkStart w:id="19" w:name="_Toc102219919"/>
      <w:r w:rsidRPr="00E83FCE">
        <w:rPr>
          <w:rFonts w:ascii="Times New Roman" w:hAnsi="Times New Roman" w:cs="Times New Roman"/>
          <w:b/>
          <w:color w:val="000000" w:themeColor="text1"/>
          <w:sz w:val="28"/>
          <w:szCs w:val="28"/>
        </w:rPr>
        <w:t>Acronyms and abbreviations:</w:t>
      </w:r>
      <w:bookmarkEnd w:id="19"/>
    </w:p>
    <w:p w14:paraId="1C32F7FC" w14:textId="77777777" w:rsidR="00554A8F" w:rsidRDefault="00554A8F"/>
    <w:p w14:paraId="6A6042BB" w14:textId="77777777" w:rsidR="00173866" w:rsidRPr="00E83FCE" w:rsidRDefault="00870FA0">
      <w:pPr>
        <w:rPr>
          <w:sz w:val="24"/>
          <w:szCs w:val="24"/>
        </w:rPr>
      </w:pPr>
      <w:r>
        <w:t xml:space="preserve">  UC</w:t>
      </w:r>
      <w:r>
        <w:tab/>
      </w:r>
      <w:r>
        <w:tab/>
        <w:t>Use Case</w:t>
      </w:r>
    </w:p>
    <w:p w14:paraId="09ECE504" w14:textId="17454958" w:rsidR="00173866" w:rsidRDefault="00870FA0">
      <w:r>
        <w:t xml:space="preserve">  NFT</w:t>
      </w:r>
      <w:r>
        <w:tab/>
      </w:r>
      <w:r>
        <w:tab/>
      </w:r>
      <w:r w:rsidR="00557C00">
        <w:t>Non-Fungible</w:t>
      </w:r>
      <w:r>
        <w:t xml:space="preserve"> Token</w:t>
      </w:r>
    </w:p>
    <w:p w14:paraId="601A7F33" w14:textId="77777777" w:rsidR="00173866" w:rsidRDefault="00173866">
      <w:r>
        <w:t xml:space="preserve"> </w:t>
      </w:r>
      <w:r w:rsidR="00870FA0">
        <w:t xml:space="preserve"> DAPP </w:t>
      </w:r>
      <w:r w:rsidR="00870FA0">
        <w:tab/>
        <w:t>Decentralized Application</w:t>
      </w:r>
    </w:p>
    <w:p w14:paraId="738EC2EE" w14:textId="77777777" w:rsidR="00173866" w:rsidRDefault="00173866">
      <w:r>
        <w:t xml:space="preserve">  A</w:t>
      </w:r>
      <w:r w:rsidR="00870FA0">
        <w:t>BI</w:t>
      </w:r>
      <w:r w:rsidR="00870FA0">
        <w:tab/>
      </w:r>
      <w:r w:rsidR="00870FA0">
        <w:tab/>
        <w:t>Application Binary Interface</w:t>
      </w:r>
    </w:p>
    <w:p w14:paraId="46D92AE2" w14:textId="77777777" w:rsidR="00173866" w:rsidRDefault="00173866">
      <w:r>
        <w:t xml:space="preserve">  API </w:t>
      </w:r>
      <w:r>
        <w:tab/>
      </w:r>
      <w:r>
        <w:tab/>
        <w:t>A</w:t>
      </w:r>
      <w:r w:rsidR="00870FA0">
        <w:t>pplication Programming Interface</w:t>
      </w:r>
    </w:p>
    <w:p w14:paraId="144EF4D9" w14:textId="77777777" w:rsidR="00173866" w:rsidRDefault="00173866">
      <w:r>
        <w:t xml:space="preserve">  IDE </w:t>
      </w:r>
      <w:r>
        <w:tab/>
      </w:r>
      <w:r>
        <w:tab/>
        <w:t>I</w:t>
      </w:r>
      <w:r w:rsidR="00870FA0">
        <w:t>ntegrated Development Environment</w:t>
      </w:r>
    </w:p>
    <w:p w14:paraId="3413ED05" w14:textId="77777777" w:rsidR="00173866" w:rsidRDefault="00870FA0">
      <w:r>
        <w:t xml:space="preserve">  JS </w:t>
      </w:r>
      <w:r>
        <w:tab/>
      </w:r>
      <w:r>
        <w:tab/>
        <w:t>JavaScript</w:t>
      </w:r>
    </w:p>
    <w:p w14:paraId="7B789787" w14:textId="77777777" w:rsidR="00B1215B" w:rsidRDefault="00870FA0">
      <w:r>
        <w:t xml:space="preserve">  RPC</w:t>
      </w:r>
      <w:r>
        <w:tab/>
      </w:r>
      <w:r>
        <w:tab/>
        <w:t>Remote Procedure Calls</w:t>
      </w:r>
    </w:p>
    <w:p w14:paraId="5C5A1785" w14:textId="77777777" w:rsidR="00675D86" w:rsidRDefault="00870FA0">
      <w:r>
        <w:t xml:space="preserve">  DEFI</w:t>
      </w:r>
      <w:r>
        <w:tab/>
      </w:r>
      <w:r>
        <w:tab/>
        <w:t>Decentralized Finance</w:t>
      </w:r>
    </w:p>
    <w:p w14:paraId="07451E5D" w14:textId="581B6A3E" w:rsidR="00C813A8" w:rsidRDefault="00C813A8">
      <w:r>
        <w:t xml:space="preserve">  IPFS</w:t>
      </w:r>
      <w:r>
        <w:tab/>
      </w:r>
      <w:r>
        <w:tab/>
        <w:t>Interplanetary File System</w:t>
      </w:r>
    </w:p>
    <w:p w14:paraId="2EC7ABFC" w14:textId="1CB6F86C" w:rsidR="00557C00" w:rsidRDefault="00557C00">
      <w:r>
        <w:t xml:space="preserve">  ERC</w:t>
      </w:r>
      <w:r>
        <w:tab/>
      </w:r>
      <w:r>
        <w:tab/>
        <w:t xml:space="preserve">Ethereum Request </w:t>
      </w:r>
      <w:r w:rsidR="006D0554">
        <w:t>for</w:t>
      </w:r>
      <w:r>
        <w:t xml:space="preserve"> Comment</w:t>
      </w:r>
    </w:p>
    <w:p w14:paraId="01AA8F7C" w14:textId="77777777" w:rsidR="00B1215B" w:rsidRDefault="00B1215B"/>
    <w:p w14:paraId="074F3648" w14:textId="77777777" w:rsidR="00173866" w:rsidRDefault="00173866"/>
    <w:p w14:paraId="04E21E69" w14:textId="77777777" w:rsidR="00173866" w:rsidRDefault="00173866"/>
    <w:p w14:paraId="71B559BB" w14:textId="77777777" w:rsidR="00E83FCE" w:rsidRDefault="00E83FCE"/>
    <w:p w14:paraId="55404356" w14:textId="77777777" w:rsidR="00E83FCE" w:rsidRDefault="00E83FCE"/>
    <w:p w14:paraId="1D641C7A" w14:textId="77777777" w:rsidR="00E83FCE" w:rsidRDefault="00E83FCE"/>
    <w:p w14:paraId="24A52CD1" w14:textId="77777777" w:rsidR="00E83FCE" w:rsidRDefault="00E83FCE"/>
    <w:p w14:paraId="6FB5261D" w14:textId="77777777" w:rsidR="00E83FCE" w:rsidRDefault="00E83FCE"/>
    <w:p w14:paraId="13841EB9" w14:textId="77777777" w:rsidR="00E83FCE" w:rsidRDefault="00E83FCE"/>
    <w:p w14:paraId="4E9B602B" w14:textId="77777777" w:rsidR="00E83FCE" w:rsidRDefault="00E83FCE"/>
    <w:p w14:paraId="39C53DF8" w14:textId="77777777" w:rsidR="00E83FCE" w:rsidRDefault="00E83FCE"/>
    <w:p w14:paraId="5EE71F98" w14:textId="77777777" w:rsidR="00E83FCE" w:rsidRDefault="00E83FCE"/>
    <w:p w14:paraId="63B3F584" w14:textId="77777777" w:rsidR="00E83FCE" w:rsidRDefault="00E83FCE"/>
    <w:p w14:paraId="09DEA6FE" w14:textId="77777777" w:rsidR="00E83FCE" w:rsidRDefault="00E83FCE"/>
    <w:p w14:paraId="3DB9102D" w14:textId="77777777" w:rsidR="00E83FCE" w:rsidRDefault="00E83FCE"/>
    <w:p w14:paraId="7FAE6722" w14:textId="77777777" w:rsidR="00E83FCE" w:rsidRDefault="00E83FCE"/>
    <w:p w14:paraId="60B78CEB" w14:textId="77777777" w:rsidR="00E83FCE" w:rsidRDefault="00E83FCE"/>
    <w:p w14:paraId="7CA60017" w14:textId="77777777" w:rsidR="00E83FCE" w:rsidRDefault="00E83FCE"/>
    <w:p w14:paraId="075E61B4" w14:textId="77777777" w:rsidR="00E83FCE" w:rsidRDefault="00E83FCE"/>
    <w:p w14:paraId="4AD6E6DE" w14:textId="77777777" w:rsidR="00E83FCE" w:rsidRDefault="00E83FCE"/>
    <w:p w14:paraId="3163C07F" w14:textId="77777777" w:rsidR="00E83FCE" w:rsidRDefault="00E83FCE"/>
    <w:p w14:paraId="5ADC868D" w14:textId="77777777" w:rsidR="00E83FCE" w:rsidRDefault="00E83FCE"/>
    <w:p w14:paraId="5922B4D3" w14:textId="77777777" w:rsidR="00E83FCE" w:rsidRDefault="00E83FCE"/>
    <w:p w14:paraId="237FE82F" w14:textId="77777777" w:rsidR="00E83FCE" w:rsidRDefault="00E83FCE"/>
    <w:p w14:paraId="7CFB0B44" w14:textId="77777777" w:rsidR="00E83FCE" w:rsidRDefault="00E83FCE"/>
    <w:p w14:paraId="45EC38BF" w14:textId="77777777" w:rsidR="00E83FCE" w:rsidRDefault="00E83FCE"/>
    <w:p w14:paraId="1249D9C5" w14:textId="77777777" w:rsidR="00E83FCE" w:rsidRDefault="00E83FCE"/>
    <w:p w14:paraId="36342100" w14:textId="77777777" w:rsidR="00E83FCE" w:rsidRDefault="00E83FCE"/>
    <w:p w14:paraId="08E2CCF4" w14:textId="77777777" w:rsidR="00E83FCE" w:rsidRDefault="00E83FCE"/>
    <w:p w14:paraId="7FDD58D8" w14:textId="77777777" w:rsidR="00E83FCE" w:rsidRDefault="00E83FCE"/>
    <w:p w14:paraId="69A65D1D" w14:textId="77777777" w:rsidR="00E83FCE" w:rsidRDefault="00E83FCE"/>
    <w:p w14:paraId="2E4F0B1C" w14:textId="77777777" w:rsidR="00E83FCE" w:rsidRDefault="00E83FCE"/>
    <w:p w14:paraId="296A0864" w14:textId="77777777" w:rsidR="00E83FCE" w:rsidRDefault="00E83FCE"/>
    <w:p w14:paraId="63D0A849" w14:textId="77777777" w:rsidR="00E83FCE" w:rsidRDefault="00E83FCE"/>
    <w:p w14:paraId="56D4EF0E" w14:textId="77777777" w:rsidR="00E83FCE" w:rsidRDefault="00E83FCE"/>
    <w:p w14:paraId="41E3D390" w14:textId="77777777" w:rsidR="00E83FCE" w:rsidRDefault="00E83FCE"/>
    <w:p w14:paraId="5C380F3B" w14:textId="77777777" w:rsidR="00E83FCE" w:rsidRDefault="00E83FCE"/>
    <w:p w14:paraId="6DAD350E" w14:textId="77777777" w:rsidR="00E83FCE" w:rsidRDefault="00E83FCE"/>
    <w:p w14:paraId="28D94622" w14:textId="77777777" w:rsidR="00E83FCE" w:rsidRDefault="00E83FCE"/>
    <w:p w14:paraId="32645D7F" w14:textId="77777777" w:rsidR="008C134E" w:rsidRDefault="008C134E" w:rsidP="00E83FCE">
      <w:pPr>
        <w:jc w:val="center"/>
        <w:rPr>
          <w:b/>
          <w:sz w:val="72"/>
          <w:szCs w:val="24"/>
        </w:rPr>
      </w:pPr>
    </w:p>
    <w:p w14:paraId="4F638E21" w14:textId="77777777" w:rsidR="001303D6" w:rsidRDefault="001303D6" w:rsidP="001303D6">
      <w:pPr>
        <w:rPr>
          <w:b/>
          <w:sz w:val="72"/>
          <w:szCs w:val="24"/>
        </w:rPr>
      </w:pPr>
    </w:p>
    <w:p w14:paraId="39505C49" w14:textId="77777777" w:rsidR="00E83FCE" w:rsidRPr="00DF165A" w:rsidRDefault="00E83FCE" w:rsidP="001303D6">
      <w:pPr>
        <w:ind w:left="2160" w:firstLine="720"/>
        <w:rPr>
          <w:b/>
          <w:sz w:val="72"/>
          <w:szCs w:val="24"/>
        </w:rPr>
      </w:pPr>
      <w:r w:rsidRPr="00DF165A">
        <w:rPr>
          <w:b/>
          <w:sz w:val="72"/>
          <w:szCs w:val="24"/>
        </w:rPr>
        <w:t>Chapter # 1</w:t>
      </w:r>
    </w:p>
    <w:p w14:paraId="5AF11D42" w14:textId="52EAF54C" w:rsidR="00E83FCE" w:rsidRDefault="00E83FCE" w:rsidP="00E83FCE">
      <w:pPr>
        <w:pStyle w:val="Heading1"/>
        <w:jc w:val="center"/>
        <w:rPr>
          <w:rFonts w:ascii="Times New Roman" w:hAnsi="Times New Roman" w:cs="Times New Roman"/>
          <w:b/>
          <w:color w:val="auto"/>
          <w:sz w:val="72"/>
          <w:szCs w:val="24"/>
          <w:u w:val="single"/>
        </w:rPr>
      </w:pPr>
      <w:bookmarkStart w:id="20" w:name="_Toc528236188"/>
      <w:bookmarkStart w:id="21" w:name="_Toc102219920"/>
      <w:r w:rsidRPr="00DF165A">
        <w:rPr>
          <w:rFonts w:ascii="Times New Roman" w:hAnsi="Times New Roman" w:cs="Times New Roman"/>
          <w:b/>
          <w:color w:val="auto"/>
          <w:sz w:val="72"/>
          <w:szCs w:val="24"/>
          <w:u w:val="single"/>
        </w:rPr>
        <w:t>Introduction</w:t>
      </w:r>
      <w:bookmarkEnd w:id="20"/>
      <w:bookmarkEnd w:id="21"/>
    </w:p>
    <w:p w14:paraId="1AD1523C" w14:textId="6B4C884F" w:rsidR="00C20235" w:rsidRDefault="00C20235" w:rsidP="00C20235"/>
    <w:p w14:paraId="72162799" w14:textId="56F9FDCF" w:rsidR="00C20235" w:rsidRDefault="00C20235" w:rsidP="00C20235"/>
    <w:p w14:paraId="4F8AD753" w14:textId="1C735EED" w:rsidR="00C20235" w:rsidRDefault="00C20235" w:rsidP="00C20235"/>
    <w:p w14:paraId="110D606D" w14:textId="4938DD29" w:rsidR="00C20235" w:rsidRDefault="00C20235" w:rsidP="00C20235"/>
    <w:p w14:paraId="25894424" w14:textId="1E07CF2E" w:rsidR="00C20235" w:rsidRDefault="00C20235" w:rsidP="00C20235"/>
    <w:p w14:paraId="2CA3D0BC" w14:textId="238B788B" w:rsidR="00C20235" w:rsidRDefault="00C20235" w:rsidP="00C20235"/>
    <w:p w14:paraId="389C2179" w14:textId="77777777" w:rsidR="00C20235" w:rsidRPr="00C20235" w:rsidRDefault="00C20235" w:rsidP="00C20235"/>
    <w:p w14:paraId="6EFC446A" w14:textId="77777777" w:rsidR="008C134E" w:rsidRDefault="008C134E" w:rsidP="008C134E"/>
    <w:p w14:paraId="5ED995BC" w14:textId="77777777" w:rsidR="008C134E" w:rsidRDefault="008C134E" w:rsidP="008C134E"/>
    <w:p w14:paraId="5C52379E" w14:textId="77777777" w:rsidR="00AD2735" w:rsidRDefault="00AD2735" w:rsidP="008C134E"/>
    <w:p w14:paraId="592C9EEF" w14:textId="77777777" w:rsidR="00AD2735" w:rsidRDefault="00AD2735" w:rsidP="008C134E"/>
    <w:p w14:paraId="1FDA1E4D" w14:textId="77777777" w:rsidR="008C134E" w:rsidRDefault="008C134E" w:rsidP="008C134E"/>
    <w:p w14:paraId="0DC943E5" w14:textId="77777777" w:rsidR="008C134E" w:rsidRDefault="008C134E" w:rsidP="008C134E"/>
    <w:p w14:paraId="7D3E6C73" w14:textId="77777777" w:rsidR="008C134E" w:rsidRDefault="008C134E" w:rsidP="008C134E"/>
    <w:p w14:paraId="5ED363D3" w14:textId="77777777" w:rsidR="008C134E" w:rsidRDefault="008C134E" w:rsidP="008C134E"/>
    <w:p w14:paraId="6EA96CCB" w14:textId="77777777" w:rsidR="008C134E" w:rsidRDefault="008C134E" w:rsidP="008C134E"/>
    <w:p w14:paraId="74BF8B19" w14:textId="77777777" w:rsidR="008C134E" w:rsidRDefault="008C134E" w:rsidP="008C134E"/>
    <w:p w14:paraId="734838E3" w14:textId="77777777" w:rsidR="008C134E" w:rsidRDefault="008C134E" w:rsidP="008C134E"/>
    <w:p w14:paraId="34BB5194" w14:textId="77777777" w:rsidR="008C134E" w:rsidRDefault="008C134E" w:rsidP="008C134E"/>
    <w:p w14:paraId="11357103" w14:textId="77777777" w:rsidR="00C76E86" w:rsidRDefault="00C76E86" w:rsidP="008C134E"/>
    <w:p w14:paraId="4A3D3630" w14:textId="77777777" w:rsidR="008C134E" w:rsidRDefault="008C134E" w:rsidP="008C134E"/>
    <w:p w14:paraId="1326F58B" w14:textId="77777777" w:rsidR="008C134E" w:rsidRDefault="008C134E" w:rsidP="008C134E"/>
    <w:p w14:paraId="58A68F1D" w14:textId="77777777" w:rsidR="008C134E" w:rsidRDefault="008C134E" w:rsidP="008C134E"/>
    <w:p w14:paraId="08CD3F87" w14:textId="77777777" w:rsidR="008C134E" w:rsidRDefault="008C134E" w:rsidP="00780293">
      <w:pPr>
        <w:pStyle w:val="Heading2"/>
        <w:numPr>
          <w:ilvl w:val="1"/>
          <w:numId w:val="1"/>
        </w:numPr>
      </w:pPr>
      <w:bookmarkStart w:id="22" w:name="_Toc102219921"/>
      <w:r>
        <w:lastRenderedPageBreak/>
        <w:t>Introduction:</w:t>
      </w:r>
      <w:bookmarkEnd w:id="22"/>
    </w:p>
    <w:p w14:paraId="450AD86A" w14:textId="77777777" w:rsidR="00780293" w:rsidRDefault="00780293" w:rsidP="00B66895">
      <w:pPr>
        <w:pStyle w:val="Heading2"/>
        <w:ind w:left="1403" w:firstLine="0"/>
      </w:pPr>
    </w:p>
    <w:p w14:paraId="4C1D2117" w14:textId="4345CDFE" w:rsidR="003F63C9" w:rsidRPr="001044DE" w:rsidRDefault="00F80376" w:rsidP="001044DE">
      <w:pPr>
        <w:pStyle w:val="StyleBefore05"/>
        <w:ind w:left="683"/>
        <w:rPr>
          <w:color w:val="000000"/>
        </w:rPr>
      </w:pPr>
      <w:r w:rsidRPr="00452F36">
        <w:rPr>
          <w:color w:val="000000"/>
        </w:rPr>
        <w:t xml:space="preserve">An NFT marketplace will be developed that will be connected with the Ethereum blockchain, on which creators can post their gaming moments as </w:t>
      </w:r>
      <w:r w:rsidR="00964B01">
        <w:rPr>
          <w:color w:val="000000"/>
        </w:rPr>
        <w:t>NFTs</w:t>
      </w:r>
      <w:r w:rsidRPr="00452F36">
        <w:rPr>
          <w:color w:val="000000"/>
        </w:rPr>
        <w:t xml:space="preserve"> and</w:t>
      </w:r>
      <w:r w:rsidR="00A876E7">
        <w:rPr>
          <w:color w:val="000000"/>
        </w:rPr>
        <w:t>,</w:t>
      </w:r>
      <w:r w:rsidRPr="00452F36">
        <w:rPr>
          <w:color w:val="000000"/>
        </w:rPr>
        <w:t xml:space="preserve"> buyers can buy and bid on those NFTs.</w:t>
      </w:r>
      <w:r>
        <w:rPr>
          <w:color w:val="000000"/>
        </w:rPr>
        <w:t xml:space="preserve"> NFTs are non-fungible tokens, with each token having unique properties. </w:t>
      </w:r>
      <w:r w:rsidRPr="00452F36">
        <w:rPr>
          <w:color w:val="000000"/>
        </w:rPr>
        <w:t xml:space="preserve">There will be a native token for the platform that will be listed on a DEX (Decentralized Exchange) which users will use for transactions on the platform. The NFTs will be supported by the ERC721 standard with the additional auction smart contract for the auctioning and bidding of the NFTs. </w:t>
      </w:r>
    </w:p>
    <w:p w14:paraId="148B4D3E" w14:textId="77777777" w:rsidR="003F63C9" w:rsidRDefault="003F63C9" w:rsidP="003F63C9"/>
    <w:p w14:paraId="3F1F0DDA" w14:textId="77777777" w:rsidR="003F63C9" w:rsidRDefault="003F63C9" w:rsidP="003F63C9">
      <w:pPr>
        <w:pStyle w:val="Heading3"/>
        <w:numPr>
          <w:ilvl w:val="2"/>
          <w:numId w:val="1"/>
        </w:numPr>
        <w:rPr>
          <w:rFonts w:cs="Times New Roman"/>
          <w:b w:val="0"/>
        </w:rPr>
      </w:pPr>
      <w:bookmarkStart w:id="23" w:name="_Toc528236190"/>
      <w:bookmarkStart w:id="24" w:name="_Toc102219922"/>
      <w:r w:rsidRPr="003F63C9">
        <w:rPr>
          <w:rFonts w:cs="Times New Roman"/>
        </w:rPr>
        <w:t>Creator Perspective:</w:t>
      </w:r>
      <w:bookmarkEnd w:id="23"/>
      <w:bookmarkEnd w:id="24"/>
    </w:p>
    <w:p w14:paraId="2563453B" w14:textId="77777777" w:rsidR="003F63C9" w:rsidRPr="003F63C9" w:rsidRDefault="003F63C9" w:rsidP="003F63C9"/>
    <w:p w14:paraId="6C63A486" w14:textId="77777777" w:rsidR="003F63C9" w:rsidRPr="00F142B0" w:rsidRDefault="003F63C9" w:rsidP="005B64F0">
      <w:pPr>
        <w:ind w:left="1366"/>
        <w:jc w:val="both"/>
        <w:rPr>
          <w:color w:val="171717"/>
          <w:sz w:val="24"/>
          <w:szCs w:val="24"/>
        </w:rPr>
      </w:pPr>
      <w:r w:rsidRPr="00F142B0">
        <w:rPr>
          <w:noProof/>
          <w:color w:val="171717"/>
          <w:sz w:val="24"/>
          <w:szCs w:val="24"/>
        </w:rPr>
        <w:t xml:space="preserve">The </w:t>
      </w:r>
      <w:r>
        <w:rPr>
          <w:noProof/>
          <w:color w:val="171717"/>
          <w:sz w:val="24"/>
          <w:szCs w:val="24"/>
        </w:rPr>
        <w:t>content creator</w:t>
      </w:r>
      <w:r w:rsidRPr="00F142B0">
        <w:rPr>
          <w:color w:val="171717"/>
          <w:sz w:val="24"/>
          <w:szCs w:val="24"/>
        </w:rPr>
        <w:t xml:space="preserve"> </w:t>
      </w:r>
      <w:r>
        <w:rPr>
          <w:color w:val="171717"/>
          <w:sz w:val="24"/>
          <w:szCs w:val="24"/>
        </w:rPr>
        <w:t>will</w:t>
      </w:r>
      <w:r w:rsidRPr="00F142B0">
        <w:rPr>
          <w:color w:val="171717"/>
          <w:sz w:val="24"/>
          <w:szCs w:val="24"/>
        </w:rPr>
        <w:t xml:space="preserve"> use this </w:t>
      </w:r>
      <w:r>
        <w:rPr>
          <w:color w:val="171717"/>
          <w:sz w:val="24"/>
          <w:szCs w:val="24"/>
        </w:rPr>
        <w:t>platform to mint the NFTs</w:t>
      </w:r>
      <w:r w:rsidRPr="00F142B0">
        <w:rPr>
          <w:color w:val="171717"/>
          <w:sz w:val="24"/>
          <w:szCs w:val="24"/>
        </w:rPr>
        <w:t>. The</w:t>
      </w:r>
      <w:r>
        <w:rPr>
          <w:color w:val="171717"/>
          <w:sz w:val="24"/>
          <w:szCs w:val="24"/>
        </w:rPr>
        <w:t>s</w:t>
      </w:r>
      <w:r w:rsidRPr="00F142B0">
        <w:rPr>
          <w:color w:val="171717"/>
          <w:sz w:val="24"/>
          <w:szCs w:val="24"/>
        </w:rPr>
        <w:t xml:space="preserve">e are </w:t>
      </w:r>
      <w:r>
        <w:rPr>
          <w:color w:val="171717"/>
          <w:sz w:val="24"/>
          <w:szCs w:val="24"/>
        </w:rPr>
        <w:t>the things he can do</w:t>
      </w:r>
      <w:r w:rsidRPr="00F142B0">
        <w:rPr>
          <w:color w:val="171717"/>
          <w:sz w:val="24"/>
          <w:szCs w:val="24"/>
        </w:rPr>
        <w:t>:</w:t>
      </w:r>
    </w:p>
    <w:p w14:paraId="45AB9C72" w14:textId="77777777" w:rsidR="003F63C9" w:rsidRDefault="003F63C9" w:rsidP="003F63C9">
      <w:pPr>
        <w:rPr>
          <w:sz w:val="24"/>
        </w:rPr>
      </w:pPr>
    </w:p>
    <w:p w14:paraId="639D8D51" w14:textId="77777777" w:rsidR="004B5637" w:rsidRDefault="004B5637" w:rsidP="004B5637">
      <w:pPr>
        <w:pStyle w:val="Heading4"/>
        <w:rPr>
          <w:rFonts w:cs="Times New Roman"/>
          <w:b/>
          <w:color w:val="000000" w:themeColor="text1"/>
          <w:sz w:val="24"/>
        </w:rPr>
      </w:pPr>
      <w:r>
        <w:tab/>
      </w:r>
      <w:r>
        <w:tab/>
      </w:r>
      <w:r>
        <w:rPr>
          <w:rFonts w:cs="Times New Roman"/>
          <w:b/>
          <w:color w:val="000000" w:themeColor="text1"/>
          <w:sz w:val="24"/>
        </w:rPr>
        <w:t>Minting:</w:t>
      </w:r>
    </w:p>
    <w:p w14:paraId="2E433657" w14:textId="77777777" w:rsidR="004B5637" w:rsidRPr="004B5637" w:rsidRDefault="004B5637" w:rsidP="004B5637"/>
    <w:p w14:paraId="6388803E" w14:textId="77777777" w:rsidR="004B5637" w:rsidRPr="00F142B0" w:rsidRDefault="004B5637" w:rsidP="004B5637">
      <w:pPr>
        <w:ind w:left="1584"/>
        <w:jc w:val="both"/>
        <w:rPr>
          <w:color w:val="171717"/>
          <w:sz w:val="24"/>
          <w:szCs w:val="24"/>
        </w:rPr>
      </w:pPr>
      <w:r>
        <w:rPr>
          <w:color w:val="171717"/>
          <w:sz w:val="24"/>
          <w:szCs w:val="24"/>
        </w:rPr>
        <w:t>This feature is the core feature of the platform. With the minting functionality</w:t>
      </w:r>
      <w:r w:rsidR="00A876E7">
        <w:rPr>
          <w:color w:val="171717"/>
          <w:sz w:val="24"/>
          <w:szCs w:val="24"/>
        </w:rPr>
        <w:t>,</w:t>
      </w:r>
      <w:r>
        <w:rPr>
          <w:color w:val="171717"/>
          <w:sz w:val="24"/>
          <w:szCs w:val="24"/>
        </w:rPr>
        <w:t xml:space="preserve"> the creator will craft the asset and it will be sent to be stored on the Ethereum blockchain. </w:t>
      </w:r>
    </w:p>
    <w:p w14:paraId="06ACC629" w14:textId="77777777" w:rsidR="004B5637" w:rsidRDefault="004B5637" w:rsidP="004B5637">
      <w:pPr>
        <w:pStyle w:val="Heading4"/>
      </w:pPr>
    </w:p>
    <w:p w14:paraId="2D3ABB22" w14:textId="77777777" w:rsidR="004B5637" w:rsidRDefault="004B5637" w:rsidP="004B5637">
      <w:pPr>
        <w:pStyle w:val="Heading4"/>
        <w:rPr>
          <w:rFonts w:cs="Times New Roman"/>
          <w:b/>
          <w:color w:val="000000" w:themeColor="text1"/>
          <w:sz w:val="24"/>
        </w:rPr>
      </w:pPr>
      <w:r>
        <w:rPr>
          <w:rFonts w:cs="Times New Roman"/>
          <w:b/>
          <w:color w:val="000000" w:themeColor="text1"/>
          <w:sz w:val="24"/>
        </w:rPr>
        <w:tab/>
      </w:r>
      <w:r>
        <w:rPr>
          <w:rFonts w:cs="Times New Roman"/>
          <w:b/>
          <w:color w:val="000000" w:themeColor="text1"/>
          <w:sz w:val="24"/>
        </w:rPr>
        <w:tab/>
        <w:t>Auctioning:</w:t>
      </w:r>
    </w:p>
    <w:p w14:paraId="4129CF95" w14:textId="77777777" w:rsidR="004B5637" w:rsidRPr="004B5637" w:rsidRDefault="004B5637" w:rsidP="004B5637"/>
    <w:p w14:paraId="7C0D64DC" w14:textId="77777777" w:rsidR="004B5637" w:rsidRDefault="004B5637" w:rsidP="004B5637">
      <w:pPr>
        <w:ind w:left="1584"/>
        <w:jc w:val="both"/>
        <w:rPr>
          <w:color w:val="171717"/>
          <w:sz w:val="24"/>
          <w:szCs w:val="24"/>
        </w:rPr>
      </w:pPr>
      <w:r>
        <w:rPr>
          <w:color w:val="171717"/>
          <w:sz w:val="24"/>
          <w:szCs w:val="24"/>
        </w:rPr>
        <w:t xml:space="preserve">Although all the NFTs will get minted with their price this auction feature will allow the creators to put limited edition pieces of NFTs on sale for a limited time. </w:t>
      </w:r>
    </w:p>
    <w:p w14:paraId="28E3550B" w14:textId="77777777" w:rsidR="004B5637" w:rsidRDefault="004B5637" w:rsidP="004B5637">
      <w:pPr>
        <w:ind w:left="1584"/>
        <w:jc w:val="both"/>
        <w:rPr>
          <w:color w:val="171717"/>
          <w:sz w:val="24"/>
          <w:szCs w:val="24"/>
        </w:rPr>
      </w:pPr>
    </w:p>
    <w:p w14:paraId="34424A0F" w14:textId="77777777" w:rsidR="004B5637" w:rsidRDefault="004B5637" w:rsidP="004B5637">
      <w:pPr>
        <w:ind w:left="1584"/>
        <w:jc w:val="both"/>
        <w:rPr>
          <w:color w:val="171717"/>
          <w:sz w:val="24"/>
          <w:szCs w:val="24"/>
        </w:rPr>
      </w:pPr>
    </w:p>
    <w:p w14:paraId="6E1FEABA" w14:textId="77777777" w:rsidR="004B5637" w:rsidRPr="00780293" w:rsidRDefault="004B5637" w:rsidP="004B5637">
      <w:pPr>
        <w:pStyle w:val="Heading3"/>
        <w:numPr>
          <w:ilvl w:val="2"/>
          <w:numId w:val="1"/>
        </w:numPr>
        <w:rPr>
          <w:rFonts w:cs="Times New Roman"/>
          <w:b w:val="0"/>
        </w:rPr>
      </w:pPr>
      <w:bookmarkStart w:id="25" w:name="_Toc102219923"/>
      <w:r>
        <w:rPr>
          <w:rFonts w:cs="Times New Roman"/>
        </w:rPr>
        <w:t>Buyer</w:t>
      </w:r>
      <w:r w:rsidRPr="003F63C9">
        <w:rPr>
          <w:rFonts w:cs="Times New Roman"/>
        </w:rPr>
        <w:t xml:space="preserve"> Perspective:</w:t>
      </w:r>
      <w:bookmarkEnd w:id="25"/>
    </w:p>
    <w:p w14:paraId="597CD422" w14:textId="77777777" w:rsidR="004B5637" w:rsidRDefault="004B5637" w:rsidP="004B5637"/>
    <w:p w14:paraId="24E31237" w14:textId="77777777" w:rsidR="004B5637" w:rsidRDefault="004B5637" w:rsidP="004B5637">
      <w:pPr>
        <w:widowControl/>
        <w:numPr>
          <w:ilvl w:val="2"/>
          <w:numId w:val="5"/>
        </w:numPr>
        <w:autoSpaceDE/>
        <w:autoSpaceDN/>
        <w:rPr>
          <w:color w:val="171717"/>
          <w:sz w:val="24"/>
          <w:szCs w:val="24"/>
        </w:rPr>
      </w:pPr>
      <w:r w:rsidRPr="00F142B0">
        <w:rPr>
          <w:color w:val="171717"/>
          <w:sz w:val="24"/>
          <w:szCs w:val="24"/>
        </w:rPr>
        <w:t>T</w:t>
      </w:r>
      <w:r>
        <w:rPr>
          <w:color w:val="171717"/>
          <w:sz w:val="24"/>
          <w:szCs w:val="24"/>
        </w:rPr>
        <w:t>he buyer will be able to see the NFTs posted on the platform</w:t>
      </w:r>
    </w:p>
    <w:p w14:paraId="363E971B" w14:textId="77777777" w:rsidR="004B5637" w:rsidRDefault="004B5637" w:rsidP="004B5637">
      <w:pPr>
        <w:widowControl/>
        <w:numPr>
          <w:ilvl w:val="2"/>
          <w:numId w:val="5"/>
        </w:numPr>
        <w:autoSpaceDE/>
        <w:autoSpaceDN/>
        <w:rPr>
          <w:color w:val="171717"/>
          <w:sz w:val="24"/>
          <w:szCs w:val="24"/>
        </w:rPr>
      </w:pPr>
      <w:r>
        <w:rPr>
          <w:color w:val="171717"/>
          <w:sz w:val="24"/>
          <w:szCs w:val="24"/>
        </w:rPr>
        <w:t>He can bid on those NFTs.</w:t>
      </w:r>
    </w:p>
    <w:p w14:paraId="1A37B975" w14:textId="77777777" w:rsidR="004B5637" w:rsidRDefault="004B5637" w:rsidP="004B5637">
      <w:pPr>
        <w:widowControl/>
        <w:numPr>
          <w:ilvl w:val="2"/>
          <w:numId w:val="5"/>
        </w:numPr>
        <w:autoSpaceDE/>
        <w:autoSpaceDN/>
        <w:rPr>
          <w:color w:val="171717"/>
          <w:sz w:val="24"/>
          <w:szCs w:val="24"/>
        </w:rPr>
      </w:pPr>
      <w:r>
        <w:rPr>
          <w:color w:val="171717"/>
          <w:sz w:val="24"/>
          <w:szCs w:val="24"/>
        </w:rPr>
        <w:t>He can search and sort the NFTs on the platform</w:t>
      </w:r>
    </w:p>
    <w:p w14:paraId="66D27E64" w14:textId="77777777" w:rsidR="004B5637" w:rsidRDefault="004B5637" w:rsidP="004B5637">
      <w:pPr>
        <w:widowControl/>
        <w:numPr>
          <w:ilvl w:val="2"/>
          <w:numId w:val="5"/>
        </w:numPr>
        <w:autoSpaceDE/>
        <w:autoSpaceDN/>
        <w:rPr>
          <w:color w:val="171717"/>
          <w:sz w:val="24"/>
          <w:szCs w:val="24"/>
        </w:rPr>
      </w:pPr>
      <w:r>
        <w:rPr>
          <w:color w:val="171717"/>
          <w:sz w:val="24"/>
          <w:szCs w:val="24"/>
        </w:rPr>
        <w:t xml:space="preserve">He can follow his favorite creator. </w:t>
      </w:r>
    </w:p>
    <w:p w14:paraId="3447A7B5" w14:textId="77777777" w:rsidR="00320AB0" w:rsidRDefault="00320AB0" w:rsidP="00320AB0">
      <w:pPr>
        <w:widowControl/>
        <w:autoSpaceDE/>
        <w:autoSpaceDN/>
        <w:ind w:left="1800"/>
        <w:rPr>
          <w:color w:val="171717"/>
          <w:sz w:val="24"/>
          <w:szCs w:val="24"/>
        </w:rPr>
      </w:pPr>
    </w:p>
    <w:p w14:paraId="3BF99B61" w14:textId="77777777" w:rsidR="004B5637" w:rsidRDefault="004B5637" w:rsidP="004B5637">
      <w:pPr>
        <w:pStyle w:val="ListParagraph"/>
      </w:pPr>
    </w:p>
    <w:p w14:paraId="71CA9CCC" w14:textId="77777777" w:rsidR="00AD2735" w:rsidRDefault="00AD2735" w:rsidP="004B5637">
      <w:pPr>
        <w:pStyle w:val="ListParagraph"/>
      </w:pPr>
    </w:p>
    <w:p w14:paraId="04EE1FAC" w14:textId="77777777" w:rsidR="00AD2735" w:rsidRDefault="00AD2735" w:rsidP="004B5637">
      <w:pPr>
        <w:pStyle w:val="ListParagraph"/>
      </w:pPr>
    </w:p>
    <w:p w14:paraId="3E41A9C7" w14:textId="77777777" w:rsidR="00AD2735" w:rsidRPr="004B5637" w:rsidRDefault="00AD2735" w:rsidP="004B5637">
      <w:pPr>
        <w:pStyle w:val="ListParagraph"/>
      </w:pPr>
    </w:p>
    <w:p w14:paraId="781B1C25" w14:textId="77777777" w:rsidR="004B5637" w:rsidRDefault="004B5637" w:rsidP="004B5637">
      <w:pPr>
        <w:pStyle w:val="Heading3"/>
      </w:pPr>
    </w:p>
    <w:p w14:paraId="4313A403" w14:textId="77777777" w:rsidR="00894425" w:rsidRDefault="00894425" w:rsidP="00894425">
      <w:pPr>
        <w:pStyle w:val="Heading2"/>
        <w:numPr>
          <w:ilvl w:val="1"/>
          <w:numId w:val="1"/>
        </w:numPr>
      </w:pPr>
      <w:bookmarkStart w:id="26" w:name="_Toc102219924"/>
      <w:r>
        <w:t>Objective:</w:t>
      </w:r>
      <w:bookmarkEnd w:id="26"/>
    </w:p>
    <w:p w14:paraId="6387E892" w14:textId="77777777" w:rsidR="009223BD" w:rsidRDefault="009223BD" w:rsidP="00780293">
      <w:pPr>
        <w:pStyle w:val="StyleBefore05"/>
        <w:ind w:left="0"/>
        <w:rPr>
          <w:color w:val="000000"/>
        </w:rPr>
      </w:pPr>
    </w:p>
    <w:p w14:paraId="6FF20EF0" w14:textId="77777777" w:rsidR="005B6FAB" w:rsidRDefault="005B6FAB" w:rsidP="005B64F0">
      <w:pPr>
        <w:pStyle w:val="StyleBefore05"/>
        <w:ind w:left="683"/>
        <w:rPr>
          <w:color w:val="000000"/>
        </w:rPr>
      </w:pPr>
      <w:r w:rsidRPr="00452F36">
        <w:rPr>
          <w:color w:val="000000"/>
        </w:rPr>
        <w:t>The objective is “</w:t>
      </w:r>
      <w:r w:rsidRPr="00BA2676">
        <w:rPr>
          <w:i/>
          <w:iCs/>
          <w:color w:val="000000"/>
        </w:rPr>
        <w:t xml:space="preserve">To design an NFT marketplace for unique gaming moments that will live on Ethereum blockchain with </w:t>
      </w:r>
      <w:r w:rsidR="00A876E7">
        <w:rPr>
          <w:i/>
          <w:iCs/>
          <w:color w:val="000000"/>
        </w:rPr>
        <w:t xml:space="preserve">the </w:t>
      </w:r>
      <w:r w:rsidRPr="00BA2676">
        <w:rPr>
          <w:i/>
          <w:iCs/>
          <w:color w:val="000000"/>
        </w:rPr>
        <w:t>buy, sell and auction mechanics</w:t>
      </w:r>
      <w:r w:rsidRPr="00452F36">
        <w:rPr>
          <w:color w:val="000000"/>
        </w:rPr>
        <w:t>”.</w:t>
      </w:r>
    </w:p>
    <w:p w14:paraId="34340E97" w14:textId="77777777" w:rsidR="00894425" w:rsidRDefault="00894425" w:rsidP="005B6FAB">
      <w:pPr>
        <w:pStyle w:val="Heading2"/>
        <w:ind w:left="0" w:firstLine="0"/>
      </w:pPr>
    </w:p>
    <w:p w14:paraId="4C208501" w14:textId="77777777" w:rsidR="009223BD" w:rsidRDefault="009223BD" w:rsidP="005B6FAB">
      <w:pPr>
        <w:pStyle w:val="Heading2"/>
        <w:ind w:left="0" w:firstLine="0"/>
      </w:pPr>
    </w:p>
    <w:p w14:paraId="169B6283" w14:textId="77777777" w:rsidR="009223BD" w:rsidRDefault="009223BD" w:rsidP="009223BD">
      <w:pPr>
        <w:pStyle w:val="StyleBefore05"/>
        <w:ind w:left="683"/>
        <w:rPr>
          <w:color w:val="000000"/>
        </w:rPr>
      </w:pPr>
    </w:p>
    <w:p w14:paraId="621F0BB0" w14:textId="77777777" w:rsidR="009223BD" w:rsidRDefault="009223BD" w:rsidP="009223BD">
      <w:pPr>
        <w:pStyle w:val="Heading2"/>
        <w:keepNext/>
        <w:widowControl/>
        <w:numPr>
          <w:ilvl w:val="1"/>
          <w:numId w:val="1"/>
        </w:numPr>
        <w:suppressAutoHyphens/>
        <w:autoSpaceDE/>
        <w:autoSpaceDN/>
        <w:spacing w:before="120" w:after="60"/>
        <w:rPr>
          <w:szCs w:val="24"/>
        </w:rPr>
      </w:pPr>
      <w:bookmarkStart w:id="27" w:name="_Toc102219925"/>
      <w:r w:rsidRPr="009223BD">
        <w:rPr>
          <w:szCs w:val="24"/>
        </w:rPr>
        <w:lastRenderedPageBreak/>
        <w:t>Problem Description</w:t>
      </w:r>
      <w:r>
        <w:rPr>
          <w:szCs w:val="24"/>
        </w:rPr>
        <w:t>:</w:t>
      </w:r>
      <w:bookmarkEnd w:id="27"/>
    </w:p>
    <w:p w14:paraId="5C103F72" w14:textId="77777777" w:rsidR="009223BD" w:rsidRDefault="009223BD" w:rsidP="009223BD">
      <w:pPr>
        <w:pStyle w:val="StyleBefore05"/>
        <w:ind w:left="683"/>
        <w:rPr>
          <w:color w:val="000000"/>
        </w:rPr>
      </w:pPr>
    </w:p>
    <w:p w14:paraId="765ED074" w14:textId="3AD79DAD" w:rsidR="00410382" w:rsidRPr="00452F36" w:rsidRDefault="00410382" w:rsidP="0049287E">
      <w:pPr>
        <w:pStyle w:val="StyleBefore05"/>
        <w:ind w:left="683"/>
        <w:rPr>
          <w:color w:val="000000"/>
        </w:rPr>
      </w:pPr>
      <w:r w:rsidRPr="00452F36">
        <w:rPr>
          <w:color w:val="000000"/>
        </w:rPr>
        <w:t>An NFT marketplace is a place for buying and selling digital assets. These marketplaces are used to create, display</w:t>
      </w:r>
      <w:r w:rsidR="00A876E7">
        <w:rPr>
          <w:color w:val="000000"/>
        </w:rPr>
        <w:t>,</w:t>
      </w:r>
      <w:r w:rsidRPr="00452F36">
        <w:rPr>
          <w:color w:val="000000"/>
        </w:rPr>
        <w:t xml:space="preserve"> and trading of digital assets using tokens of the native platform or blockchain. Before the concept of NFTs</w:t>
      </w:r>
      <w:r w:rsidR="00A876E7">
        <w:rPr>
          <w:color w:val="000000"/>
        </w:rPr>
        <w:t>,</w:t>
      </w:r>
      <w:r w:rsidRPr="00452F36">
        <w:rPr>
          <w:color w:val="000000"/>
        </w:rPr>
        <w:t xml:space="preserve"> the creators would create their physical artworks and place them in galleries for sale. But that was the case only for picture arts, for the displaying and selling of video artworks these digital markets can be used where any type of art can be sold and the ownership of the respective artwork could be preserved. On our marketplace</w:t>
      </w:r>
      <w:r w:rsidR="00A876E7">
        <w:rPr>
          <w:color w:val="000000"/>
        </w:rPr>
        <w:t>,</w:t>
      </w:r>
      <w:r w:rsidRPr="00452F36">
        <w:rPr>
          <w:color w:val="000000"/>
        </w:rPr>
        <w:t xml:space="preserve"> the content creators can post their gaming moments as NFT. Because gaming moments are themselves unique and those moments are unlikely to happen again they are perfect for the scenario of non-fungible tokens. The</w:t>
      </w:r>
      <w:r>
        <w:rPr>
          <w:color w:val="000000"/>
        </w:rPr>
        <w:t xml:space="preserve"> marketplace can</w:t>
      </w:r>
      <w:r w:rsidRPr="00452F36">
        <w:rPr>
          <w:color w:val="000000"/>
        </w:rPr>
        <w:t xml:space="preserve"> be combined with blockchain, the art that will be created by </w:t>
      </w:r>
      <w:r w:rsidR="00A876E7">
        <w:rPr>
          <w:color w:val="000000"/>
        </w:rPr>
        <w:t xml:space="preserve">the </w:t>
      </w:r>
      <w:r w:rsidRPr="00452F36">
        <w:rPr>
          <w:color w:val="000000"/>
        </w:rPr>
        <w:t xml:space="preserve">user will get stored on the blockchain, </w:t>
      </w:r>
      <w:r w:rsidR="00964B01">
        <w:rPr>
          <w:color w:val="000000"/>
        </w:rPr>
        <w:t xml:space="preserve">and </w:t>
      </w:r>
      <w:r w:rsidRPr="00452F36">
        <w:rPr>
          <w:color w:val="000000"/>
        </w:rPr>
        <w:t xml:space="preserve">from there it will be displayed on the platform. The origin of the artwork on these platforms </w:t>
      </w:r>
      <w:r w:rsidR="00A876E7">
        <w:rPr>
          <w:color w:val="000000"/>
        </w:rPr>
        <w:t>is</w:t>
      </w:r>
      <w:r w:rsidRPr="00452F36">
        <w:rPr>
          <w:color w:val="000000"/>
        </w:rPr>
        <w:t xml:space="preserve"> public and anyone </w:t>
      </w:r>
      <w:r w:rsidR="00A876E7">
        <w:rPr>
          <w:color w:val="000000"/>
        </w:rPr>
        <w:t>can</w:t>
      </w:r>
      <w:r w:rsidRPr="00452F36">
        <w:rPr>
          <w:color w:val="000000"/>
        </w:rPr>
        <w:t xml:space="preserve"> verify it. </w:t>
      </w:r>
    </w:p>
    <w:p w14:paraId="2E6FDC64" w14:textId="77777777" w:rsidR="00410382" w:rsidRDefault="00410382" w:rsidP="009223BD">
      <w:pPr>
        <w:pStyle w:val="StyleBefore05"/>
        <w:ind w:left="683"/>
        <w:rPr>
          <w:color w:val="000000"/>
        </w:rPr>
      </w:pPr>
    </w:p>
    <w:p w14:paraId="1466B1B0" w14:textId="77777777" w:rsidR="00410382" w:rsidRPr="00410382" w:rsidRDefault="0049287E" w:rsidP="0049287E">
      <w:pPr>
        <w:pStyle w:val="Heading2"/>
        <w:numPr>
          <w:ilvl w:val="1"/>
          <w:numId w:val="1"/>
        </w:numPr>
      </w:pPr>
      <w:r>
        <w:t xml:space="preserve"> </w:t>
      </w:r>
      <w:bookmarkStart w:id="28" w:name="_Toc102219926"/>
      <w:r w:rsidR="00410382" w:rsidRPr="00410382">
        <w:t>Methodology:</w:t>
      </w:r>
      <w:bookmarkEnd w:id="28"/>
    </w:p>
    <w:p w14:paraId="42BB59BF" w14:textId="77777777" w:rsidR="009223BD" w:rsidRDefault="009223BD" w:rsidP="009223BD">
      <w:pPr>
        <w:pStyle w:val="StyleBefore05"/>
        <w:ind w:left="683"/>
        <w:rPr>
          <w:color w:val="000000"/>
        </w:rPr>
      </w:pPr>
    </w:p>
    <w:p w14:paraId="286EBFB1" w14:textId="67D306A0" w:rsidR="009223BD" w:rsidRPr="00E509B3" w:rsidRDefault="009223BD" w:rsidP="009223BD">
      <w:pPr>
        <w:pStyle w:val="ListParagraph"/>
        <w:ind w:left="683"/>
        <w:jc w:val="both"/>
        <w:rPr>
          <w:color w:val="000000"/>
          <w:sz w:val="24"/>
          <w:szCs w:val="24"/>
        </w:rPr>
      </w:pPr>
      <w:r w:rsidRPr="00E509B3">
        <w:rPr>
          <w:color w:val="000000"/>
          <w:sz w:val="24"/>
          <w:szCs w:val="24"/>
        </w:rPr>
        <w:t xml:space="preserve">For the making of this project, </w:t>
      </w:r>
      <w:r w:rsidR="00A876E7">
        <w:rPr>
          <w:color w:val="000000"/>
          <w:sz w:val="24"/>
          <w:szCs w:val="24"/>
        </w:rPr>
        <w:t xml:space="preserve">the </w:t>
      </w:r>
      <w:r w:rsidRPr="00E509B3">
        <w:rPr>
          <w:color w:val="000000"/>
          <w:sz w:val="24"/>
          <w:szCs w:val="24"/>
        </w:rPr>
        <w:t xml:space="preserve">agile methodology will be used. Agile methodology is an iterative process in which changes are released with improvements. Right </w:t>
      </w:r>
      <w:r w:rsidR="005D5792" w:rsidRPr="00E509B3">
        <w:rPr>
          <w:color w:val="000000"/>
          <w:sz w:val="24"/>
          <w:szCs w:val="24"/>
        </w:rPr>
        <w:t>now,</w:t>
      </w:r>
      <w:r w:rsidRPr="00E509B3">
        <w:rPr>
          <w:color w:val="000000"/>
          <w:sz w:val="24"/>
          <w:szCs w:val="24"/>
        </w:rPr>
        <w:t xml:space="preserve"> the plan for the project is limited and new features could be added later on. But the contracts that are already deployed will not be subject to change. For </w:t>
      </w:r>
      <w:r w:rsidR="00A876E7">
        <w:rPr>
          <w:color w:val="000000"/>
          <w:sz w:val="24"/>
          <w:szCs w:val="24"/>
        </w:rPr>
        <w:t xml:space="preserve">the </w:t>
      </w:r>
      <w:r w:rsidRPr="00E509B3">
        <w:rPr>
          <w:color w:val="000000"/>
          <w:sz w:val="24"/>
          <w:szCs w:val="24"/>
        </w:rPr>
        <w:t>integration of new features</w:t>
      </w:r>
      <w:r w:rsidR="00A876E7">
        <w:rPr>
          <w:color w:val="000000"/>
          <w:sz w:val="24"/>
          <w:szCs w:val="24"/>
        </w:rPr>
        <w:t>,</w:t>
      </w:r>
      <w:r w:rsidRPr="00E509B3">
        <w:rPr>
          <w:color w:val="000000"/>
          <w:sz w:val="24"/>
          <w:szCs w:val="24"/>
        </w:rPr>
        <w:t xml:space="preserve"> new smart contracts will be developed in which addresses of the previous</w:t>
      </w:r>
      <w:r w:rsidR="00A876E7">
        <w:rPr>
          <w:color w:val="000000"/>
          <w:sz w:val="24"/>
          <w:szCs w:val="24"/>
        </w:rPr>
        <w:t>ly</w:t>
      </w:r>
      <w:r w:rsidRPr="00E509B3">
        <w:rPr>
          <w:color w:val="000000"/>
          <w:sz w:val="24"/>
          <w:szCs w:val="24"/>
        </w:rPr>
        <w:t xml:space="preserve"> deployed contracts will be used for interaction purposes. For the development of contracts, the standard approach will be followed that is provided by </w:t>
      </w:r>
      <w:r w:rsidR="00A876E7">
        <w:rPr>
          <w:color w:val="000000"/>
          <w:sz w:val="24"/>
          <w:szCs w:val="24"/>
        </w:rPr>
        <w:t xml:space="preserve">the </w:t>
      </w:r>
      <w:r w:rsidRPr="00E509B3">
        <w:rPr>
          <w:color w:val="000000"/>
          <w:sz w:val="24"/>
          <w:szCs w:val="24"/>
        </w:rPr>
        <w:t xml:space="preserve">OpenZeppelin. </w:t>
      </w:r>
    </w:p>
    <w:p w14:paraId="3BBCB1D5" w14:textId="77777777" w:rsidR="009223BD" w:rsidRPr="00E509B3" w:rsidRDefault="00A876E7" w:rsidP="009223BD">
      <w:pPr>
        <w:pStyle w:val="ListParagraph"/>
        <w:ind w:left="683"/>
        <w:jc w:val="both"/>
        <w:rPr>
          <w:color w:val="000000"/>
          <w:sz w:val="24"/>
          <w:szCs w:val="24"/>
        </w:rPr>
      </w:pPr>
      <w:r>
        <w:rPr>
          <w:color w:val="000000"/>
          <w:sz w:val="24"/>
          <w:szCs w:val="24"/>
        </w:rPr>
        <w:t>The f</w:t>
      </w:r>
      <w:r w:rsidR="009223BD" w:rsidRPr="00E509B3">
        <w:rPr>
          <w:color w:val="000000"/>
          <w:sz w:val="24"/>
          <w:szCs w:val="24"/>
        </w:rPr>
        <w:t xml:space="preserve">rontend website will be made on React.js and Web3.js library will be used for the interaction with the blockchain. Pinata SDK will be used for the dumping of the digital assets, </w:t>
      </w:r>
      <w:r>
        <w:rPr>
          <w:color w:val="000000"/>
          <w:sz w:val="24"/>
          <w:szCs w:val="24"/>
        </w:rPr>
        <w:t>which</w:t>
      </w:r>
      <w:r w:rsidR="009223BD" w:rsidRPr="00E509B3">
        <w:rPr>
          <w:color w:val="000000"/>
          <w:sz w:val="24"/>
          <w:szCs w:val="24"/>
        </w:rPr>
        <w:t xml:space="preserve"> will be done with the help of multer and the critical data will be stored on </w:t>
      </w:r>
      <w:r>
        <w:rPr>
          <w:color w:val="000000"/>
          <w:sz w:val="24"/>
          <w:szCs w:val="24"/>
        </w:rPr>
        <w:t xml:space="preserve">the </w:t>
      </w:r>
      <w:r w:rsidR="009223BD" w:rsidRPr="00E509B3">
        <w:rPr>
          <w:color w:val="000000"/>
          <w:sz w:val="24"/>
          <w:szCs w:val="24"/>
        </w:rPr>
        <w:t>blockchain. For the storage of data of users</w:t>
      </w:r>
      <w:r>
        <w:rPr>
          <w:color w:val="000000"/>
          <w:sz w:val="24"/>
          <w:szCs w:val="24"/>
        </w:rPr>
        <w:t>,</w:t>
      </w:r>
      <w:r w:rsidR="009223BD" w:rsidRPr="00E509B3">
        <w:rPr>
          <w:color w:val="000000"/>
          <w:sz w:val="24"/>
          <w:szCs w:val="24"/>
        </w:rPr>
        <w:t xml:space="preserve"> a database like MongoDB will be used.  </w:t>
      </w:r>
    </w:p>
    <w:p w14:paraId="50FF0BA0" w14:textId="77777777" w:rsidR="009223BD" w:rsidRDefault="009223BD" w:rsidP="009223BD">
      <w:pPr>
        <w:pStyle w:val="ListParagraph"/>
        <w:ind w:left="360"/>
        <w:jc w:val="both"/>
        <w:rPr>
          <w:color w:val="000000"/>
        </w:rPr>
      </w:pPr>
    </w:p>
    <w:p w14:paraId="636DCB65" w14:textId="77777777" w:rsidR="009223BD" w:rsidRPr="00BA2676" w:rsidRDefault="009223BD" w:rsidP="009223BD">
      <w:pPr>
        <w:pStyle w:val="ListParagraph"/>
        <w:ind w:left="360"/>
        <w:jc w:val="both"/>
        <w:rPr>
          <w:color w:val="000000"/>
        </w:rPr>
      </w:pPr>
    </w:p>
    <w:p w14:paraId="0620CC78" w14:textId="77777777" w:rsidR="00990451" w:rsidRPr="0049287E" w:rsidRDefault="00AD2735" w:rsidP="00990451">
      <w:pPr>
        <w:pStyle w:val="Heading4"/>
        <w:numPr>
          <w:ilvl w:val="2"/>
          <w:numId w:val="1"/>
        </w:numPr>
        <w:rPr>
          <w:rFonts w:cs="Times New Roman"/>
          <w:b/>
          <w:color w:val="000000" w:themeColor="text1"/>
          <w:sz w:val="24"/>
        </w:rPr>
      </w:pPr>
      <w:bookmarkStart w:id="29" w:name="_Toc102219927"/>
      <w:r w:rsidRPr="00607AA3">
        <w:rPr>
          <w:rStyle w:val="Heading3Char"/>
        </w:rPr>
        <w:t>Lifecycle</w:t>
      </w:r>
      <w:bookmarkEnd w:id="29"/>
      <w:r>
        <w:rPr>
          <w:rFonts w:cs="Times New Roman"/>
          <w:b/>
          <w:color w:val="000000" w:themeColor="text1"/>
          <w:sz w:val="24"/>
        </w:rPr>
        <w:t>:</w:t>
      </w:r>
    </w:p>
    <w:p w14:paraId="3350C4DA" w14:textId="77777777" w:rsidR="00AD2735" w:rsidRDefault="00AD2735" w:rsidP="00990451"/>
    <w:p w14:paraId="3C9CADF2" w14:textId="34FC88DB" w:rsidR="00990451" w:rsidRDefault="00990451" w:rsidP="00E1590B">
      <w:pPr>
        <w:ind w:left="1366"/>
        <w:rPr>
          <w:sz w:val="24"/>
        </w:rPr>
      </w:pPr>
      <w:r w:rsidRPr="00E1590B">
        <w:rPr>
          <w:sz w:val="24"/>
        </w:rPr>
        <w:t>A system will be created that will consist of a web application and code</w:t>
      </w:r>
      <w:r w:rsidR="00E7369C" w:rsidRPr="00E1590B">
        <w:rPr>
          <w:sz w:val="24"/>
        </w:rPr>
        <w:t xml:space="preserve"> will reside</w:t>
      </w:r>
      <w:r w:rsidRPr="00E1590B">
        <w:rPr>
          <w:sz w:val="24"/>
        </w:rPr>
        <w:t xml:space="preserve"> on </w:t>
      </w:r>
      <w:r w:rsidR="00A876E7">
        <w:rPr>
          <w:sz w:val="24"/>
        </w:rPr>
        <w:t xml:space="preserve">the </w:t>
      </w:r>
      <w:r w:rsidRPr="00E1590B">
        <w:rPr>
          <w:sz w:val="24"/>
        </w:rPr>
        <w:t xml:space="preserve">Ethereum blockchain. </w:t>
      </w:r>
      <w:r w:rsidR="00E7369C" w:rsidRPr="00E1590B">
        <w:rPr>
          <w:sz w:val="24"/>
        </w:rPr>
        <w:t>The system will be designed and buil</w:t>
      </w:r>
      <w:r w:rsidR="00A876E7">
        <w:rPr>
          <w:sz w:val="24"/>
        </w:rPr>
        <w:t>t</w:t>
      </w:r>
      <w:r w:rsidR="00E7369C" w:rsidRPr="00E1590B">
        <w:rPr>
          <w:sz w:val="24"/>
        </w:rPr>
        <w:t xml:space="preserve"> with solidity language, </w:t>
      </w:r>
      <w:r w:rsidR="00561BD5" w:rsidRPr="00561BD5">
        <w:rPr>
          <w:sz w:val="24"/>
        </w:rPr>
        <w:t>tested on Metamask wallet and truffle, deployed on Ethereum blockchain, and monitored</w:t>
      </w:r>
      <w:r w:rsidR="0008463B" w:rsidRPr="00E1590B">
        <w:rPr>
          <w:sz w:val="24"/>
        </w:rPr>
        <w:t xml:space="preserve"> from Etherscan. </w:t>
      </w:r>
    </w:p>
    <w:p w14:paraId="61C9F314" w14:textId="77777777" w:rsidR="00AD2735" w:rsidRDefault="00AD2735" w:rsidP="00E1590B">
      <w:pPr>
        <w:ind w:left="1366"/>
        <w:rPr>
          <w:sz w:val="24"/>
        </w:rPr>
      </w:pPr>
    </w:p>
    <w:p w14:paraId="1B7F4220" w14:textId="77777777" w:rsidR="00AD2735" w:rsidRDefault="00AD2735" w:rsidP="00E1590B">
      <w:pPr>
        <w:ind w:left="1366"/>
        <w:rPr>
          <w:sz w:val="24"/>
        </w:rPr>
      </w:pPr>
    </w:p>
    <w:p w14:paraId="7C1882C3" w14:textId="77777777" w:rsidR="00AD2735" w:rsidRDefault="00AD2735" w:rsidP="00E1590B">
      <w:pPr>
        <w:ind w:left="1366"/>
        <w:rPr>
          <w:sz w:val="24"/>
        </w:rPr>
      </w:pPr>
    </w:p>
    <w:p w14:paraId="535D7B6F" w14:textId="77777777" w:rsidR="00AD2735" w:rsidRDefault="00AD2735" w:rsidP="00E1590B">
      <w:pPr>
        <w:ind w:left="1366"/>
        <w:rPr>
          <w:sz w:val="24"/>
        </w:rPr>
      </w:pPr>
    </w:p>
    <w:p w14:paraId="44553042" w14:textId="77777777" w:rsidR="00AD2735" w:rsidRDefault="00AD2735" w:rsidP="00E1590B">
      <w:pPr>
        <w:ind w:left="1366"/>
        <w:rPr>
          <w:sz w:val="24"/>
        </w:rPr>
      </w:pPr>
    </w:p>
    <w:p w14:paraId="13293323" w14:textId="77777777" w:rsidR="00AD2735" w:rsidRDefault="00AD2735" w:rsidP="00E1590B">
      <w:pPr>
        <w:ind w:left="1366"/>
        <w:rPr>
          <w:sz w:val="24"/>
        </w:rPr>
      </w:pPr>
    </w:p>
    <w:p w14:paraId="2E9B936B" w14:textId="77777777" w:rsidR="00AD2735" w:rsidRPr="00E1590B" w:rsidRDefault="00AD2735" w:rsidP="00E1590B">
      <w:pPr>
        <w:ind w:left="1366"/>
        <w:rPr>
          <w:sz w:val="24"/>
        </w:rPr>
      </w:pPr>
    </w:p>
    <w:p w14:paraId="21733136" w14:textId="77777777" w:rsidR="00E7369C" w:rsidRDefault="00E7369C" w:rsidP="00990451"/>
    <w:p w14:paraId="5B33A714" w14:textId="77777777" w:rsidR="00E7369C" w:rsidRPr="00990451" w:rsidRDefault="00E7369C" w:rsidP="00990451"/>
    <w:p w14:paraId="679D8886" w14:textId="77777777" w:rsidR="00CE2023" w:rsidRDefault="0020332C" w:rsidP="00A939A5">
      <w:pPr>
        <w:keepNext/>
        <w:jc w:val="center"/>
      </w:pPr>
      <w:bookmarkStart w:id="30" w:name="_Toc92539807"/>
      <w:r>
        <w:rPr>
          <w:noProof/>
        </w:rPr>
        <w:lastRenderedPageBreak/>
        <w:drawing>
          <wp:inline distT="0" distB="0" distL="0" distR="0" wp14:anchorId="3FE5B5D4" wp14:editId="6A7D5570">
            <wp:extent cx="5943600" cy="170751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7515"/>
                    </a:xfrm>
                    <a:prstGeom prst="rect">
                      <a:avLst/>
                    </a:prstGeom>
                  </pic:spPr>
                </pic:pic>
              </a:graphicData>
            </a:graphic>
          </wp:inline>
        </w:drawing>
      </w:r>
      <w:bookmarkEnd w:id="30"/>
    </w:p>
    <w:p w14:paraId="218B69DA" w14:textId="77777777" w:rsidR="00AD2735" w:rsidRPr="00FD134E" w:rsidRDefault="00CE2023" w:rsidP="008D43EA">
      <w:pPr>
        <w:pStyle w:val="Caption"/>
        <w:jc w:val="center"/>
      </w:pPr>
      <w:bookmarkStart w:id="31" w:name="_Toc93882289"/>
      <w:r>
        <w:t xml:space="preserve">Figure </w:t>
      </w:r>
      <w:fldSimple w:instr=" SEQ Figure \* ARABIC ">
        <w:r w:rsidR="008733E9">
          <w:rPr>
            <w:noProof/>
          </w:rPr>
          <w:t>1</w:t>
        </w:r>
      </w:fldSimple>
      <w:r w:rsidR="00661A69">
        <w:t>. Project Lifecycle</w:t>
      </w:r>
      <w:bookmarkEnd w:id="31"/>
    </w:p>
    <w:p w14:paraId="7C689C9E" w14:textId="77777777" w:rsidR="00AD2735" w:rsidRDefault="00AD2735" w:rsidP="004B5637">
      <w:pPr>
        <w:ind w:left="1584"/>
        <w:jc w:val="both"/>
        <w:rPr>
          <w:color w:val="171717"/>
          <w:sz w:val="24"/>
          <w:szCs w:val="24"/>
        </w:rPr>
      </w:pPr>
    </w:p>
    <w:p w14:paraId="544D6417" w14:textId="77777777" w:rsidR="00AD2735" w:rsidRPr="00F142B0" w:rsidRDefault="00AD2735" w:rsidP="004B5637">
      <w:pPr>
        <w:ind w:left="1584"/>
        <w:jc w:val="both"/>
        <w:rPr>
          <w:color w:val="171717"/>
          <w:sz w:val="24"/>
          <w:szCs w:val="24"/>
        </w:rPr>
      </w:pPr>
    </w:p>
    <w:p w14:paraId="3805A896" w14:textId="77777777" w:rsidR="00AD2735" w:rsidRDefault="00AD2735" w:rsidP="00B2756B">
      <w:pPr>
        <w:pStyle w:val="Heading3"/>
        <w:numPr>
          <w:ilvl w:val="3"/>
          <w:numId w:val="1"/>
        </w:numPr>
        <w:rPr>
          <w:b w:val="0"/>
          <w:i/>
        </w:rPr>
      </w:pPr>
      <w:bookmarkStart w:id="32" w:name="_Toc102219928"/>
      <w:r w:rsidRPr="00607AA3">
        <w:rPr>
          <w:rStyle w:val="Heading4Char"/>
        </w:rPr>
        <w:t>Architecture</w:t>
      </w:r>
      <w:r>
        <w:t>:</w:t>
      </w:r>
      <w:bookmarkEnd w:id="32"/>
    </w:p>
    <w:p w14:paraId="4C21615A" w14:textId="77777777" w:rsidR="000D0FDF" w:rsidRDefault="000D0FDF" w:rsidP="000D0FDF">
      <w:pPr>
        <w:ind w:left="720"/>
      </w:pPr>
    </w:p>
    <w:p w14:paraId="37A091E3" w14:textId="77777777" w:rsidR="000D0FDF" w:rsidRPr="008C216F" w:rsidRDefault="000D0FDF" w:rsidP="000D0FDF">
      <w:pPr>
        <w:pStyle w:val="ListParagraph"/>
        <w:numPr>
          <w:ilvl w:val="0"/>
          <w:numId w:val="9"/>
        </w:numPr>
        <w:rPr>
          <w:sz w:val="24"/>
          <w:szCs w:val="24"/>
        </w:rPr>
      </w:pPr>
      <w:r w:rsidRPr="008C216F">
        <w:rPr>
          <w:sz w:val="24"/>
          <w:szCs w:val="24"/>
        </w:rPr>
        <w:t>Presentation Layer</w:t>
      </w:r>
    </w:p>
    <w:p w14:paraId="2609834A" w14:textId="77777777" w:rsidR="000D0FDF" w:rsidRPr="008C216F" w:rsidRDefault="000D0FDF" w:rsidP="000D0FDF">
      <w:pPr>
        <w:pStyle w:val="ListParagraph"/>
        <w:numPr>
          <w:ilvl w:val="0"/>
          <w:numId w:val="9"/>
        </w:numPr>
        <w:rPr>
          <w:sz w:val="24"/>
          <w:szCs w:val="24"/>
        </w:rPr>
      </w:pPr>
      <w:r w:rsidRPr="008C216F">
        <w:rPr>
          <w:sz w:val="24"/>
          <w:szCs w:val="24"/>
        </w:rPr>
        <w:t>Business Layer</w:t>
      </w:r>
    </w:p>
    <w:p w14:paraId="55FE6ED8" w14:textId="77777777" w:rsidR="000D0FDF" w:rsidRPr="008C216F" w:rsidRDefault="000D0FDF" w:rsidP="000D0FDF">
      <w:pPr>
        <w:pStyle w:val="ListParagraph"/>
        <w:numPr>
          <w:ilvl w:val="0"/>
          <w:numId w:val="9"/>
        </w:numPr>
        <w:rPr>
          <w:sz w:val="24"/>
          <w:szCs w:val="24"/>
        </w:rPr>
      </w:pPr>
      <w:r w:rsidRPr="008C216F">
        <w:rPr>
          <w:sz w:val="24"/>
          <w:szCs w:val="24"/>
        </w:rPr>
        <w:t>Blockchain Layer</w:t>
      </w:r>
    </w:p>
    <w:p w14:paraId="1CEF40D1" w14:textId="77777777" w:rsidR="006643C5" w:rsidRPr="000D0FDF" w:rsidRDefault="006643C5" w:rsidP="006643C5">
      <w:pPr>
        <w:pStyle w:val="ListParagraph"/>
        <w:ind w:left="2769"/>
      </w:pPr>
    </w:p>
    <w:p w14:paraId="21965E6E" w14:textId="77777777" w:rsidR="006643C5" w:rsidRDefault="006643C5" w:rsidP="006643C5">
      <w:pPr>
        <w:pStyle w:val="Heading5"/>
        <w:numPr>
          <w:ilvl w:val="3"/>
          <w:numId w:val="1"/>
        </w:numPr>
      </w:pPr>
      <w:r>
        <w:t>Presentation Layer:</w:t>
      </w:r>
    </w:p>
    <w:p w14:paraId="20B166E6" w14:textId="77777777" w:rsidR="00CF48BB" w:rsidRPr="00CF48BB" w:rsidRDefault="00CF48BB" w:rsidP="00CF48BB"/>
    <w:p w14:paraId="50C53D3A" w14:textId="77777777" w:rsidR="00CF48BB" w:rsidRDefault="00CF48BB" w:rsidP="00CF48BB">
      <w:pPr>
        <w:ind w:left="2049"/>
      </w:pPr>
      <w:r>
        <w:t>The Presentation Layer will provide the following functionalities:</w:t>
      </w:r>
    </w:p>
    <w:p w14:paraId="39CAB256" w14:textId="77777777" w:rsidR="006643C5" w:rsidRPr="008C216F" w:rsidRDefault="00CF48BB" w:rsidP="00CF48BB">
      <w:pPr>
        <w:pStyle w:val="ListParagraph"/>
        <w:numPr>
          <w:ilvl w:val="0"/>
          <w:numId w:val="12"/>
        </w:numPr>
        <w:rPr>
          <w:sz w:val="24"/>
          <w:szCs w:val="24"/>
        </w:rPr>
      </w:pPr>
      <w:r w:rsidRPr="008C216F">
        <w:rPr>
          <w:sz w:val="24"/>
          <w:szCs w:val="24"/>
        </w:rPr>
        <w:t>Wallet connection</w:t>
      </w:r>
    </w:p>
    <w:p w14:paraId="30286609" w14:textId="77777777" w:rsidR="00CF48BB" w:rsidRPr="008C216F" w:rsidRDefault="00CF48BB" w:rsidP="00CF48BB">
      <w:pPr>
        <w:pStyle w:val="ListParagraph"/>
        <w:numPr>
          <w:ilvl w:val="0"/>
          <w:numId w:val="12"/>
        </w:numPr>
        <w:rPr>
          <w:sz w:val="24"/>
          <w:szCs w:val="24"/>
        </w:rPr>
      </w:pPr>
      <w:r w:rsidRPr="008C216F">
        <w:rPr>
          <w:sz w:val="24"/>
          <w:szCs w:val="24"/>
        </w:rPr>
        <w:t>Signup form</w:t>
      </w:r>
    </w:p>
    <w:p w14:paraId="18DF241D" w14:textId="77777777" w:rsidR="00CF48BB" w:rsidRPr="008C216F" w:rsidRDefault="00CF48BB" w:rsidP="00CF48BB">
      <w:pPr>
        <w:pStyle w:val="ListParagraph"/>
        <w:numPr>
          <w:ilvl w:val="0"/>
          <w:numId w:val="12"/>
        </w:numPr>
        <w:rPr>
          <w:sz w:val="24"/>
          <w:szCs w:val="24"/>
        </w:rPr>
      </w:pPr>
      <w:r w:rsidRPr="008C216F">
        <w:rPr>
          <w:sz w:val="24"/>
          <w:szCs w:val="24"/>
        </w:rPr>
        <w:t>Minting the NFTs</w:t>
      </w:r>
    </w:p>
    <w:p w14:paraId="437932E5" w14:textId="77777777" w:rsidR="00CF48BB" w:rsidRPr="008C216F" w:rsidRDefault="00CF48BB" w:rsidP="00CF48BB">
      <w:pPr>
        <w:pStyle w:val="ListParagraph"/>
        <w:numPr>
          <w:ilvl w:val="0"/>
          <w:numId w:val="12"/>
        </w:numPr>
        <w:rPr>
          <w:sz w:val="24"/>
          <w:szCs w:val="24"/>
        </w:rPr>
      </w:pPr>
      <w:r w:rsidRPr="008C216F">
        <w:rPr>
          <w:sz w:val="24"/>
          <w:szCs w:val="24"/>
        </w:rPr>
        <w:t>Viewing other NFTs</w:t>
      </w:r>
    </w:p>
    <w:p w14:paraId="1BA2442D" w14:textId="77777777" w:rsidR="00CF48BB" w:rsidRPr="008C216F" w:rsidRDefault="00CF48BB" w:rsidP="00CF48BB">
      <w:pPr>
        <w:pStyle w:val="ListParagraph"/>
        <w:numPr>
          <w:ilvl w:val="0"/>
          <w:numId w:val="12"/>
        </w:numPr>
        <w:rPr>
          <w:sz w:val="24"/>
          <w:szCs w:val="24"/>
        </w:rPr>
      </w:pPr>
      <w:r w:rsidRPr="008C216F">
        <w:rPr>
          <w:sz w:val="24"/>
          <w:szCs w:val="24"/>
        </w:rPr>
        <w:t xml:space="preserve">Bidding on NFTs </w:t>
      </w:r>
    </w:p>
    <w:p w14:paraId="3B1E22AD" w14:textId="77777777" w:rsidR="00CF48BB" w:rsidRPr="008C216F" w:rsidRDefault="00CF48BB" w:rsidP="00CF48BB">
      <w:pPr>
        <w:pStyle w:val="ListParagraph"/>
        <w:numPr>
          <w:ilvl w:val="0"/>
          <w:numId w:val="12"/>
        </w:numPr>
        <w:rPr>
          <w:sz w:val="24"/>
          <w:szCs w:val="24"/>
        </w:rPr>
      </w:pPr>
      <w:r w:rsidRPr="008C216F">
        <w:rPr>
          <w:sz w:val="24"/>
          <w:szCs w:val="24"/>
        </w:rPr>
        <w:t>Following other creators</w:t>
      </w:r>
    </w:p>
    <w:p w14:paraId="0E2526C2" w14:textId="77777777" w:rsidR="00CF48BB" w:rsidRDefault="00CF48BB" w:rsidP="00CF48BB"/>
    <w:p w14:paraId="424CA722" w14:textId="77777777" w:rsidR="00CF48BB" w:rsidRDefault="00CF48BB" w:rsidP="00CF48BB">
      <w:pPr>
        <w:pStyle w:val="Heading5"/>
        <w:numPr>
          <w:ilvl w:val="3"/>
          <w:numId w:val="1"/>
        </w:numPr>
      </w:pPr>
      <w:r>
        <w:t>Business Layer:</w:t>
      </w:r>
    </w:p>
    <w:p w14:paraId="11B4A835" w14:textId="77777777" w:rsidR="00CF48BB" w:rsidRDefault="00CF48BB" w:rsidP="00CF48BB"/>
    <w:p w14:paraId="5AA5BF76" w14:textId="77777777" w:rsidR="00CF48BB" w:rsidRPr="008C216F" w:rsidRDefault="00CF48BB" w:rsidP="00CF48BB">
      <w:pPr>
        <w:ind w:left="2049"/>
        <w:rPr>
          <w:sz w:val="24"/>
          <w:szCs w:val="24"/>
        </w:rPr>
      </w:pPr>
      <w:r w:rsidRPr="008C216F">
        <w:rPr>
          <w:sz w:val="24"/>
          <w:szCs w:val="24"/>
        </w:rPr>
        <w:t>The Business Layer will do the following:</w:t>
      </w:r>
    </w:p>
    <w:p w14:paraId="23AEF347" w14:textId="77777777" w:rsidR="00CF48BB" w:rsidRPr="008C216F" w:rsidRDefault="00CF48BB" w:rsidP="00CF48BB">
      <w:pPr>
        <w:ind w:left="2049"/>
        <w:rPr>
          <w:sz w:val="24"/>
          <w:szCs w:val="24"/>
        </w:rPr>
      </w:pPr>
    </w:p>
    <w:p w14:paraId="09B7A35E" w14:textId="77777777" w:rsidR="00CF48BB" w:rsidRPr="008C216F" w:rsidRDefault="00CF48BB" w:rsidP="00CF48BB">
      <w:pPr>
        <w:pStyle w:val="ListParagraph"/>
        <w:numPr>
          <w:ilvl w:val="0"/>
          <w:numId w:val="13"/>
        </w:numPr>
        <w:rPr>
          <w:sz w:val="24"/>
          <w:szCs w:val="24"/>
        </w:rPr>
      </w:pPr>
      <w:r w:rsidRPr="008C216F">
        <w:rPr>
          <w:sz w:val="24"/>
          <w:szCs w:val="24"/>
        </w:rPr>
        <w:t xml:space="preserve">Handle requests from </w:t>
      </w:r>
      <w:r w:rsidR="00A876E7" w:rsidRPr="008C216F">
        <w:rPr>
          <w:sz w:val="24"/>
          <w:szCs w:val="24"/>
        </w:rPr>
        <w:t xml:space="preserve">the </w:t>
      </w:r>
      <w:r w:rsidRPr="008C216F">
        <w:rPr>
          <w:sz w:val="24"/>
          <w:szCs w:val="24"/>
        </w:rPr>
        <w:t>frontend</w:t>
      </w:r>
    </w:p>
    <w:p w14:paraId="650305F1" w14:textId="77777777" w:rsidR="00CF48BB" w:rsidRPr="008C216F" w:rsidRDefault="00CF48BB" w:rsidP="00CF48BB">
      <w:pPr>
        <w:pStyle w:val="ListParagraph"/>
        <w:numPr>
          <w:ilvl w:val="0"/>
          <w:numId w:val="13"/>
        </w:numPr>
        <w:rPr>
          <w:sz w:val="24"/>
          <w:szCs w:val="24"/>
        </w:rPr>
      </w:pPr>
      <w:r w:rsidRPr="008C216F">
        <w:rPr>
          <w:sz w:val="24"/>
          <w:szCs w:val="24"/>
        </w:rPr>
        <w:t xml:space="preserve">Forward requests to blockchain </w:t>
      </w:r>
    </w:p>
    <w:p w14:paraId="4007E29D" w14:textId="77777777" w:rsidR="00CF48BB" w:rsidRPr="008C216F" w:rsidRDefault="00CF48BB" w:rsidP="00CF48BB">
      <w:pPr>
        <w:pStyle w:val="ListParagraph"/>
        <w:numPr>
          <w:ilvl w:val="0"/>
          <w:numId w:val="13"/>
        </w:numPr>
        <w:rPr>
          <w:sz w:val="24"/>
          <w:szCs w:val="24"/>
        </w:rPr>
      </w:pPr>
      <w:r w:rsidRPr="008C216F">
        <w:rPr>
          <w:sz w:val="24"/>
          <w:szCs w:val="24"/>
        </w:rPr>
        <w:t>Handle MongoDB logic</w:t>
      </w:r>
    </w:p>
    <w:p w14:paraId="098D88BD" w14:textId="77777777" w:rsidR="00CF48BB" w:rsidRPr="008C216F" w:rsidRDefault="00CF48BB" w:rsidP="00CF48BB">
      <w:pPr>
        <w:pStyle w:val="ListParagraph"/>
        <w:numPr>
          <w:ilvl w:val="0"/>
          <w:numId w:val="13"/>
        </w:numPr>
        <w:rPr>
          <w:sz w:val="24"/>
          <w:szCs w:val="24"/>
        </w:rPr>
      </w:pPr>
      <w:r w:rsidRPr="008C216F">
        <w:rPr>
          <w:sz w:val="24"/>
          <w:szCs w:val="24"/>
        </w:rPr>
        <w:t>Handle dumping of NFTs to IPFS</w:t>
      </w:r>
    </w:p>
    <w:p w14:paraId="15C37D20" w14:textId="77777777" w:rsidR="00CF48BB" w:rsidRDefault="00CF48BB" w:rsidP="00CF48BB">
      <w:pPr>
        <w:pStyle w:val="ListParagraph"/>
        <w:ind w:left="2769"/>
      </w:pPr>
    </w:p>
    <w:p w14:paraId="07A3EC86" w14:textId="77777777" w:rsidR="00CF48BB" w:rsidRDefault="00CF48BB" w:rsidP="00CF48BB">
      <w:pPr>
        <w:pStyle w:val="Heading5"/>
        <w:numPr>
          <w:ilvl w:val="3"/>
          <w:numId w:val="1"/>
        </w:numPr>
      </w:pPr>
      <w:r>
        <w:t>Blockchain Layer:</w:t>
      </w:r>
    </w:p>
    <w:p w14:paraId="36B5977D" w14:textId="77777777" w:rsidR="00CF48BB" w:rsidRDefault="00CF48BB" w:rsidP="00CF48BB"/>
    <w:p w14:paraId="6F8162D6" w14:textId="77777777" w:rsidR="00CF48BB" w:rsidRPr="008C216F" w:rsidRDefault="00CF48BB" w:rsidP="00CF48BB">
      <w:pPr>
        <w:ind w:left="2049"/>
        <w:rPr>
          <w:sz w:val="24"/>
          <w:szCs w:val="24"/>
        </w:rPr>
      </w:pPr>
      <w:r w:rsidRPr="008C216F">
        <w:rPr>
          <w:sz w:val="24"/>
          <w:szCs w:val="24"/>
        </w:rPr>
        <w:t xml:space="preserve">The Blockchain Layer will do the following: </w:t>
      </w:r>
    </w:p>
    <w:p w14:paraId="51B99012" w14:textId="77777777" w:rsidR="00CF48BB" w:rsidRPr="008C216F" w:rsidRDefault="00CF48BB" w:rsidP="00CF48BB">
      <w:pPr>
        <w:ind w:left="2049"/>
        <w:rPr>
          <w:sz w:val="24"/>
          <w:szCs w:val="24"/>
        </w:rPr>
      </w:pPr>
    </w:p>
    <w:p w14:paraId="56D8E4C5" w14:textId="77777777" w:rsidR="00CF48BB" w:rsidRPr="008C216F" w:rsidRDefault="00CF48BB" w:rsidP="00CF48BB">
      <w:pPr>
        <w:pStyle w:val="ListParagraph"/>
        <w:numPr>
          <w:ilvl w:val="0"/>
          <w:numId w:val="14"/>
        </w:numPr>
        <w:rPr>
          <w:sz w:val="24"/>
          <w:szCs w:val="24"/>
        </w:rPr>
      </w:pPr>
      <w:r w:rsidRPr="008C216F">
        <w:rPr>
          <w:sz w:val="24"/>
          <w:szCs w:val="24"/>
        </w:rPr>
        <w:t>Hold our smart contracts</w:t>
      </w:r>
    </w:p>
    <w:p w14:paraId="59CD386D" w14:textId="77777777" w:rsidR="00CF48BB" w:rsidRPr="008C216F" w:rsidRDefault="00CF48BB" w:rsidP="00CF48BB">
      <w:pPr>
        <w:pStyle w:val="ListParagraph"/>
        <w:numPr>
          <w:ilvl w:val="0"/>
          <w:numId w:val="14"/>
        </w:numPr>
        <w:rPr>
          <w:sz w:val="24"/>
          <w:szCs w:val="24"/>
        </w:rPr>
      </w:pPr>
      <w:r w:rsidRPr="008C216F">
        <w:rPr>
          <w:sz w:val="24"/>
          <w:szCs w:val="24"/>
        </w:rPr>
        <w:t>Save relevant data coming from the Business Layer</w:t>
      </w:r>
    </w:p>
    <w:p w14:paraId="30FA85CA" w14:textId="77777777" w:rsidR="00CF48BB" w:rsidRPr="008C216F" w:rsidRDefault="00CF48BB" w:rsidP="00CF48BB">
      <w:pPr>
        <w:pStyle w:val="ListParagraph"/>
        <w:numPr>
          <w:ilvl w:val="0"/>
          <w:numId w:val="14"/>
        </w:numPr>
        <w:rPr>
          <w:sz w:val="24"/>
          <w:szCs w:val="24"/>
        </w:rPr>
      </w:pPr>
      <w:r w:rsidRPr="008C216F">
        <w:rPr>
          <w:sz w:val="24"/>
          <w:szCs w:val="24"/>
        </w:rPr>
        <w:t>Transfer of asset’s logic</w:t>
      </w:r>
    </w:p>
    <w:p w14:paraId="15EB6835" w14:textId="77777777" w:rsidR="00CF48BB" w:rsidRDefault="00CF48BB" w:rsidP="00CF48BB"/>
    <w:p w14:paraId="03097A39" w14:textId="77777777" w:rsidR="00CF48BB" w:rsidRDefault="00CF48BB" w:rsidP="006643C5"/>
    <w:p w14:paraId="1DA27C54" w14:textId="77777777" w:rsidR="00CF48BB" w:rsidRPr="006643C5" w:rsidRDefault="00CF48BB" w:rsidP="006643C5"/>
    <w:p w14:paraId="7D886F04" w14:textId="77777777" w:rsidR="00CE2023" w:rsidRDefault="00C07573" w:rsidP="00A939A5">
      <w:pPr>
        <w:keepNext/>
        <w:jc w:val="center"/>
      </w:pPr>
      <w:r>
        <w:rPr>
          <w:noProof/>
        </w:rPr>
        <w:drawing>
          <wp:inline distT="0" distB="0" distL="0" distR="0" wp14:anchorId="65439834" wp14:editId="6D330005">
            <wp:extent cx="2677032" cy="523966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2916" cy="5251178"/>
                    </a:xfrm>
                    <a:prstGeom prst="rect">
                      <a:avLst/>
                    </a:prstGeom>
                  </pic:spPr>
                </pic:pic>
              </a:graphicData>
            </a:graphic>
          </wp:inline>
        </w:drawing>
      </w:r>
    </w:p>
    <w:p w14:paraId="7617EEC0" w14:textId="77777777" w:rsidR="009814FF" w:rsidRDefault="00CE2023" w:rsidP="00EC31AA">
      <w:pPr>
        <w:pStyle w:val="Caption"/>
        <w:jc w:val="center"/>
      </w:pPr>
      <w:bookmarkStart w:id="33" w:name="_Toc93882290"/>
      <w:r>
        <w:t xml:space="preserve">Figure </w:t>
      </w:r>
      <w:fldSimple w:instr=" SEQ Figure \* ARABIC ">
        <w:r w:rsidR="008733E9">
          <w:rPr>
            <w:noProof/>
          </w:rPr>
          <w:t>2</w:t>
        </w:r>
      </w:fldSimple>
      <w:r w:rsidR="006811FE">
        <w:t>. Project Architecture</w:t>
      </w:r>
      <w:bookmarkEnd w:id="33"/>
    </w:p>
    <w:p w14:paraId="0F2F3729" w14:textId="4C808151" w:rsidR="0049287E" w:rsidRDefault="0049287E" w:rsidP="00223B23">
      <w:pPr>
        <w:pStyle w:val="Heading2"/>
        <w:ind w:left="0" w:firstLine="0"/>
      </w:pPr>
    </w:p>
    <w:p w14:paraId="387238D9" w14:textId="6E8B7B41" w:rsidR="00EF1968" w:rsidRDefault="00EF1968" w:rsidP="00223B23">
      <w:pPr>
        <w:pStyle w:val="Heading2"/>
        <w:ind w:left="0" w:firstLine="0"/>
      </w:pPr>
    </w:p>
    <w:p w14:paraId="7804519D" w14:textId="58BBEE8B" w:rsidR="00EF1968" w:rsidRDefault="00EF1968" w:rsidP="00223B23">
      <w:pPr>
        <w:pStyle w:val="Heading2"/>
        <w:ind w:left="0" w:firstLine="0"/>
      </w:pPr>
    </w:p>
    <w:p w14:paraId="3CBB23BC" w14:textId="1AB79FBC" w:rsidR="00EF1968" w:rsidRDefault="00EF1968" w:rsidP="00223B23">
      <w:pPr>
        <w:pStyle w:val="Heading2"/>
        <w:ind w:left="0" w:firstLine="0"/>
      </w:pPr>
    </w:p>
    <w:p w14:paraId="1177B7D5" w14:textId="77777777" w:rsidR="00EF1968" w:rsidRDefault="00EF1968" w:rsidP="00223B23">
      <w:pPr>
        <w:pStyle w:val="Heading2"/>
        <w:ind w:left="0" w:firstLine="0"/>
      </w:pPr>
    </w:p>
    <w:p w14:paraId="2163D9AB" w14:textId="77777777" w:rsidR="00063180" w:rsidRDefault="00B2756B" w:rsidP="00B2756B">
      <w:pPr>
        <w:pStyle w:val="Heading2"/>
        <w:numPr>
          <w:ilvl w:val="1"/>
          <w:numId w:val="1"/>
        </w:numPr>
      </w:pPr>
      <w:bookmarkStart w:id="34" w:name="_Toc102219929"/>
      <w:r>
        <w:t>Project Scope:</w:t>
      </w:r>
      <w:bookmarkEnd w:id="34"/>
    </w:p>
    <w:p w14:paraId="0EA22A53" w14:textId="77777777" w:rsidR="00B2756B" w:rsidRDefault="00B2756B" w:rsidP="00B2756B">
      <w:pPr>
        <w:pStyle w:val="Heading2"/>
        <w:ind w:left="1403" w:firstLine="0"/>
      </w:pPr>
    </w:p>
    <w:p w14:paraId="7E3E6447" w14:textId="77777777" w:rsidR="00B2756B" w:rsidRDefault="00B2756B" w:rsidP="00607AA3">
      <w:pPr>
        <w:pStyle w:val="Heading3"/>
        <w:numPr>
          <w:ilvl w:val="2"/>
          <w:numId w:val="1"/>
        </w:numPr>
      </w:pPr>
      <w:bookmarkStart w:id="35" w:name="_Toc85620437"/>
      <w:bookmarkStart w:id="36" w:name="_Toc102219930"/>
      <w:r w:rsidRPr="000F2812">
        <w:t>Justification:</w:t>
      </w:r>
      <w:bookmarkEnd w:id="35"/>
      <w:bookmarkEnd w:id="36"/>
      <w:r w:rsidRPr="000F2812">
        <w:t xml:space="preserve"> </w:t>
      </w:r>
    </w:p>
    <w:p w14:paraId="3A99E57D" w14:textId="77777777" w:rsidR="00607AA3" w:rsidRPr="00607AA3" w:rsidRDefault="00607AA3" w:rsidP="00607AA3"/>
    <w:p w14:paraId="3D05C341" w14:textId="77777777" w:rsidR="00B2756B" w:rsidRPr="00452F36" w:rsidRDefault="00B2756B" w:rsidP="00607AA3">
      <w:pPr>
        <w:pStyle w:val="StyleBefore05"/>
        <w:ind w:left="1366"/>
        <w:rPr>
          <w:color w:val="000000"/>
        </w:rPr>
      </w:pPr>
      <w:r w:rsidRPr="00452F36">
        <w:rPr>
          <w:color w:val="000000"/>
        </w:rPr>
        <w:t xml:space="preserve">A platform is needed where content creators could post their unique gaming moments as NFT and that could be sold online along with the ownership protection. </w:t>
      </w:r>
    </w:p>
    <w:p w14:paraId="21205C19" w14:textId="77777777" w:rsidR="00B2756B" w:rsidRDefault="00B2756B" w:rsidP="00B2756B">
      <w:pPr>
        <w:pStyle w:val="StyleBefore05"/>
        <w:rPr>
          <w:color w:val="0000FF"/>
        </w:rPr>
      </w:pPr>
    </w:p>
    <w:p w14:paraId="7179E97F" w14:textId="77777777" w:rsidR="00A627E2" w:rsidRDefault="00A627E2" w:rsidP="00B2756B">
      <w:pPr>
        <w:pStyle w:val="StyleBefore05"/>
        <w:rPr>
          <w:color w:val="0000FF"/>
        </w:rPr>
      </w:pPr>
    </w:p>
    <w:p w14:paraId="6CFF92BD" w14:textId="77777777" w:rsidR="00B2756B" w:rsidRDefault="00B2756B" w:rsidP="00607AA3">
      <w:pPr>
        <w:pStyle w:val="Heading3"/>
        <w:numPr>
          <w:ilvl w:val="2"/>
          <w:numId w:val="1"/>
        </w:numPr>
      </w:pPr>
      <w:bookmarkStart w:id="37" w:name="_Toc85620438"/>
      <w:bookmarkStart w:id="38" w:name="_Toc102219931"/>
      <w:r w:rsidRPr="000F2812">
        <w:t>Deliverables:</w:t>
      </w:r>
      <w:bookmarkEnd w:id="37"/>
      <w:bookmarkEnd w:id="38"/>
    </w:p>
    <w:p w14:paraId="23AD4231" w14:textId="77777777" w:rsidR="00607AA3" w:rsidRPr="00607AA3" w:rsidRDefault="00607AA3" w:rsidP="00607AA3"/>
    <w:p w14:paraId="48D10A12" w14:textId="1F8B039F" w:rsidR="00B2756B" w:rsidRPr="00452F36" w:rsidRDefault="00B2756B" w:rsidP="00607AA3">
      <w:pPr>
        <w:pStyle w:val="StyleBefore05"/>
        <w:ind w:left="1366"/>
        <w:rPr>
          <w:color w:val="000000"/>
        </w:rPr>
      </w:pPr>
      <w:r w:rsidRPr="00452F36">
        <w:rPr>
          <w:color w:val="000000"/>
        </w:rPr>
        <w:t>In this project</w:t>
      </w:r>
      <w:r w:rsidR="00A876E7">
        <w:rPr>
          <w:color w:val="000000"/>
        </w:rPr>
        <w:t>,</w:t>
      </w:r>
      <w:r w:rsidRPr="00452F36">
        <w:rPr>
          <w:color w:val="000000"/>
        </w:rPr>
        <w:t xml:space="preserve"> an NFT marketplace will be </w:t>
      </w:r>
      <w:r w:rsidR="00A876E7">
        <w:rPr>
          <w:color w:val="000000"/>
        </w:rPr>
        <w:t>built</w:t>
      </w:r>
      <w:r w:rsidRPr="00452F36">
        <w:rPr>
          <w:color w:val="000000"/>
        </w:rPr>
        <w:t xml:space="preserve">. The creators will be able to </w:t>
      </w:r>
      <w:r w:rsidR="00EF1968" w:rsidRPr="00452F36">
        <w:rPr>
          <w:color w:val="000000"/>
        </w:rPr>
        <w:t>sign up</w:t>
      </w:r>
      <w:r w:rsidRPr="00452F36">
        <w:rPr>
          <w:color w:val="000000"/>
        </w:rPr>
        <w:t xml:space="preserve"> on the platform, the data of whom will be stored on a separate centralized database. The user will buy the platform’s native tokens that will be developed (which will be given some name in </w:t>
      </w:r>
      <w:r w:rsidR="00A876E7">
        <w:rPr>
          <w:color w:val="000000"/>
        </w:rPr>
        <w:t xml:space="preserve">the </w:t>
      </w:r>
      <w:r w:rsidRPr="00452F36">
        <w:rPr>
          <w:color w:val="000000"/>
        </w:rPr>
        <w:t>future) and with the help of it</w:t>
      </w:r>
      <w:r w:rsidR="00A876E7">
        <w:rPr>
          <w:color w:val="000000"/>
        </w:rPr>
        <w:t>,</w:t>
      </w:r>
      <w:r w:rsidRPr="00452F36">
        <w:rPr>
          <w:color w:val="000000"/>
        </w:rPr>
        <w:t xml:space="preserve"> he will be able to mint their artwork. He will specify the </w:t>
      </w:r>
      <w:r w:rsidR="00561BD5">
        <w:rPr>
          <w:color w:val="000000"/>
        </w:rPr>
        <w:t>particular asset’s price,</w:t>
      </w:r>
      <w:r w:rsidRPr="00452F36">
        <w:rPr>
          <w:color w:val="000000"/>
        </w:rPr>
        <w:t xml:space="preserve"> and that asset will get stored on the blockchain. From blockchain that asset will be show</w:t>
      </w:r>
      <w:r w:rsidR="00067AED">
        <w:rPr>
          <w:color w:val="000000"/>
        </w:rPr>
        <w:t>n</w:t>
      </w:r>
      <w:r w:rsidRPr="00452F36">
        <w:rPr>
          <w:color w:val="000000"/>
        </w:rPr>
        <w:t xml:space="preserve"> to other users on the front</w:t>
      </w:r>
      <w:r w:rsidR="00067AED">
        <w:rPr>
          <w:color w:val="000000"/>
        </w:rPr>
        <w:t>end</w:t>
      </w:r>
      <w:r w:rsidRPr="00452F36">
        <w:rPr>
          <w:color w:val="000000"/>
        </w:rPr>
        <w:t xml:space="preserve">. The creator will have additional functionality of putting that asset on auction. Other users will be able to bid on those assets if they are on auction. If the original </w:t>
      </w:r>
      <w:r w:rsidR="00964B01">
        <w:rPr>
          <w:color w:val="000000"/>
        </w:rPr>
        <w:t>creator</w:t>
      </w:r>
      <w:r w:rsidRPr="00452F36">
        <w:rPr>
          <w:color w:val="000000"/>
        </w:rPr>
        <w:t xml:space="preserve"> liked the </w:t>
      </w:r>
      <w:r w:rsidR="00AD3958" w:rsidRPr="00452F36">
        <w:rPr>
          <w:color w:val="000000"/>
        </w:rPr>
        <w:t>bid,</w:t>
      </w:r>
      <w:r w:rsidRPr="00452F36">
        <w:rPr>
          <w:color w:val="000000"/>
        </w:rPr>
        <w:t xml:space="preserve"> he will stop the auction and the NFT will get transferred to the highest bidder and </w:t>
      </w:r>
      <w:r w:rsidR="00067AED">
        <w:rPr>
          <w:color w:val="000000"/>
        </w:rPr>
        <w:t xml:space="preserve">the </w:t>
      </w:r>
      <w:r w:rsidRPr="00452F36">
        <w:rPr>
          <w:color w:val="000000"/>
        </w:rPr>
        <w:t xml:space="preserve">creator will get that particular </w:t>
      </w:r>
      <w:r w:rsidR="00AD3958" w:rsidRPr="00452F36">
        <w:rPr>
          <w:color w:val="000000"/>
        </w:rPr>
        <w:t>number</w:t>
      </w:r>
      <w:r w:rsidRPr="00452F36">
        <w:rPr>
          <w:color w:val="000000"/>
        </w:rPr>
        <w:t xml:space="preserve"> of tokens. An additional fund could be allocated for the maintenance of the platform </w:t>
      </w:r>
      <w:r w:rsidR="005D5792" w:rsidRPr="00452F36">
        <w:rPr>
          <w:color w:val="000000"/>
        </w:rPr>
        <w:t>i.e.,</w:t>
      </w:r>
      <w:r w:rsidRPr="00452F36">
        <w:rPr>
          <w:color w:val="000000"/>
        </w:rPr>
        <w:t xml:space="preserve"> whenever there is some sale a portion of it goes to developers for maintenance purposes. </w:t>
      </w:r>
    </w:p>
    <w:p w14:paraId="167C3E31" w14:textId="77777777" w:rsidR="00B2756B" w:rsidRPr="00452F36" w:rsidRDefault="00B2756B" w:rsidP="00607AA3">
      <w:pPr>
        <w:pStyle w:val="StyleBefore05"/>
        <w:ind w:left="1366"/>
        <w:rPr>
          <w:color w:val="000000"/>
        </w:rPr>
      </w:pPr>
      <w:r w:rsidRPr="00452F36">
        <w:rPr>
          <w:color w:val="000000"/>
        </w:rPr>
        <w:t>For the token, NFT and auction mechanics smart contracts will be made and for testing</w:t>
      </w:r>
      <w:r w:rsidR="00067AED">
        <w:rPr>
          <w:color w:val="000000"/>
        </w:rPr>
        <w:t>,</w:t>
      </w:r>
      <w:r w:rsidRPr="00452F36">
        <w:rPr>
          <w:color w:val="000000"/>
        </w:rPr>
        <w:t xml:space="preserve"> they will be deployed on the Ropsten Testnet of Ethereum. </w:t>
      </w:r>
    </w:p>
    <w:p w14:paraId="376A95A0" w14:textId="77777777" w:rsidR="00B2756B" w:rsidRDefault="00B2756B" w:rsidP="00B2756B">
      <w:pPr>
        <w:pStyle w:val="StyleBefore05"/>
        <w:rPr>
          <w:color w:val="0000FF"/>
        </w:rPr>
      </w:pPr>
    </w:p>
    <w:p w14:paraId="0EFADAF8" w14:textId="77777777" w:rsidR="00B2756B" w:rsidRDefault="00B2756B" w:rsidP="00607AA3">
      <w:pPr>
        <w:pStyle w:val="Heading3"/>
        <w:numPr>
          <w:ilvl w:val="2"/>
          <w:numId w:val="1"/>
        </w:numPr>
      </w:pPr>
      <w:bookmarkStart w:id="39" w:name="_Toc85620439"/>
      <w:bookmarkStart w:id="40" w:name="_Toc102219932"/>
      <w:r w:rsidRPr="000F2812">
        <w:t>Exclusion:</w:t>
      </w:r>
      <w:bookmarkEnd w:id="39"/>
      <w:bookmarkEnd w:id="40"/>
      <w:r w:rsidRPr="000F2812">
        <w:t xml:space="preserve"> </w:t>
      </w:r>
    </w:p>
    <w:p w14:paraId="48AF0647" w14:textId="77777777" w:rsidR="00607AA3" w:rsidRPr="00607AA3" w:rsidRDefault="00607AA3" w:rsidP="005D5792">
      <w:pPr>
        <w:jc w:val="both"/>
      </w:pPr>
    </w:p>
    <w:p w14:paraId="7D90B5BE" w14:textId="66E292E7" w:rsidR="00B2756B" w:rsidRPr="00452F36" w:rsidRDefault="00B2756B" w:rsidP="005D5792">
      <w:pPr>
        <w:pStyle w:val="StyleBefore05"/>
        <w:ind w:left="1366"/>
        <w:rPr>
          <w:color w:val="000000"/>
        </w:rPr>
      </w:pPr>
      <w:r w:rsidRPr="00452F36">
        <w:rPr>
          <w:color w:val="000000"/>
        </w:rPr>
        <w:t xml:space="preserve">Upgradability feature of smart contracts that could override the existing smart contracts. We cannot change the smart contracts once they are deployed on the blockchain. In case a bug arises in </w:t>
      </w:r>
      <w:r w:rsidR="00067AED">
        <w:rPr>
          <w:color w:val="000000"/>
        </w:rPr>
        <w:t xml:space="preserve">the </w:t>
      </w:r>
      <w:r w:rsidRPr="00452F36">
        <w:rPr>
          <w:color w:val="000000"/>
        </w:rPr>
        <w:t xml:space="preserve">future it could cause trouble. </w:t>
      </w:r>
      <w:r w:rsidR="005D5792" w:rsidRPr="00452F36">
        <w:rPr>
          <w:color w:val="000000"/>
        </w:rPr>
        <w:t>So,</w:t>
      </w:r>
      <w:r w:rsidRPr="00452F36">
        <w:rPr>
          <w:color w:val="000000"/>
        </w:rPr>
        <w:t xml:space="preserve"> this approach is used </w:t>
      </w:r>
      <w:r w:rsidR="00067AED">
        <w:rPr>
          <w:color w:val="000000"/>
        </w:rPr>
        <w:t xml:space="preserve">in </w:t>
      </w:r>
      <w:r w:rsidRPr="00452F36">
        <w:rPr>
          <w:color w:val="000000"/>
        </w:rPr>
        <w:t xml:space="preserve">such cases. This approach is complex yet very powerful in terms of </w:t>
      </w:r>
      <w:r w:rsidR="00067AED">
        <w:rPr>
          <w:color w:val="000000"/>
        </w:rPr>
        <w:t xml:space="preserve">the </w:t>
      </w:r>
      <w:r w:rsidRPr="00452F36">
        <w:rPr>
          <w:color w:val="000000"/>
        </w:rPr>
        <w:t xml:space="preserve">management of smart contracts. This feature won’t be included right now. </w:t>
      </w:r>
    </w:p>
    <w:p w14:paraId="33994611" w14:textId="77777777" w:rsidR="00B2756B" w:rsidRDefault="00B2756B" w:rsidP="00B2756B">
      <w:pPr>
        <w:pStyle w:val="Heading2"/>
        <w:ind w:left="1403" w:firstLine="0"/>
      </w:pPr>
    </w:p>
    <w:p w14:paraId="1A21C063" w14:textId="77777777" w:rsidR="008D206E" w:rsidRDefault="008D206E" w:rsidP="00B2756B">
      <w:pPr>
        <w:pStyle w:val="Heading2"/>
        <w:ind w:left="1403" w:firstLine="0"/>
      </w:pPr>
    </w:p>
    <w:p w14:paraId="1BDE5103" w14:textId="77777777" w:rsidR="008D206E" w:rsidRDefault="008D206E" w:rsidP="008D206E">
      <w:pPr>
        <w:pStyle w:val="Heading2"/>
        <w:numPr>
          <w:ilvl w:val="1"/>
          <w:numId w:val="1"/>
        </w:numPr>
      </w:pPr>
      <w:bookmarkStart w:id="41" w:name="_Toc85620440"/>
      <w:bookmarkStart w:id="42" w:name="_Toc102219933"/>
      <w:r w:rsidRPr="000F2812">
        <w:t>Feasibility Study</w:t>
      </w:r>
      <w:bookmarkEnd w:id="41"/>
      <w:r>
        <w:t>:</w:t>
      </w:r>
      <w:bookmarkEnd w:id="42"/>
    </w:p>
    <w:p w14:paraId="3AD698A9" w14:textId="77777777" w:rsidR="008D206E" w:rsidRPr="000F2812" w:rsidRDefault="008D206E" w:rsidP="008D206E">
      <w:pPr>
        <w:pStyle w:val="Heading2"/>
        <w:ind w:left="1403" w:firstLine="0"/>
      </w:pPr>
    </w:p>
    <w:p w14:paraId="55AB6A8D" w14:textId="77777777" w:rsidR="008D206E" w:rsidRDefault="008D206E" w:rsidP="008D206E">
      <w:pPr>
        <w:pStyle w:val="Heading3"/>
        <w:numPr>
          <w:ilvl w:val="2"/>
          <w:numId w:val="1"/>
        </w:numPr>
      </w:pPr>
      <w:bookmarkStart w:id="43" w:name="_Toc85620441"/>
      <w:bookmarkStart w:id="44" w:name="_Toc102219934"/>
      <w:r w:rsidRPr="000F2812">
        <w:t>Risks Involved:</w:t>
      </w:r>
      <w:bookmarkEnd w:id="43"/>
      <w:bookmarkEnd w:id="44"/>
      <w:r w:rsidRPr="000F2812">
        <w:t xml:space="preserve"> </w:t>
      </w:r>
    </w:p>
    <w:p w14:paraId="2C23974A" w14:textId="77777777" w:rsidR="008D206E" w:rsidRPr="008D206E" w:rsidRDefault="008D206E" w:rsidP="008D206E"/>
    <w:p w14:paraId="6C6FB338" w14:textId="77777777" w:rsidR="008D206E" w:rsidRPr="008C216F" w:rsidRDefault="008D206E" w:rsidP="008D206E">
      <w:pPr>
        <w:pStyle w:val="Heading4"/>
        <w:numPr>
          <w:ilvl w:val="3"/>
          <w:numId w:val="1"/>
        </w:numPr>
        <w:rPr>
          <w:b/>
          <w:sz w:val="24"/>
          <w:szCs w:val="24"/>
        </w:rPr>
      </w:pPr>
      <w:bookmarkStart w:id="45" w:name="_Toc85620442"/>
      <w:r w:rsidRPr="008C216F">
        <w:rPr>
          <w:b/>
          <w:sz w:val="24"/>
          <w:szCs w:val="24"/>
        </w:rPr>
        <w:t>For project:</w:t>
      </w:r>
      <w:bookmarkEnd w:id="45"/>
      <w:r w:rsidRPr="008C216F">
        <w:rPr>
          <w:b/>
          <w:sz w:val="24"/>
          <w:szCs w:val="24"/>
        </w:rPr>
        <w:t xml:space="preserve"> </w:t>
      </w:r>
    </w:p>
    <w:p w14:paraId="143B542C" w14:textId="77777777" w:rsidR="008D206E" w:rsidRPr="008D206E" w:rsidRDefault="008D206E" w:rsidP="008D206E"/>
    <w:p w14:paraId="4318D3F5" w14:textId="77777777" w:rsidR="008D206E" w:rsidRPr="008C216F" w:rsidRDefault="008D206E" w:rsidP="008D206E">
      <w:pPr>
        <w:widowControl/>
        <w:autoSpaceDE/>
        <w:autoSpaceDN/>
        <w:ind w:left="2520"/>
        <w:jc w:val="both"/>
        <w:rPr>
          <w:b/>
          <w:bCs/>
          <w:sz w:val="24"/>
          <w:szCs w:val="24"/>
        </w:rPr>
      </w:pPr>
      <w:r w:rsidRPr="008C216F">
        <w:rPr>
          <w:rStyle w:val="Heading5Char"/>
          <w:sz w:val="24"/>
          <w:szCs w:val="24"/>
        </w:rPr>
        <w:t>Scope Creep:</w:t>
      </w:r>
      <w:r w:rsidRPr="008C216F">
        <w:rPr>
          <w:b/>
          <w:bCs/>
          <w:sz w:val="24"/>
          <w:szCs w:val="24"/>
        </w:rPr>
        <w:t xml:space="preserve"> </w:t>
      </w:r>
      <w:r w:rsidRPr="008C216F">
        <w:rPr>
          <w:bCs/>
          <w:sz w:val="24"/>
          <w:szCs w:val="24"/>
        </w:rPr>
        <w:t>The project might seem small at the start and adding more and more functionality to it can make it out of scope.</w:t>
      </w:r>
    </w:p>
    <w:p w14:paraId="2A882BC8" w14:textId="77777777" w:rsidR="008D206E" w:rsidRPr="003D225E" w:rsidRDefault="008D206E" w:rsidP="008D206E">
      <w:pPr>
        <w:jc w:val="both"/>
        <w:rPr>
          <w:b/>
          <w:bCs/>
        </w:rPr>
      </w:pPr>
    </w:p>
    <w:p w14:paraId="45045FF6" w14:textId="77777777" w:rsidR="008D206E" w:rsidRPr="008C216F" w:rsidRDefault="008D206E" w:rsidP="008D206E">
      <w:pPr>
        <w:widowControl/>
        <w:autoSpaceDE/>
        <w:autoSpaceDN/>
        <w:ind w:left="2520"/>
        <w:jc w:val="both"/>
        <w:rPr>
          <w:b/>
          <w:bCs/>
          <w:sz w:val="24"/>
          <w:szCs w:val="24"/>
        </w:rPr>
      </w:pPr>
      <w:r w:rsidRPr="008C216F">
        <w:rPr>
          <w:rStyle w:val="Heading5Char"/>
          <w:sz w:val="24"/>
          <w:szCs w:val="24"/>
        </w:rPr>
        <w:t>Scheduling:</w:t>
      </w:r>
      <w:r w:rsidRPr="008C216F">
        <w:rPr>
          <w:b/>
          <w:bCs/>
          <w:sz w:val="24"/>
          <w:szCs w:val="24"/>
        </w:rPr>
        <w:t xml:space="preserve"> </w:t>
      </w:r>
      <w:r w:rsidRPr="008C216F">
        <w:rPr>
          <w:bCs/>
          <w:sz w:val="24"/>
          <w:szCs w:val="24"/>
        </w:rPr>
        <w:t xml:space="preserve">Time management issues could arise if </w:t>
      </w:r>
      <w:r w:rsidR="00067AED" w:rsidRPr="008C216F">
        <w:rPr>
          <w:bCs/>
          <w:sz w:val="24"/>
          <w:szCs w:val="24"/>
        </w:rPr>
        <w:t xml:space="preserve">the </w:t>
      </w:r>
      <w:r w:rsidRPr="008C216F">
        <w:rPr>
          <w:bCs/>
          <w:sz w:val="24"/>
          <w:szCs w:val="24"/>
        </w:rPr>
        <w:t xml:space="preserve">scope gets larger and larger. </w:t>
      </w:r>
    </w:p>
    <w:p w14:paraId="53E24512" w14:textId="77777777" w:rsidR="008D206E" w:rsidRPr="003D225E" w:rsidRDefault="008D206E" w:rsidP="008D206E">
      <w:pPr>
        <w:ind w:left="2520"/>
        <w:jc w:val="both"/>
        <w:rPr>
          <w:b/>
          <w:bCs/>
        </w:rPr>
      </w:pPr>
    </w:p>
    <w:p w14:paraId="2A80A22D" w14:textId="77777777" w:rsidR="008D206E" w:rsidRPr="008C216F" w:rsidRDefault="008D206E" w:rsidP="008D206E">
      <w:pPr>
        <w:widowControl/>
        <w:autoSpaceDE/>
        <w:autoSpaceDN/>
        <w:ind w:left="2520"/>
        <w:jc w:val="both"/>
        <w:rPr>
          <w:b/>
          <w:bCs/>
          <w:sz w:val="24"/>
          <w:szCs w:val="24"/>
        </w:rPr>
      </w:pPr>
      <w:r w:rsidRPr="008C216F">
        <w:rPr>
          <w:rStyle w:val="Heading5Char"/>
          <w:sz w:val="24"/>
          <w:szCs w:val="24"/>
        </w:rPr>
        <w:t>Integration Risk:</w:t>
      </w:r>
      <w:r w:rsidRPr="008C216F">
        <w:rPr>
          <w:b/>
          <w:bCs/>
          <w:sz w:val="24"/>
          <w:szCs w:val="24"/>
        </w:rPr>
        <w:t xml:space="preserve"> </w:t>
      </w:r>
      <w:r w:rsidRPr="008C216F">
        <w:rPr>
          <w:bCs/>
          <w:sz w:val="24"/>
          <w:szCs w:val="24"/>
        </w:rPr>
        <w:t xml:space="preserve">Due to </w:t>
      </w:r>
      <w:r w:rsidR="00067AED" w:rsidRPr="008C216F">
        <w:rPr>
          <w:bCs/>
          <w:sz w:val="24"/>
          <w:szCs w:val="24"/>
        </w:rPr>
        <w:t xml:space="preserve">the </w:t>
      </w:r>
      <w:r w:rsidRPr="008C216F">
        <w:rPr>
          <w:bCs/>
          <w:sz w:val="24"/>
          <w:szCs w:val="24"/>
        </w:rPr>
        <w:t xml:space="preserve">complexity of </w:t>
      </w:r>
      <w:r w:rsidR="00067AED" w:rsidRPr="008C216F">
        <w:rPr>
          <w:bCs/>
          <w:sz w:val="24"/>
          <w:szCs w:val="24"/>
        </w:rPr>
        <w:t xml:space="preserve">the </w:t>
      </w:r>
      <w:r w:rsidRPr="008C216F">
        <w:rPr>
          <w:bCs/>
          <w:sz w:val="24"/>
          <w:szCs w:val="24"/>
        </w:rPr>
        <w:t>project while integrating, some high severity bug could make their way in</w:t>
      </w:r>
      <w:r w:rsidR="00067AED" w:rsidRPr="008C216F">
        <w:rPr>
          <w:bCs/>
          <w:sz w:val="24"/>
          <w:szCs w:val="24"/>
        </w:rPr>
        <w:t>to</w:t>
      </w:r>
      <w:r w:rsidRPr="008C216F">
        <w:rPr>
          <w:bCs/>
          <w:sz w:val="24"/>
          <w:szCs w:val="24"/>
        </w:rPr>
        <w:t xml:space="preserve"> </w:t>
      </w:r>
      <w:r w:rsidR="00067AED" w:rsidRPr="008C216F">
        <w:rPr>
          <w:bCs/>
          <w:sz w:val="24"/>
          <w:szCs w:val="24"/>
        </w:rPr>
        <w:t xml:space="preserve">the </w:t>
      </w:r>
      <w:r w:rsidRPr="008C216F">
        <w:rPr>
          <w:bCs/>
          <w:sz w:val="24"/>
          <w:szCs w:val="24"/>
        </w:rPr>
        <w:t xml:space="preserve">platform as a single individual is looking after all processes. </w:t>
      </w:r>
    </w:p>
    <w:p w14:paraId="23DA5BA3" w14:textId="77777777" w:rsidR="008D206E" w:rsidRPr="008C216F" w:rsidRDefault="008D206E" w:rsidP="008D206E">
      <w:pPr>
        <w:ind w:left="2520"/>
        <w:jc w:val="both"/>
        <w:rPr>
          <w:b/>
          <w:bCs/>
          <w:sz w:val="24"/>
          <w:szCs w:val="24"/>
        </w:rPr>
      </w:pPr>
    </w:p>
    <w:p w14:paraId="0AFA340A" w14:textId="77777777" w:rsidR="008D206E" w:rsidRPr="008C216F" w:rsidRDefault="008D206E" w:rsidP="008D206E">
      <w:pPr>
        <w:widowControl/>
        <w:autoSpaceDE/>
        <w:autoSpaceDN/>
        <w:ind w:left="2520"/>
        <w:jc w:val="both"/>
        <w:rPr>
          <w:b/>
          <w:bCs/>
          <w:sz w:val="24"/>
          <w:szCs w:val="24"/>
        </w:rPr>
      </w:pPr>
      <w:r w:rsidRPr="008C216F">
        <w:rPr>
          <w:rStyle w:val="Heading5Char"/>
          <w:sz w:val="24"/>
          <w:szCs w:val="24"/>
        </w:rPr>
        <w:t>Legal Risk:</w:t>
      </w:r>
      <w:r w:rsidRPr="008C216F">
        <w:rPr>
          <w:bCs/>
          <w:sz w:val="24"/>
          <w:szCs w:val="24"/>
        </w:rPr>
        <w:t xml:space="preserve"> Full</w:t>
      </w:r>
      <w:r w:rsidR="00067AED" w:rsidRPr="008C216F">
        <w:rPr>
          <w:bCs/>
          <w:sz w:val="24"/>
          <w:szCs w:val="24"/>
        </w:rPr>
        <w:t>-</w:t>
      </w:r>
      <w:r w:rsidRPr="008C216F">
        <w:rPr>
          <w:bCs/>
          <w:sz w:val="24"/>
          <w:szCs w:val="24"/>
        </w:rPr>
        <w:t xml:space="preserve">scale launch of such </w:t>
      </w:r>
      <w:r w:rsidR="00067AED" w:rsidRPr="008C216F">
        <w:rPr>
          <w:bCs/>
          <w:sz w:val="24"/>
          <w:szCs w:val="24"/>
        </w:rPr>
        <w:t xml:space="preserve">a </w:t>
      </w:r>
      <w:r w:rsidRPr="008C216F">
        <w:rPr>
          <w:bCs/>
          <w:sz w:val="24"/>
          <w:szCs w:val="24"/>
        </w:rPr>
        <w:t xml:space="preserve">project could invite trouble from LEAs as crypto isn’t regulated yet.  </w:t>
      </w:r>
    </w:p>
    <w:p w14:paraId="3BAB2379" w14:textId="77777777" w:rsidR="008D206E" w:rsidRDefault="008D206E" w:rsidP="008D206E">
      <w:pPr>
        <w:ind w:left="1440"/>
        <w:jc w:val="both"/>
        <w:rPr>
          <w:b/>
          <w:bCs/>
        </w:rPr>
      </w:pPr>
    </w:p>
    <w:p w14:paraId="2F7CA982" w14:textId="77777777" w:rsidR="008D206E" w:rsidRPr="008C216F" w:rsidRDefault="008D206E" w:rsidP="008D206E">
      <w:pPr>
        <w:pStyle w:val="Heading4"/>
        <w:numPr>
          <w:ilvl w:val="3"/>
          <w:numId w:val="1"/>
        </w:numPr>
        <w:rPr>
          <w:b/>
          <w:sz w:val="24"/>
          <w:szCs w:val="24"/>
        </w:rPr>
      </w:pPr>
      <w:bookmarkStart w:id="46" w:name="_Toc85620443"/>
      <w:r w:rsidRPr="008C216F">
        <w:rPr>
          <w:b/>
          <w:sz w:val="24"/>
          <w:szCs w:val="24"/>
        </w:rPr>
        <w:t>For platform:</w:t>
      </w:r>
      <w:bookmarkEnd w:id="46"/>
      <w:r w:rsidRPr="008C216F">
        <w:rPr>
          <w:b/>
          <w:sz w:val="24"/>
          <w:szCs w:val="24"/>
        </w:rPr>
        <w:t xml:space="preserve"> </w:t>
      </w:r>
    </w:p>
    <w:p w14:paraId="5C7F9DD1" w14:textId="77777777" w:rsidR="008D206E" w:rsidRPr="008D206E" w:rsidRDefault="008D206E" w:rsidP="008D206E"/>
    <w:p w14:paraId="26D6409B" w14:textId="77777777" w:rsidR="008D206E" w:rsidRPr="008C216F" w:rsidRDefault="008D206E" w:rsidP="008D206E">
      <w:pPr>
        <w:widowControl/>
        <w:autoSpaceDE/>
        <w:autoSpaceDN/>
        <w:ind w:left="2520"/>
        <w:jc w:val="both"/>
        <w:rPr>
          <w:sz w:val="24"/>
          <w:szCs w:val="24"/>
        </w:rPr>
      </w:pPr>
      <w:r w:rsidRPr="008C216F">
        <w:rPr>
          <w:rStyle w:val="Heading5Char"/>
          <w:sz w:val="24"/>
          <w:szCs w:val="24"/>
        </w:rPr>
        <w:t>Asset ownership risks:</w:t>
      </w:r>
      <w:r w:rsidRPr="008C216F">
        <w:rPr>
          <w:bCs/>
          <w:sz w:val="24"/>
          <w:szCs w:val="24"/>
        </w:rPr>
        <w:t xml:space="preserve"> </w:t>
      </w:r>
      <w:r w:rsidRPr="008C216F">
        <w:rPr>
          <w:sz w:val="24"/>
          <w:szCs w:val="24"/>
        </w:rPr>
        <w:t>Risk of theft or loss of digital assets where someone puts asset</w:t>
      </w:r>
      <w:r w:rsidR="00067AED" w:rsidRPr="008C216F">
        <w:rPr>
          <w:sz w:val="24"/>
          <w:szCs w:val="24"/>
        </w:rPr>
        <w:t>s</w:t>
      </w:r>
      <w:r w:rsidRPr="008C216F">
        <w:rPr>
          <w:sz w:val="24"/>
          <w:szCs w:val="24"/>
        </w:rPr>
        <w:t xml:space="preserve"> claiming to be theirs.</w:t>
      </w:r>
    </w:p>
    <w:p w14:paraId="04794072" w14:textId="77777777" w:rsidR="008D206E" w:rsidRPr="008C216F" w:rsidRDefault="008D206E" w:rsidP="008D206E">
      <w:pPr>
        <w:ind w:left="2160"/>
        <w:jc w:val="both"/>
        <w:rPr>
          <w:sz w:val="24"/>
          <w:szCs w:val="24"/>
        </w:rPr>
      </w:pPr>
    </w:p>
    <w:p w14:paraId="3AAA097D" w14:textId="122A6CCE" w:rsidR="008D206E" w:rsidRPr="008C216F" w:rsidRDefault="008D206E" w:rsidP="008D206E">
      <w:pPr>
        <w:widowControl/>
        <w:autoSpaceDE/>
        <w:autoSpaceDN/>
        <w:ind w:left="2520"/>
        <w:jc w:val="both"/>
        <w:rPr>
          <w:sz w:val="24"/>
          <w:szCs w:val="24"/>
        </w:rPr>
      </w:pPr>
      <w:r w:rsidRPr="008C216F">
        <w:rPr>
          <w:rStyle w:val="Heading5Char"/>
          <w:sz w:val="24"/>
          <w:szCs w:val="24"/>
        </w:rPr>
        <w:t>Smart Contract security risk:</w:t>
      </w:r>
      <w:r w:rsidRPr="008C216F">
        <w:rPr>
          <w:bCs/>
          <w:sz w:val="24"/>
          <w:szCs w:val="24"/>
        </w:rPr>
        <w:t xml:space="preserve"> </w:t>
      </w:r>
      <w:r w:rsidRPr="008C216F">
        <w:rPr>
          <w:sz w:val="24"/>
          <w:szCs w:val="24"/>
        </w:rPr>
        <w:t xml:space="preserve">If smart contracts are not tested and audited before </w:t>
      </w:r>
      <w:r w:rsidR="00AD3958" w:rsidRPr="008C216F">
        <w:rPr>
          <w:sz w:val="24"/>
          <w:szCs w:val="24"/>
        </w:rPr>
        <w:t>deployment,</w:t>
      </w:r>
      <w:r w:rsidRPr="008C216F">
        <w:rPr>
          <w:sz w:val="24"/>
          <w:szCs w:val="24"/>
        </w:rPr>
        <w:t xml:space="preserve"> they could pose </w:t>
      </w:r>
      <w:r w:rsidR="00067AED" w:rsidRPr="008C216F">
        <w:rPr>
          <w:sz w:val="24"/>
          <w:szCs w:val="24"/>
        </w:rPr>
        <w:t xml:space="preserve">a </w:t>
      </w:r>
      <w:r w:rsidRPr="008C216F">
        <w:rPr>
          <w:sz w:val="24"/>
          <w:szCs w:val="24"/>
        </w:rPr>
        <w:t>serious issue for the theft of assets or tokens.</w:t>
      </w:r>
    </w:p>
    <w:p w14:paraId="283AE378" w14:textId="77777777" w:rsidR="008D206E" w:rsidRDefault="008D206E" w:rsidP="008D206E">
      <w:pPr>
        <w:pStyle w:val="Heading2"/>
      </w:pPr>
    </w:p>
    <w:p w14:paraId="76352B03" w14:textId="77777777" w:rsidR="00206CB9" w:rsidRPr="008C216F" w:rsidRDefault="00206CB9" w:rsidP="00206CB9">
      <w:pPr>
        <w:pStyle w:val="Heading3"/>
        <w:numPr>
          <w:ilvl w:val="2"/>
          <w:numId w:val="1"/>
        </w:numPr>
        <w:rPr>
          <w:sz w:val="28"/>
          <w:szCs w:val="28"/>
        </w:rPr>
      </w:pPr>
      <w:bookmarkStart w:id="47" w:name="_Toc85620444"/>
      <w:bookmarkStart w:id="48" w:name="_Toc102219935"/>
      <w:r w:rsidRPr="008C216F">
        <w:rPr>
          <w:sz w:val="28"/>
          <w:szCs w:val="28"/>
        </w:rPr>
        <w:t>Resource Requirement:</w:t>
      </w:r>
      <w:bookmarkEnd w:id="47"/>
      <w:bookmarkEnd w:id="48"/>
      <w:r w:rsidRPr="008C216F">
        <w:rPr>
          <w:sz w:val="28"/>
          <w:szCs w:val="28"/>
        </w:rPr>
        <w:t xml:space="preserve"> </w:t>
      </w:r>
    </w:p>
    <w:p w14:paraId="70C009AC" w14:textId="77777777" w:rsidR="00206CB9" w:rsidRPr="008C216F" w:rsidRDefault="00206CB9" w:rsidP="00206CB9">
      <w:pPr>
        <w:ind w:left="1440"/>
        <w:jc w:val="both"/>
        <w:rPr>
          <w:sz w:val="24"/>
          <w:szCs w:val="24"/>
        </w:rPr>
      </w:pPr>
    </w:p>
    <w:p w14:paraId="124007CB" w14:textId="5E8F4BD3" w:rsidR="00206CB9" w:rsidRPr="008C216F" w:rsidRDefault="00206CB9" w:rsidP="00206CB9">
      <w:pPr>
        <w:widowControl/>
        <w:autoSpaceDE/>
        <w:autoSpaceDN/>
        <w:ind w:left="2520"/>
        <w:jc w:val="both"/>
        <w:rPr>
          <w:sz w:val="24"/>
          <w:szCs w:val="24"/>
        </w:rPr>
      </w:pPr>
      <w:r w:rsidRPr="008C216F">
        <w:rPr>
          <w:rStyle w:val="Heading5Char"/>
          <w:sz w:val="24"/>
          <w:szCs w:val="24"/>
        </w:rPr>
        <w:t>Human Resource for testing:</w:t>
      </w:r>
      <w:r w:rsidRPr="008C216F">
        <w:rPr>
          <w:sz w:val="24"/>
          <w:szCs w:val="24"/>
        </w:rPr>
        <w:t xml:space="preserve"> Because the project is complex and critical, as real money is involved, </w:t>
      </w:r>
      <w:r w:rsidR="00561BD5" w:rsidRPr="00561BD5">
        <w:rPr>
          <w:sz w:val="24"/>
          <w:szCs w:val="24"/>
        </w:rPr>
        <w:t>a certified organization should audit smart contracts</w:t>
      </w:r>
      <w:r w:rsidRPr="008C216F">
        <w:rPr>
          <w:sz w:val="24"/>
          <w:szCs w:val="24"/>
        </w:rPr>
        <w:t>.</w:t>
      </w:r>
    </w:p>
    <w:p w14:paraId="3D77B769" w14:textId="77777777" w:rsidR="00333434" w:rsidRPr="008C216F" w:rsidRDefault="00333434" w:rsidP="00206CB9">
      <w:pPr>
        <w:widowControl/>
        <w:autoSpaceDE/>
        <w:autoSpaceDN/>
        <w:ind w:left="2520"/>
        <w:jc w:val="both"/>
        <w:rPr>
          <w:sz w:val="24"/>
          <w:szCs w:val="24"/>
        </w:rPr>
      </w:pPr>
    </w:p>
    <w:p w14:paraId="34C4079E" w14:textId="1AB7C3D5" w:rsidR="00206CB9" w:rsidRPr="008C216F" w:rsidRDefault="00206CB9" w:rsidP="00206CB9">
      <w:pPr>
        <w:widowControl/>
        <w:autoSpaceDE/>
        <w:autoSpaceDN/>
        <w:ind w:left="2520"/>
        <w:jc w:val="both"/>
        <w:rPr>
          <w:sz w:val="24"/>
          <w:szCs w:val="24"/>
        </w:rPr>
      </w:pPr>
      <w:r w:rsidRPr="008C216F">
        <w:rPr>
          <w:rStyle w:val="Heading5Char"/>
          <w:sz w:val="24"/>
          <w:szCs w:val="24"/>
        </w:rPr>
        <w:t>Capital Resource:</w:t>
      </w:r>
      <w:r w:rsidRPr="008C216F">
        <w:rPr>
          <w:sz w:val="24"/>
          <w:szCs w:val="24"/>
        </w:rPr>
        <w:t xml:space="preserve"> If the project is launch</w:t>
      </w:r>
      <w:r w:rsidR="00067AED" w:rsidRPr="008C216F">
        <w:rPr>
          <w:sz w:val="24"/>
          <w:szCs w:val="24"/>
        </w:rPr>
        <w:t>ed</w:t>
      </w:r>
      <w:r w:rsidRPr="008C216F">
        <w:rPr>
          <w:sz w:val="24"/>
          <w:szCs w:val="24"/>
        </w:rPr>
        <w:t xml:space="preserve"> fully, then cost resource</w:t>
      </w:r>
      <w:r w:rsidR="00067AED" w:rsidRPr="008C216F">
        <w:rPr>
          <w:sz w:val="24"/>
          <w:szCs w:val="24"/>
        </w:rPr>
        <w:t>s</w:t>
      </w:r>
      <w:r w:rsidRPr="008C216F">
        <w:rPr>
          <w:sz w:val="24"/>
          <w:szCs w:val="24"/>
        </w:rPr>
        <w:t xml:space="preserve"> would be required to cover the expenses for the hosting of </w:t>
      </w:r>
      <w:r w:rsidR="00067AED" w:rsidRPr="008C216F">
        <w:rPr>
          <w:sz w:val="24"/>
          <w:szCs w:val="24"/>
        </w:rPr>
        <w:t xml:space="preserve">the </w:t>
      </w:r>
      <w:r w:rsidRPr="008C216F">
        <w:rPr>
          <w:sz w:val="24"/>
          <w:szCs w:val="24"/>
        </w:rPr>
        <w:t xml:space="preserve">platform and deployment of smart contracts on </w:t>
      </w:r>
      <w:r w:rsidR="00067AED" w:rsidRPr="008C216F">
        <w:rPr>
          <w:sz w:val="24"/>
          <w:szCs w:val="24"/>
        </w:rPr>
        <w:t xml:space="preserve">the </w:t>
      </w:r>
      <w:r w:rsidRPr="008C216F">
        <w:rPr>
          <w:sz w:val="24"/>
          <w:szCs w:val="24"/>
        </w:rPr>
        <w:t xml:space="preserve">main </w:t>
      </w:r>
      <w:r w:rsidR="00AD3958" w:rsidRPr="008C216F">
        <w:rPr>
          <w:sz w:val="24"/>
          <w:szCs w:val="24"/>
        </w:rPr>
        <w:t>Ethereum</w:t>
      </w:r>
      <w:r w:rsidRPr="008C216F">
        <w:rPr>
          <w:sz w:val="24"/>
          <w:szCs w:val="24"/>
        </w:rPr>
        <w:t xml:space="preserve"> network. </w:t>
      </w:r>
    </w:p>
    <w:p w14:paraId="5F651562" w14:textId="77777777" w:rsidR="008D206E" w:rsidRDefault="008D206E" w:rsidP="008D206E">
      <w:pPr>
        <w:pStyle w:val="Heading2"/>
      </w:pPr>
    </w:p>
    <w:p w14:paraId="43F23A67" w14:textId="77777777" w:rsidR="004260BF" w:rsidRDefault="004260BF" w:rsidP="004260BF">
      <w:pPr>
        <w:pStyle w:val="Heading2"/>
        <w:numPr>
          <w:ilvl w:val="1"/>
          <w:numId w:val="1"/>
        </w:numPr>
      </w:pPr>
      <w:bookmarkStart w:id="49" w:name="_Toc85620445"/>
      <w:bookmarkStart w:id="50" w:name="_Toc102219936"/>
      <w:r w:rsidRPr="000F2812">
        <w:t>Solution Application Areas</w:t>
      </w:r>
      <w:bookmarkEnd w:id="49"/>
      <w:r>
        <w:t>:</w:t>
      </w:r>
      <w:bookmarkEnd w:id="50"/>
    </w:p>
    <w:p w14:paraId="3EB7472D" w14:textId="77777777" w:rsidR="004260BF" w:rsidRPr="000F2812" w:rsidRDefault="004260BF" w:rsidP="004260BF">
      <w:pPr>
        <w:pStyle w:val="Heading2"/>
        <w:ind w:left="1403" w:firstLine="0"/>
      </w:pPr>
    </w:p>
    <w:p w14:paraId="1832674F" w14:textId="77777777" w:rsidR="004260BF" w:rsidRPr="00452F36" w:rsidRDefault="004260BF" w:rsidP="005D5792">
      <w:pPr>
        <w:pStyle w:val="StyleBefore05"/>
        <w:jc w:val="left"/>
        <w:rPr>
          <w:color w:val="000000"/>
        </w:rPr>
      </w:pPr>
      <w:r w:rsidRPr="00452F36">
        <w:rPr>
          <w:color w:val="000000"/>
        </w:rPr>
        <w:t xml:space="preserve">The project has value in the Art markets present in </w:t>
      </w:r>
      <w:r w:rsidR="00067AED">
        <w:rPr>
          <w:color w:val="000000"/>
        </w:rPr>
        <w:t xml:space="preserve">the </w:t>
      </w:r>
      <w:r w:rsidRPr="00452F36">
        <w:rPr>
          <w:color w:val="000000"/>
        </w:rPr>
        <w:t>digital space. The NFT marketplaces take the concept of ownership of art to another level where the ownership of the respective item is preserved on the temper</w:t>
      </w:r>
      <w:r w:rsidR="00067AED">
        <w:rPr>
          <w:color w:val="000000"/>
        </w:rPr>
        <w:t>-</w:t>
      </w:r>
      <w:r w:rsidRPr="00452F36">
        <w:rPr>
          <w:color w:val="000000"/>
        </w:rPr>
        <w:t>proof blockchain.</w:t>
      </w:r>
    </w:p>
    <w:p w14:paraId="60B212FF" w14:textId="77777777" w:rsidR="004260BF" w:rsidRDefault="004260BF" w:rsidP="005D5792">
      <w:pPr>
        <w:pStyle w:val="StyleBefore05"/>
        <w:jc w:val="left"/>
        <w:rPr>
          <w:color w:val="0000FF"/>
        </w:rPr>
      </w:pPr>
      <w:r w:rsidRPr="00452F36">
        <w:rPr>
          <w:color w:val="000000"/>
        </w:rPr>
        <w:t xml:space="preserve">By putting it on </w:t>
      </w:r>
      <w:r w:rsidR="00067AED">
        <w:rPr>
          <w:color w:val="000000"/>
        </w:rPr>
        <w:t xml:space="preserve">the </w:t>
      </w:r>
      <w:r w:rsidRPr="00452F36">
        <w:rPr>
          <w:color w:val="000000"/>
        </w:rPr>
        <w:t xml:space="preserve">marketplace combined with blockchain, everyone agrees upon the fact that the particular item was created by the specific creator and he is the owner of that item. </w:t>
      </w:r>
      <w:r>
        <w:rPr>
          <w:color w:val="0000FF"/>
        </w:rPr>
        <w:t xml:space="preserve">  </w:t>
      </w:r>
    </w:p>
    <w:p w14:paraId="2A8F9D8D" w14:textId="77777777" w:rsidR="004260BF" w:rsidRPr="008D206E" w:rsidRDefault="004260BF" w:rsidP="008D206E">
      <w:pPr>
        <w:pStyle w:val="Heading2"/>
      </w:pPr>
    </w:p>
    <w:p w14:paraId="629BE6B0" w14:textId="77777777" w:rsidR="004260BF" w:rsidRDefault="004260BF" w:rsidP="004260BF">
      <w:pPr>
        <w:pStyle w:val="Heading2"/>
        <w:numPr>
          <w:ilvl w:val="1"/>
          <w:numId w:val="1"/>
        </w:numPr>
      </w:pPr>
      <w:bookmarkStart w:id="51" w:name="_Toc85620446"/>
      <w:bookmarkStart w:id="52" w:name="_Toc102219937"/>
      <w:r w:rsidRPr="000F2812">
        <w:t>Tools/Technology</w:t>
      </w:r>
      <w:bookmarkEnd w:id="51"/>
      <w:r>
        <w:t>:</w:t>
      </w:r>
      <w:bookmarkEnd w:id="52"/>
    </w:p>
    <w:p w14:paraId="11EDDE2F" w14:textId="77777777" w:rsidR="004260BF" w:rsidRPr="000F2812" w:rsidRDefault="004260BF" w:rsidP="004260BF">
      <w:pPr>
        <w:pStyle w:val="Heading2"/>
        <w:ind w:left="1403" w:firstLine="0"/>
      </w:pPr>
    </w:p>
    <w:p w14:paraId="6D71684B"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Solidity</w:t>
      </w:r>
    </w:p>
    <w:p w14:paraId="32BB006E"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 xml:space="preserve">Vanilla JavaScript </w:t>
      </w:r>
    </w:p>
    <w:p w14:paraId="4B0C471D"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Web3.js</w:t>
      </w:r>
    </w:p>
    <w:p w14:paraId="3111047E"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Metamask</w:t>
      </w:r>
    </w:p>
    <w:p w14:paraId="74E63142"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ERC20, ERC721 tokens</w:t>
      </w:r>
    </w:p>
    <w:p w14:paraId="3DFCA8DD"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Pinata SDK</w:t>
      </w:r>
    </w:p>
    <w:p w14:paraId="20E6F1BD"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Infura</w:t>
      </w:r>
    </w:p>
    <w:p w14:paraId="56D4B620"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Multer</w:t>
      </w:r>
    </w:p>
    <w:p w14:paraId="395BDAFE"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React.js</w:t>
      </w:r>
    </w:p>
    <w:p w14:paraId="13ED154C"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MongoDB</w:t>
      </w:r>
    </w:p>
    <w:p w14:paraId="0956C1FB" w14:textId="77777777" w:rsidR="004260BF" w:rsidRPr="008C216F" w:rsidRDefault="004260BF" w:rsidP="004260BF">
      <w:pPr>
        <w:pStyle w:val="ListParagraph"/>
        <w:widowControl/>
        <w:numPr>
          <w:ilvl w:val="0"/>
          <w:numId w:val="18"/>
        </w:numPr>
        <w:autoSpaceDE/>
        <w:autoSpaceDN/>
        <w:jc w:val="both"/>
        <w:rPr>
          <w:color w:val="000000"/>
          <w:sz w:val="24"/>
          <w:szCs w:val="24"/>
        </w:rPr>
      </w:pPr>
      <w:r w:rsidRPr="008C216F">
        <w:rPr>
          <w:color w:val="000000"/>
          <w:sz w:val="24"/>
          <w:szCs w:val="24"/>
        </w:rPr>
        <w:t>Express.js</w:t>
      </w:r>
    </w:p>
    <w:p w14:paraId="605C6497" w14:textId="77777777" w:rsidR="00FD134E" w:rsidRPr="008C216F" w:rsidRDefault="004260BF" w:rsidP="00FD134E">
      <w:pPr>
        <w:pStyle w:val="ListParagraph"/>
        <w:widowControl/>
        <w:numPr>
          <w:ilvl w:val="0"/>
          <w:numId w:val="18"/>
        </w:numPr>
        <w:autoSpaceDE/>
        <w:autoSpaceDN/>
        <w:jc w:val="both"/>
        <w:rPr>
          <w:color w:val="000000"/>
          <w:sz w:val="24"/>
          <w:szCs w:val="24"/>
        </w:rPr>
      </w:pPr>
      <w:r w:rsidRPr="008C216F">
        <w:rPr>
          <w:color w:val="000000"/>
          <w:sz w:val="24"/>
          <w:szCs w:val="24"/>
        </w:rPr>
        <w:t xml:space="preserve">Node.js </w:t>
      </w:r>
    </w:p>
    <w:p w14:paraId="538BEDB7" w14:textId="77777777" w:rsidR="004260BF" w:rsidRPr="008C134E" w:rsidRDefault="004260BF" w:rsidP="008C134E">
      <w:pPr>
        <w:pStyle w:val="Heading2"/>
        <w:ind w:left="683" w:firstLine="0"/>
      </w:pPr>
    </w:p>
    <w:p w14:paraId="3A2B5ECC" w14:textId="77777777" w:rsidR="004260BF" w:rsidRDefault="00067AED" w:rsidP="004260BF">
      <w:pPr>
        <w:pStyle w:val="Heading2"/>
        <w:numPr>
          <w:ilvl w:val="1"/>
          <w:numId w:val="1"/>
        </w:numPr>
      </w:pPr>
      <w:bookmarkStart w:id="53" w:name="_Toc85620447"/>
      <w:bookmarkStart w:id="54" w:name="_Toc102219938"/>
      <w:r>
        <w:lastRenderedPageBreak/>
        <w:t>The e</w:t>
      </w:r>
      <w:r w:rsidR="004260BF" w:rsidRPr="000F2812">
        <w:t>xpertise of the Team Members</w:t>
      </w:r>
      <w:bookmarkEnd w:id="53"/>
      <w:r w:rsidR="004260BF">
        <w:t>:</w:t>
      </w:r>
      <w:bookmarkEnd w:id="54"/>
    </w:p>
    <w:p w14:paraId="2CE07F5E" w14:textId="77777777" w:rsidR="004260BF" w:rsidRPr="000F2812" w:rsidRDefault="004260BF" w:rsidP="005D5792">
      <w:pPr>
        <w:pStyle w:val="Heading2"/>
        <w:ind w:left="1403" w:firstLine="0"/>
        <w:jc w:val="both"/>
      </w:pPr>
    </w:p>
    <w:p w14:paraId="3B830906" w14:textId="77777777" w:rsidR="00B121E8" w:rsidRDefault="004260BF" w:rsidP="005D5792">
      <w:pPr>
        <w:pStyle w:val="StyleBefore05"/>
        <w:rPr>
          <w:color w:val="000000"/>
        </w:rPr>
      </w:pPr>
      <w:r w:rsidRPr="00DE02B0">
        <w:rPr>
          <w:color w:val="000000"/>
        </w:rPr>
        <w:t>The team ha</w:t>
      </w:r>
      <w:r w:rsidR="00067AED">
        <w:rPr>
          <w:color w:val="000000"/>
        </w:rPr>
        <w:t>s</w:t>
      </w:r>
      <w:r w:rsidRPr="00DE02B0">
        <w:rPr>
          <w:color w:val="000000"/>
        </w:rPr>
        <w:t xml:space="preserve"> </w:t>
      </w:r>
      <w:r w:rsidR="00067AED">
        <w:rPr>
          <w:color w:val="000000"/>
        </w:rPr>
        <w:t xml:space="preserve">a </w:t>
      </w:r>
      <w:r w:rsidRPr="00DE02B0">
        <w:rPr>
          <w:color w:val="000000"/>
        </w:rPr>
        <w:t xml:space="preserve">deep understanding of how </w:t>
      </w:r>
      <w:r w:rsidR="00067AED">
        <w:rPr>
          <w:color w:val="000000"/>
        </w:rPr>
        <w:t xml:space="preserve">the </w:t>
      </w:r>
      <w:r w:rsidRPr="00DE02B0">
        <w:rPr>
          <w:color w:val="000000"/>
        </w:rPr>
        <w:t>Ethereum blockchain protocol works. Along with that team is fluent in Solidity Programming language, libraries of blockchain, designing of frontends</w:t>
      </w:r>
      <w:r w:rsidR="00067AED">
        <w:rPr>
          <w:color w:val="000000"/>
        </w:rPr>
        <w:t>,</w:t>
      </w:r>
      <w:r w:rsidRPr="00DE02B0">
        <w:rPr>
          <w:color w:val="000000"/>
        </w:rPr>
        <w:t xml:space="preserve"> and connecting them. </w:t>
      </w:r>
    </w:p>
    <w:p w14:paraId="2CFDF6C9" w14:textId="77777777" w:rsidR="00576AA2" w:rsidRDefault="00576AA2" w:rsidP="00FD134E">
      <w:pPr>
        <w:pStyle w:val="StyleBefore05"/>
        <w:rPr>
          <w:color w:val="000000"/>
        </w:rPr>
      </w:pPr>
    </w:p>
    <w:p w14:paraId="25F13B10" w14:textId="77777777" w:rsidR="00576AA2" w:rsidRDefault="00576AA2" w:rsidP="00FD134E">
      <w:pPr>
        <w:pStyle w:val="StyleBefore05"/>
        <w:rPr>
          <w:color w:val="000000"/>
        </w:rPr>
      </w:pPr>
    </w:p>
    <w:p w14:paraId="32739793" w14:textId="77777777" w:rsidR="00576AA2" w:rsidRPr="00DE02B0" w:rsidRDefault="00576AA2" w:rsidP="00FD134E">
      <w:pPr>
        <w:pStyle w:val="StyleBefore05"/>
        <w:rPr>
          <w:color w:val="000000"/>
        </w:rPr>
      </w:pPr>
    </w:p>
    <w:p w14:paraId="178AB62D" w14:textId="77777777" w:rsidR="004260BF" w:rsidRDefault="004260BF"/>
    <w:p w14:paraId="3F7B92AC" w14:textId="77777777" w:rsidR="004260BF" w:rsidRDefault="004260BF" w:rsidP="004260BF">
      <w:pPr>
        <w:pStyle w:val="Heading2"/>
        <w:numPr>
          <w:ilvl w:val="1"/>
          <w:numId w:val="1"/>
        </w:numPr>
      </w:pPr>
      <w:bookmarkStart w:id="55" w:name="_Toc102219939"/>
      <w:r>
        <w:t>Milestones:</w:t>
      </w:r>
      <w:bookmarkEnd w:id="55"/>
    </w:p>
    <w:p w14:paraId="02B69E6A" w14:textId="77777777" w:rsidR="004260BF" w:rsidRDefault="004260BF" w:rsidP="004260BF">
      <w:pPr>
        <w:pStyle w:val="Heading2"/>
        <w:ind w:left="1403" w:firstLine="0"/>
      </w:pPr>
    </w:p>
    <w:p w14:paraId="32E7F863" w14:textId="00385643" w:rsidR="00A43B51" w:rsidRDefault="00A43B51" w:rsidP="00C20235">
      <w:pPr>
        <w:pStyle w:val="Caption"/>
        <w:keepNext/>
        <w:jc w:val="center"/>
      </w:pPr>
      <w:bookmarkStart w:id="56" w:name="_Toc102213992"/>
      <w:r>
        <w:t xml:space="preserve">Table </w:t>
      </w:r>
      <w:fldSimple w:instr=" SEQ Table \* ARABIC ">
        <w:r w:rsidR="00DB3C9E">
          <w:rPr>
            <w:noProof/>
          </w:rPr>
          <w:t>1</w:t>
        </w:r>
      </w:fldSimple>
      <w:r>
        <w:t>. Milestones</w:t>
      </w:r>
      <w:bookmarkEnd w:id="56"/>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020"/>
      </w:tblGrid>
      <w:tr w:rsidR="00B76954" w:rsidRPr="00B76954" w14:paraId="77697615" w14:textId="77777777" w:rsidTr="0079273E">
        <w:tc>
          <w:tcPr>
            <w:tcW w:w="2695" w:type="dxa"/>
            <w:shd w:val="clear" w:color="auto" w:fill="auto"/>
          </w:tcPr>
          <w:p w14:paraId="0830CA6F" w14:textId="77777777" w:rsidR="00B76954" w:rsidRPr="00874259" w:rsidRDefault="00B76954" w:rsidP="00874259">
            <w:pPr>
              <w:rPr>
                <w:b/>
                <w:sz w:val="28"/>
              </w:rPr>
            </w:pPr>
            <w:r w:rsidRPr="00874259">
              <w:rPr>
                <w:b/>
                <w:sz w:val="28"/>
              </w:rPr>
              <w:t xml:space="preserve">       </w:t>
            </w:r>
            <w:bookmarkStart w:id="57" w:name="_Toc85620449"/>
            <w:r w:rsidRPr="00874259">
              <w:rPr>
                <w:b/>
                <w:sz w:val="28"/>
              </w:rPr>
              <w:t>Milestones</w:t>
            </w:r>
            <w:bookmarkEnd w:id="57"/>
          </w:p>
        </w:tc>
        <w:tc>
          <w:tcPr>
            <w:tcW w:w="7020" w:type="dxa"/>
            <w:shd w:val="clear" w:color="auto" w:fill="auto"/>
          </w:tcPr>
          <w:p w14:paraId="52D2ADFC" w14:textId="77777777" w:rsidR="00B76954" w:rsidRPr="00B76954" w:rsidRDefault="00B76954" w:rsidP="00874259">
            <w:pPr>
              <w:rPr>
                <w:b/>
                <w:bCs/>
                <w:sz w:val="28"/>
                <w:szCs w:val="28"/>
              </w:rPr>
            </w:pPr>
            <w:r w:rsidRPr="00B76954">
              <w:t xml:space="preserve">                         </w:t>
            </w:r>
            <w:r w:rsidRPr="00B76954">
              <w:rPr>
                <w:b/>
                <w:bCs/>
                <w:sz w:val="28"/>
                <w:szCs w:val="28"/>
              </w:rPr>
              <w:t>Expected Completion</w:t>
            </w:r>
          </w:p>
        </w:tc>
      </w:tr>
      <w:tr w:rsidR="00B76954" w:rsidRPr="00B76954" w14:paraId="3A276277" w14:textId="77777777" w:rsidTr="0079273E">
        <w:tc>
          <w:tcPr>
            <w:tcW w:w="2695" w:type="dxa"/>
            <w:shd w:val="clear" w:color="auto" w:fill="auto"/>
          </w:tcPr>
          <w:p w14:paraId="23E40628" w14:textId="77777777" w:rsidR="00B76954" w:rsidRPr="00B76954" w:rsidRDefault="00B76954" w:rsidP="00874259">
            <w:r w:rsidRPr="00B76954">
              <w:t>Project Proposal submission</w:t>
            </w:r>
          </w:p>
        </w:tc>
        <w:tc>
          <w:tcPr>
            <w:tcW w:w="7020" w:type="dxa"/>
            <w:shd w:val="clear" w:color="auto" w:fill="auto"/>
          </w:tcPr>
          <w:p w14:paraId="7DCCF030" w14:textId="77777777" w:rsidR="00B76954" w:rsidRPr="00B76954" w:rsidRDefault="00B76954" w:rsidP="00874259">
            <w:r w:rsidRPr="00B76954">
              <w:t>Oct 20, 2021</w:t>
            </w:r>
          </w:p>
        </w:tc>
      </w:tr>
      <w:tr w:rsidR="00B76954" w:rsidRPr="00B76954" w14:paraId="683A89D0" w14:textId="77777777" w:rsidTr="0079273E">
        <w:tc>
          <w:tcPr>
            <w:tcW w:w="2695" w:type="dxa"/>
            <w:shd w:val="clear" w:color="auto" w:fill="auto"/>
          </w:tcPr>
          <w:p w14:paraId="13F940FB" w14:textId="77777777" w:rsidR="00B76954" w:rsidRPr="00B76954" w:rsidRDefault="00B76954" w:rsidP="00874259">
            <w:r w:rsidRPr="00B76954">
              <w:t>Proposal Defense</w:t>
            </w:r>
          </w:p>
        </w:tc>
        <w:tc>
          <w:tcPr>
            <w:tcW w:w="7020" w:type="dxa"/>
            <w:shd w:val="clear" w:color="auto" w:fill="auto"/>
          </w:tcPr>
          <w:p w14:paraId="5C3E972D" w14:textId="77777777" w:rsidR="00B76954" w:rsidRPr="00B76954" w:rsidRDefault="00B76954" w:rsidP="00874259">
            <w:r w:rsidRPr="00B76954">
              <w:t>Oct 29, 2021</w:t>
            </w:r>
          </w:p>
        </w:tc>
      </w:tr>
      <w:tr w:rsidR="00B76954" w:rsidRPr="00B76954" w14:paraId="1DE598C7" w14:textId="77777777" w:rsidTr="0079273E">
        <w:tc>
          <w:tcPr>
            <w:tcW w:w="2695" w:type="dxa"/>
            <w:shd w:val="clear" w:color="auto" w:fill="auto"/>
          </w:tcPr>
          <w:p w14:paraId="28C5E30E" w14:textId="77777777" w:rsidR="00B76954" w:rsidRPr="00B76954" w:rsidRDefault="00B76954" w:rsidP="00874259">
            <w:r w:rsidRPr="00B76954">
              <w:t>Frontend Design</w:t>
            </w:r>
          </w:p>
        </w:tc>
        <w:tc>
          <w:tcPr>
            <w:tcW w:w="7020" w:type="dxa"/>
            <w:shd w:val="clear" w:color="auto" w:fill="auto"/>
          </w:tcPr>
          <w:p w14:paraId="4AA4588B" w14:textId="77777777" w:rsidR="00B76954" w:rsidRPr="00B76954" w:rsidRDefault="00B76954" w:rsidP="00874259">
            <w:r w:rsidRPr="00B76954">
              <w:t>Nov 15, 2021</w:t>
            </w:r>
          </w:p>
        </w:tc>
      </w:tr>
      <w:tr w:rsidR="00B76954" w:rsidRPr="00B76954" w14:paraId="2189F695" w14:textId="77777777" w:rsidTr="0079273E">
        <w:tc>
          <w:tcPr>
            <w:tcW w:w="2695" w:type="dxa"/>
            <w:shd w:val="clear" w:color="auto" w:fill="auto"/>
          </w:tcPr>
          <w:p w14:paraId="0C22BA53" w14:textId="77777777" w:rsidR="00B76954" w:rsidRPr="00B76954" w:rsidRDefault="00B76954" w:rsidP="00874259">
            <w:r w:rsidRPr="00B76954">
              <w:t>Documentation Phase-1</w:t>
            </w:r>
          </w:p>
        </w:tc>
        <w:tc>
          <w:tcPr>
            <w:tcW w:w="7020" w:type="dxa"/>
            <w:shd w:val="clear" w:color="auto" w:fill="auto"/>
          </w:tcPr>
          <w:p w14:paraId="2B52C630" w14:textId="77777777" w:rsidR="00B76954" w:rsidRPr="00B76954" w:rsidRDefault="00B76954" w:rsidP="00874259">
            <w:r w:rsidRPr="00B76954">
              <w:t>Jan 10, 2022</w:t>
            </w:r>
          </w:p>
        </w:tc>
      </w:tr>
      <w:tr w:rsidR="00B76954" w:rsidRPr="00B76954" w14:paraId="1B684AB1" w14:textId="77777777" w:rsidTr="0079273E">
        <w:tc>
          <w:tcPr>
            <w:tcW w:w="2695" w:type="dxa"/>
            <w:shd w:val="clear" w:color="auto" w:fill="auto"/>
          </w:tcPr>
          <w:p w14:paraId="44C56F1F" w14:textId="77777777" w:rsidR="00B76954" w:rsidRPr="00B76954" w:rsidRDefault="00B76954" w:rsidP="00874259">
            <w:r w:rsidRPr="00B76954">
              <w:t>Implementation Phase-1</w:t>
            </w:r>
          </w:p>
        </w:tc>
        <w:tc>
          <w:tcPr>
            <w:tcW w:w="7020" w:type="dxa"/>
            <w:shd w:val="clear" w:color="auto" w:fill="auto"/>
          </w:tcPr>
          <w:p w14:paraId="6544CC8E" w14:textId="77777777" w:rsidR="00B76954" w:rsidRPr="00B76954" w:rsidRDefault="00B76954" w:rsidP="00874259">
            <w:r w:rsidRPr="00B76954">
              <w:t>Jan 10, 2022</w:t>
            </w:r>
          </w:p>
        </w:tc>
      </w:tr>
      <w:tr w:rsidR="00B76954" w:rsidRPr="00B76954" w14:paraId="53CE0A9E" w14:textId="77777777" w:rsidTr="0079273E">
        <w:tc>
          <w:tcPr>
            <w:tcW w:w="2695" w:type="dxa"/>
            <w:shd w:val="clear" w:color="auto" w:fill="auto"/>
          </w:tcPr>
          <w:p w14:paraId="0B061962" w14:textId="77777777" w:rsidR="00B76954" w:rsidRPr="00B76954" w:rsidRDefault="00B76954" w:rsidP="00874259">
            <w:r w:rsidRPr="00B76954">
              <w:t>Documentation Phase-2</w:t>
            </w:r>
          </w:p>
        </w:tc>
        <w:tc>
          <w:tcPr>
            <w:tcW w:w="7020" w:type="dxa"/>
            <w:shd w:val="clear" w:color="auto" w:fill="auto"/>
          </w:tcPr>
          <w:p w14:paraId="0408771B" w14:textId="77777777" w:rsidR="00B76954" w:rsidRPr="00B76954" w:rsidRDefault="00B76954" w:rsidP="00874259">
            <w:r w:rsidRPr="00B76954">
              <w:t>Mar 15, 2022</w:t>
            </w:r>
          </w:p>
        </w:tc>
      </w:tr>
      <w:tr w:rsidR="00B76954" w:rsidRPr="00B76954" w14:paraId="69E3733A" w14:textId="77777777" w:rsidTr="0079273E">
        <w:tc>
          <w:tcPr>
            <w:tcW w:w="2695" w:type="dxa"/>
            <w:shd w:val="clear" w:color="auto" w:fill="auto"/>
          </w:tcPr>
          <w:p w14:paraId="227A3800" w14:textId="77777777" w:rsidR="00B76954" w:rsidRPr="00B76954" w:rsidRDefault="00B76954" w:rsidP="00874259">
            <w:r w:rsidRPr="00B76954">
              <w:t>Implementation Phase-2</w:t>
            </w:r>
          </w:p>
        </w:tc>
        <w:tc>
          <w:tcPr>
            <w:tcW w:w="7020" w:type="dxa"/>
            <w:shd w:val="clear" w:color="auto" w:fill="auto"/>
          </w:tcPr>
          <w:p w14:paraId="45C3215B" w14:textId="77777777" w:rsidR="00B76954" w:rsidRPr="00B76954" w:rsidRDefault="00B76954" w:rsidP="00874259">
            <w:r w:rsidRPr="00B76954">
              <w:t>Mar 15, 2022</w:t>
            </w:r>
          </w:p>
        </w:tc>
      </w:tr>
      <w:tr w:rsidR="00B76954" w:rsidRPr="00B76954" w14:paraId="39E46B0C" w14:textId="77777777" w:rsidTr="0079273E">
        <w:tc>
          <w:tcPr>
            <w:tcW w:w="2695" w:type="dxa"/>
            <w:shd w:val="clear" w:color="auto" w:fill="auto"/>
          </w:tcPr>
          <w:p w14:paraId="55C869BC" w14:textId="77777777" w:rsidR="00B76954" w:rsidRPr="00B76954" w:rsidRDefault="00B76954" w:rsidP="00874259">
            <w:r w:rsidRPr="00B76954">
              <w:t>Final Review &amp; Submission</w:t>
            </w:r>
          </w:p>
        </w:tc>
        <w:tc>
          <w:tcPr>
            <w:tcW w:w="7020" w:type="dxa"/>
            <w:shd w:val="clear" w:color="auto" w:fill="auto"/>
          </w:tcPr>
          <w:p w14:paraId="048D4032" w14:textId="77777777" w:rsidR="00B76954" w:rsidRPr="00B76954" w:rsidRDefault="00B76954" w:rsidP="00874259">
            <w:r w:rsidRPr="00B76954">
              <w:t>Apr 25, 2022</w:t>
            </w:r>
          </w:p>
        </w:tc>
      </w:tr>
    </w:tbl>
    <w:p w14:paraId="0AEB7DA2" w14:textId="77777777" w:rsidR="004260BF" w:rsidRDefault="004260BF" w:rsidP="00874259"/>
    <w:p w14:paraId="073F7444" w14:textId="77777777" w:rsidR="00D873D1" w:rsidRDefault="00D873D1" w:rsidP="00874259"/>
    <w:p w14:paraId="285C01F6" w14:textId="77777777" w:rsidR="00D873D1" w:rsidRDefault="00D873D1" w:rsidP="004260BF">
      <w:pPr>
        <w:pStyle w:val="Heading2"/>
        <w:ind w:left="1403" w:firstLine="0"/>
      </w:pPr>
    </w:p>
    <w:p w14:paraId="6CC4091D" w14:textId="77777777" w:rsidR="00D61D4A" w:rsidRDefault="00D61D4A" w:rsidP="004260BF">
      <w:pPr>
        <w:pStyle w:val="Heading2"/>
        <w:ind w:left="1403" w:firstLine="0"/>
      </w:pPr>
    </w:p>
    <w:p w14:paraId="379E9A11" w14:textId="77777777" w:rsidR="00D61D4A" w:rsidRDefault="00D61D4A" w:rsidP="004260BF">
      <w:pPr>
        <w:pStyle w:val="Heading2"/>
        <w:ind w:left="1403" w:firstLine="0"/>
      </w:pPr>
    </w:p>
    <w:p w14:paraId="5A8953D1" w14:textId="77777777" w:rsidR="00D61D4A" w:rsidRDefault="00D61D4A" w:rsidP="004260BF">
      <w:pPr>
        <w:pStyle w:val="Heading2"/>
        <w:ind w:left="1403" w:firstLine="0"/>
      </w:pPr>
    </w:p>
    <w:p w14:paraId="61616A5E" w14:textId="77777777" w:rsidR="00D61D4A" w:rsidRDefault="00D61D4A" w:rsidP="004260BF">
      <w:pPr>
        <w:pStyle w:val="Heading2"/>
        <w:ind w:left="1403" w:firstLine="0"/>
      </w:pPr>
    </w:p>
    <w:p w14:paraId="713A7222" w14:textId="77777777" w:rsidR="00D61D4A" w:rsidRDefault="00D61D4A" w:rsidP="004260BF">
      <w:pPr>
        <w:pStyle w:val="Heading2"/>
        <w:ind w:left="1403" w:firstLine="0"/>
      </w:pPr>
    </w:p>
    <w:p w14:paraId="6A398852" w14:textId="77777777" w:rsidR="00D61D4A" w:rsidRDefault="00D61D4A" w:rsidP="004260BF">
      <w:pPr>
        <w:pStyle w:val="Heading2"/>
        <w:ind w:left="1403" w:firstLine="0"/>
      </w:pPr>
    </w:p>
    <w:p w14:paraId="3C2FA94D" w14:textId="77777777" w:rsidR="00D61D4A" w:rsidRDefault="00D61D4A" w:rsidP="004260BF">
      <w:pPr>
        <w:pStyle w:val="Heading2"/>
        <w:ind w:left="1403" w:firstLine="0"/>
      </w:pPr>
    </w:p>
    <w:p w14:paraId="0B7EBDF3" w14:textId="77777777" w:rsidR="00D61D4A" w:rsidRDefault="00D61D4A" w:rsidP="004260BF">
      <w:pPr>
        <w:pStyle w:val="Heading2"/>
        <w:ind w:left="1403" w:firstLine="0"/>
      </w:pPr>
    </w:p>
    <w:p w14:paraId="1849D7FD" w14:textId="77777777" w:rsidR="00D61D4A" w:rsidRDefault="00D61D4A" w:rsidP="004260BF">
      <w:pPr>
        <w:pStyle w:val="Heading2"/>
        <w:ind w:left="1403" w:firstLine="0"/>
      </w:pPr>
    </w:p>
    <w:p w14:paraId="63EFCE0A" w14:textId="77777777" w:rsidR="00D61D4A" w:rsidRDefault="00D61D4A" w:rsidP="004260BF">
      <w:pPr>
        <w:pStyle w:val="Heading2"/>
        <w:ind w:left="1403" w:firstLine="0"/>
      </w:pPr>
    </w:p>
    <w:p w14:paraId="01C03A44" w14:textId="77777777" w:rsidR="00D61D4A" w:rsidRDefault="00D61D4A" w:rsidP="004260BF">
      <w:pPr>
        <w:pStyle w:val="Heading2"/>
        <w:ind w:left="1403" w:firstLine="0"/>
      </w:pPr>
    </w:p>
    <w:p w14:paraId="4687F402" w14:textId="77777777" w:rsidR="00D61D4A" w:rsidRDefault="00D61D4A" w:rsidP="004260BF">
      <w:pPr>
        <w:pStyle w:val="Heading2"/>
        <w:ind w:left="1403" w:firstLine="0"/>
      </w:pPr>
    </w:p>
    <w:p w14:paraId="68A8B822" w14:textId="77777777" w:rsidR="00D61D4A" w:rsidRDefault="00D61D4A" w:rsidP="004260BF">
      <w:pPr>
        <w:pStyle w:val="Heading2"/>
        <w:ind w:left="1403" w:firstLine="0"/>
      </w:pPr>
    </w:p>
    <w:p w14:paraId="2BACE52B" w14:textId="77777777" w:rsidR="00D61D4A" w:rsidRDefault="00D61D4A" w:rsidP="004260BF">
      <w:pPr>
        <w:pStyle w:val="Heading2"/>
        <w:ind w:left="1403" w:firstLine="0"/>
      </w:pPr>
    </w:p>
    <w:p w14:paraId="22E05CEB" w14:textId="77777777" w:rsidR="00D61D4A" w:rsidRDefault="00D61D4A" w:rsidP="004260BF">
      <w:pPr>
        <w:pStyle w:val="Heading2"/>
        <w:ind w:left="1403" w:firstLine="0"/>
      </w:pPr>
    </w:p>
    <w:p w14:paraId="145962FD" w14:textId="77777777" w:rsidR="00D61D4A" w:rsidRDefault="00D61D4A" w:rsidP="004260BF">
      <w:pPr>
        <w:pStyle w:val="Heading2"/>
        <w:ind w:left="1403" w:firstLine="0"/>
      </w:pPr>
    </w:p>
    <w:p w14:paraId="44373F8E" w14:textId="77777777" w:rsidR="00D61D4A" w:rsidRDefault="00D61D4A" w:rsidP="004260BF">
      <w:pPr>
        <w:pStyle w:val="Heading2"/>
        <w:ind w:left="1403" w:firstLine="0"/>
      </w:pPr>
    </w:p>
    <w:p w14:paraId="20045AA2" w14:textId="1BB50DF3" w:rsidR="00B6600C" w:rsidRDefault="00B6600C" w:rsidP="000F021F">
      <w:pPr>
        <w:pStyle w:val="Heading2"/>
        <w:ind w:left="0" w:firstLine="0"/>
      </w:pPr>
    </w:p>
    <w:p w14:paraId="0BE4ED4F" w14:textId="77777777" w:rsidR="000F021F" w:rsidRDefault="000F021F" w:rsidP="000F021F">
      <w:pPr>
        <w:pStyle w:val="Heading2"/>
        <w:ind w:left="0" w:firstLine="0"/>
      </w:pPr>
    </w:p>
    <w:p w14:paraId="6215B22C" w14:textId="77777777" w:rsidR="00783925" w:rsidRDefault="00783925" w:rsidP="004260BF">
      <w:pPr>
        <w:pStyle w:val="Heading2"/>
        <w:ind w:left="1403" w:firstLine="0"/>
      </w:pPr>
    </w:p>
    <w:p w14:paraId="75611A19" w14:textId="76CC87C3" w:rsidR="00D61D4A" w:rsidRDefault="00D61D4A" w:rsidP="004260BF">
      <w:pPr>
        <w:pStyle w:val="Heading2"/>
        <w:ind w:left="1403" w:firstLine="0"/>
      </w:pPr>
    </w:p>
    <w:p w14:paraId="1F812B18" w14:textId="395EF6E2" w:rsidR="005549FC" w:rsidRDefault="005549FC" w:rsidP="004260BF">
      <w:pPr>
        <w:pStyle w:val="Heading2"/>
        <w:ind w:left="1403" w:firstLine="0"/>
      </w:pPr>
    </w:p>
    <w:p w14:paraId="0B321AAA" w14:textId="1C35A814" w:rsidR="005549FC" w:rsidRDefault="005549FC" w:rsidP="004260BF">
      <w:pPr>
        <w:pStyle w:val="Heading2"/>
        <w:ind w:left="1403" w:firstLine="0"/>
      </w:pPr>
    </w:p>
    <w:p w14:paraId="517DC335" w14:textId="60B6AE14" w:rsidR="005549FC" w:rsidRDefault="005549FC" w:rsidP="004260BF">
      <w:pPr>
        <w:pStyle w:val="Heading2"/>
        <w:ind w:left="1403" w:firstLine="0"/>
      </w:pPr>
    </w:p>
    <w:p w14:paraId="5B412FB2" w14:textId="6ECFB839" w:rsidR="005549FC" w:rsidRDefault="005549FC" w:rsidP="004260BF">
      <w:pPr>
        <w:pStyle w:val="Heading2"/>
        <w:ind w:left="1403" w:firstLine="0"/>
      </w:pPr>
    </w:p>
    <w:p w14:paraId="31DB4683" w14:textId="442CE755" w:rsidR="005549FC" w:rsidRDefault="005549FC" w:rsidP="004260BF">
      <w:pPr>
        <w:pStyle w:val="Heading2"/>
        <w:ind w:left="1403" w:firstLine="0"/>
      </w:pPr>
    </w:p>
    <w:p w14:paraId="09B37642" w14:textId="44CC754D" w:rsidR="005549FC" w:rsidRDefault="005549FC" w:rsidP="004260BF">
      <w:pPr>
        <w:pStyle w:val="Heading2"/>
        <w:ind w:left="1403" w:firstLine="0"/>
      </w:pPr>
    </w:p>
    <w:p w14:paraId="72BCF511" w14:textId="5612952B" w:rsidR="005549FC" w:rsidRDefault="005549FC" w:rsidP="004260BF">
      <w:pPr>
        <w:pStyle w:val="Heading2"/>
        <w:ind w:left="1403" w:firstLine="0"/>
      </w:pPr>
    </w:p>
    <w:p w14:paraId="21F1868A" w14:textId="77777777" w:rsidR="005549FC" w:rsidRDefault="005549FC" w:rsidP="004260BF">
      <w:pPr>
        <w:pStyle w:val="Heading2"/>
        <w:ind w:left="1403" w:firstLine="0"/>
      </w:pPr>
    </w:p>
    <w:p w14:paraId="2933224D" w14:textId="77777777" w:rsidR="00D61D4A" w:rsidRPr="00DF165A" w:rsidRDefault="00D61D4A" w:rsidP="00D61D4A">
      <w:pPr>
        <w:jc w:val="center"/>
        <w:rPr>
          <w:b/>
          <w:sz w:val="72"/>
          <w:szCs w:val="24"/>
        </w:rPr>
      </w:pPr>
      <w:r>
        <w:rPr>
          <w:b/>
          <w:sz w:val="72"/>
          <w:szCs w:val="24"/>
        </w:rPr>
        <w:t>Chapter # 2</w:t>
      </w:r>
    </w:p>
    <w:p w14:paraId="29B7A922" w14:textId="77777777" w:rsidR="00D61D4A" w:rsidRDefault="00D61D4A" w:rsidP="00D61D4A">
      <w:pPr>
        <w:pStyle w:val="Heading1"/>
        <w:jc w:val="center"/>
        <w:rPr>
          <w:rFonts w:ascii="Times New Roman" w:hAnsi="Times New Roman" w:cs="Times New Roman"/>
          <w:b/>
          <w:color w:val="auto"/>
          <w:sz w:val="72"/>
          <w:szCs w:val="24"/>
          <w:u w:val="single"/>
        </w:rPr>
      </w:pPr>
      <w:bookmarkStart w:id="58" w:name="_Toc102219940"/>
      <w:r>
        <w:rPr>
          <w:rFonts w:ascii="Times New Roman" w:hAnsi="Times New Roman" w:cs="Times New Roman"/>
          <w:b/>
          <w:color w:val="auto"/>
          <w:sz w:val="72"/>
          <w:szCs w:val="24"/>
          <w:u w:val="single"/>
        </w:rPr>
        <w:t>Literature Review</w:t>
      </w:r>
      <w:bookmarkEnd w:id="58"/>
    </w:p>
    <w:p w14:paraId="05E049EF" w14:textId="77777777" w:rsidR="00D61D4A" w:rsidRDefault="00D61D4A" w:rsidP="00D61D4A"/>
    <w:p w14:paraId="0880FB5E" w14:textId="77777777" w:rsidR="00D61D4A" w:rsidRDefault="00D61D4A" w:rsidP="00D61D4A"/>
    <w:p w14:paraId="5737F8B3" w14:textId="77777777" w:rsidR="00D61D4A" w:rsidRDefault="00D61D4A" w:rsidP="00D61D4A"/>
    <w:p w14:paraId="194CC3AC" w14:textId="77777777" w:rsidR="00D61D4A" w:rsidRDefault="00D61D4A" w:rsidP="00D61D4A"/>
    <w:p w14:paraId="30FB4C64" w14:textId="77777777" w:rsidR="00D61D4A" w:rsidRDefault="00D61D4A" w:rsidP="00D61D4A"/>
    <w:p w14:paraId="33AE66EE" w14:textId="77777777" w:rsidR="00D61D4A" w:rsidRDefault="00D61D4A" w:rsidP="00D61D4A"/>
    <w:p w14:paraId="44AF80B1" w14:textId="77777777" w:rsidR="00D61D4A" w:rsidRDefault="00D61D4A" w:rsidP="00D61D4A"/>
    <w:p w14:paraId="1BE8E40A" w14:textId="77777777" w:rsidR="00D61D4A" w:rsidRDefault="00D61D4A" w:rsidP="00D61D4A"/>
    <w:p w14:paraId="50811006" w14:textId="77777777" w:rsidR="00D61D4A" w:rsidRDefault="00D61D4A" w:rsidP="00D61D4A"/>
    <w:p w14:paraId="02509F75" w14:textId="58BCE28B" w:rsidR="00D61D4A" w:rsidRDefault="00D61D4A" w:rsidP="00D61D4A"/>
    <w:p w14:paraId="614BC230" w14:textId="3265A785" w:rsidR="00C20235" w:rsidRDefault="00C20235" w:rsidP="00D61D4A"/>
    <w:p w14:paraId="00D86B5E" w14:textId="099BA4A8" w:rsidR="00C20235" w:rsidRDefault="00C20235" w:rsidP="00D61D4A"/>
    <w:p w14:paraId="33087AA7" w14:textId="675631CB" w:rsidR="00C20235" w:rsidRDefault="00C20235" w:rsidP="00D61D4A"/>
    <w:p w14:paraId="70C12820" w14:textId="3D2D4105" w:rsidR="00C20235" w:rsidRDefault="00C20235" w:rsidP="00D61D4A"/>
    <w:p w14:paraId="0C243E27" w14:textId="65710FC5" w:rsidR="00C20235" w:rsidRDefault="00C20235" w:rsidP="00D61D4A"/>
    <w:p w14:paraId="3D76DBD9" w14:textId="13DCE129" w:rsidR="00C20235" w:rsidRDefault="00C20235" w:rsidP="00D61D4A"/>
    <w:p w14:paraId="1BB6A6C2" w14:textId="4928112E" w:rsidR="00C20235" w:rsidRDefault="00C20235" w:rsidP="00D61D4A"/>
    <w:p w14:paraId="2127EE1A" w14:textId="13E60D80" w:rsidR="00C20235" w:rsidRDefault="00C20235" w:rsidP="00D61D4A"/>
    <w:p w14:paraId="7BA0A7DC" w14:textId="5D54A43F" w:rsidR="00C20235" w:rsidRDefault="00C20235" w:rsidP="00D61D4A"/>
    <w:p w14:paraId="132DF283" w14:textId="64BD3519" w:rsidR="00C20235" w:rsidRDefault="00C20235" w:rsidP="00D61D4A"/>
    <w:p w14:paraId="49AAF20C" w14:textId="3E149AC4" w:rsidR="00C20235" w:rsidRDefault="00C20235" w:rsidP="00D61D4A"/>
    <w:p w14:paraId="378213F7" w14:textId="1444BE81" w:rsidR="00C20235" w:rsidRDefault="00C20235" w:rsidP="00D61D4A"/>
    <w:p w14:paraId="2C4D1130" w14:textId="77777777" w:rsidR="00C20235" w:rsidRDefault="00C20235" w:rsidP="00D61D4A"/>
    <w:p w14:paraId="6A0206D8" w14:textId="77777777" w:rsidR="00D61D4A" w:rsidRDefault="00D61D4A" w:rsidP="00D61D4A"/>
    <w:p w14:paraId="6ACD8747" w14:textId="77777777" w:rsidR="00D61D4A" w:rsidRDefault="00D61D4A" w:rsidP="00D61D4A"/>
    <w:p w14:paraId="69CB9478" w14:textId="77777777" w:rsidR="008E73D0" w:rsidRDefault="008E73D0" w:rsidP="00D61D4A"/>
    <w:p w14:paraId="420BAC2A" w14:textId="77777777" w:rsidR="008E73D0" w:rsidRDefault="008E73D0" w:rsidP="00D61D4A"/>
    <w:p w14:paraId="54D8A8AA" w14:textId="77777777" w:rsidR="008E73D0" w:rsidRDefault="008E73D0" w:rsidP="00D61D4A"/>
    <w:p w14:paraId="16CB60B2" w14:textId="77777777" w:rsidR="00D61D4A" w:rsidRDefault="00783925" w:rsidP="00783925">
      <w:pPr>
        <w:pStyle w:val="Heading2"/>
      </w:pPr>
      <w:bookmarkStart w:id="59" w:name="_Toc102219941"/>
      <w:r>
        <w:lastRenderedPageBreak/>
        <w:t>2.1. Literature Review:</w:t>
      </w:r>
      <w:bookmarkEnd w:id="59"/>
      <w:r>
        <w:t xml:space="preserve"> </w:t>
      </w:r>
    </w:p>
    <w:p w14:paraId="13494576" w14:textId="77777777" w:rsidR="00E854CC" w:rsidRDefault="00E854CC" w:rsidP="00E854CC">
      <w:pPr>
        <w:pStyle w:val="Heading2"/>
        <w:ind w:left="0" w:firstLine="0"/>
      </w:pPr>
      <w:r>
        <w:tab/>
      </w:r>
    </w:p>
    <w:p w14:paraId="7CFA8D90" w14:textId="12B7225A" w:rsidR="006D0B4E" w:rsidRPr="00D15EDB" w:rsidRDefault="006D0B4E" w:rsidP="00433C8E">
      <w:pPr>
        <w:ind w:left="683"/>
        <w:jc w:val="both"/>
        <w:rPr>
          <w:sz w:val="24"/>
          <w:szCs w:val="24"/>
        </w:rPr>
      </w:pPr>
      <w:r w:rsidRPr="00D15EDB">
        <w:rPr>
          <w:sz w:val="24"/>
          <w:szCs w:val="24"/>
        </w:rPr>
        <w:t xml:space="preserve">NFT marketplace will provide the opportunity </w:t>
      </w:r>
      <w:r w:rsidR="00964B01">
        <w:rPr>
          <w:sz w:val="24"/>
          <w:szCs w:val="24"/>
        </w:rPr>
        <w:t>for</w:t>
      </w:r>
      <w:r w:rsidRPr="00D15EDB">
        <w:rPr>
          <w:sz w:val="24"/>
          <w:szCs w:val="24"/>
        </w:rPr>
        <w:t xml:space="preserve"> creators to post their gaming content as Non-Fungible Tokens on a web</w:t>
      </w:r>
      <w:r w:rsidR="00067AED" w:rsidRPr="00D15EDB">
        <w:rPr>
          <w:sz w:val="24"/>
          <w:szCs w:val="24"/>
        </w:rPr>
        <w:t>-</w:t>
      </w:r>
      <w:r w:rsidRPr="00D15EDB">
        <w:rPr>
          <w:sz w:val="24"/>
          <w:szCs w:val="24"/>
        </w:rPr>
        <w:t>based application. Posting their rare moments as an NFT not only prevents it from being stolen but also preserves the ownership of their content. This content can help the creators earn money by selling them to other users.</w:t>
      </w:r>
    </w:p>
    <w:p w14:paraId="3315DB61" w14:textId="77777777" w:rsidR="00201348" w:rsidRPr="00D15EDB" w:rsidRDefault="00201348" w:rsidP="00433C8E">
      <w:pPr>
        <w:ind w:left="683"/>
        <w:jc w:val="both"/>
        <w:rPr>
          <w:sz w:val="24"/>
          <w:szCs w:val="24"/>
        </w:rPr>
      </w:pPr>
    </w:p>
    <w:p w14:paraId="688DDAB3" w14:textId="4D9D344C" w:rsidR="00201348" w:rsidRPr="00D15EDB" w:rsidRDefault="00201348" w:rsidP="00433C8E">
      <w:pPr>
        <w:ind w:left="683"/>
        <w:jc w:val="both"/>
        <w:rPr>
          <w:sz w:val="24"/>
          <w:szCs w:val="24"/>
        </w:rPr>
      </w:pPr>
      <w:r w:rsidRPr="00D15EDB">
        <w:rPr>
          <w:sz w:val="24"/>
          <w:szCs w:val="24"/>
        </w:rPr>
        <w:t xml:space="preserve">NFTs had been a buzzword this year with lots of new concepts of them appearing with each passing day. Much of the </w:t>
      </w:r>
      <w:r w:rsidR="00964B01">
        <w:rPr>
          <w:sz w:val="24"/>
          <w:szCs w:val="24"/>
        </w:rPr>
        <w:t>NFT-related</w:t>
      </w:r>
      <w:r w:rsidRPr="00D15EDB">
        <w:rPr>
          <w:sz w:val="24"/>
          <w:szCs w:val="24"/>
        </w:rPr>
        <w:t xml:space="preserve"> </w:t>
      </w:r>
      <w:r w:rsidR="00F958A7" w:rsidRPr="00D15EDB">
        <w:rPr>
          <w:sz w:val="24"/>
          <w:szCs w:val="24"/>
        </w:rPr>
        <w:t>work has been done on the Ethereum blockchain that targets mostly JPEG/PNG</w:t>
      </w:r>
      <w:r w:rsidR="00067AED" w:rsidRPr="00D15EDB">
        <w:rPr>
          <w:sz w:val="24"/>
          <w:szCs w:val="24"/>
        </w:rPr>
        <w:t>-</w:t>
      </w:r>
      <w:r w:rsidR="00F958A7" w:rsidRPr="00D15EDB">
        <w:rPr>
          <w:sz w:val="24"/>
          <w:szCs w:val="24"/>
        </w:rPr>
        <w:t xml:space="preserve">based NFTs. The creation of this project has been aimed with creator royalties in mind. Following is some discussion related to NFTs and the work that had been done. </w:t>
      </w:r>
    </w:p>
    <w:p w14:paraId="250BE34A" w14:textId="77777777" w:rsidR="00A2264A" w:rsidRPr="00D15EDB" w:rsidRDefault="00A2264A" w:rsidP="006D0B4E">
      <w:pPr>
        <w:ind w:left="683"/>
        <w:rPr>
          <w:sz w:val="24"/>
          <w:szCs w:val="24"/>
        </w:rPr>
      </w:pPr>
    </w:p>
    <w:p w14:paraId="541B54B0" w14:textId="77777777" w:rsidR="00A2264A" w:rsidRDefault="00FB6323" w:rsidP="00FB6323">
      <w:pPr>
        <w:pStyle w:val="Heading3"/>
        <w:ind w:firstLine="683"/>
      </w:pPr>
      <w:bookmarkStart w:id="60" w:name="_Toc102219942"/>
      <w:r>
        <w:t>2</w:t>
      </w:r>
      <w:r w:rsidR="00B03E14">
        <w:t>.1.1. Insight on</w:t>
      </w:r>
      <w:r w:rsidR="00694500">
        <w:t xml:space="preserve"> NFTs</w:t>
      </w:r>
      <w:r w:rsidR="00B03E14">
        <w:t xml:space="preserve"> and the work done</w:t>
      </w:r>
      <w:r>
        <w:t>:</w:t>
      </w:r>
      <w:bookmarkEnd w:id="60"/>
    </w:p>
    <w:p w14:paraId="378CD6BA" w14:textId="77777777" w:rsidR="00675D86" w:rsidRDefault="00675D86" w:rsidP="00675D86"/>
    <w:p w14:paraId="311681E7" w14:textId="456EF381" w:rsidR="00346D09" w:rsidRPr="00D15EDB" w:rsidRDefault="00675D86" w:rsidP="001D2FCD">
      <w:pPr>
        <w:ind w:left="683"/>
        <w:jc w:val="both"/>
        <w:rPr>
          <w:sz w:val="24"/>
          <w:szCs w:val="24"/>
        </w:rPr>
      </w:pPr>
      <w:r w:rsidRPr="00D15EDB">
        <w:rPr>
          <w:sz w:val="24"/>
          <w:szCs w:val="24"/>
        </w:rPr>
        <w:tab/>
        <w:t>The concepts of De</w:t>
      </w:r>
      <w:r w:rsidR="00067AED" w:rsidRPr="00D15EDB">
        <w:rPr>
          <w:sz w:val="24"/>
          <w:szCs w:val="24"/>
        </w:rPr>
        <w:t>f</w:t>
      </w:r>
      <w:r w:rsidRPr="00D15EDB">
        <w:rPr>
          <w:sz w:val="24"/>
          <w:szCs w:val="24"/>
        </w:rPr>
        <w:t xml:space="preserve">i </w:t>
      </w:r>
      <w:r w:rsidR="000857D3" w:rsidRPr="00D15EDB">
        <w:rPr>
          <w:sz w:val="24"/>
          <w:szCs w:val="24"/>
        </w:rPr>
        <w:t>and Non-Fungible Tokens are among those new concepts in blockchain that ha</w:t>
      </w:r>
      <w:r w:rsidR="00067AED" w:rsidRPr="00D15EDB">
        <w:rPr>
          <w:sz w:val="24"/>
          <w:szCs w:val="24"/>
        </w:rPr>
        <w:t>ve</w:t>
      </w:r>
      <w:r w:rsidR="000857D3" w:rsidRPr="00D15EDB">
        <w:rPr>
          <w:sz w:val="24"/>
          <w:szCs w:val="24"/>
        </w:rPr>
        <w:t xml:space="preserve"> been recently introduced to the market.</w:t>
      </w:r>
      <w:r w:rsidR="000D7838" w:rsidRPr="00D15EDB">
        <w:rPr>
          <w:sz w:val="24"/>
          <w:szCs w:val="24"/>
        </w:rPr>
        <w:t xml:space="preserve"> In the “Non-Fungible Tokens”, the word </w:t>
      </w:r>
      <w:r w:rsidR="00EF1968" w:rsidRPr="00D15EDB">
        <w:rPr>
          <w:sz w:val="24"/>
          <w:szCs w:val="24"/>
        </w:rPr>
        <w:t>non-Fungible</w:t>
      </w:r>
      <w:r w:rsidR="000D7838" w:rsidRPr="00D15EDB">
        <w:rPr>
          <w:sz w:val="24"/>
          <w:szCs w:val="24"/>
        </w:rPr>
        <w:t xml:space="preserve"> means the </w:t>
      </w:r>
      <w:r w:rsidR="007A0AB1" w:rsidRPr="00D15EDB">
        <w:rPr>
          <w:sz w:val="24"/>
          <w:szCs w:val="24"/>
        </w:rPr>
        <w:t xml:space="preserve">indivisible </w:t>
      </w:r>
      <w:r w:rsidR="000D7838" w:rsidRPr="00D15EDB">
        <w:rPr>
          <w:sz w:val="24"/>
          <w:szCs w:val="24"/>
        </w:rPr>
        <w:t>assets which have their unique properties and cannot be exchanged with other asset</w:t>
      </w:r>
      <w:r w:rsidR="00067AED" w:rsidRPr="00D15EDB">
        <w:rPr>
          <w:sz w:val="24"/>
          <w:szCs w:val="24"/>
        </w:rPr>
        <w:t>s</w:t>
      </w:r>
      <w:r w:rsidR="000D7838" w:rsidRPr="00D15EDB">
        <w:rPr>
          <w:sz w:val="24"/>
          <w:szCs w:val="24"/>
        </w:rPr>
        <w:t xml:space="preserve">. Each Non-Fungible asset is unique in the sense that each one holds its distinctive properties and has </w:t>
      </w:r>
      <w:r w:rsidR="00067AED" w:rsidRPr="00D15EDB">
        <w:rPr>
          <w:sz w:val="24"/>
          <w:szCs w:val="24"/>
        </w:rPr>
        <w:t>its</w:t>
      </w:r>
      <w:r w:rsidR="000D7838" w:rsidRPr="00D15EDB">
        <w:rPr>
          <w:sz w:val="24"/>
          <w:szCs w:val="24"/>
        </w:rPr>
        <w:t xml:space="preserve"> value. They are the non-interchangeable unit of data and cannot be replace</w:t>
      </w:r>
      <w:r w:rsidR="00067AED" w:rsidRPr="00D15EDB">
        <w:rPr>
          <w:sz w:val="24"/>
          <w:szCs w:val="24"/>
        </w:rPr>
        <w:t>d</w:t>
      </w:r>
      <w:r w:rsidR="000D7838" w:rsidRPr="00D15EDB">
        <w:rPr>
          <w:sz w:val="24"/>
          <w:szCs w:val="24"/>
        </w:rPr>
        <w:t xml:space="preserve"> with anything else. To simplify </w:t>
      </w:r>
      <w:r w:rsidR="00EF1968" w:rsidRPr="00D15EDB">
        <w:rPr>
          <w:sz w:val="24"/>
          <w:szCs w:val="24"/>
        </w:rPr>
        <w:t>this,</w:t>
      </w:r>
      <w:r w:rsidR="000D7838" w:rsidRPr="00D15EDB">
        <w:rPr>
          <w:sz w:val="24"/>
          <w:szCs w:val="24"/>
        </w:rPr>
        <w:t xml:space="preserve"> we can take </w:t>
      </w:r>
      <w:r w:rsidR="00067AED" w:rsidRPr="00D15EDB">
        <w:rPr>
          <w:sz w:val="24"/>
          <w:szCs w:val="24"/>
        </w:rPr>
        <w:t xml:space="preserve">an </w:t>
      </w:r>
      <w:r w:rsidR="000D7838" w:rsidRPr="00D15EDB">
        <w:rPr>
          <w:sz w:val="24"/>
          <w:szCs w:val="24"/>
        </w:rPr>
        <w:t>example of a house. Each house has its unique attributes and hold</w:t>
      </w:r>
      <w:r w:rsidR="00067AED" w:rsidRPr="00D15EDB">
        <w:rPr>
          <w:sz w:val="24"/>
          <w:szCs w:val="24"/>
        </w:rPr>
        <w:t>s</w:t>
      </w:r>
      <w:r w:rsidR="000D7838" w:rsidRPr="00D15EDB">
        <w:rPr>
          <w:sz w:val="24"/>
          <w:szCs w:val="24"/>
        </w:rPr>
        <w:t xml:space="preserve"> its price tag according to the location and the built quality. Any other house cannot be exchanged with that house because of </w:t>
      </w:r>
      <w:r w:rsidR="00067AED" w:rsidRPr="00D15EDB">
        <w:rPr>
          <w:sz w:val="24"/>
          <w:szCs w:val="24"/>
        </w:rPr>
        <w:t xml:space="preserve">the </w:t>
      </w:r>
      <w:r w:rsidR="000D7838" w:rsidRPr="00D15EDB">
        <w:rPr>
          <w:sz w:val="24"/>
          <w:szCs w:val="24"/>
        </w:rPr>
        <w:t xml:space="preserve">uniqueness of their own. This notion of </w:t>
      </w:r>
      <w:r w:rsidR="005D5AA1" w:rsidRPr="00D15EDB">
        <w:rPr>
          <w:sz w:val="24"/>
          <w:szCs w:val="24"/>
        </w:rPr>
        <w:t>non-Fungibility</w:t>
      </w:r>
      <w:r w:rsidR="000D7838" w:rsidRPr="00D15EDB">
        <w:rPr>
          <w:sz w:val="24"/>
          <w:szCs w:val="24"/>
        </w:rPr>
        <w:t xml:space="preserve"> is applied to tokens</w:t>
      </w:r>
      <w:r w:rsidR="00890CD8" w:rsidRPr="00D15EDB">
        <w:rPr>
          <w:sz w:val="24"/>
          <w:szCs w:val="24"/>
        </w:rPr>
        <w:t xml:space="preserve">. Tokens in </w:t>
      </w:r>
      <w:r w:rsidR="00067AED" w:rsidRPr="00D15EDB">
        <w:rPr>
          <w:sz w:val="24"/>
          <w:szCs w:val="24"/>
        </w:rPr>
        <w:t xml:space="preserve">the </w:t>
      </w:r>
      <w:r w:rsidR="00890CD8" w:rsidRPr="00D15EDB">
        <w:rPr>
          <w:sz w:val="24"/>
          <w:szCs w:val="24"/>
        </w:rPr>
        <w:t xml:space="preserve">blockchain </w:t>
      </w:r>
      <w:r w:rsidR="00067AED" w:rsidRPr="00D15EDB">
        <w:rPr>
          <w:sz w:val="24"/>
          <w:szCs w:val="24"/>
        </w:rPr>
        <w:t>are</w:t>
      </w:r>
      <w:r w:rsidR="00890CD8" w:rsidRPr="00D15EDB">
        <w:rPr>
          <w:sz w:val="24"/>
          <w:szCs w:val="24"/>
        </w:rPr>
        <w:t xml:space="preserve"> something </w:t>
      </w:r>
      <w:r w:rsidR="00067AED" w:rsidRPr="00D15EDB">
        <w:rPr>
          <w:sz w:val="24"/>
          <w:szCs w:val="24"/>
        </w:rPr>
        <w:t>that</w:t>
      </w:r>
      <w:r w:rsidR="00890CD8" w:rsidRPr="00D15EDB">
        <w:rPr>
          <w:sz w:val="24"/>
          <w:szCs w:val="24"/>
        </w:rPr>
        <w:t xml:space="preserve"> a person is capable to own. </w:t>
      </w:r>
      <w:r w:rsidR="00346D09" w:rsidRPr="00D15EDB">
        <w:rPr>
          <w:sz w:val="24"/>
          <w:szCs w:val="24"/>
        </w:rPr>
        <w:t>So Non-Fungible Tokens are the assets on the blockchain which a person can own with their own</w:t>
      </w:r>
      <w:r w:rsidR="00067AED" w:rsidRPr="00D15EDB">
        <w:rPr>
          <w:sz w:val="24"/>
          <w:szCs w:val="24"/>
        </w:rPr>
        <w:t>ership</w:t>
      </w:r>
      <w:r w:rsidR="00346D09" w:rsidRPr="00D15EDB">
        <w:rPr>
          <w:sz w:val="24"/>
          <w:szCs w:val="24"/>
        </w:rPr>
        <w:t xml:space="preserve"> record </w:t>
      </w:r>
      <w:r w:rsidR="007A0AB1" w:rsidRPr="00D15EDB">
        <w:rPr>
          <w:sz w:val="24"/>
          <w:szCs w:val="24"/>
        </w:rPr>
        <w:t xml:space="preserve">of it </w:t>
      </w:r>
      <w:r w:rsidR="00346D09" w:rsidRPr="00D15EDB">
        <w:rPr>
          <w:sz w:val="24"/>
          <w:szCs w:val="24"/>
        </w:rPr>
        <w:t xml:space="preserve">publicly shown. </w:t>
      </w:r>
    </w:p>
    <w:p w14:paraId="478236B6" w14:textId="77777777" w:rsidR="00272F0A" w:rsidRPr="00D15EDB" w:rsidRDefault="00272F0A" w:rsidP="001D2FCD">
      <w:pPr>
        <w:ind w:left="683"/>
        <w:jc w:val="both"/>
        <w:rPr>
          <w:sz w:val="24"/>
          <w:szCs w:val="24"/>
        </w:rPr>
      </w:pPr>
    </w:p>
    <w:p w14:paraId="6979BC02" w14:textId="22EC1B02" w:rsidR="009E1375" w:rsidRPr="00D15EDB" w:rsidRDefault="00272F0A" w:rsidP="009E1375">
      <w:pPr>
        <w:ind w:left="683"/>
        <w:jc w:val="both"/>
        <w:rPr>
          <w:sz w:val="24"/>
          <w:szCs w:val="24"/>
        </w:rPr>
      </w:pPr>
      <w:r w:rsidRPr="00D15EDB">
        <w:rPr>
          <w:sz w:val="24"/>
          <w:szCs w:val="24"/>
        </w:rPr>
        <w:t>With many other UCs of Non-Fungible tokens</w:t>
      </w:r>
      <w:r w:rsidR="00067AED" w:rsidRPr="00D15EDB">
        <w:rPr>
          <w:sz w:val="24"/>
          <w:szCs w:val="24"/>
        </w:rPr>
        <w:t>,</w:t>
      </w:r>
      <w:r w:rsidRPr="00D15EDB">
        <w:rPr>
          <w:sz w:val="24"/>
          <w:szCs w:val="24"/>
        </w:rPr>
        <w:t xml:space="preserve"> there is one UC that targets </w:t>
      </w:r>
      <w:r w:rsidR="00067AED" w:rsidRPr="00D15EDB">
        <w:rPr>
          <w:sz w:val="24"/>
          <w:szCs w:val="24"/>
        </w:rPr>
        <w:t xml:space="preserve">the </w:t>
      </w:r>
      <w:r w:rsidRPr="00D15EDB">
        <w:rPr>
          <w:sz w:val="24"/>
          <w:szCs w:val="24"/>
        </w:rPr>
        <w:t xml:space="preserve">gaming industry. </w:t>
      </w:r>
      <w:r w:rsidR="00067AED" w:rsidRPr="00D15EDB">
        <w:rPr>
          <w:sz w:val="24"/>
          <w:szCs w:val="24"/>
        </w:rPr>
        <w:t>The g</w:t>
      </w:r>
      <w:r w:rsidR="00EF40BF" w:rsidRPr="00D15EDB">
        <w:rPr>
          <w:sz w:val="24"/>
          <w:szCs w:val="24"/>
        </w:rPr>
        <w:t>aming industry has exploded in recent years with lots of revenue potential. Gamers compete with each other to emerge as one of the best in the whole world. While they compete with each other, they produce intense and nail-biting</w:t>
      </w:r>
      <w:r w:rsidR="009E1375" w:rsidRPr="00D15EDB">
        <w:rPr>
          <w:sz w:val="24"/>
          <w:szCs w:val="24"/>
        </w:rPr>
        <w:t xml:space="preserve"> moments. Each gaming moment is rare in the sense that those moments cannot be copied and are unlikely to happen again. Those extreme moments with their uniqueness can serve the purpose of </w:t>
      </w:r>
      <w:r w:rsidR="005D5AA1" w:rsidRPr="00D15EDB">
        <w:rPr>
          <w:sz w:val="24"/>
          <w:szCs w:val="24"/>
        </w:rPr>
        <w:t>non-Fungible</w:t>
      </w:r>
      <w:r w:rsidR="009E1375" w:rsidRPr="00D15EDB">
        <w:rPr>
          <w:sz w:val="24"/>
          <w:szCs w:val="24"/>
        </w:rPr>
        <w:t xml:space="preserve"> tokens. The creators can make use of those moments and sell them as </w:t>
      </w:r>
      <w:r w:rsidR="005D5AA1" w:rsidRPr="00D15EDB">
        <w:rPr>
          <w:sz w:val="24"/>
          <w:szCs w:val="24"/>
        </w:rPr>
        <w:t>non-Fungible</w:t>
      </w:r>
      <w:r w:rsidR="009E1375" w:rsidRPr="00D15EDB">
        <w:rPr>
          <w:sz w:val="24"/>
          <w:szCs w:val="24"/>
        </w:rPr>
        <w:t xml:space="preserve"> tokens to their fans</w:t>
      </w:r>
      <w:r w:rsidR="00AE2386" w:rsidRPr="00D15EDB">
        <w:rPr>
          <w:sz w:val="24"/>
          <w:szCs w:val="24"/>
        </w:rPr>
        <w:t xml:space="preserve"> as digital collectibles</w:t>
      </w:r>
      <w:r w:rsidR="009E1375" w:rsidRPr="00D15EDB">
        <w:rPr>
          <w:sz w:val="24"/>
          <w:szCs w:val="24"/>
        </w:rPr>
        <w:t xml:space="preserve">. </w:t>
      </w:r>
    </w:p>
    <w:p w14:paraId="7E2E7509" w14:textId="77777777" w:rsidR="009E1375" w:rsidRPr="00D15EDB" w:rsidRDefault="009E1375" w:rsidP="009E1375">
      <w:pPr>
        <w:ind w:left="683"/>
        <w:jc w:val="both"/>
        <w:rPr>
          <w:sz w:val="24"/>
          <w:szCs w:val="24"/>
        </w:rPr>
      </w:pPr>
    </w:p>
    <w:p w14:paraId="574CD214" w14:textId="77777777" w:rsidR="001C2AB4" w:rsidRPr="00D15EDB" w:rsidRDefault="00AE2386" w:rsidP="009E1375">
      <w:pPr>
        <w:ind w:left="683"/>
        <w:jc w:val="both"/>
        <w:rPr>
          <w:sz w:val="24"/>
          <w:szCs w:val="24"/>
        </w:rPr>
      </w:pPr>
      <w:r w:rsidRPr="00D15EDB">
        <w:rPr>
          <w:sz w:val="24"/>
          <w:szCs w:val="24"/>
        </w:rPr>
        <w:t>One of the prime example</w:t>
      </w:r>
      <w:r w:rsidR="00067AED" w:rsidRPr="00D15EDB">
        <w:rPr>
          <w:sz w:val="24"/>
          <w:szCs w:val="24"/>
        </w:rPr>
        <w:t>s</w:t>
      </w:r>
      <w:r w:rsidRPr="00D15EDB">
        <w:rPr>
          <w:sz w:val="24"/>
          <w:szCs w:val="24"/>
        </w:rPr>
        <w:t xml:space="preserve"> of </w:t>
      </w:r>
      <w:r w:rsidR="00067AED" w:rsidRPr="00D15EDB">
        <w:rPr>
          <w:sz w:val="24"/>
          <w:szCs w:val="24"/>
        </w:rPr>
        <w:t xml:space="preserve">the </w:t>
      </w:r>
      <w:r w:rsidRPr="00D15EDB">
        <w:rPr>
          <w:sz w:val="24"/>
          <w:szCs w:val="24"/>
        </w:rPr>
        <w:t xml:space="preserve">current NFT marketplace is OpenSea. </w:t>
      </w:r>
      <w:r w:rsidR="00370CD1" w:rsidRPr="00D15EDB">
        <w:rPr>
          <w:sz w:val="24"/>
          <w:szCs w:val="24"/>
        </w:rPr>
        <w:t xml:space="preserve">It’s a marketplace that targets mostly </w:t>
      </w:r>
      <w:r w:rsidR="00F14E64" w:rsidRPr="00D15EDB">
        <w:rPr>
          <w:sz w:val="24"/>
          <w:szCs w:val="24"/>
        </w:rPr>
        <w:t>JPEG/PNG</w:t>
      </w:r>
      <w:r w:rsidR="00067AED" w:rsidRPr="00D15EDB">
        <w:rPr>
          <w:sz w:val="24"/>
          <w:szCs w:val="24"/>
        </w:rPr>
        <w:t>-</w:t>
      </w:r>
      <w:r w:rsidR="00F14E64" w:rsidRPr="00D15EDB">
        <w:rPr>
          <w:sz w:val="24"/>
          <w:szCs w:val="24"/>
        </w:rPr>
        <w:t>based NFTs. This marketplace has Ethereum blockchain on its backend with the frontend and logic written in JavaS</w:t>
      </w:r>
      <w:r w:rsidR="00B708FE" w:rsidRPr="00D15EDB">
        <w:rPr>
          <w:sz w:val="24"/>
          <w:szCs w:val="24"/>
        </w:rPr>
        <w:t>cript and TypeScript.</w:t>
      </w:r>
    </w:p>
    <w:p w14:paraId="39243430" w14:textId="77777777" w:rsidR="00F14E64" w:rsidRPr="00D15EDB" w:rsidRDefault="00F14E64" w:rsidP="009E1375">
      <w:pPr>
        <w:ind w:left="683"/>
        <w:jc w:val="both"/>
        <w:rPr>
          <w:sz w:val="24"/>
          <w:szCs w:val="24"/>
        </w:rPr>
      </w:pPr>
    </w:p>
    <w:p w14:paraId="3CF2F6FF" w14:textId="77777777" w:rsidR="001D2FCD" w:rsidRPr="00D15EDB" w:rsidRDefault="00B719BD" w:rsidP="00B708FE">
      <w:pPr>
        <w:ind w:left="743"/>
        <w:jc w:val="both"/>
        <w:rPr>
          <w:sz w:val="24"/>
          <w:szCs w:val="24"/>
        </w:rPr>
      </w:pPr>
      <w:r w:rsidRPr="00D15EDB">
        <w:rPr>
          <w:sz w:val="24"/>
          <w:szCs w:val="24"/>
        </w:rPr>
        <w:t>“NFT Marketplace” is a project that is similar to online shopping st</w:t>
      </w:r>
      <w:r w:rsidR="00433C8E" w:rsidRPr="00D15EDB">
        <w:rPr>
          <w:sz w:val="24"/>
          <w:szCs w:val="24"/>
        </w:rPr>
        <w:t>ores. But the difference is that this marketplace intends to sell digital items.</w:t>
      </w:r>
      <w:r w:rsidR="001D2FCD" w:rsidRPr="00D15EDB">
        <w:rPr>
          <w:sz w:val="24"/>
          <w:szCs w:val="24"/>
        </w:rPr>
        <w:t xml:space="preserve"> With the item sold its record gets stored on the blockchain and everyone can see on public portals who owns this NFT. </w:t>
      </w:r>
    </w:p>
    <w:p w14:paraId="4FFA5B25" w14:textId="7DAAAAE8" w:rsidR="00B719BD" w:rsidRPr="00D15EDB" w:rsidRDefault="001D2FCD" w:rsidP="00433C8E">
      <w:pPr>
        <w:ind w:left="720"/>
        <w:jc w:val="both"/>
        <w:rPr>
          <w:sz w:val="24"/>
          <w:szCs w:val="24"/>
        </w:rPr>
      </w:pPr>
      <w:r w:rsidRPr="00D15EDB">
        <w:rPr>
          <w:sz w:val="24"/>
          <w:szCs w:val="24"/>
        </w:rPr>
        <w:t xml:space="preserve">The concept behind the project is to </w:t>
      </w:r>
      <w:r w:rsidR="00067AED" w:rsidRPr="00D15EDB">
        <w:rPr>
          <w:sz w:val="24"/>
          <w:szCs w:val="24"/>
        </w:rPr>
        <w:t>allow</w:t>
      </w:r>
      <w:r w:rsidRPr="00D15EDB">
        <w:rPr>
          <w:sz w:val="24"/>
          <w:szCs w:val="24"/>
        </w:rPr>
        <w:t xml:space="preserve"> creators to sell their gaming content as tokenized video clips of their intense gaming moments.</w:t>
      </w:r>
      <w:r w:rsidR="00835A5A" w:rsidRPr="00D15EDB">
        <w:rPr>
          <w:sz w:val="24"/>
          <w:szCs w:val="24"/>
        </w:rPr>
        <w:t xml:space="preserve"> The marketplace has its coin that will be used </w:t>
      </w:r>
      <w:r w:rsidR="00835A5A" w:rsidRPr="00D15EDB">
        <w:rPr>
          <w:sz w:val="24"/>
          <w:szCs w:val="24"/>
        </w:rPr>
        <w:lastRenderedPageBreak/>
        <w:t xml:space="preserve">for all the transactions happening on the marketplace. </w:t>
      </w:r>
      <w:r w:rsidR="000A0E74" w:rsidRPr="00D15EDB">
        <w:rPr>
          <w:sz w:val="24"/>
          <w:szCs w:val="24"/>
        </w:rPr>
        <w:t xml:space="preserve">The marketplace will be like a social place where fans can follow their favorite creators. </w:t>
      </w:r>
      <w:r w:rsidR="00C752D8" w:rsidRPr="00D15EDB">
        <w:rPr>
          <w:sz w:val="24"/>
          <w:szCs w:val="24"/>
        </w:rPr>
        <w:t xml:space="preserve">The creators will earn royalties when there is </w:t>
      </w:r>
      <w:r w:rsidR="00067AED" w:rsidRPr="00D15EDB">
        <w:rPr>
          <w:sz w:val="24"/>
          <w:szCs w:val="24"/>
        </w:rPr>
        <w:t xml:space="preserve">a </w:t>
      </w:r>
      <w:r w:rsidR="00C752D8" w:rsidRPr="00D15EDB">
        <w:rPr>
          <w:sz w:val="24"/>
          <w:szCs w:val="24"/>
        </w:rPr>
        <w:t xml:space="preserve">change of hands in NFTs. A part of those royalties will be reserved for future projects </w:t>
      </w:r>
      <w:r w:rsidR="00561BD5">
        <w:rPr>
          <w:sz w:val="24"/>
          <w:szCs w:val="24"/>
        </w:rPr>
        <w:t>in</w:t>
      </w:r>
      <w:r w:rsidR="00C752D8" w:rsidRPr="00D15EDB">
        <w:rPr>
          <w:sz w:val="24"/>
          <w:szCs w:val="24"/>
        </w:rPr>
        <w:t xml:space="preserve"> the marketplace</w:t>
      </w:r>
      <w:r w:rsidR="00422E1A" w:rsidRPr="00D15EDB">
        <w:rPr>
          <w:sz w:val="24"/>
          <w:szCs w:val="24"/>
        </w:rPr>
        <w:t>.</w:t>
      </w:r>
    </w:p>
    <w:p w14:paraId="5287715B" w14:textId="77777777" w:rsidR="00033845" w:rsidRPr="00D15EDB" w:rsidRDefault="00033845" w:rsidP="0073745F">
      <w:pPr>
        <w:jc w:val="both"/>
        <w:rPr>
          <w:sz w:val="24"/>
          <w:szCs w:val="24"/>
        </w:rPr>
      </w:pPr>
    </w:p>
    <w:p w14:paraId="3114A4DF" w14:textId="77777777" w:rsidR="00AE4AC7" w:rsidRDefault="00AE4AC7" w:rsidP="0073745F">
      <w:pPr>
        <w:jc w:val="both"/>
      </w:pPr>
    </w:p>
    <w:p w14:paraId="0005DFAC" w14:textId="77777777" w:rsidR="00AE4AC7" w:rsidRDefault="00AE4AC7" w:rsidP="0073745F">
      <w:pPr>
        <w:jc w:val="both"/>
      </w:pPr>
    </w:p>
    <w:p w14:paraId="7C628918" w14:textId="77777777" w:rsidR="00033845" w:rsidRDefault="00B719BD" w:rsidP="00033845">
      <w:pPr>
        <w:pStyle w:val="Heading3"/>
        <w:ind w:firstLine="683"/>
      </w:pPr>
      <w:r>
        <w:tab/>
      </w:r>
      <w:bookmarkStart w:id="61" w:name="_Toc102219943"/>
      <w:r w:rsidR="00033845">
        <w:t>2.1.2. Conclusion:</w:t>
      </w:r>
      <w:bookmarkEnd w:id="61"/>
    </w:p>
    <w:p w14:paraId="6B326616" w14:textId="77777777" w:rsidR="00B719BD" w:rsidRPr="00D15EDB" w:rsidRDefault="00E07DD8" w:rsidP="00FB6323">
      <w:pPr>
        <w:rPr>
          <w:sz w:val="24"/>
          <w:szCs w:val="24"/>
        </w:rPr>
      </w:pPr>
      <w:r>
        <w:tab/>
      </w:r>
    </w:p>
    <w:p w14:paraId="07835840" w14:textId="5C09E21F" w:rsidR="00E07DD8" w:rsidRPr="00D15EDB" w:rsidRDefault="00C47E6E" w:rsidP="005D5792">
      <w:pPr>
        <w:ind w:left="683"/>
        <w:jc w:val="both"/>
        <w:rPr>
          <w:sz w:val="24"/>
          <w:szCs w:val="24"/>
        </w:rPr>
      </w:pPr>
      <w:r w:rsidRPr="00D15EDB">
        <w:rPr>
          <w:sz w:val="24"/>
          <w:szCs w:val="24"/>
        </w:rPr>
        <w:t xml:space="preserve">This chapter had been a subject for giving insights on what exactly are NFTs, what is the already implemented marketplace, </w:t>
      </w:r>
      <w:r w:rsidR="00561BD5">
        <w:rPr>
          <w:sz w:val="24"/>
          <w:szCs w:val="24"/>
        </w:rPr>
        <w:t xml:space="preserve">and </w:t>
      </w:r>
      <w:r w:rsidRPr="00D15EDB">
        <w:rPr>
          <w:sz w:val="24"/>
          <w:szCs w:val="24"/>
        </w:rPr>
        <w:t>what I am doing in my marketplace. This all has helped in getting crucial concepts, work done</w:t>
      </w:r>
      <w:r w:rsidR="00067AED" w:rsidRPr="00D15EDB">
        <w:rPr>
          <w:sz w:val="24"/>
          <w:szCs w:val="24"/>
        </w:rPr>
        <w:t>,</w:t>
      </w:r>
      <w:r w:rsidRPr="00D15EDB">
        <w:rPr>
          <w:sz w:val="24"/>
          <w:szCs w:val="24"/>
        </w:rPr>
        <w:t xml:space="preserve"> and how it can be used in future work for my project. </w:t>
      </w:r>
    </w:p>
    <w:p w14:paraId="54DD4546" w14:textId="77777777" w:rsidR="00FB6323" w:rsidRDefault="00FB6323" w:rsidP="00FB6323">
      <w:r>
        <w:tab/>
      </w:r>
    </w:p>
    <w:p w14:paraId="47B766D8" w14:textId="77777777" w:rsidR="00D61D4A" w:rsidRDefault="00D61D4A" w:rsidP="00D61D4A"/>
    <w:p w14:paraId="61F15332" w14:textId="77777777" w:rsidR="00D61D4A" w:rsidRDefault="00D61D4A" w:rsidP="00D61D4A"/>
    <w:p w14:paraId="02118022" w14:textId="77777777" w:rsidR="004860C1" w:rsidRDefault="004860C1" w:rsidP="00D61D4A"/>
    <w:p w14:paraId="746D3918" w14:textId="77777777" w:rsidR="004860C1" w:rsidRDefault="004860C1" w:rsidP="004860C1"/>
    <w:p w14:paraId="1D343606" w14:textId="77777777" w:rsidR="004860C1" w:rsidRDefault="004860C1" w:rsidP="004860C1"/>
    <w:p w14:paraId="770948BC" w14:textId="77777777" w:rsidR="00D61D4A" w:rsidRDefault="00D61D4A" w:rsidP="00D61D4A"/>
    <w:p w14:paraId="3A385C38" w14:textId="77777777" w:rsidR="00D61D4A" w:rsidRDefault="00D61D4A" w:rsidP="00D61D4A"/>
    <w:p w14:paraId="1F369701" w14:textId="77777777" w:rsidR="00D61D4A" w:rsidRDefault="00D61D4A" w:rsidP="00D61D4A"/>
    <w:p w14:paraId="0C4BBFDB" w14:textId="77777777" w:rsidR="00D61D4A" w:rsidRDefault="00D61D4A" w:rsidP="00D61D4A"/>
    <w:p w14:paraId="510BFAC4" w14:textId="77777777" w:rsidR="00D61D4A" w:rsidRDefault="00D61D4A" w:rsidP="00D61D4A"/>
    <w:p w14:paraId="53A0129C" w14:textId="77777777" w:rsidR="00D61D4A" w:rsidRPr="00D61D4A" w:rsidRDefault="00D61D4A" w:rsidP="00D61D4A"/>
    <w:p w14:paraId="3EF6C99B" w14:textId="77777777" w:rsidR="00D61D4A" w:rsidRDefault="00D61D4A" w:rsidP="004260BF">
      <w:pPr>
        <w:pStyle w:val="Heading2"/>
        <w:ind w:left="1403" w:firstLine="0"/>
      </w:pPr>
    </w:p>
    <w:p w14:paraId="1CA11E78" w14:textId="77777777" w:rsidR="00FC2458" w:rsidRDefault="00FC2458" w:rsidP="004260BF">
      <w:pPr>
        <w:pStyle w:val="Heading2"/>
        <w:ind w:left="1403" w:firstLine="0"/>
      </w:pPr>
    </w:p>
    <w:p w14:paraId="6C1AAF4B" w14:textId="77777777" w:rsidR="00FC2458" w:rsidRDefault="00FC2458" w:rsidP="004260BF">
      <w:pPr>
        <w:pStyle w:val="Heading2"/>
        <w:ind w:left="1403" w:firstLine="0"/>
      </w:pPr>
    </w:p>
    <w:p w14:paraId="56C3B7F2" w14:textId="77777777" w:rsidR="00FC2458" w:rsidRDefault="00FC2458" w:rsidP="004260BF">
      <w:pPr>
        <w:pStyle w:val="Heading2"/>
        <w:ind w:left="1403" w:firstLine="0"/>
      </w:pPr>
    </w:p>
    <w:p w14:paraId="2D74A7BD" w14:textId="77777777" w:rsidR="00FC2458" w:rsidRDefault="00FC2458" w:rsidP="004260BF">
      <w:pPr>
        <w:pStyle w:val="Heading2"/>
        <w:ind w:left="1403" w:firstLine="0"/>
      </w:pPr>
    </w:p>
    <w:p w14:paraId="6F53DBEB" w14:textId="77777777" w:rsidR="00FC2458" w:rsidRDefault="00FC2458" w:rsidP="004260BF">
      <w:pPr>
        <w:pStyle w:val="Heading2"/>
        <w:ind w:left="1403" w:firstLine="0"/>
      </w:pPr>
    </w:p>
    <w:p w14:paraId="7F28B38A" w14:textId="77777777" w:rsidR="00FC2458" w:rsidRDefault="00FC2458" w:rsidP="004260BF">
      <w:pPr>
        <w:pStyle w:val="Heading2"/>
        <w:ind w:left="1403" w:firstLine="0"/>
      </w:pPr>
    </w:p>
    <w:p w14:paraId="577CA7FF" w14:textId="77777777" w:rsidR="00FC2458" w:rsidRDefault="00FC2458" w:rsidP="004260BF">
      <w:pPr>
        <w:pStyle w:val="Heading2"/>
        <w:ind w:left="1403" w:firstLine="0"/>
      </w:pPr>
    </w:p>
    <w:p w14:paraId="6445CD02" w14:textId="77777777" w:rsidR="00FC2458" w:rsidRDefault="00FC2458" w:rsidP="004260BF">
      <w:pPr>
        <w:pStyle w:val="Heading2"/>
        <w:ind w:left="1403" w:firstLine="0"/>
      </w:pPr>
    </w:p>
    <w:p w14:paraId="64D6AABA" w14:textId="77777777" w:rsidR="00FC2458" w:rsidRDefault="00FC2458" w:rsidP="004260BF">
      <w:pPr>
        <w:pStyle w:val="Heading2"/>
        <w:ind w:left="1403" w:firstLine="0"/>
      </w:pPr>
    </w:p>
    <w:p w14:paraId="1A609C15" w14:textId="77777777" w:rsidR="00FC2458" w:rsidRDefault="00FC2458" w:rsidP="004260BF">
      <w:pPr>
        <w:pStyle w:val="Heading2"/>
        <w:ind w:left="1403" w:firstLine="0"/>
      </w:pPr>
    </w:p>
    <w:p w14:paraId="0750846F" w14:textId="77777777" w:rsidR="00FC2458" w:rsidRDefault="00FC2458" w:rsidP="004260BF">
      <w:pPr>
        <w:pStyle w:val="Heading2"/>
        <w:ind w:left="1403" w:firstLine="0"/>
      </w:pPr>
    </w:p>
    <w:p w14:paraId="36F54FA5" w14:textId="77777777" w:rsidR="00FC2458" w:rsidRDefault="00FC2458" w:rsidP="004260BF">
      <w:pPr>
        <w:pStyle w:val="Heading2"/>
        <w:ind w:left="1403" w:firstLine="0"/>
      </w:pPr>
    </w:p>
    <w:p w14:paraId="7BFD450E" w14:textId="77777777" w:rsidR="00FC2458" w:rsidRDefault="00FC2458" w:rsidP="004260BF">
      <w:pPr>
        <w:pStyle w:val="Heading2"/>
        <w:ind w:left="1403" w:firstLine="0"/>
      </w:pPr>
    </w:p>
    <w:p w14:paraId="3E4F1B4E" w14:textId="77777777" w:rsidR="00FC2458" w:rsidRDefault="00FC2458" w:rsidP="004260BF">
      <w:pPr>
        <w:pStyle w:val="Heading2"/>
        <w:ind w:left="1403" w:firstLine="0"/>
      </w:pPr>
    </w:p>
    <w:p w14:paraId="7BD7447E" w14:textId="77777777" w:rsidR="00FC2458" w:rsidRDefault="00FC2458" w:rsidP="004260BF">
      <w:pPr>
        <w:pStyle w:val="Heading2"/>
        <w:ind w:left="1403" w:firstLine="0"/>
      </w:pPr>
    </w:p>
    <w:p w14:paraId="11BAAAB0" w14:textId="77777777" w:rsidR="00357428" w:rsidRDefault="00357428" w:rsidP="00D15EDB">
      <w:pPr>
        <w:rPr>
          <w:b/>
          <w:sz w:val="72"/>
          <w:szCs w:val="24"/>
        </w:rPr>
      </w:pPr>
    </w:p>
    <w:p w14:paraId="46D72880" w14:textId="77777777" w:rsidR="000F021F" w:rsidRDefault="000F021F" w:rsidP="00DB42F3">
      <w:pPr>
        <w:jc w:val="center"/>
        <w:rPr>
          <w:b/>
          <w:sz w:val="72"/>
          <w:szCs w:val="24"/>
        </w:rPr>
      </w:pPr>
    </w:p>
    <w:p w14:paraId="044C8356" w14:textId="77777777" w:rsidR="000F021F" w:rsidRDefault="000F021F" w:rsidP="00DB42F3">
      <w:pPr>
        <w:jc w:val="center"/>
        <w:rPr>
          <w:b/>
          <w:sz w:val="72"/>
          <w:szCs w:val="24"/>
        </w:rPr>
      </w:pPr>
    </w:p>
    <w:p w14:paraId="5953BF95" w14:textId="77777777" w:rsidR="000F021F" w:rsidRDefault="000F021F" w:rsidP="00DB42F3">
      <w:pPr>
        <w:jc w:val="center"/>
        <w:rPr>
          <w:b/>
          <w:sz w:val="72"/>
          <w:szCs w:val="24"/>
        </w:rPr>
      </w:pPr>
    </w:p>
    <w:p w14:paraId="2B7BDCF4" w14:textId="77777777" w:rsidR="000F021F" w:rsidRDefault="000F021F" w:rsidP="00DB42F3">
      <w:pPr>
        <w:jc w:val="center"/>
        <w:rPr>
          <w:b/>
          <w:sz w:val="72"/>
          <w:szCs w:val="24"/>
        </w:rPr>
      </w:pPr>
    </w:p>
    <w:p w14:paraId="05001FEB" w14:textId="77777777" w:rsidR="000F021F" w:rsidRDefault="000F021F" w:rsidP="00DB42F3">
      <w:pPr>
        <w:jc w:val="center"/>
        <w:rPr>
          <w:b/>
          <w:sz w:val="72"/>
          <w:szCs w:val="24"/>
        </w:rPr>
      </w:pPr>
    </w:p>
    <w:p w14:paraId="4132DA22" w14:textId="209B6861" w:rsidR="00FC2458" w:rsidRPr="00DF165A" w:rsidRDefault="00FC2458" w:rsidP="00DB42F3">
      <w:pPr>
        <w:jc w:val="center"/>
        <w:rPr>
          <w:b/>
          <w:sz w:val="72"/>
          <w:szCs w:val="24"/>
        </w:rPr>
      </w:pPr>
      <w:r>
        <w:rPr>
          <w:b/>
          <w:sz w:val="72"/>
          <w:szCs w:val="24"/>
        </w:rPr>
        <w:t>Chapter # 3</w:t>
      </w:r>
    </w:p>
    <w:p w14:paraId="56E72D08" w14:textId="77777777" w:rsidR="00FC2458" w:rsidRDefault="00584C8B" w:rsidP="00DB42F3">
      <w:pPr>
        <w:pStyle w:val="Heading1"/>
        <w:jc w:val="center"/>
        <w:rPr>
          <w:rFonts w:ascii="Times New Roman" w:hAnsi="Times New Roman" w:cs="Times New Roman"/>
          <w:b/>
          <w:color w:val="auto"/>
          <w:sz w:val="72"/>
          <w:szCs w:val="24"/>
          <w:u w:val="single"/>
        </w:rPr>
      </w:pPr>
      <w:bookmarkStart w:id="62" w:name="_Toc102219944"/>
      <w:r>
        <w:rPr>
          <w:rFonts w:ascii="Times New Roman" w:hAnsi="Times New Roman" w:cs="Times New Roman"/>
          <w:b/>
          <w:color w:val="auto"/>
          <w:sz w:val="72"/>
          <w:szCs w:val="24"/>
          <w:u w:val="single"/>
        </w:rPr>
        <w:t>Requirement Specification</w:t>
      </w:r>
      <w:bookmarkEnd w:id="62"/>
    </w:p>
    <w:p w14:paraId="7DB76E35" w14:textId="77777777" w:rsidR="00FC2458" w:rsidRDefault="00FC2458" w:rsidP="004260BF">
      <w:pPr>
        <w:pStyle w:val="Heading2"/>
        <w:ind w:left="1403" w:firstLine="0"/>
      </w:pPr>
    </w:p>
    <w:p w14:paraId="010BF373" w14:textId="77777777" w:rsidR="001303D6" w:rsidRDefault="001303D6" w:rsidP="004260BF">
      <w:pPr>
        <w:pStyle w:val="Heading2"/>
        <w:ind w:left="1403" w:firstLine="0"/>
      </w:pPr>
    </w:p>
    <w:p w14:paraId="4287308F" w14:textId="77777777" w:rsidR="001303D6" w:rsidRDefault="001303D6" w:rsidP="004260BF">
      <w:pPr>
        <w:pStyle w:val="Heading2"/>
        <w:ind w:left="1403" w:firstLine="0"/>
      </w:pPr>
    </w:p>
    <w:p w14:paraId="575EB71D" w14:textId="77777777" w:rsidR="001303D6" w:rsidRDefault="001303D6" w:rsidP="004260BF">
      <w:pPr>
        <w:pStyle w:val="Heading2"/>
        <w:ind w:left="1403" w:firstLine="0"/>
      </w:pPr>
    </w:p>
    <w:p w14:paraId="67A3BEAE" w14:textId="77777777" w:rsidR="001303D6" w:rsidRDefault="001303D6" w:rsidP="004260BF">
      <w:pPr>
        <w:pStyle w:val="Heading2"/>
        <w:ind w:left="1403" w:firstLine="0"/>
      </w:pPr>
    </w:p>
    <w:p w14:paraId="0FD70FAD" w14:textId="77777777" w:rsidR="001303D6" w:rsidRDefault="001303D6" w:rsidP="004260BF">
      <w:pPr>
        <w:pStyle w:val="Heading2"/>
        <w:ind w:left="1403" w:firstLine="0"/>
      </w:pPr>
    </w:p>
    <w:p w14:paraId="488119FE" w14:textId="77777777" w:rsidR="001303D6" w:rsidRDefault="001303D6" w:rsidP="004260BF">
      <w:pPr>
        <w:pStyle w:val="Heading2"/>
        <w:ind w:left="1403" w:firstLine="0"/>
      </w:pPr>
    </w:p>
    <w:p w14:paraId="1BCEFD51" w14:textId="77777777" w:rsidR="001303D6" w:rsidRDefault="001303D6" w:rsidP="004260BF">
      <w:pPr>
        <w:pStyle w:val="Heading2"/>
        <w:ind w:left="1403" w:firstLine="0"/>
      </w:pPr>
    </w:p>
    <w:p w14:paraId="6ED8D04F" w14:textId="77777777" w:rsidR="001303D6" w:rsidRDefault="001303D6" w:rsidP="004260BF">
      <w:pPr>
        <w:pStyle w:val="Heading2"/>
        <w:ind w:left="1403" w:firstLine="0"/>
      </w:pPr>
    </w:p>
    <w:p w14:paraId="0EBC5645" w14:textId="77777777" w:rsidR="001303D6" w:rsidRDefault="001303D6" w:rsidP="004260BF">
      <w:pPr>
        <w:pStyle w:val="Heading2"/>
        <w:ind w:left="1403" w:firstLine="0"/>
      </w:pPr>
    </w:p>
    <w:p w14:paraId="6A465A5F" w14:textId="77777777" w:rsidR="001303D6" w:rsidRDefault="001303D6" w:rsidP="004260BF">
      <w:pPr>
        <w:pStyle w:val="Heading2"/>
        <w:ind w:left="1403" w:firstLine="0"/>
      </w:pPr>
    </w:p>
    <w:p w14:paraId="2805EF64" w14:textId="77777777" w:rsidR="001303D6" w:rsidRDefault="001303D6" w:rsidP="004260BF">
      <w:pPr>
        <w:pStyle w:val="Heading2"/>
        <w:ind w:left="1403" w:firstLine="0"/>
      </w:pPr>
    </w:p>
    <w:p w14:paraId="06BD92FE" w14:textId="77777777" w:rsidR="001303D6" w:rsidRDefault="001303D6" w:rsidP="004260BF">
      <w:pPr>
        <w:pStyle w:val="Heading2"/>
        <w:ind w:left="1403" w:firstLine="0"/>
      </w:pPr>
    </w:p>
    <w:p w14:paraId="31BCCE93" w14:textId="77777777" w:rsidR="001303D6" w:rsidRDefault="001303D6" w:rsidP="004260BF">
      <w:pPr>
        <w:pStyle w:val="Heading2"/>
        <w:ind w:left="1403" w:firstLine="0"/>
      </w:pPr>
    </w:p>
    <w:p w14:paraId="334DAF00" w14:textId="77777777" w:rsidR="00FD134E" w:rsidRDefault="00FD134E" w:rsidP="004260BF">
      <w:pPr>
        <w:pStyle w:val="Heading2"/>
        <w:ind w:left="1403" w:firstLine="0"/>
      </w:pPr>
    </w:p>
    <w:p w14:paraId="463F656C" w14:textId="77777777" w:rsidR="00FD134E" w:rsidRDefault="00FD134E" w:rsidP="004260BF">
      <w:pPr>
        <w:pStyle w:val="Heading2"/>
        <w:ind w:left="1403" w:firstLine="0"/>
      </w:pPr>
    </w:p>
    <w:p w14:paraId="0922B296" w14:textId="77777777" w:rsidR="00FD134E" w:rsidRDefault="00FD134E" w:rsidP="004260BF">
      <w:pPr>
        <w:pStyle w:val="Heading2"/>
        <w:ind w:left="1403" w:firstLine="0"/>
      </w:pPr>
    </w:p>
    <w:p w14:paraId="1329C983" w14:textId="77777777" w:rsidR="00FD134E" w:rsidRDefault="00FD134E" w:rsidP="004260BF">
      <w:pPr>
        <w:pStyle w:val="Heading2"/>
        <w:ind w:left="1403" w:firstLine="0"/>
      </w:pPr>
    </w:p>
    <w:p w14:paraId="45244FBA" w14:textId="77777777" w:rsidR="001303D6" w:rsidRDefault="001303D6" w:rsidP="004260BF">
      <w:pPr>
        <w:pStyle w:val="Heading2"/>
        <w:ind w:left="1403" w:firstLine="0"/>
      </w:pPr>
    </w:p>
    <w:p w14:paraId="1D1361B2" w14:textId="77777777" w:rsidR="001303D6" w:rsidRDefault="001303D6" w:rsidP="004260BF">
      <w:pPr>
        <w:pStyle w:val="Heading2"/>
        <w:ind w:left="1403" w:firstLine="0"/>
      </w:pPr>
    </w:p>
    <w:p w14:paraId="0B97BC50" w14:textId="77777777" w:rsidR="001303D6" w:rsidRDefault="001303D6" w:rsidP="004260BF">
      <w:pPr>
        <w:pStyle w:val="Heading2"/>
        <w:ind w:left="1403" w:firstLine="0"/>
      </w:pPr>
    </w:p>
    <w:p w14:paraId="572009F3" w14:textId="77777777" w:rsidR="001303D6" w:rsidRDefault="001303D6" w:rsidP="004260BF">
      <w:pPr>
        <w:pStyle w:val="Heading2"/>
        <w:ind w:left="1403" w:firstLine="0"/>
      </w:pPr>
    </w:p>
    <w:p w14:paraId="032A94A9" w14:textId="77777777" w:rsidR="001303D6" w:rsidRDefault="001303D6" w:rsidP="001511E7">
      <w:pPr>
        <w:pStyle w:val="Heading2"/>
        <w:ind w:left="0" w:firstLine="0"/>
      </w:pPr>
    </w:p>
    <w:p w14:paraId="1395C1A8" w14:textId="77777777" w:rsidR="001511E7" w:rsidRDefault="001511E7" w:rsidP="001511E7">
      <w:pPr>
        <w:pStyle w:val="Heading2"/>
      </w:pPr>
      <w:bookmarkStart w:id="63" w:name="_Toc102219945"/>
      <w:r>
        <w:t>3</w:t>
      </w:r>
      <w:r w:rsidR="00FA7858">
        <w:t>.1. Document Convention</w:t>
      </w:r>
      <w:r>
        <w:t>:</w:t>
      </w:r>
      <w:bookmarkEnd w:id="63"/>
      <w:r>
        <w:t xml:space="preserve"> </w:t>
      </w:r>
    </w:p>
    <w:p w14:paraId="73330E97" w14:textId="77777777" w:rsidR="001511E7" w:rsidRDefault="001511E7" w:rsidP="001511E7">
      <w:pPr>
        <w:pStyle w:val="Heading2"/>
        <w:ind w:left="0" w:firstLine="0"/>
      </w:pPr>
    </w:p>
    <w:p w14:paraId="08C3AF6B" w14:textId="70FFD0DD" w:rsidR="008B47B3" w:rsidRDefault="008B47B3" w:rsidP="008B47B3">
      <w:pPr>
        <w:jc w:val="both"/>
      </w:pPr>
      <w:r>
        <w:tab/>
      </w:r>
      <w:r w:rsidR="00561BD5">
        <w:t>The following</w:t>
      </w:r>
      <w:r w:rsidR="00FA7858">
        <w:t xml:space="preserve"> terms are used in the document:</w:t>
      </w:r>
    </w:p>
    <w:p w14:paraId="562D5963" w14:textId="77777777" w:rsidR="00E535FC" w:rsidRDefault="00E535FC" w:rsidP="008B47B3">
      <w:pPr>
        <w:jc w:val="both"/>
      </w:pPr>
    </w:p>
    <w:p w14:paraId="24CB09AD" w14:textId="50E1AE8A" w:rsidR="00E535FC" w:rsidRDefault="00E535FC" w:rsidP="00C20235">
      <w:pPr>
        <w:pStyle w:val="Caption"/>
        <w:keepNext/>
        <w:ind w:left="720" w:firstLine="720"/>
        <w:jc w:val="center"/>
      </w:pPr>
      <w:bookmarkStart w:id="64" w:name="_Toc102213993"/>
      <w:r>
        <w:t xml:space="preserve">Table </w:t>
      </w:r>
      <w:fldSimple w:instr=" SEQ Table \* ARABIC ">
        <w:r w:rsidR="00DB3C9E">
          <w:rPr>
            <w:noProof/>
          </w:rPr>
          <w:t>2</w:t>
        </w:r>
      </w:fldSimple>
      <w:r>
        <w:t>. Document Terms</w:t>
      </w:r>
      <w:bookmarkEnd w:id="64"/>
    </w:p>
    <w:tbl>
      <w:tblPr>
        <w:tblStyle w:val="GridTable4-Accent1"/>
        <w:tblpPr w:leftFromText="180" w:rightFromText="180" w:vertAnchor="text" w:horzAnchor="margin" w:tblpXSpec="center" w:tblpY="242"/>
        <w:tblW w:w="6941" w:type="dxa"/>
        <w:tblLook w:val="04A0" w:firstRow="1" w:lastRow="0" w:firstColumn="1" w:lastColumn="0" w:noHBand="0" w:noVBand="1"/>
      </w:tblPr>
      <w:tblGrid>
        <w:gridCol w:w="2064"/>
        <w:gridCol w:w="4877"/>
      </w:tblGrid>
      <w:tr w:rsidR="00FA7858" w:rsidRPr="00F142B0" w14:paraId="1E0FA0CE" w14:textId="77777777" w:rsidTr="0079273E">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487" w:type="pct"/>
            <w:hideMark/>
          </w:tcPr>
          <w:p w14:paraId="1C3EFC1B"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AD</w:t>
            </w:r>
          </w:p>
        </w:tc>
        <w:tc>
          <w:tcPr>
            <w:tcW w:w="3513" w:type="pct"/>
            <w:hideMark/>
          </w:tcPr>
          <w:p w14:paraId="375A4B83" w14:textId="77777777" w:rsidR="00FA7858" w:rsidRPr="00F142B0" w:rsidRDefault="00FA7858" w:rsidP="0079273E">
            <w:pPr>
              <w:spacing w:line="480" w:lineRule="auto"/>
              <w:cnfStyle w:val="100000000000" w:firstRow="1"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Architecture Diagram</w:t>
            </w:r>
          </w:p>
        </w:tc>
      </w:tr>
      <w:tr w:rsidR="00FA7858" w:rsidRPr="00F142B0" w14:paraId="1ED8AA68" w14:textId="77777777" w:rsidTr="0079273E">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487" w:type="pct"/>
            <w:hideMark/>
          </w:tcPr>
          <w:p w14:paraId="5898CBDC" w14:textId="77777777" w:rsidR="00FA7858" w:rsidRPr="00F142B0" w:rsidRDefault="00FA7858" w:rsidP="0079273E">
            <w:pPr>
              <w:spacing w:line="480" w:lineRule="auto"/>
              <w:rPr>
                <w:color w:val="757575"/>
                <w:sz w:val="24"/>
                <w:szCs w:val="24"/>
              </w:rPr>
            </w:pPr>
            <w:r w:rsidRPr="00F142B0">
              <w:rPr>
                <w:color w:val="000000"/>
                <w:sz w:val="24"/>
                <w:szCs w:val="24"/>
                <w:bdr w:val="none" w:sz="0" w:space="0" w:color="auto" w:frame="1"/>
              </w:rPr>
              <w:t>ER</w:t>
            </w:r>
          </w:p>
        </w:tc>
        <w:tc>
          <w:tcPr>
            <w:tcW w:w="3513" w:type="pct"/>
            <w:hideMark/>
          </w:tcPr>
          <w:p w14:paraId="78D1ACA2"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Entity Relationship</w:t>
            </w:r>
          </w:p>
        </w:tc>
      </w:tr>
      <w:tr w:rsidR="00FA7858" w:rsidRPr="00F142B0" w14:paraId="54CFBC18"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90E0C74"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UC</w:t>
            </w:r>
          </w:p>
        </w:tc>
        <w:tc>
          <w:tcPr>
            <w:tcW w:w="3513" w:type="pct"/>
          </w:tcPr>
          <w:p w14:paraId="2B00B295"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Use case diagram</w:t>
            </w:r>
          </w:p>
        </w:tc>
      </w:tr>
      <w:tr w:rsidR="00FA7858" w:rsidRPr="00F142B0" w14:paraId="3579A804" w14:textId="77777777" w:rsidTr="007927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87" w:type="pct"/>
          </w:tcPr>
          <w:p w14:paraId="406FC6E0"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SD</w:t>
            </w:r>
          </w:p>
        </w:tc>
        <w:tc>
          <w:tcPr>
            <w:tcW w:w="3513" w:type="pct"/>
          </w:tcPr>
          <w:p w14:paraId="1B2D5745"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Sequence Diagram</w:t>
            </w:r>
          </w:p>
        </w:tc>
      </w:tr>
      <w:tr w:rsidR="00FA7858" w:rsidRPr="00F142B0" w14:paraId="4D496601"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172F72E7"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SD</w:t>
            </w:r>
          </w:p>
        </w:tc>
        <w:tc>
          <w:tcPr>
            <w:tcW w:w="3513" w:type="pct"/>
          </w:tcPr>
          <w:p w14:paraId="1257CC68"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State Diagram</w:t>
            </w:r>
          </w:p>
        </w:tc>
      </w:tr>
      <w:tr w:rsidR="00FA7858" w:rsidRPr="00F142B0" w14:paraId="5E18E7EA" w14:textId="77777777" w:rsidTr="007927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87" w:type="pct"/>
          </w:tcPr>
          <w:p w14:paraId="13DB255C"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CD</w:t>
            </w:r>
          </w:p>
        </w:tc>
        <w:tc>
          <w:tcPr>
            <w:tcW w:w="3513" w:type="pct"/>
          </w:tcPr>
          <w:p w14:paraId="5934EA99"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Class diagram</w:t>
            </w:r>
          </w:p>
        </w:tc>
      </w:tr>
      <w:tr w:rsidR="00FA7858" w:rsidRPr="00F142B0" w14:paraId="5C5D0D3C"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C85F144"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CD</w:t>
            </w:r>
          </w:p>
        </w:tc>
        <w:tc>
          <w:tcPr>
            <w:tcW w:w="3513" w:type="pct"/>
          </w:tcPr>
          <w:p w14:paraId="3985C82C"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Component Diagram</w:t>
            </w:r>
          </w:p>
        </w:tc>
      </w:tr>
      <w:tr w:rsidR="00F228DD" w:rsidRPr="00F142B0" w14:paraId="62FFF2BB" w14:textId="77777777" w:rsidTr="0079273E">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8D19B0C" w14:textId="77777777" w:rsidR="00F228DD" w:rsidRPr="00F142B0" w:rsidRDefault="00DE681F" w:rsidP="0079273E">
            <w:pPr>
              <w:spacing w:line="480" w:lineRule="auto"/>
              <w:rPr>
                <w:color w:val="000000"/>
                <w:sz w:val="24"/>
                <w:szCs w:val="24"/>
                <w:bdr w:val="none" w:sz="0" w:space="0" w:color="auto" w:frame="1"/>
              </w:rPr>
            </w:pPr>
            <w:r>
              <w:rPr>
                <w:color w:val="000000"/>
                <w:sz w:val="24"/>
                <w:szCs w:val="24"/>
                <w:bdr w:val="none" w:sz="0" w:space="0" w:color="auto" w:frame="1"/>
              </w:rPr>
              <w:t>ACTD</w:t>
            </w:r>
          </w:p>
        </w:tc>
        <w:tc>
          <w:tcPr>
            <w:tcW w:w="3513" w:type="pct"/>
          </w:tcPr>
          <w:p w14:paraId="1C361CEA" w14:textId="77777777" w:rsidR="00F228DD" w:rsidRPr="00F142B0" w:rsidRDefault="00DE681F"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Pr>
                <w:color w:val="000000"/>
                <w:sz w:val="24"/>
                <w:szCs w:val="24"/>
                <w:bdr w:val="none" w:sz="0" w:space="0" w:color="auto" w:frame="1"/>
              </w:rPr>
              <w:t>Activity Diagram</w:t>
            </w:r>
          </w:p>
        </w:tc>
      </w:tr>
    </w:tbl>
    <w:p w14:paraId="100FD2D8" w14:textId="77777777" w:rsidR="00FA7858" w:rsidRDefault="00FA7858" w:rsidP="008B47B3">
      <w:pPr>
        <w:jc w:val="both"/>
      </w:pPr>
    </w:p>
    <w:p w14:paraId="4A1852F4" w14:textId="77777777" w:rsidR="00227B4D" w:rsidRDefault="00227B4D" w:rsidP="008B47B3">
      <w:pPr>
        <w:jc w:val="both"/>
      </w:pPr>
    </w:p>
    <w:p w14:paraId="2233341B" w14:textId="77777777" w:rsidR="00227B4D" w:rsidRDefault="00227B4D" w:rsidP="008B47B3">
      <w:pPr>
        <w:jc w:val="both"/>
      </w:pPr>
    </w:p>
    <w:p w14:paraId="2162C501" w14:textId="77777777" w:rsidR="00227B4D" w:rsidRDefault="00227B4D" w:rsidP="008B47B3">
      <w:pPr>
        <w:jc w:val="both"/>
      </w:pPr>
    </w:p>
    <w:p w14:paraId="652C7EFE" w14:textId="77777777" w:rsidR="00227B4D" w:rsidRDefault="00227B4D" w:rsidP="008B47B3">
      <w:pPr>
        <w:jc w:val="both"/>
      </w:pPr>
    </w:p>
    <w:p w14:paraId="7710C8FC" w14:textId="77777777" w:rsidR="00227B4D" w:rsidRDefault="00227B4D" w:rsidP="008B47B3">
      <w:pPr>
        <w:jc w:val="both"/>
      </w:pPr>
    </w:p>
    <w:p w14:paraId="59FB6F45" w14:textId="77777777" w:rsidR="00227B4D" w:rsidRDefault="00227B4D" w:rsidP="008B47B3">
      <w:pPr>
        <w:jc w:val="both"/>
      </w:pPr>
    </w:p>
    <w:p w14:paraId="1DE8907F" w14:textId="77777777" w:rsidR="00227B4D" w:rsidRDefault="00227B4D" w:rsidP="008B47B3">
      <w:pPr>
        <w:jc w:val="both"/>
      </w:pPr>
    </w:p>
    <w:p w14:paraId="7DFC1739" w14:textId="77777777" w:rsidR="00227B4D" w:rsidRDefault="00227B4D" w:rsidP="008B47B3">
      <w:pPr>
        <w:jc w:val="both"/>
      </w:pPr>
    </w:p>
    <w:p w14:paraId="4B13E3A9" w14:textId="77777777" w:rsidR="00227B4D" w:rsidRDefault="00227B4D" w:rsidP="008B47B3">
      <w:pPr>
        <w:jc w:val="both"/>
      </w:pPr>
    </w:p>
    <w:p w14:paraId="5511B145" w14:textId="77777777" w:rsidR="00227B4D" w:rsidRDefault="00227B4D" w:rsidP="008B47B3">
      <w:pPr>
        <w:jc w:val="both"/>
      </w:pPr>
    </w:p>
    <w:p w14:paraId="22CA8CF8" w14:textId="77777777" w:rsidR="00227B4D" w:rsidRDefault="00227B4D" w:rsidP="008B47B3">
      <w:pPr>
        <w:jc w:val="both"/>
      </w:pPr>
    </w:p>
    <w:p w14:paraId="4F8EC4F5" w14:textId="77777777" w:rsidR="00227B4D" w:rsidRDefault="00227B4D" w:rsidP="008B47B3">
      <w:pPr>
        <w:jc w:val="both"/>
      </w:pPr>
    </w:p>
    <w:p w14:paraId="3326D40E" w14:textId="77777777" w:rsidR="00227B4D" w:rsidRDefault="00227B4D" w:rsidP="008B47B3">
      <w:pPr>
        <w:jc w:val="both"/>
      </w:pPr>
    </w:p>
    <w:p w14:paraId="73A1E9E2" w14:textId="77777777" w:rsidR="00227B4D" w:rsidRDefault="00227B4D" w:rsidP="008B47B3">
      <w:pPr>
        <w:jc w:val="both"/>
      </w:pPr>
    </w:p>
    <w:p w14:paraId="25968A46" w14:textId="77777777" w:rsidR="00227B4D" w:rsidRDefault="00227B4D" w:rsidP="008B47B3">
      <w:pPr>
        <w:jc w:val="both"/>
      </w:pPr>
    </w:p>
    <w:p w14:paraId="1B436CFC" w14:textId="77777777" w:rsidR="00227B4D" w:rsidRDefault="00227B4D" w:rsidP="008B47B3">
      <w:pPr>
        <w:jc w:val="both"/>
      </w:pPr>
    </w:p>
    <w:p w14:paraId="04B8B2F4" w14:textId="77777777" w:rsidR="00227B4D" w:rsidRDefault="00227B4D" w:rsidP="008B47B3">
      <w:pPr>
        <w:jc w:val="both"/>
      </w:pPr>
    </w:p>
    <w:p w14:paraId="3CB5DEFB" w14:textId="77777777" w:rsidR="00227B4D" w:rsidRDefault="00227B4D" w:rsidP="008B47B3">
      <w:pPr>
        <w:jc w:val="both"/>
      </w:pPr>
    </w:p>
    <w:p w14:paraId="283820B2" w14:textId="77777777" w:rsidR="00227B4D" w:rsidRDefault="00227B4D" w:rsidP="008B47B3">
      <w:pPr>
        <w:jc w:val="both"/>
      </w:pPr>
    </w:p>
    <w:p w14:paraId="0C4B1A85" w14:textId="77777777" w:rsidR="00CA4CDC" w:rsidRDefault="00CA4CDC" w:rsidP="00CA4CDC">
      <w:pPr>
        <w:pStyle w:val="Heading2"/>
      </w:pPr>
      <w:bookmarkStart w:id="65" w:name="_Toc102219946"/>
      <w:r>
        <w:t>3</w:t>
      </w:r>
      <w:r w:rsidR="00E00138">
        <w:t>.2</w:t>
      </w:r>
      <w:r>
        <w:t>. Intended Audience:</w:t>
      </w:r>
      <w:bookmarkEnd w:id="65"/>
      <w:r>
        <w:t xml:space="preserve"> </w:t>
      </w:r>
    </w:p>
    <w:p w14:paraId="3845093A" w14:textId="77777777" w:rsidR="00227B4D" w:rsidRDefault="00227B4D" w:rsidP="008B47B3">
      <w:pPr>
        <w:jc w:val="both"/>
      </w:pPr>
    </w:p>
    <w:p w14:paraId="4B7FD6A7" w14:textId="0E5FC880" w:rsidR="00A95A86" w:rsidRPr="00D15EDB" w:rsidRDefault="004030E3" w:rsidP="004030E3">
      <w:pPr>
        <w:ind w:left="683"/>
        <w:jc w:val="both"/>
        <w:rPr>
          <w:sz w:val="24"/>
          <w:szCs w:val="24"/>
        </w:rPr>
      </w:pPr>
      <w:r w:rsidRPr="00D15EDB">
        <w:rPr>
          <w:sz w:val="24"/>
          <w:szCs w:val="24"/>
        </w:rPr>
        <w:t xml:space="preserve">The project “NFT Marketplace” will be a project intended for the international gaming community in particular. </w:t>
      </w:r>
      <w:r w:rsidR="00660F7A" w:rsidRPr="00D15EDB">
        <w:rPr>
          <w:sz w:val="24"/>
          <w:szCs w:val="24"/>
        </w:rPr>
        <w:t>First</w:t>
      </w:r>
      <w:r w:rsidR="00B44156" w:rsidRPr="00D15EDB">
        <w:rPr>
          <w:sz w:val="24"/>
          <w:szCs w:val="24"/>
        </w:rPr>
        <w:t>,</w:t>
      </w:r>
      <w:r w:rsidR="00660F7A" w:rsidRPr="00D15EDB">
        <w:rPr>
          <w:sz w:val="24"/>
          <w:szCs w:val="24"/>
        </w:rPr>
        <w:t xml:space="preserve"> it will be deployed on the testnet of </w:t>
      </w:r>
      <w:r w:rsidR="00C43AB3">
        <w:rPr>
          <w:sz w:val="24"/>
          <w:szCs w:val="24"/>
        </w:rPr>
        <w:t xml:space="preserve">the </w:t>
      </w:r>
      <w:r w:rsidR="00660F7A" w:rsidRPr="00D15EDB">
        <w:rPr>
          <w:sz w:val="24"/>
          <w:szCs w:val="24"/>
        </w:rPr>
        <w:t xml:space="preserve">Ethereum blockchain. But when contracts are audited and tested for security by concerned auditors, </w:t>
      </w:r>
      <w:r w:rsidR="00B44156" w:rsidRPr="00D15EDB">
        <w:rPr>
          <w:sz w:val="24"/>
          <w:szCs w:val="24"/>
        </w:rPr>
        <w:t>they</w:t>
      </w:r>
      <w:r w:rsidR="00660F7A" w:rsidRPr="00D15EDB">
        <w:rPr>
          <w:sz w:val="24"/>
          <w:szCs w:val="24"/>
        </w:rPr>
        <w:t xml:space="preserve"> will be ready to be fully launched on</w:t>
      </w:r>
      <w:r w:rsidR="00C43AB3">
        <w:rPr>
          <w:sz w:val="24"/>
          <w:szCs w:val="24"/>
        </w:rPr>
        <w:t xml:space="preserve"> the</w:t>
      </w:r>
      <w:r w:rsidR="00660F7A" w:rsidRPr="00D15EDB">
        <w:rPr>
          <w:sz w:val="24"/>
          <w:szCs w:val="24"/>
        </w:rPr>
        <w:t xml:space="preserve"> Ethereum mainnet. </w:t>
      </w:r>
    </w:p>
    <w:p w14:paraId="025AA3AE" w14:textId="77777777" w:rsidR="000F1A26" w:rsidRDefault="000F1A26" w:rsidP="004030E3">
      <w:pPr>
        <w:ind w:left="683"/>
        <w:jc w:val="both"/>
      </w:pPr>
    </w:p>
    <w:p w14:paraId="6A4609F9" w14:textId="77777777" w:rsidR="00AF250A" w:rsidRDefault="00AF250A" w:rsidP="00AF250A">
      <w:pPr>
        <w:pStyle w:val="Heading2"/>
      </w:pPr>
      <w:bookmarkStart w:id="66" w:name="_Toc102219947"/>
      <w:r>
        <w:t>3</w:t>
      </w:r>
      <w:r w:rsidR="00E00138">
        <w:t>.3</w:t>
      </w:r>
      <w:r w:rsidR="00D939B6">
        <w:t xml:space="preserve">. Marketplace </w:t>
      </w:r>
      <w:r w:rsidR="003F475A">
        <w:t>Activities</w:t>
      </w:r>
      <w:r>
        <w:t>:</w:t>
      </w:r>
      <w:bookmarkEnd w:id="66"/>
      <w:r>
        <w:t xml:space="preserve"> </w:t>
      </w:r>
    </w:p>
    <w:p w14:paraId="1BF98568" w14:textId="77777777" w:rsidR="000F1A26" w:rsidRDefault="000F1A26" w:rsidP="004030E3">
      <w:pPr>
        <w:ind w:left="683"/>
        <w:jc w:val="both"/>
      </w:pPr>
    </w:p>
    <w:p w14:paraId="4E7F9922" w14:textId="77777777" w:rsidR="00D939B6" w:rsidRPr="00D15EDB" w:rsidRDefault="005E293D" w:rsidP="004030E3">
      <w:pPr>
        <w:ind w:left="683"/>
        <w:jc w:val="both"/>
        <w:rPr>
          <w:sz w:val="24"/>
          <w:szCs w:val="24"/>
        </w:rPr>
      </w:pPr>
      <w:r w:rsidRPr="00D15EDB">
        <w:rPr>
          <w:sz w:val="24"/>
          <w:szCs w:val="24"/>
        </w:rPr>
        <w:t xml:space="preserve">The main </w:t>
      </w:r>
      <w:r w:rsidR="003F475A" w:rsidRPr="00D15EDB">
        <w:rPr>
          <w:sz w:val="24"/>
          <w:szCs w:val="24"/>
        </w:rPr>
        <w:t>activities</w:t>
      </w:r>
      <w:r w:rsidRPr="00D15EDB">
        <w:rPr>
          <w:sz w:val="24"/>
          <w:szCs w:val="24"/>
        </w:rPr>
        <w:t xml:space="preserve"> of the project </w:t>
      </w:r>
      <w:r w:rsidR="003F475A" w:rsidRPr="00D15EDB">
        <w:rPr>
          <w:sz w:val="24"/>
          <w:szCs w:val="24"/>
        </w:rPr>
        <w:t>are shown in the activity</w:t>
      </w:r>
      <w:r w:rsidRPr="00D15EDB">
        <w:rPr>
          <w:sz w:val="24"/>
          <w:szCs w:val="24"/>
        </w:rPr>
        <w:t xml:space="preserve"> diagram:</w:t>
      </w:r>
    </w:p>
    <w:p w14:paraId="10228997" w14:textId="77777777" w:rsidR="005E293D" w:rsidRDefault="005E293D" w:rsidP="004030E3">
      <w:pPr>
        <w:ind w:left="683"/>
        <w:jc w:val="both"/>
      </w:pPr>
    </w:p>
    <w:p w14:paraId="18053056" w14:textId="77777777" w:rsidR="00CE2023" w:rsidRDefault="003E341D" w:rsidP="00DD4791">
      <w:pPr>
        <w:keepNext/>
        <w:ind w:left="683"/>
        <w:jc w:val="center"/>
      </w:pPr>
      <w:r>
        <w:lastRenderedPageBreak/>
        <w:pict w14:anchorId="5894A6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72.75pt">
            <v:imagedata r:id="rId12" o:title="Activity Diagram"/>
          </v:shape>
        </w:pict>
      </w:r>
    </w:p>
    <w:p w14:paraId="1A1C1BDA" w14:textId="77777777" w:rsidR="00C06D50" w:rsidRDefault="00CE2023" w:rsidP="00DD4791">
      <w:pPr>
        <w:pStyle w:val="Caption"/>
        <w:jc w:val="center"/>
      </w:pPr>
      <w:bookmarkStart w:id="67" w:name="_Toc93882291"/>
      <w:r>
        <w:t xml:space="preserve">Figure </w:t>
      </w:r>
      <w:fldSimple w:instr=" SEQ Figure \* ARABIC ">
        <w:r w:rsidR="008733E9">
          <w:rPr>
            <w:noProof/>
          </w:rPr>
          <w:t>3</w:t>
        </w:r>
      </w:fldSimple>
      <w:r w:rsidR="00F41831">
        <w:t>.</w:t>
      </w:r>
      <w:r>
        <w:t xml:space="preserve"> Activity Diagram</w:t>
      </w:r>
      <w:bookmarkEnd w:id="67"/>
    </w:p>
    <w:p w14:paraId="43652E0C" w14:textId="77777777" w:rsidR="00C06D50" w:rsidRPr="00C06D50" w:rsidRDefault="00C06D50" w:rsidP="00C06D50"/>
    <w:p w14:paraId="1BA45083" w14:textId="77777777" w:rsidR="00C06D50" w:rsidRDefault="00C06D50" w:rsidP="00C06D50"/>
    <w:p w14:paraId="09B17661" w14:textId="77777777" w:rsidR="001871BE" w:rsidRDefault="00C06D50" w:rsidP="001871BE">
      <w:pPr>
        <w:pStyle w:val="Heading2"/>
        <w:jc w:val="both"/>
      </w:pPr>
      <w:bookmarkStart w:id="68" w:name="_Toc102219948"/>
      <w:r>
        <w:t>3</w:t>
      </w:r>
      <w:r w:rsidR="00E00138">
        <w:t>.4</w:t>
      </w:r>
      <w:r>
        <w:t>. User Characteristics and class:</w:t>
      </w:r>
      <w:bookmarkEnd w:id="68"/>
    </w:p>
    <w:p w14:paraId="781710F8" w14:textId="77777777" w:rsidR="001871BE" w:rsidRDefault="001871BE" w:rsidP="001871BE">
      <w:pPr>
        <w:pStyle w:val="Heading2"/>
        <w:jc w:val="both"/>
      </w:pPr>
    </w:p>
    <w:p w14:paraId="27F300F7" w14:textId="77777777" w:rsidR="00C06D50" w:rsidRPr="00D15EDB" w:rsidRDefault="00CC5BD7" w:rsidP="005D5792">
      <w:pPr>
        <w:ind w:left="683"/>
        <w:jc w:val="both"/>
        <w:rPr>
          <w:sz w:val="24"/>
          <w:szCs w:val="24"/>
        </w:rPr>
      </w:pPr>
      <w:r>
        <w:tab/>
      </w:r>
      <w:r w:rsidRPr="00D15EDB">
        <w:rPr>
          <w:sz w:val="24"/>
          <w:szCs w:val="24"/>
        </w:rPr>
        <w:t>Whenever a user will come to the marketplace, he will be prompted to connect the wallet to do the activity on the platform. Otherwise</w:t>
      </w:r>
      <w:r w:rsidR="00B44156" w:rsidRPr="00D15EDB">
        <w:rPr>
          <w:sz w:val="24"/>
          <w:szCs w:val="24"/>
        </w:rPr>
        <w:t>,</w:t>
      </w:r>
      <w:r w:rsidRPr="00D15EDB">
        <w:rPr>
          <w:sz w:val="24"/>
          <w:szCs w:val="24"/>
        </w:rPr>
        <w:t xml:space="preserve"> he will only be just able to explore the NFTs. </w:t>
      </w:r>
      <w:r w:rsidR="007431BC" w:rsidRPr="00D15EDB">
        <w:rPr>
          <w:sz w:val="24"/>
          <w:szCs w:val="24"/>
        </w:rPr>
        <w:t xml:space="preserve">When the user will connect to the wallet, the system will check in the database </w:t>
      </w:r>
      <w:r w:rsidR="00B44156" w:rsidRPr="00D15EDB">
        <w:rPr>
          <w:sz w:val="24"/>
          <w:szCs w:val="24"/>
        </w:rPr>
        <w:t>whe</w:t>
      </w:r>
      <w:r w:rsidR="007431BC" w:rsidRPr="00D15EDB">
        <w:rPr>
          <w:sz w:val="24"/>
          <w:szCs w:val="24"/>
        </w:rPr>
        <w:t xml:space="preserve">ther the address of the user exists or not. If it doesn’t exist then he will be prompted to the signup form. If the user already exists then he can normally surf the marketplace and perform activities. </w:t>
      </w:r>
    </w:p>
    <w:p w14:paraId="3078DBC6" w14:textId="221D86BF" w:rsidR="00E27184" w:rsidRPr="00D15EDB" w:rsidRDefault="00E27184" w:rsidP="005D5792">
      <w:pPr>
        <w:ind w:left="683"/>
        <w:jc w:val="both"/>
        <w:rPr>
          <w:sz w:val="24"/>
          <w:szCs w:val="24"/>
        </w:rPr>
      </w:pPr>
      <w:r w:rsidRPr="00D15EDB">
        <w:rPr>
          <w:sz w:val="24"/>
          <w:szCs w:val="24"/>
        </w:rPr>
        <w:t xml:space="preserve">The creators can put their NFT on </w:t>
      </w:r>
      <w:r w:rsidR="00B44156" w:rsidRPr="00D15EDB">
        <w:rPr>
          <w:sz w:val="24"/>
          <w:szCs w:val="24"/>
        </w:rPr>
        <w:t xml:space="preserve">the </w:t>
      </w:r>
      <w:r w:rsidRPr="00D15EDB">
        <w:rPr>
          <w:sz w:val="24"/>
          <w:szCs w:val="24"/>
        </w:rPr>
        <w:t xml:space="preserve">marketplace by minting it through the create NFT form. As soon as the transaction is confirmed he will be able to see the uploaded NFT on the marketplace. He then can put the NFT </w:t>
      </w:r>
      <w:r w:rsidR="00177BB0">
        <w:rPr>
          <w:sz w:val="24"/>
          <w:szCs w:val="24"/>
        </w:rPr>
        <w:t>i</w:t>
      </w:r>
      <w:r w:rsidRPr="00D15EDB">
        <w:rPr>
          <w:sz w:val="24"/>
          <w:szCs w:val="24"/>
        </w:rPr>
        <w:t xml:space="preserve">n </w:t>
      </w:r>
      <w:r w:rsidR="00B44156" w:rsidRPr="00D15EDB">
        <w:rPr>
          <w:sz w:val="24"/>
          <w:szCs w:val="24"/>
        </w:rPr>
        <w:t xml:space="preserve">an </w:t>
      </w:r>
      <w:r w:rsidRPr="00D15EDB">
        <w:rPr>
          <w:sz w:val="24"/>
          <w:szCs w:val="24"/>
        </w:rPr>
        <w:t xml:space="preserve">auction if he wants. For the normal user, he will be able to explore through the marketplace using filters and search functionality. If he likes any NFT then he can give </w:t>
      </w:r>
      <w:r w:rsidR="00B44156" w:rsidRPr="00D15EDB">
        <w:rPr>
          <w:sz w:val="24"/>
          <w:szCs w:val="24"/>
        </w:rPr>
        <w:t xml:space="preserve">a </w:t>
      </w:r>
      <w:r w:rsidRPr="00D15EDB">
        <w:rPr>
          <w:sz w:val="24"/>
          <w:szCs w:val="24"/>
        </w:rPr>
        <w:t xml:space="preserve">rating to it. Rating will give insight to other users </w:t>
      </w:r>
      <w:r w:rsidR="00B44156" w:rsidRPr="00D15EDB">
        <w:rPr>
          <w:sz w:val="24"/>
          <w:szCs w:val="24"/>
        </w:rPr>
        <w:t xml:space="preserve">on </w:t>
      </w:r>
      <w:r w:rsidRPr="00D15EDB">
        <w:rPr>
          <w:sz w:val="24"/>
          <w:szCs w:val="24"/>
        </w:rPr>
        <w:t>how trending and valuable NFT is. If the user likes any NFT from the auction section, he can place his bids on that NFT which should be greater than the previous one. Meanwhile</w:t>
      </w:r>
      <w:r w:rsidR="00B44156" w:rsidRPr="00D15EDB">
        <w:rPr>
          <w:sz w:val="24"/>
          <w:szCs w:val="24"/>
        </w:rPr>
        <w:t>,</w:t>
      </w:r>
      <w:r w:rsidRPr="00D15EDB">
        <w:rPr>
          <w:sz w:val="24"/>
          <w:szCs w:val="24"/>
        </w:rPr>
        <w:t xml:space="preserve"> his ERC20 tokens will get transferred to </w:t>
      </w:r>
      <w:r w:rsidR="00B44156" w:rsidRPr="00D15EDB">
        <w:rPr>
          <w:sz w:val="24"/>
          <w:szCs w:val="24"/>
        </w:rPr>
        <w:t xml:space="preserve">a </w:t>
      </w:r>
      <w:r w:rsidRPr="00D15EDB">
        <w:rPr>
          <w:sz w:val="24"/>
          <w:szCs w:val="24"/>
        </w:rPr>
        <w:t xml:space="preserve">smart contract equal to the amount of bid he </w:t>
      </w:r>
      <w:r w:rsidRPr="00D15EDB">
        <w:rPr>
          <w:sz w:val="24"/>
          <w:szCs w:val="24"/>
        </w:rPr>
        <w:lastRenderedPageBreak/>
        <w:t xml:space="preserve">placed. If the creator likes the </w:t>
      </w:r>
      <w:r w:rsidR="005D5792" w:rsidRPr="00D15EDB">
        <w:rPr>
          <w:sz w:val="24"/>
          <w:szCs w:val="24"/>
        </w:rPr>
        <w:t>bid,</w:t>
      </w:r>
      <w:r w:rsidRPr="00D15EDB">
        <w:rPr>
          <w:sz w:val="24"/>
          <w:szCs w:val="24"/>
        </w:rPr>
        <w:t xml:space="preserve"> he can transfer that NFT to the last bidder and the ERC20 tokens locked in the smart contract will get transferred to the creator. </w:t>
      </w:r>
    </w:p>
    <w:p w14:paraId="2793FED1" w14:textId="77777777" w:rsidR="00331852" w:rsidRDefault="00331852" w:rsidP="00C7782E">
      <w:pPr>
        <w:ind w:left="683"/>
      </w:pPr>
    </w:p>
    <w:p w14:paraId="73A36121" w14:textId="77777777" w:rsidR="007D6762" w:rsidRDefault="007D6762" w:rsidP="00C7782E">
      <w:pPr>
        <w:ind w:left="683"/>
      </w:pPr>
    </w:p>
    <w:p w14:paraId="5DD21A95" w14:textId="77777777" w:rsidR="00C06D50" w:rsidRPr="00D15EDB" w:rsidRDefault="007D6762" w:rsidP="00331852">
      <w:pPr>
        <w:ind w:left="683"/>
        <w:rPr>
          <w:sz w:val="24"/>
          <w:szCs w:val="24"/>
        </w:rPr>
      </w:pPr>
      <w:r w:rsidRPr="00D15EDB">
        <w:rPr>
          <w:sz w:val="24"/>
          <w:szCs w:val="24"/>
        </w:rPr>
        <w:t>User</w:t>
      </w:r>
      <w:r w:rsidR="00B44156" w:rsidRPr="00D15EDB">
        <w:rPr>
          <w:sz w:val="24"/>
          <w:szCs w:val="24"/>
        </w:rPr>
        <w:t>s</w:t>
      </w:r>
      <w:r w:rsidRPr="00D15EDB">
        <w:rPr>
          <w:sz w:val="24"/>
          <w:szCs w:val="24"/>
        </w:rPr>
        <w:t xml:space="preserve"> can per</w:t>
      </w:r>
      <w:r w:rsidR="00331852" w:rsidRPr="00D15EDB">
        <w:rPr>
          <w:sz w:val="24"/>
          <w:szCs w:val="24"/>
        </w:rPr>
        <w:t xml:space="preserve">form </w:t>
      </w:r>
      <w:r w:rsidR="00B44156" w:rsidRPr="00D15EDB">
        <w:rPr>
          <w:sz w:val="24"/>
          <w:szCs w:val="24"/>
        </w:rPr>
        <w:t xml:space="preserve">the </w:t>
      </w:r>
      <w:r w:rsidR="00331852" w:rsidRPr="00D15EDB">
        <w:rPr>
          <w:sz w:val="24"/>
          <w:szCs w:val="24"/>
        </w:rPr>
        <w:t>following functionalities:</w:t>
      </w:r>
    </w:p>
    <w:p w14:paraId="6052C009" w14:textId="77777777" w:rsidR="00331852" w:rsidRDefault="00331852" w:rsidP="00331852">
      <w:pPr>
        <w:ind w:left="683"/>
      </w:pPr>
    </w:p>
    <w:p w14:paraId="619E076A" w14:textId="77777777" w:rsidR="00331852" w:rsidRDefault="00E00138" w:rsidP="00062630">
      <w:pPr>
        <w:pStyle w:val="Heading3"/>
        <w:ind w:left="683" w:firstLine="683"/>
      </w:pPr>
      <w:bookmarkStart w:id="69" w:name="_Toc102219949"/>
      <w:r>
        <w:t>3.4</w:t>
      </w:r>
      <w:r w:rsidR="00331852">
        <w:t>.1. User Functionalities:</w:t>
      </w:r>
      <w:bookmarkEnd w:id="69"/>
      <w:r w:rsidR="00331852">
        <w:t xml:space="preserve"> </w:t>
      </w:r>
    </w:p>
    <w:p w14:paraId="068F47CD" w14:textId="77777777" w:rsidR="00331852" w:rsidRPr="00D15EDB" w:rsidRDefault="00331852" w:rsidP="00062630">
      <w:pPr>
        <w:pStyle w:val="ListParagraph"/>
        <w:numPr>
          <w:ilvl w:val="3"/>
          <w:numId w:val="5"/>
        </w:numPr>
        <w:ind w:left="3203"/>
        <w:rPr>
          <w:sz w:val="24"/>
          <w:szCs w:val="24"/>
        </w:rPr>
      </w:pPr>
      <w:r w:rsidRPr="00D15EDB">
        <w:rPr>
          <w:sz w:val="24"/>
          <w:szCs w:val="24"/>
        </w:rPr>
        <w:t>Signup</w:t>
      </w:r>
    </w:p>
    <w:p w14:paraId="41C2323A" w14:textId="77777777" w:rsidR="00331852" w:rsidRPr="00D15EDB" w:rsidRDefault="00331852" w:rsidP="00062630">
      <w:pPr>
        <w:pStyle w:val="ListParagraph"/>
        <w:numPr>
          <w:ilvl w:val="3"/>
          <w:numId w:val="5"/>
        </w:numPr>
        <w:ind w:left="3203"/>
        <w:rPr>
          <w:sz w:val="24"/>
          <w:szCs w:val="24"/>
        </w:rPr>
      </w:pPr>
      <w:r w:rsidRPr="00D15EDB">
        <w:rPr>
          <w:sz w:val="24"/>
          <w:szCs w:val="24"/>
        </w:rPr>
        <w:t>Login</w:t>
      </w:r>
    </w:p>
    <w:p w14:paraId="520DC219" w14:textId="77777777" w:rsidR="00331852" w:rsidRPr="00D15EDB" w:rsidRDefault="00331852" w:rsidP="00062630">
      <w:pPr>
        <w:pStyle w:val="ListParagraph"/>
        <w:numPr>
          <w:ilvl w:val="3"/>
          <w:numId w:val="5"/>
        </w:numPr>
        <w:ind w:left="3203"/>
        <w:rPr>
          <w:sz w:val="24"/>
          <w:szCs w:val="24"/>
        </w:rPr>
      </w:pPr>
      <w:r w:rsidRPr="00D15EDB">
        <w:rPr>
          <w:sz w:val="24"/>
          <w:szCs w:val="24"/>
        </w:rPr>
        <w:t>Bidding</w:t>
      </w:r>
    </w:p>
    <w:p w14:paraId="74DC098D" w14:textId="77777777" w:rsidR="00331852" w:rsidRPr="00D15EDB" w:rsidRDefault="00331852" w:rsidP="00062630">
      <w:pPr>
        <w:pStyle w:val="ListParagraph"/>
        <w:numPr>
          <w:ilvl w:val="3"/>
          <w:numId w:val="5"/>
        </w:numPr>
        <w:ind w:left="3203"/>
        <w:rPr>
          <w:sz w:val="24"/>
          <w:szCs w:val="24"/>
        </w:rPr>
      </w:pPr>
      <w:r w:rsidRPr="00D15EDB">
        <w:rPr>
          <w:sz w:val="24"/>
          <w:szCs w:val="24"/>
        </w:rPr>
        <w:t>Buying</w:t>
      </w:r>
    </w:p>
    <w:p w14:paraId="38676993" w14:textId="77777777" w:rsidR="00331852" w:rsidRPr="00D15EDB" w:rsidRDefault="00331852" w:rsidP="00062630">
      <w:pPr>
        <w:pStyle w:val="ListParagraph"/>
        <w:numPr>
          <w:ilvl w:val="3"/>
          <w:numId w:val="5"/>
        </w:numPr>
        <w:ind w:left="3203"/>
        <w:rPr>
          <w:sz w:val="24"/>
          <w:szCs w:val="24"/>
        </w:rPr>
      </w:pPr>
      <w:r w:rsidRPr="00D15EDB">
        <w:rPr>
          <w:sz w:val="24"/>
          <w:szCs w:val="24"/>
        </w:rPr>
        <w:t>Rating</w:t>
      </w:r>
    </w:p>
    <w:p w14:paraId="7249EFE9" w14:textId="77777777" w:rsidR="00331852" w:rsidRPr="00D15EDB" w:rsidRDefault="00331852" w:rsidP="00062630">
      <w:pPr>
        <w:pStyle w:val="ListParagraph"/>
        <w:numPr>
          <w:ilvl w:val="3"/>
          <w:numId w:val="5"/>
        </w:numPr>
        <w:ind w:left="3203"/>
        <w:rPr>
          <w:sz w:val="24"/>
          <w:szCs w:val="24"/>
        </w:rPr>
      </w:pPr>
      <w:r w:rsidRPr="00D15EDB">
        <w:rPr>
          <w:sz w:val="24"/>
          <w:szCs w:val="24"/>
        </w:rPr>
        <w:t>Following</w:t>
      </w:r>
    </w:p>
    <w:p w14:paraId="1985B0BD" w14:textId="77777777" w:rsidR="00FA1269" w:rsidRDefault="00FA1269" w:rsidP="00FA1269">
      <w:pPr>
        <w:pStyle w:val="ListParagraph"/>
        <w:ind w:left="2520"/>
      </w:pPr>
    </w:p>
    <w:p w14:paraId="38D9F623" w14:textId="77777777" w:rsidR="00FA1269" w:rsidRDefault="00E00138" w:rsidP="00062630">
      <w:pPr>
        <w:pStyle w:val="Heading3"/>
        <w:ind w:left="720" w:firstLine="683"/>
      </w:pPr>
      <w:bookmarkStart w:id="70" w:name="_Toc102219950"/>
      <w:r>
        <w:t>3.4</w:t>
      </w:r>
      <w:r w:rsidR="00FA1269">
        <w:t xml:space="preserve">.2. </w:t>
      </w:r>
      <w:r w:rsidR="002B6A04">
        <w:t>Creator</w:t>
      </w:r>
      <w:r w:rsidR="00FA1269">
        <w:t xml:space="preserve"> Functionalities:</w:t>
      </w:r>
      <w:bookmarkEnd w:id="70"/>
      <w:r w:rsidR="00FA1269">
        <w:t xml:space="preserve"> </w:t>
      </w:r>
    </w:p>
    <w:p w14:paraId="1CC46E64" w14:textId="77777777" w:rsidR="00FA1269" w:rsidRPr="00D15EDB" w:rsidRDefault="00FA1269" w:rsidP="00062630">
      <w:pPr>
        <w:pStyle w:val="ListParagraph"/>
        <w:numPr>
          <w:ilvl w:val="3"/>
          <w:numId w:val="5"/>
        </w:numPr>
        <w:ind w:left="3240"/>
        <w:rPr>
          <w:sz w:val="24"/>
          <w:szCs w:val="24"/>
        </w:rPr>
      </w:pPr>
      <w:r w:rsidRPr="00D15EDB">
        <w:rPr>
          <w:sz w:val="24"/>
          <w:szCs w:val="24"/>
        </w:rPr>
        <w:t>Signup</w:t>
      </w:r>
    </w:p>
    <w:p w14:paraId="36CBA55B" w14:textId="77777777" w:rsidR="00FA1269" w:rsidRPr="00D15EDB" w:rsidRDefault="00FA1269" w:rsidP="00062630">
      <w:pPr>
        <w:pStyle w:val="ListParagraph"/>
        <w:numPr>
          <w:ilvl w:val="3"/>
          <w:numId w:val="5"/>
        </w:numPr>
        <w:ind w:left="3240"/>
        <w:rPr>
          <w:sz w:val="24"/>
          <w:szCs w:val="24"/>
        </w:rPr>
      </w:pPr>
      <w:r w:rsidRPr="00D15EDB">
        <w:rPr>
          <w:sz w:val="24"/>
          <w:szCs w:val="24"/>
        </w:rPr>
        <w:t>Login</w:t>
      </w:r>
    </w:p>
    <w:p w14:paraId="3D936249" w14:textId="77777777" w:rsidR="00FA1269" w:rsidRPr="00D15EDB" w:rsidRDefault="002B6A04" w:rsidP="00062630">
      <w:pPr>
        <w:pStyle w:val="ListParagraph"/>
        <w:numPr>
          <w:ilvl w:val="3"/>
          <w:numId w:val="5"/>
        </w:numPr>
        <w:ind w:left="3240"/>
        <w:rPr>
          <w:sz w:val="24"/>
          <w:szCs w:val="24"/>
        </w:rPr>
      </w:pPr>
      <w:r w:rsidRPr="00D15EDB">
        <w:rPr>
          <w:sz w:val="24"/>
          <w:szCs w:val="24"/>
        </w:rPr>
        <w:t>Creating NFT</w:t>
      </w:r>
    </w:p>
    <w:p w14:paraId="5A2E5645" w14:textId="77777777" w:rsidR="007B4431" w:rsidRPr="00D15EDB" w:rsidRDefault="007B4431" w:rsidP="00062630">
      <w:pPr>
        <w:pStyle w:val="ListParagraph"/>
        <w:numPr>
          <w:ilvl w:val="3"/>
          <w:numId w:val="5"/>
        </w:numPr>
        <w:ind w:left="3240"/>
        <w:rPr>
          <w:sz w:val="24"/>
          <w:szCs w:val="24"/>
        </w:rPr>
      </w:pPr>
      <w:r w:rsidRPr="00D15EDB">
        <w:rPr>
          <w:sz w:val="24"/>
          <w:szCs w:val="24"/>
        </w:rPr>
        <w:t>Auctioning</w:t>
      </w:r>
    </w:p>
    <w:p w14:paraId="3EB08768" w14:textId="77777777" w:rsidR="00FA1269" w:rsidRPr="00D15EDB" w:rsidRDefault="00FA1269" w:rsidP="00062630">
      <w:pPr>
        <w:pStyle w:val="ListParagraph"/>
        <w:numPr>
          <w:ilvl w:val="3"/>
          <w:numId w:val="5"/>
        </w:numPr>
        <w:ind w:left="3240"/>
        <w:rPr>
          <w:sz w:val="24"/>
          <w:szCs w:val="24"/>
        </w:rPr>
      </w:pPr>
      <w:r w:rsidRPr="00D15EDB">
        <w:rPr>
          <w:sz w:val="24"/>
          <w:szCs w:val="24"/>
        </w:rPr>
        <w:t>Buying</w:t>
      </w:r>
    </w:p>
    <w:p w14:paraId="154781AB" w14:textId="77777777" w:rsidR="00FA1269" w:rsidRPr="00D15EDB" w:rsidRDefault="00FA1269" w:rsidP="00062630">
      <w:pPr>
        <w:pStyle w:val="ListParagraph"/>
        <w:numPr>
          <w:ilvl w:val="3"/>
          <w:numId w:val="5"/>
        </w:numPr>
        <w:ind w:left="3240"/>
        <w:rPr>
          <w:sz w:val="24"/>
          <w:szCs w:val="24"/>
        </w:rPr>
      </w:pPr>
      <w:r w:rsidRPr="00D15EDB">
        <w:rPr>
          <w:sz w:val="24"/>
          <w:szCs w:val="24"/>
        </w:rPr>
        <w:t>Rating</w:t>
      </w:r>
    </w:p>
    <w:p w14:paraId="73462B46" w14:textId="77777777" w:rsidR="00FA1269" w:rsidRPr="00D15EDB" w:rsidRDefault="00FA1269" w:rsidP="00062630">
      <w:pPr>
        <w:pStyle w:val="ListParagraph"/>
        <w:numPr>
          <w:ilvl w:val="3"/>
          <w:numId w:val="5"/>
        </w:numPr>
        <w:ind w:left="3240"/>
        <w:rPr>
          <w:sz w:val="24"/>
          <w:szCs w:val="24"/>
        </w:rPr>
      </w:pPr>
      <w:r w:rsidRPr="00D15EDB">
        <w:rPr>
          <w:sz w:val="24"/>
          <w:szCs w:val="24"/>
        </w:rPr>
        <w:t>Following</w:t>
      </w:r>
    </w:p>
    <w:p w14:paraId="65F7186F" w14:textId="77777777" w:rsidR="00062630" w:rsidRDefault="00062630" w:rsidP="00062630">
      <w:pPr>
        <w:pStyle w:val="Heading2"/>
        <w:ind w:left="0" w:firstLine="0"/>
        <w:jc w:val="both"/>
        <w:rPr>
          <w:b w:val="0"/>
          <w:bCs w:val="0"/>
          <w:sz w:val="22"/>
          <w:szCs w:val="22"/>
        </w:rPr>
      </w:pPr>
    </w:p>
    <w:p w14:paraId="53714BD7" w14:textId="77777777" w:rsidR="00062630" w:rsidRPr="007F6B60" w:rsidRDefault="00062630" w:rsidP="007F6B60">
      <w:pPr>
        <w:pStyle w:val="Heading2"/>
      </w:pPr>
      <w:bookmarkStart w:id="71" w:name="_Toc102219951"/>
      <w:r w:rsidRPr="007F6B60">
        <w:t>3.5. Operating Environment:</w:t>
      </w:r>
      <w:bookmarkEnd w:id="71"/>
    </w:p>
    <w:p w14:paraId="3C775810" w14:textId="77777777" w:rsidR="00E00138" w:rsidRDefault="00E00138" w:rsidP="00E00138"/>
    <w:p w14:paraId="497A394D" w14:textId="77777777" w:rsidR="00342BD7" w:rsidRPr="00D15EDB" w:rsidRDefault="00342BD7" w:rsidP="00E00138">
      <w:pPr>
        <w:rPr>
          <w:sz w:val="24"/>
          <w:szCs w:val="24"/>
        </w:rPr>
      </w:pPr>
      <w:r>
        <w:tab/>
      </w:r>
      <w:r w:rsidR="00B44156" w:rsidRPr="00D15EDB">
        <w:rPr>
          <w:sz w:val="24"/>
          <w:szCs w:val="24"/>
        </w:rPr>
        <w:t>The o</w:t>
      </w:r>
      <w:r w:rsidRPr="00D15EDB">
        <w:rPr>
          <w:sz w:val="24"/>
          <w:szCs w:val="24"/>
        </w:rPr>
        <w:t>perating environment for the NFT marketplace is:</w:t>
      </w:r>
    </w:p>
    <w:p w14:paraId="70F5107E" w14:textId="20868A3F" w:rsidR="00342BD7" w:rsidRPr="00D15EDB" w:rsidRDefault="00C40CAF" w:rsidP="00C40CAF">
      <w:pPr>
        <w:pStyle w:val="ListParagraph"/>
        <w:numPr>
          <w:ilvl w:val="0"/>
          <w:numId w:val="19"/>
        </w:numPr>
        <w:rPr>
          <w:sz w:val="24"/>
          <w:szCs w:val="24"/>
        </w:rPr>
      </w:pPr>
      <w:r w:rsidRPr="00D15EDB">
        <w:rPr>
          <w:sz w:val="24"/>
          <w:szCs w:val="24"/>
        </w:rPr>
        <w:t>Frontend: React</w:t>
      </w:r>
      <w:r w:rsidR="005D5792" w:rsidRPr="00D15EDB">
        <w:rPr>
          <w:sz w:val="24"/>
          <w:szCs w:val="24"/>
        </w:rPr>
        <w:t>.js</w:t>
      </w:r>
    </w:p>
    <w:p w14:paraId="0486A398" w14:textId="77777777" w:rsidR="00C40CAF" w:rsidRPr="00D15EDB" w:rsidRDefault="00C40CAF" w:rsidP="00C40CAF">
      <w:pPr>
        <w:pStyle w:val="ListParagraph"/>
        <w:numPr>
          <w:ilvl w:val="0"/>
          <w:numId w:val="19"/>
        </w:numPr>
        <w:rPr>
          <w:sz w:val="24"/>
          <w:szCs w:val="24"/>
        </w:rPr>
      </w:pPr>
      <w:r w:rsidRPr="00D15EDB">
        <w:rPr>
          <w:sz w:val="24"/>
          <w:szCs w:val="24"/>
        </w:rPr>
        <w:t>API: node.js/Web3.js</w:t>
      </w:r>
    </w:p>
    <w:p w14:paraId="3C3EAE66" w14:textId="77777777" w:rsidR="00C40CAF" w:rsidRPr="00D15EDB" w:rsidRDefault="00C40CAF" w:rsidP="00C40CAF">
      <w:pPr>
        <w:pStyle w:val="ListParagraph"/>
        <w:numPr>
          <w:ilvl w:val="0"/>
          <w:numId w:val="19"/>
        </w:numPr>
        <w:rPr>
          <w:sz w:val="24"/>
          <w:szCs w:val="24"/>
        </w:rPr>
      </w:pPr>
      <w:r w:rsidRPr="00D15EDB">
        <w:rPr>
          <w:sz w:val="24"/>
          <w:szCs w:val="24"/>
        </w:rPr>
        <w:t>Blockchain: Ethereum</w:t>
      </w:r>
    </w:p>
    <w:p w14:paraId="4BB55107" w14:textId="77777777" w:rsidR="007F6B60" w:rsidRDefault="007F6B60" w:rsidP="007F6B60">
      <w:pPr>
        <w:pStyle w:val="ListParagraph"/>
        <w:ind w:left="1086"/>
      </w:pPr>
    </w:p>
    <w:p w14:paraId="05F24872" w14:textId="77777777" w:rsidR="007F6B60" w:rsidRDefault="007F6B60" w:rsidP="007F6B60">
      <w:pPr>
        <w:pStyle w:val="Heading2"/>
      </w:pPr>
      <w:bookmarkStart w:id="72" w:name="_Toc102219952"/>
      <w:r>
        <w:t>3.6. Design and Implementation Constraints:</w:t>
      </w:r>
      <w:bookmarkEnd w:id="72"/>
    </w:p>
    <w:p w14:paraId="3AD1FB28" w14:textId="77777777" w:rsidR="007F6B60" w:rsidRDefault="007F6B60" w:rsidP="007F6B60">
      <w:pPr>
        <w:pStyle w:val="Heading2"/>
      </w:pPr>
    </w:p>
    <w:p w14:paraId="249CFAC9" w14:textId="77777777" w:rsidR="007F6B60" w:rsidRPr="00D15EDB" w:rsidRDefault="00D55755" w:rsidP="00D55755">
      <w:pPr>
        <w:pStyle w:val="ListParagraph"/>
        <w:numPr>
          <w:ilvl w:val="0"/>
          <w:numId w:val="20"/>
        </w:numPr>
        <w:rPr>
          <w:sz w:val="24"/>
          <w:szCs w:val="24"/>
        </w:rPr>
      </w:pPr>
      <w:r w:rsidRPr="00D15EDB">
        <w:rPr>
          <w:sz w:val="24"/>
          <w:szCs w:val="24"/>
        </w:rPr>
        <w:t>RPC calls will be performed from API to blockchain</w:t>
      </w:r>
    </w:p>
    <w:p w14:paraId="354DAEE9" w14:textId="61C710F8" w:rsidR="00D55755" w:rsidRPr="00D15EDB" w:rsidRDefault="00D55755" w:rsidP="00D55755">
      <w:pPr>
        <w:pStyle w:val="ListParagraph"/>
        <w:numPr>
          <w:ilvl w:val="0"/>
          <w:numId w:val="20"/>
        </w:numPr>
        <w:rPr>
          <w:sz w:val="24"/>
          <w:szCs w:val="24"/>
        </w:rPr>
      </w:pPr>
      <w:r w:rsidRPr="00D15EDB">
        <w:rPr>
          <w:sz w:val="24"/>
          <w:szCs w:val="24"/>
        </w:rPr>
        <w:t xml:space="preserve">API will be hosted on centralized, so this application is </w:t>
      </w:r>
      <w:r w:rsidR="00177BB0">
        <w:rPr>
          <w:sz w:val="24"/>
          <w:szCs w:val="24"/>
        </w:rPr>
        <w:t xml:space="preserve">a </w:t>
      </w:r>
      <w:r w:rsidRPr="00D15EDB">
        <w:rPr>
          <w:sz w:val="24"/>
          <w:szCs w:val="24"/>
        </w:rPr>
        <w:t>hybrid decentralized</w:t>
      </w:r>
    </w:p>
    <w:p w14:paraId="003BFBD6" w14:textId="77777777" w:rsidR="00D55755" w:rsidRDefault="00D55755" w:rsidP="00D55755">
      <w:pPr>
        <w:ind w:left="726"/>
      </w:pPr>
    </w:p>
    <w:p w14:paraId="1838F665" w14:textId="77777777" w:rsidR="00D55755" w:rsidRDefault="008A2801" w:rsidP="008A2801">
      <w:pPr>
        <w:pStyle w:val="Heading2"/>
      </w:pPr>
      <w:bookmarkStart w:id="73" w:name="_Toc102219953"/>
      <w:r>
        <w:t>3.7. User Documentation:</w:t>
      </w:r>
      <w:bookmarkEnd w:id="73"/>
    </w:p>
    <w:p w14:paraId="5C513644" w14:textId="77777777" w:rsidR="008A2801" w:rsidRDefault="008A2801" w:rsidP="005D5792">
      <w:pPr>
        <w:jc w:val="both"/>
      </w:pPr>
      <w:r>
        <w:tab/>
      </w:r>
    </w:p>
    <w:p w14:paraId="329BB20A" w14:textId="0EFB4384" w:rsidR="00DD2C5C" w:rsidRPr="00D15EDB" w:rsidRDefault="00DD2C5C" w:rsidP="005D5792">
      <w:pPr>
        <w:ind w:left="683"/>
        <w:jc w:val="both"/>
        <w:rPr>
          <w:sz w:val="24"/>
          <w:szCs w:val="24"/>
        </w:rPr>
      </w:pPr>
      <w:r w:rsidRPr="00D15EDB">
        <w:rPr>
          <w:sz w:val="24"/>
          <w:szCs w:val="24"/>
        </w:rPr>
        <w:tab/>
        <w:t>The primary goal of this NFT marketplace is to make it as user</w:t>
      </w:r>
      <w:r w:rsidR="00B44156" w:rsidRPr="00D15EDB">
        <w:rPr>
          <w:sz w:val="24"/>
          <w:szCs w:val="24"/>
        </w:rPr>
        <w:t>-</w:t>
      </w:r>
      <w:r w:rsidRPr="00D15EDB">
        <w:rPr>
          <w:sz w:val="24"/>
          <w:szCs w:val="24"/>
        </w:rPr>
        <w:t xml:space="preserve">friendly as possible. </w:t>
      </w:r>
      <w:r w:rsidR="00792BDE" w:rsidRPr="00D15EDB">
        <w:rPr>
          <w:sz w:val="24"/>
          <w:szCs w:val="24"/>
        </w:rPr>
        <w:t xml:space="preserve">The application will be designed in such a way that </w:t>
      </w:r>
      <w:r w:rsidR="00B44156" w:rsidRPr="00D15EDB">
        <w:rPr>
          <w:sz w:val="24"/>
          <w:szCs w:val="24"/>
        </w:rPr>
        <w:t xml:space="preserve">the </w:t>
      </w:r>
      <w:r w:rsidR="00792BDE" w:rsidRPr="00D15EDB">
        <w:rPr>
          <w:sz w:val="24"/>
          <w:szCs w:val="24"/>
        </w:rPr>
        <w:t>user platform keeps telling the user what is happening. Despite all of this, as the NFT field is relative</w:t>
      </w:r>
      <w:r w:rsidR="00B44156" w:rsidRPr="00D15EDB">
        <w:rPr>
          <w:sz w:val="24"/>
          <w:szCs w:val="24"/>
        </w:rPr>
        <w:t>ly</w:t>
      </w:r>
      <w:r w:rsidR="00792BDE" w:rsidRPr="00D15EDB">
        <w:rPr>
          <w:sz w:val="24"/>
          <w:szCs w:val="24"/>
        </w:rPr>
        <w:t xml:space="preserve"> new to the users</w:t>
      </w:r>
      <w:r w:rsidR="00B44156" w:rsidRPr="00D15EDB">
        <w:rPr>
          <w:sz w:val="24"/>
          <w:szCs w:val="24"/>
        </w:rPr>
        <w:t>'</w:t>
      </w:r>
      <w:r w:rsidR="00792BDE" w:rsidRPr="00D15EDB">
        <w:rPr>
          <w:sz w:val="24"/>
          <w:szCs w:val="24"/>
        </w:rPr>
        <w:t xml:space="preserve"> documentation will be still required to get </w:t>
      </w:r>
      <w:r w:rsidR="003F6519" w:rsidRPr="00D15EDB">
        <w:rPr>
          <w:sz w:val="24"/>
          <w:szCs w:val="24"/>
        </w:rPr>
        <w:t>in-depth</w:t>
      </w:r>
      <w:r w:rsidR="00792BDE" w:rsidRPr="00D15EDB">
        <w:rPr>
          <w:sz w:val="24"/>
          <w:szCs w:val="24"/>
        </w:rPr>
        <w:t xml:space="preserve"> insights </w:t>
      </w:r>
      <w:r w:rsidR="00177BB0">
        <w:rPr>
          <w:sz w:val="24"/>
          <w:szCs w:val="24"/>
        </w:rPr>
        <w:t>into</w:t>
      </w:r>
      <w:r w:rsidR="00792BDE" w:rsidRPr="00D15EDB">
        <w:rPr>
          <w:sz w:val="24"/>
          <w:szCs w:val="24"/>
        </w:rPr>
        <w:t xml:space="preserve"> </w:t>
      </w:r>
      <w:r w:rsidR="00177BB0">
        <w:rPr>
          <w:sz w:val="24"/>
          <w:szCs w:val="24"/>
        </w:rPr>
        <w:t xml:space="preserve">the </w:t>
      </w:r>
      <w:r w:rsidR="00792BDE" w:rsidRPr="00D15EDB">
        <w:rPr>
          <w:sz w:val="24"/>
          <w:szCs w:val="24"/>
        </w:rPr>
        <w:t xml:space="preserve">concepts and working of the application. </w:t>
      </w:r>
    </w:p>
    <w:p w14:paraId="1A0A05CC" w14:textId="77777777" w:rsidR="003F6519" w:rsidRDefault="003F6519" w:rsidP="00792BDE">
      <w:pPr>
        <w:ind w:left="683"/>
      </w:pPr>
    </w:p>
    <w:p w14:paraId="0D8D26A0" w14:textId="77777777" w:rsidR="00383A28" w:rsidRDefault="008C289C" w:rsidP="008C289C">
      <w:pPr>
        <w:pStyle w:val="Heading2"/>
      </w:pPr>
      <w:bookmarkStart w:id="74" w:name="_Toc102219954"/>
      <w:r>
        <w:t>3.8. Assumptions and dependencies:</w:t>
      </w:r>
      <w:bookmarkEnd w:id="74"/>
    </w:p>
    <w:p w14:paraId="7B0F6E7C" w14:textId="77777777" w:rsidR="008C289C" w:rsidRDefault="008C289C" w:rsidP="008C289C"/>
    <w:p w14:paraId="1A0E8B40" w14:textId="602FAED3" w:rsidR="008C289C" w:rsidRPr="00D15EDB" w:rsidRDefault="008C289C" w:rsidP="005D5792">
      <w:pPr>
        <w:pStyle w:val="ListParagraph"/>
        <w:numPr>
          <w:ilvl w:val="0"/>
          <w:numId w:val="21"/>
        </w:numPr>
        <w:jc w:val="both"/>
        <w:rPr>
          <w:sz w:val="24"/>
          <w:szCs w:val="24"/>
        </w:rPr>
      </w:pPr>
      <w:r w:rsidRPr="00D15EDB">
        <w:rPr>
          <w:sz w:val="24"/>
          <w:szCs w:val="24"/>
        </w:rPr>
        <w:t xml:space="preserve">Smart contracts are depending on each other. </w:t>
      </w:r>
      <w:r w:rsidR="00B44156" w:rsidRPr="00D15EDB">
        <w:rPr>
          <w:sz w:val="24"/>
          <w:szCs w:val="24"/>
        </w:rPr>
        <w:t>The a</w:t>
      </w:r>
      <w:r w:rsidRPr="00D15EDB">
        <w:rPr>
          <w:sz w:val="24"/>
          <w:szCs w:val="24"/>
        </w:rPr>
        <w:t xml:space="preserve">uction Contract will be </w:t>
      </w:r>
      <w:r w:rsidRPr="00D15EDB">
        <w:rPr>
          <w:sz w:val="24"/>
          <w:szCs w:val="24"/>
        </w:rPr>
        <w:lastRenderedPageBreak/>
        <w:t xml:space="preserve">depending upon </w:t>
      </w:r>
      <w:r w:rsidR="00B44156" w:rsidRPr="00D15EDB">
        <w:rPr>
          <w:sz w:val="24"/>
          <w:szCs w:val="24"/>
        </w:rPr>
        <w:t xml:space="preserve">the </w:t>
      </w:r>
      <w:r w:rsidRPr="00D15EDB">
        <w:rPr>
          <w:sz w:val="24"/>
          <w:szCs w:val="24"/>
        </w:rPr>
        <w:t xml:space="preserve">ERC721 contract and </w:t>
      </w:r>
      <w:r w:rsidR="00B44156" w:rsidRPr="00D15EDB">
        <w:rPr>
          <w:sz w:val="24"/>
          <w:szCs w:val="24"/>
        </w:rPr>
        <w:t xml:space="preserve">the </w:t>
      </w:r>
      <w:r w:rsidRPr="00D15EDB">
        <w:rPr>
          <w:sz w:val="24"/>
          <w:szCs w:val="24"/>
        </w:rPr>
        <w:t xml:space="preserve">ERC721 contract will be depending upon </w:t>
      </w:r>
      <w:r w:rsidR="00B44156" w:rsidRPr="00D15EDB">
        <w:rPr>
          <w:sz w:val="24"/>
          <w:szCs w:val="24"/>
        </w:rPr>
        <w:t xml:space="preserve">the </w:t>
      </w:r>
      <w:r w:rsidRPr="00D15EDB">
        <w:rPr>
          <w:sz w:val="24"/>
          <w:szCs w:val="24"/>
        </w:rPr>
        <w:t xml:space="preserve">ERC20 contract. </w:t>
      </w:r>
      <w:r w:rsidR="005D5792" w:rsidRPr="00D15EDB">
        <w:rPr>
          <w:sz w:val="24"/>
          <w:szCs w:val="24"/>
        </w:rPr>
        <w:t>So,</w:t>
      </w:r>
      <w:r w:rsidR="0059404E" w:rsidRPr="00D15EDB">
        <w:rPr>
          <w:sz w:val="24"/>
          <w:szCs w:val="24"/>
        </w:rPr>
        <w:t xml:space="preserve"> the values in each contract ha</w:t>
      </w:r>
      <w:r w:rsidR="00B44156" w:rsidRPr="00D15EDB">
        <w:rPr>
          <w:sz w:val="24"/>
          <w:szCs w:val="24"/>
        </w:rPr>
        <w:t>ve</w:t>
      </w:r>
      <w:r w:rsidR="0059404E" w:rsidRPr="00D15EDB">
        <w:rPr>
          <w:sz w:val="24"/>
          <w:szCs w:val="24"/>
        </w:rPr>
        <w:t xml:space="preserve"> to be updated. </w:t>
      </w:r>
    </w:p>
    <w:p w14:paraId="3B00E7FF" w14:textId="5D1936A1" w:rsidR="008C289C" w:rsidRPr="00D15EDB" w:rsidRDefault="00642177" w:rsidP="005D5792">
      <w:pPr>
        <w:pStyle w:val="ListParagraph"/>
        <w:numPr>
          <w:ilvl w:val="0"/>
          <w:numId w:val="21"/>
        </w:numPr>
        <w:jc w:val="both"/>
        <w:rPr>
          <w:sz w:val="24"/>
          <w:szCs w:val="24"/>
        </w:rPr>
      </w:pPr>
      <w:r w:rsidRPr="00D15EDB">
        <w:rPr>
          <w:sz w:val="24"/>
          <w:szCs w:val="24"/>
        </w:rPr>
        <w:t>The smart contracts are designed in such a way that once the user bids, his ERC20 tokens will get deduc</w:t>
      </w:r>
      <w:r w:rsidR="00181328" w:rsidRPr="00D15EDB">
        <w:rPr>
          <w:sz w:val="24"/>
          <w:szCs w:val="24"/>
        </w:rPr>
        <w:t xml:space="preserve">ted from his balance. </w:t>
      </w:r>
      <w:r w:rsidR="005D5792" w:rsidRPr="00D15EDB">
        <w:rPr>
          <w:sz w:val="24"/>
          <w:szCs w:val="24"/>
        </w:rPr>
        <w:t>So,</w:t>
      </w:r>
      <w:r w:rsidR="00181328" w:rsidRPr="00D15EDB">
        <w:rPr>
          <w:sz w:val="24"/>
          <w:szCs w:val="24"/>
        </w:rPr>
        <w:t xml:space="preserve"> he has</w:t>
      </w:r>
      <w:r w:rsidRPr="00D15EDB">
        <w:rPr>
          <w:sz w:val="24"/>
          <w:szCs w:val="24"/>
        </w:rPr>
        <w:t xml:space="preserve"> to think before bidding. </w:t>
      </w:r>
    </w:p>
    <w:p w14:paraId="2CD101FF" w14:textId="77777777" w:rsidR="00E9627B" w:rsidRDefault="00E9627B" w:rsidP="00E9627B"/>
    <w:p w14:paraId="69465DBD" w14:textId="77777777" w:rsidR="005436C5" w:rsidRDefault="005436C5" w:rsidP="00E9627B"/>
    <w:p w14:paraId="4B870E26" w14:textId="77777777" w:rsidR="007E6A1F" w:rsidRDefault="007E6A1F" w:rsidP="00E9627B"/>
    <w:p w14:paraId="1736B6A0" w14:textId="77777777" w:rsidR="00E9627B" w:rsidRDefault="005436C5" w:rsidP="005436C5">
      <w:pPr>
        <w:pStyle w:val="Heading2"/>
      </w:pPr>
      <w:bookmarkStart w:id="75" w:name="_Toc102219955"/>
      <w:r>
        <w:t>3.9. External Requirement:</w:t>
      </w:r>
      <w:bookmarkEnd w:id="75"/>
    </w:p>
    <w:p w14:paraId="2908E467" w14:textId="77777777" w:rsidR="00E9627B" w:rsidRDefault="005436C5" w:rsidP="00E9627B">
      <w:r>
        <w:tab/>
      </w:r>
    </w:p>
    <w:p w14:paraId="552F19CF" w14:textId="77777777" w:rsidR="00C80F7A" w:rsidRDefault="00C80F7A" w:rsidP="00C80F7A">
      <w:pPr>
        <w:pStyle w:val="Heading3"/>
        <w:ind w:left="720" w:firstLine="720"/>
      </w:pPr>
      <w:bookmarkStart w:id="76" w:name="_Toc102219956"/>
      <w:r>
        <w:t>3.9.1. Interface for user:</w:t>
      </w:r>
      <w:bookmarkEnd w:id="76"/>
      <w:r>
        <w:t xml:space="preserve"> </w:t>
      </w:r>
    </w:p>
    <w:p w14:paraId="0AFE049A" w14:textId="77777777" w:rsidR="00C80F7A" w:rsidRPr="00C80F7A" w:rsidRDefault="00C80F7A" w:rsidP="00C80F7A"/>
    <w:p w14:paraId="4E0338B9" w14:textId="2A261655" w:rsidR="00015C08" w:rsidRPr="00D15EDB" w:rsidRDefault="00015C08" w:rsidP="00C80F7A">
      <w:pPr>
        <w:ind w:left="720"/>
        <w:rPr>
          <w:sz w:val="24"/>
          <w:szCs w:val="24"/>
        </w:rPr>
      </w:pPr>
      <w:r w:rsidRPr="00D15EDB">
        <w:rPr>
          <w:sz w:val="24"/>
          <w:szCs w:val="24"/>
        </w:rPr>
        <w:tab/>
        <w:t>Frontend: React</w:t>
      </w:r>
      <w:r w:rsidR="00AD3958" w:rsidRPr="00D15EDB">
        <w:rPr>
          <w:sz w:val="24"/>
          <w:szCs w:val="24"/>
        </w:rPr>
        <w:t>.js</w:t>
      </w:r>
      <w:r w:rsidRPr="00D15EDB">
        <w:rPr>
          <w:sz w:val="24"/>
          <w:szCs w:val="24"/>
        </w:rPr>
        <w:t>, CSS</w:t>
      </w:r>
    </w:p>
    <w:p w14:paraId="6CA3F48F" w14:textId="77777777" w:rsidR="00B749EA" w:rsidRDefault="00B749EA" w:rsidP="00B749EA">
      <w:pPr>
        <w:pStyle w:val="Heading3"/>
        <w:ind w:left="720" w:firstLine="720"/>
      </w:pPr>
    </w:p>
    <w:p w14:paraId="68EA0C9B" w14:textId="77777777" w:rsidR="001A25DE" w:rsidRDefault="00B749EA" w:rsidP="00B749EA">
      <w:pPr>
        <w:pStyle w:val="Heading3"/>
        <w:ind w:left="720" w:firstLine="720"/>
      </w:pPr>
      <w:bookmarkStart w:id="77" w:name="_Toc102219957"/>
      <w:r>
        <w:t>3.9.3. Interface for backend:</w:t>
      </w:r>
      <w:bookmarkEnd w:id="77"/>
      <w:r>
        <w:t xml:space="preserve"> </w:t>
      </w:r>
    </w:p>
    <w:p w14:paraId="75F27D7B" w14:textId="77777777" w:rsidR="00B749EA" w:rsidRPr="00B749EA" w:rsidRDefault="00B749EA" w:rsidP="00B749EA">
      <w:r>
        <w:tab/>
      </w:r>
      <w:r>
        <w:tab/>
      </w:r>
      <w:r w:rsidRPr="00D15EDB">
        <w:rPr>
          <w:sz w:val="24"/>
          <w:szCs w:val="24"/>
        </w:rPr>
        <w:t>Backend: Node.js, Web3.js</w:t>
      </w:r>
    </w:p>
    <w:p w14:paraId="72C4DC74" w14:textId="77777777" w:rsidR="00C80F7A" w:rsidRDefault="00C80F7A" w:rsidP="00C80F7A">
      <w:pPr>
        <w:ind w:left="720"/>
      </w:pPr>
    </w:p>
    <w:p w14:paraId="054A4940" w14:textId="77777777" w:rsidR="00C80F7A" w:rsidRDefault="001A25DE" w:rsidP="00C80F7A">
      <w:pPr>
        <w:pStyle w:val="Heading3"/>
        <w:ind w:left="720" w:firstLine="720"/>
      </w:pPr>
      <w:bookmarkStart w:id="78" w:name="_Toc102219958"/>
      <w:r>
        <w:t>3.9.3</w:t>
      </w:r>
      <w:r w:rsidR="00C80F7A">
        <w:t>. Interface for Software:</w:t>
      </w:r>
      <w:bookmarkEnd w:id="78"/>
    </w:p>
    <w:p w14:paraId="0DE8E083" w14:textId="77777777" w:rsidR="00C80F7A" w:rsidRDefault="00C80F7A" w:rsidP="00C80F7A">
      <w:pPr>
        <w:pStyle w:val="Heading3"/>
        <w:ind w:left="720" w:firstLine="720"/>
      </w:pPr>
    </w:p>
    <w:p w14:paraId="39F9C746" w14:textId="2169FCBF" w:rsidR="002271DD" w:rsidRDefault="002271DD" w:rsidP="00C20235">
      <w:pPr>
        <w:pStyle w:val="Caption"/>
        <w:keepNext/>
        <w:ind w:left="720" w:firstLine="720"/>
        <w:jc w:val="center"/>
      </w:pPr>
      <w:bookmarkStart w:id="79" w:name="_Toc102213994"/>
      <w:r>
        <w:t xml:space="preserve">Table </w:t>
      </w:r>
      <w:fldSimple w:instr=" SEQ Table \* ARABIC ">
        <w:r w:rsidR="00DB3C9E">
          <w:rPr>
            <w:noProof/>
          </w:rPr>
          <w:t>3</w:t>
        </w:r>
      </w:fldSimple>
      <w:r>
        <w:t>. Software Interface</w:t>
      </w:r>
      <w:bookmarkEnd w:id="79"/>
    </w:p>
    <w:tbl>
      <w:tblPr>
        <w:tblStyle w:val="GridTable4-Accent3"/>
        <w:tblpPr w:leftFromText="180" w:rightFromText="180" w:vertAnchor="text" w:horzAnchor="page" w:tblpX="2836" w:tblpY="75"/>
        <w:tblW w:w="8185" w:type="dxa"/>
        <w:tblLook w:val="04A0" w:firstRow="1" w:lastRow="0" w:firstColumn="1" w:lastColumn="0" w:noHBand="0" w:noVBand="1"/>
      </w:tblPr>
      <w:tblGrid>
        <w:gridCol w:w="1885"/>
        <w:gridCol w:w="6300"/>
      </w:tblGrid>
      <w:tr w:rsidR="00C80F7A" w:rsidRPr="00F142B0" w14:paraId="37F62E35" w14:textId="77777777" w:rsidTr="007927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3E5E9F6C" w14:textId="77777777" w:rsidR="00C80F7A" w:rsidRPr="00F142B0" w:rsidRDefault="00C80F7A" w:rsidP="0079273E">
            <w:pPr>
              <w:spacing w:line="480" w:lineRule="auto"/>
              <w:rPr>
                <w:color w:val="757575"/>
                <w:sz w:val="24"/>
                <w:szCs w:val="24"/>
              </w:rPr>
            </w:pPr>
            <w:r w:rsidRPr="00F142B0">
              <w:rPr>
                <w:bCs w:val="0"/>
                <w:color w:val="000000"/>
                <w:sz w:val="24"/>
                <w:szCs w:val="24"/>
                <w:bdr w:val="none" w:sz="0" w:space="0" w:color="auto" w:frame="1"/>
              </w:rPr>
              <w:t>Software</w:t>
            </w:r>
          </w:p>
        </w:tc>
        <w:tc>
          <w:tcPr>
            <w:tcW w:w="6300" w:type="dxa"/>
            <w:hideMark/>
          </w:tcPr>
          <w:p w14:paraId="4F16C7A7" w14:textId="77777777" w:rsidR="00C80F7A" w:rsidRPr="00F142B0" w:rsidRDefault="00C80F7A" w:rsidP="0079273E">
            <w:pPr>
              <w:spacing w:line="480" w:lineRule="auto"/>
              <w:cnfStyle w:val="100000000000" w:firstRow="1" w:lastRow="0" w:firstColumn="0" w:lastColumn="0" w:oddVBand="0" w:evenVBand="0" w:oddHBand="0" w:evenHBand="0" w:firstRowFirstColumn="0" w:firstRowLastColumn="0" w:lastRowFirstColumn="0" w:lastRowLastColumn="0"/>
              <w:rPr>
                <w:color w:val="757575"/>
                <w:sz w:val="24"/>
                <w:szCs w:val="24"/>
              </w:rPr>
            </w:pPr>
            <w:r w:rsidRPr="00F142B0">
              <w:rPr>
                <w:bCs w:val="0"/>
                <w:color w:val="000000"/>
                <w:sz w:val="24"/>
                <w:szCs w:val="24"/>
                <w:bdr w:val="none" w:sz="0" w:space="0" w:color="auto" w:frame="1"/>
              </w:rPr>
              <w:t>Description</w:t>
            </w:r>
          </w:p>
        </w:tc>
      </w:tr>
      <w:tr w:rsidR="00C80F7A" w:rsidRPr="00F142B0" w14:paraId="2ADAEC84"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7A57673D" w14:textId="77777777" w:rsidR="00C80F7A" w:rsidRPr="00F142B0" w:rsidRDefault="00C80F7A" w:rsidP="0079273E">
            <w:pPr>
              <w:spacing w:line="480" w:lineRule="auto"/>
              <w:rPr>
                <w:color w:val="757575"/>
                <w:sz w:val="24"/>
                <w:szCs w:val="24"/>
              </w:rPr>
            </w:pPr>
            <w:r w:rsidRPr="00F142B0">
              <w:rPr>
                <w:color w:val="000000"/>
                <w:sz w:val="24"/>
                <w:szCs w:val="24"/>
                <w:bdr w:val="none" w:sz="0" w:space="0" w:color="auto" w:frame="1"/>
              </w:rPr>
              <w:t>OS</w:t>
            </w:r>
          </w:p>
        </w:tc>
        <w:tc>
          <w:tcPr>
            <w:tcW w:w="6300" w:type="dxa"/>
            <w:hideMark/>
          </w:tcPr>
          <w:p w14:paraId="06209403" w14:textId="77777777" w:rsidR="00C80F7A" w:rsidRPr="00F142B0" w:rsidRDefault="00C80F7A" w:rsidP="0079273E">
            <w:pPr>
              <w:spacing w:line="480" w:lineRule="auto"/>
              <w:cnfStyle w:val="000000100000" w:firstRow="0" w:lastRow="0" w:firstColumn="0" w:lastColumn="0" w:oddVBand="0" w:evenVBand="0" w:oddHBand="1" w:evenHBand="0" w:firstRowFirstColumn="0" w:firstRowLastColumn="0" w:lastRowFirstColumn="0" w:lastRowLastColumn="0"/>
              <w:rPr>
                <w:color w:val="757575"/>
                <w:sz w:val="24"/>
                <w:szCs w:val="24"/>
              </w:rPr>
            </w:pPr>
            <w:r>
              <w:rPr>
                <w:color w:val="000000"/>
                <w:sz w:val="24"/>
                <w:szCs w:val="24"/>
                <w:bdr w:val="none" w:sz="0" w:space="0" w:color="auto" w:frame="1"/>
              </w:rPr>
              <w:t xml:space="preserve">The application will run on </w:t>
            </w:r>
            <w:r w:rsidR="00B44156">
              <w:rPr>
                <w:color w:val="000000"/>
                <w:sz w:val="24"/>
                <w:szCs w:val="24"/>
                <w:bdr w:val="none" w:sz="0" w:space="0" w:color="auto" w:frame="1"/>
              </w:rPr>
              <w:t xml:space="preserve">a </w:t>
            </w:r>
            <w:r>
              <w:rPr>
                <w:color w:val="000000"/>
                <w:sz w:val="24"/>
                <w:szCs w:val="24"/>
                <w:bdr w:val="none" w:sz="0" w:space="0" w:color="auto" w:frame="1"/>
              </w:rPr>
              <w:t xml:space="preserve">browser without depending upon any specific OS. </w:t>
            </w:r>
          </w:p>
        </w:tc>
      </w:tr>
      <w:tr w:rsidR="00C80F7A" w:rsidRPr="00F142B0" w14:paraId="2AF83DB5" w14:textId="77777777" w:rsidTr="0079273E">
        <w:tc>
          <w:tcPr>
            <w:cnfStyle w:val="001000000000" w:firstRow="0" w:lastRow="0" w:firstColumn="1" w:lastColumn="0" w:oddVBand="0" w:evenVBand="0" w:oddHBand="0" w:evenHBand="0" w:firstRowFirstColumn="0" w:firstRowLastColumn="0" w:lastRowFirstColumn="0" w:lastRowLastColumn="0"/>
            <w:tcW w:w="1885" w:type="dxa"/>
            <w:hideMark/>
          </w:tcPr>
          <w:p w14:paraId="2BB04AFD" w14:textId="77777777" w:rsidR="00C80F7A" w:rsidRPr="00F142B0" w:rsidRDefault="00C80F7A" w:rsidP="0079273E">
            <w:pPr>
              <w:spacing w:line="480" w:lineRule="auto"/>
              <w:rPr>
                <w:color w:val="757575"/>
                <w:sz w:val="24"/>
                <w:szCs w:val="24"/>
              </w:rPr>
            </w:pPr>
            <w:r>
              <w:rPr>
                <w:color w:val="000000"/>
                <w:sz w:val="24"/>
                <w:szCs w:val="24"/>
                <w:bdr w:val="none" w:sz="0" w:space="0" w:color="auto" w:frame="1"/>
              </w:rPr>
              <w:t>Blockchain</w:t>
            </w:r>
          </w:p>
        </w:tc>
        <w:tc>
          <w:tcPr>
            <w:tcW w:w="6300" w:type="dxa"/>
            <w:hideMark/>
          </w:tcPr>
          <w:p w14:paraId="253986E1" w14:textId="77777777" w:rsidR="00C80F7A" w:rsidRPr="00F142B0" w:rsidRDefault="00C80F7A" w:rsidP="0079273E">
            <w:pPr>
              <w:spacing w:line="480" w:lineRule="auto"/>
              <w:cnfStyle w:val="000000000000" w:firstRow="0" w:lastRow="0" w:firstColumn="0" w:lastColumn="0" w:oddVBand="0" w:evenVBand="0" w:oddHBand="0" w:evenHBand="0" w:firstRowFirstColumn="0" w:firstRowLastColumn="0" w:lastRowFirstColumn="0" w:lastRowLastColumn="0"/>
              <w:rPr>
                <w:color w:val="757575"/>
                <w:sz w:val="24"/>
                <w:szCs w:val="24"/>
              </w:rPr>
            </w:pPr>
            <w:r>
              <w:rPr>
                <w:color w:val="000000"/>
                <w:sz w:val="24"/>
                <w:szCs w:val="24"/>
                <w:bdr w:val="none" w:sz="0" w:space="0" w:color="auto" w:frame="1"/>
              </w:rPr>
              <w:t xml:space="preserve">Ethereum blockchain will be used for smart contracts. </w:t>
            </w:r>
          </w:p>
        </w:tc>
      </w:tr>
      <w:tr w:rsidR="00C80F7A" w:rsidRPr="00F142B0" w14:paraId="233A446C"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106405AD" w14:textId="77777777" w:rsidR="00C80F7A" w:rsidRPr="00F142B0" w:rsidRDefault="00E921E1" w:rsidP="0079273E">
            <w:pPr>
              <w:spacing w:line="480" w:lineRule="auto"/>
              <w:rPr>
                <w:color w:val="757575"/>
                <w:sz w:val="24"/>
                <w:szCs w:val="24"/>
              </w:rPr>
            </w:pPr>
            <w:r>
              <w:rPr>
                <w:color w:val="000000"/>
                <w:sz w:val="24"/>
                <w:szCs w:val="24"/>
                <w:bdr w:val="none" w:sz="0" w:space="0" w:color="auto" w:frame="1"/>
              </w:rPr>
              <w:t>React</w:t>
            </w:r>
            <w:r w:rsidR="00C80F7A" w:rsidRPr="00F142B0">
              <w:rPr>
                <w:color w:val="000000"/>
                <w:sz w:val="24"/>
                <w:szCs w:val="24"/>
                <w:bdr w:val="none" w:sz="0" w:space="0" w:color="auto" w:frame="1"/>
              </w:rPr>
              <w:t>.js</w:t>
            </w:r>
          </w:p>
        </w:tc>
        <w:tc>
          <w:tcPr>
            <w:tcW w:w="6300" w:type="dxa"/>
            <w:hideMark/>
          </w:tcPr>
          <w:p w14:paraId="683A64CF" w14:textId="77777777" w:rsidR="00C80F7A" w:rsidRPr="00F142B0" w:rsidRDefault="00E921E1" w:rsidP="00B44156">
            <w:pPr>
              <w:spacing w:line="480" w:lineRule="auto"/>
              <w:cnfStyle w:val="000000100000" w:firstRow="0" w:lastRow="0" w:firstColumn="0" w:lastColumn="0" w:oddVBand="0" w:evenVBand="0" w:oddHBand="1" w:evenHBand="0" w:firstRowFirstColumn="0" w:firstRowLastColumn="0" w:lastRowFirstColumn="0" w:lastRowLastColumn="0"/>
              <w:rPr>
                <w:color w:val="757575"/>
                <w:sz w:val="24"/>
                <w:szCs w:val="24"/>
              </w:rPr>
            </w:pPr>
            <w:r>
              <w:rPr>
                <w:color w:val="000000"/>
                <w:sz w:val="24"/>
                <w:szCs w:val="24"/>
                <w:bdr w:val="none" w:sz="0" w:space="0" w:color="auto" w:frame="1"/>
              </w:rPr>
              <w:t>React</w:t>
            </w:r>
            <w:r w:rsidR="00C80F7A" w:rsidRPr="00F142B0">
              <w:rPr>
                <w:color w:val="000000"/>
                <w:sz w:val="24"/>
                <w:szCs w:val="24"/>
                <w:bdr w:val="none" w:sz="0" w:space="0" w:color="auto" w:frame="1"/>
              </w:rPr>
              <w:t xml:space="preserve">.js </w:t>
            </w:r>
            <w:r>
              <w:rPr>
                <w:noProof/>
                <w:color w:val="000000"/>
                <w:sz w:val="24"/>
                <w:szCs w:val="24"/>
                <w:bdr w:val="none" w:sz="0" w:space="0" w:color="auto" w:frame="1"/>
              </w:rPr>
              <w:t>is</w:t>
            </w:r>
            <w:r w:rsidR="00C80F7A" w:rsidRPr="00F142B0">
              <w:rPr>
                <w:color w:val="000000"/>
                <w:sz w:val="24"/>
                <w:szCs w:val="24"/>
                <w:bdr w:val="none" w:sz="0" w:space="0" w:color="auto" w:frame="1"/>
              </w:rPr>
              <w:t xml:space="preserve"> chosen </w:t>
            </w:r>
            <w:r>
              <w:rPr>
                <w:color w:val="000000"/>
                <w:sz w:val="24"/>
                <w:szCs w:val="24"/>
                <w:bdr w:val="none" w:sz="0" w:space="0" w:color="auto" w:frame="1"/>
              </w:rPr>
              <w:t xml:space="preserve">tool </w:t>
            </w:r>
            <w:r w:rsidR="00C80F7A" w:rsidRPr="00F142B0">
              <w:rPr>
                <w:color w:val="000000"/>
                <w:sz w:val="24"/>
                <w:szCs w:val="24"/>
                <w:bdr w:val="none" w:sz="0" w:space="0" w:color="auto" w:frame="1"/>
              </w:rPr>
              <w:t>for front-end development.</w:t>
            </w:r>
          </w:p>
        </w:tc>
      </w:tr>
    </w:tbl>
    <w:p w14:paraId="0D5FBA4E" w14:textId="77777777" w:rsidR="00C80F7A" w:rsidRDefault="00C80F7A" w:rsidP="00C80F7A">
      <w:pPr>
        <w:pStyle w:val="Heading3"/>
        <w:ind w:left="720" w:firstLine="720"/>
      </w:pPr>
      <w:r>
        <w:t xml:space="preserve"> </w:t>
      </w:r>
    </w:p>
    <w:p w14:paraId="2C7AF85C" w14:textId="77777777" w:rsidR="00DB32E1" w:rsidRPr="00DB32E1" w:rsidRDefault="00DB32E1" w:rsidP="00DB32E1"/>
    <w:p w14:paraId="0496B9D7" w14:textId="77777777" w:rsidR="00C80F7A" w:rsidRDefault="00652E1A" w:rsidP="00652E1A">
      <w:pPr>
        <w:pStyle w:val="Heading2"/>
      </w:pPr>
      <w:bookmarkStart w:id="80" w:name="_Toc102219959"/>
      <w:r>
        <w:t>3.10. Functional Requirements:</w:t>
      </w:r>
      <w:bookmarkEnd w:id="80"/>
    </w:p>
    <w:p w14:paraId="25642D79" w14:textId="77777777" w:rsidR="00652E1A" w:rsidRDefault="00652E1A" w:rsidP="00652E1A">
      <w:pPr>
        <w:pStyle w:val="Heading2"/>
      </w:pPr>
    </w:p>
    <w:p w14:paraId="0F312F8F" w14:textId="77777777" w:rsidR="00C1429B" w:rsidRPr="000A087E" w:rsidRDefault="00C1429B" w:rsidP="005F3582">
      <w:pPr>
        <w:pStyle w:val="Heading3"/>
        <w:jc w:val="both"/>
      </w:pPr>
      <w:r>
        <w:tab/>
      </w:r>
      <w:r w:rsidR="005F3582">
        <w:tab/>
        <w:t xml:space="preserve">  </w:t>
      </w:r>
      <w:bookmarkStart w:id="81" w:name="_Toc102219960"/>
      <w:r w:rsidRPr="008E30B3">
        <w:t>3.10.1. R1</w:t>
      </w:r>
      <w:r>
        <w:t xml:space="preserve">: </w:t>
      </w:r>
      <w:r w:rsidR="008E30B3" w:rsidRPr="000A087E">
        <w:t>User Registration</w:t>
      </w:r>
      <w:bookmarkEnd w:id="81"/>
    </w:p>
    <w:p w14:paraId="6CFA480E" w14:textId="5AC1435C" w:rsidR="00C1429B" w:rsidRDefault="00C1429B" w:rsidP="00C1429B">
      <w:pPr>
        <w:ind w:left="720"/>
        <w:jc w:val="both"/>
      </w:pPr>
      <w:r>
        <w:t xml:space="preserve"> </w:t>
      </w:r>
      <w:r w:rsidR="005F3582">
        <w:t xml:space="preserve">              </w:t>
      </w:r>
      <w:r w:rsidRPr="008E30B3">
        <w:rPr>
          <w:b/>
        </w:rPr>
        <w:t>Description</w:t>
      </w:r>
      <w:r>
        <w:t>:</w:t>
      </w:r>
      <w:r w:rsidR="008E30B3">
        <w:t xml:space="preserve"> Address of the </w:t>
      </w:r>
      <w:r w:rsidR="00AD3958">
        <w:t>Metamask</w:t>
      </w:r>
      <w:r w:rsidR="008E30B3">
        <w:t xml:space="preserve"> wallet, Username</w:t>
      </w:r>
      <w:r w:rsidR="00A4769A">
        <w:t>.</w:t>
      </w:r>
    </w:p>
    <w:p w14:paraId="58AB2963" w14:textId="77777777" w:rsidR="00EB06B6" w:rsidRDefault="00EB06B6" w:rsidP="00EB06B6">
      <w:pPr>
        <w:ind w:left="720" w:firstLine="720"/>
        <w:jc w:val="both"/>
      </w:pPr>
      <w:r>
        <w:t xml:space="preserve">  </w:t>
      </w:r>
      <w:r w:rsidRPr="008E30B3">
        <w:rPr>
          <w:b/>
        </w:rPr>
        <w:t>Input</w:t>
      </w:r>
      <w:r>
        <w:t xml:space="preserve">: User details. </w:t>
      </w:r>
      <w:r>
        <w:tab/>
      </w:r>
      <w:r>
        <w:tab/>
      </w:r>
    </w:p>
    <w:p w14:paraId="395F8ECF" w14:textId="77777777" w:rsidR="00C1429B" w:rsidRDefault="005F3582" w:rsidP="00C1429B">
      <w:pPr>
        <w:ind w:left="720"/>
        <w:jc w:val="both"/>
      </w:pPr>
      <w:r>
        <w:t xml:space="preserve">               </w:t>
      </w:r>
      <w:r w:rsidR="00C1429B" w:rsidRPr="008E30B3">
        <w:rPr>
          <w:b/>
        </w:rPr>
        <w:t>Output</w:t>
      </w:r>
      <w:r w:rsidR="00C1429B">
        <w:t>:</w:t>
      </w:r>
      <w:r w:rsidR="008E30B3">
        <w:t xml:space="preserve"> </w:t>
      </w:r>
      <w:r w:rsidR="00AD49C9">
        <w:t xml:space="preserve">Filled Registration details. </w:t>
      </w:r>
    </w:p>
    <w:p w14:paraId="21F67EDB" w14:textId="77777777" w:rsidR="00C1429B" w:rsidRDefault="005F3582" w:rsidP="00C1429B">
      <w:pPr>
        <w:ind w:left="720"/>
      </w:pPr>
      <w:r>
        <w:tab/>
        <w:t xml:space="preserve">  </w:t>
      </w:r>
      <w:r w:rsidR="00C1429B" w:rsidRPr="008E30B3">
        <w:rPr>
          <w:b/>
        </w:rPr>
        <w:t>Processing</w:t>
      </w:r>
      <w:r w:rsidR="00C1429B">
        <w:t>:</w:t>
      </w:r>
      <w:r w:rsidR="00A4769A">
        <w:t xml:space="preserve"> </w:t>
      </w:r>
      <w:r w:rsidR="00B44156">
        <w:t>The u</w:t>
      </w:r>
      <w:r w:rsidR="00CC7753">
        <w:t xml:space="preserve">ser’s address will be checked with </w:t>
      </w:r>
      <w:r w:rsidR="00B44156">
        <w:t xml:space="preserve">the </w:t>
      </w:r>
      <w:r w:rsidR="00CC7753">
        <w:t xml:space="preserve">database. </w:t>
      </w:r>
    </w:p>
    <w:p w14:paraId="086D615E" w14:textId="77777777" w:rsidR="00C80F7A" w:rsidRDefault="005F3582" w:rsidP="00EB06B6">
      <w:pPr>
        <w:ind w:left="720"/>
      </w:pPr>
      <w:r>
        <w:tab/>
      </w:r>
    </w:p>
    <w:p w14:paraId="673D0366" w14:textId="77777777" w:rsidR="00EE39E8" w:rsidRDefault="005F3582" w:rsidP="000A087E">
      <w:pPr>
        <w:pStyle w:val="Heading3"/>
        <w:ind w:left="1440"/>
      </w:pPr>
      <w:r>
        <w:t xml:space="preserve">  </w:t>
      </w:r>
      <w:bookmarkStart w:id="82" w:name="_Toc102219961"/>
      <w:r w:rsidR="00BF279A">
        <w:t>3.10.2</w:t>
      </w:r>
      <w:r w:rsidR="00EE39E8" w:rsidRPr="008E30B3">
        <w:t xml:space="preserve">. </w:t>
      </w:r>
      <w:r w:rsidR="00BF279A">
        <w:t>R2</w:t>
      </w:r>
      <w:r w:rsidR="00EE39E8">
        <w:t xml:space="preserve">: </w:t>
      </w:r>
      <w:r w:rsidR="00672673">
        <w:t>Metamask Wallet Sign</w:t>
      </w:r>
      <w:r w:rsidR="00FE1143">
        <w:t xml:space="preserve"> </w:t>
      </w:r>
      <w:r w:rsidR="00672673">
        <w:t>in</w:t>
      </w:r>
      <w:bookmarkEnd w:id="82"/>
    </w:p>
    <w:p w14:paraId="2AB85F5C" w14:textId="77777777" w:rsidR="00EE39E8" w:rsidRDefault="005F3582" w:rsidP="00EE39E8">
      <w:pPr>
        <w:ind w:left="1440"/>
        <w:jc w:val="both"/>
      </w:pPr>
      <w:r>
        <w:t xml:space="preserve">  </w:t>
      </w:r>
      <w:r w:rsidR="00EE39E8" w:rsidRPr="008E30B3">
        <w:rPr>
          <w:b/>
        </w:rPr>
        <w:t>Description</w:t>
      </w:r>
      <w:r w:rsidR="00EE39E8">
        <w:t>:</w:t>
      </w:r>
      <w:r w:rsidR="009B5BD4">
        <w:t xml:space="preserve"> Wallet should prompt automatically when </w:t>
      </w:r>
      <w:r w:rsidR="00B44156">
        <w:t xml:space="preserve">a </w:t>
      </w:r>
      <w:r w:rsidR="009B5BD4">
        <w:t xml:space="preserve">user comes </w:t>
      </w:r>
      <w:r w:rsidR="00B44156">
        <w:t>to</w:t>
      </w:r>
      <w:r w:rsidR="009B5BD4">
        <w:t xml:space="preserve"> </w:t>
      </w:r>
      <w:r w:rsidR="00B44156">
        <w:t xml:space="preserve">the </w:t>
      </w:r>
      <w:r w:rsidR="009B5BD4">
        <w:t xml:space="preserve">website. </w:t>
      </w:r>
    </w:p>
    <w:p w14:paraId="7E2F1732" w14:textId="77777777" w:rsidR="00EB06B6" w:rsidRDefault="00EB06B6" w:rsidP="00EB06B6">
      <w:pPr>
        <w:ind w:left="1440"/>
        <w:jc w:val="both"/>
      </w:pPr>
      <w:r>
        <w:t xml:space="preserve">  </w:t>
      </w:r>
      <w:r w:rsidRPr="008E30B3">
        <w:rPr>
          <w:b/>
        </w:rPr>
        <w:t>Input</w:t>
      </w:r>
      <w:r>
        <w:t>: User password.</w:t>
      </w:r>
    </w:p>
    <w:p w14:paraId="6F99E401" w14:textId="77777777" w:rsidR="00EE39E8" w:rsidRDefault="005F3582" w:rsidP="00EE39E8">
      <w:pPr>
        <w:ind w:left="1440"/>
        <w:jc w:val="both"/>
      </w:pPr>
      <w:r>
        <w:t xml:space="preserve">  </w:t>
      </w:r>
      <w:r w:rsidR="00EE39E8" w:rsidRPr="008E30B3">
        <w:rPr>
          <w:b/>
        </w:rPr>
        <w:t>Output</w:t>
      </w:r>
      <w:r w:rsidR="00EE39E8">
        <w:t xml:space="preserve">: </w:t>
      </w:r>
      <w:r w:rsidR="00CA4FCC">
        <w:t>Sign</w:t>
      </w:r>
      <w:r w:rsidR="00B44156">
        <w:t>-</w:t>
      </w:r>
      <w:r w:rsidR="00CA4FCC">
        <w:t xml:space="preserve">in of </w:t>
      </w:r>
      <w:r w:rsidR="00B44156">
        <w:t xml:space="preserve">a </w:t>
      </w:r>
      <w:r w:rsidR="00CA4FCC">
        <w:t xml:space="preserve">user on </w:t>
      </w:r>
      <w:r w:rsidR="00B44156">
        <w:t xml:space="preserve">the </w:t>
      </w:r>
      <w:r w:rsidR="00CA4FCC">
        <w:t xml:space="preserve">platform. </w:t>
      </w:r>
      <w:r w:rsidR="00EE39E8">
        <w:t xml:space="preserve"> </w:t>
      </w:r>
    </w:p>
    <w:p w14:paraId="7DCCEA87" w14:textId="77777777" w:rsidR="00EE39E8" w:rsidRDefault="005F3582" w:rsidP="00EB06B6">
      <w:pPr>
        <w:ind w:left="1440"/>
      </w:pPr>
      <w:r>
        <w:t xml:space="preserve">  </w:t>
      </w:r>
      <w:r w:rsidR="00EE39E8" w:rsidRPr="008E30B3">
        <w:rPr>
          <w:b/>
        </w:rPr>
        <w:t>Processing</w:t>
      </w:r>
      <w:r w:rsidR="00EE39E8">
        <w:t xml:space="preserve">: </w:t>
      </w:r>
      <w:r w:rsidR="0040239D">
        <w:t xml:space="preserve">Metamask wallet will authenticate </w:t>
      </w:r>
      <w:r w:rsidR="00B44156">
        <w:t xml:space="preserve">the </w:t>
      </w:r>
      <w:r w:rsidR="0040239D">
        <w:t xml:space="preserve">user password. </w:t>
      </w:r>
      <w:r w:rsidR="00EE39E8">
        <w:t xml:space="preserve"> </w:t>
      </w:r>
      <w:r w:rsidR="00EE39E8">
        <w:tab/>
      </w:r>
      <w:r w:rsidR="00EE39E8">
        <w:tab/>
      </w:r>
    </w:p>
    <w:p w14:paraId="394E3A19" w14:textId="77777777" w:rsidR="00F803D7" w:rsidRDefault="00F803D7" w:rsidP="00EE39E8">
      <w:pPr>
        <w:ind w:left="1440"/>
      </w:pPr>
    </w:p>
    <w:p w14:paraId="0917B112" w14:textId="77777777" w:rsidR="00F803D7" w:rsidRDefault="005F3582" w:rsidP="00F803D7">
      <w:pPr>
        <w:pStyle w:val="Heading3"/>
        <w:ind w:left="1440"/>
      </w:pPr>
      <w:r>
        <w:lastRenderedPageBreak/>
        <w:t xml:space="preserve"> </w:t>
      </w:r>
      <w:bookmarkStart w:id="83" w:name="_Toc102219962"/>
      <w:r w:rsidR="00F803D7">
        <w:t>3.10.3</w:t>
      </w:r>
      <w:r w:rsidR="00F803D7" w:rsidRPr="008E30B3">
        <w:t xml:space="preserve">. </w:t>
      </w:r>
      <w:r w:rsidR="00F803D7">
        <w:t>R3: NFT minting</w:t>
      </w:r>
      <w:bookmarkEnd w:id="83"/>
    </w:p>
    <w:p w14:paraId="6CF0A6CD" w14:textId="5859CE75" w:rsidR="00F803D7" w:rsidRDefault="005F3582" w:rsidP="00F803D7">
      <w:pPr>
        <w:ind w:left="1440"/>
        <w:jc w:val="both"/>
      </w:pPr>
      <w:r>
        <w:t xml:space="preserve"> </w:t>
      </w:r>
      <w:r w:rsidR="00F803D7" w:rsidRPr="008E30B3">
        <w:rPr>
          <w:b/>
        </w:rPr>
        <w:t>Description</w:t>
      </w:r>
      <w:r w:rsidR="00F803D7">
        <w:t>: NFT should be uploaded</w:t>
      </w:r>
      <w:r>
        <w:t xml:space="preserve"> and shown on </w:t>
      </w:r>
      <w:r w:rsidR="00B44156">
        <w:t xml:space="preserve">the </w:t>
      </w:r>
      <w:r>
        <w:t>marketplace</w:t>
      </w:r>
      <w:r w:rsidR="00F803D7">
        <w:t xml:space="preserve">.  </w:t>
      </w:r>
    </w:p>
    <w:p w14:paraId="673BE734" w14:textId="77777777" w:rsidR="00EB06B6" w:rsidRDefault="00EB06B6" w:rsidP="00EB06B6">
      <w:pPr>
        <w:ind w:left="1440"/>
      </w:pPr>
      <w:r>
        <w:rPr>
          <w:b/>
        </w:rPr>
        <w:t xml:space="preserve"> </w:t>
      </w:r>
      <w:r w:rsidRPr="008E30B3">
        <w:rPr>
          <w:b/>
        </w:rPr>
        <w:t>Input</w:t>
      </w:r>
      <w:r>
        <w:t xml:space="preserve">: NFT metadata, title, description. </w:t>
      </w:r>
    </w:p>
    <w:p w14:paraId="0021A2EA" w14:textId="77777777" w:rsidR="00F803D7" w:rsidRDefault="005F3582" w:rsidP="00EB06B6">
      <w:pPr>
        <w:ind w:left="720" w:firstLine="720"/>
        <w:jc w:val="both"/>
      </w:pPr>
      <w:r>
        <w:t xml:space="preserve"> </w:t>
      </w:r>
      <w:r w:rsidR="00F803D7" w:rsidRPr="008E30B3">
        <w:rPr>
          <w:b/>
        </w:rPr>
        <w:t>Output</w:t>
      </w:r>
      <w:r w:rsidR="00F803D7">
        <w:t xml:space="preserve">: NFT </w:t>
      </w:r>
      <w:r w:rsidR="00B44156">
        <w:t xml:space="preserve">is </w:t>
      </w:r>
      <w:r w:rsidR="00F803D7">
        <w:t xml:space="preserve">shown on the platform.  </w:t>
      </w:r>
    </w:p>
    <w:p w14:paraId="2573A980" w14:textId="77777777" w:rsidR="00F803D7" w:rsidRDefault="005F3582" w:rsidP="00F803D7">
      <w:pPr>
        <w:ind w:left="1440"/>
      </w:pPr>
      <w:r>
        <w:t xml:space="preserve"> </w:t>
      </w:r>
      <w:r w:rsidR="00F803D7" w:rsidRPr="008E30B3">
        <w:rPr>
          <w:b/>
        </w:rPr>
        <w:t>Processing</w:t>
      </w:r>
      <w:r w:rsidR="00F803D7">
        <w:t xml:space="preserve">: </w:t>
      </w:r>
      <w:r>
        <w:t xml:space="preserve">The NFT will be uploaded on IPFS and IPFS hash gets stored on </w:t>
      </w:r>
      <w:r w:rsidR="00B44156">
        <w:t xml:space="preserve">a </w:t>
      </w:r>
      <w:r>
        <w:t>smart contract</w:t>
      </w:r>
      <w:r w:rsidR="00F803D7">
        <w:t xml:space="preserve">.  </w:t>
      </w:r>
    </w:p>
    <w:p w14:paraId="613A59B5" w14:textId="77777777" w:rsidR="00AA6E48" w:rsidRDefault="00AA6E48" w:rsidP="00F803D7">
      <w:pPr>
        <w:ind w:left="1440"/>
      </w:pPr>
    </w:p>
    <w:p w14:paraId="1690648D" w14:textId="77777777" w:rsidR="00AA6E48" w:rsidRDefault="00AA6E48" w:rsidP="00F803D7">
      <w:pPr>
        <w:ind w:left="1440"/>
      </w:pPr>
    </w:p>
    <w:p w14:paraId="3C6E2900" w14:textId="77777777" w:rsidR="00AA6E48" w:rsidRDefault="00C77DF1" w:rsidP="00AA6E48">
      <w:pPr>
        <w:pStyle w:val="Heading3"/>
        <w:ind w:left="1440"/>
      </w:pPr>
      <w:bookmarkStart w:id="84" w:name="_Toc102219963"/>
      <w:r>
        <w:t>3.10.4</w:t>
      </w:r>
      <w:r w:rsidR="00AA6E48" w:rsidRPr="008E30B3">
        <w:t xml:space="preserve">. </w:t>
      </w:r>
      <w:r w:rsidR="00EF73AF">
        <w:t>R4</w:t>
      </w:r>
      <w:r w:rsidR="00AA6E48">
        <w:t>: NFT Auctioning</w:t>
      </w:r>
      <w:bookmarkEnd w:id="84"/>
    </w:p>
    <w:p w14:paraId="6927AC2E" w14:textId="77777777" w:rsidR="00AA6E48" w:rsidRDefault="00AA6E48" w:rsidP="005D5792">
      <w:pPr>
        <w:ind w:left="1440"/>
        <w:jc w:val="both"/>
      </w:pPr>
      <w:r w:rsidRPr="008E30B3">
        <w:rPr>
          <w:b/>
        </w:rPr>
        <w:t>Description</w:t>
      </w:r>
      <w:r>
        <w:t xml:space="preserve">: NFT status should get updated and shown in </w:t>
      </w:r>
      <w:r w:rsidR="00B44156">
        <w:t xml:space="preserve">the </w:t>
      </w:r>
      <w:r>
        <w:t xml:space="preserve">auction section.  </w:t>
      </w:r>
    </w:p>
    <w:p w14:paraId="32054FFB" w14:textId="77777777" w:rsidR="00DC51CF" w:rsidRDefault="00DC51CF" w:rsidP="005D5792">
      <w:pPr>
        <w:ind w:left="720" w:firstLine="720"/>
        <w:jc w:val="both"/>
      </w:pPr>
      <w:r w:rsidRPr="008E30B3">
        <w:rPr>
          <w:b/>
        </w:rPr>
        <w:t>Input</w:t>
      </w:r>
      <w:r>
        <w:t xml:space="preserve">: Auction start date, end date, price. </w:t>
      </w:r>
    </w:p>
    <w:p w14:paraId="10DA1FE9" w14:textId="77777777" w:rsidR="00AA6E48" w:rsidRDefault="00AA6E48" w:rsidP="005D5792">
      <w:pPr>
        <w:ind w:left="1440"/>
        <w:jc w:val="both"/>
      </w:pPr>
      <w:r w:rsidRPr="008E30B3">
        <w:rPr>
          <w:b/>
        </w:rPr>
        <w:t>Output</w:t>
      </w:r>
      <w:r>
        <w:t xml:space="preserve">: NFT gets shown in </w:t>
      </w:r>
      <w:r w:rsidR="00B44156">
        <w:t xml:space="preserve">the </w:t>
      </w:r>
      <w:r>
        <w:t xml:space="preserve">auction section.  </w:t>
      </w:r>
    </w:p>
    <w:p w14:paraId="1B06EB50" w14:textId="77777777" w:rsidR="00AA6E48" w:rsidRDefault="00AA6E48" w:rsidP="005D5792">
      <w:pPr>
        <w:ind w:left="1440"/>
        <w:jc w:val="both"/>
      </w:pPr>
      <w:r w:rsidRPr="008E30B3">
        <w:rPr>
          <w:b/>
        </w:rPr>
        <w:t>Processing</w:t>
      </w:r>
      <w:r>
        <w:t xml:space="preserve">: </w:t>
      </w:r>
      <w:r w:rsidR="00C34B8A">
        <w:t xml:space="preserve">The call to put NFT on auction will be given to </w:t>
      </w:r>
      <w:r w:rsidR="00B44156">
        <w:t xml:space="preserve">the </w:t>
      </w:r>
      <w:r w:rsidR="00C34B8A">
        <w:t xml:space="preserve">smart contract. </w:t>
      </w:r>
      <w:r>
        <w:t xml:space="preserve">  </w:t>
      </w:r>
    </w:p>
    <w:p w14:paraId="737E2258" w14:textId="77777777" w:rsidR="00EF73AF" w:rsidRDefault="00EF73AF" w:rsidP="000D150C">
      <w:pPr>
        <w:ind w:left="720" w:firstLine="720"/>
      </w:pPr>
    </w:p>
    <w:p w14:paraId="48F87258" w14:textId="77777777" w:rsidR="00EF73AF" w:rsidRDefault="00C77DF1" w:rsidP="005D5792">
      <w:pPr>
        <w:pStyle w:val="Heading3"/>
        <w:ind w:left="1440"/>
        <w:jc w:val="both"/>
      </w:pPr>
      <w:bookmarkStart w:id="85" w:name="_Toc102219964"/>
      <w:r>
        <w:t>3.10.5</w:t>
      </w:r>
      <w:r w:rsidR="00EF73AF" w:rsidRPr="008E30B3">
        <w:t xml:space="preserve">. </w:t>
      </w:r>
      <w:r>
        <w:t>R5</w:t>
      </w:r>
      <w:r w:rsidR="00EF73AF">
        <w:t xml:space="preserve">: </w:t>
      </w:r>
      <w:r>
        <w:t>NFT Bidding</w:t>
      </w:r>
      <w:bookmarkEnd w:id="85"/>
    </w:p>
    <w:p w14:paraId="7E4774DA" w14:textId="77777777" w:rsidR="00EF73AF" w:rsidRDefault="00EF73AF" w:rsidP="005D5792">
      <w:pPr>
        <w:ind w:left="1440"/>
        <w:jc w:val="both"/>
      </w:pPr>
      <w:r w:rsidRPr="008E30B3">
        <w:rPr>
          <w:b/>
        </w:rPr>
        <w:t>Description</w:t>
      </w:r>
      <w:r>
        <w:t>:</w:t>
      </w:r>
      <w:r w:rsidR="006534A4">
        <w:t xml:space="preserve"> Upon bidding </w:t>
      </w:r>
      <w:r w:rsidR="00B44156">
        <w:t xml:space="preserve">on </w:t>
      </w:r>
      <w:r w:rsidR="006534A4">
        <w:t xml:space="preserve">the NFT the latest bid should be shown on </w:t>
      </w:r>
      <w:r w:rsidR="00B44156">
        <w:t xml:space="preserve">the </w:t>
      </w:r>
      <w:r w:rsidR="006534A4">
        <w:t>frontend</w:t>
      </w:r>
      <w:r>
        <w:t xml:space="preserve">.  </w:t>
      </w:r>
    </w:p>
    <w:p w14:paraId="165ADC10" w14:textId="77777777" w:rsidR="003E7B04" w:rsidRPr="003E7B04" w:rsidRDefault="003E7B04" w:rsidP="005D5792">
      <w:pPr>
        <w:ind w:left="720" w:firstLine="720"/>
        <w:jc w:val="both"/>
      </w:pPr>
      <w:r w:rsidRPr="008E30B3">
        <w:rPr>
          <w:b/>
        </w:rPr>
        <w:t>Input</w:t>
      </w:r>
      <w:r>
        <w:t xml:space="preserve">: Auction start date, end date, price. </w:t>
      </w:r>
    </w:p>
    <w:p w14:paraId="36B917DF" w14:textId="77777777" w:rsidR="00EF73AF" w:rsidRDefault="00EF73AF" w:rsidP="005D5792">
      <w:pPr>
        <w:ind w:left="1440"/>
        <w:jc w:val="both"/>
      </w:pPr>
      <w:r w:rsidRPr="008E30B3">
        <w:rPr>
          <w:b/>
        </w:rPr>
        <w:t>Output</w:t>
      </w:r>
      <w:r>
        <w:t xml:space="preserve">: </w:t>
      </w:r>
      <w:r w:rsidR="006534A4">
        <w:t>Bid on NFT updated</w:t>
      </w:r>
      <w:r>
        <w:t xml:space="preserve">.  </w:t>
      </w:r>
    </w:p>
    <w:p w14:paraId="75D5997B" w14:textId="77777777" w:rsidR="00EF73AF" w:rsidRDefault="00EF73AF" w:rsidP="005D5792">
      <w:pPr>
        <w:ind w:left="1440"/>
        <w:jc w:val="both"/>
      </w:pPr>
      <w:r w:rsidRPr="008E30B3">
        <w:rPr>
          <w:b/>
        </w:rPr>
        <w:t>Processing</w:t>
      </w:r>
      <w:r>
        <w:t xml:space="preserve">: </w:t>
      </w:r>
      <w:r w:rsidR="006534A4">
        <w:t xml:space="preserve">The call to place </w:t>
      </w:r>
      <w:r w:rsidR="00B44156">
        <w:t xml:space="preserve">a </w:t>
      </w:r>
      <w:r w:rsidR="006534A4">
        <w:t xml:space="preserve">bid will be given to </w:t>
      </w:r>
      <w:r w:rsidR="00B44156">
        <w:t xml:space="preserve">a </w:t>
      </w:r>
      <w:r w:rsidR="006534A4">
        <w:t xml:space="preserve">smart contract which will update </w:t>
      </w:r>
      <w:r w:rsidR="00B44156">
        <w:t xml:space="preserve">the </w:t>
      </w:r>
      <w:r w:rsidR="006534A4">
        <w:t xml:space="preserve">bidding price. </w:t>
      </w:r>
      <w:r>
        <w:t xml:space="preserve">   </w:t>
      </w:r>
    </w:p>
    <w:p w14:paraId="1E6DEADD" w14:textId="77777777" w:rsidR="00611ED7" w:rsidRDefault="00611ED7" w:rsidP="00611ED7">
      <w:pPr>
        <w:pStyle w:val="Heading3"/>
        <w:ind w:left="1440"/>
      </w:pPr>
    </w:p>
    <w:p w14:paraId="79D7D867" w14:textId="77777777" w:rsidR="00611ED7" w:rsidRDefault="00611ED7" w:rsidP="00611ED7">
      <w:pPr>
        <w:pStyle w:val="Heading3"/>
        <w:ind w:left="1440"/>
      </w:pPr>
      <w:bookmarkStart w:id="86" w:name="_Toc102219965"/>
      <w:r>
        <w:t>3.10.6</w:t>
      </w:r>
      <w:r w:rsidRPr="008E30B3">
        <w:t xml:space="preserve">. </w:t>
      </w:r>
      <w:r>
        <w:t>R6: Bid Acceptance</w:t>
      </w:r>
      <w:bookmarkEnd w:id="86"/>
    </w:p>
    <w:p w14:paraId="6895E97E" w14:textId="77777777" w:rsidR="00611ED7" w:rsidRDefault="00611ED7" w:rsidP="00611ED7">
      <w:pPr>
        <w:ind w:left="1440"/>
        <w:jc w:val="both"/>
      </w:pPr>
      <w:r w:rsidRPr="008E30B3">
        <w:rPr>
          <w:b/>
        </w:rPr>
        <w:t>Description</w:t>
      </w:r>
      <w:r>
        <w:t xml:space="preserve">: Upon accepting the bid by </w:t>
      </w:r>
      <w:r w:rsidR="00B44156">
        <w:t xml:space="preserve">the </w:t>
      </w:r>
      <w:r>
        <w:t xml:space="preserve">creator the NFT should get transferred to </w:t>
      </w:r>
      <w:r w:rsidR="00B44156">
        <w:t xml:space="preserve">the </w:t>
      </w:r>
      <w:r>
        <w:t xml:space="preserve">last bidder and </w:t>
      </w:r>
      <w:r w:rsidR="00B44156">
        <w:t xml:space="preserve">the </w:t>
      </w:r>
      <w:r>
        <w:t xml:space="preserve">User balance in </w:t>
      </w:r>
      <w:r w:rsidR="00B44156">
        <w:t xml:space="preserve">the </w:t>
      </w:r>
      <w:r>
        <w:t xml:space="preserve">frontend be updated.  </w:t>
      </w:r>
    </w:p>
    <w:p w14:paraId="5A2B6D33" w14:textId="77777777" w:rsidR="005476DD" w:rsidRDefault="005476DD" w:rsidP="005476DD">
      <w:pPr>
        <w:ind w:left="720" w:firstLine="720"/>
      </w:pPr>
      <w:r w:rsidRPr="008E30B3">
        <w:rPr>
          <w:b/>
        </w:rPr>
        <w:t>Input</w:t>
      </w:r>
      <w:r>
        <w:t xml:space="preserve">: Acceptance of bid. </w:t>
      </w:r>
    </w:p>
    <w:p w14:paraId="4F0922FB" w14:textId="77777777" w:rsidR="00611ED7" w:rsidRDefault="00611ED7" w:rsidP="00611ED7">
      <w:pPr>
        <w:ind w:left="1440"/>
        <w:jc w:val="both"/>
      </w:pPr>
      <w:r w:rsidRPr="008E30B3">
        <w:rPr>
          <w:b/>
        </w:rPr>
        <w:t>Output</w:t>
      </w:r>
      <w:r>
        <w:t xml:space="preserve">: NFT ownership gets changed.  </w:t>
      </w:r>
    </w:p>
    <w:p w14:paraId="2C8FCEC7" w14:textId="2631AD01" w:rsidR="00611ED7" w:rsidRDefault="00611ED7" w:rsidP="00611ED7">
      <w:pPr>
        <w:ind w:left="1440"/>
      </w:pPr>
      <w:r w:rsidRPr="008E30B3">
        <w:rPr>
          <w:b/>
        </w:rPr>
        <w:t>Processing</w:t>
      </w:r>
      <w:r>
        <w:t xml:space="preserve">: </w:t>
      </w:r>
      <w:r w:rsidR="0041113E">
        <w:t xml:space="preserve">The call of acceptance of </w:t>
      </w:r>
      <w:r w:rsidR="00177BB0">
        <w:t xml:space="preserve">the </w:t>
      </w:r>
      <w:r w:rsidR="0041113E">
        <w:t xml:space="preserve">bid will be given to </w:t>
      </w:r>
      <w:r w:rsidR="00177BB0">
        <w:t xml:space="preserve">the </w:t>
      </w:r>
      <w:r w:rsidR="0041113E">
        <w:t xml:space="preserve">smart contract which will transfer the tokens and NFT to </w:t>
      </w:r>
      <w:r w:rsidR="00177BB0">
        <w:t xml:space="preserve">the </w:t>
      </w:r>
      <w:r w:rsidR="0041113E">
        <w:t>user and creator</w:t>
      </w:r>
      <w:r>
        <w:t xml:space="preserve">.    </w:t>
      </w:r>
    </w:p>
    <w:p w14:paraId="23FC68BC" w14:textId="77777777" w:rsidR="00D31D0A" w:rsidRDefault="00D31D0A" w:rsidP="00611ED7"/>
    <w:p w14:paraId="254AAFDE" w14:textId="77777777" w:rsidR="00D31D0A" w:rsidRDefault="00611ED7" w:rsidP="00D31D0A">
      <w:pPr>
        <w:pStyle w:val="Heading3"/>
        <w:ind w:left="1440"/>
      </w:pPr>
      <w:bookmarkStart w:id="87" w:name="_Toc102219966"/>
      <w:r>
        <w:t>3.10.7</w:t>
      </w:r>
      <w:r w:rsidR="00D31D0A" w:rsidRPr="008E30B3">
        <w:t xml:space="preserve">. </w:t>
      </w:r>
      <w:r w:rsidR="00C73EB1">
        <w:t>R7</w:t>
      </w:r>
      <w:r w:rsidR="00D31D0A">
        <w:t>: NFT Buying</w:t>
      </w:r>
      <w:bookmarkEnd w:id="87"/>
    </w:p>
    <w:p w14:paraId="3D499AA3" w14:textId="77777777" w:rsidR="00D31D0A" w:rsidRDefault="00D31D0A" w:rsidP="00D31D0A">
      <w:pPr>
        <w:ind w:left="1440"/>
        <w:jc w:val="both"/>
      </w:pPr>
      <w:r w:rsidRPr="008E30B3">
        <w:rPr>
          <w:b/>
        </w:rPr>
        <w:t>Description</w:t>
      </w:r>
      <w:r>
        <w:t>:</w:t>
      </w:r>
      <w:r w:rsidR="00A53E9E">
        <w:t xml:space="preserve"> Buying of NFT transfers the tokens to the NFT owner and ownership of NFT </w:t>
      </w:r>
      <w:r w:rsidR="00B44156">
        <w:t xml:space="preserve">is </w:t>
      </w:r>
      <w:r w:rsidR="00A53E9E">
        <w:t>updated</w:t>
      </w:r>
      <w:r>
        <w:t xml:space="preserve">.  </w:t>
      </w:r>
    </w:p>
    <w:p w14:paraId="4BBE2187" w14:textId="77777777" w:rsidR="00113B79" w:rsidRPr="00113B79" w:rsidRDefault="00113B79" w:rsidP="00113B79">
      <w:pPr>
        <w:ind w:left="720" w:firstLine="720"/>
      </w:pPr>
      <w:r w:rsidRPr="008E30B3">
        <w:rPr>
          <w:b/>
        </w:rPr>
        <w:t>Input</w:t>
      </w:r>
      <w:r>
        <w:t xml:space="preserve">: </w:t>
      </w:r>
      <w:r w:rsidR="00A53E9E">
        <w:t>Price of the NFT</w:t>
      </w:r>
      <w:r>
        <w:t xml:space="preserve">. </w:t>
      </w:r>
    </w:p>
    <w:p w14:paraId="5819085D" w14:textId="77777777" w:rsidR="00D31D0A" w:rsidRDefault="00D31D0A" w:rsidP="00D31D0A">
      <w:pPr>
        <w:ind w:left="1440"/>
        <w:jc w:val="both"/>
      </w:pPr>
      <w:r w:rsidRPr="008E30B3">
        <w:rPr>
          <w:b/>
        </w:rPr>
        <w:t>Output</w:t>
      </w:r>
      <w:r>
        <w:t>: N</w:t>
      </w:r>
      <w:r w:rsidR="00A53E9E">
        <w:t>FT ownership updated</w:t>
      </w:r>
      <w:r>
        <w:t xml:space="preserve">.  </w:t>
      </w:r>
    </w:p>
    <w:p w14:paraId="5362CD32" w14:textId="77777777" w:rsidR="00D31D0A" w:rsidRDefault="00D31D0A" w:rsidP="00D31D0A">
      <w:pPr>
        <w:ind w:left="1440"/>
      </w:pPr>
      <w:r w:rsidRPr="008E30B3">
        <w:rPr>
          <w:b/>
        </w:rPr>
        <w:t>Processing</w:t>
      </w:r>
      <w:r>
        <w:t xml:space="preserve">: </w:t>
      </w:r>
      <w:r w:rsidR="00A53E9E">
        <w:t>The call to buy NFT</w:t>
      </w:r>
      <w:r>
        <w:t xml:space="preserve"> will be given to </w:t>
      </w:r>
      <w:r w:rsidR="00B44156">
        <w:t xml:space="preserve">a </w:t>
      </w:r>
      <w:r>
        <w:t>smart contract</w:t>
      </w:r>
      <w:r w:rsidR="00B44156">
        <w:t xml:space="preserve"> which</w:t>
      </w:r>
      <w:r w:rsidR="00A53E9E">
        <w:t xml:space="preserve"> in turn will transfer the tokens to </w:t>
      </w:r>
      <w:r w:rsidR="00B44156">
        <w:t xml:space="preserve">the </w:t>
      </w:r>
      <w:r w:rsidR="00A53E9E">
        <w:t>creator and NFT to the user</w:t>
      </w:r>
      <w:r>
        <w:t xml:space="preserve">.   </w:t>
      </w:r>
    </w:p>
    <w:p w14:paraId="1066E935" w14:textId="77777777" w:rsidR="00D31D0A" w:rsidRDefault="00D31D0A" w:rsidP="00EF73AF">
      <w:pPr>
        <w:ind w:left="720" w:firstLine="720"/>
      </w:pPr>
    </w:p>
    <w:p w14:paraId="570D5B43" w14:textId="77777777" w:rsidR="00357385" w:rsidRDefault="009F2BD3" w:rsidP="009F2BD3">
      <w:pPr>
        <w:pStyle w:val="Heading2"/>
      </w:pPr>
      <w:bookmarkStart w:id="88" w:name="_Toc102219967"/>
      <w:r>
        <w:t>3.11. Non-Functional Requirements:</w:t>
      </w:r>
      <w:bookmarkEnd w:id="88"/>
    </w:p>
    <w:p w14:paraId="3672FE58" w14:textId="77777777" w:rsidR="009F2BD3" w:rsidRDefault="009F2BD3" w:rsidP="009F2BD3">
      <w:pPr>
        <w:pStyle w:val="Heading2"/>
      </w:pPr>
    </w:p>
    <w:p w14:paraId="74944A1C" w14:textId="77777777" w:rsidR="00205644" w:rsidRDefault="00205644" w:rsidP="00205644">
      <w:pPr>
        <w:pStyle w:val="Heading3"/>
        <w:ind w:left="366" w:firstLine="720"/>
      </w:pPr>
      <w:bookmarkStart w:id="89" w:name="_Toc102219968"/>
      <w:r>
        <w:t>3.11.1. Non-Functional Requirement for Frontend:</w:t>
      </w:r>
      <w:bookmarkEnd w:id="89"/>
    </w:p>
    <w:p w14:paraId="77EC13B2" w14:textId="77777777" w:rsidR="00205644" w:rsidRPr="00205644" w:rsidRDefault="00205644" w:rsidP="00205644"/>
    <w:p w14:paraId="36BC99DD" w14:textId="5AC6C5F2" w:rsidR="009F2BD3" w:rsidRPr="0011504F" w:rsidRDefault="009E638B" w:rsidP="00205644">
      <w:pPr>
        <w:pStyle w:val="ListParagraph"/>
        <w:numPr>
          <w:ilvl w:val="0"/>
          <w:numId w:val="22"/>
        </w:numPr>
        <w:jc w:val="both"/>
        <w:rPr>
          <w:sz w:val="24"/>
          <w:szCs w:val="24"/>
        </w:rPr>
      </w:pPr>
      <w:r w:rsidRPr="0011504F">
        <w:rPr>
          <w:sz w:val="24"/>
          <w:szCs w:val="24"/>
        </w:rPr>
        <w:t xml:space="preserve">When the user comes on </w:t>
      </w:r>
      <w:r w:rsidR="00B34A71" w:rsidRPr="0011504F">
        <w:rPr>
          <w:sz w:val="24"/>
          <w:szCs w:val="24"/>
        </w:rPr>
        <w:t xml:space="preserve">the </w:t>
      </w:r>
      <w:r w:rsidRPr="0011504F">
        <w:rPr>
          <w:sz w:val="24"/>
          <w:szCs w:val="24"/>
        </w:rPr>
        <w:t xml:space="preserve">platform he should be prompted to connect to </w:t>
      </w:r>
      <w:r w:rsidR="00B34A71" w:rsidRPr="0011504F">
        <w:rPr>
          <w:sz w:val="24"/>
          <w:szCs w:val="24"/>
        </w:rPr>
        <w:t xml:space="preserve">a </w:t>
      </w:r>
      <w:r w:rsidRPr="0011504F">
        <w:rPr>
          <w:sz w:val="24"/>
          <w:szCs w:val="24"/>
        </w:rPr>
        <w:t xml:space="preserve">wallet or he should be told to connect </w:t>
      </w:r>
      <w:r w:rsidR="00177BB0">
        <w:rPr>
          <w:sz w:val="24"/>
          <w:szCs w:val="24"/>
        </w:rPr>
        <w:t xml:space="preserve">to </w:t>
      </w:r>
      <w:r w:rsidRPr="0011504F">
        <w:rPr>
          <w:sz w:val="24"/>
          <w:szCs w:val="24"/>
        </w:rPr>
        <w:t xml:space="preserve">the wallet. </w:t>
      </w:r>
    </w:p>
    <w:p w14:paraId="7C67730C" w14:textId="16A4B2CD" w:rsidR="009E638B" w:rsidRPr="0011504F" w:rsidRDefault="0055588D" w:rsidP="00205644">
      <w:pPr>
        <w:pStyle w:val="ListParagraph"/>
        <w:numPr>
          <w:ilvl w:val="0"/>
          <w:numId w:val="22"/>
        </w:numPr>
        <w:jc w:val="both"/>
        <w:rPr>
          <w:sz w:val="24"/>
          <w:szCs w:val="24"/>
        </w:rPr>
      </w:pPr>
      <w:r w:rsidRPr="0011504F">
        <w:rPr>
          <w:sz w:val="24"/>
          <w:szCs w:val="24"/>
        </w:rPr>
        <w:t xml:space="preserve">Whenever there is </w:t>
      </w:r>
      <w:r w:rsidR="00B34A71" w:rsidRPr="0011504F">
        <w:rPr>
          <w:sz w:val="24"/>
          <w:szCs w:val="24"/>
        </w:rPr>
        <w:t xml:space="preserve">a </w:t>
      </w:r>
      <w:r w:rsidRPr="0011504F">
        <w:rPr>
          <w:sz w:val="24"/>
          <w:szCs w:val="24"/>
        </w:rPr>
        <w:t xml:space="preserve">minting call to </w:t>
      </w:r>
      <w:r w:rsidR="00B34A71" w:rsidRPr="0011504F">
        <w:rPr>
          <w:sz w:val="24"/>
          <w:szCs w:val="24"/>
        </w:rPr>
        <w:t xml:space="preserve">the </w:t>
      </w:r>
      <w:r w:rsidRPr="0011504F">
        <w:rPr>
          <w:sz w:val="24"/>
          <w:szCs w:val="24"/>
        </w:rPr>
        <w:t xml:space="preserve">blockchain, there is </w:t>
      </w:r>
      <w:r w:rsidR="00177BB0">
        <w:rPr>
          <w:sz w:val="24"/>
          <w:szCs w:val="24"/>
        </w:rPr>
        <w:t xml:space="preserve">a </w:t>
      </w:r>
      <w:r w:rsidRPr="0011504F">
        <w:rPr>
          <w:sz w:val="24"/>
          <w:szCs w:val="24"/>
        </w:rPr>
        <w:t xml:space="preserve">wait time as </w:t>
      </w:r>
      <w:r w:rsidR="00B34A71" w:rsidRPr="0011504F">
        <w:rPr>
          <w:sz w:val="24"/>
          <w:szCs w:val="24"/>
        </w:rPr>
        <w:t xml:space="preserve">the </w:t>
      </w:r>
      <w:r w:rsidRPr="0011504F">
        <w:rPr>
          <w:sz w:val="24"/>
          <w:szCs w:val="24"/>
        </w:rPr>
        <w:t xml:space="preserve">transaction takes time in getting confirmed. </w:t>
      </w:r>
      <w:r w:rsidR="00936709" w:rsidRPr="0011504F">
        <w:rPr>
          <w:sz w:val="24"/>
          <w:szCs w:val="24"/>
        </w:rPr>
        <w:t xml:space="preserve">So user should be shown a loading screen to keep it engaged. </w:t>
      </w:r>
    </w:p>
    <w:p w14:paraId="27B5834E" w14:textId="77777777" w:rsidR="004A669B" w:rsidRPr="0011504F" w:rsidRDefault="00B34A71" w:rsidP="00205644">
      <w:pPr>
        <w:pStyle w:val="ListParagraph"/>
        <w:numPr>
          <w:ilvl w:val="0"/>
          <w:numId w:val="22"/>
        </w:numPr>
        <w:jc w:val="both"/>
        <w:rPr>
          <w:sz w:val="24"/>
          <w:szCs w:val="24"/>
        </w:rPr>
      </w:pPr>
      <w:r w:rsidRPr="0011504F">
        <w:rPr>
          <w:sz w:val="24"/>
          <w:szCs w:val="24"/>
        </w:rPr>
        <w:t>The u</w:t>
      </w:r>
      <w:r w:rsidR="00B95080" w:rsidRPr="0011504F">
        <w:rPr>
          <w:sz w:val="24"/>
          <w:szCs w:val="24"/>
        </w:rPr>
        <w:t>ser should be shown the provenance of the token</w:t>
      </w:r>
      <w:r w:rsidR="004045F8" w:rsidRPr="0011504F">
        <w:rPr>
          <w:sz w:val="24"/>
          <w:szCs w:val="24"/>
        </w:rPr>
        <w:t xml:space="preserve"> on the frontend</w:t>
      </w:r>
      <w:r w:rsidR="00B95080" w:rsidRPr="0011504F">
        <w:rPr>
          <w:sz w:val="24"/>
          <w:szCs w:val="24"/>
        </w:rPr>
        <w:t xml:space="preserve">. </w:t>
      </w:r>
    </w:p>
    <w:p w14:paraId="797B0932" w14:textId="77777777" w:rsidR="00F72A16" w:rsidRPr="0011504F" w:rsidRDefault="00F72A16" w:rsidP="00205644">
      <w:pPr>
        <w:pStyle w:val="ListParagraph"/>
        <w:numPr>
          <w:ilvl w:val="0"/>
          <w:numId w:val="22"/>
        </w:numPr>
        <w:jc w:val="both"/>
        <w:rPr>
          <w:sz w:val="24"/>
          <w:szCs w:val="24"/>
        </w:rPr>
      </w:pPr>
      <w:r w:rsidRPr="0011504F">
        <w:rPr>
          <w:sz w:val="24"/>
          <w:szCs w:val="24"/>
        </w:rPr>
        <w:t>There should be filters and search feature</w:t>
      </w:r>
      <w:r w:rsidR="00B34A71" w:rsidRPr="0011504F">
        <w:rPr>
          <w:sz w:val="24"/>
          <w:szCs w:val="24"/>
        </w:rPr>
        <w:t>s</w:t>
      </w:r>
      <w:r w:rsidRPr="0011504F">
        <w:rPr>
          <w:sz w:val="24"/>
          <w:szCs w:val="24"/>
        </w:rPr>
        <w:t xml:space="preserve"> available for the user. </w:t>
      </w:r>
    </w:p>
    <w:p w14:paraId="001CB668" w14:textId="77777777" w:rsidR="00434167" w:rsidRPr="0011504F" w:rsidRDefault="00434167" w:rsidP="00205644">
      <w:pPr>
        <w:pStyle w:val="ListParagraph"/>
        <w:numPr>
          <w:ilvl w:val="0"/>
          <w:numId w:val="22"/>
        </w:numPr>
        <w:jc w:val="both"/>
        <w:rPr>
          <w:sz w:val="24"/>
          <w:szCs w:val="24"/>
        </w:rPr>
      </w:pPr>
      <w:r w:rsidRPr="0011504F">
        <w:rPr>
          <w:sz w:val="24"/>
          <w:szCs w:val="24"/>
        </w:rPr>
        <w:lastRenderedPageBreak/>
        <w:t xml:space="preserve">A dark &amp; light theme toggle should be implemented. </w:t>
      </w:r>
    </w:p>
    <w:p w14:paraId="688E7557" w14:textId="77777777" w:rsidR="00205644" w:rsidRDefault="00205644" w:rsidP="00205644">
      <w:pPr>
        <w:pStyle w:val="ListParagraph"/>
        <w:ind w:left="1446"/>
        <w:jc w:val="both"/>
      </w:pPr>
    </w:p>
    <w:p w14:paraId="3C388856" w14:textId="77777777" w:rsidR="00205644" w:rsidRDefault="00205644" w:rsidP="00205644">
      <w:pPr>
        <w:pStyle w:val="Heading3"/>
        <w:ind w:left="366" w:firstLine="720"/>
      </w:pPr>
      <w:bookmarkStart w:id="90" w:name="_Toc102219969"/>
      <w:r>
        <w:t>3.11.2. Non-Functional Requirements for Smart Contracts:</w:t>
      </w:r>
      <w:bookmarkEnd w:id="90"/>
    </w:p>
    <w:p w14:paraId="5FD32B86" w14:textId="77777777" w:rsidR="00205644" w:rsidRPr="0011504F" w:rsidRDefault="00205644" w:rsidP="00205644">
      <w:pPr>
        <w:jc w:val="both"/>
        <w:rPr>
          <w:sz w:val="24"/>
          <w:szCs w:val="24"/>
        </w:rPr>
      </w:pPr>
      <w:r>
        <w:tab/>
        <w:t xml:space="preserve">       </w:t>
      </w:r>
    </w:p>
    <w:p w14:paraId="43399D2E" w14:textId="77777777" w:rsidR="004A3EC8" w:rsidRPr="0011504F" w:rsidRDefault="004A3EC8" w:rsidP="004A3EC8">
      <w:pPr>
        <w:pStyle w:val="ListParagraph"/>
        <w:numPr>
          <w:ilvl w:val="0"/>
          <w:numId w:val="23"/>
        </w:numPr>
        <w:jc w:val="both"/>
        <w:rPr>
          <w:sz w:val="24"/>
          <w:szCs w:val="24"/>
        </w:rPr>
      </w:pPr>
      <w:r w:rsidRPr="0011504F">
        <w:rPr>
          <w:sz w:val="24"/>
          <w:szCs w:val="24"/>
        </w:rPr>
        <w:t xml:space="preserve">The smart contracts should be thoroughly audited for bugs before deploying on </w:t>
      </w:r>
      <w:r w:rsidR="00B34A71" w:rsidRPr="0011504F">
        <w:rPr>
          <w:sz w:val="24"/>
          <w:szCs w:val="24"/>
        </w:rPr>
        <w:t xml:space="preserve">the </w:t>
      </w:r>
      <w:r w:rsidRPr="0011504F">
        <w:rPr>
          <w:sz w:val="24"/>
          <w:szCs w:val="24"/>
        </w:rPr>
        <w:t xml:space="preserve">mainnet. </w:t>
      </w:r>
    </w:p>
    <w:p w14:paraId="144FBDF6" w14:textId="77777777" w:rsidR="004A3EC8" w:rsidRPr="0011504F" w:rsidRDefault="00E50298" w:rsidP="004A3EC8">
      <w:pPr>
        <w:pStyle w:val="ListParagraph"/>
        <w:numPr>
          <w:ilvl w:val="0"/>
          <w:numId w:val="23"/>
        </w:numPr>
        <w:jc w:val="both"/>
        <w:rPr>
          <w:sz w:val="24"/>
          <w:szCs w:val="24"/>
        </w:rPr>
      </w:pPr>
      <w:r w:rsidRPr="0011504F">
        <w:rPr>
          <w:sz w:val="24"/>
          <w:szCs w:val="24"/>
        </w:rPr>
        <w:t xml:space="preserve">The code should be </w:t>
      </w:r>
      <w:r w:rsidR="00B34A71" w:rsidRPr="0011504F">
        <w:rPr>
          <w:sz w:val="24"/>
          <w:szCs w:val="24"/>
        </w:rPr>
        <w:t>under</w:t>
      </w:r>
      <w:r w:rsidRPr="0011504F">
        <w:rPr>
          <w:sz w:val="24"/>
          <w:szCs w:val="24"/>
        </w:rPr>
        <w:t xml:space="preserve"> the OpenZeppelin standards. </w:t>
      </w:r>
    </w:p>
    <w:p w14:paraId="52374E73" w14:textId="77777777" w:rsidR="00E17F74" w:rsidRDefault="00E17F74" w:rsidP="00372FEC">
      <w:pPr>
        <w:ind w:left="1086"/>
        <w:jc w:val="both"/>
      </w:pPr>
    </w:p>
    <w:p w14:paraId="2EC96194" w14:textId="02CF18D1" w:rsidR="00997BE3" w:rsidRDefault="00997BE3" w:rsidP="00372FEC">
      <w:pPr>
        <w:ind w:left="1086"/>
        <w:jc w:val="both"/>
      </w:pPr>
    </w:p>
    <w:p w14:paraId="5DF7B96E" w14:textId="039190F3" w:rsidR="0011504F" w:rsidRDefault="0011504F" w:rsidP="00372FEC">
      <w:pPr>
        <w:ind w:left="1086"/>
        <w:jc w:val="both"/>
      </w:pPr>
    </w:p>
    <w:p w14:paraId="0272788C" w14:textId="7C874429" w:rsidR="0011504F" w:rsidRDefault="0011504F" w:rsidP="00372FEC">
      <w:pPr>
        <w:ind w:left="1086"/>
        <w:jc w:val="both"/>
      </w:pPr>
    </w:p>
    <w:p w14:paraId="6C4EC6AA" w14:textId="25285C93" w:rsidR="0011504F" w:rsidRDefault="0011504F" w:rsidP="00372FEC">
      <w:pPr>
        <w:ind w:left="1086"/>
        <w:jc w:val="both"/>
      </w:pPr>
    </w:p>
    <w:p w14:paraId="18742DC6" w14:textId="3C0CCB83" w:rsidR="0011504F" w:rsidRDefault="0011504F" w:rsidP="00372FEC">
      <w:pPr>
        <w:ind w:left="1086"/>
        <w:jc w:val="both"/>
      </w:pPr>
    </w:p>
    <w:p w14:paraId="51E83E79" w14:textId="55B198A6" w:rsidR="0011504F" w:rsidRDefault="0011504F" w:rsidP="00372FEC">
      <w:pPr>
        <w:ind w:left="1086"/>
        <w:jc w:val="both"/>
      </w:pPr>
    </w:p>
    <w:p w14:paraId="1939F957" w14:textId="601F3AB2" w:rsidR="0011504F" w:rsidRDefault="0011504F" w:rsidP="00372FEC">
      <w:pPr>
        <w:ind w:left="1086"/>
        <w:jc w:val="both"/>
      </w:pPr>
    </w:p>
    <w:p w14:paraId="291BB26E" w14:textId="2698F1CA" w:rsidR="0011504F" w:rsidRDefault="0011504F" w:rsidP="00372FEC">
      <w:pPr>
        <w:ind w:left="1086"/>
        <w:jc w:val="both"/>
      </w:pPr>
    </w:p>
    <w:p w14:paraId="5480A554" w14:textId="66536446" w:rsidR="0011504F" w:rsidRDefault="0011504F" w:rsidP="00372FEC">
      <w:pPr>
        <w:ind w:left="1086"/>
        <w:jc w:val="both"/>
      </w:pPr>
    </w:p>
    <w:p w14:paraId="283ACCB0" w14:textId="72CB4E0E" w:rsidR="0011504F" w:rsidRDefault="0011504F" w:rsidP="00372FEC">
      <w:pPr>
        <w:ind w:left="1086"/>
        <w:jc w:val="both"/>
      </w:pPr>
    </w:p>
    <w:p w14:paraId="7C7E7248" w14:textId="19F33676" w:rsidR="0011504F" w:rsidRDefault="0011504F" w:rsidP="00372FEC">
      <w:pPr>
        <w:ind w:left="1086"/>
        <w:jc w:val="both"/>
      </w:pPr>
    </w:p>
    <w:p w14:paraId="227CFB8D" w14:textId="2FCB09EB" w:rsidR="0011504F" w:rsidRDefault="0011504F" w:rsidP="00372FEC">
      <w:pPr>
        <w:ind w:left="1086"/>
        <w:jc w:val="both"/>
      </w:pPr>
    </w:p>
    <w:p w14:paraId="1B4850F8" w14:textId="4056F058" w:rsidR="0011504F" w:rsidRDefault="0011504F" w:rsidP="00372FEC">
      <w:pPr>
        <w:ind w:left="1086"/>
        <w:jc w:val="both"/>
      </w:pPr>
    </w:p>
    <w:p w14:paraId="624F26ED" w14:textId="11952C77" w:rsidR="0011504F" w:rsidRDefault="0011504F" w:rsidP="00372FEC">
      <w:pPr>
        <w:ind w:left="1086"/>
        <w:jc w:val="both"/>
      </w:pPr>
    </w:p>
    <w:p w14:paraId="22D786F5" w14:textId="4161218C" w:rsidR="0011504F" w:rsidRDefault="0011504F" w:rsidP="00372FEC">
      <w:pPr>
        <w:ind w:left="1086"/>
        <w:jc w:val="both"/>
      </w:pPr>
    </w:p>
    <w:p w14:paraId="4650C8B5" w14:textId="2430A138" w:rsidR="0011504F" w:rsidRDefault="0011504F" w:rsidP="00372FEC">
      <w:pPr>
        <w:ind w:left="1086"/>
        <w:jc w:val="both"/>
      </w:pPr>
    </w:p>
    <w:p w14:paraId="78A5B689" w14:textId="085893C5" w:rsidR="0011504F" w:rsidRDefault="0011504F" w:rsidP="00372FEC">
      <w:pPr>
        <w:ind w:left="1086"/>
        <w:jc w:val="both"/>
      </w:pPr>
    </w:p>
    <w:p w14:paraId="4929928E" w14:textId="5AE82EF2" w:rsidR="0011504F" w:rsidRDefault="0011504F" w:rsidP="00372FEC">
      <w:pPr>
        <w:ind w:left="1086"/>
        <w:jc w:val="both"/>
      </w:pPr>
    </w:p>
    <w:p w14:paraId="185DE032" w14:textId="646E8F51" w:rsidR="0011504F" w:rsidRDefault="0011504F" w:rsidP="00372FEC">
      <w:pPr>
        <w:ind w:left="1086"/>
        <w:jc w:val="both"/>
      </w:pPr>
    </w:p>
    <w:p w14:paraId="007CF643" w14:textId="55002807" w:rsidR="0011504F" w:rsidRDefault="0011504F" w:rsidP="00372FEC">
      <w:pPr>
        <w:ind w:left="1086"/>
        <w:jc w:val="both"/>
      </w:pPr>
    </w:p>
    <w:p w14:paraId="020C7D86" w14:textId="3438289D" w:rsidR="0011504F" w:rsidRDefault="0011504F" w:rsidP="00372FEC">
      <w:pPr>
        <w:ind w:left="1086"/>
        <w:jc w:val="both"/>
      </w:pPr>
    </w:p>
    <w:p w14:paraId="697AEBF2" w14:textId="2BBA9CC0" w:rsidR="0011504F" w:rsidRDefault="0011504F" w:rsidP="00372FEC">
      <w:pPr>
        <w:ind w:left="1086"/>
        <w:jc w:val="both"/>
      </w:pPr>
    </w:p>
    <w:p w14:paraId="311C3290" w14:textId="21CC9CB9" w:rsidR="0011504F" w:rsidRDefault="0011504F" w:rsidP="00372FEC">
      <w:pPr>
        <w:ind w:left="1086"/>
        <w:jc w:val="both"/>
      </w:pPr>
    </w:p>
    <w:p w14:paraId="41A539F3" w14:textId="7AAD09D2" w:rsidR="0011504F" w:rsidRDefault="0011504F" w:rsidP="00372FEC">
      <w:pPr>
        <w:ind w:left="1086"/>
        <w:jc w:val="both"/>
      </w:pPr>
    </w:p>
    <w:p w14:paraId="5B5EC8BB" w14:textId="5E47891F" w:rsidR="0011504F" w:rsidRDefault="0011504F" w:rsidP="00372FEC">
      <w:pPr>
        <w:ind w:left="1086"/>
        <w:jc w:val="both"/>
      </w:pPr>
    </w:p>
    <w:p w14:paraId="79644645" w14:textId="16E8C75F" w:rsidR="0011504F" w:rsidRDefault="0011504F" w:rsidP="00372FEC">
      <w:pPr>
        <w:ind w:left="1086"/>
        <w:jc w:val="both"/>
      </w:pPr>
    </w:p>
    <w:p w14:paraId="7B353630" w14:textId="436CD5DC" w:rsidR="0011504F" w:rsidRDefault="0011504F" w:rsidP="00372FEC">
      <w:pPr>
        <w:ind w:left="1086"/>
        <w:jc w:val="both"/>
      </w:pPr>
    </w:p>
    <w:p w14:paraId="41552DAB" w14:textId="7BC5BD4D" w:rsidR="0011504F" w:rsidRDefault="0011504F" w:rsidP="00372FEC">
      <w:pPr>
        <w:ind w:left="1086"/>
        <w:jc w:val="both"/>
      </w:pPr>
    </w:p>
    <w:p w14:paraId="6BFC3E69" w14:textId="46F343B2" w:rsidR="0011504F" w:rsidRDefault="0011504F" w:rsidP="00372FEC">
      <w:pPr>
        <w:ind w:left="1086"/>
        <w:jc w:val="both"/>
      </w:pPr>
    </w:p>
    <w:p w14:paraId="7D78DFBF" w14:textId="212CABA8" w:rsidR="0011504F" w:rsidRDefault="0011504F" w:rsidP="00372FEC">
      <w:pPr>
        <w:ind w:left="1086"/>
        <w:jc w:val="both"/>
      </w:pPr>
    </w:p>
    <w:p w14:paraId="49C21CE1" w14:textId="36DABD34" w:rsidR="0011504F" w:rsidRDefault="0011504F" w:rsidP="00372FEC">
      <w:pPr>
        <w:ind w:left="1086"/>
        <w:jc w:val="both"/>
      </w:pPr>
    </w:p>
    <w:p w14:paraId="00994917" w14:textId="139598A0" w:rsidR="0011504F" w:rsidRDefault="0011504F" w:rsidP="00372FEC">
      <w:pPr>
        <w:ind w:left="1086"/>
        <w:jc w:val="both"/>
      </w:pPr>
    </w:p>
    <w:p w14:paraId="6D0CFE7A" w14:textId="268B772F" w:rsidR="0011504F" w:rsidRDefault="0011504F" w:rsidP="00372FEC">
      <w:pPr>
        <w:ind w:left="1086"/>
        <w:jc w:val="both"/>
      </w:pPr>
    </w:p>
    <w:p w14:paraId="4F6814AC" w14:textId="66EDF914" w:rsidR="0011504F" w:rsidRDefault="0011504F" w:rsidP="00372FEC">
      <w:pPr>
        <w:ind w:left="1086"/>
        <w:jc w:val="both"/>
      </w:pPr>
    </w:p>
    <w:p w14:paraId="52795200" w14:textId="134BACC2" w:rsidR="0011504F" w:rsidRDefault="0011504F" w:rsidP="00372FEC">
      <w:pPr>
        <w:ind w:left="1086"/>
        <w:jc w:val="both"/>
      </w:pPr>
    </w:p>
    <w:p w14:paraId="592F5163" w14:textId="075224AD" w:rsidR="0011504F" w:rsidRDefault="0011504F" w:rsidP="00372FEC">
      <w:pPr>
        <w:ind w:left="1086"/>
        <w:jc w:val="both"/>
      </w:pPr>
    </w:p>
    <w:p w14:paraId="7555AEED" w14:textId="7324AF22" w:rsidR="0011504F" w:rsidRDefault="0011504F" w:rsidP="00372FEC">
      <w:pPr>
        <w:ind w:left="1086"/>
        <w:jc w:val="both"/>
      </w:pPr>
    </w:p>
    <w:p w14:paraId="615FA110" w14:textId="2CB2CA71" w:rsidR="0011504F" w:rsidRDefault="0011504F" w:rsidP="00372FEC">
      <w:pPr>
        <w:ind w:left="1086"/>
        <w:jc w:val="both"/>
      </w:pPr>
    </w:p>
    <w:p w14:paraId="620D0C8B" w14:textId="29A712E1" w:rsidR="0011504F" w:rsidRDefault="0011504F" w:rsidP="00372FEC">
      <w:pPr>
        <w:ind w:left="1086"/>
        <w:jc w:val="both"/>
      </w:pPr>
    </w:p>
    <w:p w14:paraId="098C082D" w14:textId="5C224FEE" w:rsidR="0011504F" w:rsidRDefault="0011504F" w:rsidP="00372FEC">
      <w:pPr>
        <w:ind w:left="1086"/>
        <w:jc w:val="both"/>
      </w:pPr>
    </w:p>
    <w:p w14:paraId="2B615666" w14:textId="77777777" w:rsidR="0011504F" w:rsidRDefault="0011504F" w:rsidP="00372FEC">
      <w:pPr>
        <w:ind w:left="1086"/>
        <w:jc w:val="both"/>
      </w:pPr>
    </w:p>
    <w:p w14:paraId="7EB12F65" w14:textId="77777777" w:rsidR="00997BE3" w:rsidRDefault="00997BE3" w:rsidP="00372FEC">
      <w:pPr>
        <w:ind w:left="1086"/>
        <w:jc w:val="both"/>
      </w:pPr>
    </w:p>
    <w:p w14:paraId="6E744494" w14:textId="77777777" w:rsidR="00997BE3" w:rsidRDefault="00997BE3" w:rsidP="00997BE3">
      <w:pPr>
        <w:pStyle w:val="Heading2"/>
      </w:pPr>
      <w:bookmarkStart w:id="91" w:name="_Toc102219970"/>
      <w:r>
        <w:lastRenderedPageBreak/>
        <w:t>3.12. Use Case:</w:t>
      </w:r>
      <w:bookmarkEnd w:id="91"/>
    </w:p>
    <w:p w14:paraId="7D77CA96" w14:textId="77777777" w:rsidR="00997BE3" w:rsidRDefault="00997BE3" w:rsidP="00997BE3">
      <w:pPr>
        <w:pStyle w:val="Heading2"/>
      </w:pPr>
    </w:p>
    <w:p w14:paraId="77A3E130" w14:textId="77777777" w:rsidR="00997BE3" w:rsidRDefault="00DD7F18" w:rsidP="00DD7F18">
      <w:pPr>
        <w:pStyle w:val="Heading3"/>
        <w:ind w:firstLine="683"/>
      </w:pPr>
      <w:bookmarkStart w:id="92" w:name="_Toc102219971"/>
      <w:r>
        <w:t>3.12.1. Use Case Diagram:</w:t>
      </w:r>
      <w:bookmarkEnd w:id="92"/>
    </w:p>
    <w:p w14:paraId="6502E2A6" w14:textId="77777777" w:rsidR="00DD7F18" w:rsidRDefault="00DD7F18" w:rsidP="00DD7F18"/>
    <w:p w14:paraId="3ABDF005" w14:textId="77777777" w:rsidR="00CE2023" w:rsidRDefault="003E341D" w:rsidP="007347BC">
      <w:pPr>
        <w:keepNext/>
        <w:jc w:val="center"/>
      </w:pPr>
      <w:r>
        <w:pict w14:anchorId="59CBBD46">
          <v:shape id="_x0000_i1026" type="#_x0000_t75" style="width:411.75pt;height:453.75pt">
            <v:imagedata r:id="rId13" o:title="UseCase Diagram"/>
          </v:shape>
        </w:pict>
      </w:r>
    </w:p>
    <w:p w14:paraId="23ADB102" w14:textId="77777777" w:rsidR="00E26FA8" w:rsidRDefault="00CE2023" w:rsidP="007347BC">
      <w:pPr>
        <w:pStyle w:val="Caption"/>
        <w:jc w:val="center"/>
      </w:pPr>
      <w:bookmarkStart w:id="93" w:name="_Toc93882292"/>
      <w:r>
        <w:t xml:space="preserve">Figure </w:t>
      </w:r>
      <w:fldSimple w:instr=" SEQ Figure \* ARABIC ">
        <w:r w:rsidR="008733E9">
          <w:rPr>
            <w:noProof/>
          </w:rPr>
          <w:t>4</w:t>
        </w:r>
      </w:fldSimple>
      <w:r w:rsidR="007347BC">
        <w:t xml:space="preserve">. </w:t>
      </w:r>
      <w:r>
        <w:t>Use Case diagram</w:t>
      </w:r>
      <w:bookmarkEnd w:id="93"/>
    </w:p>
    <w:p w14:paraId="596C4E40" w14:textId="77777777" w:rsidR="00CA6DA4" w:rsidRDefault="00CA6DA4" w:rsidP="00EF015D">
      <w:pPr>
        <w:pStyle w:val="Heading3"/>
        <w:ind w:firstLine="720"/>
      </w:pPr>
    </w:p>
    <w:p w14:paraId="2B02D3C1" w14:textId="503C40F9" w:rsidR="00CA6DA4" w:rsidRDefault="00CA6DA4" w:rsidP="00EF015D">
      <w:pPr>
        <w:pStyle w:val="Heading3"/>
        <w:ind w:firstLine="720"/>
      </w:pPr>
    </w:p>
    <w:p w14:paraId="329579F5" w14:textId="2B747C41" w:rsidR="0011504F" w:rsidRDefault="0011504F" w:rsidP="0011504F"/>
    <w:p w14:paraId="2ECF91B2" w14:textId="6C152976" w:rsidR="0011504F" w:rsidRDefault="0011504F" w:rsidP="0011504F"/>
    <w:p w14:paraId="02E47EDE" w14:textId="12E3CCD0" w:rsidR="0011504F" w:rsidRDefault="0011504F" w:rsidP="0011504F"/>
    <w:p w14:paraId="483509F3" w14:textId="77777777" w:rsidR="0011504F" w:rsidRPr="0011504F" w:rsidRDefault="0011504F" w:rsidP="0011504F"/>
    <w:p w14:paraId="2682592C" w14:textId="77777777" w:rsidR="00CA6DA4" w:rsidRDefault="00CA6DA4" w:rsidP="00EF015D">
      <w:pPr>
        <w:pStyle w:val="Heading3"/>
        <w:ind w:firstLine="720"/>
      </w:pPr>
    </w:p>
    <w:p w14:paraId="71A3C074" w14:textId="77777777" w:rsidR="00EF015D" w:rsidRDefault="00EF015D" w:rsidP="00CA6DA4">
      <w:pPr>
        <w:pStyle w:val="Heading3"/>
        <w:ind w:firstLine="720"/>
      </w:pPr>
      <w:bookmarkStart w:id="94" w:name="_Toc102219972"/>
      <w:r>
        <w:t>3.12.2. Use Case Description:</w:t>
      </w:r>
      <w:bookmarkEnd w:id="94"/>
    </w:p>
    <w:p w14:paraId="321B0951" w14:textId="77777777" w:rsidR="00A50979" w:rsidRDefault="00A50979" w:rsidP="00A50979"/>
    <w:p w14:paraId="524146E9" w14:textId="1C2A829A" w:rsidR="00B743E8" w:rsidRDefault="00B743E8" w:rsidP="00C20235">
      <w:pPr>
        <w:pStyle w:val="Caption"/>
        <w:keepNext/>
        <w:jc w:val="center"/>
      </w:pPr>
      <w:bookmarkStart w:id="95" w:name="_Toc102213995"/>
      <w:r>
        <w:t xml:space="preserve">Table </w:t>
      </w:r>
      <w:fldSimple w:instr=" SEQ Table \* ARABIC ">
        <w:r w:rsidR="00DB3C9E">
          <w:rPr>
            <w:noProof/>
          </w:rPr>
          <w:t>4</w:t>
        </w:r>
      </w:fldSimple>
      <w:r>
        <w:t>. Use Case-Register</w:t>
      </w:r>
      <w:bookmarkEnd w:id="95"/>
    </w:p>
    <w:tbl>
      <w:tblPr>
        <w:tblStyle w:val="PlainTable1"/>
        <w:tblW w:w="0" w:type="auto"/>
        <w:tblLook w:val="04A0" w:firstRow="1" w:lastRow="0" w:firstColumn="1" w:lastColumn="0" w:noHBand="0" w:noVBand="1"/>
      </w:tblPr>
      <w:tblGrid>
        <w:gridCol w:w="3055"/>
        <w:gridCol w:w="3147"/>
        <w:gridCol w:w="3148"/>
      </w:tblGrid>
      <w:tr w:rsidR="00A50979" w:rsidRPr="00F142B0" w14:paraId="07C01381"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D4A345C" w14:textId="77777777" w:rsidR="00A50979" w:rsidRPr="00F142B0" w:rsidRDefault="00A50979"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12C76D7D" w14:textId="77777777" w:rsidR="00A50979" w:rsidRPr="00F142B0" w:rsidRDefault="00644CE6" w:rsidP="00056B24">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Register</w:t>
            </w:r>
          </w:p>
        </w:tc>
      </w:tr>
      <w:tr w:rsidR="00A50979" w:rsidRPr="00F142B0" w14:paraId="26644A77"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B8ED17" w14:textId="77777777" w:rsidR="00A50979" w:rsidRPr="00F142B0" w:rsidRDefault="00A50979" w:rsidP="00056B24">
            <w:pPr>
              <w:rPr>
                <w:b w:val="0"/>
                <w:sz w:val="24"/>
                <w:szCs w:val="24"/>
              </w:rPr>
            </w:pPr>
            <w:r w:rsidRPr="00F142B0">
              <w:rPr>
                <w:sz w:val="24"/>
                <w:szCs w:val="24"/>
              </w:rPr>
              <w:t>Use case ID</w:t>
            </w:r>
          </w:p>
        </w:tc>
        <w:tc>
          <w:tcPr>
            <w:tcW w:w="6295" w:type="dxa"/>
            <w:gridSpan w:val="2"/>
          </w:tcPr>
          <w:p w14:paraId="476C7228"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Pr="00F142B0">
              <w:rPr>
                <w:sz w:val="24"/>
                <w:szCs w:val="24"/>
              </w:rPr>
              <w:t>-BU01</w:t>
            </w:r>
          </w:p>
        </w:tc>
      </w:tr>
      <w:tr w:rsidR="00A50979" w:rsidRPr="00F142B0" w14:paraId="767B956D"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70897A37" w14:textId="77777777" w:rsidR="00A50979" w:rsidRPr="00F142B0" w:rsidRDefault="00A50979" w:rsidP="00056B24">
            <w:pPr>
              <w:rPr>
                <w:b w:val="0"/>
                <w:sz w:val="24"/>
                <w:szCs w:val="24"/>
              </w:rPr>
            </w:pPr>
            <w:r w:rsidRPr="00F142B0">
              <w:rPr>
                <w:sz w:val="24"/>
                <w:szCs w:val="24"/>
              </w:rPr>
              <w:t>Priority:</w:t>
            </w:r>
          </w:p>
        </w:tc>
        <w:tc>
          <w:tcPr>
            <w:tcW w:w="6295" w:type="dxa"/>
            <w:gridSpan w:val="2"/>
          </w:tcPr>
          <w:p w14:paraId="652278A7" w14:textId="77777777" w:rsidR="00A50979" w:rsidRPr="00F142B0" w:rsidRDefault="00A50979"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A50979" w:rsidRPr="00F142B0" w14:paraId="00F3147C"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E2072FA" w14:textId="77777777" w:rsidR="00A50979" w:rsidRPr="00F142B0" w:rsidRDefault="00A50979" w:rsidP="00056B24">
            <w:pPr>
              <w:rPr>
                <w:b w:val="0"/>
                <w:sz w:val="24"/>
                <w:szCs w:val="24"/>
              </w:rPr>
            </w:pPr>
            <w:r w:rsidRPr="00F142B0">
              <w:rPr>
                <w:sz w:val="24"/>
                <w:szCs w:val="24"/>
              </w:rPr>
              <w:t>Primary actor:</w:t>
            </w:r>
          </w:p>
        </w:tc>
        <w:tc>
          <w:tcPr>
            <w:tcW w:w="6295" w:type="dxa"/>
            <w:gridSpan w:val="2"/>
          </w:tcPr>
          <w:p w14:paraId="3DE7CEBE"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r w:rsidRPr="00F142B0">
              <w:rPr>
                <w:sz w:val="24"/>
                <w:szCs w:val="24"/>
              </w:rPr>
              <w:t xml:space="preserve">, </w:t>
            </w:r>
            <w:r>
              <w:rPr>
                <w:sz w:val="24"/>
                <w:szCs w:val="24"/>
              </w:rPr>
              <w:t>User</w:t>
            </w:r>
          </w:p>
        </w:tc>
      </w:tr>
      <w:tr w:rsidR="00A50979" w:rsidRPr="00F142B0" w14:paraId="753DFDDD"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08659B23" w14:textId="77777777" w:rsidR="00A50979" w:rsidRPr="00F142B0" w:rsidRDefault="00A50979" w:rsidP="00056B24">
            <w:pPr>
              <w:rPr>
                <w:b w:val="0"/>
                <w:sz w:val="24"/>
                <w:szCs w:val="24"/>
              </w:rPr>
            </w:pPr>
            <w:r w:rsidRPr="00F142B0">
              <w:rPr>
                <w:sz w:val="24"/>
                <w:szCs w:val="24"/>
              </w:rPr>
              <w:t>Description:</w:t>
            </w:r>
          </w:p>
        </w:tc>
        <w:tc>
          <w:tcPr>
            <w:tcW w:w="6295" w:type="dxa"/>
            <w:gridSpan w:val="2"/>
          </w:tcPr>
          <w:p w14:paraId="3CFD4922" w14:textId="77777777" w:rsidR="00A50979" w:rsidRDefault="00A50979"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is use case describes the registration of any</w:t>
            </w:r>
            <w:r>
              <w:rPr>
                <w:sz w:val="24"/>
                <w:szCs w:val="24"/>
              </w:rPr>
              <w:t xml:space="preserve"> user or creator that is coming to </w:t>
            </w:r>
            <w:r w:rsidR="007F2FAD">
              <w:rPr>
                <w:sz w:val="24"/>
                <w:szCs w:val="24"/>
              </w:rPr>
              <w:t>the</w:t>
            </w:r>
            <w:r>
              <w:rPr>
                <w:sz w:val="24"/>
                <w:szCs w:val="24"/>
              </w:rPr>
              <w:t xml:space="preserve"> platform. The user’s wallet address will be used to identify them and the username </w:t>
            </w:r>
            <w:r w:rsidR="00787FD5">
              <w:rPr>
                <w:sz w:val="24"/>
                <w:szCs w:val="24"/>
              </w:rPr>
              <w:t xml:space="preserve">and profile picture </w:t>
            </w:r>
            <w:r>
              <w:rPr>
                <w:sz w:val="24"/>
                <w:szCs w:val="24"/>
              </w:rPr>
              <w:t xml:space="preserve">would be used to show them on the marketplace. Giving these pieces of information will allow the user to use all the options available on the marketplace. </w:t>
            </w:r>
          </w:p>
          <w:p w14:paraId="5BEB8444" w14:textId="77777777" w:rsidR="00A50979" w:rsidRPr="00F142B0" w:rsidRDefault="00A50979" w:rsidP="00056B24">
            <w:pPr>
              <w:cnfStyle w:val="000000000000" w:firstRow="0" w:lastRow="0" w:firstColumn="0" w:lastColumn="0" w:oddVBand="0" w:evenVBand="0" w:oddHBand="0" w:evenHBand="0" w:firstRowFirstColumn="0" w:firstRowLastColumn="0" w:lastRowFirstColumn="0" w:lastRowLastColumn="0"/>
              <w:rPr>
                <w:sz w:val="24"/>
                <w:szCs w:val="24"/>
              </w:rPr>
            </w:pPr>
          </w:p>
        </w:tc>
      </w:tr>
      <w:tr w:rsidR="00A50979" w:rsidRPr="00F142B0" w14:paraId="32CEE9CD"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6410D54" w14:textId="77777777" w:rsidR="00A50979" w:rsidRPr="00F142B0" w:rsidRDefault="00A50979" w:rsidP="00056B24">
            <w:pPr>
              <w:rPr>
                <w:b w:val="0"/>
                <w:sz w:val="24"/>
                <w:szCs w:val="24"/>
              </w:rPr>
            </w:pPr>
            <w:r w:rsidRPr="00F142B0">
              <w:rPr>
                <w:sz w:val="24"/>
                <w:szCs w:val="24"/>
              </w:rPr>
              <w:t>Basic flow:</w:t>
            </w:r>
          </w:p>
        </w:tc>
        <w:tc>
          <w:tcPr>
            <w:tcW w:w="6295" w:type="dxa"/>
            <w:gridSpan w:val="2"/>
          </w:tcPr>
          <w:p w14:paraId="68A94E11" w14:textId="77777777" w:rsidR="00A50979" w:rsidRDefault="00A50979"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resses the “connect wallet” button.</w:t>
            </w:r>
          </w:p>
          <w:p w14:paraId="4224DA5C" w14:textId="77777777" w:rsidR="00A50979" w:rsidRDefault="00A50979"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relevant address gets searched on the database. </w:t>
            </w:r>
          </w:p>
          <w:p w14:paraId="1AD9E2C0" w14:textId="1BFF9582" w:rsidR="00A50979" w:rsidRDefault="00A50979"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f the user is </w:t>
            </w:r>
            <w:r w:rsidR="00F347A4">
              <w:rPr>
                <w:sz w:val="24"/>
                <w:szCs w:val="24"/>
              </w:rPr>
              <w:t xml:space="preserve">not found, his data is stored </w:t>
            </w:r>
            <w:r w:rsidR="00177BB0">
              <w:rPr>
                <w:sz w:val="24"/>
                <w:szCs w:val="24"/>
              </w:rPr>
              <w:t>i</w:t>
            </w:r>
            <w:r w:rsidR="00F347A4">
              <w:rPr>
                <w:sz w:val="24"/>
                <w:szCs w:val="24"/>
              </w:rPr>
              <w:t>n the database</w:t>
            </w:r>
            <w:r>
              <w:rPr>
                <w:sz w:val="24"/>
                <w:szCs w:val="24"/>
              </w:rPr>
              <w:t>.</w:t>
            </w:r>
          </w:p>
          <w:p w14:paraId="33DCA5BC" w14:textId="77777777" w:rsidR="00A50979" w:rsidRPr="00F142B0" w:rsidRDefault="00A50979" w:rsidP="00056B24">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A50979" w:rsidRPr="00F142B0" w14:paraId="1014A332"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6EC2268" w14:textId="77777777" w:rsidR="00A50979" w:rsidRPr="00F142B0" w:rsidRDefault="00A50979" w:rsidP="00056B24">
            <w:pPr>
              <w:rPr>
                <w:b w:val="0"/>
                <w:sz w:val="24"/>
                <w:szCs w:val="24"/>
              </w:rPr>
            </w:pPr>
            <w:r w:rsidRPr="00F142B0">
              <w:rPr>
                <w:sz w:val="24"/>
                <w:szCs w:val="24"/>
              </w:rPr>
              <w:t>Pre-condition:</w:t>
            </w:r>
          </w:p>
        </w:tc>
        <w:tc>
          <w:tcPr>
            <w:tcW w:w="6295" w:type="dxa"/>
            <w:gridSpan w:val="2"/>
          </w:tcPr>
          <w:p w14:paraId="6BF0CDD0" w14:textId="77777777" w:rsidR="00A50979" w:rsidRPr="00F142B0" w:rsidRDefault="005C3E31"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user is not </w:t>
            </w:r>
            <w:r w:rsidR="00A50979" w:rsidRPr="00F142B0">
              <w:rPr>
                <w:sz w:val="24"/>
                <w:szCs w:val="24"/>
              </w:rPr>
              <w:t>registered to our application.</w:t>
            </w:r>
          </w:p>
        </w:tc>
      </w:tr>
      <w:tr w:rsidR="00A50979" w:rsidRPr="00F142B0" w14:paraId="5C23D2F4"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2C567BF" w14:textId="77777777" w:rsidR="00A50979" w:rsidRPr="00F142B0" w:rsidRDefault="00A50979" w:rsidP="00056B24">
            <w:pPr>
              <w:rPr>
                <w:b w:val="0"/>
                <w:sz w:val="24"/>
                <w:szCs w:val="24"/>
              </w:rPr>
            </w:pPr>
            <w:r w:rsidRPr="00F142B0">
              <w:rPr>
                <w:sz w:val="24"/>
                <w:szCs w:val="24"/>
              </w:rPr>
              <w:t>Trigger:</w:t>
            </w:r>
          </w:p>
        </w:tc>
        <w:tc>
          <w:tcPr>
            <w:tcW w:w="6295" w:type="dxa"/>
            <w:gridSpan w:val="2"/>
          </w:tcPr>
          <w:p w14:paraId="6A29AECD"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 xml:space="preserve">case is triggered when a new user comes to our platform. </w:t>
            </w:r>
          </w:p>
        </w:tc>
      </w:tr>
      <w:tr w:rsidR="00A50979" w:rsidRPr="00F142B0" w14:paraId="12DEACA9"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560BB5F" w14:textId="77777777" w:rsidR="00A50979" w:rsidRPr="00F142B0" w:rsidRDefault="00A50979" w:rsidP="00056B24">
            <w:pPr>
              <w:rPr>
                <w:b w:val="0"/>
                <w:sz w:val="24"/>
                <w:szCs w:val="24"/>
              </w:rPr>
            </w:pPr>
            <w:r w:rsidRPr="00F142B0">
              <w:rPr>
                <w:sz w:val="24"/>
                <w:szCs w:val="24"/>
              </w:rPr>
              <w:t>Course Event:</w:t>
            </w:r>
          </w:p>
        </w:tc>
        <w:tc>
          <w:tcPr>
            <w:tcW w:w="3147" w:type="dxa"/>
          </w:tcPr>
          <w:p w14:paraId="4B011875" w14:textId="77777777" w:rsidR="00A50979" w:rsidRPr="00F142B0" w:rsidRDefault="00A50979"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04141E65" w14:textId="77777777" w:rsidR="00A50979" w:rsidRPr="00F142B0" w:rsidRDefault="00A50979"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A50979" w:rsidRPr="00F142B0" w14:paraId="691CEEB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3928A11" w14:textId="77777777" w:rsidR="00A50979" w:rsidRPr="00F142B0" w:rsidRDefault="00A50979" w:rsidP="00056B24">
            <w:pPr>
              <w:rPr>
                <w:b w:val="0"/>
                <w:color w:val="5B9BD5" w:themeColor="accent1"/>
                <w:sz w:val="24"/>
                <w:szCs w:val="24"/>
              </w:rPr>
            </w:pPr>
          </w:p>
        </w:tc>
        <w:tc>
          <w:tcPr>
            <w:tcW w:w="3147" w:type="dxa"/>
          </w:tcPr>
          <w:p w14:paraId="27C76A45"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 xml:space="preserve">The user connects the wallet and gives the relevant information. </w:t>
            </w:r>
          </w:p>
        </w:tc>
        <w:tc>
          <w:tcPr>
            <w:tcW w:w="3148" w:type="dxa"/>
          </w:tcPr>
          <w:p w14:paraId="2844A678"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Step 2: The i</w:t>
            </w:r>
            <w:r>
              <w:rPr>
                <w:sz w:val="24"/>
                <w:szCs w:val="24"/>
              </w:rPr>
              <w:t xml:space="preserve">nformation is checked on the database. </w:t>
            </w:r>
          </w:p>
          <w:p w14:paraId="6CB3156B" w14:textId="15A40F31" w:rsidR="00A50979"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3: If information is </w:t>
            </w:r>
            <w:r w:rsidR="00892C48">
              <w:rPr>
                <w:sz w:val="24"/>
                <w:szCs w:val="24"/>
              </w:rPr>
              <w:t xml:space="preserve">not already available, it gets stored </w:t>
            </w:r>
            <w:r w:rsidR="00177BB0">
              <w:rPr>
                <w:sz w:val="24"/>
                <w:szCs w:val="24"/>
              </w:rPr>
              <w:t>i</w:t>
            </w:r>
            <w:r w:rsidR="00892C48">
              <w:rPr>
                <w:sz w:val="24"/>
                <w:szCs w:val="24"/>
              </w:rPr>
              <w:t xml:space="preserve">n the database. </w:t>
            </w:r>
          </w:p>
          <w:p w14:paraId="2D49A32E" w14:textId="3C8A716F"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Pr="00F142B0">
              <w:rPr>
                <w:sz w:val="24"/>
                <w:szCs w:val="24"/>
              </w:rPr>
              <w:t xml:space="preserve">: </w:t>
            </w:r>
            <w:r w:rsidR="00177BB0">
              <w:rPr>
                <w:sz w:val="24"/>
                <w:szCs w:val="24"/>
              </w:rPr>
              <w:t>The u</w:t>
            </w:r>
            <w:r w:rsidR="00892C48">
              <w:rPr>
                <w:sz w:val="24"/>
                <w:szCs w:val="24"/>
              </w:rPr>
              <w:t>ser is given access to the marketplace</w:t>
            </w:r>
          </w:p>
          <w:p w14:paraId="7D05F88B" w14:textId="77777777" w:rsidR="00A50979" w:rsidRPr="00F142B0" w:rsidRDefault="00A50979" w:rsidP="00056B24">
            <w:pPr>
              <w:cnfStyle w:val="000000100000" w:firstRow="0" w:lastRow="0" w:firstColumn="0" w:lastColumn="0" w:oddVBand="0" w:evenVBand="0" w:oddHBand="1" w:evenHBand="0" w:firstRowFirstColumn="0" w:firstRowLastColumn="0" w:lastRowFirstColumn="0" w:lastRowLastColumn="0"/>
              <w:rPr>
                <w:sz w:val="24"/>
                <w:szCs w:val="24"/>
              </w:rPr>
            </w:pPr>
          </w:p>
        </w:tc>
      </w:tr>
      <w:tr w:rsidR="00A50979" w:rsidRPr="00F142B0" w14:paraId="2DCBFC5B"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15FEFD5C" w14:textId="77777777" w:rsidR="00A50979" w:rsidRPr="00F142B0" w:rsidRDefault="00A50979" w:rsidP="00056B24">
            <w:pPr>
              <w:rPr>
                <w:b w:val="0"/>
                <w:sz w:val="24"/>
                <w:szCs w:val="24"/>
              </w:rPr>
            </w:pPr>
            <w:r w:rsidRPr="00F142B0">
              <w:rPr>
                <w:sz w:val="24"/>
                <w:szCs w:val="24"/>
              </w:rPr>
              <w:t>Post-condition:</w:t>
            </w:r>
          </w:p>
        </w:tc>
        <w:tc>
          <w:tcPr>
            <w:tcW w:w="6295" w:type="dxa"/>
            <w:gridSpan w:val="2"/>
          </w:tcPr>
          <w:p w14:paraId="724A7734" w14:textId="77777777" w:rsidR="00A50979" w:rsidRPr="00F142B0" w:rsidRDefault="00A50979"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e a</w:t>
            </w:r>
            <w:r>
              <w:rPr>
                <w:sz w:val="24"/>
                <w:szCs w:val="24"/>
              </w:rPr>
              <w:t xml:space="preserve">ccount has been created and the user starts using the marketplace. </w:t>
            </w:r>
          </w:p>
        </w:tc>
      </w:tr>
    </w:tbl>
    <w:p w14:paraId="059CE948" w14:textId="77777777" w:rsidR="00A50979" w:rsidRPr="00A50979" w:rsidRDefault="00A50979" w:rsidP="00A50979"/>
    <w:p w14:paraId="6FAE27CD" w14:textId="77777777" w:rsidR="00CA6DA4" w:rsidRPr="00CA6DA4" w:rsidRDefault="00CA6DA4" w:rsidP="00CA6DA4"/>
    <w:p w14:paraId="0739C99B" w14:textId="7CE4789B" w:rsidR="00912549" w:rsidRDefault="00912549" w:rsidP="00C20235">
      <w:pPr>
        <w:pStyle w:val="Caption"/>
        <w:keepNext/>
        <w:jc w:val="center"/>
      </w:pPr>
      <w:bookmarkStart w:id="96" w:name="_Toc102213996"/>
      <w:r>
        <w:t xml:space="preserve">Table </w:t>
      </w:r>
      <w:fldSimple w:instr=" SEQ Table \* ARABIC ">
        <w:r w:rsidR="00DB3C9E">
          <w:rPr>
            <w:noProof/>
          </w:rPr>
          <w:t>5</w:t>
        </w:r>
      </w:fldSimple>
      <w:r>
        <w:t>. Use Case-Sign in</w:t>
      </w:r>
      <w:bookmarkEnd w:id="96"/>
    </w:p>
    <w:tbl>
      <w:tblPr>
        <w:tblStyle w:val="PlainTable1"/>
        <w:tblW w:w="0" w:type="auto"/>
        <w:tblLook w:val="04A0" w:firstRow="1" w:lastRow="0" w:firstColumn="1" w:lastColumn="0" w:noHBand="0" w:noVBand="1"/>
      </w:tblPr>
      <w:tblGrid>
        <w:gridCol w:w="3055"/>
        <w:gridCol w:w="3147"/>
        <w:gridCol w:w="3148"/>
      </w:tblGrid>
      <w:tr w:rsidR="003D6E01" w:rsidRPr="00F142B0" w14:paraId="6A4E394E" w14:textId="77777777" w:rsidTr="007927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EF7E299" w14:textId="77777777" w:rsidR="003D6E01" w:rsidRPr="00F142B0" w:rsidRDefault="003D6E01" w:rsidP="0079273E">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16BCF6A1" w14:textId="77777777" w:rsidR="003D6E01" w:rsidRPr="00F142B0" w:rsidRDefault="006B7A49" w:rsidP="0079273E">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Sign in</w:t>
            </w:r>
          </w:p>
        </w:tc>
      </w:tr>
      <w:tr w:rsidR="003D6E01" w:rsidRPr="00F142B0" w14:paraId="0688E14D"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5F955BA" w14:textId="77777777" w:rsidR="003D6E01" w:rsidRPr="00F142B0" w:rsidRDefault="003D6E01" w:rsidP="0079273E">
            <w:pPr>
              <w:rPr>
                <w:b w:val="0"/>
                <w:sz w:val="24"/>
                <w:szCs w:val="24"/>
              </w:rPr>
            </w:pPr>
            <w:r w:rsidRPr="00F142B0">
              <w:rPr>
                <w:sz w:val="24"/>
                <w:szCs w:val="24"/>
              </w:rPr>
              <w:t>Use case ID</w:t>
            </w:r>
          </w:p>
        </w:tc>
        <w:tc>
          <w:tcPr>
            <w:tcW w:w="6295" w:type="dxa"/>
            <w:gridSpan w:val="2"/>
          </w:tcPr>
          <w:p w14:paraId="595AAC17"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2</w:t>
            </w:r>
          </w:p>
        </w:tc>
      </w:tr>
      <w:tr w:rsidR="003D6E01" w:rsidRPr="00F142B0" w14:paraId="7D532880"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C37EC83" w14:textId="77777777" w:rsidR="003D6E01" w:rsidRPr="00F142B0" w:rsidRDefault="003D6E01" w:rsidP="0079273E">
            <w:pPr>
              <w:rPr>
                <w:b w:val="0"/>
                <w:sz w:val="24"/>
                <w:szCs w:val="24"/>
              </w:rPr>
            </w:pPr>
            <w:r w:rsidRPr="00F142B0">
              <w:rPr>
                <w:sz w:val="24"/>
                <w:szCs w:val="24"/>
              </w:rPr>
              <w:t>Priority:</w:t>
            </w:r>
          </w:p>
        </w:tc>
        <w:tc>
          <w:tcPr>
            <w:tcW w:w="6295" w:type="dxa"/>
            <w:gridSpan w:val="2"/>
          </w:tcPr>
          <w:p w14:paraId="18793782"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3D6E01" w:rsidRPr="00F142B0" w14:paraId="5BFE68B0"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A45B221" w14:textId="77777777" w:rsidR="003D6E01" w:rsidRPr="00F142B0" w:rsidRDefault="003D6E01" w:rsidP="0079273E">
            <w:pPr>
              <w:rPr>
                <w:b w:val="0"/>
                <w:sz w:val="24"/>
                <w:szCs w:val="24"/>
              </w:rPr>
            </w:pPr>
            <w:r w:rsidRPr="00F142B0">
              <w:rPr>
                <w:sz w:val="24"/>
                <w:szCs w:val="24"/>
              </w:rPr>
              <w:t>Primary actor:</w:t>
            </w:r>
          </w:p>
        </w:tc>
        <w:tc>
          <w:tcPr>
            <w:tcW w:w="6295" w:type="dxa"/>
            <w:gridSpan w:val="2"/>
          </w:tcPr>
          <w:p w14:paraId="5ECF911A" w14:textId="77777777" w:rsidR="003D6E01" w:rsidRPr="00F142B0" w:rsidRDefault="003D6E01" w:rsidP="003D6E0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r w:rsidRPr="00F142B0">
              <w:rPr>
                <w:sz w:val="24"/>
                <w:szCs w:val="24"/>
              </w:rPr>
              <w:t xml:space="preserve">, </w:t>
            </w:r>
            <w:r>
              <w:rPr>
                <w:sz w:val="24"/>
                <w:szCs w:val="24"/>
              </w:rPr>
              <w:t>User</w:t>
            </w:r>
          </w:p>
        </w:tc>
      </w:tr>
      <w:tr w:rsidR="003D6E01" w:rsidRPr="00F142B0" w14:paraId="6013B395"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A030466" w14:textId="77777777" w:rsidR="003D6E01" w:rsidRPr="00F142B0" w:rsidRDefault="003D6E01" w:rsidP="0079273E">
            <w:pPr>
              <w:rPr>
                <w:b w:val="0"/>
                <w:sz w:val="24"/>
                <w:szCs w:val="24"/>
              </w:rPr>
            </w:pPr>
            <w:r w:rsidRPr="00F142B0">
              <w:rPr>
                <w:sz w:val="24"/>
                <w:szCs w:val="24"/>
              </w:rPr>
              <w:t>Description:</w:t>
            </w:r>
          </w:p>
        </w:tc>
        <w:tc>
          <w:tcPr>
            <w:tcW w:w="6295" w:type="dxa"/>
            <w:gridSpan w:val="2"/>
          </w:tcPr>
          <w:p w14:paraId="70CC9C70" w14:textId="62C0FCE2" w:rsidR="00857149"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This use case describes the </w:t>
            </w:r>
            <w:r w:rsidR="007F2FAD">
              <w:rPr>
                <w:sz w:val="24"/>
                <w:szCs w:val="24"/>
              </w:rPr>
              <w:t>sign</w:t>
            </w:r>
            <w:r w:rsidR="00177BB0">
              <w:rPr>
                <w:sz w:val="24"/>
                <w:szCs w:val="24"/>
              </w:rPr>
              <w:t>-</w:t>
            </w:r>
            <w:r w:rsidR="007F2FAD">
              <w:rPr>
                <w:sz w:val="24"/>
                <w:szCs w:val="24"/>
              </w:rPr>
              <w:t>in</w:t>
            </w:r>
            <w:r w:rsidRPr="00F142B0">
              <w:rPr>
                <w:sz w:val="24"/>
                <w:szCs w:val="24"/>
              </w:rPr>
              <w:t xml:space="preserve"> of any</w:t>
            </w:r>
            <w:r w:rsidR="00857149">
              <w:rPr>
                <w:sz w:val="24"/>
                <w:szCs w:val="24"/>
              </w:rPr>
              <w:t xml:space="preserve"> user or creator that is coming to </w:t>
            </w:r>
            <w:r w:rsidR="007F2FAD">
              <w:rPr>
                <w:sz w:val="24"/>
                <w:szCs w:val="24"/>
              </w:rPr>
              <w:t>the</w:t>
            </w:r>
            <w:r w:rsidR="00857149">
              <w:rPr>
                <w:sz w:val="24"/>
                <w:szCs w:val="24"/>
              </w:rPr>
              <w:t xml:space="preserve"> platform. </w:t>
            </w:r>
            <w:r w:rsidR="00B34A71">
              <w:rPr>
                <w:sz w:val="24"/>
                <w:szCs w:val="24"/>
              </w:rPr>
              <w:t>The u</w:t>
            </w:r>
            <w:r w:rsidR="00857149">
              <w:rPr>
                <w:sz w:val="24"/>
                <w:szCs w:val="24"/>
              </w:rPr>
              <w:t xml:space="preserve">ser’s wallet address will be used to identify them and </w:t>
            </w:r>
            <w:r w:rsidR="00B34A71">
              <w:rPr>
                <w:sz w:val="24"/>
                <w:szCs w:val="24"/>
              </w:rPr>
              <w:t xml:space="preserve">the </w:t>
            </w:r>
            <w:r w:rsidR="00857149">
              <w:rPr>
                <w:sz w:val="24"/>
                <w:szCs w:val="24"/>
              </w:rPr>
              <w:t xml:space="preserve">username would be used to show </w:t>
            </w:r>
            <w:r w:rsidR="00B34A71">
              <w:rPr>
                <w:sz w:val="24"/>
                <w:szCs w:val="24"/>
              </w:rPr>
              <w:t xml:space="preserve">them </w:t>
            </w:r>
            <w:r w:rsidR="00A53B64">
              <w:rPr>
                <w:sz w:val="24"/>
                <w:szCs w:val="24"/>
              </w:rPr>
              <w:t>on the marketplace.</w:t>
            </w:r>
            <w:r w:rsidR="00857149">
              <w:rPr>
                <w:sz w:val="24"/>
                <w:szCs w:val="24"/>
              </w:rPr>
              <w:t xml:space="preserve"> </w:t>
            </w:r>
          </w:p>
          <w:p w14:paraId="749A574A" w14:textId="77777777" w:rsidR="00857149" w:rsidRPr="00F142B0" w:rsidRDefault="00857149" w:rsidP="00857149">
            <w:pPr>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087D32CD"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DD4526" w14:textId="77777777" w:rsidR="003D6E01" w:rsidRPr="00F142B0" w:rsidRDefault="003D6E01" w:rsidP="0079273E">
            <w:pPr>
              <w:rPr>
                <w:b w:val="0"/>
                <w:sz w:val="24"/>
                <w:szCs w:val="24"/>
              </w:rPr>
            </w:pPr>
            <w:r w:rsidRPr="00F142B0">
              <w:rPr>
                <w:sz w:val="24"/>
                <w:szCs w:val="24"/>
              </w:rPr>
              <w:lastRenderedPageBreak/>
              <w:t>Basic flow:</w:t>
            </w:r>
          </w:p>
        </w:tc>
        <w:tc>
          <w:tcPr>
            <w:tcW w:w="6295" w:type="dxa"/>
            <w:gridSpan w:val="2"/>
          </w:tcPr>
          <w:p w14:paraId="39B2C3D5" w14:textId="77777777" w:rsidR="00857149" w:rsidRDefault="00857149"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res</w:t>
            </w:r>
            <w:r w:rsidR="00B34A71">
              <w:rPr>
                <w:sz w:val="24"/>
                <w:szCs w:val="24"/>
              </w:rPr>
              <w:t>se</w:t>
            </w:r>
            <w:r>
              <w:rPr>
                <w:sz w:val="24"/>
                <w:szCs w:val="24"/>
              </w:rPr>
              <w:t>s the “connect wallet” button</w:t>
            </w:r>
            <w:r w:rsidR="0079273E">
              <w:rPr>
                <w:sz w:val="24"/>
                <w:szCs w:val="24"/>
              </w:rPr>
              <w:t>.</w:t>
            </w:r>
          </w:p>
          <w:p w14:paraId="1A0F9421" w14:textId="77777777" w:rsidR="00857149" w:rsidRDefault="00857149"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relevant address gets searched on the database. </w:t>
            </w:r>
          </w:p>
          <w:p w14:paraId="62B26FFB" w14:textId="77777777" w:rsidR="0079273E" w:rsidRDefault="0079273E"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f </w:t>
            </w:r>
            <w:r w:rsidR="00B34A71">
              <w:rPr>
                <w:sz w:val="24"/>
                <w:szCs w:val="24"/>
              </w:rPr>
              <w:t xml:space="preserve">the </w:t>
            </w:r>
            <w:r>
              <w:rPr>
                <w:sz w:val="24"/>
                <w:szCs w:val="24"/>
              </w:rPr>
              <w:t>user is found he is given access to the marketplace.</w:t>
            </w:r>
          </w:p>
          <w:p w14:paraId="727EE0A6" w14:textId="77777777" w:rsidR="003D6E01" w:rsidRPr="00F142B0" w:rsidRDefault="003D6E01" w:rsidP="0079273E">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3D6E01" w:rsidRPr="00F142B0" w14:paraId="1DE9F925"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6128491" w14:textId="77777777" w:rsidR="003D6E01" w:rsidRPr="00F142B0" w:rsidRDefault="003D6E01" w:rsidP="0079273E">
            <w:pPr>
              <w:rPr>
                <w:b w:val="0"/>
                <w:sz w:val="24"/>
                <w:szCs w:val="24"/>
              </w:rPr>
            </w:pPr>
            <w:r w:rsidRPr="00F142B0">
              <w:rPr>
                <w:sz w:val="24"/>
                <w:szCs w:val="24"/>
              </w:rPr>
              <w:t>Alternative flow:</w:t>
            </w:r>
          </w:p>
        </w:tc>
        <w:tc>
          <w:tcPr>
            <w:tcW w:w="6295" w:type="dxa"/>
            <w:gridSpan w:val="2"/>
          </w:tcPr>
          <w:p w14:paraId="4F747AF4" w14:textId="77777777" w:rsidR="003D6E01" w:rsidRPr="00F142B0" w:rsidRDefault="0079273E" w:rsidP="0079273E">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User is not on Ethereum relevant network</w:t>
            </w:r>
            <w:r w:rsidR="003D6E01" w:rsidRPr="00F142B0">
              <w:rPr>
                <w:b/>
                <w:bCs/>
                <w:sz w:val="24"/>
                <w:szCs w:val="24"/>
              </w:rPr>
              <w:t>:</w:t>
            </w:r>
          </w:p>
          <w:p w14:paraId="429DB908" w14:textId="77777777" w:rsidR="003D6E01" w:rsidRPr="00F142B0" w:rsidRDefault="003D6E01"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w:t>
            </w:r>
            <w:r w:rsidR="0079273E">
              <w:rPr>
                <w:sz w:val="24"/>
                <w:szCs w:val="24"/>
              </w:rPr>
              <w:t>e user pres</w:t>
            </w:r>
            <w:r w:rsidR="00B34A71">
              <w:rPr>
                <w:sz w:val="24"/>
                <w:szCs w:val="24"/>
              </w:rPr>
              <w:t>se</w:t>
            </w:r>
            <w:r w:rsidR="0079273E">
              <w:rPr>
                <w:sz w:val="24"/>
                <w:szCs w:val="24"/>
              </w:rPr>
              <w:t>s the “connect wallet button”.</w:t>
            </w:r>
          </w:p>
          <w:p w14:paraId="37D0524E" w14:textId="77777777" w:rsidR="003D6E01" w:rsidRDefault="00B34A71"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79273E">
              <w:rPr>
                <w:sz w:val="24"/>
                <w:szCs w:val="24"/>
              </w:rPr>
              <w:t xml:space="preserve">ser is on another network.  </w:t>
            </w:r>
          </w:p>
          <w:p w14:paraId="4DF2517A" w14:textId="77777777" w:rsidR="00FE367C" w:rsidRPr="00F142B0" w:rsidRDefault="00FE367C"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w:t>
            </w:r>
            <w:r w:rsidR="0077336E">
              <w:rPr>
                <w:sz w:val="24"/>
                <w:szCs w:val="24"/>
              </w:rPr>
              <w:t>won’t</w:t>
            </w:r>
            <w:r>
              <w:rPr>
                <w:sz w:val="24"/>
                <w:szCs w:val="24"/>
              </w:rPr>
              <w:t xml:space="preserve"> be able to use </w:t>
            </w:r>
            <w:r w:rsidR="00B34A71">
              <w:rPr>
                <w:sz w:val="24"/>
                <w:szCs w:val="24"/>
              </w:rPr>
              <w:t xml:space="preserve">the </w:t>
            </w:r>
            <w:r>
              <w:rPr>
                <w:sz w:val="24"/>
                <w:szCs w:val="24"/>
              </w:rPr>
              <w:t xml:space="preserve">marketplace. </w:t>
            </w:r>
          </w:p>
          <w:p w14:paraId="642C98AC" w14:textId="77777777" w:rsidR="003D6E01" w:rsidRPr="00F142B0" w:rsidRDefault="003D6E01" w:rsidP="0079273E">
            <w:pPr>
              <w:widowControl/>
              <w:tabs>
                <w:tab w:val="left" w:pos="540"/>
              </w:tabs>
              <w:suppressAutoHyphens/>
              <w:autoSpaceDE/>
              <w:autoSpaceDN/>
              <w:ind w:left="360"/>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71B98608"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407C12E" w14:textId="77777777" w:rsidR="003D6E01" w:rsidRPr="00F142B0" w:rsidRDefault="003D6E01" w:rsidP="0079273E">
            <w:pPr>
              <w:rPr>
                <w:b w:val="0"/>
                <w:sz w:val="24"/>
                <w:szCs w:val="24"/>
              </w:rPr>
            </w:pPr>
            <w:r w:rsidRPr="00F142B0">
              <w:rPr>
                <w:sz w:val="24"/>
                <w:szCs w:val="24"/>
              </w:rPr>
              <w:t>Pre-condition:</w:t>
            </w:r>
          </w:p>
        </w:tc>
        <w:tc>
          <w:tcPr>
            <w:tcW w:w="6295" w:type="dxa"/>
            <w:gridSpan w:val="2"/>
          </w:tcPr>
          <w:p w14:paraId="288AD927" w14:textId="20B26297" w:rsidR="003D6E01" w:rsidRPr="00F142B0" w:rsidRDefault="00AE0152" w:rsidP="0079273E">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user is already registered on </w:t>
            </w:r>
            <w:r w:rsidR="00177BB0">
              <w:rPr>
                <w:sz w:val="24"/>
                <w:szCs w:val="24"/>
              </w:rPr>
              <w:t xml:space="preserve">the </w:t>
            </w:r>
            <w:r>
              <w:rPr>
                <w:sz w:val="24"/>
                <w:szCs w:val="24"/>
              </w:rPr>
              <w:t>platform.</w:t>
            </w:r>
          </w:p>
        </w:tc>
      </w:tr>
      <w:tr w:rsidR="003D6E01" w:rsidRPr="00F142B0" w14:paraId="340F3BF3"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7557CB14" w14:textId="77777777" w:rsidR="003D6E01" w:rsidRPr="00F142B0" w:rsidRDefault="003D6E01" w:rsidP="0079273E">
            <w:pPr>
              <w:rPr>
                <w:b w:val="0"/>
                <w:sz w:val="24"/>
                <w:szCs w:val="24"/>
              </w:rPr>
            </w:pPr>
            <w:r w:rsidRPr="00F142B0">
              <w:rPr>
                <w:sz w:val="24"/>
                <w:szCs w:val="24"/>
              </w:rPr>
              <w:t>Trigger:</w:t>
            </w:r>
          </w:p>
        </w:tc>
        <w:tc>
          <w:tcPr>
            <w:tcW w:w="6295" w:type="dxa"/>
            <w:gridSpan w:val="2"/>
          </w:tcPr>
          <w:p w14:paraId="4416A6F1" w14:textId="767CF153" w:rsidR="003D6E01" w:rsidRPr="00F142B0" w:rsidRDefault="003D6E01" w:rsidP="00372CF5">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The use </w:t>
            </w:r>
            <w:r w:rsidR="0077336E">
              <w:rPr>
                <w:sz w:val="24"/>
                <w:szCs w:val="24"/>
              </w:rPr>
              <w:t>case is triggered when a</w:t>
            </w:r>
            <w:r w:rsidR="00177BB0">
              <w:rPr>
                <w:sz w:val="24"/>
                <w:szCs w:val="24"/>
              </w:rPr>
              <w:t>n</w:t>
            </w:r>
            <w:r w:rsidR="0077336E">
              <w:rPr>
                <w:sz w:val="24"/>
                <w:szCs w:val="24"/>
              </w:rPr>
              <w:t xml:space="preserve"> </w:t>
            </w:r>
            <w:r w:rsidR="00372CF5">
              <w:rPr>
                <w:sz w:val="24"/>
                <w:szCs w:val="24"/>
              </w:rPr>
              <w:t>existing</w:t>
            </w:r>
            <w:r w:rsidR="0077336E">
              <w:rPr>
                <w:sz w:val="24"/>
                <w:szCs w:val="24"/>
              </w:rPr>
              <w:t xml:space="preserve"> user comes to our platform. </w:t>
            </w:r>
          </w:p>
        </w:tc>
      </w:tr>
      <w:tr w:rsidR="003D6E01" w:rsidRPr="00F142B0" w14:paraId="410D30FF"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77BAF4B" w14:textId="77777777" w:rsidR="003D6E01" w:rsidRPr="00F142B0" w:rsidRDefault="003D6E01" w:rsidP="0079273E">
            <w:pPr>
              <w:rPr>
                <w:b w:val="0"/>
                <w:sz w:val="24"/>
                <w:szCs w:val="24"/>
              </w:rPr>
            </w:pPr>
            <w:r w:rsidRPr="00F142B0">
              <w:rPr>
                <w:sz w:val="24"/>
                <w:szCs w:val="24"/>
              </w:rPr>
              <w:t>Course Event:</w:t>
            </w:r>
          </w:p>
        </w:tc>
        <w:tc>
          <w:tcPr>
            <w:tcW w:w="3147" w:type="dxa"/>
          </w:tcPr>
          <w:p w14:paraId="6F00BE2A"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b/>
                <w:sz w:val="24"/>
                <w:szCs w:val="24"/>
              </w:rPr>
            </w:pPr>
            <w:r w:rsidRPr="00F142B0">
              <w:rPr>
                <w:b/>
                <w:sz w:val="24"/>
                <w:szCs w:val="24"/>
              </w:rPr>
              <w:t>Actor Action</w:t>
            </w:r>
          </w:p>
        </w:tc>
        <w:tc>
          <w:tcPr>
            <w:tcW w:w="3148" w:type="dxa"/>
          </w:tcPr>
          <w:p w14:paraId="0A8C3D02"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b/>
                <w:sz w:val="24"/>
                <w:szCs w:val="24"/>
              </w:rPr>
            </w:pPr>
            <w:r w:rsidRPr="00F142B0">
              <w:rPr>
                <w:b/>
                <w:sz w:val="24"/>
                <w:szCs w:val="24"/>
              </w:rPr>
              <w:t>System Response</w:t>
            </w:r>
          </w:p>
        </w:tc>
      </w:tr>
      <w:tr w:rsidR="003D6E01" w:rsidRPr="00F142B0" w14:paraId="10085E64"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321D741D" w14:textId="77777777" w:rsidR="003D6E01" w:rsidRPr="00F142B0" w:rsidRDefault="003D6E01" w:rsidP="0079273E">
            <w:pPr>
              <w:rPr>
                <w:b w:val="0"/>
                <w:color w:val="5B9BD5" w:themeColor="accent1"/>
                <w:sz w:val="24"/>
                <w:szCs w:val="24"/>
              </w:rPr>
            </w:pPr>
          </w:p>
        </w:tc>
        <w:tc>
          <w:tcPr>
            <w:tcW w:w="3147" w:type="dxa"/>
          </w:tcPr>
          <w:p w14:paraId="2EFC4F55"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Step 1: </w:t>
            </w:r>
            <w:r w:rsidR="00F16004">
              <w:rPr>
                <w:sz w:val="24"/>
                <w:szCs w:val="24"/>
              </w:rPr>
              <w:t xml:space="preserve">The user connects the wallet and gives the relevant information. </w:t>
            </w:r>
          </w:p>
        </w:tc>
        <w:tc>
          <w:tcPr>
            <w:tcW w:w="3148" w:type="dxa"/>
          </w:tcPr>
          <w:p w14:paraId="207C3EB5"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Step 2: The i</w:t>
            </w:r>
            <w:r w:rsidR="00D43649">
              <w:rPr>
                <w:sz w:val="24"/>
                <w:szCs w:val="24"/>
              </w:rPr>
              <w:t xml:space="preserve">nformation is checked on </w:t>
            </w:r>
            <w:r w:rsidR="00B34A71">
              <w:rPr>
                <w:sz w:val="24"/>
                <w:szCs w:val="24"/>
              </w:rPr>
              <w:t xml:space="preserve">the </w:t>
            </w:r>
            <w:r w:rsidR="00D43649">
              <w:rPr>
                <w:sz w:val="24"/>
                <w:szCs w:val="24"/>
              </w:rPr>
              <w:t xml:space="preserve">database. </w:t>
            </w:r>
          </w:p>
          <w:p w14:paraId="597E5C86" w14:textId="77777777" w:rsidR="00D43649" w:rsidRDefault="00D43649" w:rsidP="0079273E">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tep 3: If information is already available he is given access to </w:t>
            </w:r>
            <w:r w:rsidR="00B34A71">
              <w:rPr>
                <w:sz w:val="24"/>
                <w:szCs w:val="24"/>
              </w:rPr>
              <w:t xml:space="preserve">the </w:t>
            </w:r>
            <w:r>
              <w:rPr>
                <w:sz w:val="24"/>
                <w:szCs w:val="24"/>
              </w:rPr>
              <w:t xml:space="preserve">marketplace. </w:t>
            </w:r>
          </w:p>
          <w:p w14:paraId="5FB0786A" w14:textId="77777777" w:rsidR="003D6E01" w:rsidRPr="00F142B0" w:rsidRDefault="003D6E01" w:rsidP="0013588E">
            <w:pPr>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13896483"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C19DAAD" w14:textId="77777777" w:rsidR="003D6E01" w:rsidRPr="00F142B0" w:rsidRDefault="003D6E01" w:rsidP="0079273E">
            <w:pPr>
              <w:rPr>
                <w:b w:val="0"/>
                <w:sz w:val="24"/>
                <w:szCs w:val="24"/>
              </w:rPr>
            </w:pPr>
            <w:r w:rsidRPr="00F142B0">
              <w:rPr>
                <w:sz w:val="24"/>
                <w:szCs w:val="24"/>
              </w:rPr>
              <w:t>Post-condition:</w:t>
            </w:r>
          </w:p>
        </w:tc>
        <w:tc>
          <w:tcPr>
            <w:tcW w:w="6295" w:type="dxa"/>
            <w:gridSpan w:val="2"/>
          </w:tcPr>
          <w:p w14:paraId="76E6E919" w14:textId="77777777" w:rsidR="003D6E01" w:rsidRPr="00F142B0" w:rsidRDefault="003D6E01" w:rsidP="0013588E">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The a</w:t>
            </w:r>
            <w:r w:rsidR="00B072A1">
              <w:rPr>
                <w:sz w:val="24"/>
                <w:szCs w:val="24"/>
              </w:rPr>
              <w:t xml:space="preserve">ccount has been </w:t>
            </w:r>
            <w:r w:rsidR="0013588E">
              <w:rPr>
                <w:sz w:val="24"/>
                <w:szCs w:val="24"/>
              </w:rPr>
              <w:t>signed-in</w:t>
            </w:r>
            <w:r w:rsidR="00B072A1">
              <w:rPr>
                <w:sz w:val="24"/>
                <w:szCs w:val="24"/>
              </w:rPr>
              <w:t xml:space="preserve"> and the user starts using the marketplace. </w:t>
            </w:r>
          </w:p>
        </w:tc>
      </w:tr>
    </w:tbl>
    <w:p w14:paraId="7245E00B" w14:textId="77777777" w:rsidR="008F4343" w:rsidRDefault="008F4343" w:rsidP="00C20235">
      <w:pPr>
        <w:jc w:val="both"/>
      </w:pPr>
    </w:p>
    <w:p w14:paraId="7DB0E9B9" w14:textId="77777777" w:rsidR="00997BE3" w:rsidRDefault="00997BE3" w:rsidP="00372FEC">
      <w:pPr>
        <w:ind w:left="1086"/>
        <w:jc w:val="both"/>
      </w:pPr>
    </w:p>
    <w:p w14:paraId="0703556C" w14:textId="7FB8FCD9" w:rsidR="00912549" w:rsidRDefault="00912549" w:rsidP="00C20235">
      <w:pPr>
        <w:pStyle w:val="Caption"/>
        <w:keepNext/>
        <w:jc w:val="center"/>
      </w:pPr>
      <w:bookmarkStart w:id="97" w:name="_Toc102213997"/>
      <w:r>
        <w:t xml:space="preserve">Table </w:t>
      </w:r>
      <w:fldSimple w:instr=" SEQ Table \* ARABIC ">
        <w:r w:rsidR="00DB3C9E">
          <w:rPr>
            <w:noProof/>
          </w:rPr>
          <w:t>6</w:t>
        </w:r>
      </w:fldSimple>
      <w:r w:rsidR="008E73D0">
        <w:t>. Use Case-NFT</w:t>
      </w:r>
      <w:r>
        <w:t xml:space="preserve"> creation</w:t>
      </w:r>
      <w:bookmarkEnd w:id="97"/>
    </w:p>
    <w:tbl>
      <w:tblPr>
        <w:tblStyle w:val="PlainTable1"/>
        <w:tblW w:w="0" w:type="auto"/>
        <w:tblLook w:val="04A0" w:firstRow="1" w:lastRow="0" w:firstColumn="1" w:lastColumn="0" w:noHBand="0" w:noVBand="1"/>
      </w:tblPr>
      <w:tblGrid>
        <w:gridCol w:w="3055"/>
        <w:gridCol w:w="3147"/>
        <w:gridCol w:w="3148"/>
      </w:tblGrid>
      <w:tr w:rsidR="004E69D1" w:rsidRPr="00F142B0" w14:paraId="3A0BED36"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5F0C36A" w14:textId="77777777" w:rsidR="004E69D1" w:rsidRPr="00F142B0" w:rsidRDefault="004E69D1"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20856F4F" w14:textId="77777777" w:rsidR="004E69D1" w:rsidRPr="00F142B0" w:rsidRDefault="004E69D1" w:rsidP="00056B24">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creation </w:t>
            </w:r>
          </w:p>
        </w:tc>
      </w:tr>
      <w:tr w:rsidR="004E69D1" w:rsidRPr="00F142B0" w14:paraId="6715C0F2"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697FD57" w14:textId="77777777" w:rsidR="004E69D1" w:rsidRPr="00F142B0" w:rsidRDefault="004E69D1" w:rsidP="00056B24">
            <w:pPr>
              <w:rPr>
                <w:b w:val="0"/>
                <w:sz w:val="24"/>
                <w:szCs w:val="24"/>
              </w:rPr>
            </w:pPr>
            <w:r w:rsidRPr="00F142B0">
              <w:rPr>
                <w:sz w:val="24"/>
                <w:szCs w:val="24"/>
              </w:rPr>
              <w:t>Use case ID</w:t>
            </w:r>
          </w:p>
        </w:tc>
        <w:tc>
          <w:tcPr>
            <w:tcW w:w="6295" w:type="dxa"/>
            <w:gridSpan w:val="2"/>
          </w:tcPr>
          <w:p w14:paraId="3FDEF2CF" w14:textId="77777777" w:rsidR="004E69D1" w:rsidRPr="00F142B0" w:rsidRDefault="00644CE6"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BU03</w:t>
            </w:r>
          </w:p>
        </w:tc>
      </w:tr>
      <w:tr w:rsidR="004E69D1" w:rsidRPr="00F142B0" w14:paraId="25B622E6"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897E446" w14:textId="77777777" w:rsidR="004E69D1" w:rsidRPr="00F142B0" w:rsidRDefault="004E69D1" w:rsidP="00056B24">
            <w:pPr>
              <w:rPr>
                <w:b w:val="0"/>
                <w:sz w:val="24"/>
                <w:szCs w:val="24"/>
              </w:rPr>
            </w:pPr>
            <w:r w:rsidRPr="00F142B0">
              <w:rPr>
                <w:sz w:val="24"/>
                <w:szCs w:val="24"/>
              </w:rPr>
              <w:t>Priority:</w:t>
            </w:r>
          </w:p>
        </w:tc>
        <w:tc>
          <w:tcPr>
            <w:tcW w:w="6295" w:type="dxa"/>
            <w:gridSpan w:val="2"/>
          </w:tcPr>
          <w:p w14:paraId="061D1B8A" w14:textId="77777777" w:rsidR="004E69D1" w:rsidRPr="00F142B0" w:rsidRDefault="004E69D1"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4E69D1" w:rsidRPr="00F142B0" w14:paraId="6DBCB98A"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7659A02" w14:textId="77777777" w:rsidR="004E69D1" w:rsidRPr="00F142B0" w:rsidRDefault="004E69D1" w:rsidP="00056B24">
            <w:pPr>
              <w:rPr>
                <w:b w:val="0"/>
                <w:sz w:val="24"/>
                <w:szCs w:val="24"/>
              </w:rPr>
            </w:pPr>
            <w:r w:rsidRPr="00F142B0">
              <w:rPr>
                <w:sz w:val="24"/>
                <w:szCs w:val="24"/>
              </w:rPr>
              <w:t>Primary actor:</w:t>
            </w:r>
          </w:p>
        </w:tc>
        <w:tc>
          <w:tcPr>
            <w:tcW w:w="6295" w:type="dxa"/>
            <w:gridSpan w:val="2"/>
          </w:tcPr>
          <w:p w14:paraId="6FD2315D" w14:textId="77777777" w:rsidR="004E69D1" w:rsidRPr="00F142B0" w:rsidRDefault="004E69D1"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p>
        </w:tc>
      </w:tr>
      <w:tr w:rsidR="004E69D1" w:rsidRPr="00F142B0" w14:paraId="3E434B50"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7C26CD9A" w14:textId="77777777" w:rsidR="004E69D1" w:rsidRPr="00F142B0" w:rsidRDefault="004E69D1" w:rsidP="00056B24">
            <w:pPr>
              <w:rPr>
                <w:b w:val="0"/>
                <w:sz w:val="24"/>
                <w:szCs w:val="24"/>
              </w:rPr>
            </w:pPr>
            <w:r w:rsidRPr="00F142B0">
              <w:rPr>
                <w:sz w:val="24"/>
                <w:szCs w:val="24"/>
              </w:rPr>
              <w:t>Description:</w:t>
            </w:r>
          </w:p>
        </w:tc>
        <w:tc>
          <w:tcPr>
            <w:tcW w:w="6295" w:type="dxa"/>
            <w:gridSpan w:val="2"/>
          </w:tcPr>
          <w:p w14:paraId="77AA917E" w14:textId="77777777" w:rsidR="004E69D1" w:rsidRDefault="004E69D1"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is use case describes that the creator on the platform mints an NFT. </w:t>
            </w:r>
          </w:p>
          <w:p w14:paraId="659C750C" w14:textId="77777777" w:rsidR="004E69D1" w:rsidRPr="00F142B0" w:rsidRDefault="004E69D1" w:rsidP="00056B24">
            <w:pPr>
              <w:cnfStyle w:val="000000000000" w:firstRow="0" w:lastRow="0" w:firstColumn="0" w:lastColumn="0" w:oddVBand="0" w:evenVBand="0" w:oddHBand="0" w:evenHBand="0" w:firstRowFirstColumn="0" w:firstRowLastColumn="0" w:lastRowFirstColumn="0" w:lastRowLastColumn="0"/>
              <w:rPr>
                <w:sz w:val="24"/>
                <w:szCs w:val="24"/>
              </w:rPr>
            </w:pPr>
          </w:p>
        </w:tc>
      </w:tr>
      <w:tr w:rsidR="004E69D1" w:rsidRPr="00F142B0" w14:paraId="34D5206B"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AD22DD" w14:textId="77777777" w:rsidR="004E69D1" w:rsidRPr="00F142B0" w:rsidRDefault="004E69D1" w:rsidP="00056B24">
            <w:pPr>
              <w:rPr>
                <w:b w:val="0"/>
                <w:sz w:val="24"/>
                <w:szCs w:val="24"/>
              </w:rPr>
            </w:pPr>
            <w:r w:rsidRPr="00F142B0">
              <w:rPr>
                <w:sz w:val="24"/>
                <w:szCs w:val="24"/>
              </w:rPr>
              <w:t>Basic flow:</w:t>
            </w:r>
          </w:p>
        </w:tc>
        <w:tc>
          <w:tcPr>
            <w:tcW w:w="6295" w:type="dxa"/>
            <w:gridSpan w:val="2"/>
          </w:tcPr>
          <w:p w14:paraId="2B1F5A38" w14:textId="77777777" w:rsidR="003F69AB" w:rsidRDefault="003F69AB"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selects the metadata for the NFT.</w:t>
            </w:r>
          </w:p>
          <w:p w14:paraId="6CD4D954" w14:textId="77777777" w:rsidR="003F69AB" w:rsidRPr="003F69AB" w:rsidRDefault="00B34A71"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w:t>
            </w:r>
            <w:r w:rsidR="00832080">
              <w:rPr>
                <w:sz w:val="24"/>
                <w:szCs w:val="24"/>
              </w:rPr>
              <w:t xml:space="preserve">ser gives </w:t>
            </w:r>
            <w:r>
              <w:rPr>
                <w:sz w:val="24"/>
                <w:szCs w:val="24"/>
              </w:rPr>
              <w:t xml:space="preserve">the </w:t>
            </w:r>
            <w:r w:rsidR="003F69AB">
              <w:rPr>
                <w:sz w:val="24"/>
                <w:szCs w:val="24"/>
              </w:rPr>
              <w:t>title</w:t>
            </w:r>
            <w:r w:rsidR="00832080">
              <w:rPr>
                <w:sz w:val="24"/>
                <w:szCs w:val="24"/>
              </w:rPr>
              <w:t>, price</w:t>
            </w:r>
            <w:r>
              <w:rPr>
                <w:sz w:val="24"/>
                <w:szCs w:val="24"/>
              </w:rPr>
              <w:t>,</w:t>
            </w:r>
            <w:r w:rsidR="003F69AB">
              <w:rPr>
                <w:sz w:val="24"/>
                <w:szCs w:val="24"/>
              </w:rPr>
              <w:t xml:space="preserve"> and description for the NFT. </w:t>
            </w:r>
          </w:p>
          <w:p w14:paraId="3CA25431" w14:textId="77777777" w:rsidR="004E69D1" w:rsidRDefault="003F69AB"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pon clicking mint the NFT gets uploaded</w:t>
            </w:r>
          </w:p>
          <w:p w14:paraId="3A84AC33" w14:textId="77777777" w:rsidR="004E69D1" w:rsidRPr="003F69AB" w:rsidRDefault="003F69AB"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FT gets shown on the platform. </w:t>
            </w:r>
          </w:p>
          <w:p w14:paraId="0ECEF68C" w14:textId="77777777" w:rsidR="004E69D1" w:rsidRPr="00F142B0" w:rsidRDefault="004E69D1" w:rsidP="00056B24">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4E69D1" w:rsidRPr="00F142B0" w14:paraId="76BF9FB1"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F496E41" w14:textId="77777777" w:rsidR="004E69D1" w:rsidRPr="00F142B0" w:rsidRDefault="004E69D1" w:rsidP="00056B24">
            <w:pPr>
              <w:rPr>
                <w:b w:val="0"/>
                <w:sz w:val="24"/>
                <w:szCs w:val="24"/>
              </w:rPr>
            </w:pPr>
            <w:r w:rsidRPr="00F142B0">
              <w:rPr>
                <w:sz w:val="24"/>
                <w:szCs w:val="24"/>
              </w:rPr>
              <w:t>Pre-condition:</w:t>
            </w:r>
          </w:p>
        </w:tc>
        <w:tc>
          <w:tcPr>
            <w:tcW w:w="6295" w:type="dxa"/>
            <w:gridSpan w:val="2"/>
          </w:tcPr>
          <w:p w14:paraId="6F179518" w14:textId="77777777" w:rsidR="004E69D1" w:rsidRPr="00F142B0" w:rsidRDefault="008B3E76"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should have enough gas fee</w:t>
            </w:r>
            <w:r w:rsidR="00B34A71">
              <w:rPr>
                <w:sz w:val="24"/>
                <w:szCs w:val="24"/>
              </w:rPr>
              <w:t>s</w:t>
            </w:r>
            <w:r>
              <w:rPr>
                <w:sz w:val="24"/>
                <w:szCs w:val="24"/>
              </w:rPr>
              <w:t xml:space="preserve"> to pay for </w:t>
            </w:r>
            <w:r w:rsidR="00B34A71">
              <w:rPr>
                <w:sz w:val="24"/>
                <w:szCs w:val="24"/>
              </w:rPr>
              <w:t xml:space="preserve">a </w:t>
            </w:r>
            <w:r>
              <w:rPr>
                <w:sz w:val="24"/>
                <w:szCs w:val="24"/>
              </w:rPr>
              <w:t xml:space="preserve">transaction. </w:t>
            </w:r>
          </w:p>
        </w:tc>
      </w:tr>
      <w:tr w:rsidR="004E69D1" w:rsidRPr="00F142B0" w14:paraId="2AA3E001"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05E51BF" w14:textId="77777777" w:rsidR="004E69D1" w:rsidRPr="00F142B0" w:rsidRDefault="004E69D1" w:rsidP="00056B24">
            <w:pPr>
              <w:rPr>
                <w:b w:val="0"/>
                <w:sz w:val="24"/>
                <w:szCs w:val="24"/>
              </w:rPr>
            </w:pPr>
            <w:r w:rsidRPr="00F142B0">
              <w:rPr>
                <w:sz w:val="24"/>
                <w:szCs w:val="24"/>
              </w:rPr>
              <w:t>Trigger:</w:t>
            </w:r>
          </w:p>
        </w:tc>
        <w:tc>
          <w:tcPr>
            <w:tcW w:w="6295" w:type="dxa"/>
            <w:gridSpan w:val="2"/>
          </w:tcPr>
          <w:p w14:paraId="2D72DD63" w14:textId="77777777" w:rsidR="004E69D1" w:rsidRPr="00F142B0" w:rsidRDefault="004E69D1"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sidR="00237E62">
              <w:rPr>
                <w:sz w:val="24"/>
                <w:szCs w:val="24"/>
              </w:rPr>
              <w:t xml:space="preserve">case is triggered when </w:t>
            </w:r>
            <w:r w:rsidR="00B34A71">
              <w:rPr>
                <w:sz w:val="24"/>
                <w:szCs w:val="24"/>
              </w:rPr>
              <w:t xml:space="preserve">the </w:t>
            </w:r>
            <w:r w:rsidR="00237E62">
              <w:rPr>
                <w:sz w:val="24"/>
                <w:szCs w:val="24"/>
              </w:rPr>
              <w:t>creator creates an NFT</w:t>
            </w:r>
            <w:r>
              <w:rPr>
                <w:sz w:val="24"/>
                <w:szCs w:val="24"/>
              </w:rPr>
              <w:t xml:space="preserve">. </w:t>
            </w:r>
          </w:p>
        </w:tc>
      </w:tr>
      <w:tr w:rsidR="004E69D1" w:rsidRPr="00F142B0" w14:paraId="281C998F"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BD55350" w14:textId="77777777" w:rsidR="004E69D1" w:rsidRPr="00F142B0" w:rsidRDefault="004E69D1" w:rsidP="00056B24">
            <w:pPr>
              <w:rPr>
                <w:b w:val="0"/>
                <w:sz w:val="24"/>
                <w:szCs w:val="24"/>
              </w:rPr>
            </w:pPr>
            <w:r w:rsidRPr="00F142B0">
              <w:rPr>
                <w:sz w:val="24"/>
                <w:szCs w:val="24"/>
              </w:rPr>
              <w:t>Course Event:</w:t>
            </w:r>
          </w:p>
        </w:tc>
        <w:tc>
          <w:tcPr>
            <w:tcW w:w="3147" w:type="dxa"/>
          </w:tcPr>
          <w:p w14:paraId="71EA12CE" w14:textId="77777777" w:rsidR="004E69D1" w:rsidRPr="00F142B0" w:rsidRDefault="004E69D1"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3BE054A9" w14:textId="77777777" w:rsidR="004E69D1" w:rsidRPr="00F142B0" w:rsidRDefault="004E69D1"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4E69D1" w:rsidRPr="00F142B0" w14:paraId="753775F3"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C3BC555" w14:textId="77777777" w:rsidR="004E69D1" w:rsidRPr="00F142B0" w:rsidRDefault="004E69D1" w:rsidP="00056B24">
            <w:pPr>
              <w:rPr>
                <w:b w:val="0"/>
                <w:color w:val="5B9BD5" w:themeColor="accent1"/>
                <w:sz w:val="24"/>
                <w:szCs w:val="24"/>
              </w:rPr>
            </w:pPr>
          </w:p>
        </w:tc>
        <w:tc>
          <w:tcPr>
            <w:tcW w:w="3147" w:type="dxa"/>
          </w:tcPr>
          <w:p w14:paraId="4C0E4B89" w14:textId="77777777" w:rsidR="004E69D1" w:rsidRPr="00F142B0" w:rsidRDefault="004E69D1"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844461">
              <w:rPr>
                <w:sz w:val="24"/>
                <w:szCs w:val="24"/>
              </w:rPr>
              <w:t>he user gives the title, category, price, description</w:t>
            </w:r>
            <w:r w:rsidR="00B34A71">
              <w:rPr>
                <w:sz w:val="24"/>
                <w:szCs w:val="24"/>
              </w:rPr>
              <w:t>,</w:t>
            </w:r>
            <w:r w:rsidR="00844461">
              <w:rPr>
                <w:sz w:val="24"/>
                <w:szCs w:val="24"/>
              </w:rPr>
              <w:t xml:space="preserve"> and metadata for the NFT. </w:t>
            </w:r>
          </w:p>
        </w:tc>
        <w:tc>
          <w:tcPr>
            <w:tcW w:w="3148" w:type="dxa"/>
          </w:tcPr>
          <w:p w14:paraId="5B7491C5" w14:textId="77777777" w:rsidR="004E69D1" w:rsidRPr="00F142B0" w:rsidRDefault="006B64D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2: The NFT information is sent to the API. </w:t>
            </w:r>
            <w:r w:rsidR="004E69D1">
              <w:rPr>
                <w:sz w:val="24"/>
                <w:szCs w:val="24"/>
              </w:rPr>
              <w:t xml:space="preserve"> </w:t>
            </w:r>
          </w:p>
          <w:p w14:paraId="22092BF4" w14:textId="77777777" w:rsidR="004E69D1" w:rsidRDefault="006B64D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3: API uploads the image on IPFS</w:t>
            </w:r>
            <w:r w:rsidR="004E69D1">
              <w:rPr>
                <w:sz w:val="24"/>
                <w:szCs w:val="24"/>
              </w:rPr>
              <w:t xml:space="preserve"> </w:t>
            </w:r>
          </w:p>
          <w:p w14:paraId="54E7ED02" w14:textId="77777777" w:rsidR="004E69D1" w:rsidRDefault="004E69D1"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Pr="00F142B0">
              <w:rPr>
                <w:sz w:val="24"/>
                <w:szCs w:val="24"/>
              </w:rPr>
              <w:t xml:space="preserve">: </w:t>
            </w:r>
            <w:r w:rsidR="006B64DB">
              <w:rPr>
                <w:sz w:val="24"/>
                <w:szCs w:val="24"/>
              </w:rPr>
              <w:t xml:space="preserve">IPFS returns a hash </w:t>
            </w:r>
            <w:r w:rsidR="00B34A71">
              <w:rPr>
                <w:sz w:val="24"/>
                <w:szCs w:val="24"/>
              </w:rPr>
              <w:t>that</w:t>
            </w:r>
            <w:r w:rsidR="006B64DB">
              <w:rPr>
                <w:sz w:val="24"/>
                <w:szCs w:val="24"/>
              </w:rPr>
              <w:t xml:space="preserve"> API uploads in the smart </w:t>
            </w:r>
            <w:r w:rsidR="006B64DB">
              <w:rPr>
                <w:sz w:val="24"/>
                <w:szCs w:val="24"/>
              </w:rPr>
              <w:lastRenderedPageBreak/>
              <w:t xml:space="preserve">contract. </w:t>
            </w:r>
          </w:p>
          <w:p w14:paraId="607C367F" w14:textId="77777777" w:rsidR="006B64DB" w:rsidRPr="00F142B0" w:rsidRDefault="006B64D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5. Latest NFTs are fetched from the blockchain. </w:t>
            </w:r>
          </w:p>
          <w:p w14:paraId="18439F00" w14:textId="77777777" w:rsidR="004E69D1" w:rsidRPr="00F142B0" w:rsidRDefault="004E69D1" w:rsidP="00056B24">
            <w:pPr>
              <w:cnfStyle w:val="000000100000" w:firstRow="0" w:lastRow="0" w:firstColumn="0" w:lastColumn="0" w:oddVBand="0" w:evenVBand="0" w:oddHBand="1" w:evenHBand="0" w:firstRowFirstColumn="0" w:firstRowLastColumn="0" w:lastRowFirstColumn="0" w:lastRowLastColumn="0"/>
              <w:rPr>
                <w:sz w:val="24"/>
                <w:szCs w:val="24"/>
              </w:rPr>
            </w:pPr>
          </w:p>
        </w:tc>
      </w:tr>
      <w:tr w:rsidR="004E69D1" w:rsidRPr="00F142B0" w14:paraId="3C4C8A82"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BB4D8E5" w14:textId="77777777" w:rsidR="004E69D1" w:rsidRPr="00F142B0" w:rsidRDefault="004E69D1" w:rsidP="00056B24">
            <w:pPr>
              <w:rPr>
                <w:b w:val="0"/>
                <w:sz w:val="24"/>
                <w:szCs w:val="24"/>
              </w:rPr>
            </w:pPr>
            <w:r w:rsidRPr="00F142B0">
              <w:rPr>
                <w:sz w:val="24"/>
                <w:szCs w:val="24"/>
              </w:rPr>
              <w:lastRenderedPageBreak/>
              <w:t>Post-condition:</w:t>
            </w:r>
          </w:p>
        </w:tc>
        <w:tc>
          <w:tcPr>
            <w:tcW w:w="6295" w:type="dxa"/>
            <w:gridSpan w:val="2"/>
          </w:tcPr>
          <w:p w14:paraId="13F1BF82" w14:textId="77777777" w:rsidR="004E69D1" w:rsidRPr="00F142B0" w:rsidRDefault="003A0FDC"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NFT has been uploaded and been showing on the platform. </w:t>
            </w:r>
          </w:p>
        </w:tc>
      </w:tr>
    </w:tbl>
    <w:p w14:paraId="5F6A847A" w14:textId="77777777" w:rsidR="00205644" w:rsidRDefault="00205644" w:rsidP="00C710E8"/>
    <w:p w14:paraId="146921B4" w14:textId="77777777" w:rsidR="00205644" w:rsidRDefault="00205644" w:rsidP="00205644">
      <w:pPr>
        <w:pStyle w:val="ListParagraph"/>
        <w:ind w:left="1446"/>
      </w:pPr>
    </w:p>
    <w:p w14:paraId="203EA0A7" w14:textId="49AD3A40" w:rsidR="00FE2D7A" w:rsidRDefault="00FE2D7A" w:rsidP="00C20235">
      <w:pPr>
        <w:pStyle w:val="Caption"/>
        <w:keepNext/>
        <w:jc w:val="center"/>
      </w:pPr>
      <w:bookmarkStart w:id="98" w:name="_Toc102213998"/>
      <w:r>
        <w:t xml:space="preserve">Table </w:t>
      </w:r>
      <w:fldSimple w:instr=" SEQ Table \* ARABIC ">
        <w:r w:rsidR="00DB3C9E">
          <w:rPr>
            <w:noProof/>
          </w:rPr>
          <w:t>7</w:t>
        </w:r>
      </w:fldSimple>
      <w:r>
        <w:t>. Use Case- NFT Auctioning</w:t>
      </w:r>
      <w:bookmarkEnd w:id="98"/>
    </w:p>
    <w:tbl>
      <w:tblPr>
        <w:tblStyle w:val="PlainTable1"/>
        <w:tblW w:w="0" w:type="auto"/>
        <w:tblLook w:val="04A0" w:firstRow="1" w:lastRow="0" w:firstColumn="1" w:lastColumn="0" w:noHBand="0" w:noVBand="1"/>
      </w:tblPr>
      <w:tblGrid>
        <w:gridCol w:w="3055"/>
        <w:gridCol w:w="3147"/>
        <w:gridCol w:w="3148"/>
      </w:tblGrid>
      <w:tr w:rsidR="004E72E0" w:rsidRPr="00F142B0" w14:paraId="406B73FF"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DA5EB3B" w14:textId="77777777" w:rsidR="004E72E0" w:rsidRPr="00F142B0" w:rsidRDefault="004E72E0"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013DF1A2" w14:textId="77777777" w:rsidR="004E72E0" w:rsidRPr="00F142B0" w:rsidRDefault="004E72E0" w:rsidP="004E72E0">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Auctioning </w:t>
            </w:r>
          </w:p>
        </w:tc>
      </w:tr>
      <w:tr w:rsidR="004E72E0" w:rsidRPr="00F142B0" w14:paraId="430B7824"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54DD48D" w14:textId="77777777" w:rsidR="004E72E0" w:rsidRPr="00F142B0" w:rsidRDefault="004E72E0" w:rsidP="00056B24">
            <w:pPr>
              <w:rPr>
                <w:b w:val="0"/>
                <w:sz w:val="24"/>
                <w:szCs w:val="24"/>
              </w:rPr>
            </w:pPr>
            <w:r w:rsidRPr="00F142B0">
              <w:rPr>
                <w:sz w:val="24"/>
                <w:szCs w:val="24"/>
              </w:rPr>
              <w:t>Use case ID</w:t>
            </w:r>
          </w:p>
        </w:tc>
        <w:tc>
          <w:tcPr>
            <w:tcW w:w="6295" w:type="dxa"/>
            <w:gridSpan w:val="2"/>
          </w:tcPr>
          <w:p w14:paraId="45E02580" w14:textId="77777777" w:rsidR="004E72E0" w:rsidRPr="00F142B0" w:rsidRDefault="00644CE6"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BU04</w:t>
            </w:r>
          </w:p>
        </w:tc>
      </w:tr>
      <w:tr w:rsidR="004E72E0" w:rsidRPr="00F142B0" w14:paraId="7E228F0D"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2A0CD259" w14:textId="77777777" w:rsidR="004E72E0" w:rsidRPr="00F142B0" w:rsidRDefault="004E72E0" w:rsidP="00056B24">
            <w:pPr>
              <w:rPr>
                <w:b w:val="0"/>
                <w:sz w:val="24"/>
                <w:szCs w:val="24"/>
              </w:rPr>
            </w:pPr>
            <w:r w:rsidRPr="00F142B0">
              <w:rPr>
                <w:sz w:val="24"/>
                <w:szCs w:val="24"/>
              </w:rPr>
              <w:t>Priority:</w:t>
            </w:r>
          </w:p>
        </w:tc>
        <w:tc>
          <w:tcPr>
            <w:tcW w:w="6295" w:type="dxa"/>
            <w:gridSpan w:val="2"/>
          </w:tcPr>
          <w:p w14:paraId="48EE6EEE" w14:textId="77777777" w:rsidR="004E72E0" w:rsidRPr="00F142B0" w:rsidRDefault="004E72E0"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4E72E0" w:rsidRPr="00F142B0" w14:paraId="37726F24"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ED6E9D3" w14:textId="77777777" w:rsidR="004E72E0" w:rsidRPr="00F142B0" w:rsidRDefault="004E72E0" w:rsidP="00056B24">
            <w:pPr>
              <w:rPr>
                <w:b w:val="0"/>
                <w:sz w:val="24"/>
                <w:szCs w:val="24"/>
              </w:rPr>
            </w:pPr>
            <w:r w:rsidRPr="00F142B0">
              <w:rPr>
                <w:sz w:val="24"/>
                <w:szCs w:val="24"/>
              </w:rPr>
              <w:t>Primary actor:</w:t>
            </w:r>
          </w:p>
        </w:tc>
        <w:tc>
          <w:tcPr>
            <w:tcW w:w="6295" w:type="dxa"/>
            <w:gridSpan w:val="2"/>
          </w:tcPr>
          <w:p w14:paraId="65D5001E" w14:textId="77777777" w:rsidR="004E72E0" w:rsidRPr="00F142B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p>
        </w:tc>
      </w:tr>
      <w:tr w:rsidR="004E72E0" w:rsidRPr="00F142B0" w14:paraId="525E5767"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3C1E95AA" w14:textId="77777777" w:rsidR="004E72E0" w:rsidRPr="00F142B0" w:rsidRDefault="004E72E0" w:rsidP="00056B24">
            <w:pPr>
              <w:rPr>
                <w:b w:val="0"/>
                <w:sz w:val="24"/>
                <w:szCs w:val="24"/>
              </w:rPr>
            </w:pPr>
            <w:r w:rsidRPr="00F142B0">
              <w:rPr>
                <w:sz w:val="24"/>
                <w:szCs w:val="24"/>
              </w:rPr>
              <w:t>Description:</w:t>
            </w:r>
          </w:p>
        </w:tc>
        <w:tc>
          <w:tcPr>
            <w:tcW w:w="6295" w:type="dxa"/>
            <w:gridSpan w:val="2"/>
          </w:tcPr>
          <w:p w14:paraId="7C606F93" w14:textId="77777777" w:rsidR="004E72E0" w:rsidRDefault="004E72E0"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8F7B53">
              <w:rPr>
                <w:sz w:val="24"/>
                <w:szCs w:val="24"/>
              </w:rPr>
              <w:t xml:space="preserve"> case describes that the creator want</w:t>
            </w:r>
            <w:r w:rsidR="00B34A71">
              <w:rPr>
                <w:sz w:val="24"/>
                <w:szCs w:val="24"/>
              </w:rPr>
              <w:t>s</w:t>
            </w:r>
            <w:r w:rsidR="008F7B53">
              <w:rPr>
                <w:sz w:val="24"/>
                <w:szCs w:val="24"/>
              </w:rPr>
              <w:t xml:space="preserve"> to put NFT on auction. </w:t>
            </w:r>
          </w:p>
          <w:p w14:paraId="1AA54BEC" w14:textId="77777777" w:rsidR="004E72E0" w:rsidRPr="00F142B0" w:rsidRDefault="004E72E0" w:rsidP="00056B24">
            <w:pPr>
              <w:cnfStyle w:val="000000000000" w:firstRow="0" w:lastRow="0" w:firstColumn="0" w:lastColumn="0" w:oddVBand="0" w:evenVBand="0" w:oddHBand="0" w:evenHBand="0" w:firstRowFirstColumn="0" w:firstRowLastColumn="0" w:lastRowFirstColumn="0" w:lastRowLastColumn="0"/>
              <w:rPr>
                <w:sz w:val="24"/>
                <w:szCs w:val="24"/>
              </w:rPr>
            </w:pPr>
          </w:p>
        </w:tc>
      </w:tr>
      <w:tr w:rsidR="004E72E0" w:rsidRPr="00F142B0" w14:paraId="340AE36D"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84BECE1" w14:textId="77777777" w:rsidR="004E72E0" w:rsidRPr="00F142B0" w:rsidRDefault="004E72E0" w:rsidP="00056B24">
            <w:pPr>
              <w:rPr>
                <w:b w:val="0"/>
                <w:sz w:val="24"/>
                <w:szCs w:val="24"/>
              </w:rPr>
            </w:pPr>
            <w:r w:rsidRPr="00F142B0">
              <w:rPr>
                <w:sz w:val="24"/>
                <w:szCs w:val="24"/>
              </w:rPr>
              <w:t>Basic flow:</w:t>
            </w:r>
          </w:p>
        </w:tc>
        <w:tc>
          <w:tcPr>
            <w:tcW w:w="6295" w:type="dxa"/>
            <w:gridSpan w:val="2"/>
          </w:tcPr>
          <w:p w14:paraId="63CB1AC6" w14:textId="77777777" w:rsidR="00BF52EC" w:rsidRDefault="00BF52EC"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creator</w:t>
            </w:r>
            <w:r w:rsidR="004E72E0">
              <w:rPr>
                <w:sz w:val="24"/>
                <w:szCs w:val="24"/>
              </w:rPr>
              <w:t xml:space="preserve"> selects the</w:t>
            </w:r>
            <w:r>
              <w:rPr>
                <w:sz w:val="24"/>
                <w:szCs w:val="24"/>
              </w:rPr>
              <w:t xml:space="preserve"> NFT to be put on sale</w:t>
            </w:r>
          </w:p>
          <w:p w14:paraId="01CF1020" w14:textId="77777777" w:rsidR="004E72E0" w:rsidRDefault="004E72E0"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w:t>
            </w:r>
            <w:r w:rsidR="00BF52EC">
              <w:rPr>
                <w:sz w:val="24"/>
                <w:szCs w:val="24"/>
              </w:rPr>
              <w:t xml:space="preserve">The creators give data for the auction. </w:t>
            </w:r>
          </w:p>
          <w:p w14:paraId="7FAA4834" w14:textId="77777777" w:rsidR="004E72E0" w:rsidRPr="003F69AB" w:rsidRDefault="00BF52EC"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FT gets shown in the auction category. </w:t>
            </w:r>
          </w:p>
          <w:p w14:paraId="42A0F605" w14:textId="77777777" w:rsidR="004E72E0" w:rsidRPr="00F142B0" w:rsidRDefault="004E72E0" w:rsidP="00056B24">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4E72E0" w:rsidRPr="00F142B0" w14:paraId="70DABB22"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20C39CA0" w14:textId="77777777" w:rsidR="004E72E0" w:rsidRPr="00F142B0" w:rsidRDefault="004E72E0" w:rsidP="00056B24">
            <w:pPr>
              <w:rPr>
                <w:b w:val="0"/>
                <w:sz w:val="24"/>
                <w:szCs w:val="24"/>
              </w:rPr>
            </w:pPr>
            <w:r w:rsidRPr="00F142B0">
              <w:rPr>
                <w:sz w:val="24"/>
                <w:szCs w:val="24"/>
              </w:rPr>
              <w:t>Pre-condition:</w:t>
            </w:r>
          </w:p>
        </w:tc>
        <w:tc>
          <w:tcPr>
            <w:tcW w:w="6295" w:type="dxa"/>
            <w:gridSpan w:val="2"/>
          </w:tcPr>
          <w:p w14:paraId="0B5C594E" w14:textId="77777777" w:rsidR="004E72E0" w:rsidRPr="00F142B0" w:rsidRDefault="00B34A71"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4E72E0">
              <w:rPr>
                <w:sz w:val="24"/>
                <w:szCs w:val="24"/>
              </w:rPr>
              <w:t xml:space="preserve">ser should have enough gas fee to pay for </w:t>
            </w:r>
            <w:r>
              <w:rPr>
                <w:sz w:val="24"/>
                <w:szCs w:val="24"/>
              </w:rPr>
              <w:t xml:space="preserve">the </w:t>
            </w:r>
            <w:r w:rsidR="004E72E0">
              <w:rPr>
                <w:sz w:val="24"/>
                <w:szCs w:val="24"/>
              </w:rPr>
              <w:t>transaction</w:t>
            </w:r>
            <w:r w:rsidR="002B0DE9">
              <w:rPr>
                <w:sz w:val="24"/>
                <w:szCs w:val="24"/>
              </w:rPr>
              <w:t xml:space="preserve"> and must own that token</w:t>
            </w:r>
            <w:r w:rsidR="004E72E0">
              <w:rPr>
                <w:sz w:val="24"/>
                <w:szCs w:val="24"/>
              </w:rPr>
              <w:t xml:space="preserve">. </w:t>
            </w:r>
          </w:p>
        </w:tc>
      </w:tr>
      <w:tr w:rsidR="004E72E0" w:rsidRPr="00F142B0" w14:paraId="6485EDD1"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249F13A" w14:textId="77777777" w:rsidR="004E72E0" w:rsidRPr="00F142B0" w:rsidRDefault="004E72E0" w:rsidP="00056B24">
            <w:pPr>
              <w:rPr>
                <w:b w:val="0"/>
                <w:sz w:val="24"/>
                <w:szCs w:val="24"/>
              </w:rPr>
            </w:pPr>
            <w:r w:rsidRPr="00F142B0">
              <w:rPr>
                <w:sz w:val="24"/>
                <w:szCs w:val="24"/>
              </w:rPr>
              <w:t>Trigger:</w:t>
            </w:r>
          </w:p>
        </w:tc>
        <w:tc>
          <w:tcPr>
            <w:tcW w:w="6295" w:type="dxa"/>
            <w:gridSpan w:val="2"/>
          </w:tcPr>
          <w:p w14:paraId="39B80ADF" w14:textId="77777777" w:rsidR="004E72E0" w:rsidRPr="00F142B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1A3255">
              <w:rPr>
                <w:sz w:val="24"/>
                <w:szCs w:val="24"/>
              </w:rPr>
              <w:t xml:space="preserve">riggered when </w:t>
            </w:r>
            <w:r w:rsidR="00B34A71">
              <w:rPr>
                <w:sz w:val="24"/>
                <w:szCs w:val="24"/>
              </w:rPr>
              <w:t xml:space="preserve">the </w:t>
            </w:r>
            <w:r w:rsidR="001A3255">
              <w:rPr>
                <w:sz w:val="24"/>
                <w:szCs w:val="24"/>
              </w:rPr>
              <w:t>creator put</w:t>
            </w:r>
            <w:r>
              <w:rPr>
                <w:sz w:val="24"/>
                <w:szCs w:val="24"/>
              </w:rPr>
              <w:t xml:space="preserve"> NFT</w:t>
            </w:r>
            <w:r w:rsidR="001A3255">
              <w:rPr>
                <w:sz w:val="24"/>
                <w:szCs w:val="24"/>
              </w:rPr>
              <w:t xml:space="preserve"> on auction</w:t>
            </w:r>
            <w:r>
              <w:rPr>
                <w:sz w:val="24"/>
                <w:szCs w:val="24"/>
              </w:rPr>
              <w:t xml:space="preserve">. </w:t>
            </w:r>
          </w:p>
        </w:tc>
      </w:tr>
      <w:tr w:rsidR="004E72E0" w:rsidRPr="00F142B0" w14:paraId="3235C57E"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01015ED8" w14:textId="77777777" w:rsidR="004E72E0" w:rsidRPr="00F142B0" w:rsidRDefault="004E72E0" w:rsidP="00056B24">
            <w:pPr>
              <w:rPr>
                <w:b w:val="0"/>
                <w:sz w:val="24"/>
                <w:szCs w:val="24"/>
              </w:rPr>
            </w:pPr>
            <w:r w:rsidRPr="00F142B0">
              <w:rPr>
                <w:sz w:val="24"/>
                <w:szCs w:val="24"/>
              </w:rPr>
              <w:t>Course Event:</w:t>
            </w:r>
          </w:p>
        </w:tc>
        <w:tc>
          <w:tcPr>
            <w:tcW w:w="3147" w:type="dxa"/>
          </w:tcPr>
          <w:p w14:paraId="2CA037DF" w14:textId="77777777" w:rsidR="004E72E0" w:rsidRPr="00F142B0" w:rsidRDefault="004E72E0"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198C30B8" w14:textId="77777777" w:rsidR="004E72E0" w:rsidRPr="00F142B0" w:rsidRDefault="004E72E0"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4E72E0" w:rsidRPr="00F142B0" w14:paraId="6C03D99F"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3E64F46" w14:textId="77777777" w:rsidR="004E72E0" w:rsidRPr="00F142B0" w:rsidRDefault="004E72E0" w:rsidP="00056B24">
            <w:pPr>
              <w:rPr>
                <w:b w:val="0"/>
                <w:color w:val="5B9BD5" w:themeColor="accent1"/>
                <w:sz w:val="24"/>
                <w:szCs w:val="24"/>
              </w:rPr>
            </w:pPr>
          </w:p>
        </w:tc>
        <w:tc>
          <w:tcPr>
            <w:tcW w:w="3147" w:type="dxa"/>
          </w:tcPr>
          <w:p w14:paraId="457C001E" w14:textId="77777777" w:rsidR="004E72E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277783">
              <w:rPr>
                <w:sz w:val="24"/>
                <w:szCs w:val="24"/>
              </w:rPr>
              <w:t>he creator selects the NFT to be put on Auction.</w:t>
            </w:r>
          </w:p>
          <w:p w14:paraId="411D4C3A" w14:textId="77777777" w:rsidR="00277783" w:rsidRDefault="00277783" w:rsidP="0027778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2</w:t>
            </w:r>
            <w:r w:rsidRPr="00F142B0">
              <w:rPr>
                <w:sz w:val="24"/>
                <w:szCs w:val="24"/>
              </w:rPr>
              <w:t xml:space="preserve">: </w:t>
            </w:r>
            <w:r>
              <w:rPr>
                <w:sz w:val="24"/>
                <w:szCs w:val="24"/>
              </w:rPr>
              <w:t xml:space="preserve">The creator gives </w:t>
            </w:r>
            <w:r w:rsidR="00B34A71">
              <w:rPr>
                <w:sz w:val="24"/>
                <w:szCs w:val="24"/>
              </w:rPr>
              <w:t xml:space="preserve">the </w:t>
            </w:r>
            <w:r>
              <w:rPr>
                <w:sz w:val="24"/>
                <w:szCs w:val="24"/>
              </w:rPr>
              <w:t>start date, end date</w:t>
            </w:r>
            <w:r w:rsidR="00B34A71">
              <w:rPr>
                <w:sz w:val="24"/>
                <w:szCs w:val="24"/>
              </w:rPr>
              <w:t>,</w:t>
            </w:r>
            <w:r>
              <w:rPr>
                <w:sz w:val="24"/>
                <w:szCs w:val="24"/>
              </w:rPr>
              <w:t xml:space="preserve"> and </w:t>
            </w:r>
            <w:r w:rsidR="00B34A71">
              <w:rPr>
                <w:sz w:val="24"/>
                <w:szCs w:val="24"/>
              </w:rPr>
              <w:t>auction price</w:t>
            </w:r>
            <w:r>
              <w:rPr>
                <w:sz w:val="24"/>
                <w:szCs w:val="24"/>
              </w:rPr>
              <w:t xml:space="preserve">. </w:t>
            </w:r>
          </w:p>
          <w:p w14:paraId="1C0211EF" w14:textId="77777777" w:rsidR="00277783" w:rsidRPr="00F142B0" w:rsidRDefault="00277783" w:rsidP="00056B24">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1676AE88" w14:textId="77777777" w:rsidR="004E72E0" w:rsidRPr="00F142B0" w:rsidRDefault="007A74B2"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3: The relevant</w:t>
            </w:r>
            <w:r w:rsidR="004E72E0">
              <w:rPr>
                <w:sz w:val="24"/>
                <w:szCs w:val="24"/>
              </w:rPr>
              <w:t xml:space="preserve"> information is sent to the API.  </w:t>
            </w:r>
          </w:p>
          <w:p w14:paraId="62124D6E" w14:textId="77777777" w:rsidR="004E72E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7A74B2">
              <w:rPr>
                <w:sz w:val="24"/>
                <w:szCs w:val="24"/>
              </w:rPr>
              <w:t xml:space="preserve">4: API sends </w:t>
            </w:r>
            <w:r w:rsidR="00B34A71">
              <w:rPr>
                <w:sz w:val="24"/>
                <w:szCs w:val="24"/>
              </w:rPr>
              <w:t xml:space="preserve">a </w:t>
            </w:r>
            <w:r w:rsidR="007A74B2">
              <w:rPr>
                <w:sz w:val="24"/>
                <w:szCs w:val="24"/>
              </w:rPr>
              <w:t xml:space="preserve">call to </w:t>
            </w:r>
            <w:r w:rsidR="00B34A71">
              <w:rPr>
                <w:sz w:val="24"/>
                <w:szCs w:val="24"/>
              </w:rPr>
              <w:t xml:space="preserve">the </w:t>
            </w:r>
            <w:r w:rsidR="007A74B2">
              <w:rPr>
                <w:sz w:val="24"/>
                <w:szCs w:val="24"/>
              </w:rPr>
              <w:t>smart contract</w:t>
            </w:r>
          </w:p>
          <w:p w14:paraId="73314D60" w14:textId="77777777" w:rsidR="004E72E0" w:rsidRDefault="007A74B2"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5: Smart Contract updates the status of NFT. </w:t>
            </w:r>
            <w:r w:rsidR="004E72E0">
              <w:rPr>
                <w:sz w:val="24"/>
                <w:szCs w:val="24"/>
              </w:rPr>
              <w:t xml:space="preserve"> </w:t>
            </w:r>
          </w:p>
          <w:p w14:paraId="4572429A" w14:textId="4F4BFA63" w:rsidR="004E72E0" w:rsidRPr="00F142B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w:t>
            </w:r>
            <w:r w:rsidR="00DE4890">
              <w:rPr>
                <w:sz w:val="24"/>
                <w:szCs w:val="24"/>
              </w:rPr>
              <w:t xml:space="preserve"> </w:t>
            </w:r>
            <w:r w:rsidR="007A74B2">
              <w:rPr>
                <w:sz w:val="24"/>
                <w:szCs w:val="24"/>
              </w:rPr>
              <w:t>6</w:t>
            </w:r>
            <w:r w:rsidR="006A3ED1">
              <w:rPr>
                <w:sz w:val="24"/>
                <w:szCs w:val="24"/>
              </w:rPr>
              <w:t>:</w:t>
            </w:r>
            <w:r w:rsidR="007A74B2">
              <w:rPr>
                <w:sz w:val="24"/>
                <w:szCs w:val="24"/>
              </w:rPr>
              <w:t xml:space="preserve"> NFTs on auction call </w:t>
            </w:r>
            <w:r w:rsidR="00177BB0">
              <w:rPr>
                <w:sz w:val="24"/>
                <w:szCs w:val="24"/>
              </w:rPr>
              <w:t>are</w:t>
            </w:r>
            <w:r w:rsidR="007A74B2">
              <w:rPr>
                <w:sz w:val="24"/>
                <w:szCs w:val="24"/>
              </w:rPr>
              <w:t xml:space="preserve"> sent from API</w:t>
            </w:r>
            <w:r>
              <w:rPr>
                <w:sz w:val="24"/>
                <w:szCs w:val="24"/>
              </w:rPr>
              <w:t xml:space="preserve"> </w:t>
            </w:r>
          </w:p>
          <w:p w14:paraId="4B71E8FC" w14:textId="77777777" w:rsidR="004E72E0" w:rsidRPr="00F142B0" w:rsidRDefault="004E72E0" w:rsidP="00056B24">
            <w:pPr>
              <w:cnfStyle w:val="000000100000" w:firstRow="0" w:lastRow="0" w:firstColumn="0" w:lastColumn="0" w:oddVBand="0" w:evenVBand="0" w:oddHBand="1" w:evenHBand="0" w:firstRowFirstColumn="0" w:firstRowLastColumn="0" w:lastRowFirstColumn="0" w:lastRowLastColumn="0"/>
              <w:rPr>
                <w:sz w:val="24"/>
                <w:szCs w:val="24"/>
              </w:rPr>
            </w:pPr>
          </w:p>
        </w:tc>
      </w:tr>
      <w:tr w:rsidR="004E72E0" w:rsidRPr="00F142B0" w14:paraId="2C44BE92"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AC08CF0" w14:textId="77777777" w:rsidR="004E72E0" w:rsidRPr="00F142B0" w:rsidRDefault="004E72E0" w:rsidP="00056B24">
            <w:pPr>
              <w:rPr>
                <w:b w:val="0"/>
                <w:sz w:val="24"/>
                <w:szCs w:val="24"/>
              </w:rPr>
            </w:pPr>
            <w:r w:rsidRPr="00F142B0">
              <w:rPr>
                <w:sz w:val="24"/>
                <w:szCs w:val="24"/>
              </w:rPr>
              <w:t>Post-condition:</w:t>
            </w:r>
          </w:p>
        </w:tc>
        <w:tc>
          <w:tcPr>
            <w:tcW w:w="6295" w:type="dxa"/>
            <w:gridSpan w:val="2"/>
          </w:tcPr>
          <w:p w14:paraId="77EBCDD8" w14:textId="77777777" w:rsidR="004E72E0" w:rsidRPr="00F142B0" w:rsidRDefault="004E72E0" w:rsidP="00B34A7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NFT has b</w:t>
            </w:r>
            <w:r w:rsidR="0058291A">
              <w:rPr>
                <w:sz w:val="24"/>
                <w:szCs w:val="24"/>
              </w:rPr>
              <w:t>een put on auction and is show</w:t>
            </w:r>
            <w:r w:rsidR="00B34A71">
              <w:rPr>
                <w:sz w:val="24"/>
                <w:szCs w:val="24"/>
              </w:rPr>
              <w:t>n</w:t>
            </w:r>
            <w:r w:rsidR="0058291A">
              <w:rPr>
                <w:sz w:val="24"/>
                <w:szCs w:val="24"/>
              </w:rPr>
              <w:t xml:space="preserve"> in </w:t>
            </w:r>
            <w:r w:rsidR="00B34A71">
              <w:rPr>
                <w:sz w:val="24"/>
                <w:szCs w:val="24"/>
              </w:rPr>
              <w:t xml:space="preserve">the </w:t>
            </w:r>
            <w:r w:rsidR="0058291A">
              <w:rPr>
                <w:sz w:val="24"/>
                <w:szCs w:val="24"/>
              </w:rPr>
              <w:t xml:space="preserve">auction section. </w:t>
            </w:r>
          </w:p>
        </w:tc>
      </w:tr>
    </w:tbl>
    <w:p w14:paraId="644FBE7A" w14:textId="77777777" w:rsidR="00C34B8A" w:rsidRDefault="00C34B8A" w:rsidP="006D18F1"/>
    <w:p w14:paraId="624B4D8C" w14:textId="77777777" w:rsidR="00C34B8A" w:rsidRDefault="00C34B8A" w:rsidP="00697A2B"/>
    <w:p w14:paraId="7DEADE08" w14:textId="77777777" w:rsidR="00FE2D7A" w:rsidRDefault="00FE2D7A" w:rsidP="00697A2B"/>
    <w:p w14:paraId="3654C182" w14:textId="77777777" w:rsidR="00FE2D7A" w:rsidRDefault="00FE2D7A" w:rsidP="00697A2B"/>
    <w:p w14:paraId="6C906194" w14:textId="113DA783" w:rsidR="00FE2D7A" w:rsidRDefault="00FE2D7A" w:rsidP="00815962">
      <w:pPr>
        <w:pStyle w:val="Caption"/>
        <w:keepNext/>
        <w:ind w:left="2880" w:firstLine="720"/>
      </w:pPr>
      <w:bookmarkStart w:id="99" w:name="_Toc102213999"/>
      <w:r>
        <w:t xml:space="preserve">Table </w:t>
      </w:r>
      <w:fldSimple w:instr=" SEQ Table \* ARABIC ">
        <w:r w:rsidR="00DB3C9E">
          <w:rPr>
            <w:noProof/>
          </w:rPr>
          <w:t>8</w:t>
        </w:r>
      </w:fldSimple>
      <w:r>
        <w:t>. Use Case- NFT Bidding</w:t>
      </w:r>
      <w:bookmarkEnd w:id="99"/>
    </w:p>
    <w:tbl>
      <w:tblPr>
        <w:tblStyle w:val="PlainTable1"/>
        <w:tblW w:w="0" w:type="auto"/>
        <w:tblLook w:val="04A0" w:firstRow="1" w:lastRow="0" w:firstColumn="1" w:lastColumn="0" w:noHBand="0" w:noVBand="1"/>
      </w:tblPr>
      <w:tblGrid>
        <w:gridCol w:w="3055"/>
        <w:gridCol w:w="3147"/>
        <w:gridCol w:w="3148"/>
      </w:tblGrid>
      <w:tr w:rsidR="00697A2B" w:rsidRPr="00F142B0" w14:paraId="48909124"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9FC644C" w14:textId="77777777" w:rsidR="00697A2B" w:rsidRPr="00F142B0" w:rsidRDefault="00697A2B"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62A0A96C" w14:textId="77777777" w:rsidR="00697A2B" w:rsidRPr="00F142B0" w:rsidRDefault="00697A2B" w:rsidP="00056B24">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w:t>
            </w:r>
            <w:r w:rsidR="00F64DCE">
              <w:rPr>
                <w:sz w:val="24"/>
                <w:szCs w:val="24"/>
              </w:rPr>
              <w:t>Bidding</w:t>
            </w:r>
          </w:p>
        </w:tc>
      </w:tr>
      <w:tr w:rsidR="00697A2B" w:rsidRPr="00F142B0" w14:paraId="3C29D8F1"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1CE40C" w14:textId="77777777" w:rsidR="00697A2B" w:rsidRPr="00F142B0" w:rsidRDefault="00697A2B" w:rsidP="00056B24">
            <w:pPr>
              <w:rPr>
                <w:b w:val="0"/>
                <w:sz w:val="24"/>
                <w:szCs w:val="24"/>
              </w:rPr>
            </w:pPr>
            <w:r w:rsidRPr="00F142B0">
              <w:rPr>
                <w:sz w:val="24"/>
                <w:szCs w:val="24"/>
              </w:rPr>
              <w:t>Use case ID</w:t>
            </w:r>
          </w:p>
        </w:tc>
        <w:tc>
          <w:tcPr>
            <w:tcW w:w="6295" w:type="dxa"/>
            <w:gridSpan w:val="2"/>
          </w:tcPr>
          <w:p w14:paraId="086595A0" w14:textId="77777777" w:rsidR="00697A2B" w:rsidRPr="00F142B0"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5</w:t>
            </w:r>
          </w:p>
        </w:tc>
      </w:tr>
      <w:tr w:rsidR="00697A2B" w:rsidRPr="00F142B0" w14:paraId="7477D096"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2C7469C6" w14:textId="77777777" w:rsidR="00697A2B" w:rsidRPr="00F142B0" w:rsidRDefault="00697A2B" w:rsidP="00056B24">
            <w:pPr>
              <w:rPr>
                <w:b w:val="0"/>
                <w:sz w:val="24"/>
                <w:szCs w:val="24"/>
              </w:rPr>
            </w:pPr>
            <w:r w:rsidRPr="00F142B0">
              <w:rPr>
                <w:sz w:val="24"/>
                <w:szCs w:val="24"/>
              </w:rPr>
              <w:t>Priority:</w:t>
            </w:r>
          </w:p>
        </w:tc>
        <w:tc>
          <w:tcPr>
            <w:tcW w:w="6295" w:type="dxa"/>
            <w:gridSpan w:val="2"/>
          </w:tcPr>
          <w:p w14:paraId="090A8AB4" w14:textId="77777777" w:rsidR="00697A2B" w:rsidRPr="00F142B0" w:rsidRDefault="00697A2B"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697A2B" w:rsidRPr="00F142B0" w14:paraId="6AF9CA7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38A0959" w14:textId="77777777" w:rsidR="00697A2B" w:rsidRPr="00F142B0" w:rsidRDefault="00697A2B" w:rsidP="00056B24">
            <w:pPr>
              <w:rPr>
                <w:b w:val="0"/>
                <w:sz w:val="24"/>
                <w:szCs w:val="24"/>
              </w:rPr>
            </w:pPr>
            <w:r w:rsidRPr="00F142B0">
              <w:rPr>
                <w:sz w:val="24"/>
                <w:szCs w:val="24"/>
              </w:rPr>
              <w:t>Primary actor:</w:t>
            </w:r>
          </w:p>
        </w:tc>
        <w:tc>
          <w:tcPr>
            <w:tcW w:w="6295" w:type="dxa"/>
            <w:gridSpan w:val="2"/>
          </w:tcPr>
          <w:p w14:paraId="519562BD" w14:textId="77777777" w:rsidR="00697A2B" w:rsidRPr="00F142B0" w:rsidRDefault="00863C8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w:t>
            </w:r>
          </w:p>
        </w:tc>
      </w:tr>
      <w:tr w:rsidR="00697A2B" w:rsidRPr="00F142B0" w14:paraId="52AFDDA5"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0BD94752" w14:textId="77777777" w:rsidR="00697A2B" w:rsidRPr="00F142B0" w:rsidRDefault="00697A2B" w:rsidP="00056B24">
            <w:pPr>
              <w:rPr>
                <w:b w:val="0"/>
                <w:sz w:val="24"/>
                <w:szCs w:val="24"/>
              </w:rPr>
            </w:pPr>
            <w:r w:rsidRPr="00F142B0">
              <w:rPr>
                <w:sz w:val="24"/>
                <w:szCs w:val="24"/>
              </w:rPr>
              <w:t>Description:</w:t>
            </w:r>
          </w:p>
        </w:tc>
        <w:tc>
          <w:tcPr>
            <w:tcW w:w="6295" w:type="dxa"/>
            <w:gridSpan w:val="2"/>
          </w:tcPr>
          <w:p w14:paraId="2991D3A8" w14:textId="77777777" w:rsidR="00697A2B" w:rsidRDefault="00697A2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674A38">
              <w:rPr>
                <w:sz w:val="24"/>
                <w:szCs w:val="24"/>
              </w:rPr>
              <w:t xml:space="preserve"> case describes that the user want</w:t>
            </w:r>
            <w:r w:rsidR="00B34A71">
              <w:rPr>
                <w:sz w:val="24"/>
                <w:szCs w:val="24"/>
              </w:rPr>
              <w:t>s</w:t>
            </w:r>
            <w:r w:rsidR="00674A38">
              <w:rPr>
                <w:sz w:val="24"/>
                <w:szCs w:val="24"/>
              </w:rPr>
              <w:t xml:space="preserve"> to place a bid on an </w:t>
            </w:r>
            <w:r w:rsidR="00674A38">
              <w:rPr>
                <w:sz w:val="24"/>
                <w:szCs w:val="24"/>
              </w:rPr>
              <w:lastRenderedPageBreak/>
              <w:t xml:space="preserve">NFT that is on Auction. </w:t>
            </w:r>
          </w:p>
          <w:p w14:paraId="5A7196B7" w14:textId="77777777" w:rsidR="00697A2B" w:rsidRPr="00F142B0" w:rsidRDefault="00697A2B" w:rsidP="00056B24">
            <w:pPr>
              <w:cnfStyle w:val="000000000000" w:firstRow="0" w:lastRow="0" w:firstColumn="0" w:lastColumn="0" w:oddVBand="0" w:evenVBand="0" w:oddHBand="0" w:evenHBand="0" w:firstRowFirstColumn="0" w:firstRowLastColumn="0" w:lastRowFirstColumn="0" w:lastRowLastColumn="0"/>
              <w:rPr>
                <w:sz w:val="24"/>
                <w:szCs w:val="24"/>
              </w:rPr>
            </w:pPr>
          </w:p>
        </w:tc>
      </w:tr>
      <w:tr w:rsidR="00697A2B" w:rsidRPr="00F142B0" w14:paraId="7D6CEE5C"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FD6E3C0" w14:textId="77777777" w:rsidR="00697A2B" w:rsidRPr="00F142B0" w:rsidRDefault="00697A2B" w:rsidP="00056B24">
            <w:pPr>
              <w:rPr>
                <w:b w:val="0"/>
                <w:sz w:val="24"/>
                <w:szCs w:val="24"/>
              </w:rPr>
            </w:pPr>
            <w:r w:rsidRPr="00F142B0">
              <w:rPr>
                <w:sz w:val="24"/>
                <w:szCs w:val="24"/>
              </w:rPr>
              <w:lastRenderedPageBreak/>
              <w:t>Basic flow:</w:t>
            </w:r>
          </w:p>
        </w:tc>
        <w:tc>
          <w:tcPr>
            <w:tcW w:w="6295" w:type="dxa"/>
            <w:gridSpan w:val="2"/>
          </w:tcPr>
          <w:p w14:paraId="31EC0A4D" w14:textId="77777777" w:rsidR="005A7659" w:rsidRDefault="005A7659" w:rsidP="00056B24">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lace</w:t>
            </w:r>
            <w:r w:rsidR="00B34A71">
              <w:rPr>
                <w:sz w:val="24"/>
                <w:szCs w:val="24"/>
              </w:rPr>
              <w:t>s</w:t>
            </w:r>
            <w:r>
              <w:rPr>
                <w:sz w:val="24"/>
                <w:szCs w:val="24"/>
              </w:rPr>
              <w:t xml:space="preserve"> a bid higher than the current price of the NFT. </w:t>
            </w:r>
          </w:p>
          <w:p w14:paraId="475405BD" w14:textId="77777777" w:rsidR="00697A2B" w:rsidRPr="00F142B0" w:rsidRDefault="00697A2B" w:rsidP="007D55B9">
            <w:pPr>
              <w:widowControl/>
              <w:tabs>
                <w:tab w:val="left" w:pos="540"/>
              </w:tabs>
              <w:suppressAutoHyphens/>
              <w:autoSpaceDE/>
              <w:autoSpaceDN/>
              <w:ind w:left="360"/>
              <w:cnfStyle w:val="000000100000" w:firstRow="0" w:lastRow="0" w:firstColumn="0" w:lastColumn="0" w:oddVBand="0" w:evenVBand="0" w:oddHBand="1" w:evenHBand="0" w:firstRowFirstColumn="0" w:firstRowLastColumn="0" w:lastRowFirstColumn="0" w:lastRowLastColumn="0"/>
              <w:rPr>
                <w:sz w:val="24"/>
                <w:szCs w:val="24"/>
              </w:rPr>
            </w:pPr>
          </w:p>
        </w:tc>
      </w:tr>
      <w:tr w:rsidR="00697A2B" w:rsidRPr="00F142B0" w14:paraId="45A2E624"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5701434B" w14:textId="77777777" w:rsidR="00697A2B" w:rsidRPr="00F142B0" w:rsidRDefault="00697A2B" w:rsidP="00056B24">
            <w:pPr>
              <w:rPr>
                <w:b w:val="0"/>
                <w:sz w:val="24"/>
                <w:szCs w:val="24"/>
              </w:rPr>
            </w:pPr>
            <w:r w:rsidRPr="00F142B0">
              <w:rPr>
                <w:sz w:val="24"/>
                <w:szCs w:val="24"/>
              </w:rPr>
              <w:t>Pre-condition:</w:t>
            </w:r>
          </w:p>
        </w:tc>
        <w:tc>
          <w:tcPr>
            <w:tcW w:w="6295" w:type="dxa"/>
            <w:gridSpan w:val="2"/>
          </w:tcPr>
          <w:p w14:paraId="667F8875" w14:textId="30D1931D" w:rsidR="00697A2B" w:rsidRPr="00F142B0" w:rsidRDefault="00697A2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should have enough gas fee</w:t>
            </w:r>
            <w:r w:rsidR="00B34A71">
              <w:rPr>
                <w:sz w:val="24"/>
                <w:szCs w:val="24"/>
              </w:rPr>
              <w:t>s</w:t>
            </w:r>
            <w:r>
              <w:rPr>
                <w:sz w:val="24"/>
                <w:szCs w:val="24"/>
              </w:rPr>
              <w:t xml:space="preserve"> to pay for </w:t>
            </w:r>
            <w:r w:rsidR="00B34A71">
              <w:rPr>
                <w:sz w:val="24"/>
                <w:szCs w:val="24"/>
              </w:rPr>
              <w:t xml:space="preserve">the </w:t>
            </w:r>
            <w:r>
              <w:rPr>
                <w:sz w:val="24"/>
                <w:szCs w:val="24"/>
              </w:rPr>
              <w:t>transaction</w:t>
            </w:r>
            <w:r w:rsidR="009F23A8">
              <w:rPr>
                <w:sz w:val="24"/>
                <w:szCs w:val="24"/>
              </w:rPr>
              <w:t xml:space="preserve"> and must have equivalent ERC20 tokens to that price</w:t>
            </w:r>
            <w:r>
              <w:rPr>
                <w:sz w:val="24"/>
                <w:szCs w:val="24"/>
              </w:rPr>
              <w:t xml:space="preserve">. </w:t>
            </w:r>
          </w:p>
        </w:tc>
      </w:tr>
      <w:tr w:rsidR="00697A2B" w:rsidRPr="00F142B0" w14:paraId="0E902A8C"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563D3AA" w14:textId="77777777" w:rsidR="00697A2B" w:rsidRPr="00F142B0" w:rsidRDefault="00697A2B" w:rsidP="00056B24">
            <w:pPr>
              <w:rPr>
                <w:b w:val="0"/>
                <w:sz w:val="24"/>
                <w:szCs w:val="24"/>
              </w:rPr>
            </w:pPr>
            <w:r w:rsidRPr="00F142B0">
              <w:rPr>
                <w:sz w:val="24"/>
                <w:szCs w:val="24"/>
              </w:rPr>
              <w:t>Trigger:</w:t>
            </w:r>
          </w:p>
        </w:tc>
        <w:tc>
          <w:tcPr>
            <w:tcW w:w="6295" w:type="dxa"/>
            <w:gridSpan w:val="2"/>
          </w:tcPr>
          <w:p w14:paraId="31BBD968" w14:textId="77777777" w:rsidR="00697A2B" w:rsidRPr="00F142B0"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ED29A3">
              <w:rPr>
                <w:sz w:val="24"/>
                <w:szCs w:val="24"/>
              </w:rPr>
              <w:t xml:space="preserve">riggered when </w:t>
            </w:r>
            <w:r w:rsidR="00B34A71">
              <w:rPr>
                <w:sz w:val="24"/>
                <w:szCs w:val="24"/>
              </w:rPr>
              <w:t xml:space="preserve">the </w:t>
            </w:r>
            <w:r w:rsidR="00ED29A3">
              <w:rPr>
                <w:sz w:val="24"/>
                <w:szCs w:val="24"/>
              </w:rPr>
              <w:t>user place</w:t>
            </w:r>
            <w:r w:rsidR="00B34A71">
              <w:rPr>
                <w:sz w:val="24"/>
                <w:szCs w:val="24"/>
              </w:rPr>
              <w:t>s</w:t>
            </w:r>
            <w:r w:rsidR="00ED29A3">
              <w:rPr>
                <w:sz w:val="24"/>
                <w:szCs w:val="24"/>
              </w:rPr>
              <w:t xml:space="preserve"> a bid on NFT. </w:t>
            </w:r>
            <w:r>
              <w:rPr>
                <w:sz w:val="24"/>
                <w:szCs w:val="24"/>
              </w:rPr>
              <w:t xml:space="preserve"> </w:t>
            </w:r>
          </w:p>
        </w:tc>
      </w:tr>
      <w:tr w:rsidR="00697A2B" w:rsidRPr="00F142B0" w14:paraId="58738918"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BBD0670" w14:textId="77777777" w:rsidR="00697A2B" w:rsidRPr="00F142B0" w:rsidRDefault="00697A2B" w:rsidP="00056B24">
            <w:pPr>
              <w:rPr>
                <w:b w:val="0"/>
                <w:sz w:val="24"/>
                <w:szCs w:val="24"/>
              </w:rPr>
            </w:pPr>
            <w:r w:rsidRPr="00F142B0">
              <w:rPr>
                <w:sz w:val="24"/>
                <w:szCs w:val="24"/>
              </w:rPr>
              <w:t>Course Event:</w:t>
            </w:r>
          </w:p>
        </w:tc>
        <w:tc>
          <w:tcPr>
            <w:tcW w:w="3147" w:type="dxa"/>
          </w:tcPr>
          <w:p w14:paraId="2DACDEC4" w14:textId="77777777" w:rsidR="00697A2B" w:rsidRPr="00F142B0" w:rsidRDefault="00697A2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5BEAC424" w14:textId="77777777" w:rsidR="00697A2B" w:rsidRPr="00F142B0" w:rsidRDefault="00697A2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697A2B" w:rsidRPr="00F142B0" w14:paraId="0BB90661"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35F4CC3" w14:textId="77777777" w:rsidR="00697A2B" w:rsidRPr="00F142B0" w:rsidRDefault="00697A2B" w:rsidP="00056B24">
            <w:pPr>
              <w:rPr>
                <w:b w:val="0"/>
                <w:color w:val="5B9BD5" w:themeColor="accent1"/>
                <w:sz w:val="24"/>
                <w:szCs w:val="24"/>
              </w:rPr>
            </w:pPr>
          </w:p>
        </w:tc>
        <w:tc>
          <w:tcPr>
            <w:tcW w:w="3147" w:type="dxa"/>
          </w:tcPr>
          <w:p w14:paraId="5A10B605" w14:textId="77777777" w:rsidR="00697A2B" w:rsidRDefault="00697A2B" w:rsidP="00DE6BA9">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 xml:space="preserve">The </w:t>
            </w:r>
            <w:r w:rsidR="00DE6BA9">
              <w:rPr>
                <w:sz w:val="24"/>
                <w:szCs w:val="24"/>
              </w:rPr>
              <w:t>user place</w:t>
            </w:r>
            <w:r w:rsidR="00B34A71">
              <w:rPr>
                <w:sz w:val="24"/>
                <w:szCs w:val="24"/>
              </w:rPr>
              <w:t>s</w:t>
            </w:r>
            <w:r w:rsidR="00DE6BA9">
              <w:rPr>
                <w:sz w:val="24"/>
                <w:szCs w:val="24"/>
              </w:rPr>
              <w:t xml:space="preserve"> a bid on the NFT and </w:t>
            </w:r>
            <w:r w:rsidR="00B34A71">
              <w:rPr>
                <w:sz w:val="24"/>
                <w:szCs w:val="24"/>
              </w:rPr>
              <w:t xml:space="preserve">the </w:t>
            </w:r>
            <w:r w:rsidR="00DE6BA9">
              <w:rPr>
                <w:sz w:val="24"/>
                <w:szCs w:val="24"/>
              </w:rPr>
              <w:t xml:space="preserve">bid price is higher than that of </w:t>
            </w:r>
            <w:r w:rsidR="00B34A71">
              <w:rPr>
                <w:sz w:val="24"/>
                <w:szCs w:val="24"/>
              </w:rPr>
              <w:t xml:space="preserve">the </w:t>
            </w:r>
            <w:r w:rsidR="00DE6BA9">
              <w:rPr>
                <w:sz w:val="24"/>
                <w:szCs w:val="24"/>
              </w:rPr>
              <w:t xml:space="preserve">previous price. </w:t>
            </w:r>
          </w:p>
          <w:p w14:paraId="4E23CE35" w14:textId="77777777" w:rsidR="00697A2B" w:rsidRPr="00F142B0"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4EAAB2C7" w14:textId="77777777" w:rsidR="00697A2B" w:rsidRPr="00F142B0"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F079FB">
              <w:rPr>
                <w:sz w:val="24"/>
                <w:szCs w:val="24"/>
              </w:rPr>
              <w:t>2</w:t>
            </w:r>
            <w:r>
              <w:rPr>
                <w:sz w:val="24"/>
                <w:szCs w:val="24"/>
              </w:rPr>
              <w:t xml:space="preserve">: The relevant information is sent to the API.  </w:t>
            </w:r>
          </w:p>
          <w:p w14:paraId="059948E0" w14:textId="77777777" w:rsidR="00697A2B"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2A38D0">
              <w:rPr>
                <w:sz w:val="24"/>
                <w:szCs w:val="24"/>
              </w:rPr>
              <w:t>3</w:t>
            </w:r>
            <w:r>
              <w:rPr>
                <w:sz w:val="24"/>
                <w:szCs w:val="24"/>
              </w:rPr>
              <w:t xml:space="preserve">: API sends </w:t>
            </w:r>
            <w:r w:rsidR="00B34A71">
              <w:rPr>
                <w:sz w:val="24"/>
                <w:szCs w:val="24"/>
              </w:rPr>
              <w:t xml:space="preserve">a </w:t>
            </w:r>
            <w:r>
              <w:rPr>
                <w:sz w:val="24"/>
                <w:szCs w:val="24"/>
              </w:rPr>
              <w:t xml:space="preserve">call to </w:t>
            </w:r>
            <w:r w:rsidR="00B34A71">
              <w:rPr>
                <w:sz w:val="24"/>
                <w:szCs w:val="24"/>
              </w:rPr>
              <w:t xml:space="preserve">the </w:t>
            </w:r>
            <w:r>
              <w:rPr>
                <w:sz w:val="24"/>
                <w:szCs w:val="24"/>
              </w:rPr>
              <w:t>smart contract</w:t>
            </w:r>
          </w:p>
          <w:p w14:paraId="648D5EEA" w14:textId="77777777" w:rsidR="00697A2B" w:rsidRPr="00F142B0" w:rsidRDefault="002A38D0"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00697A2B">
              <w:rPr>
                <w:sz w:val="24"/>
                <w:szCs w:val="24"/>
              </w:rPr>
              <w:t xml:space="preserve">: Smart Contract updates the </w:t>
            </w:r>
            <w:r w:rsidR="003B54EB">
              <w:rPr>
                <w:sz w:val="24"/>
                <w:szCs w:val="24"/>
              </w:rPr>
              <w:t>price</w:t>
            </w:r>
            <w:r w:rsidR="00697A2B">
              <w:rPr>
                <w:sz w:val="24"/>
                <w:szCs w:val="24"/>
              </w:rPr>
              <w:t xml:space="preserve"> of NFT. </w:t>
            </w:r>
            <w:r w:rsidR="003B54EB">
              <w:rPr>
                <w:sz w:val="24"/>
                <w:szCs w:val="24"/>
              </w:rPr>
              <w:t xml:space="preserve"> </w:t>
            </w:r>
          </w:p>
          <w:p w14:paraId="1E7F10ED" w14:textId="77777777" w:rsidR="00697A2B" w:rsidRPr="00F142B0" w:rsidRDefault="00697A2B" w:rsidP="00056B24">
            <w:pPr>
              <w:cnfStyle w:val="000000100000" w:firstRow="0" w:lastRow="0" w:firstColumn="0" w:lastColumn="0" w:oddVBand="0" w:evenVBand="0" w:oddHBand="1" w:evenHBand="0" w:firstRowFirstColumn="0" w:firstRowLastColumn="0" w:lastRowFirstColumn="0" w:lastRowLastColumn="0"/>
              <w:rPr>
                <w:sz w:val="24"/>
                <w:szCs w:val="24"/>
              </w:rPr>
            </w:pPr>
          </w:p>
        </w:tc>
      </w:tr>
      <w:tr w:rsidR="00697A2B" w:rsidRPr="00F142B0" w14:paraId="0C19363B"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54366624" w14:textId="77777777" w:rsidR="00697A2B" w:rsidRPr="00F142B0" w:rsidRDefault="00697A2B" w:rsidP="00056B24">
            <w:pPr>
              <w:rPr>
                <w:b w:val="0"/>
                <w:sz w:val="24"/>
                <w:szCs w:val="24"/>
              </w:rPr>
            </w:pPr>
            <w:r w:rsidRPr="00F142B0">
              <w:rPr>
                <w:sz w:val="24"/>
                <w:szCs w:val="24"/>
              </w:rPr>
              <w:t>Post-condition:</w:t>
            </w:r>
          </w:p>
        </w:tc>
        <w:tc>
          <w:tcPr>
            <w:tcW w:w="6295" w:type="dxa"/>
            <w:gridSpan w:val="2"/>
          </w:tcPr>
          <w:p w14:paraId="45F9680B" w14:textId="77777777" w:rsidR="00697A2B" w:rsidRPr="00F142B0" w:rsidRDefault="00357773"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NFT bid price has been updated and </w:t>
            </w:r>
            <w:r w:rsidR="00B34A71">
              <w:rPr>
                <w:sz w:val="24"/>
                <w:szCs w:val="24"/>
              </w:rPr>
              <w:t xml:space="preserve">is </w:t>
            </w:r>
            <w:r>
              <w:rPr>
                <w:sz w:val="24"/>
                <w:szCs w:val="24"/>
              </w:rPr>
              <w:t xml:space="preserve">being shown on </w:t>
            </w:r>
            <w:r w:rsidR="00B34A71">
              <w:rPr>
                <w:sz w:val="24"/>
                <w:szCs w:val="24"/>
              </w:rPr>
              <w:t xml:space="preserve">the </w:t>
            </w:r>
            <w:r>
              <w:rPr>
                <w:sz w:val="24"/>
                <w:szCs w:val="24"/>
              </w:rPr>
              <w:t>marketplace.</w:t>
            </w:r>
          </w:p>
        </w:tc>
      </w:tr>
    </w:tbl>
    <w:p w14:paraId="3E422CCE" w14:textId="77777777" w:rsidR="00697A2B" w:rsidRDefault="00697A2B" w:rsidP="00697A2B"/>
    <w:p w14:paraId="0BBDBD98" w14:textId="77777777" w:rsidR="00AA6E48" w:rsidRDefault="00AA6E48" w:rsidP="00AA6E48">
      <w:pPr>
        <w:ind w:left="1440"/>
      </w:pPr>
    </w:p>
    <w:p w14:paraId="091F3322" w14:textId="5667E3AD" w:rsidR="00FE2D7A" w:rsidRDefault="00FE2D7A" w:rsidP="00921A25">
      <w:pPr>
        <w:pStyle w:val="Caption"/>
        <w:keepNext/>
        <w:jc w:val="center"/>
      </w:pPr>
      <w:bookmarkStart w:id="100" w:name="_Toc102214000"/>
      <w:r>
        <w:t xml:space="preserve">Table </w:t>
      </w:r>
      <w:fldSimple w:instr=" SEQ Table \* ARABIC ">
        <w:r w:rsidR="00DB3C9E">
          <w:rPr>
            <w:noProof/>
          </w:rPr>
          <w:t>9</w:t>
        </w:r>
      </w:fldSimple>
      <w:r>
        <w:t>. Use Case- Following Creators</w:t>
      </w:r>
      <w:bookmarkEnd w:id="100"/>
    </w:p>
    <w:tbl>
      <w:tblPr>
        <w:tblStyle w:val="PlainTable1"/>
        <w:tblW w:w="0" w:type="auto"/>
        <w:tblLook w:val="04A0" w:firstRow="1" w:lastRow="0" w:firstColumn="1" w:lastColumn="0" w:noHBand="0" w:noVBand="1"/>
      </w:tblPr>
      <w:tblGrid>
        <w:gridCol w:w="3055"/>
        <w:gridCol w:w="3147"/>
        <w:gridCol w:w="3148"/>
      </w:tblGrid>
      <w:tr w:rsidR="003F263B" w:rsidRPr="00F142B0" w14:paraId="42CA87D9"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CF95AB3" w14:textId="77777777" w:rsidR="003F263B" w:rsidRPr="00F142B0" w:rsidRDefault="003F263B"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5519331B" w14:textId="77777777" w:rsidR="003F263B" w:rsidRPr="00F142B0" w:rsidRDefault="00DF0056" w:rsidP="003F263B">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Following Creators</w:t>
            </w:r>
          </w:p>
        </w:tc>
      </w:tr>
      <w:tr w:rsidR="003F263B" w:rsidRPr="00F142B0" w14:paraId="4B0AC472"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CA5F07" w14:textId="77777777" w:rsidR="003F263B" w:rsidRPr="00F142B0" w:rsidRDefault="003F263B" w:rsidP="00056B24">
            <w:pPr>
              <w:rPr>
                <w:b w:val="0"/>
                <w:sz w:val="24"/>
                <w:szCs w:val="24"/>
              </w:rPr>
            </w:pPr>
            <w:r w:rsidRPr="00F142B0">
              <w:rPr>
                <w:sz w:val="24"/>
                <w:szCs w:val="24"/>
              </w:rPr>
              <w:t>Use case ID</w:t>
            </w:r>
          </w:p>
        </w:tc>
        <w:tc>
          <w:tcPr>
            <w:tcW w:w="6295" w:type="dxa"/>
            <w:gridSpan w:val="2"/>
          </w:tcPr>
          <w:p w14:paraId="64AC8F85"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6</w:t>
            </w:r>
          </w:p>
        </w:tc>
      </w:tr>
      <w:tr w:rsidR="003F263B" w:rsidRPr="00F142B0" w14:paraId="6A88FC99"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771F2F2A" w14:textId="77777777" w:rsidR="003F263B" w:rsidRPr="00F142B0" w:rsidRDefault="003F263B" w:rsidP="00056B24">
            <w:pPr>
              <w:rPr>
                <w:b w:val="0"/>
                <w:sz w:val="24"/>
                <w:szCs w:val="24"/>
              </w:rPr>
            </w:pPr>
            <w:r w:rsidRPr="00F142B0">
              <w:rPr>
                <w:sz w:val="24"/>
                <w:szCs w:val="24"/>
              </w:rPr>
              <w:t>Priority:</w:t>
            </w:r>
          </w:p>
        </w:tc>
        <w:tc>
          <w:tcPr>
            <w:tcW w:w="6295" w:type="dxa"/>
            <w:gridSpan w:val="2"/>
          </w:tcPr>
          <w:p w14:paraId="026151BA"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r>
      <w:tr w:rsidR="003F263B" w:rsidRPr="00F142B0" w14:paraId="7883AACD"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44F63FC" w14:textId="77777777" w:rsidR="003F263B" w:rsidRPr="00F142B0" w:rsidRDefault="003F263B" w:rsidP="00056B24">
            <w:pPr>
              <w:rPr>
                <w:b w:val="0"/>
                <w:sz w:val="24"/>
                <w:szCs w:val="24"/>
              </w:rPr>
            </w:pPr>
            <w:r w:rsidRPr="00F142B0">
              <w:rPr>
                <w:sz w:val="24"/>
                <w:szCs w:val="24"/>
              </w:rPr>
              <w:t>Primary actor:</w:t>
            </w:r>
          </w:p>
        </w:tc>
        <w:tc>
          <w:tcPr>
            <w:tcW w:w="6295" w:type="dxa"/>
            <w:gridSpan w:val="2"/>
          </w:tcPr>
          <w:p w14:paraId="14BB8255" w14:textId="77777777" w:rsidR="003F263B" w:rsidRPr="00F142B0" w:rsidRDefault="00863C8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s, Creators</w:t>
            </w:r>
          </w:p>
        </w:tc>
      </w:tr>
      <w:tr w:rsidR="003F263B" w:rsidRPr="00F142B0" w14:paraId="2604EC14"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E3C75F4" w14:textId="77777777" w:rsidR="003F263B" w:rsidRPr="00F142B0" w:rsidRDefault="003F263B" w:rsidP="00056B24">
            <w:pPr>
              <w:rPr>
                <w:b w:val="0"/>
                <w:sz w:val="24"/>
                <w:szCs w:val="24"/>
              </w:rPr>
            </w:pPr>
            <w:r w:rsidRPr="00F142B0">
              <w:rPr>
                <w:sz w:val="24"/>
                <w:szCs w:val="24"/>
              </w:rPr>
              <w:t>Description:</w:t>
            </w:r>
          </w:p>
        </w:tc>
        <w:tc>
          <w:tcPr>
            <w:tcW w:w="6295" w:type="dxa"/>
            <w:gridSpan w:val="2"/>
          </w:tcPr>
          <w:p w14:paraId="2085F8AB" w14:textId="77777777" w:rsidR="003F263B" w:rsidRDefault="003F263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is use case describes that the </w:t>
            </w:r>
            <w:r w:rsidR="00162FAF">
              <w:rPr>
                <w:sz w:val="24"/>
                <w:szCs w:val="24"/>
              </w:rPr>
              <w:t xml:space="preserve">user and creators can follow other fellow creators. </w:t>
            </w:r>
          </w:p>
          <w:p w14:paraId="4EA188AB"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sz w:val="24"/>
                <w:szCs w:val="24"/>
              </w:rPr>
            </w:pPr>
          </w:p>
        </w:tc>
      </w:tr>
      <w:tr w:rsidR="003F263B" w:rsidRPr="00F142B0" w14:paraId="67CE20C7"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5E17A95" w14:textId="77777777" w:rsidR="003F263B" w:rsidRPr="00F142B0" w:rsidRDefault="003F263B" w:rsidP="00056B24">
            <w:pPr>
              <w:rPr>
                <w:b w:val="0"/>
                <w:sz w:val="24"/>
                <w:szCs w:val="24"/>
              </w:rPr>
            </w:pPr>
            <w:r w:rsidRPr="00F142B0">
              <w:rPr>
                <w:sz w:val="24"/>
                <w:szCs w:val="24"/>
              </w:rPr>
              <w:t>Basic flow:</w:t>
            </w:r>
          </w:p>
        </w:tc>
        <w:tc>
          <w:tcPr>
            <w:tcW w:w="6295" w:type="dxa"/>
            <w:gridSpan w:val="2"/>
          </w:tcPr>
          <w:p w14:paraId="56286C43" w14:textId="77777777" w:rsidR="003F263B" w:rsidRPr="005E2BCF" w:rsidRDefault="005E2BCF" w:rsidP="005E2BCF">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follow button on the profile card is pressed. </w:t>
            </w:r>
          </w:p>
        </w:tc>
      </w:tr>
      <w:tr w:rsidR="003F263B" w:rsidRPr="00F142B0" w14:paraId="2EA44E1F"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69CC5559" w14:textId="77777777" w:rsidR="003F263B" w:rsidRPr="00F142B0" w:rsidRDefault="003F263B" w:rsidP="00056B24">
            <w:pPr>
              <w:rPr>
                <w:b w:val="0"/>
                <w:sz w:val="24"/>
                <w:szCs w:val="24"/>
              </w:rPr>
            </w:pPr>
            <w:r w:rsidRPr="00F142B0">
              <w:rPr>
                <w:sz w:val="24"/>
                <w:szCs w:val="24"/>
              </w:rPr>
              <w:t>Pre-condition:</w:t>
            </w:r>
          </w:p>
        </w:tc>
        <w:tc>
          <w:tcPr>
            <w:tcW w:w="6295" w:type="dxa"/>
            <w:gridSpan w:val="2"/>
          </w:tcPr>
          <w:p w14:paraId="5EF3161D" w14:textId="16541377" w:rsidR="003F263B" w:rsidRPr="00F142B0" w:rsidRDefault="00177BB0"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E32CC3">
              <w:rPr>
                <w:sz w:val="24"/>
                <w:szCs w:val="24"/>
              </w:rPr>
              <w:t xml:space="preserve">ser or Creator must be signed in on the platform. </w:t>
            </w:r>
          </w:p>
        </w:tc>
      </w:tr>
      <w:tr w:rsidR="003F263B" w:rsidRPr="00F142B0" w14:paraId="01A58E21"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055D134" w14:textId="77777777" w:rsidR="003F263B" w:rsidRPr="00F142B0" w:rsidRDefault="003F263B" w:rsidP="00056B24">
            <w:pPr>
              <w:rPr>
                <w:b w:val="0"/>
                <w:sz w:val="24"/>
                <w:szCs w:val="24"/>
              </w:rPr>
            </w:pPr>
            <w:r w:rsidRPr="00F142B0">
              <w:rPr>
                <w:sz w:val="24"/>
                <w:szCs w:val="24"/>
              </w:rPr>
              <w:t>Trigger:</w:t>
            </w:r>
          </w:p>
        </w:tc>
        <w:tc>
          <w:tcPr>
            <w:tcW w:w="6295" w:type="dxa"/>
            <w:gridSpan w:val="2"/>
          </w:tcPr>
          <w:p w14:paraId="27479ED8"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3660F1">
              <w:rPr>
                <w:sz w:val="24"/>
                <w:szCs w:val="24"/>
              </w:rPr>
              <w:t xml:space="preserve">riggered when someone gets followed. </w:t>
            </w:r>
          </w:p>
        </w:tc>
      </w:tr>
      <w:tr w:rsidR="003F263B" w:rsidRPr="00F142B0" w14:paraId="5E9E6AB4"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74A2A4E" w14:textId="77777777" w:rsidR="003F263B" w:rsidRPr="00F142B0" w:rsidRDefault="003F263B" w:rsidP="00056B24">
            <w:pPr>
              <w:rPr>
                <w:b w:val="0"/>
                <w:sz w:val="24"/>
                <w:szCs w:val="24"/>
              </w:rPr>
            </w:pPr>
            <w:r w:rsidRPr="00F142B0">
              <w:rPr>
                <w:sz w:val="24"/>
                <w:szCs w:val="24"/>
              </w:rPr>
              <w:t>Course Event:</w:t>
            </w:r>
          </w:p>
        </w:tc>
        <w:tc>
          <w:tcPr>
            <w:tcW w:w="3147" w:type="dxa"/>
          </w:tcPr>
          <w:p w14:paraId="0345D386"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28D06AD0"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3F263B" w:rsidRPr="00F142B0" w14:paraId="0F4C82F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E70749F" w14:textId="77777777" w:rsidR="003F263B" w:rsidRPr="00F142B0" w:rsidRDefault="003F263B" w:rsidP="00056B24">
            <w:pPr>
              <w:rPr>
                <w:b w:val="0"/>
                <w:color w:val="5B9BD5" w:themeColor="accent1"/>
                <w:sz w:val="24"/>
                <w:szCs w:val="24"/>
              </w:rPr>
            </w:pPr>
          </w:p>
        </w:tc>
        <w:tc>
          <w:tcPr>
            <w:tcW w:w="3147" w:type="dxa"/>
          </w:tcPr>
          <w:p w14:paraId="3B36F3EB" w14:textId="77777777" w:rsidR="003F263B"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1A3920">
              <w:rPr>
                <w:sz w:val="24"/>
                <w:szCs w:val="24"/>
              </w:rPr>
              <w:t xml:space="preserve">he creator or user presses the follow button that is present on the profiles. </w:t>
            </w:r>
          </w:p>
          <w:p w14:paraId="46385776"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7A802294" w14:textId="77777777" w:rsidR="003F263B" w:rsidRDefault="003F2E0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2: The increment is sent to the database. </w:t>
            </w:r>
          </w:p>
          <w:p w14:paraId="20BB8A5E" w14:textId="73058FA1" w:rsidR="003F2E0B" w:rsidRPr="00F142B0" w:rsidRDefault="003F2E0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3: The number of followers </w:t>
            </w:r>
            <w:r w:rsidR="00B34A71">
              <w:rPr>
                <w:sz w:val="24"/>
                <w:szCs w:val="24"/>
              </w:rPr>
              <w:t>is</w:t>
            </w:r>
            <w:r>
              <w:rPr>
                <w:sz w:val="24"/>
                <w:szCs w:val="24"/>
              </w:rPr>
              <w:t xml:space="preserve"> updated in the table</w:t>
            </w:r>
            <w:r w:rsidR="00AF09FA">
              <w:rPr>
                <w:sz w:val="24"/>
                <w:szCs w:val="24"/>
              </w:rPr>
              <w:t xml:space="preserve"> of </w:t>
            </w:r>
            <w:r w:rsidR="00177BB0">
              <w:rPr>
                <w:sz w:val="24"/>
                <w:szCs w:val="24"/>
              </w:rPr>
              <w:t xml:space="preserve">the </w:t>
            </w:r>
            <w:r w:rsidR="00AF09FA">
              <w:rPr>
                <w:sz w:val="24"/>
                <w:szCs w:val="24"/>
              </w:rPr>
              <w:t>database</w:t>
            </w:r>
            <w:r>
              <w:rPr>
                <w:sz w:val="24"/>
                <w:szCs w:val="24"/>
              </w:rPr>
              <w:t xml:space="preserve">. </w:t>
            </w:r>
          </w:p>
          <w:p w14:paraId="55B802B3"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p>
        </w:tc>
      </w:tr>
      <w:tr w:rsidR="003F263B" w:rsidRPr="00F142B0" w14:paraId="58CC29F9"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054913D4" w14:textId="77777777" w:rsidR="003F263B" w:rsidRPr="00F142B0" w:rsidRDefault="003F263B" w:rsidP="00056B24">
            <w:pPr>
              <w:rPr>
                <w:b w:val="0"/>
                <w:sz w:val="24"/>
                <w:szCs w:val="24"/>
              </w:rPr>
            </w:pPr>
            <w:r w:rsidRPr="00F142B0">
              <w:rPr>
                <w:sz w:val="24"/>
                <w:szCs w:val="24"/>
              </w:rPr>
              <w:t>Post-condition:</w:t>
            </w:r>
          </w:p>
        </w:tc>
        <w:tc>
          <w:tcPr>
            <w:tcW w:w="6295" w:type="dxa"/>
            <w:gridSpan w:val="2"/>
          </w:tcPr>
          <w:p w14:paraId="5F8A542D" w14:textId="77777777" w:rsidR="003F263B" w:rsidRPr="00F142B0" w:rsidRDefault="006057E0" w:rsidP="00B34A7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w:t>
            </w:r>
            <w:r w:rsidR="00B34A71">
              <w:rPr>
                <w:sz w:val="24"/>
                <w:szCs w:val="24"/>
              </w:rPr>
              <w:t>number</w:t>
            </w:r>
            <w:r>
              <w:rPr>
                <w:sz w:val="24"/>
                <w:szCs w:val="24"/>
              </w:rPr>
              <w:t xml:space="preserve"> of followers </w:t>
            </w:r>
            <w:r w:rsidR="00B34A71">
              <w:rPr>
                <w:sz w:val="24"/>
                <w:szCs w:val="24"/>
              </w:rPr>
              <w:t>is</w:t>
            </w:r>
            <w:r>
              <w:rPr>
                <w:sz w:val="24"/>
                <w:szCs w:val="24"/>
              </w:rPr>
              <w:t xml:space="preserve"> increased. </w:t>
            </w:r>
          </w:p>
        </w:tc>
      </w:tr>
    </w:tbl>
    <w:p w14:paraId="2B731751" w14:textId="77777777" w:rsidR="006E4EAF" w:rsidRDefault="006E4EAF" w:rsidP="006E4EAF"/>
    <w:p w14:paraId="79523A71" w14:textId="77777777" w:rsidR="00EE39E8" w:rsidRPr="00C06D50" w:rsidRDefault="00EE39E8" w:rsidP="006E4EAF">
      <w:r>
        <w:tab/>
      </w:r>
    </w:p>
    <w:p w14:paraId="6298EDD8" w14:textId="52E05F06" w:rsidR="00FE2D7A" w:rsidRDefault="00FE2D7A" w:rsidP="00BE0D8F">
      <w:pPr>
        <w:pStyle w:val="Caption"/>
        <w:keepNext/>
        <w:jc w:val="center"/>
      </w:pPr>
      <w:bookmarkStart w:id="101" w:name="_Toc102214001"/>
      <w:r>
        <w:t xml:space="preserve">Table </w:t>
      </w:r>
      <w:fldSimple w:instr=" SEQ Table \* ARABIC ">
        <w:r w:rsidR="00DB3C9E">
          <w:rPr>
            <w:noProof/>
          </w:rPr>
          <w:t>10</w:t>
        </w:r>
      </w:fldSimple>
      <w:r>
        <w:t>. Use Case-NFT Rating</w:t>
      </w:r>
      <w:bookmarkEnd w:id="101"/>
    </w:p>
    <w:tbl>
      <w:tblPr>
        <w:tblStyle w:val="PlainTable1"/>
        <w:tblW w:w="0" w:type="auto"/>
        <w:tblLook w:val="04A0" w:firstRow="1" w:lastRow="0" w:firstColumn="1" w:lastColumn="0" w:noHBand="0" w:noVBand="1"/>
      </w:tblPr>
      <w:tblGrid>
        <w:gridCol w:w="3055"/>
        <w:gridCol w:w="3147"/>
        <w:gridCol w:w="3148"/>
      </w:tblGrid>
      <w:tr w:rsidR="003F263B" w:rsidRPr="00F142B0" w14:paraId="0A82E55B"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FE96DC8" w14:textId="77777777" w:rsidR="003F263B" w:rsidRPr="00F142B0" w:rsidRDefault="003F263B" w:rsidP="00056B24">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5925643A" w14:textId="77777777" w:rsidR="003F263B" w:rsidRPr="00F142B0" w:rsidRDefault="00E15938" w:rsidP="00056B24">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NFT Rating</w:t>
            </w:r>
          </w:p>
        </w:tc>
      </w:tr>
      <w:tr w:rsidR="003F263B" w:rsidRPr="00F142B0" w14:paraId="0A8F8F9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A59731" w14:textId="77777777" w:rsidR="003F263B" w:rsidRPr="00F142B0" w:rsidRDefault="003F263B" w:rsidP="00056B24">
            <w:pPr>
              <w:rPr>
                <w:b w:val="0"/>
                <w:sz w:val="24"/>
                <w:szCs w:val="24"/>
              </w:rPr>
            </w:pPr>
            <w:r w:rsidRPr="00F142B0">
              <w:rPr>
                <w:sz w:val="24"/>
                <w:szCs w:val="24"/>
              </w:rPr>
              <w:t>Use case ID</w:t>
            </w:r>
          </w:p>
        </w:tc>
        <w:tc>
          <w:tcPr>
            <w:tcW w:w="6295" w:type="dxa"/>
            <w:gridSpan w:val="2"/>
          </w:tcPr>
          <w:p w14:paraId="1DA6296A"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7</w:t>
            </w:r>
          </w:p>
        </w:tc>
      </w:tr>
      <w:tr w:rsidR="003F263B" w:rsidRPr="00F142B0" w14:paraId="5BBDAA48"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08463A8" w14:textId="77777777" w:rsidR="003F263B" w:rsidRPr="00F142B0" w:rsidRDefault="003F263B" w:rsidP="00056B24">
            <w:pPr>
              <w:rPr>
                <w:b w:val="0"/>
                <w:sz w:val="24"/>
                <w:szCs w:val="24"/>
              </w:rPr>
            </w:pPr>
            <w:r w:rsidRPr="00F142B0">
              <w:rPr>
                <w:sz w:val="24"/>
                <w:szCs w:val="24"/>
              </w:rPr>
              <w:t>Priority:</w:t>
            </w:r>
          </w:p>
        </w:tc>
        <w:tc>
          <w:tcPr>
            <w:tcW w:w="6295" w:type="dxa"/>
            <w:gridSpan w:val="2"/>
          </w:tcPr>
          <w:p w14:paraId="31EFE8AB"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r>
      <w:tr w:rsidR="003F263B" w:rsidRPr="00F142B0" w14:paraId="33F93555"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63A74E9" w14:textId="77777777" w:rsidR="003F263B" w:rsidRPr="00F142B0" w:rsidRDefault="003F263B" w:rsidP="00056B24">
            <w:pPr>
              <w:rPr>
                <w:b w:val="0"/>
                <w:sz w:val="24"/>
                <w:szCs w:val="24"/>
              </w:rPr>
            </w:pPr>
            <w:r w:rsidRPr="00F142B0">
              <w:rPr>
                <w:sz w:val="24"/>
                <w:szCs w:val="24"/>
              </w:rPr>
              <w:lastRenderedPageBreak/>
              <w:t>Primary actor:</w:t>
            </w:r>
          </w:p>
        </w:tc>
        <w:tc>
          <w:tcPr>
            <w:tcW w:w="6295" w:type="dxa"/>
            <w:gridSpan w:val="2"/>
          </w:tcPr>
          <w:p w14:paraId="5BA3BF92" w14:textId="77777777" w:rsidR="003F263B" w:rsidRPr="00F142B0" w:rsidRDefault="00863C89"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Users, </w:t>
            </w:r>
            <w:r w:rsidR="003F263B">
              <w:rPr>
                <w:sz w:val="24"/>
                <w:szCs w:val="24"/>
              </w:rPr>
              <w:t>Creator</w:t>
            </w:r>
          </w:p>
        </w:tc>
      </w:tr>
      <w:tr w:rsidR="003F263B" w:rsidRPr="00F142B0" w14:paraId="2E23A89D"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7A7FC9EE" w14:textId="77777777" w:rsidR="003F263B" w:rsidRPr="00F142B0" w:rsidRDefault="003F263B" w:rsidP="00056B24">
            <w:pPr>
              <w:rPr>
                <w:b w:val="0"/>
                <w:sz w:val="24"/>
                <w:szCs w:val="24"/>
              </w:rPr>
            </w:pPr>
            <w:r w:rsidRPr="00F142B0">
              <w:rPr>
                <w:sz w:val="24"/>
                <w:szCs w:val="24"/>
              </w:rPr>
              <w:t>Description:</w:t>
            </w:r>
          </w:p>
        </w:tc>
        <w:tc>
          <w:tcPr>
            <w:tcW w:w="6295" w:type="dxa"/>
            <w:gridSpan w:val="2"/>
          </w:tcPr>
          <w:p w14:paraId="13729751"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6A6B5C">
              <w:rPr>
                <w:sz w:val="24"/>
                <w:szCs w:val="24"/>
              </w:rPr>
              <w:t xml:space="preserve"> case describes that </w:t>
            </w:r>
            <w:r w:rsidR="00D57E50">
              <w:rPr>
                <w:sz w:val="24"/>
                <w:szCs w:val="24"/>
              </w:rPr>
              <w:t>the rating of NFT is increased.</w:t>
            </w:r>
          </w:p>
        </w:tc>
      </w:tr>
      <w:tr w:rsidR="003F263B" w:rsidRPr="00F142B0" w14:paraId="7C4A53F7"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9084CA1" w14:textId="77777777" w:rsidR="003F263B" w:rsidRPr="00F142B0" w:rsidRDefault="003F263B" w:rsidP="00056B24">
            <w:pPr>
              <w:rPr>
                <w:b w:val="0"/>
                <w:sz w:val="24"/>
                <w:szCs w:val="24"/>
              </w:rPr>
            </w:pPr>
            <w:r w:rsidRPr="00F142B0">
              <w:rPr>
                <w:sz w:val="24"/>
                <w:szCs w:val="24"/>
              </w:rPr>
              <w:t>Basic flow:</w:t>
            </w:r>
          </w:p>
        </w:tc>
        <w:tc>
          <w:tcPr>
            <w:tcW w:w="6295" w:type="dxa"/>
            <w:gridSpan w:val="2"/>
          </w:tcPr>
          <w:p w14:paraId="3E707BCE" w14:textId="50569CC4" w:rsidR="003F263B" w:rsidRPr="00F142B0" w:rsidRDefault="003F263B" w:rsidP="00EA3587">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creator </w:t>
            </w:r>
            <w:r w:rsidR="00EA3587">
              <w:rPr>
                <w:sz w:val="24"/>
                <w:szCs w:val="24"/>
              </w:rPr>
              <w:t xml:space="preserve">or user presses </w:t>
            </w:r>
            <w:r w:rsidR="00177BB0">
              <w:rPr>
                <w:sz w:val="24"/>
                <w:szCs w:val="24"/>
              </w:rPr>
              <w:t>the upvote</w:t>
            </w:r>
            <w:r w:rsidR="00EA3587">
              <w:rPr>
                <w:sz w:val="24"/>
                <w:szCs w:val="24"/>
              </w:rPr>
              <w:t xml:space="preserve"> buttons on the NFT card. </w:t>
            </w:r>
          </w:p>
        </w:tc>
      </w:tr>
      <w:tr w:rsidR="003F263B" w:rsidRPr="00F142B0" w14:paraId="10D3E486"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4A842B88" w14:textId="77777777" w:rsidR="003F263B" w:rsidRPr="00F142B0" w:rsidRDefault="003F263B" w:rsidP="00056B24">
            <w:pPr>
              <w:rPr>
                <w:b w:val="0"/>
                <w:sz w:val="24"/>
                <w:szCs w:val="24"/>
              </w:rPr>
            </w:pPr>
            <w:r w:rsidRPr="00F142B0">
              <w:rPr>
                <w:sz w:val="24"/>
                <w:szCs w:val="24"/>
              </w:rPr>
              <w:t>Pre-condition:</w:t>
            </w:r>
          </w:p>
        </w:tc>
        <w:tc>
          <w:tcPr>
            <w:tcW w:w="6295" w:type="dxa"/>
            <w:gridSpan w:val="2"/>
          </w:tcPr>
          <w:p w14:paraId="4B86E389" w14:textId="30929460" w:rsidR="003F263B" w:rsidRPr="00F142B0" w:rsidRDefault="00177BB0"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FA52DD">
              <w:rPr>
                <w:sz w:val="24"/>
                <w:szCs w:val="24"/>
              </w:rPr>
              <w:t xml:space="preserve">ser or creator must be signed in on the platform. </w:t>
            </w:r>
            <w:r w:rsidR="003F263B">
              <w:rPr>
                <w:sz w:val="24"/>
                <w:szCs w:val="24"/>
              </w:rPr>
              <w:t xml:space="preserve"> </w:t>
            </w:r>
          </w:p>
        </w:tc>
      </w:tr>
      <w:tr w:rsidR="003F263B" w:rsidRPr="00F142B0" w14:paraId="108426E4"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BF2B5C8" w14:textId="77777777" w:rsidR="003F263B" w:rsidRPr="00F142B0" w:rsidRDefault="003F263B" w:rsidP="00056B24">
            <w:pPr>
              <w:rPr>
                <w:b w:val="0"/>
                <w:sz w:val="24"/>
                <w:szCs w:val="24"/>
              </w:rPr>
            </w:pPr>
            <w:r w:rsidRPr="00F142B0">
              <w:rPr>
                <w:sz w:val="24"/>
                <w:szCs w:val="24"/>
              </w:rPr>
              <w:t>Trigger:</w:t>
            </w:r>
          </w:p>
        </w:tc>
        <w:tc>
          <w:tcPr>
            <w:tcW w:w="6295" w:type="dxa"/>
            <w:gridSpan w:val="2"/>
          </w:tcPr>
          <w:p w14:paraId="19348FFA" w14:textId="77777777" w:rsidR="003F263B" w:rsidRPr="00F142B0" w:rsidRDefault="003F263B" w:rsidP="009032A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 xml:space="preserve">case is triggered when </w:t>
            </w:r>
            <w:r w:rsidR="00B34A71">
              <w:rPr>
                <w:sz w:val="24"/>
                <w:szCs w:val="24"/>
              </w:rPr>
              <w:t xml:space="preserve">the </w:t>
            </w:r>
            <w:r w:rsidR="009032A4">
              <w:rPr>
                <w:sz w:val="24"/>
                <w:szCs w:val="24"/>
              </w:rPr>
              <w:t xml:space="preserve">NFT rating is changed. </w:t>
            </w:r>
          </w:p>
        </w:tc>
      </w:tr>
      <w:tr w:rsidR="003F263B" w:rsidRPr="00F142B0" w14:paraId="03E57CFB"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38D4ADBA" w14:textId="77777777" w:rsidR="003F263B" w:rsidRPr="00F142B0" w:rsidRDefault="003F263B" w:rsidP="00056B24">
            <w:pPr>
              <w:rPr>
                <w:b w:val="0"/>
                <w:sz w:val="24"/>
                <w:szCs w:val="24"/>
              </w:rPr>
            </w:pPr>
            <w:r w:rsidRPr="00F142B0">
              <w:rPr>
                <w:sz w:val="24"/>
                <w:szCs w:val="24"/>
              </w:rPr>
              <w:t>Course Event:</w:t>
            </w:r>
          </w:p>
        </w:tc>
        <w:tc>
          <w:tcPr>
            <w:tcW w:w="3147" w:type="dxa"/>
          </w:tcPr>
          <w:p w14:paraId="52199B8D"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3B71480A" w14:textId="77777777" w:rsidR="003F263B" w:rsidRPr="00F142B0" w:rsidRDefault="003F263B" w:rsidP="00056B24">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3F263B" w:rsidRPr="00F142B0" w14:paraId="5D6EF3CB"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5F85864" w14:textId="77777777" w:rsidR="003F263B" w:rsidRPr="00F142B0" w:rsidRDefault="003F263B" w:rsidP="00056B24">
            <w:pPr>
              <w:rPr>
                <w:b w:val="0"/>
                <w:color w:val="5B9BD5" w:themeColor="accent1"/>
                <w:sz w:val="24"/>
                <w:szCs w:val="24"/>
              </w:rPr>
            </w:pPr>
          </w:p>
        </w:tc>
        <w:tc>
          <w:tcPr>
            <w:tcW w:w="3147" w:type="dxa"/>
          </w:tcPr>
          <w:p w14:paraId="7363B86F" w14:textId="77777777" w:rsidR="003F263B" w:rsidRPr="00F142B0" w:rsidRDefault="003F263B" w:rsidP="002A38D0">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he creator</w:t>
            </w:r>
            <w:r w:rsidR="002A38D0">
              <w:rPr>
                <w:sz w:val="24"/>
                <w:szCs w:val="24"/>
              </w:rPr>
              <w:t xml:space="preserve"> or user gives stars to the NFT. </w:t>
            </w:r>
          </w:p>
        </w:tc>
        <w:tc>
          <w:tcPr>
            <w:tcW w:w="3148" w:type="dxa"/>
          </w:tcPr>
          <w:p w14:paraId="53A77ECC" w14:textId="77777777" w:rsidR="003F263B" w:rsidRPr="00F142B0" w:rsidRDefault="003F263B"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2A38D0">
              <w:rPr>
                <w:sz w:val="24"/>
                <w:szCs w:val="24"/>
              </w:rPr>
              <w:t>2</w:t>
            </w:r>
            <w:r w:rsidR="008C6814">
              <w:rPr>
                <w:sz w:val="24"/>
                <w:szCs w:val="24"/>
              </w:rPr>
              <w:t xml:space="preserve">: The change in rating is sent to the database. </w:t>
            </w:r>
            <w:r>
              <w:rPr>
                <w:sz w:val="24"/>
                <w:szCs w:val="24"/>
              </w:rPr>
              <w:t xml:space="preserve">  </w:t>
            </w:r>
          </w:p>
          <w:p w14:paraId="5BB83758" w14:textId="77777777" w:rsidR="003F263B" w:rsidRDefault="003F263B" w:rsidP="005608C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5608C9">
              <w:rPr>
                <w:sz w:val="24"/>
                <w:szCs w:val="24"/>
              </w:rPr>
              <w:t>3</w:t>
            </w:r>
            <w:r>
              <w:rPr>
                <w:sz w:val="24"/>
                <w:szCs w:val="24"/>
              </w:rPr>
              <w:t xml:space="preserve">: </w:t>
            </w:r>
            <w:r w:rsidR="008C6814">
              <w:rPr>
                <w:sz w:val="24"/>
                <w:szCs w:val="24"/>
              </w:rPr>
              <w:t xml:space="preserve">The rating of the relevant NFT is updated. </w:t>
            </w:r>
          </w:p>
          <w:p w14:paraId="452FFFA3" w14:textId="77777777" w:rsidR="005608C9" w:rsidRPr="00F142B0" w:rsidRDefault="005608C9" w:rsidP="005608C9">
            <w:pPr>
              <w:cnfStyle w:val="000000100000" w:firstRow="0" w:lastRow="0" w:firstColumn="0" w:lastColumn="0" w:oddVBand="0" w:evenVBand="0" w:oddHBand="1" w:evenHBand="0" w:firstRowFirstColumn="0" w:firstRowLastColumn="0" w:lastRowFirstColumn="0" w:lastRowLastColumn="0"/>
              <w:rPr>
                <w:sz w:val="24"/>
                <w:szCs w:val="24"/>
              </w:rPr>
            </w:pPr>
          </w:p>
        </w:tc>
      </w:tr>
      <w:tr w:rsidR="003F263B" w:rsidRPr="00F142B0" w14:paraId="0E7D783D" w14:textId="77777777" w:rsidTr="00056B24">
        <w:tc>
          <w:tcPr>
            <w:cnfStyle w:val="001000000000" w:firstRow="0" w:lastRow="0" w:firstColumn="1" w:lastColumn="0" w:oddVBand="0" w:evenVBand="0" w:oddHBand="0" w:evenHBand="0" w:firstRowFirstColumn="0" w:firstRowLastColumn="0" w:lastRowFirstColumn="0" w:lastRowLastColumn="0"/>
            <w:tcW w:w="3055" w:type="dxa"/>
          </w:tcPr>
          <w:p w14:paraId="048B9BF3" w14:textId="77777777" w:rsidR="003F263B" w:rsidRPr="00F142B0" w:rsidRDefault="003F263B" w:rsidP="00056B24">
            <w:pPr>
              <w:rPr>
                <w:b w:val="0"/>
                <w:sz w:val="24"/>
                <w:szCs w:val="24"/>
              </w:rPr>
            </w:pPr>
            <w:r w:rsidRPr="00F142B0">
              <w:rPr>
                <w:sz w:val="24"/>
                <w:szCs w:val="24"/>
              </w:rPr>
              <w:t>Post-condition:</w:t>
            </w:r>
          </w:p>
        </w:tc>
        <w:tc>
          <w:tcPr>
            <w:tcW w:w="6295" w:type="dxa"/>
            <w:gridSpan w:val="2"/>
          </w:tcPr>
          <w:p w14:paraId="7AEA6DA6" w14:textId="77777777" w:rsidR="003F263B" w:rsidRPr="00F142B0" w:rsidRDefault="00B34A71"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 n</w:t>
            </w:r>
            <w:r w:rsidR="005608C9">
              <w:rPr>
                <w:sz w:val="24"/>
                <w:szCs w:val="24"/>
              </w:rPr>
              <w:t xml:space="preserve">ew rating of the NFT is shown on the platform. </w:t>
            </w:r>
          </w:p>
        </w:tc>
      </w:tr>
    </w:tbl>
    <w:p w14:paraId="7E7A643E" w14:textId="77777777" w:rsidR="00004337" w:rsidRDefault="00004337" w:rsidP="00004337">
      <w:pPr>
        <w:pStyle w:val="Heading2"/>
        <w:ind w:left="0" w:firstLine="0"/>
        <w:rPr>
          <w:b w:val="0"/>
          <w:bCs w:val="0"/>
          <w:sz w:val="22"/>
          <w:szCs w:val="22"/>
        </w:rPr>
      </w:pPr>
    </w:p>
    <w:p w14:paraId="3864A58C" w14:textId="77777777" w:rsidR="00004337" w:rsidRDefault="00004337" w:rsidP="00004337">
      <w:pPr>
        <w:pStyle w:val="Heading2"/>
        <w:ind w:left="0" w:firstLine="0"/>
        <w:rPr>
          <w:b w:val="0"/>
          <w:bCs w:val="0"/>
          <w:sz w:val="22"/>
          <w:szCs w:val="22"/>
        </w:rPr>
      </w:pPr>
    </w:p>
    <w:p w14:paraId="082FABA1" w14:textId="77777777" w:rsidR="00004337" w:rsidRDefault="00004337" w:rsidP="00004337">
      <w:pPr>
        <w:pStyle w:val="Heading2"/>
        <w:ind w:left="0" w:firstLine="0"/>
        <w:rPr>
          <w:b w:val="0"/>
          <w:bCs w:val="0"/>
          <w:sz w:val="22"/>
          <w:szCs w:val="22"/>
        </w:rPr>
      </w:pPr>
    </w:p>
    <w:p w14:paraId="27D7E2B5" w14:textId="77777777" w:rsidR="007F2926" w:rsidRDefault="007F2926" w:rsidP="00004337">
      <w:pPr>
        <w:pStyle w:val="Heading2"/>
        <w:ind w:left="0" w:firstLine="0"/>
        <w:rPr>
          <w:b w:val="0"/>
          <w:bCs w:val="0"/>
          <w:sz w:val="22"/>
          <w:szCs w:val="22"/>
        </w:rPr>
      </w:pPr>
    </w:p>
    <w:p w14:paraId="2020FB78" w14:textId="77777777" w:rsidR="007F2926" w:rsidRDefault="007F2926" w:rsidP="00004337">
      <w:pPr>
        <w:pStyle w:val="Heading2"/>
        <w:ind w:left="0" w:firstLine="0"/>
        <w:rPr>
          <w:b w:val="0"/>
          <w:bCs w:val="0"/>
          <w:sz w:val="22"/>
          <w:szCs w:val="22"/>
        </w:rPr>
      </w:pPr>
    </w:p>
    <w:p w14:paraId="2C5BE989" w14:textId="77777777" w:rsidR="007F2926" w:rsidRDefault="007F2926" w:rsidP="00004337">
      <w:pPr>
        <w:pStyle w:val="Heading2"/>
        <w:ind w:left="0" w:firstLine="0"/>
        <w:rPr>
          <w:b w:val="0"/>
          <w:bCs w:val="0"/>
          <w:sz w:val="22"/>
          <w:szCs w:val="22"/>
        </w:rPr>
      </w:pPr>
    </w:p>
    <w:p w14:paraId="5D1AF66C" w14:textId="77777777" w:rsidR="007F2926" w:rsidRDefault="007F2926" w:rsidP="00004337">
      <w:pPr>
        <w:pStyle w:val="Heading2"/>
        <w:ind w:left="0" w:firstLine="0"/>
        <w:rPr>
          <w:b w:val="0"/>
          <w:bCs w:val="0"/>
          <w:sz w:val="22"/>
          <w:szCs w:val="22"/>
        </w:rPr>
      </w:pPr>
    </w:p>
    <w:p w14:paraId="6E6C7C47" w14:textId="77777777" w:rsidR="007F2926" w:rsidRDefault="007F2926" w:rsidP="00004337">
      <w:pPr>
        <w:pStyle w:val="Heading2"/>
        <w:ind w:left="0" w:firstLine="0"/>
        <w:rPr>
          <w:b w:val="0"/>
          <w:bCs w:val="0"/>
          <w:sz w:val="22"/>
          <w:szCs w:val="22"/>
        </w:rPr>
      </w:pPr>
    </w:p>
    <w:p w14:paraId="52E890F9" w14:textId="77777777" w:rsidR="007F2926" w:rsidRDefault="007F2926" w:rsidP="00004337">
      <w:pPr>
        <w:pStyle w:val="Heading2"/>
        <w:ind w:left="0" w:firstLine="0"/>
        <w:rPr>
          <w:b w:val="0"/>
          <w:bCs w:val="0"/>
          <w:sz w:val="22"/>
          <w:szCs w:val="22"/>
        </w:rPr>
      </w:pPr>
    </w:p>
    <w:p w14:paraId="3F0E90ED" w14:textId="77777777" w:rsidR="007F2926" w:rsidRDefault="007F2926" w:rsidP="00004337">
      <w:pPr>
        <w:pStyle w:val="Heading2"/>
        <w:ind w:left="0" w:firstLine="0"/>
        <w:rPr>
          <w:b w:val="0"/>
          <w:bCs w:val="0"/>
          <w:sz w:val="22"/>
          <w:szCs w:val="22"/>
        </w:rPr>
      </w:pPr>
    </w:p>
    <w:p w14:paraId="2CDAA03A" w14:textId="77777777" w:rsidR="007F2926" w:rsidRDefault="007F2926" w:rsidP="00004337">
      <w:pPr>
        <w:pStyle w:val="Heading2"/>
        <w:ind w:left="0" w:firstLine="0"/>
        <w:rPr>
          <w:b w:val="0"/>
          <w:bCs w:val="0"/>
          <w:sz w:val="22"/>
          <w:szCs w:val="22"/>
        </w:rPr>
      </w:pPr>
    </w:p>
    <w:p w14:paraId="5A419986" w14:textId="77777777" w:rsidR="007F2926" w:rsidRDefault="007F2926" w:rsidP="00004337">
      <w:pPr>
        <w:pStyle w:val="Heading2"/>
        <w:ind w:left="0" w:firstLine="0"/>
        <w:rPr>
          <w:b w:val="0"/>
          <w:bCs w:val="0"/>
          <w:sz w:val="22"/>
          <w:szCs w:val="22"/>
        </w:rPr>
      </w:pPr>
    </w:p>
    <w:p w14:paraId="21AB9C52" w14:textId="77777777" w:rsidR="007F2926" w:rsidRDefault="007F2926" w:rsidP="00004337">
      <w:pPr>
        <w:pStyle w:val="Heading2"/>
        <w:ind w:left="0" w:firstLine="0"/>
        <w:rPr>
          <w:b w:val="0"/>
          <w:bCs w:val="0"/>
          <w:sz w:val="22"/>
          <w:szCs w:val="22"/>
        </w:rPr>
      </w:pPr>
    </w:p>
    <w:p w14:paraId="4F98CC2E" w14:textId="44F10C4F" w:rsidR="007F2926" w:rsidRDefault="007F2926" w:rsidP="00004337">
      <w:pPr>
        <w:pStyle w:val="Heading2"/>
        <w:ind w:left="0" w:firstLine="0"/>
        <w:rPr>
          <w:b w:val="0"/>
          <w:bCs w:val="0"/>
          <w:sz w:val="22"/>
          <w:szCs w:val="22"/>
        </w:rPr>
      </w:pPr>
    </w:p>
    <w:p w14:paraId="6E721A19" w14:textId="2A602466" w:rsidR="00E22FF0" w:rsidRDefault="00E22FF0" w:rsidP="00004337">
      <w:pPr>
        <w:pStyle w:val="Heading2"/>
        <w:ind w:left="0" w:firstLine="0"/>
        <w:rPr>
          <w:b w:val="0"/>
          <w:bCs w:val="0"/>
          <w:sz w:val="22"/>
          <w:szCs w:val="22"/>
        </w:rPr>
      </w:pPr>
    </w:p>
    <w:p w14:paraId="45612583" w14:textId="77777777" w:rsidR="00E22FF0" w:rsidRDefault="00E22FF0" w:rsidP="00004337">
      <w:pPr>
        <w:pStyle w:val="Heading2"/>
        <w:ind w:left="0" w:firstLine="0"/>
        <w:rPr>
          <w:b w:val="0"/>
          <w:bCs w:val="0"/>
          <w:sz w:val="22"/>
          <w:szCs w:val="22"/>
        </w:rPr>
      </w:pPr>
    </w:p>
    <w:p w14:paraId="33DDEB1C" w14:textId="77777777" w:rsidR="007F2926" w:rsidRDefault="007F2926" w:rsidP="00004337">
      <w:pPr>
        <w:pStyle w:val="Heading2"/>
        <w:ind w:left="0" w:firstLine="0"/>
        <w:rPr>
          <w:b w:val="0"/>
          <w:bCs w:val="0"/>
          <w:sz w:val="22"/>
          <w:szCs w:val="22"/>
        </w:rPr>
      </w:pPr>
    </w:p>
    <w:p w14:paraId="63916850" w14:textId="77777777" w:rsidR="007F2926" w:rsidRDefault="007F2926" w:rsidP="00004337">
      <w:pPr>
        <w:pStyle w:val="Heading2"/>
        <w:ind w:left="0" w:firstLine="0"/>
        <w:rPr>
          <w:b w:val="0"/>
          <w:bCs w:val="0"/>
          <w:sz w:val="22"/>
          <w:szCs w:val="22"/>
        </w:rPr>
      </w:pPr>
    </w:p>
    <w:p w14:paraId="5C5BA86A" w14:textId="77777777" w:rsidR="007F2926" w:rsidRDefault="007F2926" w:rsidP="00004337">
      <w:pPr>
        <w:pStyle w:val="Heading2"/>
        <w:ind w:left="0" w:firstLine="0"/>
        <w:rPr>
          <w:b w:val="0"/>
          <w:bCs w:val="0"/>
          <w:sz w:val="22"/>
          <w:szCs w:val="22"/>
        </w:rPr>
      </w:pPr>
    </w:p>
    <w:p w14:paraId="4358E52A" w14:textId="77777777" w:rsidR="007F2926" w:rsidRDefault="007F2926" w:rsidP="00004337">
      <w:pPr>
        <w:pStyle w:val="Heading2"/>
        <w:ind w:left="0" w:firstLine="0"/>
        <w:rPr>
          <w:b w:val="0"/>
          <w:bCs w:val="0"/>
          <w:sz w:val="22"/>
          <w:szCs w:val="22"/>
        </w:rPr>
      </w:pPr>
    </w:p>
    <w:p w14:paraId="445C635C" w14:textId="77777777" w:rsidR="007F2926" w:rsidRDefault="007F2926" w:rsidP="00004337">
      <w:pPr>
        <w:pStyle w:val="Heading2"/>
        <w:ind w:left="0" w:firstLine="0"/>
        <w:rPr>
          <w:b w:val="0"/>
          <w:bCs w:val="0"/>
          <w:sz w:val="22"/>
          <w:szCs w:val="22"/>
        </w:rPr>
      </w:pPr>
    </w:p>
    <w:p w14:paraId="275C97DD" w14:textId="77777777" w:rsidR="007F2926" w:rsidRDefault="007F2926" w:rsidP="00004337">
      <w:pPr>
        <w:pStyle w:val="Heading2"/>
        <w:ind w:left="0" w:firstLine="0"/>
        <w:rPr>
          <w:b w:val="0"/>
          <w:bCs w:val="0"/>
          <w:sz w:val="22"/>
          <w:szCs w:val="22"/>
        </w:rPr>
      </w:pPr>
    </w:p>
    <w:p w14:paraId="263AD227" w14:textId="77777777" w:rsidR="007F2926" w:rsidRDefault="007F2926" w:rsidP="00004337">
      <w:pPr>
        <w:pStyle w:val="Heading2"/>
        <w:ind w:left="0" w:firstLine="0"/>
        <w:rPr>
          <w:b w:val="0"/>
          <w:bCs w:val="0"/>
          <w:sz w:val="22"/>
          <w:szCs w:val="22"/>
        </w:rPr>
      </w:pPr>
    </w:p>
    <w:p w14:paraId="399CE5FB" w14:textId="77777777" w:rsidR="007F2926" w:rsidRDefault="007F2926" w:rsidP="00004337">
      <w:pPr>
        <w:pStyle w:val="Heading2"/>
        <w:ind w:left="0" w:firstLine="0"/>
        <w:rPr>
          <w:b w:val="0"/>
          <w:bCs w:val="0"/>
          <w:sz w:val="22"/>
          <w:szCs w:val="22"/>
        </w:rPr>
      </w:pPr>
    </w:p>
    <w:p w14:paraId="532F906B" w14:textId="77777777" w:rsidR="007F2926" w:rsidRDefault="007F2926" w:rsidP="00004337">
      <w:pPr>
        <w:pStyle w:val="Heading2"/>
        <w:ind w:left="0" w:firstLine="0"/>
        <w:rPr>
          <w:b w:val="0"/>
          <w:bCs w:val="0"/>
          <w:sz w:val="22"/>
          <w:szCs w:val="22"/>
        </w:rPr>
      </w:pPr>
    </w:p>
    <w:p w14:paraId="62C44896" w14:textId="77777777" w:rsidR="007F2926" w:rsidRDefault="007F2926" w:rsidP="00004337">
      <w:pPr>
        <w:pStyle w:val="Heading2"/>
        <w:ind w:left="0" w:firstLine="0"/>
        <w:rPr>
          <w:b w:val="0"/>
          <w:bCs w:val="0"/>
          <w:sz w:val="22"/>
          <w:szCs w:val="22"/>
        </w:rPr>
      </w:pPr>
    </w:p>
    <w:p w14:paraId="1F219C07" w14:textId="77777777" w:rsidR="007F2926" w:rsidRDefault="007F2926" w:rsidP="00004337">
      <w:pPr>
        <w:pStyle w:val="Heading2"/>
        <w:ind w:left="0" w:firstLine="0"/>
        <w:rPr>
          <w:b w:val="0"/>
          <w:bCs w:val="0"/>
          <w:sz w:val="22"/>
          <w:szCs w:val="22"/>
        </w:rPr>
      </w:pPr>
    </w:p>
    <w:p w14:paraId="676B83D8" w14:textId="05C39F50" w:rsidR="007F2926" w:rsidRDefault="007F2926" w:rsidP="00004337">
      <w:pPr>
        <w:pStyle w:val="Heading2"/>
        <w:ind w:left="0" w:firstLine="0"/>
        <w:rPr>
          <w:b w:val="0"/>
          <w:bCs w:val="0"/>
          <w:sz w:val="22"/>
          <w:szCs w:val="22"/>
        </w:rPr>
      </w:pPr>
    </w:p>
    <w:p w14:paraId="3CC37496" w14:textId="315C84FF" w:rsidR="00417694" w:rsidRDefault="00417694" w:rsidP="00004337">
      <w:pPr>
        <w:pStyle w:val="Heading2"/>
        <w:ind w:left="0" w:firstLine="0"/>
        <w:rPr>
          <w:b w:val="0"/>
          <w:bCs w:val="0"/>
          <w:sz w:val="22"/>
          <w:szCs w:val="22"/>
        </w:rPr>
      </w:pPr>
    </w:p>
    <w:p w14:paraId="4566F0B2" w14:textId="192CB023" w:rsidR="00417694" w:rsidRDefault="00417694" w:rsidP="00004337">
      <w:pPr>
        <w:pStyle w:val="Heading2"/>
        <w:ind w:left="0" w:firstLine="0"/>
        <w:rPr>
          <w:b w:val="0"/>
          <w:bCs w:val="0"/>
          <w:sz w:val="22"/>
          <w:szCs w:val="22"/>
        </w:rPr>
      </w:pPr>
    </w:p>
    <w:p w14:paraId="626DEF87" w14:textId="2E8AEC74" w:rsidR="00417694" w:rsidRDefault="00417694" w:rsidP="00004337">
      <w:pPr>
        <w:pStyle w:val="Heading2"/>
        <w:ind w:left="0" w:firstLine="0"/>
        <w:rPr>
          <w:b w:val="0"/>
          <w:bCs w:val="0"/>
          <w:sz w:val="22"/>
          <w:szCs w:val="22"/>
        </w:rPr>
      </w:pPr>
    </w:p>
    <w:p w14:paraId="229DF2E3" w14:textId="207BB2A7" w:rsidR="00417694" w:rsidRDefault="00417694" w:rsidP="00004337">
      <w:pPr>
        <w:pStyle w:val="Heading2"/>
        <w:ind w:left="0" w:firstLine="0"/>
        <w:rPr>
          <w:b w:val="0"/>
          <w:bCs w:val="0"/>
          <w:sz w:val="22"/>
          <w:szCs w:val="22"/>
        </w:rPr>
      </w:pPr>
    </w:p>
    <w:p w14:paraId="44816F62" w14:textId="349ADDB7" w:rsidR="00417694" w:rsidRDefault="00417694" w:rsidP="00004337">
      <w:pPr>
        <w:pStyle w:val="Heading2"/>
        <w:ind w:left="0" w:firstLine="0"/>
        <w:rPr>
          <w:b w:val="0"/>
          <w:bCs w:val="0"/>
          <w:sz w:val="22"/>
          <w:szCs w:val="22"/>
        </w:rPr>
      </w:pPr>
    </w:p>
    <w:p w14:paraId="34388A86" w14:textId="782716BC" w:rsidR="00417694" w:rsidRDefault="00417694" w:rsidP="00004337">
      <w:pPr>
        <w:pStyle w:val="Heading2"/>
        <w:ind w:left="0" w:firstLine="0"/>
        <w:rPr>
          <w:b w:val="0"/>
          <w:bCs w:val="0"/>
          <w:sz w:val="22"/>
          <w:szCs w:val="22"/>
        </w:rPr>
      </w:pPr>
    </w:p>
    <w:p w14:paraId="0EA02542" w14:textId="77777777" w:rsidR="00417694" w:rsidRDefault="00417694" w:rsidP="00004337">
      <w:pPr>
        <w:pStyle w:val="Heading2"/>
        <w:ind w:left="0" w:firstLine="0"/>
        <w:rPr>
          <w:b w:val="0"/>
          <w:bCs w:val="0"/>
          <w:sz w:val="22"/>
          <w:szCs w:val="22"/>
        </w:rPr>
      </w:pPr>
    </w:p>
    <w:p w14:paraId="22ADE45D" w14:textId="77777777" w:rsidR="007F2926" w:rsidRDefault="007F2926" w:rsidP="00004337">
      <w:pPr>
        <w:pStyle w:val="Heading2"/>
        <w:ind w:left="0" w:firstLine="0"/>
        <w:rPr>
          <w:b w:val="0"/>
          <w:bCs w:val="0"/>
          <w:sz w:val="22"/>
          <w:szCs w:val="22"/>
        </w:rPr>
      </w:pPr>
    </w:p>
    <w:p w14:paraId="041E9709" w14:textId="77777777" w:rsidR="007F2926" w:rsidRDefault="007F2926" w:rsidP="00004337">
      <w:pPr>
        <w:pStyle w:val="Heading2"/>
        <w:ind w:left="0" w:firstLine="0"/>
        <w:rPr>
          <w:b w:val="0"/>
          <w:bCs w:val="0"/>
          <w:sz w:val="22"/>
          <w:szCs w:val="22"/>
        </w:rPr>
      </w:pPr>
    </w:p>
    <w:p w14:paraId="2494E02E" w14:textId="77777777" w:rsidR="007F2926" w:rsidRDefault="007F2926" w:rsidP="00004337">
      <w:pPr>
        <w:pStyle w:val="Heading2"/>
        <w:ind w:left="0" w:firstLine="0"/>
        <w:rPr>
          <w:b w:val="0"/>
          <w:bCs w:val="0"/>
          <w:sz w:val="22"/>
          <w:szCs w:val="22"/>
        </w:rPr>
      </w:pPr>
    </w:p>
    <w:p w14:paraId="7E69091E" w14:textId="77777777" w:rsidR="007F2926" w:rsidRDefault="007F2926" w:rsidP="00004337">
      <w:pPr>
        <w:pStyle w:val="Heading2"/>
        <w:ind w:left="0" w:firstLine="0"/>
        <w:rPr>
          <w:b w:val="0"/>
          <w:bCs w:val="0"/>
          <w:sz w:val="22"/>
          <w:szCs w:val="22"/>
        </w:rPr>
      </w:pPr>
    </w:p>
    <w:p w14:paraId="1E8FBDE2" w14:textId="77777777" w:rsidR="00E70CB9" w:rsidRDefault="00004337" w:rsidP="00004337">
      <w:pPr>
        <w:pStyle w:val="Heading2"/>
        <w:ind w:left="0" w:firstLine="0"/>
      </w:pPr>
      <w:bookmarkStart w:id="102" w:name="_Toc102219973"/>
      <w:r>
        <w:t>3.13. Sequence Diagram:</w:t>
      </w:r>
      <w:bookmarkEnd w:id="102"/>
    </w:p>
    <w:p w14:paraId="0B7455DB" w14:textId="77777777" w:rsidR="00004337" w:rsidRDefault="00004337" w:rsidP="00004337">
      <w:pPr>
        <w:pStyle w:val="Heading2"/>
      </w:pPr>
    </w:p>
    <w:p w14:paraId="090E625E" w14:textId="77777777" w:rsidR="00E5047E" w:rsidRDefault="00E5047E" w:rsidP="00004337">
      <w:pPr>
        <w:pStyle w:val="Heading2"/>
      </w:pPr>
    </w:p>
    <w:p w14:paraId="07E05F48" w14:textId="77777777" w:rsidR="00E70CB9" w:rsidRDefault="00D10857" w:rsidP="00D10857">
      <w:pPr>
        <w:pStyle w:val="Heading3"/>
        <w:ind w:firstLine="720"/>
      </w:pPr>
      <w:bookmarkStart w:id="103" w:name="_Toc102219974"/>
      <w:r>
        <w:t>3.13.1. Register:</w:t>
      </w:r>
      <w:bookmarkEnd w:id="103"/>
    </w:p>
    <w:p w14:paraId="45B40A4C" w14:textId="77777777" w:rsidR="00D10857" w:rsidRPr="00D10857" w:rsidRDefault="00D10857" w:rsidP="00D10857"/>
    <w:p w14:paraId="26FBE7D8" w14:textId="77777777" w:rsidR="00E70CB9" w:rsidRDefault="00915821" w:rsidP="00E5047E">
      <w:pPr>
        <w:jc w:val="center"/>
      </w:pPr>
      <w:r>
        <w:rPr>
          <w:noProof/>
        </w:rPr>
        <w:drawing>
          <wp:inline distT="0" distB="0" distL="0" distR="0" wp14:anchorId="7829129F" wp14:editId="5ABC690D">
            <wp:extent cx="5257800" cy="3590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7800" cy="3590925"/>
                    </a:xfrm>
                    <a:prstGeom prst="rect">
                      <a:avLst/>
                    </a:prstGeom>
                  </pic:spPr>
                </pic:pic>
              </a:graphicData>
            </a:graphic>
          </wp:inline>
        </w:drawing>
      </w:r>
    </w:p>
    <w:p w14:paraId="28FA01F7" w14:textId="77777777" w:rsidR="00E5047E" w:rsidRDefault="00E5047E" w:rsidP="00E5047E">
      <w:pPr>
        <w:jc w:val="center"/>
      </w:pPr>
    </w:p>
    <w:p w14:paraId="1A2A38EC" w14:textId="77777777" w:rsidR="00E5047E" w:rsidRDefault="00E5047E" w:rsidP="00E5047E">
      <w:pPr>
        <w:jc w:val="center"/>
      </w:pPr>
    </w:p>
    <w:p w14:paraId="60D6878E" w14:textId="77777777" w:rsidR="00E5047E" w:rsidRDefault="00E5047E" w:rsidP="00E5047E">
      <w:pPr>
        <w:jc w:val="center"/>
      </w:pPr>
    </w:p>
    <w:p w14:paraId="211B39EA" w14:textId="77777777" w:rsidR="00E5047E" w:rsidRDefault="00E5047E" w:rsidP="00E5047E">
      <w:pPr>
        <w:jc w:val="center"/>
      </w:pPr>
    </w:p>
    <w:p w14:paraId="2C898BFE" w14:textId="77777777" w:rsidR="00E5047E" w:rsidRDefault="00E5047E" w:rsidP="00E5047E">
      <w:pPr>
        <w:jc w:val="center"/>
      </w:pPr>
    </w:p>
    <w:p w14:paraId="33CC5BC7" w14:textId="77777777" w:rsidR="007F2926" w:rsidRDefault="007F2926" w:rsidP="00E5047E">
      <w:pPr>
        <w:jc w:val="center"/>
      </w:pPr>
    </w:p>
    <w:p w14:paraId="41E9A63A" w14:textId="77777777" w:rsidR="007F2926" w:rsidRDefault="007F2926" w:rsidP="00E5047E">
      <w:pPr>
        <w:jc w:val="center"/>
      </w:pPr>
    </w:p>
    <w:p w14:paraId="3B9ADD1B" w14:textId="77777777" w:rsidR="007F2926" w:rsidRDefault="007F2926" w:rsidP="00E5047E">
      <w:pPr>
        <w:jc w:val="center"/>
      </w:pPr>
    </w:p>
    <w:p w14:paraId="3F212D13" w14:textId="77777777" w:rsidR="007F2926" w:rsidRDefault="007F2926" w:rsidP="00E5047E">
      <w:pPr>
        <w:jc w:val="center"/>
      </w:pPr>
    </w:p>
    <w:p w14:paraId="76CB0AB0" w14:textId="77777777" w:rsidR="007F2926" w:rsidRDefault="007F2926" w:rsidP="00E5047E">
      <w:pPr>
        <w:jc w:val="center"/>
      </w:pPr>
    </w:p>
    <w:p w14:paraId="66660B81" w14:textId="77777777" w:rsidR="007F2926" w:rsidRDefault="007F2926" w:rsidP="00E5047E">
      <w:pPr>
        <w:jc w:val="center"/>
      </w:pPr>
    </w:p>
    <w:p w14:paraId="73D44095" w14:textId="77777777" w:rsidR="007F2926" w:rsidRDefault="007F2926" w:rsidP="00E5047E">
      <w:pPr>
        <w:jc w:val="center"/>
      </w:pPr>
    </w:p>
    <w:p w14:paraId="30BE8379" w14:textId="77777777" w:rsidR="007F2926" w:rsidRDefault="007F2926" w:rsidP="00E5047E">
      <w:pPr>
        <w:jc w:val="center"/>
      </w:pPr>
    </w:p>
    <w:p w14:paraId="17C68FCD" w14:textId="77777777" w:rsidR="007F2926" w:rsidRDefault="007F2926" w:rsidP="00E5047E">
      <w:pPr>
        <w:jc w:val="center"/>
      </w:pPr>
    </w:p>
    <w:p w14:paraId="378772F5" w14:textId="77777777" w:rsidR="007F2926" w:rsidRDefault="007F2926" w:rsidP="00E5047E">
      <w:pPr>
        <w:jc w:val="center"/>
      </w:pPr>
    </w:p>
    <w:p w14:paraId="6251DF6B" w14:textId="77777777" w:rsidR="007F2926" w:rsidRDefault="007F2926" w:rsidP="00E5047E">
      <w:pPr>
        <w:jc w:val="center"/>
      </w:pPr>
    </w:p>
    <w:p w14:paraId="79F4F178" w14:textId="77777777" w:rsidR="00E5047E" w:rsidRDefault="00E5047E" w:rsidP="00E5047E">
      <w:pPr>
        <w:jc w:val="center"/>
      </w:pPr>
    </w:p>
    <w:p w14:paraId="44E0947C" w14:textId="77777777" w:rsidR="00E5047E" w:rsidRDefault="00E5047E" w:rsidP="00E5047E">
      <w:pPr>
        <w:jc w:val="center"/>
      </w:pPr>
    </w:p>
    <w:p w14:paraId="76AD37AE" w14:textId="77777777" w:rsidR="00E5047E" w:rsidRDefault="00E5047E" w:rsidP="00E5047E">
      <w:pPr>
        <w:jc w:val="center"/>
      </w:pPr>
    </w:p>
    <w:p w14:paraId="6E3DF7DB" w14:textId="77777777" w:rsidR="00E70CB9" w:rsidRDefault="00E70CB9" w:rsidP="00E5047E"/>
    <w:p w14:paraId="5A5A9141" w14:textId="77777777" w:rsidR="00E5047E" w:rsidRDefault="00E5047E" w:rsidP="00E5047E"/>
    <w:p w14:paraId="5F835ED3" w14:textId="77777777" w:rsidR="00E56BDF" w:rsidRDefault="00E56BDF" w:rsidP="00E56BDF">
      <w:pPr>
        <w:pStyle w:val="Heading3"/>
        <w:ind w:firstLine="720"/>
      </w:pPr>
      <w:bookmarkStart w:id="104" w:name="_Toc102219975"/>
      <w:r>
        <w:t>3.13.2. Sign-in:</w:t>
      </w:r>
      <w:bookmarkEnd w:id="104"/>
    </w:p>
    <w:p w14:paraId="4DD9BA4A" w14:textId="77777777" w:rsidR="00E70CB9" w:rsidRDefault="00E70CB9" w:rsidP="00C1429B">
      <w:pPr>
        <w:ind w:left="1440"/>
      </w:pPr>
    </w:p>
    <w:p w14:paraId="34CC8977" w14:textId="77777777" w:rsidR="00E70CB9" w:rsidRDefault="00E70CB9" w:rsidP="00C1429B">
      <w:pPr>
        <w:ind w:left="1440"/>
      </w:pPr>
    </w:p>
    <w:p w14:paraId="25C2793E" w14:textId="77777777" w:rsidR="00E70CB9" w:rsidRDefault="00100197" w:rsidP="004E32EF">
      <w:pPr>
        <w:ind w:left="1440"/>
        <w:jc w:val="center"/>
      </w:pPr>
      <w:r>
        <w:rPr>
          <w:noProof/>
        </w:rPr>
        <w:drawing>
          <wp:inline distT="0" distB="0" distL="0" distR="0" wp14:anchorId="09170B57" wp14:editId="541AC67F">
            <wp:extent cx="4305632" cy="2870421"/>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8446" cy="2872297"/>
                    </a:xfrm>
                    <a:prstGeom prst="rect">
                      <a:avLst/>
                    </a:prstGeom>
                  </pic:spPr>
                </pic:pic>
              </a:graphicData>
            </a:graphic>
          </wp:inline>
        </w:drawing>
      </w:r>
    </w:p>
    <w:p w14:paraId="30B1FF4A" w14:textId="77777777" w:rsidR="00A04B20" w:rsidRDefault="00A04B20" w:rsidP="004E32EF">
      <w:pPr>
        <w:ind w:left="1440"/>
        <w:jc w:val="center"/>
      </w:pPr>
    </w:p>
    <w:p w14:paraId="379B8377" w14:textId="77777777" w:rsidR="00A04B20" w:rsidRDefault="00A04B20" w:rsidP="004E32EF">
      <w:pPr>
        <w:ind w:left="1440"/>
        <w:jc w:val="center"/>
      </w:pPr>
    </w:p>
    <w:p w14:paraId="640F2DF1" w14:textId="77777777" w:rsidR="004627E5" w:rsidRDefault="004627E5" w:rsidP="004E32EF">
      <w:pPr>
        <w:ind w:left="1440"/>
        <w:jc w:val="center"/>
      </w:pPr>
    </w:p>
    <w:p w14:paraId="35625BDB" w14:textId="77777777" w:rsidR="003626AC" w:rsidRDefault="00EB7DD2" w:rsidP="003626AC">
      <w:pPr>
        <w:pStyle w:val="Heading3"/>
        <w:ind w:firstLine="720"/>
      </w:pPr>
      <w:bookmarkStart w:id="105" w:name="_Toc102219976"/>
      <w:r>
        <w:t>3.13.3</w:t>
      </w:r>
      <w:r w:rsidR="003626AC">
        <w:t>. NFT-creation:</w:t>
      </w:r>
      <w:bookmarkEnd w:id="105"/>
    </w:p>
    <w:p w14:paraId="196AAA37" w14:textId="77777777" w:rsidR="00696699" w:rsidRDefault="00696699" w:rsidP="00696699">
      <w:pPr>
        <w:ind w:left="1440"/>
      </w:pPr>
    </w:p>
    <w:p w14:paraId="2C10C8AA" w14:textId="77777777" w:rsidR="00696699" w:rsidRDefault="001E4C19" w:rsidP="001B59E2">
      <w:pPr>
        <w:ind w:left="1440"/>
        <w:jc w:val="center"/>
      </w:pPr>
      <w:r>
        <w:rPr>
          <w:noProof/>
        </w:rPr>
        <w:drawing>
          <wp:inline distT="0" distB="0" distL="0" distR="0" wp14:anchorId="223DD154" wp14:editId="3894392A">
            <wp:extent cx="5136453" cy="3005593"/>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2311" cy="3014872"/>
                    </a:xfrm>
                    <a:prstGeom prst="rect">
                      <a:avLst/>
                    </a:prstGeom>
                  </pic:spPr>
                </pic:pic>
              </a:graphicData>
            </a:graphic>
          </wp:inline>
        </w:drawing>
      </w:r>
    </w:p>
    <w:p w14:paraId="1AEEDC94" w14:textId="77777777" w:rsidR="002E7090" w:rsidRDefault="002E7090" w:rsidP="001B59E2">
      <w:pPr>
        <w:ind w:left="1440"/>
        <w:jc w:val="center"/>
      </w:pPr>
    </w:p>
    <w:p w14:paraId="5890E3CB" w14:textId="77777777" w:rsidR="002E7090" w:rsidRDefault="002E7090" w:rsidP="001B59E2">
      <w:pPr>
        <w:ind w:left="1440"/>
        <w:jc w:val="center"/>
      </w:pPr>
    </w:p>
    <w:p w14:paraId="497FCE45" w14:textId="77777777" w:rsidR="002E7090" w:rsidRDefault="002E7090" w:rsidP="001B59E2">
      <w:pPr>
        <w:ind w:left="1440"/>
        <w:jc w:val="center"/>
      </w:pPr>
    </w:p>
    <w:p w14:paraId="4718F9A5" w14:textId="77777777" w:rsidR="002E7090" w:rsidRDefault="002E7090" w:rsidP="001B59E2">
      <w:pPr>
        <w:ind w:left="1440"/>
        <w:jc w:val="center"/>
      </w:pPr>
    </w:p>
    <w:p w14:paraId="242DFAD9" w14:textId="77777777" w:rsidR="009F42E4" w:rsidRDefault="009F42E4" w:rsidP="009F42E4">
      <w:pPr>
        <w:pStyle w:val="Heading3"/>
        <w:ind w:firstLine="720"/>
      </w:pPr>
      <w:bookmarkStart w:id="106" w:name="_Toc102219977"/>
      <w:r>
        <w:lastRenderedPageBreak/>
        <w:t>3.13.4. NFT-Auction:</w:t>
      </w:r>
      <w:bookmarkEnd w:id="106"/>
    </w:p>
    <w:p w14:paraId="12FD0A63" w14:textId="77777777" w:rsidR="002E7090" w:rsidRDefault="002E7090" w:rsidP="001B59E2">
      <w:pPr>
        <w:ind w:left="1440"/>
        <w:jc w:val="center"/>
      </w:pPr>
    </w:p>
    <w:p w14:paraId="10842A3F" w14:textId="77777777" w:rsidR="00E70CB9" w:rsidRDefault="00E70CB9" w:rsidP="00C1429B">
      <w:pPr>
        <w:ind w:left="1440"/>
      </w:pPr>
    </w:p>
    <w:p w14:paraId="395561CB" w14:textId="77777777" w:rsidR="00E70CB9" w:rsidRDefault="00E70CB9" w:rsidP="00C1429B">
      <w:pPr>
        <w:ind w:left="1440"/>
      </w:pPr>
    </w:p>
    <w:p w14:paraId="1B957759" w14:textId="77777777" w:rsidR="00E70CB9" w:rsidRDefault="004A06A8" w:rsidP="004A06A8">
      <w:pPr>
        <w:ind w:left="1440"/>
        <w:jc w:val="center"/>
      </w:pPr>
      <w:r>
        <w:rPr>
          <w:noProof/>
        </w:rPr>
        <w:drawing>
          <wp:inline distT="0" distB="0" distL="0" distR="0" wp14:anchorId="2961DC32" wp14:editId="2A493F22">
            <wp:extent cx="5259236" cy="289416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0026" cy="2916613"/>
                    </a:xfrm>
                    <a:prstGeom prst="rect">
                      <a:avLst/>
                    </a:prstGeom>
                  </pic:spPr>
                </pic:pic>
              </a:graphicData>
            </a:graphic>
          </wp:inline>
        </w:drawing>
      </w:r>
    </w:p>
    <w:p w14:paraId="50105990" w14:textId="77777777" w:rsidR="00E70CB9" w:rsidRDefault="00E70CB9" w:rsidP="00C1429B">
      <w:pPr>
        <w:ind w:left="1440"/>
      </w:pPr>
    </w:p>
    <w:p w14:paraId="1E48C70D" w14:textId="77777777" w:rsidR="00E70CB9" w:rsidRDefault="00E70CB9" w:rsidP="00C1429B">
      <w:pPr>
        <w:ind w:left="1440"/>
      </w:pPr>
    </w:p>
    <w:p w14:paraId="6908FA1D" w14:textId="77777777" w:rsidR="004E09AB" w:rsidRDefault="004E09AB" w:rsidP="004E09AB">
      <w:pPr>
        <w:pStyle w:val="Heading3"/>
        <w:ind w:firstLine="720"/>
      </w:pPr>
      <w:bookmarkStart w:id="107" w:name="_Toc102219978"/>
      <w:r>
        <w:t>3.13.5. NFT-Bidding:</w:t>
      </w:r>
      <w:bookmarkEnd w:id="107"/>
    </w:p>
    <w:p w14:paraId="187013D0" w14:textId="77777777" w:rsidR="00E70CB9" w:rsidRDefault="00E70CB9" w:rsidP="00C1429B">
      <w:pPr>
        <w:ind w:left="1440"/>
      </w:pPr>
    </w:p>
    <w:p w14:paraId="1EB4CDE8" w14:textId="77777777" w:rsidR="00E70CB9" w:rsidRDefault="00E70CB9" w:rsidP="00C1429B">
      <w:pPr>
        <w:ind w:left="1440"/>
      </w:pPr>
    </w:p>
    <w:p w14:paraId="194C11BA" w14:textId="77777777" w:rsidR="00E70CB9" w:rsidRDefault="00BB4677" w:rsidP="00BB4677">
      <w:pPr>
        <w:ind w:left="1440"/>
        <w:jc w:val="center"/>
      </w:pPr>
      <w:r>
        <w:rPr>
          <w:noProof/>
        </w:rPr>
        <w:drawing>
          <wp:inline distT="0" distB="0" distL="0" distR="0" wp14:anchorId="5707D471" wp14:editId="626DCBC4">
            <wp:extent cx="5172323" cy="289340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0242" cy="2909024"/>
                    </a:xfrm>
                    <a:prstGeom prst="rect">
                      <a:avLst/>
                    </a:prstGeom>
                  </pic:spPr>
                </pic:pic>
              </a:graphicData>
            </a:graphic>
          </wp:inline>
        </w:drawing>
      </w:r>
    </w:p>
    <w:p w14:paraId="1650DB3F" w14:textId="77777777" w:rsidR="001B6539" w:rsidRDefault="001B6539" w:rsidP="00BB4677">
      <w:pPr>
        <w:ind w:left="1440"/>
        <w:jc w:val="center"/>
      </w:pPr>
    </w:p>
    <w:p w14:paraId="36F7CF16" w14:textId="77777777" w:rsidR="001B6539" w:rsidRDefault="001B6539" w:rsidP="00BB4677">
      <w:pPr>
        <w:ind w:left="1440"/>
        <w:jc w:val="center"/>
      </w:pPr>
    </w:p>
    <w:p w14:paraId="5BD0589B" w14:textId="77777777" w:rsidR="001B6539" w:rsidRDefault="001B6539" w:rsidP="00BB4677">
      <w:pPr>
        <w:ind w:left="1440"/>
        <w:jc w:val="center"/>
      </w:pPr>
    </w:p>
    <w:p w14:paraId="62E41570" w14:textId="77777777" w:rsidR="001B6539" w:rsidRDefault="001B6539" w:rsidP="00BB4677">
      <w:pPr>
        <w:ind w:left="1440"/>
        <w:jc w:val="center"/>
      </w:pPr>
    </w:p>
    <w:p w14:paraId="63174F70" w14:textId="77777777" w:rsidR="001B6539" w:rsidRDefault="001B6539" w:rsidP="00BB4677">
      <w:pPr>
        <w:ind w:left="1440"/>
        <w:jc w:val="center"/>
      </w:pPr>
    </w:p>
    <w:p w14:paraId="104F6F28" w14:textId="77777777" w:rsidR="001B6539" w:rsidRDefault="001B6539" w:rsidP="001B6539">
      <w:pPr>
        <w:pStyle w:val="Heading3"/>
        <w:ind w:firstLine="720"/>
      </w:pPr>
      <w:bookmarkStart w:id="108" w:name="_Toc102219979"/>
      <w:r>
        <w:lastRenderedPageBreak/>
        <w:t>3.13.6. Following Creators:</w:t>
      </w:r>
      <w:bookmarkEnd w:id="108"/>
    </w:p>
    <w:p w14:paraId="5268017C" w14:textId="77777777" w:rsidR="001B6539" w:rsidRDefault="001B6539" w:rsidP="00BB4677">
      <w:pPr>
        <w:ind w:left="1440"/>
        <w:jc w:val="center"/>
      </w:pPr>
    </w:p>
    <w:p w14:paraId="7B0DD579" w14:textId="77777777" w:rsidR="001B6539" w:rsidRDefault="001B6539" w:rsidP="00BB4677">
      <w:pPr>
        <w:ind w:left="1440"/>
        <w:jc w:val="center"/>
      </w:pPr>
    </w:p>
    <w:p w14:paraId="5CC38495" w14:textId="77777777" w:rsidR="001B6539" w:rsidRDefault="00411131" w:rsidP="00BB4677">
      <w:pPr>
        <w:ind w:left="1440"/>
        <w:jc w:val="center"/>
      </w:pPr>
      <w:r>
        <w:rPr>
          <w:noProof/>
        </w:rPr>
        <w:drawing>
          <wp:anchor distT="0" distB="0" distL="114300" distR="114300" simplePos="0" relativeHeight="251664384" behindDoc="0" locked="0" layoutInCell="1" allowOverlap="1" wp14:anchorId="292EFA71" wp14:editId="0A4A8B88">
            <wp:simplePos x="0" y="0"/>
            <wp:positionH relativeFrom="column">
              <wp:posOffset>198755</wp:posOffset>
            </wp:positionH>
            <wp:positionV relativeFrom="paragraph">
              <wp:posOffset>163195</wp:posOffset>
            </wp:positionV>
            <wp:extent cx="5955030" cy="276987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55030" cy="2769870"/>
                    </a:xfrm>
                    <a:prstGeom prst="rect">
                      <a:avLst/>
                    </a:prstGeom>
                  </pic:spPr>
                </pic:pic>
              </a:graphicData>
            </a:graphic>
            <wp14:sizeRelH relativeFrom="margin">
              <wp14:pctWidth>0</wp14:pctWidth>
            </wp14:sizeRelH>
            <wp14:sizeRelV relativeFrom="margin">
              <wp14:pctHeight>0</wp14:pctHeight>
            </wp14:sizeRelV>
          </wp:anchor>
        </w:drawing>
      </w:r>
    </w:p>
    <w:p w14:paraId="53C22B42" w14:textId="77777777" w:rsidR="001B6539" w:rsidRDefault="001B6539" w:rsidP="00BB4677">
      <w:pPr>
        <w:ind w:left="1440"/>
        <w:jc w:val="center"/>
      </w:pPr>
    </w:p>
    <w:p w14:paraId="5B0268BA" w14:textId="77777777" w:rsidR="001B6539" w:rsidRDefault="001B6539" w:rsidP="00BB4677">
      <w:pPr>
        <w:ind w:left="1440"/>
        <w:jc w:val="center"/>
      </w:pPr>
    </w:p>
    <w:p w14:paraId="06789B0A" w14:textId="77777777" w:rsidR="001B6539" w:rsidRDefault="001B6539" w:rsidP="00BB4677">
      <w:pPr>
        <w:ind w:left="1440"/>
        <w:jc w:val="center"/>
      </w:pPr>
    </w:p>
    <w:p w14:paraId="5BE07E96" w14:textId="77777777" w:rsidR="006B0FC3" w:rsidRDefault="006B0FC3" w:rsidP="006B0FC3">
      <w:pPr>
        <w:pStyle w:val="Heading3"/>
        <w:ind w:firstLine="720"/>
      </w:pPr>
      <w:bookmarkStart w:id="109" w:name="_Toc102219980"/>
      <w:r>
        <w:t>3.13.7. NFT Rating:</w:t>
      </w:r>
      <w:bookmarkEnd w:id="109"/>
    </w:p>
    <w:p w14:paraId="4E6523EC" w14:textId="77777777" w:rsidR="001B6539" w:rsidRDefault="001B6539" w:rsidP="00BB4677">
      <w:pPr>
        <w:ind w:left="1440"/>
        <w:jc w:val="center"/>
      </w:pPr>
    </w:p>
    <w:p w14:paraId="191FF000" w14:textId="77777777" w:rsidR="001B6539" w:rsidRDefault="00C46261" w:rsidP="00BB4677">
      <w:pPr>
        <w:ind w:left="1440"/>
        <w:jc w:val="center"/>
      </w:pPr>
      <w:r>
        <w:rPr>
          <w:noProof/>
        </w:rPr>
        <w:drawing>
          <wp:inline distT="0" distB="0" distL="0" distR="0" wp14:anchorId="68D7A902" wp14:editId="347BB24E">
            <wp:extent cx="4592986" cy="291017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584" cy="2914359"/>
                    </a:xfrm>
                    <a:prstGeom prst="rect">
                      <a:avLst/>
                    </a:prstGeom>
                  </pic:spPr>
                </pic:pic>
              </a:graphicData>
            </a:graphic>
          </wp:inline>
        </w:drawing>
      </w:r>
    </w:p>
    <w:p w14:paraId="7946EC9D" w14:textId="77777777" w:rsidR="001B6539" w:rsidRDefault="001B6539" w:rsidP="00BB4677">
      <w:pPr>
        <w:ind w:left="1440"/>
        <w:jc w:val="center"/>
      </w:pPr>
    </w:p>
    <w:p w14:paraId="30F04137" w14:textId="77777777" w:rsidR="001B6539" w:rsidRDefault="001B6539" w:rsidP="00BB4677">
      <w:pPr>
        <w:ind w:left="1440"/>
        <w:jc w:val="center"/>
      </w:pPr>
    </w:p>
    <w:p w14:paraId="0C02B054" w14:textId="77777777" w:rsidR="001B6539" w:rsidRDefault="001B6539" w:rsidP="00BB4677">
      <w:pPr>
        <w:ind w:left="1440"/>
        <w:jc w:val="center"/>
      </w:pPr>
    </w:p>
    <w:p w14:paraId="5E3335B8" w14:textId="77777777" w:rsidR="001B6539" w:rsidRDefault="001B6539" w:rsidP="00BB4677">
      <w:pPr>
        <w:ind w:left="1440"/>
        <w:jc w:val="center"/>
      </w:pPr>
    </w:p>
    <w:p w14:paraId="6DA0BE50" w14:textId="77777777" w:rsidR="001B6539" w:rsidRDefault="001B6539" w:rsidP="00BB4677">
      <w:pPr>
        <w:ind w:left="1440"/>
        <w:jc w:val="center"/>
      </w:pPr>
    </w:p>
    <w:p w14:paraId="4AB20789" w14:textId="77777777" w:rsidR="001B6539" w:rsidRDefault="001B6539" w:rsidP="00BB4677">
      <w:pPr>
        <w:ind w:left="1440"/>
        <w:jc w:val="center"/>
      </w:pPr>
    </w:p>
    <w:p w14:paraId="2AD7F201" w14:textId="77777777" w:rsidR="001B6539" w:rsidRDefault="001B6539" w:rsidP="00BB4677">
      <w:pPr>
        <w:ind w:left="1440"/>
        <w:jc w:val="center"/>
      </w:pPr>
    </w:p>
    <w:p w14:paraId="396BE508" w14:textId="77777777" w:rsidR="001B6539" w:rsidRDefault="001B6539" w:rsidP="00BB4677">
      <w:pPr>
        <w:ind w:left="1440"/>
        <w:jc w:val="center"/>
      </w:pPr>
    </w:p>
    <w:p w14:paraId="7B3E477C" w14:textId="77777777" w:rsidR="001B6539" w:rsidRDefault="001B6539" w:rsidP="00BB4677">
      <w:pPr>
        <w:ind w:left="1440"/>
        <w:jc w:val="center"/>
      </w:pPr>
    </w:p>
    <w:p w14:paraId="1F494940" w14:textId="77777777" w:rsidR="001B6539" w:rsidRDefault="001B6539" w:rsidP="00BB4677">
      <w:pPr>
        <w:ind w:left="1440"/>
        <w:jc w:val="center"/>
      </w:pPr>
    </w:p>
    <w:p w14:paraId="598BD0A0" w14:textId="77777777" w:rsidR="001B6539" w:rsidRDefault="001B6539" w:rsidP="00BB4677">
      <w:pPr>
        <w:ind w:left="1440"/>
        <w:jc w:val="center"/>
      </w:pPr>
    </w:p>
    <w:p w14:paraId="63CF62B0" w14:textId="77777777" w:rsidR="001B6539" w:rsidRDefault="001B6539" w:rsidP="00BB4677">
      <w:pPr>
        <w:ind w:left="1440"/>
        <w:jc w:val="center"/>
      </w:pPr>
    </w:p>
    <w:p w14:paraId="2609EE9A" w14:textId="77777777" w:rsidR="001B6539" w:rsidRDefault="001B6539" w:rsidP="00BB4677">
      <w:pPr>
        <w:ind w:left="1440"/>
        <w:jc w:val="center"/>
      </w:pPr>
    </w:p>
    <w:p w14:paraId="66135CAA" w14:textId="77777777" w:rsidR="001B6539" w:rsidRDefault="001B6539" w:rsidP="00BB4677">
      <w:pPr>
        <w:ind w:left="1440"/>
        <w:jc w:val="center"/>
      </w:pPr>
    </w:p>
    <w:p w14:paraId="0FD6D3FB" w14:textId="77777777" w:rsidR="001B6539" w:rsidRDefault="001B6539" w:rsidP="00BB4677">
      <w:pPr>
        <w:ind w:left="1440"/>
        <w:jc w:val="center"/>
      </w:pPr>
    </w:p>
    <w:p w14:paraId="3F8EFF14" w14:textId="77777777" w:rsidR="001B6539" w:rsidRDefault="001B6539" w:rsidP="00BB4677">
      <w:pPr>
        <w:ind w:left="1440"/>
        <w:jc w:val="center"/>
      </w:pPr>
    </w:p>
    <w:p w14:paraId="6BDC7343" w14:textId="77777777" w:rsidR="00E70CB9" w:rsidRDefault="00E70CB9" w:rsidP="00C1429B">
      <w:pPr>
        <w:ind w:left="1440"/>
      </w:pPr>
    </w:p>
    <w:p w14:paraId="033EB8BF" w14:textId="77777777" w:rsidR="00E70CB9" w:rsidRDefault="00E70CB9" w:rsidP="00C1429B">
      <w:pPr>
        <w:ind w:left="1440"/>
      </w:pPr>
    </w:p>
    <w:p w14:paraId="18421DFA" w14:textId="77777777" w:rsidR="00E70CB9" w:rsidRDefault="00E70CB9" w:rsidP="00C1429B">
      <w:pPr>
        <w:ind w:left="1440"/>
      </w:pPr>
    </w:p>
    <w:p w14:paraId="3B84C834" w14:textId="77777777" w:rsidR="00E70CB9" w:rsidRDefault="00E70CB9" w:rsidP="00C1429B">
      <w:pPr>
        <w:ind w:left="1440"/>
      </w:pPr>
    </w:p>
    <w:p w14:paraId="70014F33" w14:textId="77777777" w:rsidR="00E70CB9" w:rsidRDefault="00E70CB9" w:rsidP="00C1429B">
      <w:pPr>
        <w:ind w:left="1440"/>
      </w:pPr>
    </w:p>
    <w:p w14:paraId="7D484F56" w14:textId="77777777" w:rsidR="00E70CB9" w:rsidRDefault="00E70CB9" w:rsidP="00C1429B">
      <w:pPr>
        <w:ind w:left="1440"/>
      </w:pPr>
    </w:p>
    <w:p w14:paraId="5A18812A" w14:textId="77777777" w:rsidR="00E70CB9" w:rsidRDefault="00E70CB9" w:rsidP="00C1429B">
      <w:pPr>
        <w:ind w:left="1440"/>
      </w:pPr>
    </w:p>
    <w:p w14:paraId="792009E3" w14:textId="77777777" w:rsidR="00E70CB9" w:rsidRDefault="00E70CB9" w:rsidP="00C1429B">
      <w:pPr>
        <w:ind w:left="1440"/>
      </w:pPr>
    </w:p>
    <w:p w14:paraId="5D283D4D" w14:textId="77777777" w:rsidR="005E6038" w:rsidRDefault="005E6038" w:rsidP="00007C5E"/>
    <w:p w14:paraId="6BC4AC47" w14:textId="77777777" w:rsidR="005E6038" w:rsidRDefault="005E6038" w:rsidP="00C1429B">
      <w:pPr>
        <w:ind w:left="1440"/>
      </w:pPr>
    </w:p>
    <w:p w14:paraId="731222EA" w14:textId="77777777" w:rsidR="005E6038" w:rsidRDefault="005E6038" w:rsidP="00C1429B">
      <w:pPr>
        <w:ind w:left="1440"/>
      </w:pPr>
    </w:p>
    <w:p w14:paraId="19D2666B" w14:textId="77777777" w:rsidR="005E6038" w:rsidRPr="00DF165A" w:rsidRDefault="005E6038" w:rsidP="005E6038">
      <w:pPr>
        <w:jc w:val="center"/>
        <w:rPr>
          <w:b/>
          <w:sz w:val="72"/>
          <w:szCs w:val="24"/>
        </w:rPr>
      </w:pPr>
      <w:r>
        <w:rPr>
          <w:b/>
          <w:sz w:val="72"/>
          <w:szCs w:val="24"/>
        </w:rPr>
        <w:t>Chapter # 4</w:t>
      </w:r>
    </w:p>
    <w:p w14:paraId="37AFD0A4" w14:textId="77777777" w:rsidR="005E6038" w:rsidRDefault="00024D56" w:rsidP="005E6038">
      <w:pPr>
        <w:pStyle w:val="Heading1"/>
        <w:jc w:val="center"/>
        <w:rPr>
          <w:rFonts w:ascii="Times New Roman" w:hAnsi="Times New Roman" w:cs="Times New Roman"/>
          <w:b/>
          <w:color w:val="auto"/>
          <w:sz w:val="72"/>
          <w:szCs w:val="24"/>
          <w:u w:val="single"/>
        </w:rPr>
      </w:pPr>
      <w:bookmarkStart w:id="110" w:name="_Toc102219981"/>
      <w:r>
        <w:rPr>
          <w:rFonts w:ascii="Times New Roman" w:hAnsi="Times New Roman" w:cs="Times New Roman"/>
          <w:b/>
          <w:color w:val="auto"/>
          <w:sz w:val="72"/>
          <w:szCs w:val="24"/>
          <w:u w:val="single"/>
        </w:rPr>
        <w:t>System Design</w:t>
      </w:r>
      <w:bookmarkEnd w:id="110"/>
    </w:p>
    <w:p w14:paraId="6EE3FF23" w14:textId="77777777" w:rsidR="004143DE" w:rsidRDefault="004143DE" w:rsidP="004143DE"/>
    <w:p w14:paraId="3BBFE092" w14:textId="77777777" w:rsidR="004143DE" w:rsidRDefault="004143DE" w:rsidP="004143DE"/>
    <w:p w14:paraId="4B170872" w14:textId="77777777" w:rsidR="004143DE" w:rsidRDefault="004143DE" w:rsidP="004143DE"/>
    <w:p w14:paraId="4DABDB39" w14:textId="77777777" w:rsidR="004143DE" w:rsidRDefault="004143DE" w:rsidP="004143DE"/>
    <w:p w14:paraId="5506036E" w14:textId="77777777" w:rsidR="004143DE" w:rsidRDefault="004143DE" w:rsidP="004143DE"/>
    <w:p w14:paraId="62BE781D" w14:textId="77777777" w:rsidR="004143DE" w:rsidRDefault="004143DE" w:rsidP="004143DE"/>
    <w:p w14:paraId="4012D29E" w14:textId="77777777" w:rsidR="004143DE" w:rsidRDefault="004143DE" w:rsidP="004143DE"/>
    <w:p w14:paraId="2D26C853" w14:textId="77777777" w:rsidR="004143DE" w:rsidRDefault="004143DE" w:rsidP="004143DE"/>
    <w:p w14:paraId="43DFD239" w14:textId="77777777" w:rsidR="004143DE" w:rsidRDefault="004143DE" w:rsidP="004143DE"/>
    <w:p w14:paraId="7C90A5C7" w14:textId="77777777" w:rsidR="004143DE" w:rsidRDefault="004143DE" w:rsidP="004143DE"/>
    <w:p w14:paraId="5434B1A9" w14:textId="77777777" w:rsidR="004143DE" w:rsidRDefault="004143DE" w:rsidP="004143DE"/>
    <w:p w14:paraId="04908FAB" w14:textId="77777777" w:rsidR="004143DE" w:rsidRDefault="004143DE" w:rsidP="004143DE"/>
    <w:p w14:paraId="38E43C7B" w14:textId="77777777" w:rsidR="004143DE" w:rsidRDefault="004143DE" w:rsidP="004143DE"/>
    <w:p w14:paraId="26F11EB7" w14:textId="77777777" w:rsidR="004143DE" w:rsidRDefault="004143DE" w:rsidP="004143DE"/>
    <w:p w14:paraId="0B3418C4" w14:textId="77777777" w:rsidR="004143DE" w:rsidRDefault="004143DE" w:rsidP="004143DE"/>
    <w:p w14:paraId="68A6D936" w14:textId="77777777" w:rsidR="004143DE" w:rsidRDefault="004143DE" w:rsidP="004143DE"/>
    <w:p w14:paraId="63E7EDCB" w14:textId="77777777" w:rsidR="004143DE" w:rsidRDefault="004143DE" w:rsidP="004143DE"/>
    <w:p w14:paraId="539A6447" w14:textId="77777777" w:rsidR="004143DE" w:rsidRDefault="004143DE" w:rsidP="004143DE"/>
    <w:p w14:paraId="6505E855" w14:textId="77777777" w:rsidR="004143DE" w:rsidRDefault="004143DE" w:rsidP="004143DE"/>
    <w:p w14:paraId="2EAEFE57" w14:textId="77777777" w:rsidR="004143DE" w:rsidRDefault="004143DE" w:rsidP="004143DE"/>
    <w:p w14:paraId="0A6013F2" w14:textId="77777777" w:rsidR="004143DE" w:rsidRDefault="004143DE" w:rsidP="004143DE"/>
    <w:p w14:paraId="22E9D134" w14:textId="77777777" w:rsidR="004143DE" w:rsidRDefault="004143DE" w:rsidP="004143DE"/>
    <w:p w14:paraId="7F0B8AC2" w14:textId="77777777" w:rsidR="008F046C" w:rsidRDefault="008F046C" w:rsidP="004143DE"/>
    <w:p w14:paraId="78D730A1" w14:textId="77777777" w:rsidR="004143DE" w:rsidRDefault="00C11868" w:rsidP="00DD31B8">
      <w:pPr>
        <w:pStyle w:val="Heading2"/>
        <w:ind w:left="720" w:firstLine="21"/>
      </w:pPr>
      <w:bookmarkStart w:id="111" w:name="_Toc102219982"/>
      <w:r>
        <w:t>4.1. Design Approach:</w:t>
      </w:r>
      <w:bookmarkEnd w:id="111"/>
    </w:p>
    <w:p w14:paraId="72718FF0" w14:textId="77777777" w:rsidR="00C11868" w:rsidRDefault="00C11868" w:rsidP="00C11868">
      <w:pPr>
        <w:pStyle w:val="Heading2"/>
      </w:pPr>
    </w:p>
    <w:p w14:paraId="09ABE958" w14:textId="77777777" w:rsidR="00C11868" w:rsidRPr="00C512C3" w:rsidRDefault="008D16D2" w:rsidP="00430ED6">
      <w:pPr>
        <w:ind w:left="683" w:firstLine="37"/>
        <w:jc w:val="both"/>
        <w:rPr>
          <w:sz w:val="24"/>
          <w:szCs w:val="24"/>
        </w:rPr>
      </w:pPr>
      <w:r w:rsidRPr="00C512C3">
        <w:rPr>
          <w:sz w:val="24"/>
          <w:szCs w:val="24"/>
        </w:rPr>
        <w:t xml:space="preserve">As Solidity language is being used in designing the smart contracts which are powering the data layer, a new approach called Contract-Oriented Programming is being used to develop them. </w:t>
      </w:r>
      <w:r w:rsidR="00B50568" w:rsidRPr="00C512C3">
        <w:rPr>
          <w:sz w:val="24"/>
          <w:szCs w:val="24"/>
        </w:rPr>
        <w:t xml:space="preserve">The new approach is </w:t>
      </w:r>
      <w:r w:rsidR="00B34A71" w:rsidRPr="00C512C3">
        <w:rPr>
          <w:sz w:val="24"/>
          <w:szCs w:val="24"/>
        </w:rPr>
        <w:t xml:space="preserve">a </w:t>
      </w:r>
      <w:r w:rsidR="00B50568" w:rsidRPr="00C512C3">
        <w:rPr>
          <w:sz w:val="24"/>
          <w:szCs w:val="24"/>
        </w:rPr>
        <w:t>subset of Object-Oriented Programming but with new concepts of data structures</w:t>
      </w:r>
      <w:r w:rsidR="000A0B5F" w:rsidRPr="00C512C3">
        <w:rPr>
          <w:sz w:val="24"/>
          <w:szCs w:val="24"/>
        </w:rPr>
        <w:t xml:space="preserve"> </w:t>
      </w:r>
      <w:r w:rsidR="00B34A71" w:rsidRPr="00C512C3">
        <w:rPr>
          <w:sz w:val="24"/>
          <w:szCs w:val="24"/>
        </w:rPr>
        <w:t>that</w:t>
      </w:r>
      <w:r w:rsidR="000A0B5F" w:rsidRPr="00C512C3">
        <w:rPr>
          <w:sz w:val="24"/>
          <w:szCs w:val="24"/>
        </w:rPr>
        <w:t xml:space="preserve"> help in maintaining the funds and addresses at the smart contract level. </w:t>
      </w:r>
      <w:r w:rsidR="009F504A" w:rsidRPr="00C512C3">
        <w:rPr>
          <w:sz w:val="24"/>
          <w:szCs w:val="24"/>
        </w:rPr>
        <w:t>The contracts provide the same data hiding techniques but also gives view and pure fe</w:t>
      </w:r>
      <w:r w:rsidR="00E06479" w:rsidRPr="00C512C3">
        <w:rPr>
          <w:sz w:val="24"/>
          <w:szCs w:val="24"/>
        </w:rPr>
        <w:t>atures for each of the function</w:t>
      </w:r>
      <w:r w:rsidR="009F504A" w:rsidRPr="00C512C3">
        <w:rPr>
          <w:sz w:val="24"/>
          <w:szCs w:val="24"/>
        </w:rPr>
        <w:t xml:space="preserve">. </w:t>
      </w:r>
    </w:p>
    <w:p w14:paraId="232391E3" w14:textId="77777777" w:rsidR="00BD6846" w:rsidRDefault="00BD6846" w:rsidP="00430ED6">
      <w:pPr>
        <w:ind w:left="683" w:firstLine="37"/>
        <w:jc w:val="both"/>
      </w:pPr>
    </w:p>
    <w:p w14:paraId="26A07ECB" w14:textId="77777777" w:rsidR="00063555" w:rsidRDefault="003C4CAA" w:rsidP="00DD31B8">
      <w:pPr>
        <w:pStyle w:val="Heading2"/>
        <w:ind w:left="720" w:firstLine="0"/>
      </w:pPr>
      <w:bookmarkStart w:id="112" w:name="_Toc102219983"/>
      <w:r>
        <w:t>4.2. Design Constraints:</w:t>
      </w:r>
      <w:bookmarkEnd w:id="112"/>
    </w:p>
    <w:p w14:paraId="762CF69A" w14:textId="77777777" w:rsidR="00063555" w:rsidRDefault="00063555" w:rsidP="00063555">
      <w:pPr>
        <w:pStyle w:val="Heading2"/>
      </w:pPr>
    </w:p>
    <w:p w14:paraId="35FD6F60" w14:textId="77777777" w:rsidR="00063555" w:rsidRDefault="00063555" w:rsidP="00063555">
      <w:pPr>
        <w:pStyle w:val="Heading3"/>
        <w:ind w:left="609" w:firstLine="720"/>
      </w:pPr>
      <w:bookmarkStart w:id="113" w:name="_Toc102219984"/>
      <w:r>
        <w:t>4.2.1. Programming Languages:</w:t>
      </w:r>
      <w:bookmarkEnd w:id="113"/>
    </w:p>
    <w:p w14:paraId="56A69269" w14:textId="77777777" w:rsidR="00063555" w:rsidRPr="00063555" w:rsidRDefault="00063555" w:rsidP="00063555"/>
    <w:p w14:paraId="4F4BAC7F" w14:textId="25C8EF02" w:rsidR="00596881" w:rsidRPr="00C512C3" w:rsidRDefault="00596881" w:rsidP="005D5792">
      <w:pPr>
        <w:ind w:left="1350"/>
        <w:jc w:val="both"/>
        <w:rPr>
          <w:sz w:val="24"/>
          <w:szCs w:val="24"/>
        </w:rPr>
      </w:pPr>
      <w:r w:rsidRPr="00C512C3">
        <w:rPr>
          <w:sz w:val="24"/>
          <w:szCs w:val="24"/>
        </w:rPr>
        <w:t xml:space="preserve">The main programming language being used in the project is </w:t>
      </w:r>
      <w:r w:rsidRPr="00C512C3">
        <w:rPr>
          <w:b/>
          <w:sz w:val="24"/>
          <w:szCs w:val="24"/>
        </w:rPr>
        <w:t>Solidity</w:t>
      </w:r>
      <w:r w:rsidRPr="00C512C3">
        <w:rPr>
          <w:sz w:val="24"/>
          <w:szCs w:val="24"/>
        </w:rPr>
        <w:t xml:space="preserve"> which is being used for</w:t>
      </w:r>
      <w:r w:rsidR="009F504A" w:rsidRPr="00C512C3">
        <w:rPr>
          <w:sz w:val="24"/>
          <w:szCs w:val="24"/>
        </w:rPr>
        <w:t xml:space="preserve"> developing</w:t>
      </w:r>
      <w:r w:rsidRPr="00C512C3">
        <w:rPr>
          <w:sz w:val="24"/>
          <w:szCs w:val="24"/>
        </w:rPr>
        <w:t xml:space="preserve"> smart contracts. </w:t>
      </w:r>
      <w:r w:rsidR="009F504A" w:rsidRPr="00C512C3">
        <w:rPr>
          <w:sz w:val="24"/>
          <w:szCs w:val="24"/>
        </w:rPr>
        <w:t xml:space="preserve">API is being developed in </w:t>
      </w:r>
      <w:r w:rsidR="009F504A" w:rsidRPr="00C512C3">
        <w:rPr>
          <w:b/>
          <w:sz w:val="24"/>
          <w:szCs w:val="24"/>
        </w:rPr>
        <w:t>node.js</w:t>
      </w:r>
      <w:r w:rsidR="009F504A" w:rsidRPr="00C512C3">
        <w:rPr>
          <w:sz w:val="24"/>
          <w:szCs w:val="24"/>
        </w:rPr>
        <w:t xml:space="preserve"> along with the usage of </w:t>
      </w:r>
      <w:r w:rsidR="009F504A" w:rsidRPr="00C512C3">
        <w:rPr>
          <w:b/>
          <w:sz w:val="24"/>
          <w:szCs w:val="24"/>
        </w:rPr>
        <w:t>IPFS</w:t>
      </w:r>
      <w:r w:rsidR="009F504A" w:rsidRPr="00C512C3">
        <w:rPr>
          <w:sz w:val="24"/>
          <w:szCs w:val="24"/>
        </w:rPr>
        <w:t xml:space="preserve">, </w:t>
      </w:r>
      <w:r w:rsidR="009F504A" w:rsidRPr="00C512C3">
        <w:rPr>
          <w:b/>
          <w:sz w:val="24"/>
          <w:szCs w:val="24"/>
        </w:rPr>
        <w:t>web3.js</w:t>
      </w:r>
      <w:r w:rsidR="009F504A" w:rsidRPr="00C512C3">
        <w:rPr>
          <w:sz w:val="24"/>
          <w:szCs w:val="24"/>
        </w:rPr>
        <w:t xml:space="preserve">, </w:t>
      </w:r>
      <w:r w:rsidR="00177BB0">
        <w:rPr>
          <w:sz w:val="24"/>
          <w:szCs w:val="24"/>
        </w:rPr>
        <w:t xml:space="preserve">and </w:t>
      </w:r>
      <w:r w:rsidR="009F504A" w:rsidRPr="00C512C3">
        <w:rPr>
          <w:b/>
          <w:sz w:val="24"/>
          <w:szCs w:val="24"/>
        </w:rPr>
        <w:t>MongoDB</w:t>
      </w:r>
      <w:r w:rsidR="009F504A" w:rsidRPr="00C512C3">
        <w:rPr>
          <w:sz w:val="24"/>
          <w:szCs w:val="24"/>
        </w:rPr>
        <w:t xml:space="preserve">. </w:t>
      </w:r>
      <w:r w:rsidR="00931494" w:rsidRPr="00C512C3">
        <w:rPr>
          <w:sz w:val="24"/>
          <w:szCs w:val="24"/>
        </w:rPr>
        <w:t xml:space="preserve">With the frontend being developed with the help of </w:t>
      </w:r>
      <w:r w:rsidR="00931494" w:rsidRPr="00C512C3">
        <w:rPr>
          <w:b/>
          <w:sz w:val="24"/>
          <w:szCs w:val="24"/>
        </w:rPr>
        <w:t>React.js</w:t>
      </w:r>
      <w:r w:rsidR="00B61949" w:rsidRPr="00C512C3">
        <w:rPr>
          <w:sz w:val="24"/>
          <w:szCs w:val="24"/>
        </w:rPr>
        <w:t>.</w:t>
      </w:r>
    </w:p>
    <w:p w14:paraId="252562A0" w14:textId="77777777" w:rsidR="00751315" w:rsidRDefault="00751315" w:rsidP="009F504A">
      <w:pPr>
        <w:ind w:left="683" w:firstLine="37"/>
      </w:pPr>
    </w:p>
    <w:p w14:paraId="2645497A" w14:textId="77777777" w:rsidR="00751315" w:rsidRDefault="00063555" w:rsidP="00063555">
      <w:pPr>
        <w:pStyle w:val="Heading3"/>
        <w:ind w:left="609" w:firstLine="720"/>
      </w:pPr>
      <w:bookmarkStart w:id="114" w:name="_Toc102219985"/>
      <w:r>
        <w:t>4.2</w:t>
      </w:r>
      <w:r w:rsidR="00751315">
        <w:t>.</w:t>
      </w:r>
      <w:r>
        <w:t>2.</w:t>
      </w:r>
      <w:r w:rsidR="00751315">
        <w:t xml:space="preserve"> Design Standard:</w:t>
      </w:r>
      <w:bookmarkEnd w:id="114"/>
    </w:p>
    <w:p w14:paraId="4B208D62" w14:textId="77777777" w:rsidR="004143DE" w:rsidRDefault="004143DE" w:rsidP="004143DE"/>
    <w:p w14:paraId="3ADCCE0E" w14:textId="367384F8" w:rsidR="009F504A" w:rsidRPr="00C512C3" w:rsidRDefault="009F504A" w:rsidP="005D5792">
      <w:pPr>
        <w:ind w:left="1329"/>
        <w:jc w:val="both"/>
        <w:rPr>
          <w:sz w:val="24"/>
          <w:szCs w:val="24"/>
        </w:rPr>
      </w:pPr>
      <w:r w:rsidRPr="00C512C3">
        <w:rPr>
          <w:sz w:val="24"/>
          <w:szCs w:val="24"/>
        </w:rPr>
        <w:t xml:space="preserve">The design approach behind this project is 3-tier architecture. In </w:t>
      </w:r>
      <w:r w:rsidR="00177BB0">
        <w:rPr>
          <w:sz w:val="24"/>
          <w:szCs w:val="24"/>
        </w:rPr>
        <w:t xml:space="preserve">a </w:t>
      </w:r>
      <w:r w:rsidRPr="00C512C3">
        <w:rPr>
          <w:sz w:val="24"/>
          <w:szCs w:val="24"/>
        </w:rPr>
        <w:t>3-tier</w:t>
      </w:r>
      <w:r w:rsidR="00751315" w:rsidRPr="00C512C3">
        <w:rPr>
          <w:sz w:val="24"/>
          <w:szCs w:val="24"/>
        </w:rPr>
        <w:t xml:space="preserve"> architecture</w:t>
      </w:r>
      <w:r w:rsidR="00B34A71" w:rsidRPr="00C512C3">
        <w:rPr>
          <w:sz w:val="24"/>
          <w:szCs w:val="24"/>
        </w:rPr>
        <w:t>,</w:t>
      </w:r>
      <w:r w:rsidR="00751315" w:rsidRPr="00C512C3">
        <w:rPr>
          <w:sz w:val="24"/>
          <w:szCs w:val="24"/>
        </w:rPr>
        <w:t xml:space="preserve"> the presentation </w:t>
      </w:r>
      <w:r w:rsidRPr="00C512C3">
        <w:rPr>
          <w:sz w:val="24"/>
          <w:szCs w:val="24"/>
        </w:rPr>
        <w:t>layer is separated from the data layer. In the middle</w:t>
      </w:r>
      <w:r w:rsidR="00B34A71" w:rsidRPr="00C512C3">
        <w:rPr>
          <w:sz w:val="24"/>
          <w:szCs w:val="24"/>
        </w:rPr>
        <w:t>,</w:t>
      </w:r>
      <w:r w:rsidRPr="00C512C3">
        <w:rPr>
          <w:sz w:val="24"/>
          <w:szCs w:val="24"/>
        </w:rPr>
        <w:t xml:space="preserve"> there is a business logic layer. All the relevant calls from the frontend </w:t>
      </w:r>
      <w:r w:rsidR="00B34A71" w:rsidRPr="00C512C3">
        <w:rPr>
          <w:sz w:val="24"/>
          <w:szCs w:val="24"/>
        </w:rPr>
        <w:t>are</w:t>
      </w:r>
      <w:r w:rsidRPr="00C512C3">
        <w:rPr>
          <w:sz w:val="24"/>
          <w:szCs w:val="24"/>
        </w:rPr>
        <w:t xml:space="preserve"> handled at the business layers and then it is forwarded to the data layer which in our case is blockchain.</w:t>
      </w:r>
      <w:r w:rsidR="00956F33" w:rsidRPr="00C512C3">
        <w:rPr>
          <w:sz w:val="24"/>
          <w:szCs w:val="24"/>
        </w:rPr>
        <w:t xml:space="preserve"> I am using 3-tier architecture in this project to achieve decoupling of all the logic. </w:t>
      </w:r>
      <w:r w:rsidR="00931494" w:rsidRPr="00C512C3">
        <w:rPr>
          <w:sz w:val="24"/>
          <w:szCs w:val="24"/>
        </w:rPr>
        <w:t xml:space="preserve">The logic of RPC calls to </w:t>
      </w:r>
      <w:r w:rsidR="00B34A71" w:rsidRPr="00C512C3">
        <w:rPr>
          <w:sz w:val="24"/>
          <w:szCs w:val="24"/>
        </w:rPr>
        <w:t xml:space="preserve">the </w:t>
      </w:r>
      <w:r w:rsidR="00931494" w:rsidRPr="00C512C3">
        <w:rPr>
          <w:sz w:val="24"/>
          <w:szCs w:val="24"/>
        </w:rPr>
        <w:t xml:space="preserve">blockchain can be </w:t>
      </w:r>
      <w:r w:rsidR="00947F16" w:rsidRPr="00C512C3">
        <w:rPr>
          <w:sz w:val="24"/>
          <w:szCs w:val="24"/>
        </w:rPr>
        <w:t xml:space="preserve">implemented in </w:t>
      </w:r>
      <w:r w:rsidR="00B34A71" w:rsidRPr="00C512C3">
        <w:rPr>
          <w:sz w:val="24"/>
          <w:szCs w:val="24"/>
        </w:rPr>
        <w:t xml:space="preserve">the </w:t>
      </w:r>
      <w:r w:rsidR="00947F16" w:rsidRPr="00C512C3">
        <w:rPr>
          <w:sz w:val="24"/>
          <w:szCs w:val="24"/>
        </w:rPr>
        <w:t xml:space="preserve">frontend too, but this can complicate our codebase. </w:t>
      </w:r>
      <w:r w:rsidR="005D5792" w:rsidRPr="00C512C3">
        <w:rPr>
          <w:sz w:val="24"/>
          <w:szCs w:val="24"/>
        </w:rPr>
        <w:t>So,</w:t>
      </w:r>
      <w:r w:rsidR="00E359B3" w:rsidRPr="00C512C3">
        <w:rPr>
          <w:sz w:val="24"/>
          <w:szCs w:val="24"/>
        </w:rPr>
        <w:t xml:space="preserve"> </w:t>
      </w:r>
      <w:r w:rsidR="00177BB0">
        <w:rPr>
          <w:sz w:val="24"/>
          <w:szCs w:val="24"/>
        </w:rPr>
        <w:t xml:space="preserve">a </w:t>
      </w:r>
      <w:r w:rsidR="00E359B3" w:rsidRPr="00C512C3">
        <w:rPr>
          <w:sz w:val="24"/>
          <w:szCs w:val="24"/>
        </w:rPr>
        <w:t xml:space="preserve">3-tier architecture is the best solution with hybrid decentralization. </w:t>
      </w:r>
    </w:p>
    <w:p w14:paraId="43D9C6AD" w14:textId="77777777" w:rsidR="00212794" w:rsidRDefault="00212794" w:rsidP="00751315">
      <w:pPr>
        <w:ind w:left="683"/>
      </w:pPr>
    </w:p>
    <w:p w14:paraId="14A7C1A7" w14:textId="77777777" w:rsidR="0069492E" w:rsidRDefault="004F396B" w:rsidP="004F396B">
      <w:pPr>
        <w:pStyle w:val="Heading3"/>
        <w:ind w:left="609" w:firstLine="720"/>
      </w:pPr>
      <w:bookmarkStart w:id="115" w:name="_Toc102219986"/>
      <w:r>
        <w:t>4.2.3. Assumptions and Dependencies:</w:t>
      </w:r>
      <w:bookmarkEnd w:id="115"/>
    </w:p>
    <w:p w14:paraId="02BCDF3D" w14:textId="77777777" w:rsidR="004F396B" w:rsidRDefault="004F396B" w:rsidP="004F396B"/>
    <w:p w14:paraId="22CCEA26" w14:textId="4F6A8BCC" w:rsidR="004F396B" w:rsidRPr="00C512C3" w:rsidRDefault="00BA1B18" w:rsidP="005D5792">
      <w:pPr>
        <w:pStyle w:val="ListParagraph"/>
        <w:numPr>
          <w:ilvl w:val="2"/>
          <w:numId w:val="24"/>
        </w:numPr>
        <w:jc w:val="both"/>
        <w:rPr>
          <w:sz w:val="24"/>
          <w:szCs w:val="24"/>
        </w:rPr>
      </w:pPr>
      <w:r w:rsidRPr="00C512C3">
        <w:rPr>
          <w:sz w:val="24"/>
          <w:szCs w:val="24"/>
        </w:rPr>
        <w:t xml:space="preserve">The source code will be available on the </w:t>
      </w:r>
      <w:r w:rsidR="00417694" w:rsidRPr="00C512C3">
        <w:rPr>
          <w:sz w:val="24"/>
          <w:szCs w:val="24"/>
        </w:rPr>
        <w:t>GitHub</w:t>
      </w:r>
      <w:r w:rsidRPr="00C512C3">
        <w:rPr>
          <w:sz w:val="24"/>
          <w:szCs w:val="24"/>
        </w:rPr>
        <w:t xml:space="preserve"> repository for anyone to view. </w:t>
      </w:r>
    </w:p>
    <w:p w14:paraId="2A3F761F" w14:textId="77777777" w:rsidR="00A451DC" w:rsidRPr="00C512C3" w:rsidRDefault="00795FC5" w:rsidP="005D5792">
      <w:pPr>
        <w:pStyle w:val="ListParagraph"/>
        <w:numPr>
          <w:ilvl w:val="2"/>
          <w:numId w:val="24"/>
        </w:numPr>
        <w:jc w:val="both"/>
        <w:rPr>
          <w:sz w:val="24"/>
          <w:szCs w:val="24"/>
        </w:rPr>
      </w:pPr>
      <w:r w:rsidRPr="00C512C3">
        <w:rPr>
          <w:sz w:val="24"/>
          <w:szCs w:val="24"/>
        </w:rPr>
        <w:t xml:space="preserve">The API has to be kept alive 24/7 as all the important calls are being sent from this. </w:t>
      </w:r>
    </w:p>
    <w:p w14:paraId="5FA34439" w14:textId="77777777" w:rsidR="00795FC5" w:rsidRPr="00C512C3" w:rsidRDefault="008C0D1A" w:rsidP="005D5792">
      <w:pPr>
        <w:pStyle w:val="ListParagraph"/>
        <w:numPr>
          <w:ilvl w:val="2"/>
          <w:numId w:val="24"/>
        </w:numPr>
        <w:jc w:val="both"/>
        <w:rPr>
          <w:sz w:val="24"/>
          <w:szCs w:val="24"/>
        </w:rPr>
      </w:pPr>
      <w:r w:rsidRPr="00C512C3">
        <w:rPr>
          <w:sz w:val="24"/>
          <w:szCs w:val="24"/>
        </w:rPr>
        <w:t xml:space="preserve">The codebase of smart contracts should be free of errors before launching on </w:t>
      </w:r>
      <w:r w:rsidR="00B34A71" w:rsidRPr="00C512C3">
        <w:rPr>
          <w:sz w:val="24"/>
          <w:szCs w:val="24"/>
        </w:rPr>
        <w:t xml:space="preserve">the </w:t>
      </w:r>
      <w:r w:rsidRPr="00C512C3">
        <w:rPr>
          <w:sz w:val="24"/>
          <w:szCs w:val="24"/>
        </w:rPr>
        <w:t xml:space="preserve">mainnet. </w:t>
      </w:r>
    </w:p>
    <w:p w14:paraId="157D2B0E" w14:textId="77777777" w:rsidR="008C0D1A" w:rsidRPr="00C512C3" w:rsidRDefault="00D158DF" w:rsidP="005D5792">
      <w:pPr>
        <w:pStyle w:val="ListParagraph"/>
        <w:numPr>
          <w:ilvl w:val="2"/>
          <w:numId w:val="24"/>
        </w:numPr>
        <w:jc w:val="both"/>
        <w:rPr>
          <w:sz w:val="24"/>
          <w:szCs w:val="24"/>
        </w:rPr>
      </w:pPr>
      <w:r w:rsidRPr="00C512C3">
        <w:rPr>
          <w:sz w:val="24"/>
          <w:szCs w:val="24"/>
        </w:rPr>
        <w:t xml:space="preserve">As our main thing in this project are smart contracts, the MongoDB server getting down shouldn’t be the problem as non-important data is being stored there. </w:t>
      </w:r>
    </w:p>
    <w:p w14:paraId="7DE98496" w14:textId="77777777" w:rsidR="00D158DF" w:rsidRPr="00C512C3" w:rsidRDefault="00207D31" w:rsidP="005D5792">
      <w:pPr>
        <w:pStyle w:val="ListParagraph"/>
        <w:numPr>
          <w:ilvl w:val="2"/>
          <w:numId w:val="24"/>
        </w:numPr>
        <w:jc w:val="both"/>
        <w:rPr>
          <w:sz w:val="24"/>
          <w:szCs w:val="24"/>
        </w:rPr>
      </w:pPr>
      <w:r w:rsidRPr="00C512C3">
        <w:rPr>
          <w:sz w:val="24"/>
          <w:szCs w:val="24"/>
        </w:rPr>
        <w:t xml:space="preserve">With the royalty fee from NFTs, more space on IPFS will be bought for the hosting of NFT metadata when </w:t>
      </w:r>
      <w:r w:rsidR="00B34A71" w:rsidRPr="00C512C3">
        <w:rPr>
          <w:sz w:val="24"/>
          <w:szCs w:val="24"/>
        </w:rPr>
        <w:t xml:space="preserve">the </w:t>
      </w:r>
      <w:r w:rsidRPr="00C512C3">
        <w:rPr>
          <w:sz w:val="24"/>
          <w:szCs w:val="24"/>
        </w:rPr>
        <w:t xml:space="preserve">user base gets larger. </w:t>
      </w:r>
    </w:p>
    <w:p w14:paraId="029059CB" w14:textId="77777777" w:rsidR="001F17B4" w:rsidRDefault="001F17B4" w:rsidP="001F17B4"/>
    <w:p w14:paraId="76D1786A" w14:textId="77777777" w:rsidR="001F17B4" w:rsidRDefault="001F17B4" w:rsidP="001F17B4"/>
    <w:p w14:paraId="5D057923" w14:textId="77777777" w:rsidR="001F17B4" w:rsidRDefault="001F17B4" w:rsidP="001F17B4"/>
    <w:p w14:paraId="36052395" w14:textId="77777777" w:rsidR="001F17B4" w:rsidRDefault="001F17B4" w:rsidP="001F17B4"/>
    <w:p w14:paraId="7E32EC3C" w14:textId="77777777" w:rsidR="001F17B4" w:rsidRDefault="001F17B4" w:rsidP="001F17B4"/>
    <w:p w14:paraId="029DA33A" w14:textId="77777777" w:rsidR="001F17B4" w:rsidRDefault="001F17B4" w:rsidP="001F17B4"/>
    <w:p w14:paraId="748B8B0F" w14:textId="77777777" w:rsidR="001F17B4" w:rsidRDefault="001F17B4" w:rsidP="001F17B4"/>
    <w:p w14:paraId="2862B7FD" w14:textId="77777777" w:rsidR="001F17B4" w:rsidRDefault="001F17B4" w:rsidP="001F17B4"/>
    <w:p w14:paraId="6E3920ED" w14:textId="77777777" w:rsidR="001F17B4" w:rsidRDefault="001F17B4" w:rsidP="001F17B4"/>
    <w:p w14:paraId="20B110E5" w14:textId="77777777" w:rsidR="001F17B4" w:rsidRDefault="001F17B4" w:rsidP="001F17B4"/>
    <w:p w14:paraId="43E1F124" w14:textId="77777777" w:rsidR="001F17B4" w:rsidRDefault="001F17B4" w:rsidP="001F17B4"/>
    <w:p w14:paraId="4DECC4A6" w14:textId="77777777" w:rsidR="001F17B4" w:rsidRDefault="001F17B4" w:rsidP="001F17B4"/>
    <w:p w14:paraId="0F40F497" w14:textId="77777777" w:rsidR="00207D31" w:rsidRDefault="00207D31" w:rsidP="00207D31">
      <w:pPr>
        <w:ind w:left="1440"/>
      </w:pPr>
    </w:p>
    <w:p w14:paraId="49F407FE" w14:textId="77777777" w:rsidR="00207D31" w:rsidRDefault="00D61537" w:rsidP="00D61537">
      <w:pPr>
        <w:pStyle w:val="Heading2"/>
      </w:pPr>
      <w:bookmarkStart w:id="116" w:name="_Toc102219987"/>
      <w:r>
        <w:t>4.3. Class Diagram:</w:t>
      </w:r>
      <w:bookmarkEnd w:id="116"/>
    </w:p>
    <w:p w14:paraId="31E36B86" w14:textId="77777777" w:rsidR="00D61537" w:rsidRDefault="00D61537" w:rsidP="00D61537">
      <w:pPr>
        <w:pStyle w:val="Heading2"/>
      </w:pPr>
    </w:p>
    <w:p w14:paraId="7CA0BBC2" w14:textId="77777777" w:rsidR="00CE2023" w:rsidRDefault="003E341D" w:rsidP="00376B02">
      <w:pPr>
        <w:keepNext/>
        <w:jc w:val="center"/>
      </w:pPr>
      <w:r>
        <w:pict w14:anchorId="0874287D">
          <v:shape id="_x0000_i1027" type="#_x0000_t75" style="width:468pt;height:365.25pt">
            <v:imagedata r:id="rId21" o:title="Class Diagram"/>
          </v:shape>
        </w:pict>
      </w:r>
    </w:p>
    <w:p w14:paraId="3D4FF7A4" w14:textId="77777777" w:rsidR="00D61537" w:rsidRPr="004F396B" w:rsidRDefault="00CE2023" w:rsidP="00376B02">
      <w:pPr>
        <w:pStyle w:val="Caption"/>
        <w:jc w:val="center"/>
      </w:pPr>
      <w:bookmarkStart w:id="117" w:name="_Toc93882293"/>
      <w:r>
        <w:t xml:space="preserve">Figure </w:t>
      </w:r>
      <w:fldSimple w:instr=" SEQ Figure \* ARABIC ">
        <w:r w:rsidR="008733E9">
          <w:rPr>
            <w:noProof/>
          </w:rPr>
          <w:t>5</w:t>
        </w:r>
      </w:fldSimple>
      <w:r w:rsidR="00376B02">
        <w:t>. Class</w:t>
      </w:r>
      <w:r>
        <w:t xml:space="preserve"> Diagram</w:t>
      </w:r>
      <w:bookmarkEnd w:id="117"/>
    </w:p>
    <w:p w14:paraId="3FDC134A" w14:textId="77777777" w:rsidR="00212794" w:rsidRDefault="00212794" w:rsidP="00751315">
      <w:pPr>
        <w:ind w:left="683"/>
      </w:pPr>
    </w:p>
    <w:p w14:paraId="78DCC702" w14:textId="77777777" w:rsidR="001F17B4" w:rsidRDefault="001F17B4" w:rsidP="00751315">
      <w:pPr>
        <w:ind w:left="683"/>
      </w:pPr>
    </w:p>
    <w:p w14:paraId="48CBA2B8" w14:textId="77777777" w:rsidR="001F17B4" w:rsidRDefault="001F17B4" w:rsidP="00751315">
      <w:pPr>
        <w:ind w:left="683"/>
      </w:pPr>
    </w:p>
    <w:p w14:paraId="472E4496" w14:textId="77777777" w:rsidR="001F17B4" w:rsidRDefault="001F17B4" w:rsidP="00751315">
      <w:pPr>
        <w:ind w:left="683"/>
      </w:pPr>
    </w:p>
    <w:p w14:paraId="5509FCDE" w14:textId="77777777" w:rsidR="001F17B4" w:rsidRDefault="001F17B4" w:rsidP="00751315">
      <w:pPr>
        <w:ind w:left="683"/>
      </w:pPr>
    </w:p>
    <w:p w14:paraId="7B36AA56" w14:textId="77777777" w:rsidR="001F17B4" w:rsidRDefault="001F17B4" w:rsidP="00751315">
      <w:pPr>
        <w:ind w:left="683"/>
      </w:pPr>
    </w:p>
    <w:p w14:paraId="7B318F56" w14:textId="77777777" w:rsidR="001F17B4" w:rsidRDefault="001F17B4" w:rsidP="00751315">
      <w:pPr>
        <w:ind w:left="683"/>
      </w:pPr>
    </w:p>
    <w:p w14:paraId="3754DE3D" w14:textId="77777777" w:rsidR="001F17B4" w:rsidRDefault="001F17B4" w:rsidP="00751315">
      <w:pPr>
        <w:ind w:left="683"/>
      </w:pPr>
    </w:p>
    <w:p w14:paraId="4DDE97B6" w14:textId="77777777" w:rsidR="001F17B4" w:rsidRDefault="001F17B4" w:rsidP="00751315">
      <w:pPr>
        <w:ind w:left="683"/>
      </w:pPr>
    </w:p>
    <w:p w14:paraId="6F6EFAE1" w14:textId="77777777" w:rsidR="001F17B4" w:rsidRDefault="001F17B4" w:rsidP="00751315">
      <w:pPr>
        <w:ind w:left="683"/>
      </w:pPr>
    </w:p>
    <w:p w14:paraId="0F9B7ACF" w14:textId="77777777" w:rsidR="001F17B4" w:rsidRDefault="001F17B4" w:rsidP="00751315">
      <w:pPr>
        <w:ind w:left="683"/>
      </w:pPr>
    </w:p>
    <w:p w14:paraId="5AC30E6C" w14:textId="77777777" w:rsidR="001F17B4" w:rsidRDefault="001F17B4" w:rsidP="00751315">
      <w:pPr>
        <w:ind w:left="683"/>
      </w:pPr>
    </w:p>
    <w:p w14:paraId="080D1A0F" w14:textId="77777777" w:rsidR="001F17B4" w:rsidRDefault="001F17B4" w:rsidP="00751315">
      <w:pPr>
        <w:ind w:left="683"/>
      </w:pPr>
    </w:p>
    <w:p w14:paraId="79AD563C" w14:textId="77777777" w:rsidR="001F17B4" w:rsidRDefault="001F17B4" w:rsidP="00751315">
      <w:pPr>
        <w:ind w:left="683"/>
      </w:pPr>
    </w:p>
    <w:p w14:paraId="09D2431F" w14:textId="77777777" w:rsidR="001F17B4" w:rsidRDefault="001F17B4" w:rsidP="00751315">
      <w:pPr>
        <w:ind w:left="683"/>
      </w:pPr>
    </w:p>
    <w:p w14:paraId="6265B189" w14:textId="77777777" w:rsidR="001F17B4" w:rsidRDefault="001F17B4" w:rsidP="00751315">
      <w:pPr>
        <w:ind w:left="683"/>
      </w:pPr>
    </w:p>
    <w:p w14:paraId="7258B43A" w14:textId="77777777" w:rsidR="001F17B4" w:rsidRDefault="001F17B4" w:rsidP="00751315">
      <w:pPr>
        <w:ind w:left="683"/>
      </w:pPr>
    </w:p>
    <w:p w14:paraId="5006FEA5" w14:textId="77777777" w:rsidR="001F17B4" w:rsidRDefault="001F17B4" w:rsidP="00751315">
      <w:pPr>
        <w:ind w:left="683"/>
      </w:pPr>
    </w:p>
    <w:p w14:paraId="3763D73C" w14:textId="77777777" w:rsidR="001F17B4" w:rsidRDefault="001F17B4" w:rsidP="00751315">
      <w:pPr>
        <w:ind w:left="683"/>
      </w:pPr>
    </w:p>
    <w:p w14:paraId="0C44E3BB" w14:textId="77777777" w:rsidR="001F17B4" w:rsidRDefault="001F17B4" w:rsidP="00751315">
      <w:pPr>
        <w:ind w:left="683"/>
      </w:pPr>
    </w:p>
    <w:p w14:paraId="49E1229F" w14:textId="77777777" w:rsidR="004143DE" w:rsidRDefault="00500CE1" w:rsidP="00500CE1">
      <w:pPr>
        <w:pStyle w:val="Heading2"/>
      </w:pPr>
      <w:bookmarkStart w:id="118" w:name="_Toc102219988"/>
      <w:r>
        <w:t>4.4. ER Diagram:</w:t>
      </w:r>
      <w:bookmarkEnd w:id="118"/>
    </w:p>
    <w:p w14:paraId="5CFA159C" w14:textId="77777777" w:rsidR="008733E9" w:rsidRDefault="003E341D" w:rsidP="00913D91">
      <w:pPr>
        <w:keepNext/>
        <w:jc w:val="center"/>
      </w:pPr>
      <w:r>
        <w:pict w14:anchorId="6B420831">
          <v:shape id="_x0000_i1028" type="#_x0000_t75" style="width:454.5pt;height:323.25pt">
            <v:imagedata r:id="rId22" o:title="ER Diagram"/>
          </v:shape>
        </w:pict>
      </w:r>
    </w:p>
    <w:p w14:paraId="011BF870" w14:textId="77777777" w:rsidR="00500CE1" w:rsidRDefault="008733E9" w:rsidP="00913D91">
      <w:pPr>
        <w:pStyle w:val="Caption"/>
        <w:jc w:val="center"/>
      </w:pPr>
      <w:bookmarkStart w:id="119" w:name="_Toc93882294"/>
      <w:r>
        <w:t xml:space="preserve">Figure </w:t>
      </w:r>
      <w:fldSimple w:instr=" SEQ Figure \* ARABIC ">
        <w:r>
          <w:rPr>
            <w:noProof/>
          </w:rPr>
          <w:t>6</w:t>
        </w:r>
      </w:fldSimple>
      <w:r w:rsidR="00913D91">
        <w:t xml:space="preserve">. </w:t>
      </w:r>
      <w:r>
        <w:t>ER Diagram</w:t>
      </w:r>
      <w:bookmarkEnd w:id="119"/>
    </w:p>
    <w:p w14:paraId="29169058" w14:textId="77777777" w:rsidR="004143DE" w:rsidRDefault="004143DE" w:rsidP="004143DE"/>
    <w:p w14:paraId="61AC4786" w14:textId="77777777" w:rsidR="001F17B4" w:rsidRDefault="001F17B4" w:rsidP="004143DE"/>
    <w:p w14:paraId="2940D6EE" w14:textId="77777777" w:rsidR="001F17B4" w:rsidRDefault="001F17B4" w:rsidP="004143DE"/>
    <w:p w14:paraId="37823231" w14:textId="77777777" w:rsidR="001F17B4" w:rsidRDefault="00DB4BD4" w:rsidP="00DB4BD4">
      <w:pPr>
        <w:pStyle w:val="Heading2"/>
      </w:pPr>
      <w:bookmarkStart w:id="120" w:name="_Toc102219989"/>
      <w:r>
        <w:t>4.5. Attributes:</w:t>
      </w:r>
      <w:bookmarkEnd w:id="120"/>
    </w:p>
    <w:p w14:paraId="18CC5174" w14:textId="77777777" w:rsidR="00DB4BD4" w:rsidRDefault="00DB4BD4" w:rsidP="00DB4BD4">
      <w:pPr>
        <w:pStyle w:val="Heading2"/>
      </w:pPr>
    </w:p>
    <w:p w14:paraId="715D85D6" w14:textId="05FE2C3B" w:rsidR="00D14A32" w:rsidRDefault="00D14A32" w:rsidP="00E22FF0">
      <w:pPr>
        <w:pStyle w:val="Caption"/>
        <w:keepNext/>
        <w:jc w:val="center"/>
      </w:pPr>
      <w:bookmarkStart w:id="121" w:name="_Toc102214002"/>
      <w:r>
        <w:t xml:space="preserve">Table </w:t>
      </w:r>
      <w:fldSimple w:instr=" SEQ Table \* ARABIC ">
        <w:r w:rsidR="00DB3C9E">
          <w:rPr>
            <w:noProof/>
          </w:rPr>
          <w:t>11</w:t>
        </w:r>
      </w:fldSimple>
      <w:r>
        <w:t>. Attributes</w:t>
      </w:r>
      <w:bookmarkEnd w:id="121"/>
    </w:p>
    <w:tbl>
      <w:tblPr>
        <w:tblStyle w:val="GridTable4-Accent5"/>
        <w:tblW w:w="9228" w:type="dxa"/>
        <w:tblLook w:val="04A0" w:firstRow="1" w:lastRow="0" w:firstColumn="1" w:lastColumn="0" w:noHBand="0" w:noVBand="1"/>
      </w:tblPr>
      <w:tblGrid>
        <w:gridCol w:w="3015"/>
        <w:gridCol w:w="6213"/>
      </w:tblGrid>
      <w:tr w:rsidR="00E70591" w:rsidRPr="00F142B0" w14:paraId="4B441A72" w14:textId="77777777" w:rsidTr="00056B24">
        <w:trPr>
          <w:cnfStyle w:val="100000000000" w:firstRow="1" w:lastRow="0" w:firstColumn="0" w:lastColumn="0" w:oddVBand="0" w:evenVBand="0" w:oddHBand="0"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3015" w:type="dxa"/>
          </w:tcPr>
          <w:p w14:paraId="2BE45383" w14:textId="77777777" w:rsidR="00E70591" w:rsidRPr="00F142B0" w:rsidRDefault="004632FF" w:rsidP="00056B24">
            <w:pPr>
              <w:rPr>
                <w:b w:val="0"/>
                <w:sz w:val="24"/>
                <w:szCs w:val="24"/>
              </w:rPr>
            </w:pPr>
            <w:r>
              <w:rPr>
                <w:b w:val="0"/>
                <w:sz w:val="24"/>
                <w:szCs w:val="24"/>
              </w:rPr>
              <w:t>Wallet</w:t>
            </w:r>
            <w:r w:rsidR="00E70591" w:rsidRPr="00F142B0">
              <w:rPr>
                <w:b w:val="0"/>
                <w:sz w:val="24"/>
                <w:szCs w:val="24"/>
              </w:rPr>
              <w:tab/>
            </w:r>
          </w:p>
        </w:tc>
        <w:tc>
          <w:tcPr>
            <w:tcW w:w="6213" w:type="dxa"/>
          </w:tcPr>
          <w:p w14:paraId="71648A4D" w14:textId="77777777" w:rsidR="00E70591" w:rsidRDefault="004632FF" w:rsidP="004632FF">
            <w:pPr>
              <w:widowControl/>
              <w:numPr>
                <w:ilvl w:val="0"/>
                <w:numId w:val="25"/>
              </w:numPr>
              <w:autoSpaceDE/>
              <w:autoSpaceDN/>
              <w:spacing w:line="20" w:lineRule="atLeast"/>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ddress</w:t>
            </w:r>
          </w:p>
          <w:p w14:paraId="391A9147" w14:textId="77777777" w:rsidR="004632FF" w:rsidRPr="004632FF" w:rsidRDefault="004632FF" w:rsidP="004632FF">
            <w:pPr>
              <w:widowControl/>
              <w:numPr>
                <w:ilvl w:val="0"/>
                <w:numId w:val="25"/>
              </w:numPr>
              <w:autoSpaceDE/>
              <w:autoSpaceDN/>
              <w:spacing w:line="20" w:lineRule="atLeast"/>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Number of ERC20 tokens</w:t>
            </w:r>
          </w:p>
        </w:tc>
      </w:tr>
      <w:tr w:rsidR="00E70591" w:rsidRPr="00F142B0" w14:paraId="2099F132" w14:textId="77777777" w:rsidTr="00056B24">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3015" w:type="dxa"/>
          </w:tcPr>
          <w:p w14:paraId="0EB77676" w14:textId="77777777" w:rsidR="00E70591" w:rsidRPr="00F142B0" w:rsidRDefault="004632FF" w:rsidP="00056B24">
            <w:pPr>
              <w:rPr>
                <w:b w:val="0"/>
                <w:sz w:val="24"/>
                <w:szCs w:val="24"/>
              </w:rPr>
            </w:pPr>
            <w:r>
              <w:rPr>
                <w:b w:val="0"/>
                <w:sz w:val="24"/>
                <w:szCs w:val="24"/>
              </w:rPr>
              <w:lastRenderedPageBreak/>
              <w:t>User</w:t>
            </w:r>
          </w:p>
        </w:tc>
        <w:tc>
          <w:tcPr>
            <w:tcW w:w="6213" w:type="dxa"/>
          </w:tcPr>
          <w:p w14:paraId="2F4847B0" w14:textId="77777777" w:rsidR="00E70591"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allet Address</w:t>
            </w:r>
          </w:p>
          <w:p w14:paraId="02F2F4F9" w14:textId="77777777" w:rsidR="004632FF"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name</w:t>
            </w:r>
          </w:p>
          <w:p w14:paraId="3DAC9341" w14:textId="77777777" w:rsidR="004632FF" w:rsidRPr="004632FF"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file Picture</w:t>
            </w:r>
          </w:p>
        </w:tc>
      </w:tr>
      <w:tr w:rsidR="00E70591" w:rsidRPr="00F142B0" w14:paraId="6DCFC5B3" w14:textId="77777777" w:rsidTr="00056B24">
        <w:trPr>
          <w:trHeight w:val="653"/>
        </w:trPr>
        <w:tc>
          <w:tcPr>
            <w:cnfStyle w:val="001000000000" w:firstRow="0" w:lastRow="0" w:firstColumn="1" w:lastColumn="0" w:oddVBand="0" w:evenVBand="0" w:oddHBand="0" w:evenHBand="0" w:firstRowFirstColumn="0" w:firstRowLastColumn="0" w:lastRowFirstColumn="0" w:lastRowLastColumn="0"/>
            <w:tcW w:w="3015" w:type="dxa"/>
          </w:tcPr>
          <w:p w14:paraId="4CC6C7B5" w14:textId="77777777" w:rsidR="00E70591" w:rsidRPr="00F142B0" w:rsidRDefault="004632FF" w:rsidP="00056B24">
            <w:pPr>
              <w:rPr>
                <w:b w:val="0"/>
                <w:sz w:val="24"/>
                <w:szCs w:val="24"/>
              </w:rPr>
            </w:pPr>
            <w:r>
              <w:rPr>
                <w:b w:val="0"/>
                <w:sz w:val="24"/>
                <w:szCs w:val="24"/>
              </w:rPr>
              <w:t>Creator</w:t>
            </w:r>
          </w:p>
        </w:tc>
        <w:tc>
          <w:tcPr>
            <w:tcW w:w="6213" w:type="dxa"/>
          </w:tcPr>
          <w:p w14:paraId="00E83B9B" w14:textId="77777777" w:rsidR="004632FF"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allet Address</w:t>
            </w:r>
          </w:p>
          <w:p w14:paraId="68435C68" w14:textId="77777777" w:rsidR="004632FF"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name</w:t>
            </w:r>
          </w:p>
          <w:p w14:paraId="7B3CFD56" w14:textId="77777777" w:rsidR="00E70591" w:rsidRPr="00F142B0"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file Picture</w:t>
            </w:r>
          </w:p>
        </w:tc>
      </w:tr>
      <w:tr w:rsidR="00E70591" w:rsidRPr="00F142B0" w14:paraId="54330BB3" w14:textId="77777777" w:rsidTr="00056B2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3015" w:type="dxa"/>
          </w:tcPr>
          <w:p w14:paraId="56E04ECD" w14:textId="77777777" w:rsidR="00E70591" w:rsidRPr="00F142B0" w:rsidRDefault="007F5DA2" w:rsidP="00056B24">
            <w:pPr>
              <w:rPr>
                <w:b w:val="0"/>
                <w:sz w:val="24"/>
                <w:szCs w:val="24"/>
              </w:rPr>
            </w:pPr>
            <w:r>
              <w:rPr>
                <w:b w:val="0"/>
                <w:sz w:val="24"/>
                <w:szCs w:val="24"/>
              </w:rPr>
              <w:t>NFTs</w:t>
            </w:r>
          </w:p>
        </w:tc>
        <w:tc>
          <w:tcPr>
            <w:tcW w:w="6213" w:type="dxa"/>
          </w:tcPr>
          <w:p w14:paraId="763BE22A" w14:textId="77777777" w:rsidR="00E70591"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itle</w:t>
            </w:r>
          </w:p>
          <w:p w14:paraId="72606156" w14:textId="77777777" w:rsidR="007F5DA2"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escription</w:t>
            </w:r>
          </w:p>
          <w:p w14:paraId="768318A6" w14:textId="77777777" w:rsidR="007F5DA2"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ce</w:t>
            </w:r>
          </w:p>
          <w:p w14:paraId="1E55949D" w14:textId="77777777" w:rsidR="007F5DA2" w:rsidRPr="007F5DA2" w:rsidRDefault="007F5DA2" w:rsidP="007F5DA2">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FT metadata</w:t>
            </w:r>
          </w:p>
        </w:tc>
      </w:tr>
      <w:tr w:rsidR="00E70591" w:rsidRPr="00F142B0" w14:paraId="0072AFDA" w14:textId="77777777" w:rsidTr="00056B24">
        <w:trPr>
          <w:trHeight w:val="165"/>
        </w:trPr>
        <w:tc>
          <w:tcPr>
            <w:cnfStyle w:val="001000000000" w:firstRow="0" w:lastRow="0" w:firstColumn="1" w:lastColumn="0" w:oddVBand="0" w:evenVBand="0" w:oddHBand="0" w:evenHBand="0" w:firstRowFirstColumn="0" w:firstRowLastColumn="0" w:lastRowFirstColumn="0" w:lastRowLastColumn="0"/>
            <w:tcW w:w="3015" w:type="dxa"/>
          </w:tcPr>
          <w:p w14:paraId="4554A280" w14:textId="77777777" w:rsidR="00E70591" w:rsidRPr="00F142B0" w:rsidRDefault="007F5DA2" w:rsidP="00056B24">
            <w:pPr>
              <w:rPr>
                <w:b w:val="0"/>
                <w:sz w:val="24"/>
                <w:szCs w:val="24"/>
              </w:rPr>
            </w:pPr>
            <w:r>
              <w:rPr>
                <w:b w:val="0"/>
                <w:sz w:val="24"/>
                <w:szCs w:val="24"/>
              </w:rPr>
              <w:t>NFT rating</w:t>
            </w:r>
          </w:p>
        </w:tc>
        <w:tc>
          <w:tcPr>
            <w:tcW w:w="6213" w:type="dxa"/>
          </w:tcPr>
          <w:p w14:paraId="5AEAE57C" w14:textId="77777777" w:rsidR="00E70591" w:rsidRPr="00F142B0" w:rsidRDefault="007F5DA2" w:rsidP="00E70591">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ber</w:t>
            </w:r>
          </w:p>
        </w:tc>
      </w:tr>
    </w:tbl>
    <w:p w14:paraId="4AD0DD97" w14:textId="77777777" w:rsidR="0058721E" w:rsidRDefault="0058721E" w:rsidP="0058721E">
      <w:pPr>
        <w:pStyle w:val="Heading2"/>
        <w:ind w:left="0" w:firstLine="0"/>
      </w:pPr>
    </w:p>
    <w:p w14:paraId="49D1C7D1" w14:textId="77777777" w:rsidR="0058721E" w:rsidRDefault="00B9037F" w:rsidP="00B9037F">
      <w:pPr>
        <w:pStyle w:val="Heading2"/>
      </w:pPr>
      <w:bookmarkStart w:id="122" w:name="_Toc102219990"/>
      <w:r>
        <w:t>4.6. Domain Constraints:</w:t>
      </w:r>
      <w:bookmarkEnd w:id="122"/>
    </w:p>
    <w:p w14:paraId="0FEB79B1" w14:textId="77777777" w:rsidR="00B9037F" w:rsidRDefault="00B9037F" w:rsidP="00B9037F">
      <w:pPr>
        <w:pStyle w:val="Heading2"/>
      </w:pPr>
    </w:p>
    <w:p w14:paraId="57A829D5" w14:textId="77777777" w:rsidR="00B9037F" w:rsidRDefault="00953AC9" w:rsidP="00953AC9">
      <w:pPr>
        <w:rPr>
          <w:b/>
        </w:rPr>
      </w:pPr>
      <w:r>
        <w:tab/>
      </w:r>
      <w:r w:rsidR="00DD78BC" w:rsidRPr="00DD78BC">
        <w:rPr>
          <w:b/>
        </w:rPr>
        <w:t>User</w:t>
      </w:r>
    </w:p>
    <w:p w14:paraId="6959A280" w14:textId="77777777" w:rsidR="0043488C" w:rsidRDefault="0043488C" w:rsidP="00953AC9">
      <w:pPr>
        <w:rPr>
          <w:b/>
        </w:rPr>
      </w:pPr>
    </w:p>
    <w:p w14:paraId="2EBBE556" w14:textId="5DF70E34" w:rsidR="0043488C" w:rsidRDefault="0043488C" w:rsidP="00E22FF0">
      <w:pPr>
        <w:pStyle w:val="Caption"/>
        <w:keepNext/>
        <w:jc w:val="center"/>
      </w:pPr>
      <w:bookmarkStart w:id="123" w:name="_Toc102214003"/>
      <w:r>
        <w:t xml:space="preserve">Table </w:t>
      </w:r>
      <w:fldSimple w:instr=" SEQ Table \* ARABIC ">
        <w:r w:rsidR="00DB3C9E">
          <w:rPr>
            <w:noProof/>
          </w:rPr>
          <w:t>12</w:t>
        </w:r>
      </w:fldSimple>
      <w:r>
        <w:t>. Domain Constraints-User</w:t>
      </w:r>
      <w:bookmarkEnd w:id="123"/>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DD78BC" w:rsidRPr="00F142B0" w14:paraId="2956AFF6"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959F01A" w14:textId="77777777" w:rsidR="00DD78BC" w:rsidRPr="00F142B0" w:rsidRDefault="00DD78BC" w:rsidP="00056B24">
            <w:pPr>
              <w:rPr>
                <w:b w:val="0"/>
                <w:sz w:val="24"/>
                <w:szCs w:val="24"/>
              </w:rPr>
            </w:pPr>
            <w:r w:rsidRPr="00F142B0">
              <w:rPr>
                <w:b w:val="0"/>
                <w:sz w:val="24"/>
                <w:szCs w:val="24"/>
              </w:rPr>
              <w:t>Domain</w:t>
            </w:r>
          </w:p>
        </w:tc>
        <w:tc>
          <w:tcPr>
            <w:tcW w:w="1330" w:type="dxa"/>
          </w:tcPr>
          <w:p w14:paraId="0A5D09D0"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2E4E277D"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074D9F5C"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47E741B2"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0DD02920"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05C673D7" w14:textId="77777777" w:rsidR="00DD78BC" w:rsidRPr="00F142B0" w:rsidRDefault="00DD78BC"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DD78BC" w:rsidRPr="00F142B0" w14:paraId="5F6E30C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DA93453" w14:textId="77777777" w:rsidR="00DD78BC" w:rsidRPr="00F142B0" w:rsidRDefault="00DD78BC" w:rsidP="00056B24">
            <w:pPr>
              <w:rPr>
                <w:sz w:val="24"/>
                <w:szCs w:val="24"/>
              </w:rPr>
            </w:pPr>
            <w:r>
              <w:rPr>
                <w:sz w:val="24"/>
                <w:szCs w:val="24"/>
              </w:rPr>
              <w:t>Address</w:t>
            </w:r>
          </w:p>
        </w:tc>
        <w:tc>
          <w:tcPr>
            <w:tcW w:w="1330" w:type="dxa"/>
          </w:tcPr>
          <w:p w14:paraId="5F494AB0"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ddress</w:t>
            </w:r>
          </w:p>
        </w:tc>
        <w:tc>
          <w:tcPr>
            <w:tcW w:w="1300" w:type="dxa"/>
          </w:tcPr>
          <w:p w14:paraId="19C32991"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2</w:t>
            </w:r>
          </w:p>
        </w:tc>
        <w:tc>
          <w:tcPr>
            <w:tcW w:w="1301" w:type="dxa"/>
          </w:tcPr>
          <w:p w14:paraId="6F1E5B2B"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7A9C6300"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w:t>
            </w:r>
          </w:p>
        </w:tc>
        <w:tc>
          <w:tcPr>
            <w:tcW w:w="1321" w:type="dxa"/>
          </w:tcPr>
          <w:p w14:paraId="5C8EE3DF"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70C8B900"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r w:rsidR="00DD78BC" w:rsidRPr="00F142B0" w14:paraId="2389FB6D" w14:textId="77777777" w:rsidTr="00056B24">
        <w:tc>
          <w:tcPr>
            <w:cnfStyle w:val="001000000000" w:firstRow="0" w:lastRow="0" w:firstColumn="1" w:lastColumn="0" w:oddVBand="0" w:evenVBand="0" w:oddHBand="0" w:evenHBand="0" w:firstRowFirstColumn="0" w:firstRowLastColumn="0" w:lastRowFirstColumn="0" w:lastRowLastColumn="0"/>
            <w:tcW w:w="1465" w:type="dxa"/>
          </w:tcPr>
          <w:p w14:paraId="21524532" w14:textId="77777777" w:rsidR="00DD78BC" w:rsidRPr="00F142B0" w:rsidRDefault="00DD78BC" w:rsidP="00056B24">
            <w:pPr>
              <w:rPr>
                <w:sz w:val="24"/>
                <w:szCs w:val="24"/>
              </w:rPr>
            </w:pPr>
            <w:r>
              <w:rPr>
                <w:sz w:val="24"/>
                <w:szCs w:val="24"/>
              </w:rPr>
              <w:t>Profile Picture</w:t>
            </w:r>
          </w:p>
        </w:tc>
        <w:tc>
          <w:tcPr>
            <w:tcW w:w="1330" w:type="dxa"/>
          </w:tcPr>
          <w:p w14:paraId="6C354F27" w14:textId="77777777" w:rsidR="00DD78BC" w:rsidRPr="00F142B0" w:rsidRDefault="00DD78BC"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inary format file</w:t>
            </w:r>
          </w:p>
        </w:tc>
        <w:tc>
          <w:tcPr>
            <w:tcW w:w="1300" w:type="dxa"/>
          </w:tcPr>
          <w:p w14:paraId="542A69A7" w14:textId="77777777" w:rsidR="00DD78BC" w:rsidRPr="00F142B0" w:rsidRDefault="00DD78BC" w:rsidP="00056B24">
            <w:pPr>
              <w:tabs>
                <w:tab w:val="left" w:pos="850"/>
              </w:tabs>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7A240774" w14:textId="77777777" w:rsidR="00DD78BC" w:rsidRPr="00F142B0" w:rsidRDefault="00DD78BC"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533EDA89" w14:textId="77777777" w:rsidR="00DD78BC" w:rsidRPr="00F142B0" w:rsidRDefault="00DD78BC"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21" w:type="dxa"/>
          </w:tcPr>
          <w:p w14:paraId="2D529B1A" w14:textId="77777777" w:rsidR="00DD78BC" w:rsidRPr="00F142B0" w:rsidRDefault="00DD78BC"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4" w:type="dxa"/>
          </w:tcPr>
          <w:p w14:paraId="55150C69" w14:textId="77777777" w:rsidR="00DD78BC" w:rsidRPr="00F142B0" w:rsidRDefault="00DD78BC"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r>
      <w:tr w:rsidR="00DD78BC" w:rsidRPr="00F142B0" w14:paraId="16B3F158"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F7F51EC" w14:textId="77777777" w:rsidR="00DD78BC" w:rsidRPr="00F142B0" w:rsidRDefault="00DD78BC" w:rsidP="00056B24">
            <w:pPr>
              <w:rPr>
                <w:sz w:val="24"/>
                <w:szCs w:val="24"/>
              </w:rPr>
            </w:pPr>
            <w:r>
              <w:rPr>
                <w:sz w:val="24"/>
                <w:szCs w:val="24"/>
              </w:rPr>
              <w:t>Username</w:t>
            </w:r>
          </w:p>
        </w:tc>
        <w:tc>
          <w:tcPr>
            <w:tcW w:w="1330" w:type="dxa"/>
          </w:tcPr>
          <w:p w14:paraId="5276B5F5"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ing</w:t>
            </w:r>
          </w:p>
        </w:tc>
        <w:tc>
          <w:tcPr>
            <w:tcW w:w="1300" w:type="dxa"/>
          </w:tcPr>
          <w:p w14:paraId="2F2F4F26"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5</w:t>
            </w:r>
          </w:p>
        </w:tc>
        <w:tc>
          <w:tcPr>
            <w:tcW w:w="1301" w:type="dxa"/>
          </w:tcPr>
          <w:p w14:paraId="44FC21CC"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19" w:type="dxa"/>
          </w:tcPr>
          <w:p w14:paraId="17A96368"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21" w:type="dxa"/>
          </w:tcPr>
          <w:p w14:paraId="58574D85"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2845BEC2" w14:textId="77777777" w:rsidR="00DD78BC" w:rsidRPr="00F142B0" w:rsidRDefault="00DD78BC"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103E80C8" w14:textId="77777777" w:rsidR="00DD78BC" w:rsidRPr="00DD78BC" w:rsidRDefault="00DD78BC" w:rsidP="00953AC9">
      <w:pPr>
        <w:rPr>
          <w:b/>
        </w:rPr>
      </w:pPr>
    </w:p>
    <w:p w14:paraId="48DF3AE5" w14:textId="77777777" w:rsidR="004143DE" w:rsidRDefault="00D465AA" w:rsidP="004143DE">
      <w:pPr>
        <w:rPr>
          <w:b/>
        </w:rPr>
      </w:pPr>
      <w:r w:rsidRPr="00D465AA">
        <w:rPr>
          <w:b/>
        </w:rPr>
        <w:tab/>
        <w:t>Creator:</w:t>
      </w:r>
    </w:p>
    <w:p w14:paraId="36E32C8C" w14:textId="77777777" w:rsidR="00D465AA" w:rsidRDefault="00D465AA" w:rsidP="004143DE">
      <w:pPr>
        <w:rPr>
          <w:b/>
        </w:rPr>
      </w:pPr>
    </w:p>
    <w:p w14:paraId="4430CA08" w14:textId="41E98644" w:rsidR="0043488C" w:rsidRDefault="0043488C" w:rsidP="00E22FF0">
      <w:pPr>
        <w:pStyle w:val="Caption"/>
        <w:keepNext/>
        <w:jc w:val="center"/>
      </w:pPr>
      <w:bookmarkStart w:id="124" w:name="_Toc102214004"/>
      <w:r>
        <w:t xml:space="preserve">Table </w:t>
      </w:r>
      <w:fldSimple w:instr=" SEQ Table \* ARABIC ">
        <w:r w:rsidR="00DB3C9E">
          <w:rPr>
            <w:noProof/>
          </w:rPr>
          <w:t>13</w:t>
        </w:r>
      </w:fldSimple>
      <w:r>
        <w:t>. Domain Constraints-Creator</w:t>
      </w:r>
      <w:bookmarkEnd w:id="124"/>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C2093E" w:rsidRPr="00F142B0" w14:paraId="43C428FE"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1EC36036" w14:textId="77777777" w:rsidR="00C2093E" w:rsidRPr="00F142B0" w:rsidRDefault="00C2093E" w:rsidP="00056B24">
            <w:pPr>
              <w:rPr>
                <w:b w:val="0"/>
                <w:sz w:val="24"/>
                <w:szCs w:val="24"/>
              </w:rPr>
            </w:pPr>
            <w:r w:rsidRPr="00F142B0">
              <w:rPr>
                <w:b w:val="0"/>
                <w:sz w:val="24"/>
                <w:szCs w:val="24"/>
              </w:rPr>
              <w:t>Domain</w:t>
            </w:r>
          </w:p>
        </w:tc>
        <w:tc>
          <w:tcPr>
            <w:tcW w:w="1330" w:type="dxa"/>
          </w:tcPr>
          <w:p w14:paraId="484EC026"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102E450E"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5A1BD5FE"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78ED5C0B"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44F10BFB"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6E656AEE" w14:textId="77777777" w:rsidR="00C2093E" w:rsidRPr="00F142B0" w:rsidRDefault="00C2093E"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C2093E" w:rsidRPr="00F142B0" w14:paraId="09D212FC"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57656DEA" w14:textId="77777777" w:rsidR="00C2093E" w:rsidRPr="00F142B0" w:rsidRDefault="00C2093E" w:rsidP="00056B24">
            <w:pPr>
              <w:rPr>
                <w:sz w:val="24"/>
                <w:szCs w:val="24"/>
              </w:rPr>
            </w:pPr>
            <w:r>
              <w:rPr>
                <w:sz w:val="24"/>
                <w:szCs w:val="24"/>
              </w:rPr>
              <w:t>Address</w:t>
            </w:r>
          </w:p>
        </w:tc>
        <w:tc>
          <w:tcPr>
            <w:tcW w:w="1330" w:type="dxa"/>
          </w:tcPr>
          <w:p w14:paraId="69369B72"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ddress</w:t>
            </w:r>
          </w:p>
        </w:tc>
        <w:tc>
          <w:tcPr>
            <w:tcW w:w="1300" w:type="dxa"/>
          </w:tcPr>
          <w:p w14:paraId="6EF664C4"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2</w:t>
            </w:r>
          </w:p>
        </w:tc>
        <w:tc>
          <w:tcPr>
            <w:tcW w:w="1301" w:type="dxa"/>
          </w:tcPr>
          <w:p w14:paraId="7D8492CF"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620106B5"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w:t>
            </w:r>
          </w:p>
        </w:tc>
        <w:tc>
          <w:tcPr>
            <w:tcW w:w="1321" w:type="dxa"/>
          </w:tcPr>
          <w:p w14:paraId="5C6B432A"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19FC944D"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r w:rsidR="00C2093E" w:rsidRPr="00F142B0" w14:paraId="7F3BC270" w14:textId="77777777" w:rsidTr="00056B24">
        <w:tc>
          <w:tcPr>
            <w:cnfStyle w:val="001000000000" w:firstRow="0" w:lastRow="0" w:firstColumn="1" w:lastColumn="0" w:oddVBand="0" w:evenVBand="0" w:oddHBand="0" w:evenHBand="0" w:firstRowFirstColumn="0" w:firstRowLastColumn="0" w:lastRowFirstColumn="0" w:lastRowLastColumn="0"/>
            <w:tcW w:w="1465" w:type="dxa"/>
          </w:tcPr>
          <w:p w14:paraId="5B2F0C30" w14:textId="77777777" w:rsidR="00C2093E" w:rsidRPr="00F142B0" w:rsidRDefault="00C2093E" w:rsidP="00056B24">
            <w:pPr>
              <w:rPr>
                <w:sz w:val="24"/>
                <w:szCs w:val="24"/>
              </w:rPr>
            </w:pPr>
            <w:r>
              <w:rPr>
                <w:sz w:val="24"/>
                <w:szCs w:val="24"/>
              </w:rPr>
              <w:t>Profile Picture</w:t>
            </w:r>
          </w:p>
        </w:tc>
        <w:tc>
          <w:tcPr>
            <w:tcW w:w="1330" w:type="dxa"/>
          </w:tcPr>
          <w:p w14:paraId="36F36195" w14:textId="77777777" w:rsidR="00C2093E" w:rsidRPr="00F142B0" w:rsidRDefault="00C2093E"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inary format file</w:t>
            </w:r>
          </w:p>
        </w:tc>
        <w:tc>
          <w:tcPr>
            <w:tcW w:w="1300" w:type="dxa"/>
          </w:tcPr>
          <w:p w14:paraId="31F36A4B" w14:textId="77777777" w:rsidR="00C2093E" w:rsidRPr="00F142B0" w:rsidRDefault="00C2093E" w:rsidP="00056B24">
            <w:pPr>
              <w:tabs>
                <w:tab w:val="left" w:pos="850"/>
              </w:tabs>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62419EEE" w14:textId="77777777" w:rsidR="00C2093E" w:rsidRPr="00F142B0" w:rsidRDefault="00C2093E"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0A7AE895" w14:textId="77777777" w:rsidR="00C2093E" w:rsidRPr="00F142B0" w:rsidRDefault="00C2093E"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21" w:type="dxa"/>
          </w:tcPr>
          <w:p w14:paraId="2839409F" w14:textId="77777777" w:rsidR="00C2093E" w:rsidRPr="00F142B0" w:rsidRDefault="00C2093E"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4" w:type="dxa"/>
          </w:tcPr>
          <w:p w14:paraId="3770D8D9" w14:textId="77777777" w:rsidR="00C2093E" w:rsidRPr="00F142B0" w:rsidRDefault="00C2093E"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r>
      <w:tr w:rsidR="00C2093E" w:rsidRPr="00F142B0" w14:paraId="339F8955"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329F3913" w14:textId="77777777" w:rsidR="00C2093E" w:rsidRPr="00F142B0" w:rsidRDefault="00C2093E" w:rsidP="00056B24">
            <w:pPr>
              <w:rPr>
                <w:sz w:val="24"/>
                <w:szCs w:val="24"/>
              </w:rPr>
            </w:pPr>
            <w:r>
              <w:rPr>
                <w:sz w:val="24"/>
                <w:szCs w:val="24"/>
              </w:rPr>
              <w:t>Username</w:t>
            </w:r>
          </w:p>
        </w:tc>
        <w:tc>
          <w:tcPr>
            <w:tcW w:w="1330" w:type="dxa"/>
          </w:tcPr>
          <w:p w14:paraId="215D6772"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ing</w:t>
            </w:r>
          </w:p>
        </w:tc>
        <w:tc>
          <w:tcPr>
            <w:tcW w:w="1300" w:type="dxa"/>
          </w:tcPr>
          <w:p w14:paraId="17563637"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5</w:t>
            </w:r>
          </w:p>
        </w:tc>
        <w:tc>
          <w:tcPr>
            <w:tcW w:w="1301" w:type="dxa"/>
          </w:tcPr>
          <w:p w14:paraId="616A9F7D"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19" w:type="dxa"/>
          </w:tcPr>
          <w:p w14:paraId="52757180"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21" w:type="dxa"/>
          </w:tcPr>
          <w:p w14:paraId="7E901556"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788F7C46" w14:textId="77777777" w:rsidR="00C2093E" w:rsidRPr="00F142B0" w:rsidRDefault="00C2093E"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0A645E1F" w14:textId="77777777" w:rsidR="00D465AA" w:rsidRPr="00D465AA" w:rsidRDefault="00D465AA" w:rsidP="004143DE">
      <w:pPr>
        <w:rPr>
          <w:b/>
        </w:rPr>
      </w:pPr>
    </w:p>
    <w:p w14:paraId="477B6F61" w14:textId="77777777" w:rsidR="00D465AA" w:rsidRPr="002940D8" w:rsidRDefault="002940D8" w:rsidP="004143DE">
      <w:pPr>
        <w:rPr>
          <w:b/>
        </w:rPr>
      </w:pPr>
      <w:r w:rsidRPr="002940D8">
        <w:rPr>
          <w:b/>
        </w:rPr>
        <w:tab/>
        <w:t>Rating:</w:t>
      </w:r>
    </w:p>
    <w:p w14:paraId="656CA4D8" w14:textId="77777777" w:rsidR="002940D8" w:rsidRDefault="002940D8" w:rsidP="004143DE"/>
    <w:p w14:paraId="13FCCCAF" w14:textId="43BF28AD" w:rsidR="0043488C" w:rsidRDefault="0043488C" w:rsidP="00E22FF0">
      <w:pPr>
        <w:pStyle w:val="Caption"/>
        <w:keepNext/>
        <w:jc w:val="center"/>
      </w:pPr>
      <w:bookmarkStart w:id="125" w:name="_Toc102214005"/>
      <w:r>
        <w:t xml:space="preserve">Table </w:t>
      </w:r>
      <w:fldSimple w:instr=" SEQ Table \* ARABIC ">
        <w:r w:rsidR="00DB3C9E">
          <w:rPr>
            <w:noProof/>
          </w:rPr>
          <w:t>14</w:t>
        </w:r>
      </w:fldSimple>
      <w:r w:rsidR="009E757A">
        <w:t>. Domain Constrain</w:t>
      </w:r>
      <w:r>
        <w:t>t-Rating</w:t>
      </w:r>
      <w:bookmarkEnd w:id="125"/>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2940D8" w:rsidRPr="00F142B0" w14:paraId="5EB16718" w14:textId="77777777" w:rsidTr="00056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644523B9" w14:textId="77777777" w:rsidR="002940D8" w:rsidRPr="00F142B0" w:rsidRDefault="002940D8" w:rsidP="00056B24">
            <w:pPr>
              <w:rPr>
                <w:b w:val="0"/>
                <w:sz w:val="24"/>
                <w:szCs w:val="24"/>
              </w:rPr>
            </w:pPr>
            <w:r w:rsidRPr="00F142B0">
              <w:rPr>
                <w:b w:val="0"/>
                <w:sz w:val="24"/>
                <w:szCs w:val="24"/>
              </w:rPr>
              <w:t>Domain</w:t>
            </w:r>
          </w:p>
        </w:tc>
        <w:tc>
          <w:tcPr>
            <w:tcW w:w="1330" w:type="dxa"/>
          </w:tcPr>
          <w:p w14:paraId="4B785B5B"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63558228"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626F190A"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5B206CAC"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05F5ECBD"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4687B180" w14:textId="77777777" w:rsidR="002940D8" w:rsidRPr="00F142B0" w:rsidRDefault="002940D8"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2940D8" w:rsidRPr="00F142B0" w14:paraId="5DD29639" w14:textId="77777777" w:rsidTr="00056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56CCFDA0" w14:textId="77777777" w:rsidR="002940D8" w:rsidRPr="00F142B0" w:rsidRDefault="002940D8" w:rsidP="00056B24">
            <w:pPr>
              <w:rPr>
                <w:sz w:val="24"/>
                <w:szCs w:val="24"/>
              </w:rPr>
            </w:pPr>
            <w:r>
              <w:rPr>
                <w:sz w:val="24"/>
                <w:szCs w:val="24"/>
              </w:rPr>
              <w:t>Number</w:t>
            </w:r>
          </w:p>
        </w:tc>
        <w:tc>
          <w:tcPr>
            <w:tcW w:w="1330" w:type="dxa"/>
          </w:tcPr>
          <w:p w14:paraId="112AD146"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t</w:t>
            </w:r>
          </w:p>
        </w:tc>
        <w:tc>
          <w:tcPr>
            <w:tcW w:w="1300" w:type="dxa"/>
          </w:tcPr>
          <w:p w14:paraId="32AB1E5B"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p>
        </w:tc>
        <w:tc>
          <w:tcPr>
            <w:tcW w:w="1301" w:type="dxa"/>
          </w:tcPr>
          <w:p w14:paraId="69B85E2D"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6101CB5F"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21" w:type="dxa"/>
          </w:tcPr>
          <w:p w14:paraId="1CE3F25A"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6FD51D51" w14:textId="77777777" w:rsidR="002940D8" w:rsidRPr="00F142B0" w:rsidRDefault="002940D8"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72D9F4D3" w14:textId="77777777" w:rsidR="002940D8" w:rsidRDefault="002940D8" w:rsidP="004143DE"/>
    <w:p w14:paraId="2E9246FA" w14:textId="77777777" w:rsidR="004143DE" w:rsidRDefault="004143DE" w:rsidP="004143DE"/>
    <w:p w14:paraId="3CB9B645" w14:textId="77777777" w:rsidR="0043488C" w:rsidRDefault="0043488C" w:rsidP="004143DE"/>
    <w:p w14:paraId="3B92398D" w14:textId="77777777" w:rsidR="0043488C" w:rsidRDefault="0043488C" w:rsidP="004143DE"/>
    <w:p w14:paraId="73B6B0CF" w14:textId="77777777" w:rsidR="0043488C" w:rsidRDefault="0043488C" w:rsidP="004143DE"/>
    <w:p w14:paraId="42A9E631" w14:textId="77777777" w:rsidR="0043488C" w:rsidRDefault="0043488C" w:rsidP="004143DE"/>
    <w:p w14:paraId="0AF0BC59" w14:textId="77777777" w:rsidR="0043488C" w:rsidRDefault="0043488C" w:rsidP="004143DE"/>
    <w:p w14:paraId="50764DF1" w14:textId="77777777" w:rsidR="0043488C" w:rsidRDefault="0043488C" w:rsidP="004143DE"/>
    <w:p w14:paraId="6598E573" w14:textId="77777777" w:rsidR="0043488C" w:rsidRDefault="0043488C" w:rsidP="004143DE"/>
    <w:p w14:paraId="35A750E2" w14:textId="77777777" w:rsidR="00FE6041" w:rsidRDefault="00FE6041" w:rsidP="00FE6041">
      <w:pPr>
        <w:ind w:firstLine="720"/>
        <w:rPr>
          <w:b/>
          <w:sz w:val="24"/>
          <w:szCs w:val="24"/>
        </w:rPr>
      </w:pPr>
      <w:r w:rsidRPr="00F142B0">
        <w:rPr>
          <w:b/>
          <w:sz w:val="24"/>
          <w:szCs w:val="24"/>
        </w:rPr>
        <w:t>Payment:</w:t>
      </w:r>
    </w:p>
    <w:p w14:paraId="6ED6BB5A" w14:textId="77777777" w:rsidR="00FE6041" w:rsidRDefault="00FE6041" w:rsidP="00FE6041">
      <w:pPr>
        <w:ind w:firstLine="720"/>
        <w:rPr>
          <w:b/>
          <w:sz w:val="24"/>
          <w:szCs w:val="24"/>
        </w:rPr>
      </w:pPr>
    </w:p>
    <w:p w14:paraId="3EDE4FF3" w14:textId="5CFC340F" w:rsidR="0043488C" w:rsidRDefault="0043488C" w:rsidP="00E22FF0">
      <w:pPr>
        <w:pStyle w:val="Caption"/>
        <w:keepNext/>
        <w:jc w:val="center"/>
      </w:pPr>
      <w:bookmarkStart w:id="126" w:name="_Toc102214006"/>
      <w:r>
        <w:t xml:space="preserve">Table </w:t>
      </w:r>
      <w:fldSimple w:instr=" SEQ Table \* ARABIC ">
        <w:r w:rsidR="00DB3C9E">
          <w:rPr>
            <w:noProof/>
          </w:rPr>
          <w:t>15</w:t>
        </w:r>
      </w:fldSimple>
      <w:r>
        <w:t>. Domain Constraints-Payment</w:t>
      </w:r>
      <w:bookmarkEnd w:id="126"/>
    </w:p>
    <w:tbl>
      <w:tblPr>
        <w:tblStyle w:val="PlainTable1"/>
        <w:tblW w:w="0" w:type="auto"/>
        <w:tblLook w:val="04A0" w:firstRow="1" w:lastRow="0" w:firstColumn="1" w:lastColumn="0" w:noHBand="0" w:noVBand="1"/>
      </w:tblPr>
      <w:tblGrid>
        <w:gridCol w:w="1458"/>
        <w:gridCol w:w="1331"/>
        <w:gridCol w:w="1303"/>
        <w:gridCol w:w="1303"/>
        <w:gridCol w:w="1319"/>
        <w:gridCol w:w="1321"/>
        <w:gridCol w:w="1315"/>
      </w:tblGrid>
      <w:tr w:rsidR="002E37B7" w:rsidRPr="00F142B0" w14:paraId="277DBD25" w14:textId="77777777" w:rsidTr="00434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1ADF89D" w14:textId="77777777" w:rsidR="002E37B7" w:rsidRPr="00F142B0" w:rsidRDefault="002E37B7" w:rsidP="00056B24">
            <w:pPr>
              <w:rPr>
                <w:b w:val="0"/>
                <w:sz w:val="24"/>
                <w:szCs w:val="24"/>
              </w:rPr>
            </w:pPr>
            <w:r w:rsidRPr="00F142B0">
              <w:rPr>
                <w:b w:val="0"/>
                <w:sz w:val="24"/>
                <w:szCs w:val="24"/>
              </w:rPr>
              <w:t>Domain</w:t>
            </w:r>
          </w:p>
        </w:tc>
        <w:tc>
          <w:tcPr>
            <w:tcW w:w="1331" w:type="dxa"/>
          </w:tcPr>
          <w:p w14:paraId="3A2788FC"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3" w:type="dxa"/>
          </w:tcPr>
          <w:p w14:paraId="19BEFF65"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3" w:type="dxa"/>
          </w:tcPr>
          <w:p w14:paraId="4F5882FB"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11A5C75B"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1FDD9E51"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5" w:type="dxa"/>
          </w:tcPr>
          <w:p w14:paraId="140F3C01" w14:textId="77777777" w:rsidR="002E37B7" w:rsidRPr="00F142B0" w:rsidRDefault="002E37B7" w:rsidP="00056B24">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2E37B7" w:rsidRPr="00F142B0" w14:paraId="02FCEFD6" w14:textId="77777777" w:rsidTr="00434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DCDF28F" w14:textId="77777777" w:rsidR="002E37B7" w:rsidRPr="00F142B0" w:rsidRDefault="00D31934" w:rsidP="00056B24">
            <w:pPr>
              <w:rPr>
                <w:sz w:val="24"/>
                <w:szCs w:val="24"/>
              </w:rPr>
            </w:pPr>
            <w:r>
              <w:rPr>
                <w:sz w:val="24"/>
                <w:szCs w:val="24"/>
              </w:rPr>
              <w:t>Amount</w:t>
            </w:r>
          </w:p>
        </w:tc>
        <w:tc>
          <w:tcPr>
            <w:tcW w:w="1331" w:type="dxa"/>
          </w:tcPr>
          <w:p w14:paraId="00DF21AF" w14:textId="77777777" w:rsidR="002E37B7" w:rsidRPr="00F142B0" w:rsidRDefault="00D31934"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int256</w:t>
            </w:r>
          </w:p>
        </w:tc>
        <w:tc>
          <w:tcPr>
            <w:tcW w:w="1303" w:type="dxa"/>
          </w:tcPr>
          <w:p w14:paraId="0B1BDFDD" w14:textId="77777777" w:rsidR="002E37B7" w:rsidRPr="00F142B0" w:rsidRDefault="00D31934"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18 </w:t>
            </w:r>
          </w:p>
        </w:tc>
        <w:tc>
          <w:tcPr>
            <w:tcW w:w="1303" w:type="dxa"/>
          </w:tcPr>
          <w:p w14:paraId="4767D7FC" w14:textId="77777777" w:rsidR="002E37B7" w:rsidRPr="00F142B0" w:rsidRDefault="002E37B7"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75D5B473" w14:textId="77777777" w:rsidR="002E37B7" w:rsidRPr="00F142B0" w:rsidRDefault="00D31934" w:rsidP="00056B2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21" w:type="dxa"/>
          </w:tcPr>
          <w:p w14:paraId="22789677" w14:textId="77777777" w:rsidR="002E37B7" w:rsidRPr="00F142B0" w:rsidRDefault="002E37B7"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1</w:t>
            </w:r>
          </w:p>
        </w:tc>
        <w:tc>
          <w:tcPr>
            <w:tcW w:w="1315" w:type="dxa"/>
          </w:tcPr>
          <w:p w14:paraId="07312249" w14:textId="77777777" w:rsidR="002E37B7" w:rsidRPr="00F142B0" w:rsidRDefault="002E37B7" w:rsidP="00056B2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gt;1</w:t>
            </w:r>
          </w:p>
        </w:tc>
      </w:tr>
      <w:tr w:rsidR="002E37B7" w:rsidRPr="00F142B0" w14:paraId="4A293E48" w14:textId="77777777" w:rsidTr="0043488C">
        <w:tc>
          <w:tcPr>
            <w:cnfStyle w:val="001000000000" w:firstRow="0" w:lastRow="0" w:firstColumn="1" w:lastColumn="0" w:oddVBand="0" w:evenVBand="0" w:oddHBand="0" w:evenHBand="0" w:firstRowFirstColumn="0" w:firstRowLastColumn="0" w:lastRowFirstColumn="0" w:lastRowLastColumn="0"/>
            <w:tcW w:w="1458" w:type="dxa"/>
          </w:tcPr>
          <w:p w14:paraId="3C89A9C0" w14:textId="77777777" w:rsidR="002E37B7" w:rsidRPr="00F142B0" w:rsidRDefault="00D31934" w:rsidP="00056B24">
            <w:pPr>
              <w:rPr>
                <w:sz w:val="24"/>
                <w:szCs w:val="24"/>
              </w:rPr>
            </w:pPr>
            <w:r>
              <w:rPr>
                <w:sz w:val="24"/>
                <w:szCs w:val="24"/>
              </w:rPr>
              <w:t>Transaction</w:t>
            </w:r>
            <w:r w:rsidR="002E37B7" w:rsidRPr="00F142B0">
              <w:rPr>
                <w:sz w:val="24"/>
                <w:szCs w:val="24"/>
              </w:rPr>
              <w:t xml:space="preserve"> status</w:t>
            </w:r>
          </w:p>
        </w:tc>
        <w:tc>
          <w:tcPr>
            <w:tcW w:w="1331" w:type="dxa"/>
          </w:tcPr>
          <w:p w14:paraId="08420FC2" w14:textId="77777777" w:rsidR="002E37B7" w:rsidRPr="00F142B0" w:rsidRDefault="00D31934"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ytes</w:t>
            </w:r>
          </w:p>
        </w:tc>
        <w:tc>
          <w:tcPr>
            <w:tcW w:w="1303" w:type="dxa"/>
          </w:tcPr>
          <w:p w14:paraId="69634A42" w14:textId="77777777" w:rsidR="002E37B7" w:rsidRPr="00F142B0" w:rsidRDefault="00D31934"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2</w:t>
            </w:r>
          </w:p>
        </w:tc>
        <w:tc>
          <w:tcPr>
            <w:tcW w:w="1303" w:type="dxa"/>
          </w:tcPr>
          <w:p w14:paraId="2124BC71" w14:textId="77777777" w:rsidR="002E37B7" w:rsidRPr="00F142B0" w:rsidRDefault="002E37B7"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195DF533" w14:textId="77777777" w:rsidR="002E37B7" w:rsidRPr="00F142B0" w:rsidRDefault="00D31934"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c>
          <w:tcPr>
            <w:tcW w:w="1321" w:type="dxa"/>
          </w:tcPr>
          <w:p w14:paraId="44945734" w14:textId="77777777" w:rsidR="002E37B7" w:rsidRPr="00F142B0" w:rsidRDefault="00D31934" w:rsidP="00056B2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5" w:type="dxa"/>
          </w:tcPr>
          <w:p w14:paraId="09E25024" w14:textId="77777777" w:rsidR="002E37B7" w:rsidRPr="00F142B0" w:rsidRDefault="002E37B7" w:rsidP="00056B24">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w:t>
            </w:r>
          </w:p>
        </w:tc>
      </w:tr>
    </w:tbl>
    <w:p w14:paraId="2B473BC1" w14:textId="77777777" w:rsidR="00FE6041" w:rsidRPr="00F142B0" w:rsidRDefault="00FE6041" w:rsidP="00FE6041">
      <w:pPr>
        <w:ind w:firstLine="720"/>
        <w:rPr>
          <w:b/>
          <w:sz w:val="24"/>
          <w:szCs w:val="24"/>
        </w:rPr>
      </w:pPr>
    </w:p>
    <w:p w14:paraId="66CC2EA8" w14:textId="77777777" w:rsidR="004143DE" w:rsidRDefault="004143DE" w:rsidP="004143DE"/>
    <w:p w14:paraId="4226D12D" w14:textId="77777777" w:rsidR="005E6038" w:rsidRDefault="005E6038" w:rsidP="00C1429B">
      <w:pPr>
        <w:ind w:left="1440"/>
      </w:pPr>
    </w:p>
    <w:p w14:paraId="663385A2" w14:textId="77777777" w:rsidR="00E70CB9" w:rsidRDefault="00E70CB9" w:rsidP="00C1429B">
      <w:pPr>
        <w:ind w:left="1440"/>
      </w:pPr>
    </w:p>
    <w:p w14:paraId="619A9355" w14:textId="77777777" w:rsidR="00E70CB9" w:rsidRDefault="00E70CB9" w:rsidP="00C1429B">
      <w:pPr>
        <w:ind w:left="1440"/>
      </w:pPr>
    </w:p>
    <w:p w14:paraId="02130AE9" w14:textId="35625684" w:rsidR="00E70CB9" w:rsidRDefault="00E70CB9" w:rsidP="00C1429B">
      <w:pPr>
        <w:ind w:left="1440"/>
      </w:pPr>
    </w:p>
    <w:p w14:paraId="189DD395" w14:textId="11CDCCD0" w:rsidR="00D27EF0" w:rsidRDefault="00D27EF0" w:rsidP="00C1429B">
      <w:pPr>
        <w:ind w:left="1440"/>
      </w:pPr>
    </w:p>
    <w:p w14:paraId="1F36F1C0" w14:textId="7D7BCD9B" w:rsidR="00D27EF0" w:rsidRDefault="00D27EF0" w:rsidP="00C1429B">
      <w:pPr>
        <w:ind w:left="1440"/>
      </w:pPr>
    </w:p>
    <w:p w14:paraId="118BA32E" w14:textId="2D11D312" w:rsidR="00D27EF0" w:rsidRDefault="00D27EF0" w:rsidP="00C1429B">
      <w:pPr>
        <w:ind w:left="1440"/>
      </w:pPr>
    </w:p>
    <w:p w14:paraId="1FDB34BB" w14:textId="2D4DCD7D" w:rsidR="00D27EF0" w:rsidRDefault="00D27EF0" w:rsidP="00C1429B">
      <w:pPr>
        <w:ind w:left="1440"/>
      </w:pPr>
    </w:p>
    <w:p w14:paraId="1CD102F0" w14:textId="46C2AE24" w:rsidR="00D27EF0" w:rsidRDefault="00D27EF0" w:rsidP="00C1429B">
      <w:pPr>
        <w:ind w:left="1440"/>
      </w:pPr>
    </w:p>
    <w:p w14:paraId="359F6329" w14:textId="6142A6BF" w:rsidR="00D27EF0" w:rsidRDefault="00D27EF0" w:rsidP="00C1429B">
      <w:pPr>
        <w:ind w:left="1440"/>
      </w:pPr>
    </w:p>
    <w:p w14:paraId="5503E9C4" w14:textId="6A5A935C" w:rsidR="00D27EF0" w:rsidRDefault="00D27EF0" w:rsidP="00C1429B">
      <w:pPr>
        <w:ind w:left="1440"/>
      </w:pPr>
    </w:p>
    <w:p w14:paraId="2FD42ED4" w14:textId="52F5876A" w:rsidR="00D27EF0" w:rsidRDefault="00D27EF0" w:rsidP="00C1429B">
      <w:pPr>
        <w:ind w:left="1440"/>
      </w:pPr>
    </w:p>
    <w:p w14:paraId="3058DB21" w14:textId="5F1260A4" w:rsidR="00D27EF0" w:rsidRDefault="00D27EF0" w:rsidP="00C1429B">
      <w:pPr>
        <w:ind w:left="1440"/>
      </w:pPr>
    </w:p>
    <w:p w14:paraId="5F12531C" w14:textId="5AB7FE88" w:rsidR="00D27EF0" w:rsidRDefault="00D27EF0" w:rsidP="00C1429B">
      <w:pPr>
        <w:ind w:left="1440"/>
      </w:pPr>
    </w:p>
    <w:p w14:paraId="5FAC97CC" w14:textId="75A4C3FE" w:rsidR="00D27EF0" w:rsidRDefault="00D27EF0" w:rsidP="00C1429B">
      <w:pPr>
        <w:ind w:left="1440"/>
      </w:pPr>
    </w:p>
    <w:p w14:paraId="4CFFDB30" w14:textId="0FCEB314" w:rsidR="00D27EF0" w:rsidRDefault="00D27EF0" w:rsidP="00C1429B">
      <w:pPr>
        <w:ind w:left="1440"/>
      </w:pPr>
    </w:p>
    <w:p w14:paraId="07B8D159" w14:textId="58B87034" w:rsidR="00D27EF0" w:rsidRDefault="00D27EF0" w:rsidP="00C1429B">
      <w:pPr>
        <w:ind w:left="1440"/>
      </w:pPr>
    </w:p>
    <w:p w14:paraId="36B558B4" w14:textId="4EC2112E" w:rsidR="00D27EF0" w:rsidRDefault="00D27EF0" w:rsidP="00C1429B">
      <w:pPr>
        <w:ind w:left="1440"/>
      </w:pPr>
    </w:p>
    <w:p w14:paraId="0619F9F1" w14:textId="29379373" w:rsidR="00D27EF0" w:rsidRDefault="00D27EF0" w:rsidP="00C1429B">
      <w:pPr>
        <w:ind w:left="1440"/>
      </w:pPr>
    </w:p>
    <w:p w14:paraId="542079FE" w14:textId="1A5F897F" w:rsidR="00D27EF0" w:rsidRDefault="00D27EF0" w:rsidP="00C1429B">
      <w:pPr>
        <w:ind w:left="1440"/>
      </w:pPr>
    </w:p>
    <w:p w14:paraId="5E2A9059" w14:textId="47A9EC8A" w:rsidR="00D27EF0" w:rsidRDefault="00D27EF0" w:rsidP="00C1429B">
      <w:pPr>
        <w:ind w:left="1440"/>
      </w:pPr>
    </w:p>
    <w:p w14:paraId="5CE4586D" w14:textId="6F2DADF3" w:rsidR="00D27EF0" w:rsidRDefault="00D27EF0" w:rsidP="00C1429B">
      <w:pPr>
        <w:ind w:left="1440"/>
      </w:pPr>
    </w:p>
    <w:p w14:paraId="467731CC" w14:textId="55B0B556" w:rsidR="00D27EF0" w:rsidRDefault="00D27EF0" w:rsidP="00C1429B">
      <w:pPr>
        <w:ind w:left="1440"/>
      </w:pPr>
    </w:p>
    <w:p w14:paraId="7729784F" w14:textId="0D05348D" w:rsidR="00D27EF0" w:rsidRDefault="00D27EF0" w:rsidP="00C1429B">
      <w:pPr>
        <w:ind w:left="1440"/>
      </w:pPr>
    </w:p>
    <w:p w14:paraId="1BBDB3E8" w14:textId="3969ADBA" w:rsidR="00D27EF0" w:rsidRDefault="00D27EF0" w:rsidP="00C1429B">
      <w:pPr>
        <w:ind w:left="1440"/>
      </w:pPr>
    </w:p>
    <w:p w14:paraId="263A94BC" w14:textId="7186ECAE" w:rsidR="00D27EF0" w:rsidRDefault="00D27EF0" w:rsidP="00C1429B">
      <w:pPr>
        <w:ind w:left="1440"/>
      </w:pPr>
    </w:p>
    <w:p w14:paraId="6032CA2B" w14:textId="2F6587F4" w:rsidR="00D27EF0" w:rsidRDefault="00D27EF0" w:rsidP="00C1429B">
      <w:pPr>
        <w:ind w:left="1440"/>
      </w:pPr>
    </w:p>
    <w:p w14:paraId="651D715B" w14:textId="6291CB96" w:rsidR="00D27EF0" w:rsidRDefault="00D27EF0" w:rsidP="00C1429B">
      <w:pPr>
        <w:ind w:left="1440"/>
      </w:pPr>
    </w:p>
    <w:p w14:paraId="0E3C1BF4" w14:textId="7C658267" w:rsidR="00D27EF0" w:rsidRDefault="00D27EF0" w:rsidP="00C1429B">
      <w:pPr>
        <w:ind w:left="1440"/>
      </w:pPr>
    </w:p>
    <w:p w14:paraId="5D489DC8" w14:textId="3E1C21DE" w:rsidR="00D27EF0" w:rsidRDefault="00D27EF0" w:rsidP="00C1429B">
      <w:pPr>
        <w:ind w:left="1440"/>
      </w:pPr>
    </w:p>
    <w:p w14:paraId="584C1172" w14:textId="52C0B129" w:rsidR="00D27EF0" w:rsidRDefault="00D27EF0" w:rsidP="00C1429B">
      <w:pPr>
        <w:ind w:left="1440"/>
      </w:pPr>
    </w:p>
    <w:p w14:paraId="45594E35" w14:textId="1C659B5E" w:rsidR="00D27EF0" w:rsidRDefault="00D27EF0" w:rsidP="00C1429B">
      <w:pPr>
        <w:ind w:left="1440"/>
      </w:pPr>
    </w:p>
    <w:p w14:paraId="01061F86" w14:textId="65FBAE2B" w:rsidR="00D27EF0" w:rsidRDefault="00D27EF0" w:rsidP="00C1429B">
      <w:pPr>
        <w:ind w:left="1440"/>
      </w:pPr>
    </w:p>
    <w:p w14:paraId="03559A44" w14:textId="5F7FFCA7" w:rsidR="00D27EF0" w:rsidRDefault="00D27EF0" w:rsidP="00C1429B">
      <w:pPr>
        <w:ind w:left="1440"/>
      </w:pPr>
    </w:p>
    <w:p w14:paraId="4C0C7B58" w14:textId="217DA153" w:rsidR="00D27EF0" w:rsidRDefault="00D27EF0" w:rsidP="00C1429B">
      <w:pPr>
        <w:ind w:left="1440"/>
      </w:pPr>
    </w:p>
    <w:p w14:paraId="6BA2BBD3" w14:textId="7AE02623" w:rsidR="00D27EF0" w:rsidRDefault="00D27EF0" w:rsidP="00C1429B">
      <w:pPr>
        <w:ind w:left="1440"/>
      </w:pPr>
    </w:p>
    <w:p w14:paraId="0424026E" w14:textId="0725083F" w:rsidR="00D27EF0" w:rsidRDefault="00D27EF0" w:rsidP="00C1429B">
      <w:pPr>
        <w:ind w:left="1440"/>
      </w:pPr>
    </w:p>
    <w:p w14:paraId="32BA10DC" w14:textId="2052E10C" w:rsidR="00D27EF0" w:rsidRDefault="00D27EF0" w:rsidP="00C1429B">
      <w:pPr>
        <w:ind w:left="1440"/>
      </w:pPr>
    </w:p>
    <w:p w14:paraId="26905C88" w14:textId="4A8BF644" w:rsidR="00D27EF0" w:rsidRDefault="00D27EF0" w:rsidP="00C1429B">
      <w:pPr>
        <w:ind w:left="1440"/>
      </w:pPr>
    </w:p>
    <w:p w14:paraId="5031FB5A" w14:textId="77777777" w:rsidR="00D27EF0" w:rsidRDefault="00D27EF0" w:rsidP="00D27EF0">
      <w:pPr>
        <w:jc w:val="center"/>
        <w:rPr>
          <w:b/>
          <w:sz w:val="72"/>
          <w:szCs w:val="24"/>
        </w:rPr>
      </w:pPr>
    </w:p>
    <w:p w14:paraId="5C1204A1" w14:textId="77777777" w:rsidR="00D27EF0" w:rsidRDefault="00D27EF0" w:rsidP="00D27EF0">
      <w:pPr>
        <w:jc w:val="center"/>
        <w:rPr>
          <w:b/>
          <w:sz w:val="72"/>
          <w:szCs w:val="24"/>
        </w:rPr>
      </w:pPr>
    </w:p>
    <w:p w14:paraId="2A559172" w14:textId="77777777" w:rsidR="00D27EF0" w:rsidRDefault="00D27EF0" w:rsidP="00D27EF0">
      <w:pPr>
        <w:jc w:val="center"/>
        <w:rPr>
          <w:b/>
          <w:sz w:val="72"/>
          <w:szCs w:val="24"/>
        </w:rPr>
      </w:pPr>
    </w:p>
    <w:p w14:paraId="1DDB5C1C" w14:textId="29CD01C6" w:rsidR="00D27EF0" w:rsidRDefault="00D27EF0" w:rsidP="00D27EF0">
      <w:pPr>
        <w:jc w:val="center"/>
        <w:rPr>
          <w:b/>
          <w:sz w:val="72"/>
          <w:szCs w:val="24"/>
        </w:rPr>
      </w:pPr>
    </w:p>
    <w:p w14:paraId="38C9E41E" w14:textId="77777777" w:rsidR="00D27EF0" w:rsidRDefault="00D27EF0" w:rsidP="00D27EF0">
      <w:pPr>
        <w:jc w:val="center"/>
        <w:rPr>
          <w:b/>
          <w:sz w:val="72"/>
          <w:szCs w:val="24"/>
        </w:rPr>
      </w:pPr>
    </w:p>
    <w:p w14:paraId="7B5CB347" w14:textId="54A89561" w:rsidR="00D27EF0" w:rsidRPr="00DF165A" w:rsidRDefault="00D27EF0" w:rsidP="00D27EF0">
      <w:pPr>
        <w:jc w:val="center"/>
        <w:rPr>
          <w:b/>
          <w:sz w:val="72"/>
          <w:szCs w:val="24"/>
        </w:rPr>
      </w:pPr>
      <w:r>
        <w:rPr>
          <w:b/>
          <w:sz w:val="72"/>
          <w:szCs w:val="24"/>
        </w:rPr>
        <w:t>Chapter # 5</w:t>
      </w:r>
    </w:p>
    <w:p w14:paraId="2E56B436" w14:textId="3277ECA7" w:rsidR="00D27EF0" w:rsidRDefault="00D27EF0" w:rsidP="00D27EF0">
      <w:pPr>
        <w:pStyle w:val="Heading1"/>
        <w:jc w:val="center"/>
        <w:rPr>
          <w:rFonts w:ascii="Times New Roman" w:hAnsi="Times New Roman" w:cs="Times New Roman"/>
          <w:b/>
          <w:color w:val="auto"/>
          <w:sz w:val="72"/>
          <w:szCs w:val="24"/>
          <w:u w:val="single"/>
        </w:rPr>
      </w:pPr>
      <w:bookmarkStart w:id="127" w:name="_Toc102219991"/>
      <w:r>
        <w:rPr>
          <w:rFonts w:ascii="Times New Roman" w:hAnsi="Times New Roman" w:cs="Times New Roman"/>
          <w:b/>
          <w:color w:val="auto"/>
          <w:sz w:val="72"/>
          <w:szCs w:val="24"/>
          <w:u w:val="single"/>
        </w:rPr>
        <w:t>System Implementation</w:t>
      </w:r>
      <w:bookmarkEnd w:id="127"/>
    </w:p>
    <w:p w14:paraId="76737234" w14:textId="6061B7D2" w:rsidR="00D27EF0" w:rsidRDefault="00D27EF0" w:rsidP="00C1429B">
      <w:pPr>
        <w:ind w:left="1440"/>
      </w:pPr>
    </w:p>
    <w:p w14:paraId="1FD5D55F" w14:textId="396B72B2" w:rsidR="00D27EF0" w:rsidRDefault="00D27EF0" w:rsidP="00C1429B">
      <w:pPr>
        <w:ind w:left="1440"/>
      </w:pPr>
    </w:p>
    <w:p w14:paraId="6A1BF885" w14:textId="767FFDC2" w:rsidR="00D27EF0" w:rsidRDefault="00D27EF0" w:rsidP="00C1429B">
      <w:pPr>
        <w:ind w:left="1440"/>
      </w:pPr>
    </w:p>
    <w:p w14:paraId="2736E9FF" w14:textId="7F5ACA00" w:rsidR="00D27EF0" w:rsidRDefault="00D27EF0" w:rsidP="00C1429B">
      <w:pPr>
        <w:ind w:left="1440"/>
      </w:pPr>
    </w:p>
    <w:p w14:paraId="590468F2" w14:textId="2ABEA6D7" w:rsidR="00D27EF0" w:rsidRDefault="00D27EF0" w:rsidP="00C1429B">
      <w:pPr>
        <w:ind w:left="1440"/>
      </w:pPr>
    </w:p>
    <w:p w14:paraId="6F133E13" w14:textId="3BDA8F3C" w:rsidR="00D27EF0" w:rsidRDefault="00D27EF0" w:rsidP="00C1429B">
      <w:pPr>
        <w:ind w:left="1440"/>
      </w:pPr>
    </w:p>
    <w:p w14:paraId="4AB5BE0C" w14:textId="3E989EB2" w:rsidR="00D27EF0" w:rsidRDefault="00D27EF0" w:rsidP="00C1429B">
      <w:pPr>
        <w:ind w:left="1440"/>
      </w:pPr>
    </w:p>
    <w:p w14:paraId="000CEEE8" w14:textId="7A9F3F9F" w:rsidR="00D27EF0" w:rsidRDefault="00D27EF0" w:rsidP="00C1429B">
      <w:pPr>
        <w:ind w:left="1440"/>
      </w:pPr>
    </w:p>
    <w:p w14:paraId="4A58BEAE" w14:textId="07A57C0F" w:rsidR="00D27EF0" w:rsidRDefault="00D27EF0" w:rsidP="00C1429B">
      <w:pPr>
        <w:ind w:left="1440"/>
      </w:pPr>
    </w:p>
    <w:p w14:paraId="72950CDC" w14:textId="2FB7DD8C" w:rsidR="00D27EF0" w:rsidRDefault="00D27EF0" w:rsidP="00C1429B">
      <w:pPr>
        <w:ind w:left="1440"/>
      </w:pPr>
    </w:p>
    <w:p w14:paraId="3BBB05DF" w14:textId="33C1766F" w:rsidR="00D27EF0" w:rsidRDefault="00D27EF0" w:rsidP="00C1429B">
      <w:pPr>
        <w:ind w:left="1440"/>
      </w:pPr>
    </w:p>
    <w:p w14:paraId="1FE9567E" w14:textId="48744366" w:rsidR="00D27EF0" w:rsidRDefault="00D27EF0" w:rsidP="00C1429B">
      <w:pPr>
        <w:ind w:left="1440"/>
      </w:pPr>
    </w:p>
    <w:p w14:paraId="2F4A8D27" w14:textId="30E6886C" w:rsidR="00D27EF0" w:rsidRDefault="00D27EF0" w:rsidP="00C1429B">
      <w:pPr>
        <w:ind w:left="1440"/>
      </w:pPr>
    </w:p>
    <w:p w14:paraId="170C73D0" w14:textId="19C60CFA" w:rsidR="00D27EF0" w:rsidRDefault="00D27EF0" w:rsidP="00C1429B">
      <w:pPr>
        <w:ind w:left="1440"/>
      </w:pPr>
    </w:p>
    <w:p w14:paraId="5DEC8B8A" w14:textId="6411EE41" w:rsidR="00D27EF0" w:rsidRDefault="00D27EF0" w:rsidP="00C1429B">
      <w:pPr>
        <w:ind w:left="1440"/>
      </w:pPr>
    </w:p>
    <w:p w14:paraId="1EEE3013" w14:textId="37CA95D0" w:rsidR="00D27EF0" w:rsidRDefault="00D27EF0" w:rsidP="00C1429B">
      <w:pPr>
        <w:ind w:left="1440"/>
      </w:pPr>
    </w:p>
    <w:p w14:paraId="71E23070" w14:textId="66520A71" w:rsidR="00D27EF0" w:rsidRDefault="00D27EF0" w:rsidP="00C1429B">
      <w:pPr>
        <w:ind w:left="1440"/>
      </w:pPr>
    </w:p>
    <w:p w14:paraId="74676C63" w14:textId="22B4C047" w:rsidR="00D27EF0" w:rsidRDefault="00D27EF0" w:rsidP="00C1429B">
      <w:pPr>
        <w:ind w:left="1440"/>
      </w:pPr>
    </w:p>
    <w:p w14:paraId="2134FD1B" w14:textId="60A1E9E3" w:rsidR="00D27EF0" w:rsidRDefault="00D27EF0" w:rsidP="005549FC"/>
    <w:p w14:paraId="3E9690CB" w14:textId="313D81BB" w:rsidR="005549FC" w:rsidRDefault="005549FC" w:rsidP="005549FC"/>
    <w:p w14:paraId="1FA6AF70" w14:textId="77777777" w:rsidR="005549FC" w:rsidRDefault="005549FC" w:rsidP="005549FC"/>
    <w:p w14:paraId="5F8C76EA" w14:textId="7767B544" w:rsidR="00D27EF0" w:rsidRPr="00C512C3" w:rsidRDefault="00D27EF0" w:rsidP="00C1429B">
      <w:pPr>
        <w:ind w:left="1440"/>
        <w:rPr>
          <w:sz w:val="24"/>
          <w:szCs w:val="24"/>
        </w:rPr>
      </w:pPr>
      <w:r w:rsidRPr="00C512C3">
        <w:rPr>
          <w:sz w:val="24"/>
          <w:szCs w:val="24"/>
        </w:rPr>
        <w:lastRenderedPageBreak/>
        <w:t>In this chapter,</w:t>
      </w:r>
      <w:r w:rsidR="006E5AB9" w:rsidRPr="00C512C3">
        <w:rPr>
          <w:sz w:val="24"/>
          <w:szCs w:val="24"/>
        </w:rPr>
        <w:t xml:space="preserve"> tools and techniques </w:t>
      </w:r>
      <w:r w:rsidR="004F69CD" w:rsidRPr="00C512C3">
        <w:rPr>
          <w:sz w:val="24"/>
          <w:szCs w:val="24"/>
        </w:rPr>
        <w:t>used</w:t>
      </w:r>
      <w:r w:rsidR="006E5AB9" w:rsidRPr="00C512C3">
        <w:rPr>
          <w:sz w:val="24"/>
          <w:szCs w:val="24"/>
        </w:rPr>
        <w:t xml:space="preserve"> for</w:t>
      </w:r>
      <w:r w:rsidRPr="00C512C3">
        <w:rPr>
          <w:sz w:val="24"/>
          <w:szCs w:val="24"/>
        </w:rPr>
        <w:t xml:space="preserve"> system implementation will be discussed. </w:t>
      </w:r>
    </w:p>
    <w:p w14:paraId="6397DC85" w14:textId="4DC05847" w:rsidR="006E5AB9" w:rsidRDefault="006E5AB9" w:rsidP="00C1429B">
      <w:pPr>
        <w:ind w:left="1440"/>
      </w:pPr>
    </w:p>
    <w:p w14:paraId="225FDA08" w14:textId="2E907012" w:rsidR="006E5AB9" w:rsidRDefault="006E5AB9" w:rsidP="006E5AB9">
      <w:pPr>
        <w:pStyle w:val="Heading2"/>
        <w:ind w:firstLine="0"/>
      </w:pPr>
      <w:bookmarkStart w:id="128" w:name="_Toc102219992"/>
      <w:r>
        <w:t>5.1. System Architecture:</w:t>
      </w:r>
      <w:bookmarkEnd w:id="128"/>
    </w:p>
    <w:p w14:paraId="67078045" w14:textId="313D70D1" w:rsidR="006E5AB9" w:rsidRDefault="006E5AB9" w:rsidP="005D5792">
      <w:pPr>
        <w:ind w:left="1440"/>
        <w:jc w:val="both"/>
      </w:pPr>
    </w:p>
    <w:p w14:paraId="75A77392" w14:textId="180DA60E" w:rsidR="000C7070" w:rsidRPr="00C512C3" w:rsidRDefault="000C7070" w:rsidP="005D5792">
      <w:pPr>
        <w:ind w:left="1440"/>
        <w:jc w:val="both"/>
        <w:rPr>
          <w:sz w:val="24"/>
          <w:szCs w:val="24"/>
        </w:rPr>
      </w:pPr>
      <w:r w:rsidRPr="00C512C3">
        <w:rPr>
          <w:sz w:val="24"/>
          <w:szCs w:val="24"/>
        </w:rPr>
        <w:t>T</w:t>
      </w:r>
      <w:r w:rsidR="00056B24" w:rsidRPr="00C512C3">
        <w:rPr>
          <w:sz w:val="24"/>
          <w:szCs w:val="24"/>
        </w:rPr>
        <w:t xml:space="preserve">he system is divided into </w:t>
      </w:r>
      <w:r w:rsidR="009A7462" w:rsidRPr="00C512C3">
        <w:rPr>
          <w:sz w:val="24"/>
          <w:szCs w:val="24"/>
        </w:rPr>
        <w:t>3</w:t>
      </w:r>
      <w:r w:rsidRPr="00C512C3">
        <w:rPr>
          <w:sz w:val="24"/>
          <w:szCs w:val="24"/>
        </w:rPr>
        <w:t xml:space="preserve"> modules:</w:t>
      </w:r>
    </w:p>
    <w:p w14:paraId="19B143D2" w14:textId="77777777" w:rsidR="000C7070" w:rsidRPr="00C512C3" w:rsidRDefault="000C7070" w:rsidP="005D5792">
      <w:pPr>
        <w:ind w:left="1440"/>
        <w:jc w:val="both"/>
        <w:rPr>
          <w:sz w:val="24"/>
          <w:szCs w:val="24"/>
        </w:rPr>
      </w:pPr>
    </w:p>
    <w:p w14:paraId="6919D203" w14:textId="69186BFE" w:rsidR="000C7070" w:rsidRPr="00C512C3" w:rsidRDefault="000C7070" w:rsidP="005D5792">
      <w:pPr>
        <w:pStyle w:val="ListParagraph"/>
        <w:numPr>
          <w:ilvl w:val="0"/>
          <w:numId w:val="26"/>
        </w:numPr>
        <w:jc w:val="both"/>
        <w:rPr>
          <w:sz w:val="24"/>
          <w:szCs w:val="24"/>
        </w:rPr>
      </w:pPr>
      <w:r w:rsidRPr="00C512C3">
        <w:rPr>
          <w:sz w:val="24"/>
          <w:szCs w:val="24"/>
        </w:rPr>
        <w:t>Frontend</w:t>
      </w:r>
    </w:p>
    <w:p w14:paraId="50ADF9BC" w14:textId="2E0A2DE0" w:rsidR="00056B24" w:rsidRPr="00C512C3" w:rsidRDefault="000C7070" w:rsidP="005D5792">
      <w:pPr>
        <w:pStyle w:val="ListParagraph"/>
        <w:numPr>
          <w:ilvl w:val="0"/>
          <w:numId w:val="26"/>
        </w:numPr>
        <w:jc w:val="both"/>
        <w:rPr>
          <w:sz w:val="24"/>
          <w:szCs w:val="24"/>
        </w:rPr>
      </w:pPr>
      <w:r w:rsidRPr="00C512C3">
        <w:rPr>
          <w:sz w:val="24"/>
          <w:szCs w:val="24"/>
        </w:rPr>
        <w:t>API</w:t>
      </w:r>
    </w:p>
    <w:p w14:paraId="2B750A55" w14:textId="1B76B78B" w:rsidR="000C7070" w:rsidRPr="00C512C3" w:rsidRDefault="000C7070" w:rsidP="005D5792">
      <w:pPr>
        <w:pStyle w:val="ListParagraph"/>
        <w:numPr>
          <w:ilvl w:val="0"/>
          <w:numId w:val="26"/>
        </w:numPr>
        <w:jc w:val="both"/>
        <w:rPr>
          <w:sz w:val="24"/>
          <w:szCs w:val="24"/>
        </w:rPr>
      </w:pPr>
      <w:r w:rsidRPr="00C512C3">
        <w:rPr>
          <w:sz w:val="24"/>
          <w:szCs w:val="24"/>
        </w:rPr>
        <w:t>Blockchain</w:t>
      </w:r>
    </w:p>
    <w:p w14:paraId="346C1BC6" w14:textId="32725153" w:rsidR="00907D3F" w:rsidRDefault="00907D3F" w:rsidP="00907D3F">
      <w:pPr>
        <w:pStyle w:val="ListParagraph"/>
        <w:ind w:left="1800"/>
      </w:pPr>
    </w:p>
    <w:p w14:paraId="1200138F" w14:textId="1A1C7A51" w:rsidR="00907D3F" w:rsidRDefault="00907D3F" w:rsidP="00907D3F">
      <w:pPr>
        <w:pStyle w:val="Heading3"/>
        <w:ind w:left="720" w:firstLine="720"/>
      </w:pPr>
      <w:bookmarkStart w:id="129" w:name="_Toc102219993"/>
      <w:r>
        <w:t>5.1.1. Design Overview:</w:t>
      </w:r>
      <w:bookmarkEnd w:id="129"/>
    </w:p>
    <w:p w14:paraId="6E49AA49" w14:textId="5552E712" w:rsidR="00907D3F" w:rsidRDefault="00EC229C" w:rsidP="00907D3F">
      <w:r>
        <w:tab/>
      </w:r>
      <w:r>
        <w:tab/>
      </w:r>
    </w:p>
    <w:p w14:paraId="59A2EAC4" w14:textId="4C98F1DE" w:rsidR="00907D3F" w:rsidRPr="00C512C3" w:rsidRDefault="00EC229C" w:rsidP="005D5792">
      <w:pPr>
        <w:ind w:left="1329"/>
        <w:jc w:val="both"/>
        <w:rPr>
          <w:sz w:val="24"/>
          <w:szCs w:val="24"/>
        </w:rPr>
      </w:pPr>
      <w:r w:rsidRPr="00C512C3">
        <w:rPr>
          <w:sz w:val="24"/>
          <w:szCs w:val="24"/>
        </w:rPr>
        <w:t>Our application has been designed using the React.js library, where each page has been broken down into independent component</w:t>
      </w:r>
      <w:r w:rsidR="00177BB0">
        <w:rPr>
          <w:sz w:val="24"/>
          <w:szCs w:val="24"/>
        </w:rPr>
        <w:t>s</w:t>
      </w:r>
      <w:r w:rsidRPr="00C512C3">
        <w:rPr>
          <w:sz w:val="24"/>
          <w:szCs w:val="24"/>
        </w:rPr>
        <w:t xml:space="preserve">. These components are then integrated to give the shape of </w:t>
      </w:r>
      <w:r w:rsidR="00177BB0">
        <w:rPr>
          <w:sz w:val="24"/>
          <w:szCs w:val="24"/>
        </w:rPr>
        <w:t xml:space="preserve">the </w:t>
      </w:r>
      <w:r w:rsidRPr="00C512C3">
        <w:rPr>
          <w:sz w:val="24"/>
          <w:szCs w:val="24"/>
        </w:rPr>
        <w:t xml:space="preserve">frontend. The frontend shows what </w:t>
      </w:r>
      <w:r w:rsidR="00177BB0">
        <w:rPr>
          <w:sz w:val="24"/>
          <w:szCs w:val="24"/>
        </w:rPr>
        <w:t xml:space="preserve">the </w:t>
      </w:r>
      <w:r w:rsidRPr="00C512C3">
        <w:rPr>
          <w:sz w:val="24"/>
          <w:szCs w:val="24"/>
        </w:rPr>
        <w:t xml:space="preserve">user can do with the application. Each page is self-explanatory and </w:t>
      </w:r>
      <w:r w:rsidR="00177BB0">
        <w:rPr>
          <w:sz w:val="24"/>
          <w:szCs w:val="24"/>
        </w:rPr>
        <w:t xml:space="preserve">the </w:t>
      </w:r>
      <w:r w:rsidRPr="00C512C3">
        <w:rPr>
          <w:sz w:val="24"/>
          <w:szCs w:val="24"/>
        </w:rPr>
        <w:t xml:space="preserve">user knows what to do on each page. </w:t>
      </w:r>
      <w:r w:rsidR="00DC13AC" w:rsidRPr="00C512C3">
        <w:rPr>
          <w:sz w:val="24"/>
          <w:szCs w:val="24"/>
        </w:rPr>
        <w:t xml:space="preserve">The main part of the frontend is the NFT creation page. This is where NFT is created and sent to the blockchain. </w:t>
      </w:r>
      <w:r w:rsidR="005039A1" w:rsidRPr="00C512C3">
        <w:rPr>
          <w:sz w:val="24"/>
          <w:szCs w:val="24"/>
        </w:rPr>
        <w:t xml:space="preserve">Each page has been connected with the backend API, which handles the requests coming from the frontend. </w:t>
      </w:r>
      <w:r w:rsidR="00350FD9" w:rsidRPr="00C512C3">
        <w:rPr>
          <w:sz w:val="24"/>
          <w:szCs w:val="24"/>
        </w:rPr>
        <w:t xml:space="preserve">The API has </w:t>
      </w:r>
      <w:r w:rsidR="00177BB0">
        <w:rPr>
          <w:sz w:val="24"/>
          <w:szCs w:val="24"/>
        </w:rPr>
        <w:t xml:space="preserve">been </w:t>
      </w:r>
      <w:r w:rsidR="00350FD9" w:rsidRPr="00C512C3">
        <w:rPr>
          <w:sz w:val="24"/>
          <w:szCs w:val="24"/>
        </w:rPr>
        <w:t xml:space="preserve">designed using the Node.js framework. </w:t>
      </w:r>
      <w:r w:rsidR="00EE578F" w:rsidRPr="00C512C3">
        <w:rPr>
          <w:sz w:val="24"/>
          <w:szCs w:val="24"/>
        </w:rPr>
        <w:t>This API send</w:t>
      </w:r>
      <w:r w:rsidR="00177BB0">
        <w:rPr>
          <w:sz w:val="24"/>
          <w:szCs w:val="24"/>
        </w:rPr>
        <w:t>s</w:t>
      </w:r>
      <w:r w:rsidR="00EE578F" w:rsidRPr="00C512C3">
        <w:rPr>
          <w:sz w:val="24"/>
          <w:szCs w:val="24"/>
        </w:rPr>
        <w:t xml:space="preserve"> calls to Pinata IPFS, MongoDB database</w:t>
      </w:r>
      <w:r w:rsidR="00177BB0">
        <w:rPr>
          <w:sz w:val="24"/>
          <w:szCs w:val="24"/>
        </w:rPr>
        <w:t>,</w:t>
      </w:r>
      <w:r w:rsidR="00EE578F" w:rsidRPr="00C512C3">
        <w:rPr>
          <w:sz w:val="24"/>
          <w:szCs w:val="24"/>
        </w:rPr>
        <w:t xml:space="preserve"> and further on the blockchain. The IPFS and MongoDB ha</w:t>
      </w:r>
      <w:r w:rsidR="00177BB0">
        <w:rPr>
          <w:sz w:val="24"/>
          <w:szCs w:val="24"/>
        </w:rPr>
        <w:t>ve</w:t>
      </w:r>
      <w:r w:rsidR="00EE578F" w:rsidRPr="00C512C3">
        <w:rPr>
          <w:sz w:val="24"/>
          <w:szCs w:val="24"/>
        </w:rPr>
        <w:t xml:space="preserve"> been used to assist </w:t>
      </w:r>
      <w:r w:rsidR="00177BB0">
        <w:rPr>
          <w:sz w:val="24"/>
          <w:szCs w:val="24"/>
        </w:rPr>
        <w:t xml:space="preserve">with </w:t>
      </w:r>
      <w:r w:rsidR="00EE578F" w:rsidRPr="00C512C3">
        <w:rPr>
          <w:sz w:val="24"/>
          <w:szCs w:val="24"/>
        </w:rPr>
        <w:t xml:space="preserve">some problems in our application. </w:t>
      </w:r>
      <w:r w:rsidR="006605AB" w:rsidRPr="00C512C3">
        <w:rPr>
          <w:sz w:val="24"/>
          <w:szCs w:val="24"/>
        </w:rPr>
        <w:t xml:space="preserve">For Example. The blockchain isn’t yet scaled at that much level to store images. To overcome the problem, NFT media has been dumped on the IPFS, the hash of which is then stored on the blockchain. </w:t>
      </w:r>
      <w:r w:rsidR="00177BB0">
        <w:rPr>
          <w:sz w:val="24"/>
          <w:szCs w:val="24"/>
        </w:rPr>
        <w:t>Some data</w:t>
      </w:r>
      <w:r w:rsidR="006605AB" w:rsidRPr="00C512C3">
        <w:rPr>
          <w:sz w:val="24"/>
          <w:szCs w:val="24"/>
        </w:rPr>
        <w:t xml:space="preserve"> isn’t that much of importan</w:t>
      </w:r>
      <w:r w:rsidR="00177BB0">
        <w:rPr>
          <w:sz w:val="24"/>
          <w:szCs w:val="24"/>
        </w:rPr>
        <w:t>t</w:t>
      </w:r>
      <w:r w:rsidR="006605AB" w:rsidRPr="00C512C3">
        <w:rPr>
          <w:sz w:val="24"/>
          <w:szCs w:val="24"/>
        </w:rPr>
        <w:t xml:space="preserve"> to be stored on the blockchain. As each thing on the blockchain has a cost, saving that data could raise our fees. </w:t>
      </w:r>
      <w:r w:rsidR="005A3985" w:rsidRPr="00C512C3">
        <w:rPr>
          <w:sz w:val="24"/>
          <w:szCs w:val="24"/>
        </w:rPr>
        <w:t>So,</w:t>
      </w:r>
      <w:r w:rsidR="006605AB" w:rsidRPr="00C512C3">
        <w:rPr>
          <w:sz w:val="24"/>
          <w:szCs w:val="24"/>
        </w:rPr>
        <w:t xml:space="preserve"> for that purpose</w:t>
      </w:r>
      <w:r w:rsidR="00177BB0">
        <w:rPr>
          <w:sz w:val="24"/>
          <w:szCs w:val="24"/>
        </w:rPr>
        <w:t>,</w:t>
      </w:r>
      <w:r w:rsidR="006605AB" w:rsidRPr="00C512C3">
        <w:rPr>
          <w:sz w:val="24"/>
          <w:szCs w:val="24"/>
        </w:rPr>
        <w:t xml:space="preserve"> MongoDB has been used. The API then further connects with the Ropsten testnet of </w:t>
      </w:r>
      <w:r w:rsidR="00177BB0">
        <w:rPr>
          <w:sz w:val="24"/>
          <w:szCs w:val="24"/>
        </w:rPr>
        <w:t xml:space="preserve">the </w:t>
      </w:r>
      <w:r w:rsidR="006605AB" w:rsidRPr="00C512C3">
        <w:rPr>
          <w:sz w:val="24"/>
          <w:szCs w:val="24"/>
        </w:rPr>
        <w:t>Ethereum blockchain, where it interacts with the deployed smart contracts.</w:t>
      </w:r>
      <w:r w:rsidR="00E70E72" w:rsidRPr="00C512C3">
        <w:rPr>
          <w:sz w:val="24"/>
          <w:szCs w:val="24"/>
        </w:rPr>
        <w:t xml:space="preserve"> Requests are sent from the frontend to the API which sends them to the blockchain. </w:t>
      </w:r>
    </w:p>
    <w:p w14:paraId="34BD2D81" w14:textId="70A34B4A" w:rsidR="000C7070" w:rsidRDefault="000C7070" w:rsidP="000C7070">
      <w:pPr>
        <w:ind w:left="1440"/>
      </w:pPr>
    </w:p>
    <w:p w14:paraId="19707D51" w14:textId="12FF6E20" w:rsidR="000C7070" w:rsidRDefault="000C7070" w:rsidP="000C7070">
      <w:pPr>
        <w:pStyle w:val="Heading2"/>
        <w:ind w:firstLine="0"/>
      </w:pPr>
      <w:bookmarkStart w:id="130" w:name="_Toc102219994"/>
      <w:r>
        <w:t>5.2. Tools Used:</w:t>
      </w:r>
      <w:bookmarkEnd w:id="130"/>
    </w:p>
    <w:p w14:paraId="438C3EEF" w14:textId="77777777" w:rsidR="000C7070" w:rsidRDefault="000C7070" w:rsidP="000C7070">
      <w:pPr>
        <w:ind w:left="1440"/>
      </w:pPr>
    </w:p>
    <w:p w14:paraId="2FD14DA0" w14:textId="2ED7B738" w:rsidR="000C7070" w:rsidRPr="00C512C3" w:rsidRDefault="00056B24" w:rsidP="003A33A4">
      <w:pPr>
        <w:ind w:left="609" w:firstLine="720"/>
        <w:rPr>
          <w:sz w:val="24"/>
          <w:szCs w:val="24"/>
        </w:rPr>
      </w:pPr>
      <w:r w:rsidRPr="00C512C3">
        <w:rPr>
          <w:sz w:val="24"/>
          <w:szCs w:val="24"/>
        </w:rPr>
        <w:t xml:space="preserve">Tools </w:t>
      </w:r>
      <w:r w:rsidR="00177BB0">
        <w:rPr>
          <w:sz w:val="24"/>
          <w:szCs w:val="24"/>
        </w:rPr>
        <w:t>that</w:t>
      </w:r>
      <w:r w:rsidRPr="00C512C3">
        <w:rPr>
          <w:sz w:val="24"/>
          <w:szCs w:val="24"/>
        </w:rPr>
        <w:t xml:space="preserve"> helped in the completion of the project are:</w:t>
      </w:r>
    </w:p>
    <w:p w14:paraId="2BC67DFE" w14:textId="0DBA1416" w:rsidR="00056B24" w:rsidRDefault="00056B24" w:rsidP="000C7070">
      <w:pPr>
        <w:ind w:left="1440"/>
      </w:pPr>
    </w:p>
    <w:p w14:paraId="6A37D6DD" w14:textId="4E000708" w:rsidR="00056B24" w:rsidRDefault="00056B24" w:rsidP="003A33A4">
      <w:pPr>
        <w:pStyle w:val="Heading3"/>
        <w:ind w:left="720" w:firstLine="720"/>
      </w:pPr>
      <w:bookmarkStart w:id="131" w:name="_Toc102219995"/>
      <w:r>
        <w:t>5.2.1. Remix IDE:</w:t>
      </w:r>
      <w:bookmarkEnd w:id="131"/>
    </w:p>
    <w:p w14:paraId="721AA12F" w14:textId="77777777" w:rsidR="004F69CD" w:rsidRPr="004F69CD" w:rsidRDefault="004F69CD" w:rsidP="003A33A4">
      <w:pPr>
        <w:ind w:left="111"/>
      </w:pPr>
    </w:p>
    <w:p w14:paraId="22AA8566" w14:textId="7B1A6245" w:rsidR="00D0458F" w:rsidRPr="00C512C3" w:rsidRDefault="00D0458F" w:rsidP="005D5792">
      <w:pPr>
        <w:ind w:left="1440"/>
        <w:jc w:val="both"/>
        <w:rPr>
          <w:sz w:val="24"/>
          <w:szCs w:val="24"/>
        </w:rPr>
      </w:pPr>
      <w:r w:rsidRPr="00C512C3">
        <w:rPr>
          <w:sz w:val="24"/>
          <w:szCs w:val="24"/>
        </w:rPr>
        <w:t>The Remix IDE is an online text editor for writing, deploying</w:t>
      </w:r>
      <w:r w:rsidR="00177BB0">
        <w:rPr>
          <w:sz w:val="24"/>
          <w:szCs w:val="24"/>
        </w:rPr>
        <w:t>,</w:t>
      </w:r>
      <w:r w:rsidRPr="00C512C3">
        <w:rPr>
          <w:sz w:val="24"/>
          <w:szCs w:val="24"/>
        </w:rPr>
        <w:t xml:space="preserve"> and administrating smart contracts</w:t>
      </w:r>
      <w:r w:rsidR="004F69CD" w:rsidRPr="00C512C3">
        <w:rPr>
          <w:sz w:val="24"/>
          <w:szCs w:val="24"/>
        </w:rPr>
        <w:t xml:space="preserve"> for blockchains. All the smart contracts had been deployed through it. </w:t>
      </w:r>
      <w:r w:rsidRPr="00C512C3">
        <w:rPr>
          <w:sz w:val="24"/>
          <w:szCs w:val="24"/>
        </w:rPr>
        <w:t xml:space="preserve"> </w:t>
      </w:r>
    </w:p>
    <w:p w14:paraId="5B6A817E" w14:textId="77777777" w:rsidR="00056B24" w:rsidRPr="00056B24" w:rsidRDefault="00056B24" w:rsidP="00056B24"/>
    <w:p w14:paraId="7CC6F665" w14:textId="0B00830B" w:rsidR="00056B24" w:rsidRDefault="004F69CD" w:rsidP="003A33A4">
      <w:pPr>
        <w:pStyle w:val="Heading3"/>
        <w:ind w:left="720" w:firstLine="720"/>
      </w:pPr>
      <w:bookmarkStart w:id="132" w:name="_Toc102219996"/>
      <w:r>
        <w:t>5.2.2. VS Code Text Editor</w:t>
      </w:r>
      <w:r w:rsidR="00056B24">
        <w:t>:</w:t>
      </w:r>
      <w:bookmarkEnd w:id="132"/>
    </w:p>
    <w:p w14:paraId="06C875A4" w14:textId="6DFADC8B" w:rsidR="00056B24" w:rsidRDefault="004F69CD" w:rsidP="003A33A4">
      <w:pPr>
        <w:ind w:left="111"/>
      </w:pPr>
      <w:r>
        <w:tab/>
      </w:r>
      <w:r>
        <w:tab/>
      </w:r>
    </w:p>
    <w:p w14:paraId="0ED54553" w14:textId="31847E81" w:rsidR="009D1A88" w:rsidRPr="00DD74DC" w:rsidRDefault="004F69CD" w:rsidP="00DD74DC">
      <w:pPr>
        <w:ind w:left="1440"/>
        <w:jc w:val="both"/>
        <w:rPr>
          <w:sz w:val="24"/>
          <w:szCs w:val="24"/>
        </w:rPr>
      </w:pPr>
      <w:r w:rsidRPr="00DD74DC">
        <w:rPr>
          <w:sz w:val="24"/>
          <w:szCs w:val="24"/>
        </w:rPr>
        <w:t>Visual Studio code has been used for writing the code for frontend and backend API.</w:t>
      </w:r>
      <w:r w:rsidR="00DD74DC">
        <w:rPr>
          <w:sz w:val="24"/>
          <w:szCs w:val="24"/>
        </w:rPr>
        <w:t xml:space="preserve"> </w:t>
      </w:r>
      <w:r w:rsidR="009D1A88" w:rsidRPr="00DD74DC">
        <w:rPr>
          <w:sz w:val="24"/>
          <w:szCs w:val="24"/>
        </w:rPr>
        <w:t xml:space="preserve">This text editor provided various </w:t>
      </w:r>
      <w:r w:rsidR="00C86B34" w:rsidRPr="00DD74DC">
        <w:rPr>
          <w:sz w:val="24"/>
          <w:szCs w:val="24"/>
        </w:rPr>
        <w:t>functionalities</w:t>
      </w:r>
      <w:r w:rsidR="009D1A88" w:rsidRPr="00DD74DC">
        <w:rPr>
          <w:sz w:val="24"/>
          <w:szCs w:val="24"/>
        </w:rPr>
        <w:t xml:space="preserve"> </w:t>
      </w:r>
      <w:r w:rsidR="005D5AA1" w:rsidRPr="00DD74DC">
        <w:rPr>
          <w:sz w:val="24"/>
          <w:szCs w:val="24"/>
        </w:rPr>
        <w:t>e.g.,</w:t>
      </w:r>
      <w:r w:rsidR="009D1A88" w:rsidRPr="00DD74DC">
        <w:rPr>
          <w:sz w:val="24"/>
          <w:szCs w:val="24"/>
        </w:rPr>
        <w:t xml:space="preserve"> ESlinting,</w:t>
      </w:r>
      <w:r w:rsidR="00C86B34" w:rsidRPr="00DD74DC">
        <w:rPr>
          <w:sz w:val="24"/>
          <w:szCs w:val="24"/>
        </w:rPr>
        <w:t xml:space="preserve"> </w:t>
      </w:r>
      <w:r w:rsidR="00177BB0">
        <w:rPr>
          <w:sz w:val="24"/>
          <w:szCs w:val="24"/>
        </w:rPr>
        <w:t xml:space="preserve">and </w:t>
      </w:r>
      <w:r w:rsidR="00C86B34" w:rsidRPr="00DD74DC">
        <w:rPr>
          <w:sz w:val="24"/>
          <w:szCs w:val="24"/>
        </w:rPr>
        <w:t xml:space="preserve">debugging for the development code. </w:t>
      </w:r>
      <w:r w:rsidR="009D1A88" w:rsidRPr="00DD74DC">
        <w:rPr>
          <w:sz w:val="24"/>
          <w:szCs w:val="24"/>
        </w:rPr>
        <w:t xml:space="preserve"> </w:t>
      </w:r>
    </w:p>
    <w:p w14:paraId="4ADEA12E" w14:textId="193417E1" w:rsidR="00056B24" w:rsidRDefault="00056B24" w:rsidP="00056B24"/>
    <w:p w14:paraId="6C58CED5" w14:textId="56B39086" w:rsidR="00056B24" w:rsidRDefault="00056B24" w:rsidP="003A33A4">
      <w:pPr>
        <w:pStyle w:val="Heading3"/>
        <w:ind w:left="720" w:firstLine="720"/>
      </w:pPr>
      <w:bookmarkStart w:id="133" w:name="_Toc102219997"/>
      <w:r>
        <w:t>5.2.3. Metamask Wallet:</w:t>
      </w:r>
      <w:bookmarkEnd w:id="133"/>
    </w:p>
    <w:p w14:paraId="294C867D" w14:textId="1811C838" w:rsidR="00056B24" w:rsidRDefault="00C86B34" w:rsidP="003A33A4">
      <w:pPr>
        <w:ind w:left="111"/>
      </w:pPr>
      <w:r>
        <w:tab/>
      </w:r>
      <w:r>
        <w:tab/>
      </w:r>
    </w:p>
    <w:p w14:paraId="7D3AD937" w14:textId="6F0D2254" w:rsidR="00C86B34" w:rsidRPr="00DD74DC" w:rsidRDefault="00C86B34" w:rsidP="005D5792">
      <w:pPr>
        <w:ind w:left="1440"/>
        <w:jc w:val="both"/>
        <w:rPr>
          <w:sz w:val="24"/>
          <w:szCs w:val="24"/>
        </w:rPr>
      </w:pPr>
      <w:r w:rsidRPr="00DD74DC">
        <w:rPr>
          <w:sz w:val="24"/>
          <w:szCs w:val="24"/>
        </w:rPr>
        <w:t xml:space="preserve">Metamask wallet is a browser extension </w:t>
      </w:r>
      <w:r w:rsidR="00177BB0">
        <w:rPr>
          <w:sz w:val="24"/>
          <w:szCs w:val="24"/>
        </w:rPr>
        <w:t>that</w:t>
      </w:r>
      <w:r w:rsidRPr="00DD74DC">
        <w:rPr>
          <w:sz w:val="24"/>
          <w:szCs w:val="24"/>
        </w:rPr>
        <w:t xml:space="preserve"> holds our funds. All the transactions that </w:t>
      </w:r>
      <w:r w:rsidR="002926DC" w:rsidRPr="00DD74DC">
        <w:rPr>
          <w:sz w:val="24"/>
          <w:szCs w:val="24"/>
        </w:rPr>
        <w:t>have</w:t>
      </w:r>
      <w:r w:rsidRPr="00DD74DC">
        <w:rPr>
          <w:sz w:val="24"/>
          <w:szCs w:val="24"/>
        </w:rPr>
        <w:t xml:space="preserve"> been signed through it. </w:t>
      </w:r>
    </w:p>
    <w:p w14:paraId="5E98E732" w14:textId="77777777" w:rsidR="00C86B34" w:rsidRDefault="00C86B34" w:rsidP="00056B24"/>
    <w:p w14:paraId="73B757B0" w14:textId="4C2AF2C2" w:rsidR="00056B24" w:rsidRDefault="00056B24" w:rsidP="003A33A4">
      <w:pPr>
        <w:pStyle w:val="Heading3"/>
        <w:ind w:left="720" w:firstLine="720"/>
      </w:pPr>
      <w:bookmarkStart w:id="134" w:name="_Toc102219998"/>
      <w:r>
        <w:t xml:space="preserve">5.2.4. </w:t>
      </w:r>
      <w:r w:rsidR="00D0458F">
        <w:t xml:space="preserve">Pinata </w:t>
      </w:r>
      <w:r>
        <w:t>IPFS:</w:t>
      </w:r>
      <w:bookmarkEnd w:id="134"/>
    </w:p>
    <w:p w14:paraId="18EDF769" w14:textId="77777777" w:rsidR="00E44FE0" w:rsidRDefault="00E44FE0" w:rsidP="005D5792">
      <w:pPr>
        <w:ind w:left="111"/>
        <w:jc w:val="both"/>
      </w:pPr>
      <w:r>
        <w:tab/>
      </w:r>
      <w:r>
        <w:tab/>
      </w:r>
    </w:p>
    <w:p w14:paraId="47AC9DA0" w14:textId="65EAF07E" w:rsidR="00E44FE0" w:rsidRPr="00DD74DC" w:rsidRDefault="00E44FE0" w:rsidP="005D5792">
      <w:pPr>
        <w:ind w:left="1440"/>
        <w:jc w:val="both"/>
        <w:rPr>
          <w:sz w:val="24"/>
          <w:szCs w:val="24"/>
        </w:rPr>
      </w:pPr>
      <w:r w:rsidRPr="00DD74DC">
        <w:rPr>
          <w:sz w:val="24"/>
          <w:szCs w:val="24"/>
        </w:rPr>
        <w:t xml:space="preserve">Pinata IPFS is </w:t>
      </w:r>
      <w:r w:rsidR="00177BB0">
        <w:rPr>
          <w:sz w:val="24"/>
          <w:szCs w:val="24"/>
        </w:rPr>
        <w:t xml:space="preserve">an </w:t>
      </w:r>
      <w:r w:rsidRPr="00DD74DC">
        <w:rPr>
          <w:sz w:val="24"/>
          <w:szCs w:val="24"/>
        </w:rPr>
        <w:t xml:space="preserve">InterPlanetary File System, which gives p2p storage of files. Not all data can be stored on the blockchain, </w:t>
      </w:r>
      <w:r w:rsidR="00DD31B8" w:rsidRPr="00DD74DC">
        <w:rPr>
          <w:sz w:val="24"/>
          <w:szCs w:val="24"/>
        </w:rPr>
        <w:t>so</w:t>
      </w:r>
      <w:r w:rsidRPr="00DD74DC">
        <w:rPr>
          <w:sz w:val="24"/>
          <w:szCs w:val="24"/>
        </w:rPr>
        <w:t xml:space="preserve"> the NFT media was dumped on Pinata IPFS and their content identifiers (CID) were stored on the blockchain.  </w:t>
      </w:r>
      <w:r w:rsidRPr="00DD74DC">
        <w:rPr>
          <w:sz w:val="24"/>
          <w:szCs w:val="24"/>
        </w:rPr>
        <w:tab/>
      </w:r>
    </w:p>
    <w:p w14:paraId="07446EBE" w14:textId="2E673017" w:rsidR="00E44FE0" w:rsidRDefault="00E44FE0" w:rsidP="00056B24">
      <w:r>
        <w:tab/>
      </w:r>
      <w:r>
        <w:tab/>
      </w:r>
    </w:p>
    <w:p w14:paraId="7B24C3AF" w14:textId="7A2E7760" w:rsidR="00D0458F" w:rsidRDefault="00D0458F" w:rsidP="003A33A4">
      <w:pPr>
        <w:pStyle w:val="Heading3"/>
        <w:ind w:left="720" w:firstLine="720"/>
      </w:pPr>
      <w:bookmarkStart w:id="135" w:name="_Toc102219999"/>
      <w:r>
        <w:t>5.2.5. Infura API:</w:t>
      </w:r>
      <w:bookmarkEnd w:id="135"/>
    </w:p>
    <w:p w14:paraId="54CF334B" w14:textId="465F270B" w:rsidR="00D0458F" w:rsidRPr="00D0458F" w:rsidRDefault="00D0458F" w:rsidP="003A33A4">
      <w:pPr>
        <w:ind w:left="111"/>
        <w:rPr>
          <w:b/>
        </w:rPr>
      </w:pPr>
      <w:r>
        <w:rPr>
          <w:b/>
        </w:rPr>
        <w:tab/>
      </w:r>
      <w:r>
        <w:rPr>
          <w:b/>
        </w:rPr>
        <w:tab/>
      </w:r>
    </w:p>
    <w:p w14:paraId="7E84CC48" w14:textId="5D96BE96" w:rsidR="00056B24" w:rsidRDefault="00DD31B8" w:rsidP="005D5792">
      <w:pPr>
        <w:ind w:left="1440"/>
        <w:jc w:val="both"/>
      </w:pPr>
      <w:r w:rsidRPr="00DD74DC">
        <w:rPr>
          <w:sz w:val="24"/>
          <w:szCs w:val="24"/>
        </w:rPr>
        <w:t>To connect with the blockchain, either we have to run our node, which is expensive</w:t>
      </w:r>
      <w:r w:rsidR="003A33A4" w:rsidRPr="00DD74DC">
        <w:rPr>
          <w:sz w:val="24"/>
          <w:szCs w:val="24"/>
        </w:rPr>
        <w:t xml:space="preserve"> </w:t>
      </w:r>
      <w:r w:rsidRPr="00DD74DC">
        <w:rPr>
          <w:sz w:val="24"/>
          <w:szCs w:val="24"/>
        </w:rPr>
        <w:t xml:space="preserve">in terms of storage, or we can connect with the providers that provide the connection to the blockchain. Infura API was used in the backend of our project to connect with </w:t>
      </w:r>
      <w:r w:rsidR="00177BB0">
        <w:rPr>
          <w:sz w:val="24"/>
          <w:szCs w:val="24"/>
        </w:rPr>
        <w:t xml:space="preserve">the </w:t>
      </w:r>
      <w:r w:rsidRPr="00DD74DC">
        <w:rPr>
          <w:sz w:val="24"/>
          <w:szCs w:val="24"/>
        </w:rPr>
        <w:t xml:space="preserve">Ropsten testnet of </w:t>
      </w:r>
      <w:r w:rsidR="00177BB0">
        <w:rPr>
          <w:sz w:val="24"/>
          <w:szCs w:val="24"/>
        </w:rPr>
        <w:t xml:space="preserve">the </w:t>
      </w:r>
      <w:r w:rsidRPr="00DD74DC">
        <w:rPr>
          <w:sz w:val="24"/>
          <w:szCs w:val="24"/>
        </w:rPr>
        <w:t xml:space="preserve">Ethereum blockchain.  </w:t>
      </w:r>
      <w:r>
        <w:tab/>
      </w:r>
      <w:r>
        <w:tab/>
      </w:r>
    </w:p>
    <w:p w14:paraId="3B4D637A" w14:textId="77777777" w:rsidR="00DD31B8" w:rsidRPr="00056B24" w:rsidRDefault="00DD31B8" w:rsidP="00056B24"/>
    <w:p w14:paraId="2FEF44C3" w14:textId="1D321E8F" w:rsidR="00056B24" w:rsidRPr="00056B24" w:rsidRDefault="00D0458F" w:rsidP="003A33A4">
      <w:pPr>
        <w:pStyle w:val="Heading3"/>
        <w:ind w:left="720" w:firstLine="720"/>
      </w:pPr>
      <w:bookmarkStart w:id="136" w:name="_Toc102220000"/>
      <w:r>
        <w:t>5.2.6</w:t>
      </w:r>
      <w:r w:rsidR="00056B24">
        <w:t>. MongoDB:</w:t>
      </w:r>
      <w:bookmarkEnd w:id="136"/>
    </w:p>
    <w:p w14:paraId="36A1415F" w14:textId="302BFACA" w:rsidR="00056B24" w:rsidRDefault="00056B24" w:rsidP="003A33A4">
      <w:pPr>
        <w:ind w:left="1551"/>
      </w:pPr>
    </w:p>
    <w:p w14:paraId="34331A6F" w14:textId="29C91306" w:rsidR="000C7070" w:rsidRPr="00DD74DC" w:rsidRDefault="000163D4" w:rsidP="005D5792">
      <w:pPr>
        <w:ind w:left="1440"/>
        <w:jc w:val="both"/>
        <w:rPr>
          <w:sz w:val="24"/>
          <w:szCs w:val="24"/>
        </w:rPr>
      </w:pPr>
      <w:r w:rsidRPr="00DD74DC">
        <w:rPr>
          <w:sz w:val="24"/>
          <w:szCs w:val="24"/>
        </w:rPr>
        <w:t>MongoDB database has been used to store the profile images, addresses</w:t>
      </w:r>
      <w:r w:rsidR="00177BB0">
        <w:rPr>
          <w:sz w:val="24"/>
          <w:szCs w:val="24"/>
        </w:rPr>
        <w:t>,</w:t>
      </w:r>
      <w:r w:rsidRPr="00DD74DC">
        <w:rPr>
          <w:sz w:val="24"/>
          <w:szCs w:val="24"/>
        </w:rPr>
        <w:t xml:space="preserve"> and relevant information to the profile. </w:t>
      </w:r>
    </w:p>
    <w:p w14:paraId="70A363DC" w14:textId="414D8318" w:rsidR="00D27EF0" w:rsidRDefault="00D27EF0" w:rsidP="00C1429B">
      <w:pPr>
        <w:ind w:left="1440"/>
      </w:pPr>
    </w:p>
    <w:p w14:paraId="034C7C57" w14:textId="0133B303" w:rsidR="00867526" w:rsidRDefault="00867526" w:rsidP="00867526">
      <w:pPr>
        <w:pStyle w:val="Heading2"/>
        <w:ind w:firstLine="0"/>
      </w:pPr>
      <w:bookmarkStart w:id="137" w:name="_Toc102220001"/>
      <w:r>
        <w:t>5.3</w:t>
      </w:r>
      <w:r w:rsidR="002E65AE">
        <w:t>. Languages</w:t>
      </w:r>
      <w:r>
        <w:t xml:space="preserve"> Used:</w:t>
      </w:r>
      <w:bookmarkEnd w:id="137"/>
    </w:p>
    <w:p w14:paraId="55AAFC25" w14:textId="77777777" w:rsidR="008225A7" w:rsidRDefault="008225A7" w:rsidP="00867526"/>
    <w:p w14:paraId="7E59975F" w14:textId="07F85391" w:rsidR="0061221B" w:rsidRPr="00056B24" w:rsidRDefault="0061221B" w:rsidP="0061221B">
      <w:pPr>
        <w:pStyle w:val="Heading3"/>
        <w:ind w:left="720" w:firstLine="720"/>
      </w:pPr>
      <w:bookmarkStart w:id="138" w:name="_Toc102220002"/>
      <w:r>
        <w:t>5.3.1. Solidity:</w:t>
      </w:r>
      <w:bookmarkEnd w:id="138"/>
    </w:p>
    <w:p w14:paraId="21302D6D" w14:textId="1BBF42DF" w:rsidR="00505204" w:rsidRDefault="00505204" w:rsidP="00C1429B">
      <w:pPr>
        <w:ind w:left="1440"/>
      </w:pPr>
    </w:p>
    <w:p w14:paraId="5C6A7AF5" w14:textId="21EB9CC1" w:rsidR="00D27EF0" w:rsidRDefault="005D5AA1" w:rsidP="005D5792">
      <w:pPr>
        <w:ind w:left="1440"/>
        <w:jc w:val="both"/>
      </w:pPr>
      <w:r w:rsidRPr="00DD74DC">
        <w:rPr>
          <w:sz w:val="24"/>
          <w:szCs w:val="24"/>
        </w:rPr>
        <w:t xml:space="preserve">Solidity is an object-oriented language similar to C++ &amp; JavaScript used for implementing smart contracts in EVM compatible blockchains. </w:t>
      </w:r>
      <w:r w:rsidR="00B13685" w:rsidRPr="00DD74DC">
        <w:rPr>
          <w:sz w:val="24"/>
          <w:szCs w:val="24"/>
        </w:rPr>
        <w:t xml:space="preserve">Solidity has been used for </w:t>
      </w:r>
      <w:r w:rsidR="00177BB0">
        <w:rPr>
          <w:sz w:val="24"/>
          <w:szCs w:val="24"/>
        </w:rPr>
        <w:t xml:space="preserve">the </w:t>
      </w:r>
      <w:r w:rsidR="00B13685" w:rsidRPr="00DD74DC">
        <w:rPr>
          <w:sz w:val="24"/>
          <w:szCs w:val="24"/>
        </w:rPr>
        <w:t>writing of smart contracts</w:t>
      </w:r>
      <w:r w:rsidRPr="00DD74DC">
        <w:rPr>
          <w:sz w:val="24"/>
          <w:szCs w:val="24"/>
        </w:rPr>
        <w:t xml:space="preserve"> in this project</w:t>
      </w:r>
      <w:r w:rsidR="00B13685" w:rsidRPr="00DD74DC">
        <w:rPr>
          <w:sz w:val="24"/>
          <w:szCs w:val="24"/>
        </w:rPr>
        <w:t xml:space="preserve">. </w:t>
      </w:r>
      <w:r w:rsidR="0061221B">
        <w:tab/>
      </w:r>
    </w:p>
    <w:p w14:paraId="7E2987DD" w14:textId="1AB2E30C" w:rsidR="00D27EF0" w:rsidRDefault="00D27EF0" w:rsidP="00C1429B">
      <w:pPr>
        <w:ind w:left="1440"/>
      </w:pPr>
    </w:p>
    <w:p w14:paraId="7F9DDEF4" w14:textId="2C2A8A2A" w:rsidR="005D5AA1" w:rsidRPr="00056B24" w:rsidRDefault="005D5AA1" w:rsidP="005D5AA1">
      <w:pPr>
        <w:pStyle w:val="Heading3"/>
        <w:ind w:left="720" w:firstLine="720"/>
      </w:pPr>
      <w:bookmarkStart w:id="139" w:name="_Toc102220003"/>
      <w:r>
        <w:t>5.3.2. JavaScript:</w:t>
      </w:r>
      <w:bookmarkEnd w:id="139"/>
    </w:p>
    <w:p w14:paraId="5BBD1315" w14:textId="64264CF4" w:rsidR="00D27EF0" w:rsidRDefault="00D27EF0" w:rsidP="00C1429B">
      <w:pPr>
        <w:ind w:left="1440"/>
      </w:pPr>
    </w:p>
    <w:p w14:paraId="2C630BCD" w14:textId="4D12EE67" w:rsidR="00D27EF0" w:rsidRPr="00DD74DC" w:rsidRDefault="005D5AA1" w:rsidP="005D5792">
      <w:pPr>
        <w:ind w:left="1440"/>
        <w:jc w:val="both"/>
        <w:rPr>
          <w:sz w:val="24"/>
          <w:szCs w:val="24"/>
        </w:rPr>
      </w:pPr>
      <w:r w:rsidRPr="00DD74DC">
        <w:rPr>
          <w:sz w:val="24"/>
          <w:szCs w:val="24"/>
        </w:rPr>
        <w:t xml:space="preserve">JavaScript has been extensively used in this project. </w:t>
      </w:r>
      <w:r w:rsidR="00177BB0">
        <w:rPr>
          <w:sz w:val="24"/>
          <w:szCs w:val="24"/>
        </w:rPr>
        <w:t xml:space="preserve">The </w:t>
      </w:r>
      <w:r w:rsidRPr="00DD74DC">
        <w:rPr>
          <w:sz w:val="24"/>
          <w:szCs w:val="24"/>
        </w:rPr>
        <w:t xml:space="preserve">frontend </w:t>
      </w:r>
      <w:r w:rsidR="00D81585" w:rsidRPr="00DD74DC">
        <w:rPr>
          <w:sz w:val="24"/>
          <w:szCs w:val="24"/>
        </w:rPr>
        <w:t xml:space="preserve">is used in </w:t>
      </w:r>
      <w:r w:rsidR="00177BB0">
        <w:rPr>
          <w:sz w:val="24"/>
          <w:szCs w:val="24"/>
        </w:rPr>
        <w:t xml:space="preserve">the </w:t>
      </w:r>
      <w:r w:rsidR="00D81585" w:rsidRPr="00DD74DC">
        <w:rPr>
          <w:sz w:val="24"/>
          <w:szCs w:val="24"/>
        </w:rPr>
        <w:t xml:space="preserve">React.js library and the API has been developed in </w:t>
      </w:r>
      <w:r w:rsidR="00177BB0">
        <w:rPr>
          <w:sz w:val="24"/>
          <w:szCs w:val="24"/>
        </w:rPr>
        <w:t xml:space="preserve">the </w:t>
      </w:r>
      <w:r w:rsidR="00D81585" w:rsidRPr="00DD74DC">
        <w:rPr>
          <w:sz w:val="24"/>
          <w:szCs w:val="24"/>
        </w:rPr>
        <w:t xml:space="preserve">node.js framework. </w:t>
      </w:r>
    </w:p>
    <w:p w14:paraId="23F3CD9D" w14:textId="7ED2B5FC" w:rsidR="00D27EF0" w:rsidRDefault="00D27EF0" w:rsidP="00C1429B">
      <w:pPr>
        <w:ind w:left="1440"/>
      </w:pPr>
    </w:p>
    <w:p w14:paraId="749C73E3" w14:textId="7AD331D5" w:rsidR="00D81585" w:rsidRDefault="00D81585" w:rsidP="00C1429B">
      <w:pPr>
        <w:ind w:left="1440"/>
      </w:pPr>
    </w:p>
    <w:p w14:paraId="110CCA04" w14:textId="3D9A87B5" w:rsidR="002A377C" w:rsidRPr="00056B24" w:rsidRDefault="002A377C" w:rsidP="002A377C">
      <w:pPr>
        <w:pStyle w:val="Heading3"/>
        <w:ind w:left="720" w:firstLine="720"/>
      </w:pPr>
      <w:bookmarkStart w:id="140" w:name="_Toc102220004"/>
      <w:r>
        <w:t>5.3.</w:t>
      </w:r>
      <w:r w:rsidR="00014817">
        <w:t>3</w:t>
      </w:r>
      <w:r>
        <w:t xml:space="preserve">. </w:t>
      </w:r>
      <w:r w:rsidR="00014817">
        <w:t>HTML</w:t>
      </w:r>
      <w:r>
        <w:t>:</w:t>
      </w:r>
      <w:bookmarkEnd w:id="140"/>
    </w:p>
    <w:p w14:paraId="22B1D89D" w14:textId="3A5CD00C" w:rsidR="00D27EF0" w:rsidRPr="00DD74DC" w:rsidRDefault="00D27EF0" w:rsidP="005D5792">
      <w:pPr>
        <w:ind w:left="1440"/>
        <w:jc w:val="both"/>
        <w:rPr>
          <w:sz w:val="24"/>
          <w:szCs w:val="24"/>
        </w:rPr>
      </w:pPr>
    </w:p>
    <w:p w14:paraId="15A62E1C" w14:textId="5ED97273" w:rsidR="002A377C" w:rsidRPr="00DD74DC" w:rsidRDefault="00014817" w:rsidP="005D5792">
      <w:pPr>
        <w:ind w:left="1440"/>
        <w:jc w:val="both"/>
        <w:rPr>
          <w:sz w:val="24"/>
          <w:szCs w:val="24"/>
        </w:rPr>
      </w:pPr>
      <w:r w:rsidRPr="00DD74DC">
        <w:rPr>
          <w:sz w:val="24"/>
          <w:szCs w:val="24"/>
        </w:rPr>
        <w:t xml:space="preserve">HTML has been used for the designing of </w:t>
      </w:r>
      <w:r w:rsidR="00177BB0">
        <w:rPr>
          <w:sz w:val="24"/>
          <w:szCs w:val="24"/>
        </w:rPr>
        <w:t xml:space="preserve">the </w:t>
      </w:r>
      <w:r w:rsidRPr="00DD74DC">
        <w:rPr>
          <w:sz w:val="24"/>
          <w:szCs w:val="24"/>
        </w:rPr>
        <w:t xml:space="preserve">frontend in </w:t>
      </w:r>
      <w:r w:rsidR="00177BB0">
        <w:rPr>
          <w:sz w:val="24"/>
          <w:szCs w:val="24"/>
        </w:rPr>
        <w:t xml:space="preserve">the </w:t>
      </w:r>
      <w:r w:rsidRPr="00DD74DC">
        <w:rPr>
          <w:sz w:val="24"/>
          <w:szCs w:val="24"/>
        </w:rPr>
        <w:t xml:space="preserve">React.js library. It is used along with JavaScript for rendering the frontend pages. </w:t>
      </w:r>
    </w:p>
    <w:p w14:paraId="596A4267" w14:textId="5C82595C" w:rsidR="00014817" w:rsidRDefault="00014817" w:rsidP="00C1429B">
      <w:pPr>
        <w:ind w:left="1440"/>
      </w:pPr>
    </w:p>
    <w:p w14:paraId="120BCA82" w14:textId="423F73CC" w:rsidR="00014817" w:rsidRPr="00056B24" w:rsidRDefault="00014817" w:rsidP="00014817">
      <w:pPr>
        <w:pStyle w:val="Heading3"/>
        <w:ind w:left="720" w:firstLine="720"/>
      </w:pPr>
      <w:bookmarkStart w:id="141" w:name="_Toc102220005"/>
      <w:r>
        <w:t>5.3.4. CSS:</w:t>
      </w:r>
      <w:bookmarkEnd w:id="141"/>
    </w:p>
    <w:p w14:paraId="0FAB0680" w14:textId="174A28D6" w:rsidR="00014817" w:rsidRDefault="00014817" w:rsidP="00C1429B">
      <w:pPr>
        <w:ind w:left="1440"/>
      </w:pPr>
    </w:p>
    <w:p w14:paraId="130D5769" w14:textId="570892A6" w:rsidR="00014817" w:rsidRPr="00DD74DC" w:rsidRDefault="00014817" w:rsidP="005D5792">
      <w:pPr>
        <w:ind w:left="1440"/>
        <w:jc w:val="both"/>
        <w:rPr>
          <w:sz w:val="24"/>
          <w:szCs w:val="24"/>
        </w:rPr>
      </w:pPr>
      <w:r w:rsidRPr="00DD74DC">
        <w:rPr>
          <w:sz w:val="24"/>
          <w:szCs w:val="24"/>
        </w:rPr>
        <w:t>For the styling of pages</w:t>
      </w:r>
      <w:r w:rsidR="00177BB0">
        <w:rPr>
          <w:sz w:val="24"/>
          <w:szCs w:val="24"/>
        </w:rPr>
        <w:t>,</w:t>
      </w:r>
      <w:r w:rsidRPr="00DD74DC">
        <w:rPr>
          <w:sz w:val="24"/>
          <w:szCs w:val="24"/>
        </w:rPr>
        <w:t xml:space="preserve"> pure CSS has been used. The stylesheets are attached with HTML pages in React.js to style the components. </w:t>
      </w:r>
    </w:p>
    <w:p w14:paraId="1935C94B" w14:textId="3F77F1C1" w:rsidR="00D076C0" w:rsidRDefault="00D076C0" w:rsidP="005D5792">
      <w:pPr>
        <w:ind w:left="1440"/>
        <w:jc w:val="both"/>
      </w:pPr>
    </w:p>
    <w:p w14:paraId="778249BC" w14:textId="77777777" w:rsidR="00D076C0" w:rsidRDefault="00D076C0" w:rsidP="005D5792">
      <w:pPr>
        <w:ind w:left="1440"/>
        <w:jc w:val="both"/>
      </w:pPr>
    </w:p>
    <w:p w14:paraId="0DC85979" w14:textId="5A1D33A6" w:rsidR="00597B38" w:rsidRDefault="00597B38" w:rsidP="00C1429B">
      <w:pPr>
        <w:ind w:left="1440"/>
      </w:pPr>
    </w:p>
    <w:p w14:paraId="2D534617" w14:textId="77777777" w:rsidR="00597B38" w:rsidRDefault="00597B38" w:rsidP="00C1429B">
      <w:pPr>
        <w:ind w:left="1440"/>
      </w:pPr>
    </w:p>
    <w:p w14:paraId="139BCE13" w14:textId="3344E674" w:rsidR="006C2422" w:rsidRDefault="006C2422" w:rsidP="006C2422">
      <w:pPr>
        <w:pStyle w:val="Heading2"/>
        <w:ind w:firstLine="0"/>
      </w:pPr>
      <w:bookmarkStart w:id="142" w:name="_Toc102220006"/>
      <w:r>
        <w:t>5.4. Methodology:</w:t>
      </w:r>
      <w:bookmarkEnd w:id="142"/>
    </w:p>
    <w:p w14:paraId="1F5EC0DA" w14:textId="7549C87A" w:rsidR="00D27EF0" w:rsidRDefault="00D27EF0" w:rsidP="00C1429B">
      <w:pPr>
        <w:ind w:left="1440"/>
      </w:pPr>
    </w:p>
    <w:p w14:paraId="2A9CF672" w14:textId="5EEF373F" w:rsidR="006C2422" w:rsidRPr="00DD74DC" w:rsidRDefault="004F16EB" w:rsidP="00C1429B">
      <w:pPr>
        <w:ind w:left="1440"/>
        <w:rPr>
          <w:sz w:val="24"/>
          <w:szCs w:val="24"/>
        </w:rPr>
      </w:pPr>
      <w:r w:rsidRPr="00DD74DC">
        <w:rPr>
          <w:sz w:val="24"/>
          <w:szCs w:val="24"/>
        </w:rPr>
        <w:t>The system has 2 types of service providers</w:t>
      </w:r>
      <w:r w:rsidR="00E42FE9" w:rsidRPr="00DD74DC">
        <w:rPr>
          <w:sz w:val="24"/>
          <w:szCs w:val="24"/>
        </w:rPr>
        <w:t xml:space="preserve"> that are available on the web application. </w:t>
      </w:r>
    </w:p>
    <w:p w14:paraId="439D849E" w14:textId="0CF56836" w:rsidR="004F16EB" w:rsidRPr="00DD74DC" w:rsidRDefault="004F16EB" w:rsidP="00C1429B">
      <w:pPr>
        <w:ind w:left="1440"/>
        <w:rPr>
          <w:sz w:val="24"/>
          <w:szCs w:val="24"/>
        </w:rPr>
      </w:pPr>
    </w:p>
    <w:p w14:paraId="3DAB85AE" w14:textId="44DDB6DC" w:rsidR="004F16EB" w:rsidRPr="00DD74DC" w:rsidRDefault="004F16EB" w:rsidP="004F16EB">
      <w:pPr>
        <w:pStyle w:val="ListParagraph"/>
        <w:numPr>
          <w:ilvl w:val="0"/>
          <w:numId w:val="27"/>
        </w:numPr>
        <w:rPr>
          <w:sz w:val="24"/>
          <w:szCs w:val="24"/>
        </w:rPr>
      </w:pPr>
      <w:r w:rsidRPr="00DD74DC">
        <w:rPr>
          <w:sz w:val="24"/>
          <w:szCs w:val="24"/>
        </w:rPr>
        <w:t>User Services</w:t>
      </w:r>
    </w:p>
    <w:p w14:paraId="08BD0173" w14:textId="5AD3A821" w:rsidR="004F16EB" w:rsidRDefault="00770814" w:rsidP="004F16EB">
      <w:pPr>
        <w:pStyle w:val="ListParagraph"/>
        <w:numPr>
          <w:ilvl w:val="0"/>
          <w:numId w:val="27"/>
        </w:numPr>
        <w:rPr>
          <w:sz w:val="24"/>
          <w:szCs w:val="24"/>
        </w:rPr>
      </w:pPr>
      <w:r w:rsidRPr="00DD74DC">
        <w:rPr>
          <w:sz w:val="24"/>
          <w:szCs w:val="24"/>
        </w:rPr>
        <w:t>Creator</w:t>
      </w:r>
      <w:r w:rsidR="004F16EB" w:rsidRPr="00DD74DC">
        <w:rPr>
          <w:sz w:val="24"/>
          <w:szCs w:val="24"/>
        </w:rPr>
        <w:t xml:space="preserve"> Services</w:t>
      </w:r>
    </w:p>
    <w:p w14:paraId="04E5DED8" w14:textId="77777777" w:rsidR="00DD74DC" w:rsidRPr="00DD74DC" w:rsidRDefault="00DD74DC" w:rsidP="00DD74DC">
      <w:pPr>
        <w:pStyle w:val="ListParagraph"/>
        <w:ind w:left="1800"/>
        <w:rPr>
          <w:sz w:val="24"/>
          <w:szCs w:val="24"/>
        </w:rPr>
      </w:pPr>
    </w:p>
    <w:p w14:paraId="15CCEDA6" w14:textId="6EDE3173" w:rsidR="00CF28E3" w:rsidRDefault="00CF28E3" w:rsidP="00CF28E3">
      <w:pPr>
        <w:pStyle w:val="Heading3"/>
        <w:ind w:left="720" w:firstLine="720"/>
      </w:pPr>
      <w:bookmarkStart w:id="143" w:name="_Toc102220007"/>
      <w:r>
        <w:t>5.4.1. User Services:</w:t>
      </w:r>
      <w:bookmarkEnd w:id="143"/>
    </w:p>
    <w:p w14:paraId="5D1C011C" w14:textId="16638496" w:rsidR="00CF28E3" w:rsidRDefault="00CF28E3" w:rsidP="00CF28E3"/>
    <w:p w14:paraId="17976403" w14:textId="287E15BC" w:rsidR="00FD5F78" w:rsidRPr="00DD74DC" w:rsidRDefault="00D90C69" w:rsidP="00FD5F78">
      <w:pPr>
        <w:ind w:left="1440"/>
        <w:jc w:val="both"/>
        <w:rPr>
          <w:sz w:val="24"/>
          <w:szCs w:val="24"/>
        </w:rPr>
      </w:pPr>
      <w:r w:rsidRPr="00DD74DC">
        <w:rPr>
          <w:sz w:val="24"/>
          <w:szCs w:val="24"/>
        </w:rPr>
        <w:t xml:space="preserve">The user services </w:t>
      </w:r>
      <w:r w:rsidR="00FD5F78" w:rsidRPr="00DD74DC">
        <w:rPr>
          <w:sz w:val="24"/>
          <w:szCs w:val="24"/>
        </w:rPr>
        <w:t>are</w:t>
      </w:r>
      <w:r w:rsidRPr="00DD74DC">
        <w:rPr>
          <w:sz w:val="24"/>
          <w:szCs w:val="24"/>
        </w:rPr>
        <w:t xml:space="preserve"> designed for the</w:t>
      </w:r>
      <w:r w:rsidR="00FD5F78" w:rsidRPr="00DD74DC">
        <w:rPr>
          <w:sz w:val="24"/>
          <w:szCs w:val="24"/>
        </w:rPr>
        <w:t xml:space="preserve"> new users that will first visit the application. They will connect with their Metamask wallet, first</w:t>
      </w:r>
      <w:r w:rsidR="00177BB0">
        <w:rPr>
          <w:sz w:val="24"/>
          <w:szCs w:val="24"/>
        </w:rPr>
        <w:t>,</w:t>
      </w:r>
      <w:r w:rsidR="00FD5F78" w:rsidRPr="00DD74DC">
        <w:rPr>
          <w:sz w:val="24"/>
          <w:szCs w:val="24"/>
        </w:rPr>
        <w:t xml:space="preserve"> they will be checked whether their wallet address exists in the database. If the user doesn’t exist then, they will be prompt</w:t>
      </w:r>
      <w:r w:rsidR="00177BB0">
        <w:rPr>
          <w:sz w:val="24"/>
          <w:szCs w:val="24"/>
        </w:rPr>
        <w:t>ed</w:t>
      </w:r>
      <w:r w:rsidR="00FD5F78" w:rsidRPr="00DD74DC">
        <w:rPr>
          <w:sz w:val="24"/>
          <w:szCs w:val="24"/>
        </w:rPr>
        <w:t xml:space="preserve"> to register themselves and that data will be saved on MongoDB. </w:t>
      </w:r>
      <w:r w:rsidR="008744EE" w:rsidRPr="00DD74DC">
        <w:rPr>
          <w:sz w:val="24"/>
          <w:szCs w:val="24"/>
        </w:rPr>
        <w:t xml:space="preserve">They will be then allowed to go through the marketplace. </w:t>
      </w:r>
      <w:r w:rsidR="0037683F" w:rsidRPr="00DD74DC">
        <w:rPr>
          <w:sz w:val="24"/>
          <w:szCs w:val="24"/>
        </w:rPr>
        <w:t>Each user can become a creator if they create an NFT</w:t>
      </w:r>
      <w:r w:rsidR="00823DF8" w:rsidRPr="00DD74DC">
        <w:rPr>
          <w:sz w:val="24"/>
          <w:szCs w:val="24"/>
        </w:rPr>
        <w:t xml:space="preserve"> on create page</w:t>
      </w:r>
      <w:r w:rsidR="0037683F" w:rsidRPr="00DD74DC">
        <w:rPr>
          <w:sz w:val="24"/>
          <w:szCs w:val="24"/>
        </w:rPr>
        <w:t xml:space="preserve">. </w:t>
      </w:r>
      <w:r w:rsidR="00AA3F2A" w:rsidRPr="00DD74DC">
        <w:rPr>
          <w:sz w:val="24"/>
          <w:szCs w:val="24"/>
        </w:rPr>
        <w:t xml:space="preserve">Each user has </w:t>
      </w:r>
      <w:r w:rsidR="00177BB0">
        <w:rPr>
          <w:sz w:val="24"/>
          <w:szCs w:val="24"/>
        </w:rPr>
        <w:t xml:space="preserve">the </w:t>
      </w:r>
      <w:r w:rsidR="00AA3F2A" w:rsidRPr="00DD74DC">
        <w:rPr>
          <w:sz w:val="24"/>
          <w:szCs w:val="24"/>
        </w:rPr>
        <w:t>following options:</w:t>
      </w:r>
    </w:p>
    <w:p w14:paraId="1E4B5E45" w14:textId="4C6C35A3" w:rsidR="00AA3F2A" w:rsidRPr="00DD74DC" w:rsidRDefault="00AA3F2A" w:rsidP="00FD5F78">
      <w:pPr>
        <w:ind w:left="1440"/>
        <w:jc w:val="both"/>
        <w:rPr>
          <w:sz w:val="24"/>
          <w:szCs w:val="24"/>
        </w:rPr>
      </w:pPr>
    </w:p>
    <w:p w14:paraId="6E528D5F" w14:textId="380DA0DF" w:rsidR="00AA3F2A" w:rsidRPr="00DD74DC" w:rsidRDefault="00AA3F2A" w:rsidP="00AA3F2A">
      <w:pPr>
        <w:pStyle w:val="ListParagraph"/>
        <w:numPr>
          <w:ilvl w:val="0"/>
          <w:numId w:val="28"/>
        </w:numPr>
        <w:jc w:val="both"/>
        <w:rPr>
          <w:sz w:val="24"/>
          <w:szCs w:val="24"/>
        </w:rPr>
      </w:pPr>
      <w:r w:rsidRPr="00DD74DC">
        <w:rPr>
          <w:sz w:val="24"/>
          <w:szCs w:val="24"/>
        </w:rPr>
        <w:t>Explore the Marketplace</w:t>
      </w:r>
    </w:p>
    <w:p w14:paraId="0B57FE2F" w14:textId="2BE0E0DC" w:rsidR="00AA3F2A" w:rsidRPr="00DD74DC" w:rsidRDefault="00AA3F2A" w:rsidP="00AA3F2A">
      <w:pPr>
        <w:pStyle w:val="ListParagraph"/>
        <w:numPr>
          <w:ilvl w:val="0"/>
          <w:numId w:val="28"/>
        </w:numPr>
        <w:jc w:val="both"/>
        <w:rPr>
          <w:sz w:val="24"/>
          <w:szCs w:val="24"/>
        </w:rPr>
      </w:pPr>
      <w:r w:rsidRPr="00DD74DC">
        <w:rPr>
          <w:sz w:val="24"/>
          <w:szCs w:val="24"/>
        </w:rPr>
        <w:t>Create an NFT</w:t>
      </w:r>
    </w:p>
    <w:p w14:paraId="6D1F1BCE" w14:textId="2717346B" w:rsidR="00AA3F2A" w:rsidRPr="00DD74DC" w:rsidRDefault="00AB126F" w:rsidP="00AA3F2A">
      <w:pPr>
        <w:pStyle w:val="ListParagraph"/>
        <w:numPr>
          <w:ilvl w:val="0"/>
          <w:numId w:val="28"/>
        </w:numPr>
        <w:jc w:val="both"/>
        <w:rPr>
          <w:sz w:val="24"/>
          <w:szCs w:val="24"/>
        </w:rPr>
      </w:pPr>
      <w:r w:rsidRPr="00DD74DC">
        <w:rPr>
          <w:sz w:val="24"/>
          <w:szCs w:val="24"/>
        </w:rPr>
        <w:t xml:space="preserve">Bid on the NFTs that are on auction. </w:t>
      </w:r>
    </w:p>
    <w:p w14:paraId="695D2D1E" w14:textId="1954A2F8" w:rsidR="0037683F" w:rsidRDefault="0037683F" w:rsidP="00FD5F78">
      <w:pPr>
        <w:ind w:left="1440"/>
        <w:jc w:val="both"/>
      </w:pPr>
    </w:p>
    <w:p w14:paraId="40F9B01B" w14:textId="33D08BB8" w:rsidR="00AD62EE" w:rsidRDefault="00AD62EE" w:rsidP="00AD62EE">
      <w:pPr>
        <w:pStyle w:val="Heading3"/>
        <w:ind w:left="720" w:firstLine="720"/>
      </w:pPr>
      <w:bookmarkStart w:id="144" w:name="_Toc102220008"/>
      <w:r>
        <w:t>5.4.2. Creators Services:</w:t>
      </w:r>
      <w:bookmarkEnd w:id="144"/>
    </w:p>
    <w:p w14:paraId="5EFCCEB9" w14:textId="628CD906" w:rsidR="00AD62EE" w:rsidRDefault="00AD62EE" w:rsidP="00FD5F78">
      <w:pPr>
        <w:ind w:left="1440"/>
        <w:jc w:val="both"/>
      </w:pPr>
    </w:p>
    <w:p w14:paraId="506EAA73" w14:textId="421E44CD" w:rsidR="00AD62EE" w:rsidRPr="00DD74DC" w:rsidRDefault="00823DF8" w:rsidP="00FD5F78">
      <w:pPr>
        <w:ind w:left="1440"/>
        <w:jc w:val="both"/>
        <w:rPr>
          <w:sz w:val="24"/>
          <w:szCs w:val="24"/>
        </w:rPr>
      </w:pPr>
      <w:r w:rsidRPr="00DD74DC">
        <w:rPr>
          <w:sz w:val="24"/>
          <w:szCs w:val="24"/>
        </w:rPr>
        <w:t xml:space="preserve">The </w:t>
      </w:r>
      <w:r w:rsidR="009C5339" w:rsidRPr="00DD74DC">
        <w:rPr>
          <w:sz w:val="24"/>
          <w:szCs w:val="24"/>
        </w:rPr>
        <w:t xml:space="preserve">creators </w:t>
      </w:r>
      <w:r w:rsidR="003E24D9" w:rsidRPr="00DD74DC">
        <w:rPr>
          <w:sz w:val="24"/>
          <w:szCs w:val="24"/>
        </w:rPr>
        <w:t>have</w:t>
      </w:r>
      <w:r w:rsidR="009C5339" w:rsidRPr="00DD74DC">
        <w:rPr>
          <w:sz w:val="24"/>
          <w:szCs w:val="24"/>
        </w:rPr>
        <w:t xml:space="preserve"> </w:t>
      </w:r>
      <w:r w:rsidR="00177BB0">
        <w:rPr>
          <w:sz w:val="24"/>
          <w:szCs w:val="24"/>
        </w:rPr>
        <w:t xml:space="preserve">the </w:t>
      </w:r>
      <w:r w:rsidR="009C5339" w:rsidRPr="00DD74DC">
        <w:rPr>
          <w:sz w:val="24"/>
          <w:szCs w:val="24"/>
        </w:rPr>
        <w:t xml:space="preserve">same options for exploring the marketplace except they have </w:t>
      </w:r>
      <w:r w:rsidR="00177BB0">
        <w:rPr>
          <w:sz w:val="24"/>
          <w:szCs w:val="24"/>
        </w:rPr>
        <w:t xml:space="preserve">an </w:t>
      </w:r>
      <w:r w:rsidR="009C5339" w:rsidRPr="00DD74DC">
        <w:rPr>
          <w:sz w:val="24"/>
          <w:szCs w:val="24"/>
        </w:rPr>
        <w:t xml:space="preserve">advantage over the normal users, that they can put their NFTs on auctions and take bids from the normal users. </w:t>
      </w:r>
      <w:r w:rsidR="003E24D9" w:rsidRPr="00DD74DC">
        <w:rPr>
          <w:sz w:val="24"/>
          <w:szCs w:val="24"/>
        </w:rPr>
        <w:t xml:space="preserve">They can </w:t>
      </w:r>
      <w:r w:rsidR="00AA3F2A" w:rsidRPr="00DD74DC">
        <w:rPr>
          <w:sz w:val="24"/>
          <w:szCs w:val="24"/>
        </w:rPr>
        <w:t>accept</w:t>
      </w:r>
      <w:r w:rsidR="003E24D9" w:rsidRPr="00DD74DC">
        <w:rPr>
          <w:sz w:val="24"/>
          <w:szCs w:val="24"/>
        </w:rPr>
        <w:t xml:space="preserve"> the bids and transfer the NFTs. </w:t>
      </w:r>
    </w:p>
    <w:p w14:paraId="48791D34" w14:textId="77777777" w:rsidR="00D746DD" w:rsidRPr="00CF28E3" w:rsidRDefault="00D746DD" w:rsidP="00FD5F78">
      <w:pPr>
        <w:ind w:left="1440"/>
        <w:jc w:val="both"/>
      </w:pPr>
    </w:p>
    <w:p w14:paraId="72E6B3C4" w14:textId="5947607E" w:rsidR="004F16EB" w:rsidRDefault="004F16EB" w:rsidP="004F16EB">
      <w:pPr>
        <w:pStyle w:val="ListParagraph"/>
        <w:ind w:left="1800"/>
      </w:pPr>
    </w:p>
    <w:p w14:paraId="224DB551" w14:textId="1A319B5A" w:rsidR="00BC2815" w:rsidRDefault="00BC2815" w:rsidP="004F16EB">
      <w:pPr>
        <w:pStyle w:val="ListParagraph"/>
        <w:ind w:left="1800"/>
      </w:pPr>
    </w:p>
    <w:p w14:paraId="7C2184A3" w14:textId="2CEA6338" w:rsidR="00BC2815" w:rsidRDefault="00BC2815" w:rsidP="004F16EB">
      <w:pPr>
        <w:pStyle w:val="ListParagraph"/>
        <w:ind w:left="1800"/>
      </w:pPr>
    </w:p>
    <w:p w14:paraId="36ED1484" w14:textId="4038D622" w:rsidR="00BC2815" w:rsidRDefault="00BC2815" w:rsidP="004F16EB">
      <w:pPr>
        <w:pStyle w:val="ListParagraph"/>
        <w:ind w:left="1800"/>
      </w:pPr>
    </w:p>
    <w:p w14:paraId="5F7BA972" w14:textId="2620651D" w:rsidR="00BC2815" w:rsidRDefault="00BC2815" w:rsidP="004F16EB">
      <w:pPr>
        <w:pStyle w:val="ListParagraph"/>
        <w:ind w:left="1800"/>
      </w:pPr>
    </w:p>
    <w:p w14:paraId="43D3D630" w14:textId="30CCC24F" w:rsidR="00BC2815" w:rsidRDefault="00BC2815" w:rsidP="004F16EB">
      <w:pPr>
        <w:pStyle w:val="ListParagraph"/>
        <w:ind w:left="1800"/>
      </w:pPr>
    </w:p>
    <w:p w14:paraId="3A47267E" w14:textId="569C88CA" w:rsidR="00BC2815" w:rsidRDefault="00BC2815" w:rsidP="004F16EB">
      <w:pPr>
        <w:pStyle w:val="ListParagraph"/>
        <w:ind w:left="1800"/>
      </w:pPr>
    </w:p>
    <w:p w14:paraId="4E387F21" w14:textId="6871F558" w:rsidR="00BC2815" w:rsidRDefault="00BC2815" w:rsidP="004F16EB">
      <w:pPr>
        <w:pStyle w:val="ListParagraph"/>
        <w:ind w:left="1800"/>
      </w:pPr>
    </w:p>
    <w:p w14:paraId="76DE216F" w14:textId="42B591D1" w:rsidR="00BC2815" w:rsidRDefault="00BC2815" w:rsidP="004F16EB">
      <w:pPr>
        <w:pStyle w:val="ListParagraph"/>
        <w:ind w:left="1800"/>
      </w:pPr>
    </w:p>
    <w:p w14:paraId="4AA7C762" w14:textId="2198C6E1" w:rsidR="00BC2815" w:rsidRDefault="00BC2815" w:rsidP="004F16EB">
      <w:pPr>
        <w:pStyle w:val="ListParagraph"/>
        <w:ind w:left="1800"/>
      </w:pPr>
    </w:p>
    <w:p w14:paraId="7D127C21" w14:textId="4930E863" w:rsidR="00BC2815" w:rsidRDefault="00BC2815" w:rsidP="004F16EB">
      <w:pPr>
        <w:pStyle w:val="ListParagraph"/>
        <w:ind w:left="1800"/>
      </w:pPr>
    </w:p>
    <w:p w14:paraId="744FF51B" w14:textId="3A7AF02A" w:rsidR="00BC2815" w:rsidRDefault="00BC2815" w:rsidP="004F16EB">
      <w:pPr>
        <w:pStyle w:val="ListParagraph"/>
        <w:ind w:left="1800"/>
      </w:pPr>
    </w:p>
    <w:p w14:paraId="195C4FB4" w14:textId="056A7B12" w:rsidR="00BC2815" w:rsidRDefault="00BC2815" w:rsidP="004F16EB">
      <w:pPr>
        <w:pStyle w:val="ListParagraph"/>
        <w:ind w:left="1800"/>
      </w:pPr>
    </w:p>
    <w:p w14:paraId="61000A60" w14:textId="599ADE7D" w:rsidR="00BC2815" w:rsidRDefault="00BC2815" w:rsidP="004F16EB">
      <w:pPr>
        <w:pStyle w:val="ListParagraph"/>
        <w:ind w:left="1800"/>
      </w:pPr>
    </w:p>
    <w:p w14:paraId="2556448B" w14:textId="799047E2" w:rsidR="00BC2815" w:rsidRDefault="00BC2815" w:rsidP="004F16EB">
      <w:pPr>
        <w:pStyle w:val="ListParagraph"/>
        <w:ind w:left="1800"/>
      </w:pPr>
    </w:p>
    <w:p w14:paraId="2F229C91" w14:textId="5DDD3D11" w:rsidR="00BC2815" w:rsidRDefault="00BC2815" w:rsidP="004F16EB">
      <w:pPr>
        <w:pStyle w:val="ListParagraph"/>
        <w:ind w:left="1800"/>
      </w:pPr>
    </w:p>
    <w:p w14:paraId="0B7C9F94" w14:textId="4702A18B" w:rsidR="00BC2815" w:rsidRDefault="00BC2815" w:rsidP="004F16EB">
      <w:pPr>
        <w:pStyle w:val="ListParagraph"/>
        <w:ind w:left="1800"/>
      </w:pPr>
    </w:p>
    <w:p w14:paraId="4AFC34DA" w14:textId="4884637D" w:rsidR="00BC2815" w:rsidRDefault="00BC2815" w:rsidP="004F16EB">
      <w:pPr>
        <w:pStyle w:val="ListParagraph"/>
        <w:ind w:left="1800"/>
      </w:pPr>
    </w:p>
    <w:p w14:paraId="0F65D579" w14:textId="70D52334" w:rsidR="00BC2815" w:rsidRDefault="00BC2815" w:rsidP="00BC2815">
      <w:pPr>
        <w:widowControl/>
        <w:autoSpaceDE/>
        <w:autoSpaceDN/>
        <w:spacing w:after="160" w:line="259" w:lineRule="auto"/>
        <w:ind w:left="2160" w:firstLine="720"/>
      </w:pPr>
    </w:p>
    <w:p w14:paraId="3BB481DE" w14:textId="77777777" w:rsidR="000F021F" w:rsidRDefault="000F021F" w:rsidP="00BC2815">
      <w:pPr>
        <w:widowControl/>
        <w:autoSpaceDE/>
        <w:autoSpaceDN/>
        <w:spacing w:after="160" w:line="259" w:lineRule="auto"/>
        <w:ind w:left="2160" w:firstLine="720"/>
      </w:pPr>
    </w:p>
    <w:p w14:paraId="6DC891C9" w14:textId="77777777" w:rsidR="00AF3769" w:rsidRDefault="00AF3769" w:rsidP="00BC2815">
      <w:pPr>
        <w:widowControl/>
        <w:autoSpaceDE/>
        <w:autoSpaceDN/>
        <w:spacing w:after="160" w:line="259" w:lineRule="auto"/>
        <w:ind w:left="2160" w:firstLine="720"/>
        <w:rPr>
          <w:b/>
          <w:sz w:val="72"/>
          <w:szCs w:val="24"/>
        </w:rPr>
      </w:pPr>
    </w:p>
    <w:p w14:paraId="51262364" w14:textId="77777777" w:rsidR="00AF3769" w:rsidRDefault="00AF3769" w:rsidP="00BC2815">
      <w:pPr>
        <w:widowControl/>
        <w:autoSpaceDE/>
        <w:autoSpaceDN/>
        <w:spacing w:after="160" w:line="259" w:lineRule="auto"/>
        <w:ind w:left="2160" w:firstLine="720"/>
        <w:rPr>
          <w:b/>
          <w:sz w:val="72"/>
          <w:szCs w:val="24"/>
        </w:rPr>
      </w:pPr>
    </w:p>
    <w:p w14:paraId="10C8274A" w14:textId="77777777" w:rsidR="00AF3769" w:rsidRDefault="00AF3769" w:rsidP="00BC2815">
      <w:pPr>
        <w:widowControl/>
        <w:autoSpaceDE/>
        <w:autoSpaceDN/>
        <w:spacing w:after="160" w:line="259" w:lineRule="auto"/>
        <w:ind w:left="2160" w:firstLine="720"/>
        <w:rPr>
          <w:b/>
          <w:sz w:val="72"/>
          <w:szCs w:val="24"/>
        </w:rPr>
      </w:pPr>
    </w:p>
    <w:p w14:paraId="6CAA16A3" w14:textId="6997F9ED" w:rsidR="00BC2815" w:rsidRPr="00BC2815" w:rsidRDefault="00BC2815" w:rsidP="00BC2815">
      <w:pPr>
        <w:widowControl/>
        <w:autoSpaceDE/>
        <w:autoSpaceDN/>
        <w:spacing w:after="160" w:line="259" w:lineRule="auto"/>
        <w:ind w:left="2160" w:firstLine="720"/>
      </w:pPr>
      <w:r>
        <w:rPr>
          <w:b/>
          <w:sz w:val="72"/>
          <w:szCs w:val="24"/>
        </w:rPr>
        <w:t>Chapter # 6</w:t>
      </w:r>
    </w:p>
    <w:p w14:paraId="54336D5D" w14:textId="232F15F9" w:rsidR="00BC2815" w:rsidRDefault="00BC2815" w:rsidP="00BC2815">
      <w:pPr>
        <w:pStyle w:val="Heading1"/>
        <w:jc w:val="center"/>
        <w:rPr>
          <w:rFonts w:ascii="Times New Roman" w:hAnsi="Times New Roman" w:cs="Times New Roman"/>
          <w:b/>
          <w:color w:val="auto"/>
          <w:sz w:val="72"/>
          <w:szCs w:val="24"/>
          <w:u w:val="single"/>
        </w:rPr>
      </w:pPr>
      <w:bookmarkStart w:id="145" w:name="_Toc102188317"/>
      <w:bookmarkStart w:id="146" w:name="_Toc102220009"/>
      <w:r>
        <w:rPr>
          <w:rFonts w:ascii="Times New Roman" w:hAnsi="Times New Roman" w:cs="Times New Roman"/>
          <w:b/>
          <w:color w:val="auto"/>
          <w:sz w:val="72"/>
          <w:szCs w:val="24"/>
          <w:u w:val="single"/>
        </w:rPr>
        <w:t xml:space="preserve">System </w:t>
      </w:r>
      <w:bookmarkEnd w:id="145"/>
      <w:r>
        <w:rPr>
          <w:rFonts w:ascii="Times New Roman" w:hAnsi="Times New Roman" w:cs="Times New Roman"/>
          <w:b/>
          <w:color w:val="auto"/>
          <w:sz w:val="72"/>
          <w:szCs w:val="24"/>
          <w:u w:val="single"/>
        </w:rPr>
        <w:t>Testing and Evaluation</w:t>
      </w:r>
      <w:bookmarkEnd w:id="146"/>
    </w:p>
    <w:p w14:paraId="606AB38B" w14:textId="7876BD46" w:rsidR="00B7247A" w:rsidRDefault="00B7247A" w:rsidP="00B7247A"/>
    <w:p w14:paraId="7E482834" w14:textId="313B43CF" w:rsidR="00B7247A" w:rsidRDefault="00B7247A" w:rsidP="00B7247A"/>
    <w:p w14:paraId="49A52BD9" w14:textId="609000E4" w:rsidR="00B7247A" w:rsidRDefault="00B7247A" w:rsidP="00B7247A"/>
    <w:p w14:paraId="0F7F1B99" w14:textId="1A527E39" w:rsidR="00B7247A" w:rsidRDefault="00B7247A" w:rsidP="00B7247A"/>
    <w:p w14:paraId="69C108AD" w14:textId="2D76C8FD" w:rsidR="00B7247A" w:rsidRDefault="00B7247A" w:rsidP="00B7247A"/>
    <w:p w14:paraId="41095A37" w14:textId="1ED6D4B0" w:rsidR="00B7247A" w:rsidRDefault="00B7247A" w:rsidP="00B7247A"/>
    <w:p w14:paraId="32AA1C36" w14:textId="430906E7" w:rsidR="00B7247A" w:rsidRDefault="00B7247A" w:rsidP="00B7247A"/>
    <w:p w14:paraId="4C5AAA1A" w14:textId="4D3C8DA6" w:rsidR="00B7247A" w:rsidRDefault="00B7247A" w:rsidP="00B7247A"/>
    <w:p w14:paraId="2712E9DB" w14:textId="1BA23427" w:rsidR="00B7247A" w:rsidRDefault="00B7247A" w:rsidP="00B7247A"/>
    <w:p w14:paraId="38B77B7C" w14:textId="72090A2D" w:rsidR="00B7247A" w:rsidRDefault="00B7247A" w:rsidP="00B7247A"/>
    <w:p w14:paraId="5FD86126" w14:textId="0B13D1F0" w:rsidR="00B7247A" w:rsidRDefault="00B7247A" w:rsidP="00B7247A"/>
    <w:p w14:paraId="1269A394" w14:textId="79B531DD" w:rsidR="00B7247A" w:rsidRDefault="00B7247A" w:rsidP="00B7247A"/>
    <w:p w14:paraId="3746E7F7" w14:textId="363DD229" w:rsidR="00B7247A" w:rsidRDefault="00B7247A" w:rsidP="00B7247A"/>
    <w:p w14:paraId="7CB44A27" w14:textId="2B8DC383" w:rsidR="00B7247A" w:rsidRDefault="00B7247A" w:rsidP="00B7247A"/>
    <w:p w14:paraId="7892507A" w14:textId="20265AFF" w:rsidR="00B7247A" w:rsidRDefault="00B7247A" w:rsidP="00B7247A"/>
    <w:p w14:paraId="7A7DBA15" w14:textId="4458A27A" w:rsidR="00B7247A" w:rsidRDefault="00B7247A" w:rsidP="00B7247A"/>
    <w:p w14:paraId="175DFD10" w14:textId="0BC20105" w:rsidR="00B7247A" w:rsidRDefault="00B7247A" w:rsidP="00B7247A"/>
    <w:p w14:paraId="2CADC4C1" w14:textId="2161F2D6" w:rsidR="00B7247A" w:rsidRDefault="00B7247A" w:rsidP="00B7247A"/>
    <w:p w14:paraId="45ADC399" w14:textId="3635A5D7" w:rsidR="00B7247A" w:rsidRDefault="00B7247A" w:rsidP="00B7247A"/>
    <w:p w14:paraId="4327FA1A" w14:textId="6FB29ED8" w:rsidR="00B7247A" w:rsidRDefault="00B7247A" w:rsidP="00B7247A"/>
    <w:p w14:paraId="3284B7C9" w14:textId="288B627A" w:rsidR="00B7247A" w:rsidRDefault="00B7247A" w:rsidP="00B7247A"/>
    <w:p w14:paraId="064DAE9A" w14:textId="6D2FF9F9" w:rsidR="00B7247A" w:rsidRDefault="00B7247A" w:rsidP="00B7247A"/>
    <w:p w14:paraId="6495AFDA" w14:textId="5D883BB3" w:rsidR="00B7247A" w:rsidRDefault="00B7247A" w:rsidP="00B7247A"/>
    <w:p w14:paraId="4E672562" w14:textId="6611F4E5" w:rsidR="00B7247A" w:rsidRDefault="00B7247A" w:rsidP="00B7247A"/>
    <w:p w14:paraId="59ECDC4B" w14:textId="6ECC00AF" w:rsidR="00B7247A" w:rsidRDefault="00B7247A" w:rsidP="00B7247A"/>
    <w:p w14:paraId="234338CE" w14:textId="2AEF04A2" w:rsidR="00B7247A" w:rsidRDefault="00B7247A" w:rsidP="00B7247A"/>
    <w:p w14:paraId="2E918E66" w14:textId="6DA8E469" w:rsidR="00384EE7" w:rsidRPr="00DD74DC" w:rsidRDefault="00A3723A" w:rsidP="009E6810">
      <w:pPr>
        <w:ind w:left="720"/>
        <w:jc w:val="both"/>
        <w:rPr>
          <w:sz w:val="24"/>
          <w:szCs w:val="24"/>
        </w:rPr>
      </w:pPr>
      <w:r w:rsidRPr="00DD74DC">
        <w:rPr>
          <w:sz w:val="24"/>
          <w:szCs w:val="24"/>
        </w:rPr>
        <w:t>Testing is one of the most importan</w:t>
      </w:r>
      <w:r w:rsidR="00177BB0">
        <w:rPr>
          <w:sz w:val="24"/>
          <w:szCs w:val="24"/>
        </w:rPr>
        <w:t>t</w:t>
      </w:r>
      <w:r w:rsidRPr="00DD74DC">
        <w:rPr>
          <w:sz w:val="24"/>
          <w:szCs w:val="24"/>
        </w:rPr>
        <w:t xml:space="preserve"> part</w:t>
      </w:r>
      <w:r w:rsidR="00177BB0">
        <w:rPr>
          <w:sz w:val="24"/>
          <w:szCs w:val="24"/>
        </w:rPr>
        <w:t>s</w:t>
      </w:r>
      <w:r w:rsidRPr="00DD74DC">
        <w:rPr>
          <w:sz w:val="24"/>
          <w:szCs w:val="24"/>
        </w:rPr>
        <w:t xml:space="preserve"> of any decentralized application. </w:t>
      </w:r>
      <w:r w:rsidR="00EB4386" w:rsidRPr="00DD74DC">
        <w:rPr>
          <w:sz w:val="24"/>
          <w:szCs w:val="24"/>
        </w:rPr>
        <w:t xml:space="preserve">Because smart contracts are once deployed on the blockchain are immutable. Any bug that exists in the smart contract can pose a risk to the funds and tokens stored on the smart contract. </w:t>
      </w:r>
      <w:r w:rsidR="00177BB0">
        <w:rPr>
          <w:sz w:val="24"/>
          <w:szCs w:val="24"/>
        </w:rPr>
        <w:t>On</w:t>
      </w:r>
      <w:r w:rsidR="002F5CBF" w:rsidRPr="00DD74DC">
        <w:rPr>
          <w:sz w:val="24"/>
          <w:szCs w:val="24"/>
        </w:rPr>
        <w:t xml:space="preserve"> </w:t>
      </w:r>
      <w:r w:rsidR="00177BB0">
        <w:rPr>
          <w:sz w:val="24"/>
          <w:szCs w:val="24"/>
        </w:rPr>
        <w:t xml:space="preserve">the </w:t>
      </w:r>
      <w:r w:rsidR="002F5CBF" w:rsidRPr="00DD74DC">
        <w:rPr>
          <w:sz w:val="24"/>
          <w:szCs w:val="24"/>
        </w:rPr>
        <w:t xml:space="preserve">application side, testing is necessary to make sure the system is working as it is intended. </w:t>
      </w:r>
      <w:r w:rsidR="00177BB0">
        <w:rPr>
          <w:sz w:val="24"/>
          <w:szCs w:val="24"/>
        </w:rPr>
        <w:t>The m</w:t>
      </w:r>
      <w:r w:rsidR="0023215F" w:rsidRPr="00DD74DC">
        <w:rPr>
          <w:sz w:val="24"/>
          <w:szCs w:val="24"/>
        </w:rPr>
        <w:t xml:space="preserve">ain purpose of testing is to remove as many flaws as possible and improve the system. </w:t>
      </w:r>
    </w:p>
    <w:p w14:paraId="0C303449" w14:textId="06A626F8" w:rsidR="00B7247A" w:rsidRDefault="00B7247A" w:rsidP="00B7247A"/>
    <w:p w14:paraId="2FB01B7E" w14:textId="74C43D19" w:rsidR="007E7721" w:rsidRDefault="007E7721" w:rsidP="007E7721">
      <w:pPr>
        <w:pStyle w:val="Heading2"/>
      </w:pPr>
      <w:bookmarkStart w:id="147" w:name="_Toc102220010"/>
      <w:r>
        <w:t>6.1. GUI</w:t>
      </w:r>
      <w:r w:rsidR="00816A3B">
        <w:t xml:space="preserve"> Testing</w:t>
      </w:r>
      <w:r>
        <w:t>:</w:t>
      </w:r>
      <w:bookmarkEnd w:id="147"/>
    </w:p>
    <w:p w14:paraId="2F31A846" w14:textId="5F202ED6" w:rsidR="009E6810" w:rsidRDefault="007E7721" w:rsidP="00B7247A">
      <w:r>
        <w:tab/>
      </w:r>
    </w:p>
    <w:p w14:paraId="3CCE87A4" w14:textId="03D32536" w:rsidR="003A5A11" w:rsidRDefault="007E7721" w:rsidP="00AB668C">
      <w:pPr>
        <w:ind w:left="683"/>
        <w:jc w:val="both"/>
      </w:pPr>
      <w:r>
        <w:tab/>
      </w:r>
      <w:r w:rsidR="008747DA" w:rsidRPr="00DD74DC">
        <w:rPr>
          <w:sz w:val="24"/>
          <w:szCs w:val="24"/>
        </w:rPr>
        <w:t xml:space="preserve">The GUI is the part of the application where the user will interact directly. </w:t>
      </w:r>
      <w:r w:rsidR="00D30BF8" w:rsidRPr="00DD74DC">
        <w:rPr>
          <w:sz w:val="24"/>
          <w:szCs w:val="24"/>
        </w:rPr>
        <w:t xml:space="preserve">The GUI has to be flawless to handle the requests of the user. </w:t>
      </w:r>
      <w:r w:rsidR="008F327C" w:rsidRPr="00DD74DC">
        <w:rPr>
          <w:sz w:val="24"/>
          <w:szCs w:val="24"/>
        </w:rPr>
        <w:t xml:space="preserve">The GUI must provide </w:t>
      </w:r>
      <w:r w:rsidR="00177BB0">
        <w:rPr>
          <w:sz w:val="24"/>
          <w:szCs w:val="24"/>
        </w:rPr>
        <w:t xml:space="preserve">the </w:t>
      </w:r>
      <w:r w:rsidR="008F327C" w:rsidRPr="00DD74DC">
        <w:rPr>
          <w:sz w:val="24"/>
          <w:szCs w:val="24"/>
        </w:rPr>
        <w:t xml:space="preserve">user </w:t>
      </w:r>
      <w:r w:rsidR="00177BB0">
        <w:rPr>
          <w:sz w:val="24"/>
          <w:szCs w:val="24"/>
        </w:rPr>
        <w:t xml:space="preserve">with </w:t>
      </w:r>
      <w:r w:rsidR="008F327C" w:rsidRPr="00DD74DC">
        <w:rPr>
          <w:sz w:val="24"/>
          <w:szCs w:val="24"/>
        </w:rPr>
        <w:t xml:space="preserve">some functionalities to properly explore the marketplace. </w:t>
      </w:r>
      <w:r w:rsidR="003A5A11" w:rsidRPr="00DD74DC">
        <w:rPr>
          <w:sz w:val="24"/>
          <w:szCs w:val="24"/>
        </w:rPr>
        <w:t xml:space="preserve">Therefore, those functionalities like searching </w:t>
      </w:r>
      <w:r w:rsidR="00177BB0">
        <w:rPr>
          <w:sz w:val="24"/>
          <w:szCs w:val="24"/>
        </w:rPr>
        <w:t xml:space="preserve">and </w:t>
      </w:r>
      <w:r w:rsidR="003A5A11" w:rsidRPr="00DD74DC">
        <w:rPr>
          <w:sz w:val="24"/>
          <w:szCs w:val="24"/>
        </w:rPr>
        <w:t xml:space="preserve">sorting were thoroughly checked. </w:t>
      </w:r>
    </w:p>
    <w:p w14:paraId="167871FA" w14:textId="25B93D38" w:rsidR="00552333" w:rsidRDefault="00552333" w:rsidP="00AB668C">
      <w:pPr>
        <w:ind w:left="683"/>
        <w:jc w:val="both"/>
      </w:pPr>
    </w:p>
    <w:p w14:paraId="3739AB7C" w14:textId="18BDAA80" w:rsidR="00AD7FA7" w:rsidRDefault="00AD7FA7" w:rsidP="00AD7FA7">
      <w:pPr>
        <w:pStyle w:val="Heading2"/>
      </w:pPr>
      <w:bookmarkStart w:id="148" w:name="_Toc102220011"/>
      <w:r>
        <w:t>6.2. Usability Testing:</w:t>
      </w:r>
      <w:bookmarkEnd w:id="148"/>
    </w:p>
    <w:p w14:paraId="4E6E4610" w14:textId="3F429CC8" w:rsidR="00552333" w:rsidRDefault="00552333" w:rsidP="00AB668C">
      <w:pPr>
        <w:ind w:left="683"/>
        <w:jc w:val="both"/>
      </w:pPr>
    </w:p>
    <w:p w14:paraId="79858BE7" w14:textId="01F06A1A" w:rsidR="00AD7FA7" w:rsidRPr="00DD74DC" w:rsidRDefault="00AD7FA7" w:rsidP="00AB668C">
      <w:pPr>
        <w:ind w:left="683"/>
        <w:jc w:val="both"/>
        <w:rPr>
          <w:sz w:val="24"/>
          <w:szCs w:val="24"/>
        </w:rPr>
      </w:pPr>
      <w:r w:rsidRPr="00DD74DC">
        <w:rPr>
          <w:sz w:val="24"/>
          <w:szCs w:val="24"/>
        </w:rPr>
        <w:t xml:space="preserve">Usability is the part of </w:t>
      </w:r>
      <w:r w:rsidR="00177BB0">
        <w:rPr>
          <w:sz w:val="24"/>
          <w:szCs w:val="24"/>
        </w:rPr>
        <w:t xml:space="preserve">the </w:t>
      </w:r>
      <w:r w:rsidRPr="00DD74DC">
        <w:rPr>
          <w:sz w:val="24"/>
          <w:szCs w:val="24"/>
        </w:rPr>
        <w:t xml:space="preserve">application </w:t>
      </w:r>
      <w:r w:rsidR="00177BB0">
        <w:rPr>
          <w:sz w:val="24"/>
          <w:szCs w:val="24"/>
        </w:rPr>
        <w:t>that</w:t>
      </w:r>
      <w:r w:rsidRPr="00DD74DC">
        <w:rPr>
          <w:sz w:val="24"/>
          <w:szCs w:val="24"/>
        </w:rPr>
        <w:t xml:space="preserve"> provides ease to the end</w:t>
      </w:r>
      <w:r w:rsidR="00177BB0">
        <w:rPr>
          <w:sz w:val="24"/>
          <w:szCs w:val="24"/>
        </w:rPr>
        <w:t>-</w:t>
      </w:r>
      <w:r w:rsidRPr="00DD74DC">
        <w:rPr>
          <w:sz w:val="24"/>
          <w:szCs w:val="24"/>
        </w:rPr>
        <w:t xml:space="preserve">users in </w:t>
      </w:r>
      <w:r w:rsidR="00177BB0">
        <w:rPr>
          <w:sz w:val="24"/>
          <w:szCs w:val="24"/>
        </w:rPr>
        <w:t xml:space="preserve">the </w:t>
      </w:r>
      <w:r w:rsidRPr="00DD74DC">
        <w:rPr>
          <w:sz w:val="24"/>
          <w:szCs w:val="24"/>
        </w:rPr>
        <w:t xml:space="preserve">exploration of the application. </w:t>
      </w:r>
      <w:r w:rsidR="00D906D4" w:rsidRPr="00DD74DC">
        <w:rPr>
          <w:sz w:val="24"/>
          <w:szCs w:val="24"/>
        </w:rPr>
        <w:t xml:space="preserve">During usage of our application, there are some points where </w:t>
      </w:r>
      <w:r w:rsidR="00177BB0">
        <w:rPr>
          <w:sz w:val="24"/>
          <w:szCs w:val="24"/>
        </w:rPr>
        <w:t xml:space="preserve">a </w:t>
      </w:r>
      <w:r w:rsidR="00D906D4" w:rsidRPr="00DD74DC">
        <w:rPr>
          <w:sz w:val="24"/>
          <w:szCs w:val="24"/>
        </w:rPr>
        <w:t>user has to wait sometime during process handling at the backend. At this time user could lose interest. So those specific points are identified and proper feedback mechanisms like loaders ha</w:t>
      </w:r>
      <w:r w:rsidR="00177BB0">
        <w:rPr>
          <w:sz w:val="24"/>
          <w:szCs w:val="24"/>
        </w:rPr>
        <w:t>ve</w:t>
      </w:r>
      <w:r w:rsidR="00D906D4" w:rsidRPr="00DD74DC">
        <w:rPr>
          <w:sz w:val="24"/>
          <w:szCs w:val="24"/>
        </w:rPr>
        <w:t xml:space="preserve"> been implemented. </w:t>
      </w:r>
    </w:p>
    <w:p w14:paraId="4505AC18" w14:textId="77777777" w:rsidR="00AD7FA7" w:rsidRDefault="00AD7FA7" w:rsidP="00AB668C">
      <w:pPr>
        <w:ind w:left="683"/>
        <w:jc w:val="both"/>
      </w:pPr>
    </w:p>
    <w:p w14:paraId="7359703A" w14:textId="49335D73" w:rsidR="00013216" w:rsidRDefault="00013216" w:rsidP="008F327C">
      <w:pPr>
        <w:ind w:left="683"/>
      </w:pPr>
    </w:p>
    <w:p w14:paraId="7D80EB21" w14:textId="60946027" w:rsidR="00013216" w:rsidRDefault="00013216" w:rsidP="00013216">
      <w:pPr>
        <w:pStyle w:val="Heading2"/>
      </w:pPr>
      <w:bookmarkStart w:id="149" w:name="_Toc102220012"/>
      <w:r>
        <w:t>6.</w:t>
      </w:r>
      <w:r w:rsidR="00AD7FA7">
        <w:t>3</w:t>
      </w:r>
      <w:r>
        <w:t>. Integration Testing:</w:t>
      </w:r>
      <w:bookmarkEnd w:id="149"/>
    </w:p>
    <w:p w14:paraId="1B0C4F13" w14:textId="45B24C8E" w:rsidR="00013216" w:rsidRPr="00DD74DC" w:rsidRDefault="00013216" w:rsidP="00417694">
      <w:pPr>
        <w:ind w:left="683"/>
        <w:jc w:val="both"/>
        <w:rPr>
          <w:sz w:val="24"/>
          <w:szCs w:val="24"/>
        </w:rPr>
      </w:pPr>
    </w:p>
    <w:p w14:paraId="7DB2073F" w14:textId="3704C09F" w:rsidR="00AB668C" w:rsidRPr="00DD74DC" w:rsidRDefault="00AB668C" w:rsidP="00417694">
      <w:pPr>
        <w:ind w:left="683"/>
        <w:jc w:val="both"/>
        <w:rPr>
          <w:sz w:val="24"/>
          <w:szCs w:val="24"/>
        </w:rPr>
      </w:pPr>
      <w:r w:rsidRPr="00DD74DC">
        <w:rPr>
          <w:sz w:val="24"/>
          <w:szCs w:val="24"/>
        </w:rPr>
        <w:t>Our application is connected with smart contracts on the blockchain. They must be properly integrated with the frontend to provide the functionality to the end</w:t>
      </w:r>
      <w:r w:rsidR="00177BB0">
        <w:rPr>
          <w:sz w:val="24"/>
          <w:szCs w:val="24"/>
        </w:rPr>
        <w:t>-</w:t>
      </w:r>
      <w:r w:rsidRPr="00DD74DC">
        <w:rPr>
          <w:sz w:val="24"/>
          <w:szCs w:val="24"/>
        </w:rPr>
        <w:t>user. Although users can interact with the smart contracts from Etherscan, that is not user</w:t>
      </w:r>
      <w:r w:rsidR="00177BB0">
        <w:rPr>
          <w:sz w:val="24"/>
          <w:szCs w:val="24"/>
        </w:rPr>
        <w:t>-</w:t>
      </w:r>
      <w:r w:rsidRPr="00DD74DC">
        <w:rPr>
          <w:sz w:val="24"/>
          <w:szCs w:val="24"/>
        </w:rPr>
        <w:t>friendly. The GUI should be showing changes at the blockchain level in real</w:t>
      </w:r>
      <w:r w:rsidR="00177BB0">
        <w:rPr>
          <w:sz w:val="24"/>
          <w:szCs w:val="24"/>
        </w:rPr>
        <w:t>-</w:t>
      </w:r>
      <w:r w:rsidRPr="00DD74DC">
        <w:rPr>
          <w:sz w:val="24"/>
          <w:szCs w:val="24"/>
        </w:rPr>
        <w:t xml:space="preserve">time. Those features were also tested properly. </w:t>
      </w:r>
    </w:p>
    <w:p w14:paraId="31CCFF03" w14:textId="77777777" w:rsidR="00AB668C" w:rsidRDefault="00AB668C" w:rsidP="00AB668C">
      <w:pPr>
        <w:ind w:left="683"/>
      </w:pPr>
    </w:p>
    <w:p w14:paraId="48D064A6" w14:textId="77777777" w:rsidR="00AB668C" w:rsidRDefault="00AB668C" w:rsidP="00013216">
      <w:pPr>
        <w:ind w:left="683"/>
      </w:pPr>
    </w:p>
    <w:p w14:paraId="7CA19140" w14:textId="2840F654" w:rsidR="00E41302" w:rsidRDefault="00E41302" w:rsidP="00E41302">
      <w:pPr>
        <w:pStyle w:val="Heading2"/>
      </w:pPr>
      <w:bookmarkStart w:id="150" w:name="_Toc102220013"/>
      <w:r>
        <w:t>6.4. Exception Handling:</w:t>
      </w:r>
      <w:bookmarkEnd w:id="150"/>
    </w:p>
    <w:p w14:paraId="16926BE0" w14:textId="0A4133BD" w:rsidR="00013216" w:rsidRPr="00DD74DC" w:rsidRDefault="00013216" w:rsidP="00E41302">
      <w:pPr>
        <w:rPr>
          <w:sz w:val="24"/>
          <w:szCs w:val="24"/>
        </w:rPr>
      </w:pPr>
    </w:p>
    <w:p w14:paraId="4E6755DC" w14:textId="19896FB2" w:rsidR="00013216" w:rsidRPr="00DD74DC" w:rsidRDefault="00013216" w:rsidP="00417694">
      <w:pPr>
        <w:ind w:left="683"/>
        <w:jc w:val="both"/>
        <w:rPr>
          <w:sz w:val="24"/>
          <w:szCs w:val="24"/>
        </w:rPr>
      </w:pPr>
      <w:r w:rsidRPr="00DD74DC">
        <w:rPr>
          <w:sz w:val="24"/>
          <w:szCs w:val="24"/>
        </w:rPr>
        <w:t xml:space="preserve">The important part of GUI was to handle the connection of </w:t>
      </w:r>
      <w:r w:rsidR="00177BB0">
        <w:rPr>
          <w:sz w:val="24"/>
          <w:szCs w:val="24"/>
        </w:rPr>
        <w:t xml:space="preserve">the </w:t>
      </w:r>
      <w:r w:rsidRPr="00DD74DC">
        <w:rPr>
          <w:sz w:val="24"/>
          <w:szCs w:val="24"/>
        </w:rPr>
        <w:t>Metamask wallet. If Metamask isn’t properly configured, it could cause the</w:t>
      </w:r>
      <w:r w:rsidR="009162D5" w:rsidRPr="00DD74DC">
        <w:rPr>
          <w:sz w:val="24"/>
          <w:szCs w:val="24"/>
        </w:rPr>
        <w:t xml:space="preserve"> application to crash</w:t>
      </w:r>
      <w:r w:rsidRPr="00DD74DC">
        <w:rPr>
          <w:sz w:val="24"/>
          <w:szCs w:val="24"/>
        </w:rPr>
        <w:t xml:space="preserve">. The application was properly configured to handle the users that don’t have </w:t>
      </w:r>
      <w:r w:rsidR="00177BB0">
        <w:rPr>
          <w:sz w:val="24"/>
          <w:szCs w:val="24"/>
        </w:rPr>
        <w:t xml:space="preserve">a </w:t>
      </w:r>
      <w:r w:rsidRPr="00DD74DC">
        <w:rPr>
          <w:sz w:val="24"/>
          <w:szCs w:val="24"/>
        </w:rPr>
        <w:t xml:space="preserve">Metamask wallet installed.  </w:t>
      </w:r>
    </w:p>
    <w:p w14:paraId="6D55A9D8" w14:textId="4BDCE989" w:rsidR="00013216" w:rsidRDefault="00013216" w:rsidP="00417694">
      <w:pPr>
        <w:jc w:val="both"/>
      </w:pPr>
      <w:r>
        <w:tab/>
      </w:r>
    </w:p>
    <w:p w14:paraId="74F810F2" w14:textId="6D3D5942" w:rsidR="009162D5" w:rsidRDefault="009162D5" w:rsidP="00013216"/>
    <w:p w14:paraId="4C6D6A4B" w14:textId="2E37B302" w:rsidR="00C96356" w:rsidRDefault="00C96356" w:rsidP="00C96356">
      <w:pPr>
        <w:pStyle w:val="Heading2"/>
      </w:pPr>
      <w:bookmarkStart w:id="151" w:name="_Toc102220014"/>
      <w:r>
        <w:t>6.5. Smart Contract Testing:</w:t>
      </w:r>
      <w:bookmarkEnd w:id="151"/>
    </w:p>
    <w:p w14:paraId="65962745" w14:textId="29DB2DA4" w:rsidR="00C96356" w:rsidRPr="00DD74DC" w:rsidRDefault="00C96356" w:rsidP="00013216">
      <w:pPr>
        <w:rPr>
          <w:sz w:val="24"/>
          <w:szCs w:val="24"/>
        </w:rPr>
      </w:pPr>
    </w:p>
    <w:p w14:paraId="5872C538" w14:textId="291BBC20" w:rsidR="00C96356" w:rsidRPr="00DD74DC" w:rsidRDefault="00111E52" w:rsidP="00417694">
      <w:pPr>
        <w:ind w:left="683" w:firstLine="37"/>
        <w:jc w:val="both"/>
        <w:rPr>
          <w:sz w:val="24"/>
          <w:szCs w:val="24"/>
        </w:rPr>
      </w:pPr>
      <w:r w:rsidRPr="00DD74DC">
        <w:rPr>
          <w:sz w:val="24"/>
          <w:szCs w:val="24"/>
        </w:rPr>
        <w:t xml:space="preserve">Smart contracts are the most important part of any decentralized application. They </w:t>
      </w:r>
      <w:r w:rsidR="00D91E1A" w:rsidRPr="00DD74DC">
        <w:rPr>
          <w:sz w:val="24"/>
          <w:szCs w:val="24"/>
        </w:rPr>
        <w:t>have</w:t>
      </w:r>
      <w:r w:rsidRPr="00DD74DC">
        <w:rPr>
          <w:sz w:val="24"/>
          <w:szCs w:val="24"/>
        </w:rPr>
        <w:t xml:space="preserve"> to be flawless before being deployed on the mainnet. </w:t>
      </w:r>
      <w:r w:rsidR="00D91E1A" w:rsidRPr="00DD74DC">
        <w:rPr>
          <w:sz w:val="24"/>
          <w:szCs w:val="24"/>
        </w:rPr>
        <w:t>For our application, all the error handling has been done at the smart contract level. “Assert” and “Revert” ha</w:t>
      </w:r>
      <w:r w:rsidR="00177BB0">
        <w:rPr>
          <w:sz w:val="24"/>
          <w:szCs w:val="24"/>
        </w:rPr>
        <w:t>ve</w:t>
      </w:r>
      <w:r w:rsidR="00D91E1A" w:rsidRPr="00DD74DC">
        <w:rPr>
          <w:sz w:val="24"/>
          <w:szCs w:val="24"/>
        </w:rPr>
        <w:t xml:space="preserve"> been used throughout </w:t>
      </w:r>
      <w:r w:rsidR="00D91E1A" w:rsidRPr="00DD74DC">
        <w:rPr>
          <w:sz w:val="24"/>
          <w:szCs w:val="24"/>
        </w:rPr>
        <w:lastRenderedPageBreak/>
        <w:t>the smart contracts to avoid any potential loss of funds or make contracts go</w:t>
      </w:r>
      <w:r w:rsidR="00177BB0">
        <w:rPr>
          <w:sz w:val="24"/>
          <w:szCs w:val="24"/>
        </w:rPr>
        <w:t xml:space="preserve"> undefined</w:t>
      </w:r>
      <w:r w:rsidR="00D91E1A" w:rsidRPr="00DD74DC">
        <w:rPr>
          <w:sz w:val="24"/>
          <w:szCs w:val="24"/>
        </w:rPr>
        <w:t>. Furthermore, for the time being</w:t>
      </w:r>
      <w:r w:rsidR="00177BB0">
        <w:rPr>
          <w:sz w:val="24"/>
          <w:szCs w:val="24"/>
        </w:rPr>
        <w:t>,</w:t>
      </w:r>
      <w:r w:rsidR="00D91E1A" w:rsidRPr="00DD74DC">
        <w:rPr>
          <w:sz w:val="24"/>
          <w:szCs w:val="24"/>
        </w:rPr>
        <w:t xml:space="preserve"> they have been deployed on the Ropsten testnet and </w:t>
      </w:r>
      <w:r w:rsidR="00177BB0">
        <w:rPr>
          <w:sz w:val="24"/>
          <w:szCs w:val="24"/>
        </w:rPr>
        <w:t xml:space="preserve">the </w:t>
      </w:r>
      <w:r w:rsidR="00D91E1A" w:rsidRPr="00DD74DC">
        <w:rPr>
          <w:sz w:val="24"/>
          <w:szCs w:val="24"/>
        </w:rPr>
        <w:t xml:space="preserve">application has been connected with it. Users will use the application and more flaws will be discovered which will help to eradicate the errors from </w:t>
      </w:r>
      <w:r w:rsidR="00177BB0">
        <w:rPr>
          <w:sz w:val="24"/>
          <w:szCs w:val="24"/>
        </w:rPr>
        <w:t xml:space="preserve">the </w:t>
      </w:r>
      <w:r w:rsidR="00D91E1A" w:rsidRPr="00DD74DC">
        <w:rPr>
          <w:sz w:val="24"/>
          <w:szCs w:val="24"/>
        </w:rPr>
        <w:t xml:space="preserve">smart contract before being launched on </w:t>
      </w:r>
      <w:r w:rsidR="00177BB0">
        <w:rPr>
          <w:sz w:val="24"/>
          <w:szCs w:val="24"/>
        </w:rPr>
        <w:t xml:space="preserve">the </w:t>
      </w:r>
      <w:r w:rsidR="00D91E1A" w:rsidRPr="00DD74DC">
        <w:rPr>
          <w:sz w:val="24"/>
          <w:szCs w:val="24"/>
        </w:rPr>
        <w:t xml:space="preserve">mainnet. </w:t>
      </w:r>
    </w:p>
    <w:p w14:paraId="2D0BDB75" w14:textId="3AEEEA27" w:rsidR="00AD22A8" w:rsidRDefault="00AD22A8" w:rsidP="00111E52">
      <w:pPr>
        <w:ind w:left="683" w:firstLine="37"/>
      </w:pPr>
    </w:p>
    <w:p w14:paraId="7A999B0D" w14:textId="71DE4D76" w:rsidR="00AD22A8" w:rsidRDefault="00AD22A8" w:rsidP="00111E52">
      <w:pPr>
        <w:ind w:left="683" w:firstLine="37"/>
      </w:pPr>
    </w:p>
    <w:p w14:paraId="27D9E9A4" w14:textId="6DE50DB2" w:rsidR="00AD22A8" w:rsidRDefault="00AD22A8" w:rsidP="00111E52">
      <w:pPr>
        <w:ind w:left="683" w:firstLine="37"/>
      </w:pPr>
    </w:p>
    <w:p w14:paraId="0C03C73D" w14:textId="3C295F38" w:rsidR="00F11976" w:rsidRDefault="00F11976" w:rsidP="00F11976">
      <w:pPr>
        <w:pStyle w:val="Heading2"/>
      </w:pPr>
      <w:bookmarkStart w:id="152" w:name="_Toc102220015"/>
      <w:r>
        <w:t>6.5. Test Cases:</w:t>
      </w:r>
      <w:bookmarkEnd w:id="152"/>
    </w:p>
    <w:p w14:paraId="074B4CB2" w14:textId="1A36CB13" w:rsidR="00AD22A8" w:rsidRDefault="00AD22A8" w:rsidP="00111E52">
      <w:pPr>
        <w:ind w:left="683" w:firstLine="37"/>
      </w:pPr>
    </w:p>
    <w:p w14:paraId="431968AD" w14:textId="77777777" w:rsidR="00F11976" w:rsidRDefault="00F11976" w:rsidP="00111E52">
      <w:pPr>
        <w:ind w:left="683" w:firstLine="37"/>
      </w:pPr>
    </w:p>
    <w:p w14:paraId="089450E7" w14:textId="68F47B3B" w:rsidR="00417694" w:rsidRPr="00417694" w:rsidRDefault="00417694" w:rsidP="00EF54EA">
      <w:pPr>
        <w:pStyle w:val="Caption"/>
        <w:keepNext/>
        <w:jc w:val="center"/>
        <w:outlineLvl w:val="1"/>
      </w:pPr>
    </w:p>
    <w:p w14:paraId="040A549B" w14:textId="40119B48" w:rsidR="00811921" w:rsidRDefault="00811921" w:rsidP="00811921">
      <w:pPr>
        <w:pStyle w:val="Caption"/>
        <w:keepNext/>
        <w:jc w:val="center"/>
      </w:pPr>
      <w:bookmarkStart w:id="153" w:name="_Toc102214007"/>
      <w:r>
        <w:t xml:space="preserve">Table </w:t>
      </w:r>
      <w:fldSimple w:instr=" SEQ Table \* ARABIC ">
        <w:r w:rsidR="00DB3C9E">
          <w:rPr>
            <w:noProof/>
          </w:rPr>
          <w:t>16</w:t>
        </w:r>
      </w:fldSimple>
      <w:r>
        <w:t>. Test</w:t>
      </w:r>
      <w:r w:rsidR="008536C6">
        <w:t xml:space="preserve"> C</w:t>
      </w:r>
      <w:r>
        <w:t>ase-</w:t>
      </w:r>
      <w:r w:rsidR="00FF6517">
        <w:t>Login</w:t>
      </w:r>
      <w:bookmarkEnd w:id="153"/>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417694" w14:paraId="3D5368A8"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CF06C7C" w14:textId="77777777" w:rsidR="00417694" w:rsidRDefault="00417694">
            <w:pPr>
              <w:pStyle w:val="TableParagraph"/>
              <w:rPr>
                <w:b/>
                <w:sz w:val="24"/>
                <w:szCs w:val="24"/>
              </w:rPr>
            </w:pPr>
            <w:bookmarkStart w:id="154" w:name="_bookmark93"/>
            <w:bookmarkEnd w:id="154"/>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6E7E9E38" w14:textId="4D41EEB2" w:rsidR="00417694" w:rsidRDefault="00B55BB8">
            <w:pPr>
              <w:pStyle w:val="TableParagraph"/>
              <w:rPr>
                <w:sz w:val="24"/>
                <w:szCs w:val="24"/>
              </w:rPr>
            </w:pPr>
            <w:r>
              <w:rPr>
                <w:sz w:val="24"/>
                <w:szCs w:val="24"/>
              </w:rPr>
              <w:t>User Login</w:t>
            </w:r>
          </w:p>
        </w:tc>
        <w:tc>
          <w:tcPr>
            <w:tcW w:w="1948" w:type="dxa"/>
            <w:tcBorders>
              <w:top w:val="single" w:sz="4" w:space="0" w:color="000000"/>
              <w:left w:val="single" w:sz="4" w:space="0" w:color="000000"/>
              <w:bottom w:val="single" w:sz="4" w:space="0" w:color="000000"/>
              <w:right w:val="single" w:sz="4" w:space="0" w:color="000000"/>
            </w:tcBorders>
            <w:hideMark/>
          </w:tcPr>
          <w:p w14:paraId="0A88CDFF" w14:textId="77777777" w:rsidR="00417694" w:rsidRDefault="00417694">
            <w:pPr>
              <w:pStyle w:val="TableParagraph"/>
              <w:ind w:left="123"/>
              <w:rPr>
                <w:sz w:val="24"/>
                <w:szCs w:val="24"/>
              </w:rPr>
            </w:pPr>
            <w:r>
              <w:rPr>
                <w:sz w:val="24"/>
                <w:szCs w:val="24"/>
              </w:rPr>
              <w:t>T1</w:t>
            </w:r>
          </w:p>
        </w:tc>
      </w:tr>
      <w:tr w:rsidR="00417694" w14:paraId="52E725D4" w14:textId="77777777" w:rsidTr="00811921">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43E2D7A3" w14:textId="77777777" w:rsidR="00417694" w:rsidRDefault="00417694">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7077638D" w14:textId="280CDAFD" w:rsidR="00417694" w:rsidRDefault="00FA372A">
            <w:pPr>
              <w:pStyle w:val="TableParagraph"/>
              <w:ind w:left="0"/>
              <w:rPr>
                <w:sz w:val="24"/>
                <w:szCs w:val="24"/>
              </w:rPr>
            </w:pPr>
            <w:r>
              <w:rPr>
                <w:sz w:val="24"/>
                <w:szCs w:val="24"/>
              </w:rPr>
              <w:t xml:space="preserve">   </w:t>
            </w:r>
            <w:r w:rsidR="00417694">
              <w:rPr>
                <w:sz w:val="24"/>
                <w:szCs w:val="24"/>
              </w:rPr>
              <w:t xml:space="preserve">Test the </w:t>
            </w:r>
            <w:r w:rsidR="00B55BB8">
              <w:rPr>
                <w:sz w:val="24"/>
                <w:szCs w:val="24"/>
              </w:rPr>
              <w:t xml:space="preserve">login of the user from </w:t>
            </w:r>
            <w:r w:rsidR="00177BB0">
              <w:rPr>
                <w:sz w:val="24"/>
                <w:szCs w:val="24"/>
              </w:rPr>
              <w:t xml:space="preserve">the </w:t>
            </w:r>
            <w:r w:rsidR="00B55BB8">
              <w:rPr>
                <w:sz w:val="24"/>
                <w:szCs w:val="24"/>
              </w:rPr>
              <w:t xml:space="preserve">Metamask wallet </w:t>
            </w:r>
          </w:p>
        </w:tc>
        <w:tc>
          <w:tcPr>
            <w:tcW w:w="1948" w:type="dxa"/>
            <w:tcBorders>
              <w:top w:val="single" w:sz="4" w:space="0" w:color="000000"/>
              <w:left w:val="single" w:sz="4" w:space="0" w:color="000000"/>
              <w:bottom w:val="single" w:sz="4" w:space="0" w:color="000000"/>
              <w:right w:val="single" w:sz="4" w:space="0" w:color="000000"/>
            </w:tcBorders>
          </w:tcPr>
          <w:p w14:paraId="2F33022C" w14:textId="77777777" w:rsidR="00417694" w:rsidRDefault="00417694">
            <w:pPr>
              <w:pStyle w:val="TableParagraph"/>
              <w:spacing w:line="240" w:lineRule="auto"/>
              <w:ind w:left="0"/>
              <w:rPr>
                <w:sz w:val="24"/>
                <w:szCs w:val="24"/>
              </w:rPr>
            </w:pPr>
          </w:p>
        </w:tc>
      </w:tr>
      <w:tr w:rsidR="00417694" w14:paraId="6B4DAD70"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8A319AD" w14:textId="77777777" w:rsidR="00417694" w:rsidRDefault="00417694">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741CA549" w14:textId="5CD1E061" w:rsidR="00417694" w:rsidRDefault="00417694">
            <w:pPr>
              <w:pStyle w:val="TableParagraph"/>
              <w:rPr>
                <w:sz w:val="24"/>
                <w:szCs w:val="24"/>
              </w:rPr>
            </w:pPr>
            <w:r>
              <w:rPr>
                <w:sz w:val="24"/>
                <w:szCs w:val="24"/>
              </w:rPr>
              <w:t>Internet connection</w:t>
            </w:r>
            <w:r w:rsidR="00B03F6A">
              <w:rPr>
                <w:sz w:val="24"/>
                <w:szCs w:val="24"/>
              </w:rPr>
              <w:t>, Metamask installed</w:t>
            </w:r>
          </w:p>
        </w:tc>
        <w:tc>
          <w:tcPr>
            <w:tcW w:w="1948" w:type="dxa"/>
            <w:tcBorders>
              <w:top w:val="single" w:sz="4" w:space="0" w:color="000000"/>
              <w:left w:val="single" w:sz="4" w:space="0" w:color="000000"/>
              <w:bottom w:val="single" w:sz="4" w:space="0" w:color="000000"/>
              <w:right w:val="single" w:sz="4" w:space="0" w:color="000000"/>
            </w:tcBorders>
          </w:tcPr>
          <w:p w14:paraId="09FDDE81" w14:textId="77777777" w:rsidR="00417694" w:rsidRDefault="00417694">
            <w:pPr>
              <w:pStyle w:val="TableParagraph"/>
              <w:spacing w:line="240" w:lineRule="auto"/>
              <w:ind w:left="0"/>
              <w:rPr>
                <w:sz w:val="24"/>
                <w:szCs w:val="24"/>
              </w:rPr>
            </w:pPr>
          </w:p>
        </w:tc>
      </w:tr>
      <w:tr w:rsidR="00417694" w14:paraId="783DBD13" w14:textId="77777777" w:rsidTr="00811921">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1E0392D5" w14:textId="77777777" w:rsidR="00417694" w:rsidRDefault="00417694">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3D0C989C" w14:textId="55EFEF27" w:rsidR="00417694" w:rsidRDefault="00177BB0" w:rsidP="00B55BB8">
            <w:pPr>
              <w:pStyle w:val="TableParagraph"/>
              <w:rPr>
                <w:sz w:val="24"/>
                <w:szCs w:val="24"/>
              </w:rPr>
            </w:pPr>
            <w:r>
              <w:rPr>
                <w:sz w:val="24"/>
                <w:szCs w:val="24"/>
              </w:rPr>
              <w:t>The a</w:t>
            </w:r>
            <w:r w:rsidR="00417694">
              <w:rPr>
                <w:sz w:val="24"/>
                <w:szCs w:val="24"/>
              </w:rPr>
              <w:t xml:space="preserve">pplication is online and </w:t>
            </w:r>
            <w:r>
              <w:rPr>
                <w:sz w:val="24"/>
                <w:szCs w:val="24"/>
              </w:rPr>
              <w:t xml:space="preserve">the </w:t>
            </w:r>
            <w:r w:rsidR="00B55BB8">
              <w:rPr>
                <w:sz w:val="24"/>
                <w:szCs w:val="24"/>
              </w:rPr>
              <w:t>wallet connection</w:t>
            </w:r>
            <w:r w:rsidR="00417694">
              <w:rPr>
                <w:sz w:val="24"/>
                <w:szCs w:val="24"/>
              </w:rPr>
              <w:t xml:space="preserve"> page </w:t>
            </w:r>
            <w:r w:rsidR="00FF6517">
              <w:rPr>
                <w:sz w:val="24"/>
                <w:szCs w:val="24"/>
              </w:rPr>
              <w:t>pop up;</w:t>
            </w:r>
            <w:r w:rsidR="00417694">
              <w:rPr>
                <w:sz w:val="24"/>
                <w:szCs w:val="24"/>
              </w:rPr>
              <w:t xml:space="preserve"> </w:t>
            </w:r>
            <w:r>
              <w:rPr>
                <w:sz w:val="24"/>
                <w:szCs w:val="24"/>
              </w:rPr>
              <w:t xml:space="preserve">the </w:t>
            </w:r>
            <w:r w:rsidR="00417694">
              <w:rPr>
                <w:sz w:val="24"/>
                <w:szCs w:val="24"/>
              </w:rPr>
              <w:t>User knows</w:t>
            </w:r>
            <w:r w:rsidR="00B55BB8">
              <w:rPr>
                <w:sz w:val="24"/>
                <w:szCs w:val="24"/>
              </w:rPr>
              <w:t xml:space="preserve"> the password of their wallet. </w:t>
            </w:r>
          </w:p>
        </w:tc>
        <w:tc>
          <w:tcPr>
            <w:tcW w:w="1948" w:type="dxa"/>
            <w:tcBorders>
              <w:top w:val="single" w:sz="4" w:space="0" w:color="000000"/>
              <w:left w:val="single" w:sz="4" w:space="0" w:color="000000"/>
              <w:bottom w:val="single" w:sz="4" w:space="0" w:color="000000"/>
              <w:right w:val="single" w:sz="4" w:space="0" w:color="000000"/>
            </w:tcBorders>
          </w:tcPr>
          <w:p w14:paraId="27476015" w14:textId="77777777" w:rsidR="00417694" w:rsidRDefault="00417694">
            <w:pPr>
              <w:pStyle w:val="TableParagraph"/>
              <w:spacing w:line="240" w:lineRule="auto"/>
              <w:ind w:left="0"/>
              <w:rPr>
                <w:sz w:val="24"/>
                <w:szCs w:val="24"/>
              </w:rPr>
            </w:pPr>
          </w:p>
        </w:tc>
      </w:tr>
      <w:tr w:rsidR="00417694" w14:paraId="26A82B10"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38B6BA0" w14:textId="77777777" w:rsidR="00417694" w:rsidRDefault="00417694">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46ACBE5A" w14:textId="77777777" w:rsidR="00417694" w:rsidRDefault="00417694">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6C0F6BD1" w14:textId="77777777" w:rsidR="00417694" w:rsidRDefault="00417694">
            <w:pPr>
              <w:pStyle w:val="TableParagraph"/>
              <w:spacing w:line="240" w:lineRule="auto"/>
              <w:ind w:left="0"/>
              <w:rPr>
                <w:sz w:val="24"/>
                <w:szCs w:val="24"/>
              </w:rPr>
            </w:pPr>
          </w:p>
        </w:tc>
      </w:tr>
      <w:tr w:rsidR="00417694" w14:paraId="15BD2D29"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C88BB4A" w14:textId="77777777" w:rsidR="00417694" w:rsidRDefault="00417694">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4485BB62" w14:textId="0C7072F2" w:rsidR="00417694" w:rsidRDefault="00417694">
            <w:pPr>
              <w:pStyle w:val="TableParagraph"/>
              <w:rPr>
                <w:sz w:val="24"/>
                <w:szCs w:val="24"/>
              </w:rPr>
            </w:pPr>
            <w:r>
              <w:rPr>
                <w:sz w:val="24"/>
                <w:szCs w:val="24"/>
              </w:rPr>
              <w:t xml:space="preserve">Go to </w:t>
            </w:r>
            <w:r w:rsidR="00B55BB8">
              <w:rPr>
                <w:sz w:val="24"/>
                <w:szCs w:val="24"/>
              </w:rPr>
              <w:t>Application</w:t>
            </w:r>
          </w:p>
        </w:tc>
        <w:tc>
          <w:tcPr>
            <w:tcW w:w="1948" w:type="dxa"/>
            <w:tcBorders>
              <w:top w:val="single" w:sz="4" w:space="0" w:color="000000"/>
              <w:left w:val="single" w:sz="4" w:space="0" w:color="000000"/>
              <w:bottom w:val="single" w:sz="4" w:space="0" w:color="000000"/>
              <w:right w:val="single" w:sz="4" w:space="0" w:color="000000"/>
            </w:tcBorders>
          </w:tcPr>
          <w:p w14:paraId="59726C9A" w14:textId="77777777" w:rsidR="00417694" w:rsidRDefault="00417694">
            <w:pPr>
              <w:pStyle w:val="TableParagraph"/>
              <w:spacing w:line="240" w:lineRule="auto"/>
              <w:ind w:left="0"/>
              <w:rPr>
                <w:sz w:val="24"/>
                <w:szCs w:val="24"/>
              </w:rPr>
            </w:pPr>
          </w:p>
        </w:tc>
      </w:tr>
      <w:tr w:rsidR="00417694" w14:paraId="1B792667"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57A2FE0" w14:textId="77777777" w:rsidR="00417694" w:rsidRDefault="00417694">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0B8B5DC6" w14:textId="18CE7EB8" w:rsidR="00417694" w:rsidRDefault="00B55BB8">
            <w:pPr>
              <w:pStyle w:val="TableParagraph"/>
              <w:rPr>
                <w:sz w:val="24"/>
                <w:szCs w:val="24"/>
              </w:rPr>
            </w:pPr>
            <w:r>
              <w:rPr>
                <w:sz w:val="24"/>
                <w:szCs w:val="24"/>
              </w:rPr>
              <w:t xml:space="preserve">Click </w:t>
            </w:r>
            <w:r w:rsidR="001329B4">
              <w:rPr>
                <w:sz w:val="24"/>
                <w:szCs w:val="24"/>
              </w:rPr>
              <w:t>connect wallet</w:t>
            </w:r>
            <w:r>
              <w:rPr>
                <w:sz w:val="24"/>
                <w:szCs w:val="24"/>
              </w:rPr>
              <w:t xml:space="preserve"> button</w:t>
            </w:r>
          </w:p>
        </w:tc>
        <w:tc>
          <w:tcPr>
            <w:tcW w:w="1948" w:type="dxa"/>
            <w:tcBorders>
              <w:top w:val="single" w:sz="4" w:space="0" w:color="000000"/>
              <w:left w:val="single" w:sz="4" w:space="0" w:color="000000"/>
              <w:bottom w:val="single" w:sz="4" w:space="0" w:color="000000"/>
              <w:right w:val="single" w:sz="4" w:space="0" w:color="000000"/>
            </w:tcBorders>
          </w:tcPr>
          <w:p w14:paraId="7C992DA6" w14:textId="77777777" w:rsidR="00417694" w:rsidRDefault="00417694">
            <w:pPr>
              <w:pStyle w:val="TableParagraph"/>
              <w:spacing w:line="240" w:lineRule="auto"/>
              <w:ind w:left="0"/>
              <w:rPr>
                <w:sz w:val="24"/>
                <w:szCs w:val="24"/>
              </w:rPr>
            </w:pPr>
          </w:p>
        </w:tc>
      </w:tr>
      <w:tr w:rsidR="00417694" w14:paraId="5B7908BD"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1C302E1" w14:textId="77777777" w:rsidR="00417694" w:rsidRDefault="00417694">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015233D4" w14:textId="48293A83" w:rsidR="00417694" w:rsidRDefault="00B55BB8">
            <w:pPr>
              <w:pStyle w:val="TableParagraph"/>
              <w:rPr>
                <w:sz w:val="24"/>
                <w:szCs w:val="24"/>
              </w:rPr>
            </w:pPr>
            <w:r>
              <w:rPr>
                <w:sz w:val="24"/>
                <w:szCs w:val="24"/>
              </w:rPr>
              <w:t xml:space="preserve">Enter password </w:t>
            </w:r>
            <w:r w:rsidR="001329B4">
              <w:rPr>
                <w:sz w:val="24"/>
                <w:szCs w:val="24"/>
              </w:rPr>
              <w:t>upon wallet prompt</w:t>
            </w:r>
          </w:p>
        </w:tc>
        <w:tc>
          <w:tcPr>
            <w:tcW w:w="1948" w:type="dxa"/>
            <w:tcBorders>
              <w:top w:val="single" w:sz="4" w:space="0" w:color="000000"/>
              <w:left w:val="single" w:sz="4" w:space="0" w:color="000000"/>
              <w:bottom w:val="single" w:sz="4" w:space="0" w:color="000000"/>
              <w:right w:val="single" w:sz="4" w:space="0" w:color="000000"/>
            </w:tcBorders>
          </w:tcPr>
          <w:p w14:paraId="499B076F" w14:textId="77777777" w:rsidR="00417694" w:rsidRDefault="00417694">
            <w:pPr>
              <w:pStyle w:val="TableParagraph"/>
              <w:spacing w:line="240" w:lineRule="auto"/>
              <w:ind w:left="0"/>
              <w:rPr>
                <w:sz w:val="24"/>
                <w:szCs w:val="24"/>
              </w:rPr>
            </w:pPr>
          </w:p>
        </w:tc>
      </w:tr>
      <w:tr w:rsidR="00417694" w14:paraId="6E12A7C2"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D5110AD" w14:textId="77777777" w:rsidR="00417694" w:rsidRDefault="00417694">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39F9AAC5" w14:textId="77777777" w:rsidR="00417694" w:rsidRDefault="00417694">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3A190CF3" w14:textId="77777777" w:rsidR="00417694" w:rsidRDefault="00417694">
            <w:pPr>
              <w:pStyle w:val="TableParagraph"/>
              <w:ind w:left="123"/>
              <w:rPr>
                <w:b/>
                <w:sz w:val="24"/>
                <w:szCs w:val="24"/>
              </w:rPr>
            </w:pPr>
            <w:r>
              <w:rPr>
                <w:b/>
                <w:sz w:val="24"/>
                <w:szCs w:val="24"/>
              </w:rPr>
              <w:t>Status</w:t>
            </w:r>
          </w:p>
        </w:tc>
      </w:tr>
      <w:tr w:rsidR="00417694" w14:paraId="02CAE8FB" w14:textId="77777777" w:rsidTr="00811921">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CBAA361" w14:textId="77777777" w:rsidR="00417694" w:rsidRDefault="00417694">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7F1A9B46" w14:textId="23CBFE67" w:rsidR="00417694" w:rsidRDefault="00417694">
            <w:pPr>
              <w:pStyle w:val="TableParagraph"/>
              <w:rPr>
                <w:sz w:val="24"/>
                <w:szCs w:val="24"/>
              </w:rPr>
            </w:pPr>
            <w:r>
              <w:rPr>
                <w:sz w:val="24"/>
                <w:szCs w:val="24"/>
              </w:rPr>
              <w:t xml:space="preserve">If </w:t>
            </w:r>
            <w:r w:rsidR="00177BB0">
              <w:rPr>
                <w:sz w:val="24"/>
                <w:szCs w:val="24"/>
              </w:rPr>
              <w:t xml:space="preserve">a </w:t>
            </w:r>
            <w:r w:rsidR="001329B4">
              <w:rPr>
                <w:sz w:val="24"/>
                <w:szCs w:val="24"/>
              </w:rPr>
              <w:t xml:space="preserve">user enters </w:t>
            </w:r>
            <w:r w:rsidR="00177BB0">
              <w:rPr>
                <w:sz w:val="24"/>
                <w:szCs w:val="24"/>
              </w:rPr>
              <w:t xml:space="preserve">the </w:t>
            </w:r>
            <w:r w:rsidR="001329B4">
              <w:rPr>
                <w:sz w:val="24"/>
                <w:szCs w:val="24"/>
              </w:rPr>
              <w:t xml:space="preserve">correct password they are </w:t>
            </w:r>
            <w:r w:rsidR="00411D4F">
              <w:rPr>
                <w:sz w:val="24"/>
                <w:szCs w:val="24"/>
              </w:rPr>
              <w:t>directed</w:t>
            </w:r>
            <w:r w:rsidR="001329B4">
              <w:rPr>
                <w:sz w:val="24"/>
                <w:szCs w:val="24"/>
              </w:rPr>
              <w:t xml:space="preserve"> to </w:t>
            </w:r>
            <w:r w:rsidR="00561BD5">
              <w:rPr>
                <w:sz w:val="24"/>
                <w:szCs w:val="24"/>
              </w:rPr>
              <w:t xml:space="preserve">the </w:t>
            </w:r>
            <w:r w:rsidR="001329B4">
              <w:rPr>
                <w:sz w:val="24"/>
                <w:szCs w:val="24"/>
              </w:rPr>
              <w:t xml:space="preserve">website. </w:t>
            </w:r>
          </w:p>
        </w:tc>
        <w:tc>
          <w:tcPr>
            <w:tcW w:w="1948" w:type="dxa"/>
            <w:tcBorders>
              <w:top w:val="single" w:sz="4" w:space="0" w:color="000000"/>
              <w:left w:val="single" w:sz="4" w:space="0" w:color="000000"/>
              <w:bottom w:val="single" w:sz="4" w:space="0" w:color="000000"/>
              <w:right w:val="single" w:sz="4" w:space="0" w:color="000000"/>
            </w:tcBorders>
            <w:hideMark/>
          </w:tcPr>
          <w:p w14:paraId="3AC3C0DE" w14:textId="77777777" w:rsidR="00417694" w:rsidRDefault="00417694">
            <w:pPr>
              <w:pStyle w:val="TableParagraph"/>
              <w:ind w:left="123"/>
              <w:rPr>
                <w:sz w:val="24"/>
                <w:szCs w:val="24"/>
              </w:rPr>
            </w:pPr>
            <w:r>
              <w:rPr>
                <w:sz w:val="24"/>
                <w:szCs w:val="24"/>
              </w:rPr>
              <w:t>Pass</w:t>
            </w:r>
          </w:p>
        </w:tc>
      </w:tr>
      <w:tr w:rsidR="00417694" w14:paraId="3AE34E37" w14:textId="77777777" w:rsidTr="00811921">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D58A0FA" w14:textId="77777777" w:rsidR="00417694" w:rsidRDefault="00417694">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6CB82F6E" w14:textId="5758E917" w:rsidR="00417694" w:rsidRDefault="00417694" w:rsidP="00411D4F">
            <w:pPr>
              <w:pStyle w:val="TableParagraph"/>
              <w:rPr>
                <w:sz w:val="24"/>
                <w:szCs w:val="24"/>
              </w:rPr>
            </w:pPr>
            <w:r>
              <w:rPr>
                <w:sz w:val="24"/>
                <w:szCs w:val="24"/>
              </w:rPr>
              <w:t xml:space="preserve">If </w:t>
            </w:r>
            <w:r w:rsidR="00411D4F">
              <w:rPr>
                <w:sz w:val="24"/>
                <w:szCs w:val="24"/>
              </w:rPr>
              <w:t xml:space="preserve">the user doesn’t enter </w:t>
            </w:r>
            <w:r w:rsidR="00561BD5">
              <w:rPr>
                <w:sz w:val="24"/>
                <w:szCs w:val="24"/>
              </w:rPr>
              <w:t xml:space="preserve">the </w:t>
            </w:r>
            <w:r w:rsidR="00411D4F">
              <w:rPr>
                <w:sz w:val="24"/>
                <w:szCs w:val="24"/>
              </w:rPr>
              <w:t>correct password in Metamask, they are stuck</w:t>
            </w:r>
            <w:r w:rsidR="00177BB0">
              <w:rPr>
                <w:sz w:val="24"/>
                <w:szCs w:val="24"/>
              </w:rPr>
              <w:t xml:space="preserve"> on </w:t>
            </w:r>
            <w:r w:rsidR="00561BD5">
              <w:rPr>
                <w:sz w:val="24"/>
                <w:szCs w:val="24"/>
              </w:rPr>
              <w:t>connecting</w:t>
            </w:r>
            <w:r w:rsidR="00411D4F">
              <w:rPr>
                <w:sz w:val="24"/>
                <w:szCs w:val="24"/>
              </w:rPr>
              <w:t xml:space="preserve"> wallet button. </w:t>
            </w:r>
          </w:p>
        </w:tc>
        <w:tc>
          <w:tcPr>
            <w:tcW w:w="1948" w:type="dxa"/>
            <w:tcBorders>
              <w:top w:val="single" w:sz="4" w:space="0" w:color="000000"/>
              <w:left w:val="single" w:sz="4" w:space="0" w:color="000000"/>
              <w:bottom w:val="single" w:sz="4" w:space="0" w:color="000000"/>
              <w:right w:val="single" w:sz="4" w:space="0" w:color="000000"/>
            </w:tcBorders>
            <w:hideMark/>
          </w:tcPr>
          <w:p w14:paraId="71007DB4" w14:textId="77777777" w:rsidR="00417694" w:rsidRDefault="00417694">
            <w:pPr>
              <w:pStyle w:val="TableParagraph"/>
              <w:spacing w:before="118" w:line="240" w:lineRule="auto"/>
              <w:ind w:left="123"/>
              <w:rPr>
                <w:sz w:val="24"/>
                <w:szCs w:val="24"/>
              </w:rPr>
            </w:pPr>
            <w:r>
              <w:rPr>
                <w:sz w:val="24"/>
                <w:szCs w:val="24"/>
              </w:rPr>
              <w:t>Pass</w:t>
            </w:r>
          </w:p>
        </w:tc>
      </w:tr>
    </w:tbl>
    <w:p w14:paraId="35CBFE45" w14:textId="77777777" w:rsidR="009162D5" w:rsidRDefault="009162D5" w:rsidP="00013216"/>
    <w:p w14:paraId="026A9874" w14:textId="77777777" w:rsidR="00013216" w:rsidRDefault="00013216" w:rsidP="00013216">
      <w:pPr>
        <w:ind w:left="683"/>
      </w:pPr>
    </w:p>
    <w:p w14:paraId="746142D4" w14:textId="67DE0FD6" w:rsidR="00B52CA4" w:rsidRDefault="00B52CA4" w:rsidP="00B7247A"/>
    <w:p w14:paraId="3DE7099D" w14:textId="20F5C941" w:rsidR="00882E08" w:rsidRDefault="00882E08" w:rsidP="00882E08">
      <w:pPr>
        <w:pStyle w:val="Caption"/>
        <w:keepNext/>
        <w:jc w:val="center"/>
      </w:pPr>
      <w:bookmarkStart w:id="155" w:name="_Toc102214008"/>
      <w:r>
        <w:t xml:space="preserve">Table </w:t>
      </w:r>
      <w:fldSimple w:instr=" SEQ Table \* ARABIC ">
        <w:r w:rsidR="00DB3C9E">
          <w:rPr>
            <w:noProof/>
          </w:rPr>
          <w:t>17</w:t>
        </w:r>
      </w:fldSimple>
      <w:r>
        <w:t>. Test Case-Register</w:t>
      </w:r>
      <w:bookmarkEnd w:id="155"/>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882E08" w14:paraId="1777F08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87AC0FE" w14:textId="77777777" w:rsidR="00882E08" w:rsidRDefault="00882E08"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784ABAAB" w14:textId="20CE9E83" w:rsidR="00882E08" w:rsidRDefault="00882E08" w:rsidP="00116D35">
            <w:pPr>
              <w:pStyle w:val="TableParagraph"/>
              <w:rPr>
                <w:sz w:val="24"/>
                <w:szCs w:val="24"/>
              </w:rPr>
            </w:pPr>
            <w:r>
              <w:rPr>
                <w:sz w:val="24"/>
                <w:szCs w:val="24"/>
              </w:rPr>
              <w:t>User Registration</w:t>
            </w:r>
          </w:p>
        </w:tc>
        <w:tc>
          <w:tcPr>
            <w:tcW w:w="1948" w:type="dxa"/>
            <w:tcBorders>
              <w:top w:val="single" w:sz="4" w:space="0" w:color="000000"/>
              <w:left w:val="single" w:sz="4" w:space="0" w:color="000000"/>
              <w:bottom w:val="single" w:sz="4" w:space="0" w:color="000000"/>
              <w:right w:val="single" w:sz="4" w:space="0" w:color="000000"/>
            </w:tcBorders>
            <w:hideMark/>
          </w:tcPr>
          <w:p w14:paraId="65E82FA0" w14:textId="00AC93CE" w:rsidR="00882E08" w:rsidRDefault="00882E08" w:rsidP="00116D35">
            <w:pPr>
              <w:pStyle w:val="TableParagraph"/>
              <w:ind w:left="123"/>
              <w:rPr>
                <w:sz w:val="24"/>
                <w:szCs w:val="24"/>
              </w:rPr>
            </w:pPr>
            <w:r>
              <w:rPr>
                <w:sz w:val="24"/>
                <w:szCs w:val="24"/>
              </w:rPr>
              <w:t>T2</w:t>
            </w:r>
          </w:p>
        </w:tc>
      </w:tr>
      <w:tr w:rsidR="00882E08" w14:paraId="59F3CE73"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6F5452D9" w14:textId="77777777" w:rsidR="00882E08" w:rsidRDefault="00882E08"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10FB31D1" w14:textId="6EB97331" w:rsidR="00882E08" w:rsidRDefault="00FA372A" w:rsidP="00116D35">
            <w:pPr>
              <w:pStyle w:val="TableParagraph"/>
              <w:ind w:left="0"/>
              <w:rPr>
                <w:sz w:val="24"/>
                <w:szCs w:val="24"/>
              </w:rPr>
            </w:pPr>
            <w:r>
              <w:rPr>
                <w:sz w:val="24"/>
                <w:szCs w:val="24"/>
              </w:rPr>
              <w:t xml:space="preserve">  User Registration if </w:t>
            </w:r>
            <w:r w:rsidR="00561BD5">
              <w:rPr>
                <w:sz w:val="24"/>
                <w:szCs w:val="24"/>
              </w:rPr>
              <w:t>it’s</w:t>
            </w:r>
            <w:r>
              <w:rPr>
                <w:sz w:val="24"/>
                <w:szCs w:val="24"/>
              </w:rPr>
              <w:t xml:space="preserve"> their first</w:t>
            </w:r>
            <w:r w:rsidR="00177BB0">
              <w:rPr>
                <w:sz w:val="24"/>
                <w:szCs w:val="24"/>
              </w:rPr>
              <w:t>-</w:t>
            </w:r>
            <w:r>
              <w:rPr>
                <w:sz w:val="24"/>
                <w:szCs w:val="24"/>
              </w:rPr>
              <w:t>time o</w:t>
            </w:r>
            <w:r w:rsidR="00561BD5">
              <w:rPr>
                <w:sz w:val="24"/>
                <w:szCs w:val="24"/>
              </w:rPr>
              <w:t xml:space="preserve"> </w:t>
            </w:r>
            <w:r>
              <w:rPr>
                <w:sz w:val="24"/>
                <w:szCs w:val="24"/>
              </w:rPr>
              <w:t xml:space="preserve"> marketplace. </w:t>
            </w:r>
            <w:r w:rsidR="00882E08">
              <w:rPr>
                <w:sz w:val="24"/>
                <w:szCs w:val="24"/>
              </w:rPr>
              <w:t xml:space="preserve"> </w:t>
            </w:r>
          </w:p>
        </w:tc>
        <w:tc>
          <w:tcPr>
            <w:tcW w:w="1948" w:type="dxa"/>
            <w:tcBorders>
              <w:top w:val="single" w:sz="4" w:space="0" w:color="000000"/>
              <w:left w:val="single" w:sz="4" w:space="0" w:color="000000"/>
              <w:bottom w:val="single" w:sz="4" w:space="0" w:color="000000"/>
              <w:right w:val="single" w:sz="4" w:space="0" w:color="000000"/>
            </w:tcBorders>
          </w:tcPr>
          <w:p w14:paraId="0FB2D075" w14:textId="77777777" w:rsidR="00882E08" w:rsidRDefault="00882E08" w:rsidP="00116D35">
            <w:pPr>
              <w:pStyle w:val="TableParagraph"/>
              <w:spacing w:line="240" w:lineRule="auto"/>
              <w:ind w:left="0"/>
              <w:rPr>
                <w:sz w:val="24"/>
                <w:szCs w:val="24"/>
              </w:rPr>
            </w:pPr>
          </w:p>
        </w:tc>
      </w:tr>
      <w:tr w:rsidR="00882E08" w14:paraId="0711568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9440996" w14:textId="77777777" w:rsidR="00882E08" w:rsidRDefault="00882E08"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4230AA57" w14:textId="7913085D" w:rsidR="00882E08" w:rsidRDefault="00882E08" w:rsidP="00116D35">
            <w:pPr>
              <w:pStyle w:val="TableParagraph"/>
              <w:rPr>
                <w:sz w:val="24"/>
                <w:szCs w:val="24"/>
              </w:rPr>
            </w:pPr>
            <w:r>
              <w:rPr>
                <w:sz w:val="24"/>
                <w:szCs w:val="24"/>
              </w:rPr>
              <w:t>Internet connection</w:t>
            </w:r>
            <w:r w:rsidR="00B03F6A">
              <w:rPr>
                <w:sz w:val="24"/>
                <w:szCs w:val="24"/>
              </w:rPr>
              <w:t>, Metamask installed</w:t>
            </w:r>
          </w:p>
        </w:tc>
        <w:tc>
          <w:tcPr>
            <w:tcW w:w="1948" w:type="dxa"/>
            <w:tcBorders>
              <w:top w:val="single" w:sz="4" w:space="0" w:color="000000"/>
              <w:left w:val="single" w:sz="4" w:space="0" w:color="000000"/>
              <w:bottom w:val="single" w:sz="4" w:space="0" w:color="000000"/>
              <w:right w:val="single" w:sz="4" w:space="0" w:color="000000"/>
            </w:tcBorders>
          </w:tcPr>
          <w:p w14:paraId="6003A658" w14:textId="77777777" w:rsidR="00882E08" w:rsidRDefault="00882E08" w:rsidP="00116D35">
            <w:pPr>
              <w:pStyle w:val="TableParagraph"/>
              <w:spacing w:line="240" w:lineRule="auto"/>
              <w:ind w:left="0"/>
              <w:rPr>
                <w:sz w:val="24"/>
                <w:szCs w:val="24"/>
              </w:rPr>
            </w:pPr>
          </w:p>
        </w:tc>
      </w:tr>
      <w:tr w:rsidR="00882E08" w14:paraId="3882FA7F"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F319412" w14:textId="77777777" w:rsidR="00882E08" w:rsidRDefault="00882E08"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6C0A4942" w14:textId="5D37A05D" w:rsidR="00882E08" w:rsidRDefault="00561BD5" w:rsidP="00116D35">
            <w:pPr>
              <w:pStyle w:val="TableParagraph"/>
              <w:rPr>
                <w:sz w:val="24"/>
                <w:szCs w:val="24"/>
              </w:rPr>
            </w:pPr>
            <w:r>
              <w:rPr>
                <w:sz w:val="24"/>
                <w:szCs w:val="24"/>
              </w:rPr>
              <w:t>The application</w:t>
            </w:r>
            <w:r w:rsidR="00882E08">
              <w:rPr>
                <w:sz w:val="24"/>
                <w:szCs w:val="24"/>
              </w:rPr>
              <w:t xml:space="preserve"> is online </w:t>
            </w:r>
            <w:r>
              <w:rPr>
                <w:sz w:val="24"/>
                <w:szCs w:val="24"/>
              </w:rPr>
              <w:t xml:space="preserve">the </w:t>
            </w:r>
            <w:r w:rsidR="00882E08">
              <w:rPr>
                <w:sz w:val="24"/>
                <w:szCs w:val="24"/>
              </w:rPr>
              <w:t xml:space="preserve">and </w:t>
            </w:r>
            <w:r w:rsidR="00FA372A">
              <w:rPr>
                <w:sz w:val="24"/>
                <w:szCs w:val="24"/>
              </w:rPr>
              <w:t>user wallet is connected</w:t>
            </w:r>
          </w:p>
        </w:tc>
        <w:tc>
          <w:tcPr>
            <w:tcW w:w="1948" w:type="dxa"/>
            <w:tcBorders>
              <w:top w:val="single" w:sz="4" w:space="0" w:color="000000"/>
              <w:left w:val="single" w:sz="4" w:space="0" w:color="000000"/>
              <w:bottom w:val="single" w:sz="4" w:space="0" w:color="000000"/>
              <w:right w:val="single" w:sz="4" w:space="0" w:color="000000"/>
            </w:tcBorders>
          </w:tcPr>
          <w:p w14:paraId="61A95732" w14:textId="77777777" w:rsidR="00882E08" w:rsidRDefault="00882E08" w:rsidP="00116D35">
            <w:pPr>
              <w:pStyle w:val="TableParagraph"/>
              <w:spacing w:line="240" w:lineRule="auto"/>
              <w:ind w:left="0"/>
              <w:rPr>
                <w:sz w:val="24"/>
                <w:szCs w:val="24"/>
              </w:rPr>
            </w:pPr>
          </w:p>
        </w:tc>
      </w:tr>
      <w:tr w:rsidR="00882E08" w14:paraId="02763A6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3D0B21B" w14:textId="77777777" w:rsidR="00882E08" w:rsidRDefault="00882E08"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484D72BA" w14:textId="77777777" w:rsidR="00882E08" w:rsidRDefault="00882E08"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5E3716E5" w14:textId="77777777" w:rsidR="00882E08" w:rsidRDefault="00882E08" w:rsidP="00116D35">
            <w:pPr>
              <w:pStyle w:val="TableParagraph"/>
              <w:spacing w:line="240" w:lineRule="auto"/>
              <w:ind w:left="0"/>
              <w:rPr>
                <w:sz w:val="24"/>
                <w:szCs w:val="24"/>
              </w:rPr>
            </w:pPr>
          </w:p>
        </w:tc>
      </w:tr>
      <w:tr w:rsidR="00882E08" w14:paraId="1783502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CABCB94" w14:textId="77777777" w:rsidR="00882E08" w:rsidRDefault="00882E08"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35ADA2CB" w14:textId="77777777" w:rsidR="00882E08" w:rsidRDefault="00882E08"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614B0ECA" w14:textId="77777777" w:rsidR="00882E08" w:rsidRDefault="00882E08" w:rsidP="00116D35">
            <w:pPr>
              <w:pStyle w:val="TableParagraph"/>
              <w:spacing w:line="240" w:lineRule="auto"/>
              <w:ind w:left="0"/>
              <w:rPr>
                <w:sz w:val="24"/>
                <w:szCs w:val="24"/>
              </w:rPr>
            </w:pPr>
          </w:p>
        </w:tc>
      </w:tr>
      <w:tr w:rsidR="00882E08" w14:paraId="040AB6B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3A58EF4" w14:textId="77777777" w:rsidR="00882E08" w:rsidRDefault="00882E08"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2169EA61" w14:textId="77777777" w:rsidR="00882E08" w:rsidRDefault="00882E08"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77514681" w14:textId="77777777" w:rsidR="00882E08" w:rsidRDefault="00882E08" w:rsidP="00116D35">
            <w:pPr>
              <w:pStyle w:val="TableParagraph"/>
              <w:spacing w:line="240" w:lineRule="auto"/>
              <w:ind w:left="0"/>
              <w:rPr>
                <w:sz w:val="24"/>
                <w:szCs w:val="24"/>
              </w:rPr>
            </w:pPr>
          </w:p>
        </w:tc>
      </w:tr>
      <w:tr w:rsidR="00882E08" w14:paraId="0527371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A0FEA57" w14:textId="77777777" w:rsidR="00882E08" w:rsidRDefault="00882E08"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3F9DC201" w14:textId="77777777" w:rsidR="00882E08" w:rsidRDefault="00882E08" w:rsidP="00116D35">
            <w:pPr>
              <w:pStyle w:val="TableParagraph"/>
              <w:rPr>
                <w:sz w:val="24"/>
                <w:szCs w:val="24"/>
              </w:rPr>
            </w:pPr>
            <w:r>
              <w:rPr>
                <w:sz w:val="24"/>
                <w:szCs w:val="24"/>
              </w:rPr>
              <w:t>Enter password upon wallet prompt</w:t>
            </w:r>
          </w:p>
        </w:tc>
        <w:tc>
          <w:tcPr>
            <w:tcW w:w="1948" w:type="dxa"/>
            <w:tcBorders>
              <w:top w:val="single" w:sz="4" w:space="0" w:color="000000"/>
              <w:left w:val="single" w:sz="4" w:space="0" w:color="000000"/>
              <w:bottom w:val="single" w:sz="4" w:space="0" w:color="000000"/>
              <w:right w:val="single" w:sz="4" w:space="0" w:color="000000"/>
            </w:tcBorders>
          </w:tcPr>
          <w:p w14:paraId="22287542" w14:textId="77777777" w:rsidR="00882E08" w:rsidRDefault="00882E08" w:rsidP="00116D35">
            <w:pPr>
              <w:pStyle w:val="TableParagraph"/>
              <w:spacing w:line="240" w:lineRule="auto"/>
              <w:ind w:left="0"/>
              <w:rPr>
                <w:sz w:val="24"/>
                <w:szCs w:val="24"/>
              </w:rPr>
            </w:pPr>
          </w:p>
        </w:tc>
      </w:tr>
      <w:tr w:rsidR="00FA372A" w14:paraId="3899554E"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55B971FD" w14:textId="6D6A73DD" w:rsidR="00FA372A" w:rsidRDefault="00FA372A"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4656E428" w14:textId="7376B9A1" w:rsidR="00FA372A" w:rsidRDefault="00FA372A" w:rsidP="00116D35">
            <w:pPr>
              <w:pStyle w:val="TableParagraph"/>
              <w:rPr>
                <w:sz w:val="24"/>
                <w:szCs w:val="24"/>
              </w:rPr>
            </w:pPr>
            <w:r>
              <w:rPr>
                <w:sz w:val="24"/>
                <w:szCs w:val="24"/>
              </w:rPr>
              <w:t>Upload profile image and username</w:t>
            </w:r>
          </w:p>
        </w:tc>
        <w:tc>
          <w:tcPr>
            <w:tcW w:w="1948" w:type="dxa"/>
            <w:tcBorders>
              <w:top w:val="single" w:sz="4" w:space="0" w:color="000000"/>
              <w:left w:val="single" w:sz="4" w:space="0" w:color="000000"/>
              <w:bottom w:val="single" w:sz="4" w:space="0" w:color="000000"/>
              <w:right w:val="single" w:sz="4" w:space="0" w:color="000000"/>
            </w:tcBorders>
          </w:tcPr>
          <w:p w14:paraId="0E7BA5EE" w14:textId="77777777" w:rsidR="00FA372A" w:rsidRDefault="00FA372A" w:rsidP="00116D35">
            <w:pPr>
              <w:pStyle w:val="TableParagraph"/>
              <w:spacing w:line="240" w:lineRule="auto"/>
              <w:ind w:left="0"/>
              <w:rPr>
                <w:sz w:val="24"/>
                <w:szCs w:val="24"/>
              </w:rPr>
            </w:pPr>
          </w:p>
        </w:tc>
      </w:tr>
      <w:tr w:rsidR="00882E08" w14:paraId="4F8E076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C7996EB" w14:textId="77777777" w:rsidR="00882E08" w:rsidRDefault="00882E08"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6F9F913B" w14:textId="77777777" w:rsidR="00882E08" w:rsidRDefault="00882E08"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579378CC" w14:textId="77777777" w:rsidR="00882E08" w:rsidRDefault="00882E08" w:rsidP="00116D35">
            <w:pPr>
              <w:pStyle w:val="TableParagraph"/>
              <w:ind w:left="123"/>
              <w:rPr>
                <w:b/>
                <w:sz w:val="24"/>
                <w:szCs w:val="24"/>
              </w:rPr>
            </w:pPr>
            <w:r>
              <w:rPr>
                <w:b/>
                <w:sz w:val="24"/>
                <w:szCs w:val="24"/>
              </w:rPr>
              <w:t>Status</w:t>
            </w:r>
          </w:p>
        </w:tc>
      </w:tr>
      <w:tr w:rsidR="00882E08" w14:paraId="27A3000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6BE8D01" w14:textId="77777777" w:rsidR="00882E08" w:rsidRDefault="00882E08" w:rsidP="00116D35">
            <w:pPr>
              <w:pStyle w:val="TableParagraph"/>
              <w:rPr>
                <w:b/>
                <w:sz w:val="24"/>
                <w:szCs w:val="24"/>
              </w:rPr>
            </w:pPr>
            <w:r>
              <w:rPr>
                <w:b/>
                <w:w w:val="99"/>
                <w:sz w:val="24"/>
                <w:szCs w:val="24"/>
              </w:rPr>
              <w:lastRenderedPageBreak/>
              <w:t>1</w:t>
            </w:r>
          </w:p>
        </w:tc>
        <w:tc>
          <w:tcPr>
            <w:tcW w:w="5266" w:type="dxa"/>
            <w:tcBorders>
              <w:top w:val="single" w:sz="4" w:space="0" w:color="000000"/>
              <w:left w:val="single" w:sz="4" w:space="0" w:color="000000"/>
              <w:bottom w:val="single" w:sz="4" w:space="0" w:color="000000"/>
              <w:right w:val="single" w:sz="4" w:space="0" w:color="000000"/>
            </w:tcBorders>
            <w:hideMark/>
          </w:tcPr>
          <w:p w14:paraId="273414A4" w14:textId="198DE2F2" w:rsidR="00882E08" w:rsidRDefault="00561BD5" w:rsidP="00116D35">
            <w:pPr>
              <w:pStyle w:val="TableParagraph"/>
              <w:rPr>
                <w:sz w:val="24"/>
                <w:szCs w:val="24"/>
              </w:rPr>
            </w:pPr>
            <w:r>
              <w:rPr>
                <w:sz w:val="24"/>
                <w:szCs w:val="24"/>
              </w:rPr>
              <w:t>The user</w:t>
            </w:r>
            <w:r w:rsidR="00FA372A">
              <w:rPr>
                <w:sz w:val="24"/>
                <w:szCs w:val="24"/>
              </w:rPr>
              <w:t xml:space="preserve"> enters their details and they are saved in </w:t>
            </w:r>
            <w:r>
              <w:rPr>
                <w:sz w:val="24"/>
                <w:szCs w:val="24"/>
              </w:rPr>
              <w:t xml:space="preserve">the </w:t>
            </w:r>
            <w:r w:rsidR="00FA372A">
              <w:rPr>
                <w:sz w:val="24"/>
                <w:szCs w:val="24"/>
              </w:rPr>
              <w:t xml:space="preserve">database. </w:t>
            </w:r>
          </w:p>
        </w:tc>
        <w:tc>
          <w:tcPr>
            <w:tcW w:w="1948" w:type="dxa"/>
            <w:tcBorders>
              <w:top w:val="single" w:sz="4" w:space="0" w:color="000000"/>
              <w:left w:val="single" w:sz="4" w:space="0" w:color="000000"/>
              <w:bottom w:val="single" w:sz="4" w:space="0" w:color="000000"/>
              <w:right w:val="single" w:sz="4" w:space="0" w:color="000000"/>
            </w:tcBorders>
            <w:hideMark/>
          </w:tcPr>
          <w:p w14:paraId="140890AD" w14:textId="77777777" w:rsidR="00882E08" w:rsidRDefault="00882E08" w:rsidP="00116D35">
            <w:pPr>
              <w:pStyle w:val="TableParagraph"/>
              <w:ind w:left="123"/>
              <w:rPr>
                <w:sz w:val="24"/>
                <w:szCs w:val="24"/>
              </w:rPr>
            </w:pPr>
            <w:r>
              <w:rPr>
                <w:sz w:val="24"/>
                <w:szCs w:val="24"/>
              </w:rPr>
              <w:t>Pass</w:t>
            </w:r>
          </w:p>
        </w:tc>
      </w:tr>
      <w:tr w:rsidR="00882E08" w14:paraId="76DC92F2"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34616AB" w14:textId="77777777" w:rsidR="00882E08" w:rsidRDefault="00882E08" w:rsidP="00116D35">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22E06215" w14:textId="686E3B6C" w:rsidR="00882E08" w:rsidRDefault="00FA372A" w:rsidP="00116D35">
            <w:pPr>
              <w:pStyle w:val="TableParagraph"/>
              <w:rPr>
                <w:sz w:val="24"/>
                <w:szCs w:val="24"/>
              </w:rPr>
            </w:pPr>
            <w:r>
              <w:rPr>
                <w:sz w:val="24"/>
                <w:szCs w:val="24"/>
              </w:rPr>
              <w:t xml:space="preserve">User doesn’t upload their details and press submit </w:t>
            </w:r>
            <w:r w:rsidR="00793913">
              <w:rPr>
                <w:sz w:val="24"/>
                <w:szCs w:val="24"/>
              </w:rPr>
              <w:t>button;</w:t>
            </w:r>
            <w:r>
              <w:rPr>
                <w:sz w:val="24"/>
                <w:szCs w:val="24"/>
              </w:rPr>
              <w:t xml:space="preserve"> they are stuck </w:t>
            </w:r>
            <w:r w:rsidR="00561BD5">
              <w:rPr>
                <w:sz w:val="24"/>
                <w:szCs w:val="24"/>
              </w:rPr>
              <w:t>on</w:t>
            </w:r>
            <w:r>
              <w:rPr>
                <w:sz w:val="24"/>
                <w:szCs w:val="24"/>
              </w:rPr>
              <w:t xml:space="preserve"> </w:t>
            </w:r>
            <w:r w:rsidR="00561BD5">
              <w:rPr>
                <w:sz w:val="24"/>
                <w:szCs w:val="24"/>
              </w:rPr>
              <w:t xml:space="preserve">the </w:t>
            </w:r>
            <w:r>
              <w:rPr>
                <w:sz w:val="24"/>
                <w:szCs w:val="24"/>
              </w:rPr>
              <w:t xml:space="preserve">current page. </w:t>
            </w:r>
          </w:p>
        </w:tc>
        <w:tc>
          <w:tcPr>
            <w:tcW w:w="1948" w:type="dxa"/>
            <w:tcBorders>
              <w:top w:val="single" w:sz="4" w:space="0" w:color="000000"/>
              <w:left w:val="single" w:sz="4" w:space="0" w:color="000000"/>
              <w:bottom w:val="single" w:sz="4" w:space="0" w:color="000000"/>
              <w:right w:val="single" w:sz="4" w:space="0" w:color="000000"/>
            </w:tcBorders>
            <w:hideMark/>
          </w:tcPr>
          <w:p w14:paraId="151F8FCE" w14:textId="77777777" w:rsidR="00882E08" w:rsidRDefault="00882E08" w:rsidP="00116D35">
            <w:pPr>
              <w:pStyle w:val="TableParagraph"/>
              <w:spacing w:before="118" w:line="240" w:lineRule="auto"/>
              <w:ind w:left="123"/>
              <w:rPr>
                <w:sz w:val="24"/>
                <w:szCs w:val="24"/>
              </w:rPr>
            </w:pPr>
            <w:r>
              <w:rPr>
                <w:sz w:val="24"/>
                <w:szCs w:val="24"/>
              </w:rPr>
              <w:t>Pass</w:t>
            </w:r>
          </w:p>
        </w:tc>
      </w:tr>
    </w:tbl>
    <w:p w14:paraId="4D127762" w14:textId="77777777" w:rsidR="00882E08" w:rsidRDefault="00882E08" w:rsidP="00B7247A"/>
    <w:p w14:paraId="7FCE80F5" w14:textId="766A928C" w:rsidR="00C636AA" w:rsidRDefault="00C636AA" w:rsidP="00B7247A">
      <w:r>
        <w:tab/>
      </w:r>
    </w:p>
    <w:p w14:paraId="25772090" w14:textId="6628EBE8" w:rsidR="00B7247A" w:rsidRDefault="00B7247A" w:rsidP="00B7247A"/>
    <w:p w14:paraId="4AEF1AF1" w14:textId="51E96C76" w:rsidR="00B7247A" w:rsidRDefault="00B7247A" w:rsidP="00B7247A"/>
    <w:p w14:paraId="02F2CDB4" w14:textId="37CA15E8" w:rsidR="00B7247A" w:rsidRDefault="00B7247A" w:rsidP="00B7247A"/>
    <w:p w14:paraId="5EB742DE" w14:textId="378D2A79" w:rsidR="00B7247A" w:rsidRDefault="00B7247A" w:rsidP="00B7247A"/>
    <w:p w14:paraId="7ADCE2AD" w14:textId="4105BADC" w:rsidR="00793913" w:rsidRDefault="00793913" w:rsidP="00793913">
      <w:pPr>
        <w:pStyle w:val="Caption"/>
        <w:keepNext/>
        <w:jc w:val="center"/>
      </w:pPr>
      <w:bookmarkStart w:id="156" w:name="_Toc102214009"/>
      <w:r>
        <w:t xml:space="preserve">Table </w:t>
      </w:r>
      <w:fldSimple w:instr=" SEQ Table \* ARABIC ">
        <w:r w:rsidR="00DB3C9E">
          <w:rPr>
            <w:noProof/>
          </w:rPr>
          <w:t>18</w:t>
        </w:r>
      </w:fldSimple>
      <w:r>
        <w:t>. Test Case- NFT creation</w:t>
      </w:r>
      <w:bookmarkEnd w:id="156"/>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793913" w14:paraId="77E07AD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E734102" w14:textId="77777777" w:rsidR="00793913" w:rsidRDefault="00793913"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5691E189" w14:textId="2FB9D37A" w:rsidR="00793913" w:rsidRDefault="00793913" w:rsidP="00793913">
            <w:pPr>
              <w:pStyle w:val="TableParagraph"/>
              <w:ind w:left="0"/>
              <w:rPr>
                <w:sz w:val="24"/>
                <w:szCs w:val="24"/>
              </w:rPr>
            </w:pPr>
            <w:r>
              <w:rPr>
                <w:sz w:val="24"/>
                <w:szCs w:val="24"/>
              </w:rPr>
              <w:t xml:space="preserve"> NFT creation</w:t>
            </w:r>
          </w:p>
        </w:tc>
        <w:tc>
          <w:tcPr>
            <w:tcW w:w="1948" w:type="dxa"/>
            <w:tcBorders>
              <w:top w:val="single" w:sz="4" w:space="0" w:color="000000"/>
              <w:left w:val="single" w:sz="4" w:space="0" w:color="000000"/>
              <w:bottom w:val="single" w:sz="4" w:space="0" w:color="000000"/>
              <w:right w:val="single" w:sz="4" w:space="0" w:color="000000"/>
            </w:tcBorders>
            <w:hideMark/>
          </w:tcPr>
          <w:p w14:paraId="35862FB1" w14:textId="0256C700" w:rsidR="00793913" w:rsidRDefault="00793913" w:rsidP="00116D35">
            <w:pPr>
              <w:pStyle w:val="TableParagraph"/>
              <w:ind w:left="123"/>
              <w:rPr>
                <w:sz w:val="24"/>
                <w:szCs w:val="24"/>
              </w:rPr>
            </w:pPr>
            <w:r>
              <w:rPr>
                <w:sz w:val="24"/>
                <w:szCs w:val="24"/>
              </w:rPr>
              <w:t>T3</w:t>
            </w:r>
          </w:p>
        </w:tc>
      </w:tr>
      <w:tr w:rsidR="00793913" w14:paraId="3C65BBDB"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79D6106D" w14:textId="77777777" w:rsidR="00793913" w:rsidRDefault="00793913"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244122F4" w14:textId="30488A0F" w:rsidR="00793913" w:rsidRDefault="00793913" w:rsidP="00116D35">
            <w:pPr>
              <w:pStyle w:val="TableParagraph"/>
              <w:ind w:left="0"/>
              <w:rPr>
                <w:sz w:val="24"/>
                <w:szCs w:val="24"/>
              </w:rPr>
            </w:pPr>
            <w:r>
              <w:rPr>
                <w:sz w:val="24"/>
                <w:szCs w:val="24"/>
              </w:rPr>
              <w:t xml:space="preserve">  </w:t>
            </w:r>
            <w:r w:rsidR="00561BD5">
              <w:rPr>
                <w:sz w:val="24"/>
                <w:szCs w:val="24"/>
              </w:rPr>
              <w:t>The user</w:t>
            </w:r>
            <w:r>
              <w:rPr>
                <w:sz w:val="24"/>
                <w:szCs w:val="24"/>
              </w:rPr>
              <w:t xml:space="preserve"> tries to create the NFT </w:t>
            </w:r>
            <w:r w:rsidR="00561BD5">
              <w:rPr>
                <w:sz w:val="24"/>
                <w:szCs w:val="24"/>
              </w:rPr>
              <w:t xml:space="preserve">on create </w:t>
            </w:r>
            <w:r>
              <w:rPr>
                <w:sz w:val="24"/>
                <w:szCs w:val="24"/>
              </w:rPr>
              <w:t xml:space="preserve">page and its data is stored on </w:t>
            </w:r>
            <w:r w:rsidR="00177BB0">
              <w:rPr>
                <w:sz w:val="24"/>
                <w:szCs w:val="24"/>
              </w:rPr>
              <w:t xml:space="preserve">the </w:t>
            </w:r>
            <w:r>
              <w:rPr>
                <w:sz w:val="24"/>
                <w:szCs w:val="24"/>
              </w:rPr>
              <w:t xml:space="preserve">blockchain. </w:t>
            </w:r>
          </w:p>
        </w:tc>
        <w:tc>
          <w:tcPr>
            <w:tcW w:w="1948" w:type="dxa"/>
            <w:tcBorders>
              <w:top w:val="single" w:sz="4" w:space="0" w:color="000000"/>
              <w:left w:val="single" w:sz="4" w:space="0" w:color="000000"/>
              <w:bottom w:val="single" w:sz="4" w:space="0" w:color="000000"/>
              <w:right w:val="single" w:sz="4" w:space="0" w:color="000000"/>
            </w:tcBorders>
          </w:tcPr>
          <w:p w14:paraId="71E6C022" w14:textId="77777777" w:rsidR="00793913" w:rsidRDefault="00793913" w:rsidP="00116D35">
            <w:pPr>
              <w:pStyle w:val="TableParagraph"/>
              <w:spacing w:line="240" w:lineRule="auto"/>
              <w:ind w:left="0"/>
              <w:rPr>
                <w:sz w:val="24"/>
                <w:szCs w:val="24"/>
              </w:rPr>
            </w:pPr>
          </w:p>
        </w:tc>
      </w:tr>
      <w:tr w:rsidR="00793913" w14:paraId="27B9064E"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5E4A2CB" w14:textId="77777777" w:rsidR="00793913" w:rsidRDefault="00793913"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4F45FE3E" w14:textId="783EC16C" w:rsidR="00793913" w:rsidRDefault="00793913" w:rsidP="00116D35">
            <w:pPr>
              <w:pStyle w:val="TableParagraph"/>
              <w:rPr>
                <w:sz w:val="24"/>
                <w:szCs w:val="24"/>
              </w:rPr>
            </w:pPr>
            <w:r>
              <w:rPr>
                <w:sz w:val="24"/>
                <w:szCs w:val="24"/>
              </w:rPr>
              <w:t>Internet connection</w:t>
            </w:r>
            <w:r w:rsidR="00B03F6A">
              <w:rPr>
                <w:sz w:val="24"/>
                <w:szCs w:val="24"/>
              </w:rPr>
              <w:t>, Metamask Installed</w:t>
            </w:r>
          </w:p>
        </w:tc>
        <w:tc>
          <w:tcPr>
            <w:tcW w:w="1948" w:type="dxa"/>
            <w:tcBorders>
              <w:top w:val="single" w:sz="4" w:space="0" w:color="000000"/>
              <w:left w:val="single" w:sz="4" w:space="0" w:color="000000"/>
              <w:bottom w:val="single" w:sz="4" w:space="0" w:color="000000"/>
              <w:right w:val="single" w:sz="4" w:space="0" w:color="000000"/>
            </w:tcBorders>
          </w:tcPr>
          <w:p w14:paraId="4B3768B7" w14:textId="77777777" w:rsidR="00793913" w:rsidRDefault="00793913" w:rsidP="00116D35">
            <w:pPr>
              <w:pStyle w:val="TableParagraph"/>
              <w:spacing w:line="240" w:lineRule="auto"/>
              <w:ind w:left="0"/>
              <w:rPr>
                <w:sz w:val="24"/>
                <w:szCs w:val="24"/>
              </w:rPr>
            </w:pPr>
          </w:p>
        </w:tc>
      </w:tr>
      <w:tr w:rsidR="00793913" w14:paraId="6132078C"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00339F4E" w14:textId="77777777" w:rsidR="00793913" w:rsidRDefault="00793913"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577312F4" w14:textId="19A79CFD" w:rsidR="00793913" w:rsidRDefault="00561BD5" w:rsidP="00116D35">
            <w:pPr>
              <w:pStyle w:val="TableParagraph"/>
              <w:rPr>
                <w:sz w:val="24"/>
                <w:szCs w:val="24"/>
              </w:rPr>
            </w:pPr>
            <w:r>
              <w:rPr>
                <w:sz w:val="24"/>
                <w:szCs w:val="24"/>
              </w:rPr>
              <w:t>The application</w:t>
            </w:r>
            <w:r w:rsidR="00793913">
              <w:rPr>
                <w:sz w:val="24"/>
                <w:szCs w:val="24"/>
              </w:rPr>
              <w:t xml:space="preserve"> is online and </w:t>
            </w:r>
            <w:r w:rsidR="00177BB0">
              <w:rPr>
                <w:sz w:val="24"/>
                <w:szCs w:val="24"/>
              </w:rPr>
              <w:t xml:space="preserve">the </w:t>
            </w:r>
            <w:r w:rsidR="00793913">
              <w:rPr>
                <w:sz w:val="24"/>
                <w:szCs w:val="24"/>
              </w:rPr>
              <w:t>user wallet is connected</w:t>
            </w:r>
            <w:r w:rsidR="00713359">
              <w:rPr>
                <w:sz w:val="24"/>
                <w:szCs w:val="24"/>
              </w:rPr>
              <w:t xml:space="preserve"> </w:t>
            </w:r>
            <w:r>
              <w:rPr>
                <w:sz w:val="24"/>
                <w:szCs w:val="24"/>
              </w:rPr>
              <w:t xml:space="preserve">the </w:t>
            </w:r>
            <w:r w:rsidR="00713359">
              <w:rPr>
                <w:sz w:val="24"/>
                <w:szCs w:val="24"/>
              </w:rPr>
              <w:t xml:space="preserve">and user </w:t>
            </w:r>
            <w:r>
              <w:rPr>
                <w:sz w:val="24"/>
                <w:szCs w:val="24"/>
              </w:rPr>
              <w:t>has</w:t>
            </w:r>
            <w:r w:rsidR="00713359">
              <w:rPr>
                <w:sz w:val="24"/>
                <w:szCs w:val="24"/>
              </w:rPr>
              <w:t xml:space="preserve"> funds in their wallet</w:t>
            </w:r>
            <w:r w:rsidR="00DB41D8">
              <w:rPr>
                <w:sz w:val="24"/>
                <w:szCs w:val="24"/>
              </w:rPr>
              <w:t xml:space="preserve"> to process </w:t>
            </w:r>
            <w:r>
              <w:rPr>
                <w:sz w:val="24"/>
                <w:szCs w:val="24"/>
              </w:rPr>
              <w:t xml:space="preserve">the </w:t>
            </w:r>
            <w:r w:rsidR="00177BB0">
              <w:rPr>
                <w:sz w:val="24"/>
                <w:szCs w:val="24"/>
              </w:rPr>
              <w:t>t</w:t>
            </w:r>
            <w:r w:rsidR="00DB41D8">
              <w:rPr>
                <w:sz w:val="24"/>
                <w:szCs w:val="24"/>
              </w:rPr>
              <w:t xml:space="preserve">ransaction. </w:t>
            </w:r>
          </w:p>
        </w:tc>
        <w:tc>
          <w:tcPr>
            <w:tcW w:w="1948" w:type="dxa"/>
            <w:tcBorders>
              <w:top w:val="single" w:sz="4" w:space="0" w:color="000000"/>
              <w:left w:val="single" w:sz="4" w:space="0" w:color="000000"/>
              <w:bottom w:val="single" w:sz="4" w:space="0" w:color="000000"/>
              <w:right w:val="single" w:sz="4" w:space="0" w:color="000000"/>
            </w:tcBorders>
          </w:tcPr>
          <w:p w14:paraId="74AB0D81" w14:textId="77777777" w:rsidR="00793913" w:rsidRDefault="00793913" w:rsidP="00116D35">
            <w:pPr>
              <w:pStyle w:val="TableParagraph"/>
              <w:spacing w:line="240" w:lineRule="auto"/>
              <w:ind w:left="0"/>
              <w:rPr>
                <w:sz w:val="24"/>
                <w:szCs w:val="24"/>
              </w:rPr>
            </w:pPr>
          </w:p>
        </w:tc>
      </w:tr>
      <w:tr w:rsidR="00793913" w14:paraId="3FD1708D"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7585F19" w14:textId="77777777" w:rsidR="00793913" w:rsidRDefault="00793913"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744528BB" w14:textId="77777777" w:rsidR="00793913" w:rsidRDefault="00793913"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1C38884B" w14:textId="77777777" w:rsidR="00793913" w:rsidRDefault="00793913" w:rsidP="00116D35">
            <w:pPr>
              <w:pStyle w:val="TableParagraph"/>
              <w:spacing w:line="240" w:lineRule="auto"/>
              <w:ind w:left="0"/>
              <w:rPr>
                <w:sz w:val="24"/>
                <w:szCs w:val="24"/>
              </w:rPr>
            </w:pPr>
          </w:p>
        </w:tc>
      </w:tr>
      <w:tr w:rsidR="00793913" w14:paraId="7C5BB41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0D799C0" w14:textId="77777777" w:rsidR="00793913" w:rsidRDefault="00793913"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4A32545C" w14:textId="77777777" w:rsidR="00793913" w:rsidRDefault="00793913"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07DB1FB2" w14:textId="77777777" w:rsidR="00793913" w:rsidRDefault="00793913" w:rsidP="00116D35">
            <w:pPr>
              <w:pStyle w:val="TableParagraph"/>
              <w:spacing w:line="240" w:lineRule="auto"/>
              <w:ind w:left="0"/>
              <w:rPr>
                <w:sz w:val="24"/>
                <w:szCs w:val="24"/>
              </w:rPr>
            </w:pPr>
          </w:p>
        </w:tc>
      </w:tr>
      <w:tr w:rsidR="00793913" w14:paraId="36461C7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5181085" w14:textId="77777777" w:rsidR="00793913" w:rsidRDefault="00793913"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673EB36D" w14:textId="77777777" w:rsidR="00793913" w:rsidRDefault="00793913"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6B765920" w14:textId="77777777" w:rsidR="00793913" w:rsidRDefault="00793913" w:rsidP="00116D35">
            <w:pPr>
              <w:pStyle w:val="TableParagraph"/>
              <w:spacing w:line="240" w:lineRule="auto"/>
              <w:ind w:left="0"/>
              <w:rPr>
                <w:sz w:val="24"/>
                <w:szCs w:val="24"/>
              </w:rPr>
            </w:pPr>
          </w:p>
        </w:tc>
      </w:tr>
      <w:tr w:rsidR="00793913" w14:paraId="0E25EC9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ABF7E44" w14:textId="77777777" w:rsidR="00793913" w:rsidRDefault="00793913"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5F5BB98A" w14:textId="37695B38" w:rsidR="00793913" w:rsidRDefault="00713359" w:rsidP="00116D35">
            <w:pPr>
              <w:pStyle w:val="TableParagraph"/>
              <w:rPr>
                <w:sz w:val="24"/>
                <w:szCs w:val="24"/>
              </w:rPr>
            </w:pPr>
            <w:r>
              <w:rPr>
                <w:sz w:val="24"/>
                <w:szCs w:val="24"/>
              </w:rPr>
              <w:t>Click Create page</w:t>
            </w:r>
          </w:p>
        </w:tc>
        <w:tc>
          <w:tcPr>
            <w:tcW w:w="1948" w:type="dxa"/>
            <w:tcBorders>
              <w:top w:val="single" w:sz="4" w:space="0" w:color="000000"/>
              <w:left w:val="single" w:sz="4" w:space="0" w:color="000000"/>
              <w:bottom w:val="single" w:sz="4" w:space="0" w:color="000000"/>
              <w:right w:val="single" w:sz="4" w:space="0" w:color="000000"/>
            </w:tcBorders>
          </w:tcPr>
          <w:p w14:paraId="5CE9BDDF" w14:textId="77777777" w:rsidR="00793913" w:rsidRDefault="00793913" w:rsidP="00116D35">
            <w:pPr>
              <w:pStyle w:val="TableParagraph"/>
              <w:spacing w:line="240" w:lineRule="auto"/>
              <w:ind w:left="0"/>
              <w:rPr>
                <w:sz w:val="24"/>
                <w:szCs w:val="24"/>
              </w:rPr>
            </w:pPr>
          </w:p>
        </w:tc>
      </w:tr>
      <w:tr w:rsidR="00793913" w14:paraId="178FE667"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5FF1B810" w14:textId="77777777" w:rsidR="00793913" w:rsidRDefault="00793913"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572F36E5" w14:textId="062DFC35" w:rsidR="00713359" w:rsidRDefault="00713359" w:rsidP="00713359">
            <w:pPr>
              <w:pStyle w:val="TableParagraph"/>
              <w:rPr>
                <w:sz w:val="24"/>
                <w:szCs w:val="24"/>
              </w:rPr>
            </w:pPr>
            <w:r>
              <w:rPr>
                <w:sz w:val="24"/>
                <w:szCs w:val="24"/>
              </w:rPr>
              <w:t>Enter NFT details</w:t>
            </w:r>
          </w:p>
        </w:tc>
        <w:tc>
          <w:tcPr>
            <w:tcW w:w="1948" w:type="dxa"/>
            <w:tcBorders>
              <w:top w:val="single" w:sz="4" w:space="0" w:color="000000"/>
              <w:left w:val="single" w:sz="4" w:space="0" w:color="000000"/>
              <w:bottom w:val="single" w:sz="4" w:space="0" w:color="000000"/>
              <w:right w:val="single" w:sz="4" w:space="0" w:color="000000"/>
            </w:tcBorders>
          </w:tcPr>
          <w:p w14:paraId="4959DD69" w14:textId="77777777" w:rsidR="00793913" w:rsidRDefault="00793913" w:rsidP="00116D35">
            <w:pPr>
              <w:pStyle w:val="TableParagraph"/>
              <w:spacing w:line="240" w:lineRule="auto"/>
              <w:ind w:left="0"/>
              <w:rPr>
                <w:sz w:val="24"/>
                <w:szCs w:val="24"/>
              </w:rPr>
            </w:pPr>
          </w:p>
        </w:tc>
      </w:tr>
      <w:tr w:rsidR="00713359" w14:paraId="693E63A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03D8B63E" w14:textId="1980D156" w:rsidR="00713359" w:rsidRDefault="00713359" w:rsidP="00116D35">
            <w:pPr>
              <w:pStyle w:val="TableParagraph"/>
              <w:rPr>
                <w:b/>
                <w:w w:val="99"/>
                <w:sz w:val="24"/>
                <w:szCs w:val="24"/>
              </w:rPr>
            </w:pPr>
            <w:r>
              <w:rPr>
                <w:b/>
                <w:w w:val="99"/>
                <w:sz w:val="24"/>
                <w:szCs w:val="24"/>
              </w:rPr>
              <w:t>5</w:t>
            </w:r>
          </w:p>
        </w:tc>
        <w:tc>
          <w:tcPr>
            <w:tcW w:w="5266" w:type="dxa"/>
            <w:tcBorders>
              <w:top w:val="single" w:sz="4" w:space="0" w:color="000000"/>
              <w:left w:val="single" w:sz="4" w:space="0" w:color="000000"/>
              <w:bottom w:val="single" w:sz="4" w:space="0" w:color="000000"/>
              <w:right w:val="single" w:sz="4" w:space="0" w:color="000000"/>
            </w:tcBorders>
          </w:tcPr>
          <w:p w14:paraId="2BD41F99" w14:textId="78C9C6D2" w:rsidR="00713359" w:rsidRDefault="00713359" w:rsidP="00713359">
            <w:pPr>
              <w:pStyle w:val="TableParagraph"/>
              <w:rPr>
                <w:sz w:val="24"/>
                <w:szCs w:val="24"/>
              </w:rPr>
            </w:pPr>
            <w:r>
              <w:rPr>
                <w:sz w:val="24"/>
                <w:szCs w:val="24"/>
              </w:rPr>
              <w:t>Press Mint button</w:t>
            </w:r>
          </w:p>
        </w:tc>
        <w:tc>
          <w:tcPr>
            <w:tcW w:w="1948" w:type="dxa"/>
            <w:tcBorders>
              <w:top w:val="single" w:sz="4" w:space="0" w:color="000000"/>
              <w:left w:val="single" w:sz="4" w:space="0" w:color="000000"/>
              <w:bottom w:val="single" w:sz="4" w:space="0" w:color="000000"/>
              <w:right w:val="single" w:sz="4" w:space="0" w:color="000000"/>
            </w:tcBorders>
          </w:tcPr>
          <w:p w14:paraId="03CCF778" w14:textId="77777777" w:rsidR="00713359" w:rsidRDefault="00713359" w:rsidP="00116D35">
            <w:pPr>
              <w:pStyle w:val="TableParagraph"/>
              <w:spacing w:line="240" w:lineRule="auto"/>
              <w:ind w:left="0"/>
              <w:rPr>
                <w:sz w:val="24"/>
                <w:szCs w:val="24"/>
              </w:rPr>
            </w:pPr>
          </w:p>
        </w:tc>
      </w:tr>
      <w:tr w:rsidR="00793913" w14:paraId="4D34080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686CE6B" w14:textId="77777777" w:rsidR="00793913" w:rsidRDefault="00793913"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7CA99FE8" w14:textId="77777777" w:rsidR="00793913" w:rsidRDefault="00793913"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12687A99" w14:textId="77777777" w:rsidR="00793913" w:rsidRDefault="00793913" w:rsidP="00116D35">
            <w:pPr>
              <w:pStyle w:val="TableParagraph"/>
              <w:ind w:left="123"/>
              <w:rPr>
                <w:b/>
                <w:sz w:val="24"/>
                <w:szCs w:val="24"/>
              </w:rPr>
            </w:pPr>
            <w:r>
              <w:rPr>
                <w:b/>
                <w:sz w:val="24"/>
                <w:szCs w:val="24"/>
              </w:rPr>
              <w:t>Status</w:t>
            </w:r>
          </w:p>
        </w:tc>
      </w:tr>
      <w:tr w:rsidR="00793913" w14:paraId="1FD45644"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02533E8" w14:textId="77777777" w:rsidR="00793913" w:rsidRDefault="00793913"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0E45480A" w14:textId="7E36D517" w:rsidR="00793913" w:rsidRDefault="00713359" w:rsidP="00116D35">
            <w:pPr>
              <w:pStyle w:val="TableParagraph"/>
              <w:rPr>
                <w:sz w:val="24"/>
                <w:szCs w:val="24"/>
              </w:rPr>
            </w:pPr>
            <w:r>
              <w:rPr>
                <w:sz w:val="24"/>
                <w:szCs w:val="24"/>
              </w:rPr>
              <w:t>NFT details are uploaded to the blockchain.</w:t>
            </w:r>
            <w:r w:rsidR="00793913">
              <w:rPr>
                <w:sz w:val="24"/>
                <w:szCs w:val="24"/>
              </w:rPr>
              <w:t xml:space="preserve"> </w:t>
            </w:r>
          </w:p>
        </w:tc>
        <w:tc>
          <w:tcPr>
            <w:tcW w:w="1948" w:type="dxa"/>
            <w:tcBorders>
              <w:top w:val="single" w:sz="4" w:space="0" w:color="000000"/>
              <w:left w:val="single" w:sz="4" w:space="0" w:color="000000"/>
              <w:bottom w:val="single" w:sz="4" w:space="0" w:color="000000"/>
              <w:right w:val="single" w:sz="4" w:space="0" w:color="000000"/>
            </w:tcBorders>
            <w:hideMark/>
          </w:tcPr>
          <w:p w14:paraId="12E96BAC" w14:textId="77777777" w:rsidR="00793913" w:rsidRDefault="00793913" w:rsidP="00116D35">
            <w:pPr>
              <w:pStyle w:val="TableParagraph"/>
              <w:ind w:left="123"/>
              <w:rPr>
                <w:sz w:val="24"/>
                <w:szCs w:val="24"/>
              </w:rPr>
            </w:pPr>
            <w:r>
              <w:rPr>
                <w:sz w:val="24"/>
                <w:szCs w:val="24"/>
              </w:rPr>
              <w:t>Pass</w:t>
            </w:r>
          </w:p>
        </w:tc>
      </w:tr>
      <w:tr w:rsidR="00793913" w14:paraId="479DA040"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2FFE2BB2" w14:textId="77777777" w:rsidR="00793913" w:rsidRDefault="00793913" w:rsidP="00116D35">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44DF1FF5" w14:textId="200B45B7" w:rsidR="00793913" w:rsidRDefault="00561BD5" w:rsidP="00116D35">
            <w:pPr>
              <w:pStyle w:val="TableParagraph"/>
              <w:rPr>
                <w:sz w:val="24"/>
                <w:szCs w:val="24"/>
              </w:rPr>
            </w:pPr>
            <w:r>
              <w:rPr>
                <w:sz w:val="24"/>
                <w:szCs w:val="24"/>
              </w:rPr>
              <w:t>The user</w:t>
            </w:r>
            <w:r w:rsidR="00713359">
              <w:rPr>
                <w:sz w:val="24"/>
                <w:szCs w:val="24"/>
              </w:rPr>
              <w:t xml:space="preserve"> doesn’t have enough funds in their wallet and NFT creation fails. </w:t>
            </w:r>
          </w:p>
        </w:tc>
        <w:tc>
          <w:tcPr>
            <w:tcW w:w="1948" w:type="dxa"/>
            <w:tcBorders>
              <w:top w:val="single" w:sz="4" w:space="0" w:color="000000"/>
              <w:left w:val="single" w:sz="4" w:space="0" w:color="000000"/>
              <w:bottom w:val="single" w:sz="4" w:space="0" w:color="000000"/>
              <w:right w:val="single" w:sz="4" w:space="0" w:color="000000"/>
            </w:tcBorders>
            <w:hideMark/>
          </w:tcPr>
          <w:p w14:paraId="3ED9E11B" w14:textId="77777777" w:rsidR="00793913" w:rsidRDefault="00793913" w:rsidP="00116D35">
            <w:pPr>
              <w:pStyle w:val="TableParagraph"/>
              <w:spacing w:before="118" w:line="240" w:lineRule="auto"/>
              <w:ind w:left="123"/>
              <w:rPr>
                <w:sz w:val="24"/>
                <w:szCs w:val="24"/>
              </w:rPr>
            </w:pPr>
            <w:r>
              <w:rPr>
                <w:sz w:val="24"/>
                <w:szCs w:val="24"/>
              </w:rPr>
              <w:t>Pass</w:t>
            </w:r>
          </w:p>
        </w:tc>
      </w:tr>
      <w:tr w:rsidR="006D2267" w14:paraId="062B5D9D"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tcPr>
          <w:p w14:paraId="2AC9A59B" w14:textId="48B30070" w:rsidR="006D2267" w:rsidRDefault="006D2267" w:rsidP="00116D35">
            <w:pPr>
              <w:pStyle w:val="TableParagraph"/>
              <w:spacing w:before="118" w:line="240" w:lineRule="auto"/>
              <w:rPr>
                <w:b/>
                <w:w w:val="99"/>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tcPr>
          <w:p w14:paraId="14E2F783" w14:textId="17239CC5" w:rsidR="006D2267" w:rsidRDefault="006D2267" w:rsidP="00116D35">
            <w:pPr>
              <w:pStyle w:val="TableParagraph"/>
              <w:rPr>
                <w:sz w:val="24"/>
                <w:szCs w:val="24"/>
              </w:rPr>
            </w:pPr>
            <w:r>
              <w:rPr>
                <w:sz w:val="24"/>
                <w:szCs w:val="24"/>
              </w:rPr>
              <w:t>IPFS storage has run out of space for the user and NFT media isn’t uploaded on IPFS</w:t>
            </w:r>
          </w:p>
        </w:tc>
        <w:tc>
          <w:tcPr>
            <w:tcW w:w="1948" w:type="dxa"/>
            <w:tcBorders>
              <w:top w:val="single" w:sz="4" w:space="0" w:color="000000"/>
              <w:left w:val="single" w:sz="4" w:space="0" w:color="000000"/>
              <w:bottom w:val="single" w:sz="4" w:space="0" w:color="000000"/>
              <w:right w:val="single" w:sz="4" w:space="0" w:color="000000"/>
            </w:tcBorders>
          </w:tcPr>
          <w:p w14:paraId="623E2C03" w14:textId="11484630" w:rsidR="006D2267" w:rsidRDefault="001226F1" w:rsidP="00116D35">
            <w:pPr>
              <w:pStyle w:val="TableParagraph"/>
              <w:spacing w:before="118" w:line="240" w:lineRule="auto"/>
              <w:ind w:left="123"/>
              <w:rPr>
                <w:sz w:val="24"/>
                <w:szCs w:val="24"/>
              </w:rPr>
            </w:pPr>
            <w:r>
              <w:rPr>
                <w:sz w:val="24"/>
                <w:szCs w:val="24"/>
              </w:rPr>
              <w:t>Pass</w:t>
            </w:r>
            <w:r w:rsidR="006D2267">
              <w:rPr>
                <w:sz w:val="24"/>
                <w:szCs w:val="24"/>
              </w:rPr>
              <w:t xml:space="preserve"> </w:t>
            </w:r>
          </w:p>
        </w:tc>
      </w:tr>
    </w:tbl>
    <w:p w14:paraId="3DA3260B" w14:textId="43C5553E" w:rsidR="00B7247A" w:rsidRDefault="00B7247A" w:rsidP="00B7247A"/>
    <w:p w14:paraId="0463FC13" w14:textId="0ACA227F" w:rsidR="00B03F6A" w:rsidRDefault="00B03F6A" w:rsidP="00B7247A"/>
    <w:p w14:paraId="079A2174" w14:textId="3F022546" w:rsidR="00B03F6A" w:rsidRDefault="00B03F6A" w:rsidP="00B7247A"/>
    <w:p w14:paraId="505CC8DE" w14:textId="77777777" w:rsidR="00B03F6A" w:rsidRPr="00B7247A" w:rsidRDefault="00B03F6A" w:rsidP="00B7247A"/>
    <w:p w14:paraId="20F018FF" w14:textId="58FA3D9E" w:rsidR="00B03F6A" w:rsidRDefault="00B03F6A" w:rsidP="00736227">
      <w:pPr>
        <w:pStyle w:val="Caption"/>
        <w:keepNext/>
        <w:jc w:val="center"/>
      </w:pPr>
      <w:bookmarkStart w:id="157" w:name="_Toc102214010"/>
      <w:r>
        <w:t xml:space="preserve">Table </w:t>
      </w:r>
      <w:fldSimple w:instr=" SEQ Table \* ARABIC ">
        <w:r w:rsidR="00DB3C9E">
          <w:rPr>
            <w:noProof/>
          </w:rPr>
          <w:t>19</w:t>
        </w:r>
      </w:fldSimple>
      <w:r>
        <w:t>. Test Case- NFT Auctioning</w:t>
      </w:r>
      <w:bookmarkEnd w:id="157"/>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B03F6A" w14:paraId="13E4FDE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FFED6A2" w14:textId="77777777" w:rsidR="00B03F6A" w:rsidRDefault="00B03F6A"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4E7CE4D6" w14:textId="4BD1DC73" w:rsidR="00B03F6A" w:rsidRDefault="00B03F6A" w:rsidP="00116D35">
            <w:pPr>
              <w:pStyle w:val="TableParagraph"/>
              <w:ind w:left="0"/>
              <w:rPr>
                <w:sz w:val="24"/>
                <w:szCs w:val="24"/>
              </w:rPr>
            </w:pPr>
            <w:r>
              <w:rPr>
                <w:sz w:val="24"/>
                <w:szCs w:val="24"/>
              </w:rPr>
              <w:t xml:space="preserve"> NFT auction</w:t>
            </w:r>
          </w:p>
        </w:tc>
        <w:tc>
          <w:tcPr>
            <w:tcW w:w="1948" w:type="dxa"/>
            <w:tcBorders>
              <w:top w:val="single" w:sz="4" w:space="0" w:color="000000"/>
              <w:left w:val="single" w:sz="4" w:space="0" w:color="000000"/>
              <w:bottom w:val="single" w:sz="4" w:space="0" w:color="000000"/>
              <w:right w:val="single" w:sz="4" w:space="0" w:color="000000"/>
            </w:tcBorders>
            <w:hideMark/>
          </w:tcPr>
          <w:p w14:paraId="2863B35F" w14:textId="0BCC3598" w:rsidR="00B03F6A" w:rsidRDefault="00B03F6A" w:rsidP="00116D35">
            <w:pPr>
              <w:pStyle w:val="TableParagraph"/>
              <w:ind w:left="123"/>
              <w:rPr>
                <w:sz w:val="24"/>
                <w:szCs w:val="24"/>
              </w:rPr>
            </w:pPr>
            <w:r>
              <w:rPr>
                <w:sz w:val="24"/>
                <w:szCs w:val="24"/>
              </w:rPr>
              <w:t>T</w:t>
            </w:r>
            <w:r w:rsidR="00C36972">
              <w:rPr>
                <w:sz w:val="24"/>
                <w:szCs w:val="24"/>
              </w:rPr>
              <w:t>4</w:t>
            </w:r>
          </w:p>
        </w:tc>
      </w:tr>
      <w:tr w:rsidR="00B03F6A" w14:paraId="758F2431"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52EC8DAF" w14:textId="77777777" w:rsidR="00B03F6A" w:rsidRDefault="00B03F6A"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58045075" w14:textId="395614ED" w:rsidR="00B03F6A" w:rsidRDefault="00B03F6A" w:rsidP="00116D35">
            <w:pPr>
              <w:pStyle w:val="TableParagraph"/>
              <w:ind w:left="0"/>
              <w:rPr>
                <w:sz w:val="24"/>
                <w:szCs w:val="24"/>
              </w:rPr>
            </w:pPr>
            <w:r>
              <w:rPr>
                <w:sz w:val="24"/>
                <w:szCs w:val="24"/>
              </w:rPr>
              <w:t xml:space="preserve">  </w:t>
            </w:r>
            <w:r w:rsidR="00C36972">
              <w:rPr>
                <w:sz w:val="24"/>
                <w:szCs w:val="24"/>
              </w:rPr>
              <w:t>Creator</w:t>
            </w:r>
            <w:r>
              <w:rPr>
                <w:sz w:val="24"/>
                <w:szCs w:val="24"/>
              </w:rPr>
              <w:t xml:space="preserve"> puts NFT on auction </w:t>
            </w:r>
          </w:p>
        </w:tc>
        <w:tc>
          <w:tcPr>
            <w:tcW w:w="1948" w:type="dxa"/>
            <w:tcBorders>
              <w:top w:val="single" w:sz="4" w:space="0" w:color="000000"/>
              <w:left w:val="single" w:sz="4" w:space="0" w:color="000000"/>
              <w:bottom w:val="single" w:sz="4" w:space="0" w:color="000000"/>
              <w:right w:val="single" w:sz="4" w:space="0" w:color="000000"/>
            </w:tcBorders>
          </w:tcPr>
          <w:p w14:paraId="388F8932" w14:textId="77777777" w:rsidR="00B03F6A" w:rsidRDefault="00B03F6A" w:rsidP="00116D35">
            <w:pPr>
              <w:pStyle w:val="TableParagraph"/>
              <w:spacing w:line="240" w:lineRule="auto"/>
              <w:ind w:left="0"/>
              <w:rPr>
                <w:sz w:val="24"/>
                <w:szCs w:val="24"/>
              </w:rPr>
            </w:pPr>
          </w:p>
        </w:tc>
      </w:tr>
      <w:tr w:rsidR="00B03F6A" w14:paraId="4053FAB8"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F6C74A0" w14:textId="77777777" w:rsidR="00B03F6A" w:rsidRDefault="00B03F6A"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4EC2C550" w14:textId="51D67B62" w:rsidR="00B03F6A" w:rsidRDefault="00B03F6A"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211867D4" w14:textId="77777777" w:rsidR="00B03F6A" w:rsidRDefault="00B03F6A" w:rsidP="00116D35">
            <w:pPr>
              <w:pStyle w:val="TableParagraph"/>
              <w:spacing w:line="240" w:lineRule="auto"/>
              <w:ind w:left="0"/>
              <w:rPr>
                <w:sz w:val="24"/>
                <w:szCs w:val="24"/>
              </w:rPr>
            </w:pPr>
          </w:p>
        </w:tc>
      </w:tr>
      <w:tr w:rsidR="00B03F6A" w14:paraId="6AE066D3"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70C6425A" w14:textId="77777777" w:rsidR="00B03F6A" w:rsidRDefault="00B03F6A"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00EC6AEA" w14:textId="4E3E5C91" w:rsidR="00B03F6A" w:rsidRDefault="00561BD5" w:rsidP="00116D35">
            <w:pPr>
              <w:pStyle w:val="TableParagraph"/>
              <w:rPr>
                <w:sz w:val="24"/>
                <w:szCs w:val="24"/>
              </w:rPr>
            </w:pPr>
            <w:r>
              <w:rPr>
                <w:sz w:val="24"/>
                <w:szCs w:val="24"/>
              </w:rPr>
              <w:t>The application</w:t>
            </w:r>
            <w:r w:rsidR="00B03F6A">
              <w:rPr>
                <w:sz w:val="24"/>
                <w:szCs w:val="24"/>
              </w:rPr>
              <w:t xml:space="preserve"> is online and user wallet is connected </w:t>
            </w:r>
            <w:r>
              <w:rPr>
                <w:sz w:val="24"/>
                <w:szCs w:val="24"/>
              </w:rPr>
              <w:t xml:space="preserve">and they </w:t>
            </w:r>
            <w:r w:rsidR="00B03F6A">
              <w:rPr>
                <w:sz w:val="24"/>
                <w:szCs w:val="24"/>
              </w:rPr>
              <w:t>have funds in their wallet</w:t>
            </w:r>
            <w:r w:rsidR="00DB41D8">
              <w:rPr>
                <w:sz w:val="24"/>
                <w:szCs w:val="24"/>
              </w:rPr>
              <w:t xml:space="preserve"> to process </w:t>
            </w:r>
            <w:r w:rsidR="00177BB0">
              <w:rPr>
                <w:sz w:val="24"/>
                <w:szCs w:val="24"/>
              </w:rPr>
              <w:t xml:space="preserve">the </w:t>
            </w:r>
            <w:r w:rsidR="00DB41D8">
              <w:rPr>
                <w:sz w:val="24"/>
                <w:szCs w:val="24"/>
              </w:rPr>
              <w:t xml:space="preserve">transaction. </w:t>
            </w:r>
          </w:p>
        </w:tc>
        <w:tc>
          <w:tcPr>
            <w:tcW w:w="1948" w:type="dxa"/>
            <w:tcBorders>
              <w:top w:val="single" w:sz="4" w:space="0" w:color="000000"/>
              <w:left w:val="single" w:sz="4" w:space="0" w:color="000000"/>
              <w:bottom w:val="single" w:sz="4" w:space="0" w:color="000000"/>
              <w:right w:val="single" w:sz="4" w:space="0" w:color="000000"/>
            </w:tcBorders>
          </w:tcPr>
          <w:p w14:paraId="08CE3BFF" w14:textId="77777777" w:rsidR="00B03F6A" w:rsidRDefault="00B03F6A" w:rsidP="00116D35">
            <w:pPr>
              <w:pStyle w:val="TableParagraph"/>
              <w:spacing w:line="240" w:lineRule="auto"/>
              <w:ind w:left="0"/>
              <w:rPr>
                <w:sz w:val="24"/>
                <w:szCs w:val="24"/>
              </w:rPr>
            </w:pPr>
          </w:p>
        </w:tc>
      </w:tr>
      <w:tr w:rsidR="00B03F6A" w14:paraId="2C1D64DD"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DD5930B" w14:textId="77777777" w:rsidR="00B03F6A" w:rsidRDefault="00B03F6A"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4576DBE5" w14:textId="77777777" w:rsidR="00B03F6A" w:rsidRDefault="00B03F6A"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7BDEC44B" w14:textId="77777777" w:rsidR="00B03F6A" w:rsidRDefault="00B03F6A" w:rsidP="00116D35">
            <w:pPr>
              <w:pStyle w:val="TableParagraph"/>
              <w:spacing w:line="240" w:lineRule="auto"/>
              <w:ind w:left="0"/>
              <w:rPr>
                <w:sz w:val="24"/>
                <w:szCs w:val="24"/>
              </w:rPr>
            </w:pPr>
          </w:p>
        </w:tc>
      </w:tr>
      <w:tr w:rsidR="00B03F6A" w14:paraId="56A7EC8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EB3303F" w14:textId="77777777" w:rsidR="00B03F6A" w:rsidRDefault="00B03F6A"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3B4EE968" w14:textId="77777777" w:rsidR="00B03F6A" w:rsidRDefault="00B03F6A"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5D5D12D2" w14:textId="77777777" w:rsidR="00B03F6A" w:rsidRDefault="00B03F6A" w:rsidP="00116D35">
            <w:pPr>
              <w:pStyle w:val="TableParagraph"/>
              <w:spacing w:line="240" w:lineRule="auto"/>
              <w:ind w:left="0"/>
              <w:rPr>
                <w:sz w:val="24"/>
                <w:szCs w:val="24"/>
              </w:rPr>
            </w:pPr>
          </w:p>
        </w:tc>
      </w:tr>
      <w:tr w:rsidR="00B03F6A" w14:paraId="4128A17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32A3357" w14:textId="77777777" w:rsidR="00B03F6A" w:rsidRDefault="00B03F6A"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050055D8" w14:textId="77777777" w:rsidR="00B03F6A" w:rsidRDefault="00B03F6A"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78E9ECA6" w14:textId="77777777" w:rsidR="00B03F6A" w:rsidRDefault="00B03F6A" w:rsidP="00116D35">
            <w:pPr>
              <w:pStyle w:val="TableParagraph"/>
              <w:spacing w:line="240" w:lineRule="auto"/>
              <w:ind w:left="0"/>
              <w:rPr>
                <w:sz w:val="24"/>
                <w:szCs w:val="24"/>
              </w:rPr>
            </w:pPr>
          </w:p>
        </w:tc>
      </w:tr>
      <w:tr w:rsidR="00B03F6A" w14:paraId="1167806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EC6546D" w14:textId="77777777" w:rsidR="00B03F6A" w:rsidRDefault="00B03F6A"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29A1B46A" w14:textId="49720B87" w:rsidR="00B03F6A" w:rsidRDefault="001049DD" w:rsidP="00116D35">
            <w:pPr>
              <w:pStyle w:val="TableParagraph"/>
              <w:rPr>
                <w:sz w:val="24"/>
                <w:szCs w:val="24"/>
              </w:rPr>
            </w:pPr>
            <w:r>
              <w:rPr>
                <w:sz w:val="24"/>
                <w:szCs w:val="24"/>
              </w:rPr>
              <w:t xml:space="preserve">Go to </w:t>
            </w:r>
            <w:r w:rsidR="00177BB0">
              <w:rPr>
                <w:sz w:val="24"/>
                <w:szCs w:val="24"/>
              </w:rPr>
              <w:t xml:space="preserve">the </w:t>
            </w:r>
            <w:r>
              <w:rPr>
                <w:sz w:val="24"/>
                <w:szCs w:val="24"/>
              </w:rPr>
              <w:t>NFT details page</w:t>
            </w:r>
          </w:p>
        </w:tc>
        <w:tc>
          <w:tcPr>
            <w:tcW w:w="1948" w:type="dxa"/>
            <w:tcBorders>
              <w:top w:val="single" w:sz="4" w:space="0" w:color="000000"/>
              <w:left w:val="single" w:sz="4" w:space="0" w:color="000000"/>
              <w:bottom w:val="single" w:sz="4" w:space="0" w:color="000000"/>
              <w:right w:val="single" w:sz="4" w:space="0" w:color="000000"/>
            </w:tcBorders>
          </w:tcPr>
          <w:p w14:paraId="3B92FFAE" w14:textId="77777777" w:rsidR="00B03F6A" w:rsidRDefault="00B03F6A" w:rsidP="00116D35">
            <w:pPr>
              <w:pStyle w:val="TableParagraph"/>
              <w:spacing w:line="240" w:lineRule="auto"/>
              <w:ind w:left="0"/>
              <w:rPr>
                <w:sz w:val="24"/>
                <w:szCs w:val="24"/>
              </w:rPr>
            </w:pPr>
          </w:p>
        </w:tc>
      </w:tr>
      <w:tr w:rsidR="00B03F6A" w14:paraId="57A6503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4AB54F6C" w14:textId="77777777" w:rsidR="00B03F6A" w:rsidRDefault="00B03F6A"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28B4CCEF" w14:textId="74902F36" w:rsidR="00B03F6A" w:rsidRDefault="001049DD" w:rsidP="00116D35">
            <w:pPr>
              <w:pStyle w:val="TableParagraph"/>
              <w:rPr>
                <w:sz w:val="24"/>
                <w:szCs w:val="24"/>
              </w:rPr>
            </w:pPr>
            <w:r>
              <w:rPr>
                <w:sz w:val="24"/>
                <w:szCs w:val="24"/>
              </w:rPr>
              <w:t>Enters bid price for NFT</w:t>
            </w:r>
          </w:p>
        </w:tc>
        <w:tc>
          <w:tcPr>
            <w:tcW w:w="1948" w:type="dxa"/>
            <w:tcBorders>
              <w:top w:val="single" w:sz="4" w:space="0" w:color="000000"/>
              <w:left w:val="single" w:sz="4" w:space="0" w:color="000000"/>
              <w:bottom w:val="single" w:sz="4" w:space="0" w:color="000000"/>
              <w:right w:val="single" w:sz="4" w:space="0" w:color="000000"/>
            </w:tcBorders>
          </w:tcPr>
          <w:p w14:paraId="3B26B97A" w14:textId="77777777" w:rsidR="00B03F6A" w:rsidRDefault="00B03F6A" w:rsidP="00116D35">
            <w:pPr>
              <w:pStyle w:val="TableParagraph"/>
              <w:spacing w:line="240" w:lineRule="auto"/>
              <w:ind w:left="0"/>
              <w:rPr>
                <w:sz w:val="24"/>
                <w:szCs w:val="24"/>
              </w:rPr>
            </w:pPr>
          </w:p>
        </w:tc>
      </w:tr>
      <w:tr w:rsidR="00B03F6A" w14:paraId="0564B8DC"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225F3D99" w14:textId="77777777" w:rsidR="00B03F6A" w:rsidRDefault="00B03F6A" w:rsidP="00116D35">
            <w:pPr>
              <w:pStyle w:val="TableParagraph"/>
              <w:rPr>
                <w:b/>
                <w:w w:val="99"/>
                <w:sz w:val="24"/>
                <w:szCs w:val="24"/>
              </w:rPr>
            </w:pPr>
            <w:r>
              <w:rPr>
                <w:b/>
                <w:w w:val="99"/>
                <w:sz w:val="24"/>
                <w:szCs w:val="24"/>
              </w:rPr>
              <w:lastRenderedPageBreak/>
              <w:t>5</w:t>
            </w:r>
          </w:p>
        </w:tc>
        <w:tc>
          <w:tcPr>
            <w:tcW w:w="5266" w:type="dxa"/>
            <w:tcBorders>
              <w:top w:val="single" w:sz="4" w:space="0" w:color="000000"/>
              <w:left w:val="single" w:sz="4" w:space="0" w:color="000000"/>
              <w:bottom w:val="single" w:sz="4" w:space="0" w:color="000000"/>
              <w:right w:val="single" w:sz="4" w:space="0" w:color="000000"/>
            </w:tcBorders>
          </w:tcPr>
          <w:p w14:paraId="3ACAC93C" w14:textId="285A8F45" w:rsidR="00B03F6A" w:rsidRDefault="00DB41D8" w:rsidP="00116D35">
            <w:pPr>
              <w:pStyle w:val="TableParagraph"/>
              <w:rPr>
                <w:sz w:val="24"/>
                <w:szCs w:val="24"/>
              </w:rPr>
            </w:pPr>
            <w:r>
              <w:rPr>
                <w:sz w:val="24"/>
                <w:szCs w:val="24"/>
              </w:rPr>
              <w:t>Press Auction button</w:t>
            </w:r>
          </w:p>
        </w:tc>
        <w:tc>
          <w:tcPr>
            <w:tcW w:w="1948" w:type="dxa"/>
            <w:tcBorders>
              <w:top w:val="single" w:sz="4" w:space="0" w:color="000000"/>
              <w:left w:val="single" w:sz="4" w:space="0" w:color="000000"/>
              <w:bottom w:val="single" w:sz="4" w:space="0" w:color="000000"/>
              <w:right w:val="single" w:sz="4" w:space="0" w:color="000000"/>
            </w:tcBorders>
          </w:tcPr>
          <w:p w14:paraId="1096D48C" w14:textId="77777777" w:rsidR="00B03F6A" w:rsidRDefault="00B03F6A" w:rsidP="00116D35">
            <w:pPr>
              <w:pStyle w:val="TableParagraph"/>
              <w:spacing w:line="240" w:lineRule="auto"/>
              <w:ind w:left="0"/>
              <w:rPr>
                <w:sz w:val="24"/>
                <w:szCs w:val="24"/>
              </w:rPr>
            </w:pPr>
          </w:p>
        </w:tc>
      </w:tr>
      <w:tr w:rsidR="00B03F6A" w14:paraId="51B3B203"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41473AB" w14:textId="77777777" w:rsidR="00B03F6A" w:rsidRDefault="00B03F6A"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1FA60CE3" w14:textId="77777777" w:rsidR="00B03F6A" w:rsidRDefault="00B03F6A"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404928EC" w14:textId="77777777" w:rsidR="00B03F6A" w:rsidRDefault="00B03F6A" w:rsidP="00116D35">
            <w:pPr>
              <w:pStyle w:val="TableParagraph"/>
              <w:ind w:left="123"/>
              <w:rPr>
                <w:b/>
                <w:sz w:val="24"/>
                <w:szCs w:val="24"/>
              </w:rPr>
            </w:pPr>
            <w:r>
              <w:rPr>
                <w:b/>
                <w:sz w:val="24"/>
                <w:szCs w:val="24"/>
              </w:rPr>
              <w:t>Status</w:t>
            </w:r>
          </w:p>
        </w:tc>
      </w:tr>
      <w:tr w:rsidR="00B03F6A" w14:paraId="7A4F94E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5C0F37B" w14:textId="77777777" w:rsidR="00B03F6A" w:rsidRDefault="00B03F6A"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0649A016" w14:textId="47CEF1E8" w:rsidR="00B03F6A" w:rsidRDefault="00B03F6A" w:rsidP="00116D35">
            <w:pPr>
              <w:pStyle w:val="TableParagraph"/>
              <w:rPr>
                <w:sz w:val="24"/>
                <w:szCs w:val="24"/>
              </w:rPr>
            </w:pPr>
            <w:r>
              <w:rPr>
                <w:sz w:val="24"/>
                <w:szCs w:val="24"/>
              </w:rPr>
              <w:t xml:space="preserve">NFT </w:t>
            </w:r>
            <w:r w:rsidR="00DB41D8">
              <w:rPr>
                <w:sz w:val="24"/>
                <w:szCs w:val="24"/>
              </w:rPr>
              <w:t>status on blockchain changes to Auction</w:t>
            </w:r>
          </w:p>
        </w:tc>
        <w:tc>
          <w:tcPr>
            <w:tcW w:w="1948" w:type="dxa"/>
            <w:tcBorders>
              <w:top w:val="single" w:sz="4" w:space="0" w:color="000000"/>
              <w:left w:val="single" w:sz="4" w:space="0" w:color="000000"/>
              <w:bottom w:val="single" w:sz="4" w:space="0" w:color="000000"/>
              <w:right w:val="single" w:sz="4" w:space="0" w:color="000000"/>
            </w:tcBorders>
            <w:hideMark/>
          </w:tcPr>
          <w:p w14:paraId="518F1CC5" w14:textId="77777777" w:rsidR="00B03F6A" w:rsidRDefault="00B03F6A" w:rsidP="00116D35">
            <w:pPr>
              <w:pStyle w:val="TableParagraph"/>
              <w:ind w:left="123"/>
              <w:rPr>
                <w:sz w:val="24"/>
                <w:szCs w:val="24"/>
              </w:rPr>
            </w:pPr>
            <w:r>
              <w:rPr>
                <w:sz w:val="24"/>
                <w:szCs w:val="24"/>
              </w:rPr>
              <w:t>Pass</w:t>
            </w:r>
          </w:p>
        </w:tc>
      </w:tr>
      <w:tr w:rsidR="00B03F6A" w14:paraId="156D385C"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5A10F607" w14:textId="77777777" w:rsidR="00B03F6A" w:rsidRDefault="00B03F6A" w:rsidP="00116D35">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57BB51B8" w14:textId="3731269D" w:rsidR="00B03F6A" w:rsidRDefault="00561BD5" w:rsidP="00116D35">
            <w:pPr>
              <w:pStyle w:val="TableParagraph"/>
              <w:rPr>
                <w:sz w:val="24"/>
                <w:szCs w:val="24"/>
              </w:rPr>
            </w:pPr>
            <w:r>
              <w:rPr>
                <w:sz w:val="24"/>
                <w:szCs w:val="24"/>
              </w:rPr>
              <w:t>The button</w:t>
            </w:r>
            <w:r w:rsidR="00875B0F">
              <w:rPr>
                <w:sz w:val="24"/>
                <w:szCs w:val="24"/>
              </w:rPr>
              <w:t xml:space="preserve"> is rendered to “Bid” instead of “Buy”</w:t>
            </w:r>
            <w:r>
              <w:rPr>
                <w:sz w:val="24"/>
                <w:szCs w:val="24"/>
              </w:rPr>
              <w:t xml:space="preserve"> the</w:t>
            </w:r>
            <w:r w:rsidR="00875B0F">
              <w:rPr>
                <w:sz w:val="24"/>
                <w:szCs w:val="24"/>
              </w:rPr>
              <w:t xml:space="preserve"> on NFT details page for normal users. </w:t>
            </w:r>
          </w:p>
        </w:tc>
        <w:tc>
          <w:tcPr>
            <w:tcW w:w="1948" w:type="dxa"/>
            <w:tcBorders>
              <w:top w:val="single" w:sz="4" w:space="0" w:color="000000"/>
              <w:left w:val="single" w:sz="4" w:space="0" w:color="000000"/>
              <w:bottom w:val="single" w:sz="4" w:space="0" w:color="000000"/>
              <w:right w:val="single" w:sz="4" w:space="0" w:color="000000"/>
            </w:tcBorders>
            <w:hideMark/>
          </w:tcPr>
          <w:p w14:paraId="483ADE41" w14:textId="77777777" w:rsidR="00B03F6A" w:rsidRDefault="00B03F6A" w:rsidP="00116D35">
            <w:pPr>
              <w:pStyle w:val="TableParagraph"/>
              <w:spacing w:before="118" w:line="240" w:lineRule="auto"/>
              <w:ind w:left="123"/>
              <w:rPr>
                <w:sz w:val="24"/>
                <w:szCs w:val="24"/>
              </w:rPr>
            </w:pPr>
            <w:r>
              <w:rPr>
                <w:sz w:val="24"/>
                <w:szCs w:val="24"/>
              </w:rPr>
              <w:t>Pass</w:t>
            </w:r>
          </w:p>
        </w:tc>
      </w:tr>
      <w:tr w:rsidR="00B03F6A" w14:paraId="1803F150"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tcPr>
          <w:p w14:paraId="1A17E59C" w14:textId="77777777" w:rsidR="00B03F6A" w:rsidRDefault="00B03F6A" w:rsidP="00116D35">
            <w:pPr>
              <w:pStyle w:val="TableParagraph"/>
              <w:spacing w:before="118" w:line="240" w:lineRule="auto"/>
              <w:rPr>
                <w:b/>
                <w:w w:val="99"/>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tcPr>
          <w:p w14:paraId="3F6FCC83" w14:textId="77777777" w:rsidR="00B03F6A" w:rsidRDefault="00B03F6A" w:rsidP="00116D35">
            <w:pPr>
              <w:pStyle w:val="TableParagraph"/>
              <w:rPr>
                <w:sz w:val="24"/>
                <w:szCs w:val="24"/>
              </w:rPr>
            </w:pPr>
          </w:p>
          <w:p w14:paraId="21D05064" w14:textId="7E0412BB" w:rsidR="00875B0F" w:rsidRDefault="00875B0F" w:rsidP="00116D35">
            <w:pPr>
              <w:pStyle w:val="TableParagraph"/>
              <w:rPr>
                <w:sz w:val="24"/>
                <w:szCs w:val="24"/>
              </w:rPr>
            </w:pPr>
            <w:r>
              <w:rPr>
                <w:sz w:val="24"/>
                <w:szCs w:val="24"/>
              </w:rPr>
              <w:t xml:space="preserve">Put on bid status fails because </w:t>
            </w:r>
            <w:r w:rsidR="00561BD5">
              <w:rPr>
                <w:sz w:val="24"/>
                <w:szCs w:val="24"/>
              </w:rPr>
              <w:t xml:space="preserve">the </w:t>
            </w:r>
            <w:r>
              <w:rPr>
                <w:sz w:val="24"/>
                <w:szCs w:val="24"/>
              </w:rPr>
              <w:t xml:space="preserve">user didn’t have enough funds in their wallet. </w:t>
            </w:r>
          </w:p>
        </w:tc>
        <w:tc>
          <w:tcPr>
            <w:tcW w:w="1948" w:type="dxa"/>
            <w:tcBorders>
              <w:top w:val="single" w:sz="4" w:space="0" w:color="000000"/>
              <w:left w:val="single" w:sz="4" w:space="0" w:color="000000"/>
              <w:bottom w:val="single" w:sz="4" w:space="0" w:color="000000"/>
              <w:right w:val="single" w:sz="4" w:space="0" w:color="000000"/>
            </w:tcBorders>
          </w:tcPr>
          <w:p w14:paraId="4FA8C114" w14:textId="77777777" w:rsidR="00B03F6A" w:rsidRDefault="00B03F6A" w:rsidP="00116D35">
            <w:pPr>
              <w:pStyle w:val="TableParagraph"/>
              <w:spacing w:before="118" w:line="240" w:lineRule="auto"/>
              <w:ind w:left="123"/>
              <w:rPr>
                <w:sz w:val="24"/>
                <w:szCs w:val="24"/>
              </w:rPr>
            </w:pPr>
            <w:r>
              <w:rPr>
                <w:sz w:val="24"/>
                <w:szCs w:val="24"/>
              </w:rPr>
              <w:t xml:space="preserve">Pass </w:t>
            </w:r>
          </w:p>
        </w:tc>
      </w:tr>
    </w:tbl>
    <w:p w14:paraId="4B433737" w14:textId="432DFCDE" w:rsidR="00BC2815" w:rsidRDefault="00BC2815" w:rsidP="004F16EB">
      <w:pPr>
        <w:pStyle w:val="ListParagraph"/>
        <w:ind w:left="1800"/>
      </w:pPr>
    </w:p>
    <w:p w14:paraId="564AB4E7" w14:textId="0B0ADD1C" w:rsidR="005F3FCA" w:rsidRDefault="005F3FCA" w:rsidP="004F16EB">
      <w:pPr>
        <w:pStyle w:val="ListParagraph"/>
        <w:ind w:left="1800"/>
      </w:pPr>
    </w:p>
    <w:p w14:paraId="4F4420A0" w14:textId="7360E84B" w:rsidR="00C36972" w:rsidRDefault="00C36972" w:rsidP="00A23192">
      <w:pPr>
        <w:pStyle w:val="Caption"/>
        <w:keepNext/>
        <w:jc w:val="center"/>
      </w:pPr>
      <w:bookmarkStart w:id="158" w:name="_Toc102214011"/>
      <w:r>
        <w:t xml:space="preserve">Table </w:t>
      </w:r>
      <w:fldSimple w:instr=" SEQ Table \* ARABIC ">
        <w:r w:rsidR="00DB3C9E">
          <w:rPr>
            <w:noProof/>
          </w:rPr>
          <w:t>20</w:t>
        </w:r>
      </w:fldSimple>
      <w:r>
        <w:t xml:space="preserve">. </w:t>
      </w:r>
      <w:r w:rsidR="009B70E8">
        <w:t xml:space="preserve">Test Case- </w:t>
      </w:r>
      <w:r>
        <w:t>NFT Bidding</w:t>
      </w:r>
      <w:bookmarkEnd w:id="158"/>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C36972" w14:paraId="6C7CD55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B9B0708" w14:textId="77777777" w:rsidR="00C36972" w:rsidRDefault="00C36972"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6569AD53" w14:textId="2C41AC43" w:rsidR="00C36972" w:rsidRDefault="00C36972" w:rsidP="00116D35">
            <w:pPr>
              <w:pStyle w:val="TableParagraph"/>
              <w:ind w:left="0"/>
              <w:rPr>
                <w:sz w:val="24"/>
                <w:szCs w:val="24"/>
              </w:rPr>
            </w:pPr>
            <w:r>
              <w:rPr>
                <w:sz w:val="24"/>
                <w:szCs w:val="24"/>
              </w:rPr>
              <w:t xml:space="preserve"> NFT bidding</w:t>
            </w:r>
          </w:p>
        </w:tc>
        <w:tc>
          <w:tcPr>
            <w:tcW w:w="1948" w:type="dxa"/>
            <w:tcBorders>
              <w:top w:val="single" w:sz="4" w:space="0" w:color="000000"/>
              <w:left w:val="single" w:sz="4" w:space="0" w:color="000000"/>
              <w:bottom w:val="single" w:sz="4" w:space="0" w:color="000000"/>
              <w:right w:val="single" w:sz="4" w:space="0" w:color="000000"/>
            </w:tcBorders>
            <w:hideMark/>
          </w:tcPr>
          <w:p w14:paraId="222B26D1" w14:textId="4FD38859" w:rsidR="00C36972" w:rsidRDefault="00C36972" w:rsidP="00116D35">
            <w:pPr>
              <w:pStyle w:val="TableParagraph"/>
              <w:ind w:left="123"/>
              <w:rPr>
                <w:sz w:val="24"/>
                <w:szCs w:val="24"/>
              </w:rPr>
            </w:pPr>
            <w:r>
              <w:rPr>
                <w:sz w:val="24"/>
                <w:szCs w:val="24"/>
              </w:rPr>
              <w:t>T5</w:t>
            </w:r>
          </w:p>
        </w:tc>
      </w:tr>
      <w:tr w:rsidR="00C36972" w14:paraId="60013661"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0C11A4BB" w14:textId="77777777" w:rsidR="00C36972" w:rsidRDefault="00C36972"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1BE954E8" w14:textId="18189557" w:rsidR="00C36972" w:rsidRDefault="00C36972" w:rsidP="00116D35">
            <w:pPr>
              <w:pStyle w:val="TableParagraph"/>
              <w:ind w:left="0"/>
              <w:rPr>
                <w:sz w:val="24"/>
                <w:szCs w:val="24"/>
              </w:rPr>
            </w:pPr>
            <w:r>
              <w:rPr>
                <w:sz w:val="24"/>
                <w:szCs w:val="24"/>
              </w:rPr>
              <w:t xml:space="preserve">  User bids on NFT that is on auction</w:t>
            </w:r>
          </w:p>
        </w:tc>
        <w:tc>
          <w:tcPr>
            <w:tcW w:w="1948" w:type="dxa"/>
            <w:tcBorders>
              <w:top w:val="single" w:sz="4" w:space="0" w:color="000000"/>
              <w:left w:val="single" w:sz="4" w:space="0" w:color="000000"/>
              <w:bottom w:val="single" w:sz="4" w:space="0" w:color="000000"/>
              <w:right w:val="single" w:sz="4" w:space="0" w:color="000000"/>
            </w:tcBorders>
          </w:tcPr>
          <w:p w14:paraId="616AF9E2" w14:textId="77777777" w:rsidR="00C36972" w:rsidRDefault="00C36972" w:rsidP="00116D35">
            <w:pPr>
              <w:pStyle w:val="TableParagraph"/>
              <w:spacing w:line="240" w:lineRule="auto"/>
              <w:ind w:left="0"/>
              <w:rPr>
                <w:sz w:val="24"/>
                <w:szCs w:val="24"/>
              </w:rPr>
            </w:pPr>
          </w:p>
        </w:tc>
      </w:tr>
      <w:tr w:rsidR="00C36972" w14:paraId="6C28F6F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9901AEE" w14:textId="77777777" w:rsidR="00C36972" w:rsidRDefault="00C36972"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1865E153" w14:textId="77777777" w:rsidR="00C36972" w:rsidRDefault="00C36972"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1781DDDC" w14:textId="77777777" w:rsidR="00C36972" w:rsidRDefault="00C36972" w:rsidP="00116D35">
            <w:pPr>
              <w:pStyle w:val="TableParagraph"/>
              <w:spacing w:line="240" w:lineRule="auto"/>
              <w:ind w:left="0"/>
              <w:rPr>
                <w:sz w:val="24"/>
                <w:szCs w:val="24"/>
              </w:rPr>
            </w:pPr>
          </w:p>
        </w:tc>
      </w:tr>
      <w:tr w:rsidR="00C36972" w14:paraId="19385A77"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7A967A54" w14:textId="77777777" w:rsidR="00C36972" w:rsidRDefault="00C36972"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79DFCF3D" w14:textId="576C6BFC" w:rsidR="00C36972" w:rsidRDefault="00561BD5" w:rsidP="00116D35">
            <w:pPr>
              <w:pStyle w:val="TableParagraph"/>
              <w:rPr>
                <w:sz w:val="24"/>
                <w:szCs w:val="24"/>
              </w:rPr>
            </w:pPr>
            <w:r>
              <w:rPr>
                <w:sz w:val="24"/>
                <w:szCs w:val="24"/>
              </w:rPr>
              <w:t>The application</w:t>
            </w:r>
            <w:r w:rsidR="00C36972">
              <w:rPr>
                <w:sz w:val="24"/>
                <w:szCs w:val="24"/>
              </w:rPr>
              <w:t xml:space="preserve"> is online and user</w:t>
            </w:r>
            <w:r w:rsidR="00177BB0">
              <w:rPr>
                <w:sz w:val="24"/>
                <w:szCs w:val="24"/>
              </w:rPr>
              <w:t>'s</w:t>
            </w:r>
            <w:r w:rsidR="00C36972">
              <w:rPr>
                <w:sz w:val="24"/>
                <w:szCs w:val="24"/>
              </w:rPr>
              <w:t xml:space="preserve"> wallet is connected and </w:t>
            </w:r>
            <w:r>
              <w:rPr>
                <w:sz w:val="24"/>
                <w:szCs w:val="24"/>
              </w:rPr>
              <w:t>the user has</w:t>
            </w:r>
            <w:r w:rsidR="00C36972">
              <w:rPr>
                <w:sz w:val="24"/>
                <w:szCs w:val="24"/>
              </w:rPr>
              <w:t xml:space="preserve"> funds in their wallet to process </w:t>
            </w:r>
            <w:r w:rsidR="00177BB0">
              <w:rPr>
                <w:sz w:val="24"/>
                <w:szCs w:val="24"/>
              </w:rPr>
              <w:t xml:space="preserve">the </w:t>
            </w:r>
            <w:r w:rsidR="00C36972">
              <w:rPr>
                <w:sz w:val="24"/>
                <w:szCs w:val="24"/>
              </w:rPr>
              <w:t xml:space="preserve">transaction. </w:t>
            </w:r>
          </w:p>
        </w:tc>
        <w:tc>
          <w:tcPr>
            <w:tcW w:w="1948" w:type="dxa"/>
            <w:tcBorders>
              <w:top w:val="single" w:sz="4" w:space="0" w:color="000000"/>
              <w:left w:val="single" w:sz="4" w:space="0" w:color="000000"/>
              <w:bottom w:val="single" w:sz="4" w:space="0" w:color="000000"/>
              <w:right w:val="single" w:sz="4" w:space="0" w:color="000000"/>
            </w:tcBorders>
          </w:tcPr>
          <w:p w14:paraId="1A1E5890" w14:textId="77777777" w:rsidR="00C36972" w:rsidRDefault="00C36972" w:rsidP="00116D35">
            <w:pPr>
              <w:pStyle w:val="TableParagraph"/>
              <w:spacing w:line="240" w:lineRule="auto"/>
              <w:ind w:left="0"/>
              <w:rPr>
                <w:sz w:val="24"/>
                <w:szCs w:val="24"/>
              </w:rPr>
            </w:pPr>
          </w:p>
        </w:tc>
      </w:tr>
      <w:tr w:rsidR="00C36972" w14:paraId="5ED627F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1F34C04" w14:textId="77777777" w:rsidR="00C36972" w:rsidRDefault="00C36972"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0DB8058E" w14:textId="77777777" w:rsidR="00C36972" w:rsidRDefault="00C36972"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67B9D2BA" w14:textId="77777777" w:rsidR="00C36972" w:rsidRDefault="00C36972" w:rsidP="00116D35">
            <w:pPr>
              <w:pStyle w:val="TableParagraph"/>
              <w:spacing w:line="240" w:lineRule="auto"/>
              <w:ind w:left="0"/>
              <w:rPr>
                <w:sz w:val="24"/>
                <w:szCs w:val="24"/>
              </w:rPr>
            </w:pPr>
          </w:p>
        </w:tc>
      </w:tr>
      <w:tr w:rsidR="00C36972" w14:paraId="44A6E27E"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8C865B4" w14:textId="77777777" w:rsidR="00C36972" w:rsidRDefault="00C36972"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1AF299F6" w14:textId="77777777" w:rsidR="00C36972" w:rsidRDefault="00C36972"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68093799" w14:textId="77777777" w:rsidR="00C36972" w:rsidRDefault="00C36972" w:rsidP="00116D35">
            <w:pPr>
              <w:pStyle w:val="TableParagraph"/>
              <w:spacing w:line="240" w:lineRule="auto"/>
              <w:ind w:left="0"/>
              <w:rPr>
                <w:sz w:val="24"/>
                <w:szCs w:val="24"/>
              </w:rPr>
            </w:pPr>
          </w:p>
        </w:tc>
      </w:tr>
      <w:tr w:rsidR="00C36972" w14:paraId="7D1A8ECC"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14BC38E" w14:textId="77777777" w:rsidR="00C36972" w:rsidRDefault="00C36972"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6299F8DF" w14:textId="77777777" w:rsidR="00C36972" w:rsidRDefault="00C36972"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47ED7E7E" w14:textId="77777777" w:rsidR="00C36972" w:rsidRDefault="00C36972" w:rsidP="00116D35">
            <w:pPr>
              <w:pStyle w:val="TableParagraph"/>
              <w:spacing w:line="240" w:lineRule="auto"/>
              <w:ind w:left="0"/>
              <w:rPr>
                <w:sz w:val="24"/>
                <w:szCs w:val="24"/>
              </w:rPr>
            </w:pPr>
          </w:p>
        </w:tc>
      </w:tr>
      <w:tr w:rsidR="00C36972" w14:paraId="12620F7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EE51EF1" w14:textId="77777777" w:rsidR="00C36972" w:rsidRDefault="00C36972"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36E1070D" w14:textId="56B106AE" w:rsidR="00C36972" w:rsidRDefault="00C36972" w:rsidP="00116D35">
            <w:pPr>
              <w:pStyle w:val="TableParagraph"/>
              <w:rPr>
                <w:sz w:val="24"/>
                <w:szCs w:val="24"/>
              </w:rPr>
            </w:pPr>
            <w:r>
              <w:rPr>
                <w:sz w:val="24"/>
                <w:szCs w:val="24"/>
              </w:rPr>
              <w:t xml:space="preserve">Go to </w:t>
            </w:r>
            <w:r w:rsidR="00561BD5">
              <w:rPr>
                <w:sz w:val="24"/>
                <w:szCs w:val="24"/>
              </w:rPr>
              <w:t xml:space="preserve">the </w:t>
            </w:r>
            <w:r>
              <w:rPr>
                <w:sz w:val="24"/>
                <w:szCs w:val="24"/>
              </w:rPr>
              <w:t>NFT details page</w:t>
            </w:r>
          </w:p>
        </w:tc>
        <w:tc>
          <w:tcPr>
            <w:tcW w:w="1948" w:type="dxa"/>
            <w:tcBorders>
              <w:top w:val="single" w:sz="4" w:space="0" w:color="000000"/>
              <w:left w:val="single" w:sz="4" w:space="0" w:color="000000"/>
              <w:bottom w:val="single" w:sz="4" w:space="0" w:color="000000"/>
              <w:right w:val="single" w:sz="4" w:space="0" w:color="000000"/>
            </w:tcBorders>
          </w:tcPr>
          <w:p w14:paraId="71D84F2B" w14:textId="77777777" w:rsidR="00C36972" w:rsidRDefault="00C36972" w:rsidP="00116D35">
            <w:pPr>
              <w:pStyle w:val="TableParagraph"/>
              <w:spacing w:line="240" w:lineRule="auto"/>
              <w:ind w:left="0"/>
              <w:rPr>
                <w:sz w:val="24"/>
                <w:szCs w:val="24"/>
              </w:rPr>
            </w:pPr>
          </w:p>
        </w:tc>
      </w:tr>
      <w:tr w:rsidR="00C36972" w14:paraId="10AE2034"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56F84955" w14:textId="77777777" w:rsidR="00C36972" w:rsidRDefault="00C36972"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0E221A73" w14:textId="06EBA22E" w:rsidR="00C36972" w:rsidRDefault="00C36972" w:rsidP="00116D35">
            <w:pPr>
              <w:pStyle w:val="TableParagraph"/>
              <w:rPr>
                <w:sz w:val="24"/>
                <w:szCs w:val="24"/>
              </w:rPr>
            </w:pPr>
            <w:r>
              <w:rPr>
                <w:sz w:val="24"/>
                <w:szCs w:val="24"/>
              </w:rPr>
              <w:t xml:space="preserve">Enters </w:t>
            </w:r>
            <w:r w:rsidR="00EF76A1">
              <w:rPr>
                <w:sz w:val="24"/>
                <w:szCs w:val="24"/>
              </w:rPr>
              <w:t>required bid price of NFT</w:t>
            </w:r>
          </w:p>
        </w:tc>
        <w:tc>
          <w:tcPr>
            <w:tcW w:w="1948" w:type="dxa"/>
            <w:tcBorders>
              <w:top w:val="single" w:sz="4" w:space="0" w:color="000000"/>
              <w:left w:val="single" w:sz="4" w:space="0" w:color="000000"/>
              <w:bottom w:val="single" w:sz="4" w:space="0" w:color="000000"/>
              <w:right w:val="single" w:sz="4" w:space="0" w:color="000000"/>
            </w:tcBorders>
          </w:tcPr>
          <w:p w14:paraId="4D5D55B7" w14:textId="77777777" w:rsidR="00C36972" w:rsidRDefault="00C36972" w:rsidP="00116D35">
            <w:pPr>
              <w:pStyle w:val="TableParagraph"/>
              <w:spacing w:line="240" w:lineRule="auto"/>
              <w:ind w:left="0"/>
              <w:rPr>
                <w:sz w:val="24"/>
                <w:szCs w:val="24"/>
              </w:rPr>
            </w:pPr>
          </w:p>
        </w:tc>
      </w:tr>
      <w:tr w:rsidR="00C36972" w14:paraId="1DE49196"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031632C0" w14:textId="77777777" w:rsidR="00C36972" w:rsidRDefault="00C36972" w:rsidP="00116D35">
            <w:pPr>
              <w:pStyle w:val="TableParagraph"/>
              <w:rPr>
                <w:b/>
                <w:w w:val="99"/>
                <w:sz w:val="24"/>
                <w:szCs w:val="24"/>
              </w:rPr>
            </w:pPr>
            <w:r>
              <w:rPr>
                <w:b/>
                <w:w w:val="99"/>
                <w:sz w:val="24"/>
                <w:szCs w:val="24"/>
              </w:rPr>
              <w:t>5</w:t>
            </w:r>
          </w:p>
        </w:tc>
        <w:tc>
          <w:tcPr>
            <w:tcW w:w="5266" w:type="dxa"/>
            <w:tcBorders>
              <w:top w:val="single" w:sz="4" w:space="0" w:color="000000"/>
              <w:left w:val="single" w:sz="4" w:space="0" w:color="000000"/>
              <w:bottom w:val="single" w:sz="4" w:space="0" w:color="000000"/>
              <w:right w:val="single" w:sz="4" w:space="0" w:color="000000"/>
            </w:tcBorders>
          </w:tcPr>
          <w:p w14:paraId="05A5AAA6" w14:textId="757781C7" w:rsidR="00C36972" w:rsidRDefault="00C36972" w:rsidP="00116D35">
            <w:pPr>
              <w:pStyle w:val="TableParagraph"/>
              <w:rPr>
                <w:sz w:val="24"/>
                <w:szCs w:val="24"/>
              </w:rPr>
            </w:pPr>
            <w:r>
              <w:rPr>
                <w:sz w:val="24"/>
                <w:szCs w:val="24"/>
              </w:rPr>
              <w:t xml:space="preserve">Press </w:t>
            </w:r>
            <w:r w:rsidR="00561BD5">
              <w:rPr>
                <w:sz w:val="24"/>
                <w:szCs w:val="24"/>
              </w:rPr>
              <w:t xml:space="preserve">the </w:t>
            </w:r>
            <w:r w:rsidR="00EF76A1">
              <w:rPr>
                <w:sz w:val="24"/>
                <w:szCs w:val="24"/>
              </w:rPr>
              <w:t>Make offer</w:t>
            </w:r>
            <w:r>
              <w:rPr>
                <w:sz w:val="24"/>
                <w:szCs w:val="24"/>
              </w:rPr>
              <w:t xml:space="preserve"> button</w:t>
            </w:r>
          </w:p>
        </w:tc>
        <w:tc>
          <w:tcPr>
            <w:tcW w:w="1948" w:type="dxa"/>
            <w:tcBorders>
              <w:top w:val="single" w:sz="4" w:space="0" w:color="000000"/>
              <w:left w:val="single" w:sz="4" w:space="0" w:color="000000"/>
              <w:bottom w:val="single" w:sz="4" w:space="0" w:color="000000"/>
              <w:right w:val="single" w:sz="4" w:space="0" w:color="000000"/>
            </w:tcBorders>
          </w:tcPr>
          <w:p w14:paraId="3F904CF1" w14:textId="77777777" w:rsidR="00C36972" w:rsidRDefault="00C36972" w:rsidP="00116D35">
            <w:pPr>
              <w:pStyle w:val="TableParagraph"/>
              <w:spacing w:line="240" w:lineRule="auto"/>
              <w:ind w:left="0"/>
              <w:rPr>
                <w:sz w:val="24"/>
                <w:szCs w:val="24"/>
              </w:rPr>
            </w:pPr>
          </w:p>
        </w:tc>
      </w:tr>
      <w:tr w:rsidR="00C36972" w14:paraId="0C98F57D"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4B1DC17" w14:textId="77777777" w:rsidR="00C36972" w:rsidRDefault="00C36972"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16554BD4" w14:textId="77777777" w:rsidR="00C36972" w:rsidRDefault="00C36972"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614AC5F3" w14:textId="77777777" w:rsidR="00C36972" w:rsidRDefault="00C36972" w:rsidP="00116D35">
            <w:pPr>
              <w:pStyle w:val="TableParagraph"/>
              <w:ind w:left="123"/>
              <w:rPr>
                <w:b/>
                <w:sz w:val="24"/>
                <w:szCs w:val="24"/>
              </w:rPr>
            </w:pPr>
            <w:r>
              <w:rPr>
                <w:b/>
                <w:sz w:val="24"/>
                <w:szCs w:val="24"/>
              </w:rPr>
              <w:t>Status</w:t>
            </w:r>
          </w:p>
        </w:tc>
      </w:tr>
      <w:tr w:rsidR="00C36972" w14:paraId="1904CD9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30E79B3" w14:textId="77777777" w:rsidR="00C36972" w:rsidRDefault="00C36972"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3D5FB832" w14:textId="04BAAA54" w:rsidR="00C36972" w:rsidRDefault="00C36972" w:rsidP="00116D35">
            <w:pPr>
              <w:pStyle w:val="TableParagraph"/>
              <w:rPr>
                <w:sz w:val="24"/>
                <w:szCs w:val="24"/>
              </w:rPr>
            </w:pPr>
            <w:r>
              <w:rPr>
                <w:sz w:val="24"/>
                <w:szCs w:val="24"/>
              </w:rPr>
              <w:t xml:space="preserve">NFT </w:t>
            </w:r>
            <w:r w:rsidR="00A23192">
              <w:rPr>
                <w:sz w:val="24"/>
                <w:szCs w:val="24"/>
              </w:rPr>
              <w:t xml:space="preserve">bid price is updated on </w:t>
            </w:r>
            <w:r w:rsidR="00177BB0">
              <w:rPr>
                <w:sz w:val="24"/>
                <w:szCs w:val="24"/>
              </w:rPr>
              <w:t xml:space="preserve">the </w:t>
            </w:r>
            <w:r w:rsidR="00A23192">
              <w:rPr>
                <w:sz w:val="24"/>
                <w:szCs w:val="24"/>
              </w:rPr>
              <w:t>blockchain</w:t>
            </w:r>
          </w:p>
        </w:tc>
        <w:tc>
          <w:tcPr>
            <w:tcW w:w="1948" w:type="dxa"/>
            <w:tcBorders>
              <w:top w:val="single" w:sz="4" w:space="0" w:color="000000"/>
              <w:left w:val="single" w:sz="4" w:space="0" w:color="000000"/>
              <w:bottom w:val="single" w:sz="4" w:space="0" w:color="000000"/>
              <w:right w:val="single" w:sz="4" w:space="0" w:color="000000"/>
            </w:tcBorders>
            <w:hideMark/>
          </w:tcPr>
          <w:p w14:paraId="1C2A2CC9" w14:textId="77777777" w:rsidR="00C36972" w:rsidRDefault="00C36972" w:rsidP="00116D35">
            <w:pPr>
              <w:pStyle w:val="TableParagraph"/>
              <w:ind w:left="123"/>
              <w:rPr>
                <w:sz w:val="24"/>
                <w:szCs w:val="24"/>
              </w:rPr>
            </w:pPr>
            <w:r>
              <w:rPr>
                <w:sz w:val="24"/>
                <w:szCs w:val="24"/>
              </w:rPr>
              <w:t>Pass</w:t>
            </w:r>
          </w:p>
        </w:tc>
      </w:tr>
      <w:tr w:rsidR="00C36972" w14:paraId="242BE4F5"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6850315C" w14:textId="77777777" w:rsidR="00C36972" w:rsidRDefault="00C36972" w:rsidP="00116D35">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67827AE6" w14:textId="057A5496" w:rsidR="00C36972" w:rsidRDefault="00A23192" w:rsidP="00116D35">
            <w:pPr>
              <w:pStyle w:val="TableParagraph"/>
              <w:rPr>
                <w:sz w:val="24"/>
                <w:szCs w:val="24"/>
              </w:rPr>
            </w:pPr>
            <w:r>
              <w:rPr>
                <w:sz w:val="24"/>
                <w:szCs w:val="24"/>
              </w:rPr>
              <w:t>Bid price tokens of the tokens are locked in the smart contract</w:t>
            </w:r>
            <w:r w:rsidR="00C36972">
              <w:rPr>
                <w:sz w:val="24"/>
                <w:szCs w:val="24"/>
              </w:rPr>
              <w:t xml:space="preserve"> </w:t>
            </w:r>
          </w:p>
        </w:tc>
        <w:tc>
          <w:tcPr>
            <w:tcW w:w="1948" w:type="dxa"/>
            <w:tcBorders>
              <w:top w:val="single" w:sz="4" w:space="0" w:color="000000"/>
              <w:left w:val="single" w:sz="4" w:space="0" w:color="000000"/>
              <w:bottom w:val="single" w:sz="4" w:space="0" w:color="000000"/>
              <w:right w:val="single" w:sz="4" w:space="0" w:color="000000"/>
            </w:tcBorders>
            <w:hideMark/>
          </w:tcPr>
          <w:p w14:paraId="13B1B9A7" w14:textId="77777777" w:rsidR="00C36972" w:rsidRDefault="00C36972" w:rsidP="00116D35">
            <w:pPr>
              <w:pStyle w:val="TableParagraph"/>
              <w:spacing w:before="118" w:line="240" w:lineRule="auto"/>
              <w:ind w:left="123"/>
              <w:rPr>
                <w:sz w:val="24"/>
                <w:szCs w:val="24"/>
              </w:rPr>
            </w:pPr>
            <w:r>
              <w:rPr>
                <w:sz w:val="24"/>
                <w:szCs w:val="24"/>
              </w:rPr>
              <w:t>Pass</w:t>
            </w:r>
          </w:p>
        </w:tc>
      </w:tr>
    </w:tbl>
    <w:p w14:paraId="3AD130D2" w14:textId="064AC43B" w:rsidR="005F3FCA" w:rsidRDefault="005F3FCA" w:rsidP="004F16EB">
      <w:pPr>
        <w:pStyle w:val="ListParagraph"/>
        <w:ind w:left="1800"/>
      </w:pPr>
    </w:p>
    <w:p w14:paraId="7D56BA09" w14:textId="7A1891B2" w:rsidR="005F3FCA" w:rsidRDefault="005F3FCA" w:rsidP="004F16EB">
      <w:pPr>
        <w:pStyle w:val="ListParagraph"/>
        <w:ind w:left="1800"/>
      </w:pPr>
    </w:p>
    <w:p w14:paraId="1B9A4E1B" w14:textId="09B31FC7" w:rsidR="00FA2B97" w:rsidRDefault="00FA2B97" w:rsidP="004F16EB">
      <w:pPr>
        <w:pStyle w:val="ListParagraph"/>
        <w:ind w:left="1800"/>
      </w:pPr>
    </w:p>
    <w:p w14:paraId="37D6D116" w14:textId="77777777" w:rsidR="00FA2B97" w:rsidRDefault="00FA2B97" w:rsidP="004F16EB">
      <w:pPr>
        <w:pStyle w:val="ListParagraph"/>
        <w:ind w:left="1800"/>
      </w:pPr>
    </w:p>
    <w:p w14:paraId="33A9F5E4" w14:textId="72D771C4" w:rsidR="00FA2B97" w:rsidRDefault="00FA2B97" w:rsidP="00FA2B97">
      <w:pPr>
        <w:pStyle w:val="Caption"/>
        <w:keepNext/>
        <w:jc w:val="center"/>
      </w:pPr>
      <w:bookmarkStart w:id="159" w:name="_Toc102214012"/>
      <w:r>
        <w:t xml:space="preserve">Table </w:t>
      </w:r>
      <w:fldSimple w:instr=" SEQ Table \* ARABIC ">
        <w:r w:rsidR="00DB3C9E">
          <w:rPr>
            <w:noProof/>
          </w:rPr>
          <w:t>21</w:t>
        </w:r>
      </w:fldSimple>
      <w:r>
        <w:t xml:space="preserve">. </w:t>
      </w:r>
      <w:r w:rsidR="009B70E8">
        <w:t xml:space="preserve">Test Case- </w:t>
      </w:r>
      <w:r>
        <w:t>Bid Acceptance and Transfer</w:t>
      </w:r>
      <w:bookmarkEnd w:id="159"/>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FA2B97" w14:paraId="2814584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225210B" w14:textId="77777777" w:rsidR="00FA2B97" w:rsidRDefault="00FA2B97"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35716F93" w14:textId="240BC826" w:rsidR="00FA2B97" w:rsidRDefault="00FA2B97" w:rsidP="00116D35">
            <w:pPr>
              <w:pStyle w:val="TableParagraph"/>
              <w:ind w:left="0"/>
              <w:rPr>
                <w:sz w:val="24"/>
                <w:szCs w:val="24"/>
              </w:rPr>
            </w:pPr>
            <w:r>
              <w:rPr>
                <w:sz w:val="24"/>
                <w:szCs w:val="24"/>
              </w:rPr>
              <w:t xml:space="preserve"> Creator accepts the bid</w:t>
            </w:r>
          </w:p>
        </w:tc>
        <w:tc>
          <w:tcPr>
            <w:tcW w:w="1948" w:type="dxa"/>
            <w:tcBorders>
              <w:top w:val="single" w:sz="4" w:space="0" w:color="000000"/>
              <w:left w:val="single" w:sz="4" w:space="0" w:color="000000"/>
              <w:bottom w:val="single" w:sz="4" w:space="0" w:color="000000"/>
              <w:right w:val="single" w:sz="4" w:space="0" w:color="000000"/>
            </w:tcBorders>
            <w:hideMark/>
          </w:tcPr>
          <w:p w14:paraId="5BD2264E" w14:textId="64644C8D" w:rsidR="00FA2B97" w:rsidRDefault="00FA2B97" w:rsidP="00116D35">
            <w:pPr>
              <w:pStyle w:val="TableParagraph"/>
              <w:ind w:left="123"/>
              <w:rPr>
                <w:sz w:val="24"/>
                <w:szCs w:val="24"/>
              </w:rPr>
            </w:pPr>
            <w:r>
              <w:rPr>
                <w:sz w:val="24"/>
                <w:szCs w:val="24"/>
              </w:rPr>
              <w:t>T6</w:t>
            </w:r>
          </w:p>
        </w:tc>
      </w:tr>
      <w:tr w:rsidR="00FA2B97" w14:paraId="632B3DE1"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2F8A67E4" w14:textId="77777777" w:rsidR="00FA2B97" w:rsidRDefault="00FA2B97"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6BC06B18" w14:textId="58621682" w:rsidR="00FA2B97" w:rsidRDefault="00FA2B97" w:rsidP="00116D35">
            <w:pPr>
              <w:pStyle w:val="TableParagraph"/>
              <w:ind w:left="0"/>
              <w:rPr>
                <w:sz w:val="24"/>
                <w:szCs w:val="24"/>
              </w:rPr>
            </w:pPr>
            <w:r>
              <w:rPr>
                <w:sz w:val="24"/>
                <w:szCs w:val="24"/>
              </w:rPr>
              <w:t xml:space="preserve">  </w:t>
            </w:r>
            <w:r w:rsidR="0063631F">
              <w:rPr>
                <w:sz w:val="24"/>
                <w:szCs w:val="24"/>
              </w:rPr>
              <w:t>Creator accepts the current bid on the NFT</w:t>
            </w:r>
          </w:p>
        </w:tc>
        <w:tc>
          <w:tcPr>
            <w:tcW w:w="1948" w:type="dxa"/>
            <w:tcBorders>
              <w:top w:val="single" w:sz="4" w:space="0" w:color="000000"/>
              <w:left w:val="single" w:sz="4" w:space="0" w:color="000000"/>
              <w:bottom w:val="single" w:sz="4" w:space="0" w:color="000000"/>
              <w:right w:val="single" w:sz="4" w:space="0" w:color="000000"/>
            </w:tcBorders>
          </w:tcPr>
          <w:p w14:paraId="4FD96CAE" w14:textId="77777777" w:rsidR="00FA2B97" w:rsidRDefault="00FA2B97" w:rsidP="00116D35">
            <w:pPr>
              <w:pStyle w:val="TableParagraph"/>
              <w:spacing w:line="240" w:lineRule="auto"/>
              <w:ind w:left="0"/>
              <w:rPr>
                <w:sz w:val="24"/>
                <w:szCs w:val="24"/>
              </w:rPr>
            </w:pPr>
          </w:p>
        </w:tc>
      </w:tr>
      <w:tr w:rsidR="00FA2B97" w14:paraId="06DEEDE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CF1C572" w14:textId="77777777" w:rsidR="00FA2B97" w:rsidRDefault="00FA2B97"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32305EB0" w14:textId="77777777" w:rsidR="00FA2B97" w:rsidRDefault="00FA2B97"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04AD493A" w14:textId="77777777" w:rsidR="00FA2B97" w:rsidRDefault="00FA2B97" w:rsidP="00116D35">
            <w:pPr>
              <w:pStyle w:val="TableParagraph"/>
              <w:spacing w:line="240" w:lineRule="auto"/>
              <w:ind w:left="0"/>
              <w:rPr>
                <w:sz w:val="24"/>
                <w:szCs w:val="24"/>
              </w:rPr>
            </w:pPr>
          </w:p>
        </w:tc>
      </w:tr>
      <w:tr w:rsidR="00FA2B97" w14:paraId="04391967"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1592A08" w14:textId="77777777" w:rsidR="00FA2B97" w:rsidRDefault="00FA2B97"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44AE4574" w14:textId="2ADB8850" w:rsidR="00FA2B97" w:rsidRDefault="00177BB0" w:rsidP="00116D35">
            <w:pPr>
              <w:pStyle w:val="TableParagraph"/>
              <w:rPr>
                <w:sz w:val="24"/>
                <w:szCs w:val="24"/>
              </w:rPr>
            </w:pPr>
            <w:r>
              <w:rPr>
                <w:sz w:val="24"/>
                <w:szCs w:val="24"/>
              </w:rPr>
              <w:t>The a</w:t>
            </w:r>
            <w:r w:rsidR="00FA2B97">
              <w:rPr>
                <w:sz w:val="24"/>
                <w:szCs w:val="24"/>
              </w:rPr>
              <w:t>pplication is online and user</w:t>
            </w:r>
            <w:r>
              <w:rPr>
                <w:sz w:val="24"/>
                <w:szCs w:val="24"/>
              </w:rPr>
              <w:t>'s</w:t>
            </w:r>
            <w:r w:rsidR="00FA2B97">
              <w:rPr>
                <w:sz w:val="24"/>
                <w:szCs w:val="24"/>
              </w:rPr>
              <w:t xml:space="preserve"> wallet is connected and </w:t>
            </w:r>
            <w:r>
              <w:rPr>
                <w:sz w:val="24"/>
                <w:szCs w:val="24"/>
              </w:rPr>
              <w:t xml:space="preserve">the </w:t>
            </w:r>
            <w:r w:rsidR="00FA2B97">
              <w:rPr>
                <w:sz w:val="24"/>
                <w:szCs w:val="24"/>
              </w:rPr>
              <w:t>user ha</w:t>
            </w:r>
            <w:r>
              <w:rPr>
                <w:sz w:val="24"/>
                <w:szCs w:val="24"/>
              </w:rPr>
              <w:t>s</w:t>
            </w:r>
            <w:r w:rsidR="00FA2B97">
              <w:rPr>
                <w:sz w:val="24"/>
                <w:szCs w:val="24"/>
              </w:rPr>
              <w:t xml:space="preserve"> funds in their wallet to process </w:t>
            </w:r>
            <w:r>
              <w:rPr>
                <w:sz w:val="24"/>
                <w:szCs w:val="24"/>
              </w:rPr>
              <w:t xml:space="preserve">the </w:t>
            </w:r>
            <w:r w:rsidR="00FA2B97">
              <w:rPr>
                <w:sz w:val="24"/>
                <w:szCs w:val="24"/>
              </w:rPr>
              <w:t xml:space="preserve">transaction. </w:t>
            </w:r>
          </w:p>
        </w:tc>
        <w:tc>
          <w:tcPr>
            <w:tcW w:w="1948" w:type="dxa"/>
            <w:tcBorders>
              <w:top w:val="single" w:sz="4" w:space="0" w:color="000000"/>
              <w:left w:val="single" w:sz="4" w:space="0" w:color="000000"/>
              <w:bottom w:val="single" w:sz="4" w:space="0" w:color="000000"/>
              <w:right w:val="single" w:sz="4" w:space="0" w:color="000000"/>
            </w:tcBorders>
          </w:tcPr>
          <w:p w14:paraId="6CAB5718" w14:textId="77777777" w:rsidR="00FA2B97" w:rsidRDefault="00FA2B97" w:rsidP="00116D35">
            <w:pPr>
              <w:pStyle w:val="TableParagraph"/>
              <w:spacing w:line="240" w:lineRule="auto"/>
              <w:ind w:left="0"/>
              <w:rPr>
                <w:sz w:val="24"/>
                <w:szCs w:val="24"/>
              </w:rPr>
            </w:pPr>
          </w:p>
        </w:tc>
      </w:tr>
      <w:tr w:rsidR="00FA2B97" w14:paraId="034E25F4"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D902444" w14:textId="77777777" w:rsidR="00FA2B97" w:rsidRDefault="00FA2B97"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3DCBFFBF" w14:textId="77777777" w:rsidR="00FA2B97" w:rsidRDefault="00FA2B97"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561F2152" w14:textId="77777777" w:rsidR="00FA2B97" w:rsidRDefault="00FA2B97" w:rsidP="00116D35">
            <w:pPr>
              <w:pStyle w:val="TableParagraph"/>
              <w:spacing w:line="240" w:lineRule="auto"/>
              <w:ind w:left="0"/>
              <w:rPr>
                <w:sz w:val="24"/>
                <w:szCs w:val="24"/>
              </w:rPr>
            </w:pPr>
          </w:p>
        </w:tc>
      </w:tr>
      <w:tr w:rsidR="00FA2B97" w14:paraId="18EBECA3"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812A8FA" w14:textId="77777777" w:rsidR="00FA2B97" w:rsidRDefault="00FA2B97"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2EE96686" w14:textId="77777777" w:rsidR="00FA2B97" w:rsidRDefault="00FA2B97"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4B0EFC25" w14:textId="77777777" w:rsidR="00FA2B97" w:rsidRDefault="00FA2B97" w:rsidP="00116D35">
            <w:pPr>
              <w:pStyle w:val="TableParagraph"/>
              <w:spacing w:line="240" w:lineRule="auto"/>
              <w:ind w:left="0"/>
              <w:rPr>
                <w:sz w:val="24"/>
                <w:szCs w:val="24"/>
              </w:rPr>
            </w:pPr>
          </w:p>
        </w:tc>
      </w:tr>
      <w:tr w:rsidR="00FA2B97" w14:paraId="5914199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DE1F0D9" w14:textId="77777777" w:rsidR="00FA2B97" w:rsidRDefault="00FA2B97"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4FE1812F" w14:textId="77777777" w:rsidR="00FA2B97" w:rsidRDefault="00FA2B97"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1925C570" w14:textId="77777777" w:rsidR="00FA2B97" w:rsidRDefault="00FA2B97" w:rsidP="00116D35">
            <w:pPr>
              <w:pStyle w:val="TableParagraph"/>
              <w:spacing w:line="240" w:lineRule="auto"/>
              <w:ind w:left="0"/>
              <w:rPr>
                <w:sz w:val="24"/>
                <w:szCs w:val="24"/>
              </w:rPr>
            </w:pPr>
          </w:p>
        </w:tc>
      </w:tr>
      <w:tr w:rsidR="00FA2B97" w14:paraId="618D7B1C"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3270075" w14:textId="77777777" w:rsidR="00FA2B97" w:rsidRDefault="00FA2B97"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3A498EB3" w14:textId="43091EFB" w:rsidR="00FA2B97" w:rsidRDefault="00FA2B97" w:rsidP="00116D35">
            <w:pPr>
              <w:pStyle w:val="TableParagraph"/>
              <w:rPr>
                <w:sz w:val="24"/>
                <w:szCs w:val="24"/>
              </w:rPr>
            </w:pPr>
            <w:r>
              <w:rPr>
                <w:sz w:val="24"/>
                <w:szCs w:val="24"/>
              </w:rPr>
              <w:t xml:space="preserve">Go to </w:t>
            </w:r>
            <w:r w:rsidR="00177BB0">
              <w:rPr>
                <w:sz w:val="24"/>
                <w:szCs w:val="24"/>
              </w:rPr>
              <w:t xml:space="preserve">the </w:t>
            </w:r>
            <w:r>
              <w:rPr>
                <w:sz w:val="24"/>
                <w:szCs w:val="24"/>
              </w:rPr>
              <w:t>NFT details page</w:t>
            </w:r>
          </w:p>
        </w:tc>
        <w:tc>
          <w:tcPr>
            <w:tcW w:w="1948" w:type="dxa"/>
            <w:tcBorders>
              <w:top w:val="single" w:sz="4" w:space="0" w:color="000000"/>
              <w:left w:val="single" w:sz="4" w:space="0" w:color="000000"/>
              <w:bottom w:val="single" w:sz="4" w:space="0" w:color="000000"/>
              <w:right w:val="single" w:sz="4" w:space="0" w:color="000000"/>
            </w:tcBorders>
          </w:tcPr>
          <w:p w14:paraId="32F44F28" w14:textId="77777777" w:rsidR="00FA2B97" w:rsidRDefault="00FA2B97" w:rsidP="00116D35">
            <w:pPr>
              <w:pStyle w:val="TableParagraph"/>
              <w:spacing w:line="240" w:lineRule="auto"/>
              <w:ind w:left="0"/>
              <w:rPr>
                <w:sz w:val="24"/>
                <w:szCs w:val="24"/>
              </w:rPr>
            </w:pPr>
          </w:p>
        </w:tc>
      </w:tr>
      <w:tr w:rsidR="00FA2B97" w14:paraId="1CFFC13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0BB8C940" w14:textId="77777777" w:rsidR="00FA2B97" w:rsidRDefault="00FA2B97"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4B0D5B30" w14:textId="5380E41D" w:rsidR="00FA2B97" w:rsidRDefault="0063631F" w:rsidP="00116D35">
            <w:pPr>
              <w:pStyle w:val="TableParagraph"/>
              <w:rPr>
                <w:sz w:val="24"/>
                <w:szCs w:val="24"/>
              </w:rPr>
            </w:pPr>
            <w:r>
              <w:rPr>
                <w:sz w:val="24"/>
                <w:szCs w:val="24"/>
              </w:rPr>
              <w:t>Press Accept Bid button</w:t>
            </w:r>
          </w:p>
        </w:tc>
        <w:tc>
          <w:tcPr>
            <w:tcW w:w="1948" w:type="dxa"/>
            <w:tcBorders>
              <w:top w:val="single" w:sz="4" w:space="0" w:color="000000"/>
              <w:left w:val="single" w:sz="4" w:space="0" w:color="000000"/>
              <w:bottom w:val="single" w:sz="4" w:space="0" w:color="000000"/>
              <w:right w:val="single" w:sz="4" w:space="0" w:color="000000"/>
            </w:tcBorders>
          </w:tcPr>
          <w:p w14:paraId="5A703074" w14:textId="77777777" w:rsidR="00FA2B97" w:rsidRDefault="00FA2B97" w:rsidP="00116D35">
            <w:pPr>
              <w:pStyle w:val="TableParagraph"/>
              <w:spacing w:line="240" w:lineRule="auto"/>
              <w:ind w:left="0"/>
              <w:rPr>
                <w:sz w:val="24"/>
                <w:szCs w:val="24"/>
              </w:rPr>
            </w:pPr>
          </w:p>
        </w:tc>
      </w:tr>
      <w:tr w:rsidR="00FA2B97" w14:paraId="0887957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10356C5" w14:textId="77777777" w:rsidR="00FA2B97" w:rsidRDefault="00FA2B97"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1824995D" w14:textId="77777777" w:rsidR="00FA2B97" w:rsidRDefault="00FA2B97"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4F1C3770" w14:textId="77777777" w:rsidR="00FA2B97" w:rsidRDefault="00FA2B97" w:rsidP="00116D35">
            <w:pPr>
              <w:pStyle w:val="TableParagraph"/>
              <w:ind w:left="123"/>
              <w:rPr>
                <w:b/>
                <w:sz w:val="24"/>
                <w:szCs w:val="24"/>
              </w:rPr>
            </w:pPr>
            <w:r>
              <w:rPr>
                <w:b/>
                <w:sz w:val="24"/>
                <w:szCs w:val="24"/>
              </w:rPr>
              <w:t>Status</w:t>
            </w:r>
          </w:p>
        </w:tc>
      </w:tr>
      <w:tr w:rsidR="00FA2B97" w14:paraId="77F25F0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547CA3AE" w14:textId="77777777" w:rsidR="00FA2B97" w:rsidRDefault="00FA2B97"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4CA03AAE" w14:textId="4FF66CAF" w:rsidR="00FA2B97" w:rsidRDefault="0063631F" w:rsidP="00116D35">
            <w:pPr>
              <w:pStyle w:val="TableParagraph"/>
              <w:rPr>
                <w:sz w:val="24"/>
                <w:szCs w:val="24"/>
              </w:rPr>
            </w:pPr>
            <w:r>
              <w:rPr>
                <w:sz w:val="24"/>
                <w:szCs w:val="24"/>
              </w:rPr>
              <w:t xml:space="preserve">Bid tokens that are locked in </w:t>
            </w:r>
            <w:r w:rsidR="00177BB0">
              <w:rPr>
                <w:sz w:val="24"/>
                <w:szCs w:val="24"/>
              </w:rPr>
              <w:t xml:space="preserve">a </w:t>
            </w:r>
            <w:r>
              <w:rPr>
                <w:sz w:val="24"/>
                <w:szCs w:val="24"/>
              </w:rPr>
              <w:t xml:space="preserve">smart contract are </w:t>
            </w:r>
            <w:r>
              <w:rPr>
                <w:sz w:val="24"/>
                <w:szCs w:val="24"/>
              </w:rPr>
              <w:lastRenderedPageBreak/>
              <w:t>transferred to the creator</w:t>
            </w:r>
          </w:p>
        </w:tc>
        <w:tc>
          <w:tcPr>
            <w:tcW w:w="1948" w:type="dxa"/>
            <w:tcBorders>
              <w:top w:val="single" w:sz="4" w:space="0" w:color="000000"/>
              <w:left w:val="single" w:sz="4" w:space="0" w:color="000000"/>
              <w:bottom w:val="single" w:sz="4" w:space="0" w:color="000000"/>
              <w:right w:val="single" w:sz="4" w:space="0" w:color="000000"/>
            </w:tcBorders>
            <w:hideMark/>
          </w:tcPr>
          <w:p w14:paraId="39F7F157" w14:textId="77777777" w:rsidR="00FA2B97" w:rsidRDefault="00FA2B97" w:rsidP="00116D35">
            <w:pPr>
              <w:pStyle w:val="TableParagraph"/>
              <w:ind w:left="123"/>
              <w:rPr>
                <w:sz w:val="24"/>
                <w:szCs w:val="24"/>
              </w:rPr>
            </w:pPr>
            <w:r>
              <w:rPr>
                <w:sz w:val="24"/>
                <w:szCs w:val="24"/>
              </w:rPr>
              <w:lastRenderedPageBreak/>
              <w:t>Pass</w:t>
            </w:r>
          </w:p>
        </w:tc>
      </w:tr>
      <w:tr w:rsidR="00FA2B97" w14:paraId="6A899FF1"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2835B517" w14:textId="77777777" w:rsidR="00FA2B97" w:rsidRDefault="00FA2B97" w:rsidP="00116D35">
            <w:pPr>
              <w:pStyle w:val="TableParagraph"/>
              <w:spacing w:before="118" w:line="240" w:lineRule="auto"/>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2F7109E6" w14:textId="19C02873" w:rsidR="00FA2B97" w:rsidRDefault="0063631F" w:rsidP="00116D35">
            <w:pPr>
              <w:pStyle w:val="TableParagraph"/>
              <w:rPr>
                <w:sz w:val="24"/>
                <w:szCs w:val="24"/>
              </w:rPr>
            </w:pPr>
            <w:r>
              <w:rPr>
                <w:sz w:val="24"/>
                <w:szCs w:val="24"/>
              </w:rPr>
              <w:t>NFT is transferred to the bidder</w:t>
            </w:r>
            <w:r w:rsidR="00FA2B97">
              <w:rPr>
                <w:sz w:val="24"/>
                <w:szCs w:val="24"/>
              </w:rPr>
              <w:t xml:space="preserve"> </w:t>
            </w:r>
          </w:p>
        </w:tc>
        <w:tc>
          <w:tcPr>
            <w:tcW w:w="1948" w:type="dxa"/>
            <w:tcBorders>
              <w:top w:val="single" w:sz="4" w:space="0" w:color="000000"/>
              <w:left w:val="single" w:sz="4" w:space="0" w:color="000000"/>
              <w:bottom w:val="single" w:sz="4" w:space="0" w:color="000000"/>
              <w:right w:val="single" w:sz="4" w:space="0" w:color="000000"/>
            </w:tcBorders>
            <w:hideMark/>
          </w:tcPr>
          <w:p w14:paraId="1E958E87" w14:textId="77777777" w:rsidR="00FA2B97" w:rsidRDefault="00FA2B97" w:rsidP="00116D35">
            <w:pPr>
              <w:pStyle w:val="TableParagraph"/>
              <w:spacing w:before="118" w:line="240" w:lineRule="auto"/>
              <w:ind w:left="123"/>
              <w:rPr>
                <w:sz w:val="24"/>
                <w:szCs w:val="24"/>
              </w:rPr>
            </w:pPr>
            <w:r>
              <w:rPr>
                <w:sz w:val="24"/>
                <w:szCs w:val="24"/>
              </w:rPr>
              <w:t>Pass</w:t>
            </w:r>
          </w:p>
        </w:tc>
      </w:tr>
      <w:tr w:rsidR="0063631F" w14:paraId="2972555F"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tcPr>
          <w:p w14:paraId="348ADC4C" w14:textId="2241F4A8" w:rsidR="0063631F" w:rsidRDefault="0063631F" w:rsidP="00116D35">
            <w:pPr>
              <w:pStyle w:val="TableParagraph"/>
              <w:spacing w:before="118" w:line="240" w:lineRule="auto"/>
              <w:rPr>
                <w:b/>
                <w:w w:val="99"/>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tcPr>
          <w:p w14:paraId="4E320C87" w14:textId="587B74C5" w:rsidR="0063631F" w:rsidRDefault="0063631F" w:rsidP="00116D35">
            <w:pPr>
              <w:pStyle w:val="TableParagraph"/>
              <w:rPr>
                <w:sz w:val="24"/>
                <w:szCs w:val="24"/>
              </w:rPr>
            </w:pPr>
            <w:r>
              <w:rPr>
                <w:sz w:val="24"/>
                <w:szCs w:val="24"/>
              </w:rPr>
              <w:t>NFT is removed from the creator collection on GUI</w:t>
            </w:r>
          </w:p>
        </w:tc>
        <w:tc>
          <w:tcPr>
            <w:tcW w:w="1948" w:type="dxa"/>
            <w:tcBorders>
              <w:top w:val="single" w:sz="4" w:space="0" w:color="000000"/>
              <w:left w:val="single" w:sz="4" w:space="0" w:color="000000"/>
              <w:bottom w:val="single" w:sz="4" w:space="0" w:color="000000"/>
              <w:right w:val="single" w:sz="4" w:space="0" w:color="000000"/>
            </w:tcBorders>
          </w:tcPr>
          <w:p w14:paraId="7117645E" w14:textId="593EC795" w:rsidR="0063631F" w:rsidRDefault="0063631F" w:rsidP="00116D35">
            <w:pPr>
              <w:pStyle w:val="TableParagraph"/>
              <w:spacing w:before="118" w:line="240" w:lineRule="auto"/>
              <w:ind w:left="123"/>
              <w:rPr>
                <w:sz w:val="24"/>
                <w:szCs w:val="24"/>
              </w:rPr>
            </w:pPr>
            <w:r>
              <w:rPr>
                <w:sz w:val="24"/>
                <w:szCs w:val="24"/>
              </w:rPr>
              <w:t>Fail</w:t>
            </w:r>
          </w:p>
        </w:tc>
      </w:tr>
    </w:tbl>
    <w:p w14:paraId="46D893FF" w14:textId="2F5D627C" w:rsidR="005F3FCA" w:rsidRDefault="005F3FCA" w:rsidP="004F16EB">
      <w:pPr>
        <w:pStyle w:val="ListParagraph"/>
        <w:ind w:left="1800"/>
      </w:pPr>
    </w:p>
    <w:p w14:paraId="2C98019F" w14:textId="5E82EAAE" w:rsidR="005B72FD" w:rsidRDefault="005B72FD" w:rsidP="004F16EB">
      <w:pPr>
        <w:pStyle w:val="ListParagraph"/>
        <w:ind w:left="1800"/>
      </w:pPr>
    </w:p>
    <w:p w14:paraId="5F71FEB5" w14:textId="33455C5E" w:rsidR="005B72FD" w:rsidRDefault="005B72FD" w:rsidP="004F16EB">
      <w:pPr>
        <w:pStyle w:val="ListParagraph"/>
        <w:ind w:left="1800"/>
      </w:pPr>
    </w:p>
    <w:p w14:paraId="06F54A3C" w14:textId="0B2D893C" w:rsidR="005B72FD" w:rsidRDefault="005B72FD" w:rsidP="004F16EB">
      <w:pPr>
        <w:pStyle w:val="ListParagraph"/>
        <w:ind w:left="1800"/>
      </w:pPr>
    </w:p>
    <w:p w14:paraId="6CF6876E" w14:textId="48B66F7C" w:rsidR="005B72FD" w:rsidRDefault="005B72FD" w:rsidP="004F16EB">
      <w:pPr>
        <w:pStyle w:val="ListParagraph"/>
        <w:ind w:left="1800"/>
      </w:pPr>
    </w:p>
    <w:p w14:paraId="5A021D2C" w14:textId="3673583C" w:rsidR="00643AC9" w:rsidRDefault="00643AC9" w:rsidP="00643AC9">
      <w:pPr>
        <w:pStyle w:val="Caption"/>
        <w:keepNext/>
        <w:ind w:left="2160" w:firstLine="720"/>
      </w:pPr>
      <w:bookmarkStart w:id="160" w:name="_Toc102214013"/>
      <w:r>
        <w:t xml:space="preserve">Table </w:t>
      </w:r>
      <w:fldSimple w:instr=" SEQ Table \* ARABIC ">
        <w:r w:rsidR="00DB3C9E">
          <w:rPr>
            <w:noProof/>
          </w:rPr>
          <w:t>22</w:t>
        </w:r>
      </w:fldSimple>
      <w:r>
        <w:t xml:space="preserve">. Test Case- Following </w:t>
      </w:r>
      <w:r w:rsidR="000F0BF4">
        <w:t>C</w:t>
      </w:r>
      <w:r>
        <w:t>reators</w:t>
      </w:r>
      <w:bookmarkEnd w:id="160"/>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9B70E8" w14:paraId="48A9E01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8AEC604" w14:textId="77777777" w:rsidR="009B70E8" w:rsidRDefault="009B70E8"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53EF5B99" w14:textId="5DF3C613" w:rsidR="009B70E8" w:rsidRDefault="009B70E8" w:rsidP="00116D35">
            <w:pPr>
              <w:pStyle w:val="TableParagraph"/>
              <w:ind w:left="0"/>
              <w:rPr>
                <w:sz w:val="24"/>
                <w:szCs w:val="24"/>
              </w:rPr>
            </w:pPr>
            <w:r>
              <w:rPr>
                <w:sz w:val="24"/>
                <w:szCs w:val="24"/>
              </w:rPr>
              <w:t xml:space="preserve"> </w:t>
            </w:r>
            <w:r w:rsidR="00643AC9">
              <w:rPr>
                <w:sz w:val="24"/>
                <w:szCs w:val="24"/>
              </w:rPr>
              <w:t>User/Creator follow others</w:t>
            </w:r>
          </w:p>
        </w:tc>
        <w:tc>
          <w:tcPr>
            <w:tcW w:w="1948" w:type="dxa"/>
            <w:tcBorders>
              <w:top w:val="single" w:sz="4" w:space="0" w:color="000000"/>
              <w:left w:val="single" w:sz="4" w:space="0" w:color="000000"/>
              <w:bottom w:val="single" w:sz="4" w:space="0" w:color="000000"/>
              <w:right w:val="single" w:sz="4" w:space="0" w:color="000000"/>
            </w:tcBorders>
            <w:hideMark/>
          </w:tcPr>
          <w:p w14:paraId="2099D5C0" w14:textId="3EF10743" w:rsidR="009B70E8" w:rsidRDefault="009B70E8" w:rsidP="00116D35">
            <w:pPr>
              <w:pStyle w:val="TableParagraph"/>
              <w:ind w:left="123"/>
              <w:rPr>
                <w:sz w:val="24"/>
                <w:szCs w:val="24"/>
              </w:rPr>
            </w:pPr>
            <w:r>
              <w:rPr>
                <w:sz w:val="24"/>
                <w:szCs w:val="24"/>
              </w:rPr>
              <w:t>T</w:t>
            </w:r>
            <w:r w:rsidR="00643AC9">
              <w:rPr>
                <w:sz w:val="24"/>
                <w:szCs w:val="24"/>
              </w:rPr>
              <w:t>7</w:t>
            </w:r>
          </w:p>
        </w:tc>
      </w:tr>
      <w:tr w:rsidR="009B70E8" w14:paraId="230E6CD5"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805EAA8" w14:textId="77777777" w:rsidR="009B70E8" w:rsidRDefault="009B70E8"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5607F9E2" w14:textId="03E93719" w:rsidR="009B70E8" w:rsidRDefault="009B70E8" w:rsidP="00116D35">
            <w:pPr>
              <w:pStyle w:val="TableParagraph"/>
              <w:ind w:left="0"/>
              <w:rPr>
                <w:sz w:val="24"/>
                <w:szCs w:val="24"/>
              </w:rPr>
            </w:pPr>
            <w:r>
              <w:rPr>
                <w:sz w:val="24"/>
                <w:szCs w:val="24"/>
              </w:rPr>
              <w:t xml:space="preserve">  </w:t>
            </w:r>
            <w:r w:rsidR="00643AC9">
              <w:rPr>
                <w:sz w:val="24"/>
                <w:szCs w:val="24"/>
              </w:rPr>
              <w:t>Users and creators follow other creators and their followers</w:t>
            </w:r>
            <w:r w:rsidR="00177BB0">
              <w:rPr>
                <w:sz w:val="24"/>
                <w:szCs w:val="24"/>
              </w:rPr>
              <w:t>'</w:t>
            </w:r>
            <w:r w:rsidR="00643AC9">
              <w:rPr>
                <w:sz w:val="24"/>
                <w:szCs w:val="24"/>
              </w:rPr>
              <w:t xml:space="preserve"> count is increased</w:t>
            </w:r>
          </w:p>
        </w:tc>
        <w:tc>
          <w:tcPr>
            <w:tcW w:w="1948" w:type="dxa"/>
            <w:tcBorders>
              <w:top w:val="single" w:sz="4" w:space="0" w:color="000000"/>
              <w:left w:val="single" w:sz="4" w:space="0" w:color="000000"/>
              <w:bottom w:val="single" w:sz="4" w:space="0" w:color="000000"/>
              <w:right w:val="single" w:sz="4" w:space="0" w:color="000000"/>
            </w:tcBorders>
          </w:tcPr>
          <w:p w14:paraId="0B0A3E8D" w14:textId="77777777" w:rsidR="009B70E8" w:rsidRDefault="009B70E8" w:rsidP="00116D35">
            <w:pPr>
              <w:pStyle w:val="TableParagraph"/>
              <w:spacing w:line="240" w:lineRule="auto"/>
              <w:ind w:left="0"/>
              <w:rPr>
                <w:sz w:val="24"/>
                <w:szCs w:val="24"/>
              </w:rPr>
            </w:pPr>
          </w:p>
        </w:tc>
      </w:tr>
      <w:tr w:rsidR="009B70E8" w14:paraId="4178D70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B71F766" w14:textId="77777777" w:rsidR="009B70E8" w:rsidRDefault="009B70E8"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5E2D03F5" w14:textId="77777777" w:rsidR="009B70E8" w:rsidRDefault="009B70E8"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7FFDAA3D" w14:textId="77777777" w:rsidR="009B70E8" w:rsidRDefault="009B70E8" w:rsidP="00116D35">
            <w:pPr>
              <w:pStyle w:val="TableParagraph"/>
              <w:spacing w:line="240" w:lineRule="auto"/>
              <w:ind w:left="0"/>
              <w:rPr>
                <w:sz w:val="24"/>
                <w:szCs w:val="24"/>
              </w:rPr>
            </w:pPr>
          </w:p>
        </w:tc>
      </w:tr>
      <w:tr w:rsidR="009B70E8" w14:paraId="22A3F563"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53DD0A1E" w14:textId="77777777" w:rsidR="009B70E8" w:rsidRDefault="009B70E8"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61DA090C" w14:textId="24F37EB8" w:rsidR="009B70E8" w:rsidRDefault="00177BB0" w:rsidP="00116D35">
            <w:pPr>
              <w:pStyle w:val="TableParagraph"/>
              <w:rPr>
                <w:sz w:val="24"/>
                <w:szCs w:val="24"/>
              </w:rPr>
            </w:pPr>
            <w:r>
              <w:rPr>
                <w:sz w:val="24"/>
                <w:szCs w:val="24"/>
              </w:rPr>
              <w:t>The a</w:t>
            </w:r>
            <w:r w:rsidR="009B70E8">
              <w:rPr>
                <w:sz w:val="24"/>
                <w:szCs w:val="24"/>
              </w:rPr>
              <w:t xml:space="preserve">pplication is online and </w:t>
            </w:r>
            <w:r>
              <w:rPr>
                <w:sz w:val="24"/>
                <w:szCs w:val="24"/>
              </w:rPr>
              <w:t xml:space="preserve">the </w:t>
            </w:r>
            <w:r w:rsidR="009B70E8">
              <w:rPr>
                <w:sz w:val="24"/>
                <w:szCs w:val="24"/>
              </w:rPr>
              <w:t>user wallet is connected</w:t>
            </w:r>
          </w:p>
        </w:tc>
        <w:tc>
          <w:tcPr>
            <w:tcW w:w="1948" w:type="dxa"/>
            <w:tcBorders>
              <w:top w:val="single" w:sz="4" w:space="0" w:color="000000"/>
              <w:left w:val="single" w:sz="4" w:space="0" w:color="000000"/>
              <w:bottom w:val="single" w:sz="4" w:space="0" w:color="000000"/>
              <w:right w:val="single" w:sz="4" w:space="0" w:color="000000"/>
            </w:tcBorders>
          </w:tcPr>
          <w:p w14:paraId="0499FDA2" w14:textId="77777777" w:rsidR="009B70E8" w:rsidRDefault="009B70E8" w:rsidP="00116D35">
            <w:pPr>
              <w:pStyle w:val="TableParagraph"/>
              <w:spacing w:line="240" w:lineRule="auto"/>
              <w:ind w:left="0"/>
              <w:rPr>
                <w:sz w:val="24"/>
                <w:szCs w:val="24"/>
              </w:rPr>
            </w:pPr>
          </w:p>
        </w:tc>
      </w:tr>
      <w:tr w:rsidR="009B70E8" w14:paraId="0A82723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0709A006" w14:textId="77777777" w:rsidR="009B70E8" w:rsidRDefault="009B70E8"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174CBD7B" w14:textId="77777777" w:rsidR="009B70E8" w:rsidRDefault="009B70E8"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760DCD1B" w14:textId="77777777" w:rsidR="009B70E8" w:rsidRDefault="009B70E8" w:rsidP="00116D35">
            <w:pPr>
              <w:pStyle w:val="TableParagraph"/>
              <w:spacing w:line="240" w:lineRule="auto"/>
              <w:ind w:left="0"/>
              <w:rPr>
                <w:sz w:val="24"/>
                <w:szCs w:val="24"/>
              </w:rPr>
            </w:pPr>
          </w:p>
        </w:tc>
      </w:tr>
      <w:tr w:rsidR="009B70E8" w14:paraId="2293F188"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9641639" w14:textId="77777777" w:rsidR="009B70E8" w:rsidRDefault="009B70E8"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1FB560AD" w14:textId="77777777" w:rsidR="009B70E8" w:rsidRDefault="009B70E8"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0C4A89C5" w14:textId="77777777" w:rsidR="009B70E8" w:rsidRDefault="009B70E8" w:rsidP="00116D35">
            <w:pPr>
              <w:pStyle w:val="TableParagraph"/>
              <w:spacing w:line="240" w:lineRule="auto"/>
              <w:ind w:left="0"/>
              <w:rPr>
                <w:sz w:val="24"/>
                <w:szCs w:val="24"/>
              </w:rPr>
            </w:pPr>
          </w:p>
        </w:tc>
      </w:tr>
      <w:tr w:rsidR="009B70E8" w14:paraId="6250A40E"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0A5B345" w14:textId="77777777" w:rsidR="009B70E8" w:rsidRDefault="009B70E8"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0FDB0EC6" w14:textId="77777777" w:rsidR="009B70E8" w:rsidRDefault="009B70E8"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61D277F4" w14:textId="77777777" w:rsidR="009B70E8" w:rsidRDefault="009B70E8" w:rsidP="00116D35">
            <w:pPr>
              <w:pStyle w:val="TableParagraph"/>
              <w:spacing w:line="240" w:lineRule="auto"/>
              <w:ind w:left="0"/>
              <w:rPr>
                <w:sz w:val="24"/>
                <w:szCs w:val="24"/>
              </w:rPr>
            </w:pPr>
          </w:p>
        </w:tc>
      </w:tr>
      <w:tr w:rsidR="009B70E8" w14:paraId="4DAFE91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AB293D0" w14:textId="77777777" w:rsidR="009B70E8" w:rsidRDefault="009B70E8"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3FDD6D87" w14:textId="7A93F71A" w:rsidR="009B70E8" w:rsidRDefault="009B70E8" w:rsidP="00116D35">
            <w:pPr>
              <w:pStyle w:val="TableParagraph"/>
              <w:rPr>
                <w:sz w:val="24"/>
                <w:szCs w:val="24"/>
              </w:rPr>
            </w:pPr>
            <w:r>
              <w:rPr>
                <w:sz w:val="24"/>
                <w:szCs w:val="24"/>
              </w:rPr>
              <w:t>Go to N</w:t>
            </w:r>
            <w:r w:rsidR="006D7976">
              <w:rPr>
                <w:sz w:val="24"/>
                <w:szCs w:val="24"/>
              </w:rPr>
              <w:t>FT creator profile</w:t>
            </w:r>
          </w:p>
        </w:tc>
        <w:tc>
          <w:tcPr>
            <w:tcW w:w="1948" w:type="dxa"/>
            <w:tcBorders>
              <w:top w:val="single" w:sz="4" w:space="0" w:color="000000"/>
              <w:left w:val="single" w:sz="4" w:space="0" w:color="000000"/>
              <w:bottom w:val="single" w:sz="4" w:space="0" w:color="000000"/>
              <w:right w:val="single" w:sz="4" w:space="0" w:color="000000"/>
            </w:tcBorders>
          </w:tcPr>
          <w:p w14:paraId="2CBF9B27" w14:textId="77777777" w:rsidR="009B70E8" w:rsidRDefault="009B70E8" w:rsidP="00116D35">
            <w:pPr>
              <w:pStyle w:val="TableParagraph"/>
              <w:spacing w:line="240" w:lineRule="auto"/>
              <w:ind w:left="0"/>
              <w:rPr>
                <w:sz w:val="24"/>
                <w:szCs w:val="24"/>
              </w:rPr>
            </w:pPr>
          </w:p>
        </w:tc>
      </w:tr>
      <w:tr w:rsidR="009B70E8" w14:paraId="6C46505C"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708E84A7" w14:textId="77777777" w:rsidR="009B70E8" w:rsidRDefault="009B70E8"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2683DE53" w14:textId="2C02155B" w:rsidR="009B70E8" w:rsidRDefault="009B70E8" w:rsidP="00116D35">
            <w:pPr>
              <w:pStyle w:val="TableParagraph"/>
              <w:rPr>
                <w:sz w:val="24"/>
                <w:szCs w:val="24"/>
              </w:rPr>
            </w:pPr>
            <w:r>
              <w:rPr>
                <w:sz w:val="24"/>
                <w:szCs w:val="24"/>
              </w:rPr>
              <w:t xml:space="preserve">Press </w:t>
            </w:r>
            <w:r w:rsidR="006D7976">
              <w:rPr>
                <w:sz w:val="24"/>
                <w:szCs w:val="24"/>
              </w:rPr>
              <w:t>follow button</w:t>
            </w:r>
          </w:p>
        </w:tc>
        <w:tc>
          <w:tcPr>
            <w:tcW w:w="1948" w:type="dxa"/>
            <w:tcBorders>
              <w:top w:val="single" w:sz="4" w:space="0" w:color="000000"/>
              <w:left w:val="single" w:sz="4" w:space="0" w:color="000000"/>
              <w:bottom w:val="single" w:sz="4" w:space="0" w:color="000000"/>
              <w:right w:val="single" w:sz="4" w:space="0" w:color="000000"/>
            </w:tcBorders>
          </w:tcPr>
          <w:p w14:paraId="2BF4E01C" w14:textId="77777777" w:rsidR="009B70E8" w:rsidRDefault="009B70E8" w:rsidP="00116D35">
            <w:pPr>
              <w:pStyle w:val="TableParagraph"/>
              <w:spacing w:line="240" w:lineRule="auto"/>
              <w:ind w:left="0"/>
              <w:rPr>
                <w:sz w:val="24"/>
                <w:szCs w:val="24"/>
              </w:rPr>
            </w:pPr>
          </w:p>
        </w:tc>
      </w:tr>
      <w:tr w:rsidR="009B70E8" w14:paraId="0597ACE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085D07B" w14:textId="77777777" w:rsidR="009B70E8" w:rsidRDefault="009B70E8"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089BF0A7" w14:textId="77777777" w:rsidR="009B70E8" w:rsidRDefault="009B70E8"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616BF4B5" w14:textId="77777777" w:rsidR="009B70E8" w:rsidRDefault="009B70E8" w:rsidP="00116D35">
            <w:pPr>
              <w:pStyle w:val="TableParagraph"/>
              <w:ind w:left="123"/>
              <w:rPr>
                <w:b/>
                <w:sz w:val="24"/>
                <w:szCs w:val="24"/>
              </w:rPr>
            </w:pPr>
            <w:r>
              <w:rPr>
                <w:b/>
                <w:sz w:val="24"/>
                <w:szCs w:val="24"/>
              </w:rPr>
              <w:t>Status</w:t>
            </w:r>
          </w:p>
        </w:tc>
      </w:tr>
      <w:tr w:rsidR="009B70E8" w14:paraId="38AFBF1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6D00783" w14:textId="77777777" w:rsidR="009B70E8" w:rsidRDefault="009B70E8"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15BCE2EA" w14:textId="2C511B02" w:rsidR="009B70E8" w:rsidRDefault="006D7976" w:rsidP="00116D35">
            <w:pPr>
              <w:pStyle w:val="TableParagraph"/>
              <w:rPr>
                <w:sz w:val="24"/>
                <w:szCs w:val="24"/>
              </w:rPr>
            </w:pPr>
            <w:r>
              <w:rPr>
                <w:sz w:val="24"/>
                <w:szCs w:val="24"/>
              </w:rPr>
              <w:t xml:space="preserve">Followers count is increased on </w:t>
            </w:r>
            <w:r w:rsidR="00177BB0">
              <w:rPr>
                <w:sz w:val="24"/>
                <w:szCs w:val="24"/>
              </w:rPr>
              <w:t xml:space="preserve">the </w:t>
            </w:r>
            <w:r>
              <w:rPr>
                <w:sz w:val="24"/>
                <w:szCs w:val="24"/>
              </w:rPr>
              <w:t>database</w:t>
            </w:r>
          </w:p>
        </w:tc>
        <w:tc>
          <w:tcPr>
            <w:tcW w:w="1948" w:type="dxa"/>
            <w:tcBorders>
              <w:top w:val="single" w:sz="4" w:space="0" w:color="000000"/>
              <w:left w:val="single" w:sz="4" w:space="0" w:color="000000"/>
              <w:bottom w:val="single" w:sz="4" w:space="0" w:color="000000"/>
              <w:right w:val="single" w:sz="4" w:space="0" w:color="000000"/>
            </w:tcBorders>
            <w:hideMark/>
          </w:tcPr>
          <w:p w14:paraId="0A59F8F0" w14:textId="77777777" w:rsidR="009B70E8" w:rsidRDefault="009B70E8" w:rsidP="00116D35">
            <w:pPr>
              <w:pStyle w:val="TableParagraph"/>
              <w:ind w:left="123"/>
              <w:rPr>
                <w:sz w:val="24"/>
                <w:szCs w:val="24"/>
              </w:rPr>
            </w:pPr>
            <w:r>
              <w:rPr>
                <w:sz w:val="24"/>
                <w:szCs w:val="24"/>
              </w:rPr>
              <w:t>Pass</w:t>
            </w:r>
          </w:p>
        </w:tc>
      </w:tr>
      <w:tr w:rsidR="006D7976" w14:paraId="7595784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0DEE5DE3" w14:textId="40BEDB6E" w:rsidR="006D7976" w:rsidRDefault="006D7976" w:rsidP="00116D35">
            <w:pPr>
              <w:pStyle w:val="TableParagraph"/>
              <w:rPr>
                <w:b/>
                <w:w w:val="99"/>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tcPr>
          <w:p w14:paraId="0C9482E4" w14:textId="30A6D5D4" w:rsidR="006D7976" w:rsidRDefault="00177BB0" w:rsidP="00116D35">
            <w:pPr>
              <w:pStyle w:val="TableParagraph"/>
              <w:rPr>
                <w:sz w:val="24"/>
                <w:szCs w:val="24"/>
              </w:rPr>
            </w:pPr>
            <w:r>
              <w:rPr>
                <w:sz w:val="24"/>
                <w:szCs w:val="24"/>
              </w:rPr>
              <w:t>The u</w:t>
            </w:r>
            <w:r w:rsidR="006D7976">
              <w:rPr>
                <w:sz w:val="24"/>
                <w:szCs w:val="24"/>
              </w:rPr>
              <w:t xml:space="preserve">pdated follower </w:t>
            </w:r>
            <w:r w:rsidR="00E45466">
              <w:rPr>
                <w:sz w:val="24"/>
                <w:szCs w:val="24"/>
              </w:rPr>
              <w:t>number</w:t>
            </w:r>
            <w:r w:rsidR="006D7976">
              <w:rPr>
                <w:sz w:val="24"/>
                <w:szCs w:val="24"/>
              </w:rPr>
              <w:t xml:space="preserve"> is shown on GUI</w:t>
            </w:r>
          </w:p>
        </w:tc>
        <w:tc>
          <w:tcPr>
            <w:tcW w:w="1948" w:type="dxa"/>
            <w:tcBorders>
              <w:top w:val="single" w:sz="4" w:space="0" w:color="000000"/>
              <w:left w:val="single" w:sz="4" w:space="0" w:color="000000"/>
              <w:bottom w:val="single" w:sz="4" w:space="0" w:color="000000"/>
              <w:right w:val="single" w:sz="4" w:space="0" w:color="000000"/>
            </w:tcBorders>
          </w:tcPr>
          <w:p w14:paraId="386E2BDC" w14:textId="6D5F997A" w:rsidR="006D7976" w:rsidRDefault="006D7976" w:rsidP="00116D35">
            <w:pPr>
              <w:pStyle w:val="TableParagraph"/>
              <w:ind w:left="123"/>
              <w:rPr>
                <w:sz w:val="24"/>
                <w:szCs w:val="24"/>
              </w:rPr>
            </w:pPr>
            <w:r>
              <w:rPr>
                <w:sz w:val="24"/>
                <w:szCs w:val="24"/>
              </w:rPr>
              <w:t>Pass</w:t>
            </w:r>
          </w:p>
        </w:tc>
      </w:tr>
    </w:tbl>
    <w:p w14:paraId="19DFD0E0" w14:textId="3D2E47CB" w:rsidR="005B72FD" w:rsidRDefault="005B72FD" w:rsidP="004F16EB">
      <w:pPr>
        <w:pStyle w:val="ListParagraph"/>
        <w:ind w:left="1800"/>
      </w:pPr>
    </w:p>
    <w:p w14:paraId="33850CB1" w14:textId="1244A2E4" w:rsidR="000F0BF4" w:rsidRDefault="000F0BF4" w:rsidP="004F16EB">
      <w:pPr>
        <w:pStyle w:val="ListParagraph"/>
        <w:ind w:left="1800"/>
      </w:pPr>
    </w:p>
    <w:p w14:paraId="6E29CE55" w14:textId="77777777" w:rsidR="000F0BF4" w:rsidRDefault="000F0BF4" w:rsidP="004F16EB">
      <w:pPr>
        <w:pStyle w:val="ListParagraph"/>
        <w:ind w:left="1800"/>
      </w:pPr>
    </w:p>
    <w:p w14:paraId="4D947CFE" w14:textId="17CAB8B7" w:rsidR="000F0BF4" w:rsidRDefault="000F0BF4" w:rsidP="000F0BF4">
      <w:pPr>
        <w:pStyle w:val="Caption"/>
        <w:keepNext/>
        <w:jc w:val="center"/>
      </w:pPr>
      <w:bookmarkStart w:id="161" w:name="_Toc102214014"/>
      <w:r>
        <w:t xml:space="preserve">Table </w:t>
      </w:r>
      <w:fldSimple w:instr=" SEQ Table \* ARABIC ">
        <w:r w:rsidR="00DB3C9E">
          <w:rPr>
            <w:noProof/>
          </w:rPr>
          <w:t>23</w:t>
        </w:r>
      </w:fldSimple>
      <w:r>
        <w:t>. Test Case- Unfollowing Creator</w:t>
      </w:r>
      <w:bookmarkEnd w:id="161"/>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0F0BF4" w14:paraId="217561CC"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E26F12B" w14:textId="77777777" w:rsidR="000F0BF4" w:rsidRDefault="000F0BF4"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66FEE8B8" w14:textId="269D4E50" w:rsidR="000F0BF4" w:rsidRDefault="000F0BF4" w:rsidP="00116D35">
            <w:pPr>
              <w:pStyle w:val="TableParagraph"/>
              <w:ind w:left="0"/>
              <w:rPr>
                <w:sz w:val="24"/>
                <w:szCs w:val="24"/>
              </w:rPr>
            </w:pPr>
            <w:r>
              <w:rPr>
                <w:sz w:val="24"/>
                <w:szCs w:val="24"/>
              </w:rPr>
              <w:t xml:space="preserve"> User/Creator unfollow others</w:t>
            </w:r>
          </w:p>
        </w:tc>
        <w:tc>
          <w:tcPr>
            <w:tcW w:w="1948" w:type="dxa"/>
            <w:tcBorders>
              <w:top w:val="single" w:sz="4" w:space="0" w:color="000000"/>
              <w:left w:val="single" w:sz="4" w:space="0" w:color="000000"/>
              <w:bottom w:val="single" w:sz="4" w:space="0" w:color="000000"/>
              <w:right w:val="single" w:sz="4" w:space="0" w:color="000000"/>
            </w:tcBorders>
            <w:hideMark/>
          </w:tcPr>
          <w:p w14:paraId="5C32BC79" w14:textId="77777777" w:rsidR="000F0BF4" w:rsidRDefault="000F0BF4" w:rsidP="00116D35">
            <w:pPr>
              <w:pStyle w:val="TableParagraph"/>
              <w:ind w:left="123"/>
              <w:rPr>
                <w:sz w:val="24"/>
                <w:szCs w:val="24"/>
              </w:rPr>
            </w:pPr>
            <w:r>
              <w:rPr>
                <w:sz w:val="24"/>
                <w:szCs w:val="24"/>
              </w:rPr>
              <w:t>T7</w:t>
            </w:r>
          </w:p>
        </w:tc>
      </w:tr>
      <w:tr w:rsidR="000F0BF4" w14:paraId="1C7AED4A"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2F35A1E8" w14:textId="77777777" w:rsidR="000F0BF4" w:rsidRDefault="000F0BF4"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3791101B" w14:textId="0B65F0F3" w:rsidR="000F0BF4" w:rsidRDefault="000F0BF4" w:rsidP="00116D35">
            <w:pPr>
              <w:pStyle w:val="TableParagraph"/>
              <w:ind w:left="0"/>
              <w:rPr>
                <w:sz w:val="24"/>
                <w:szCs w:val="24"/>
              </w:rPr>
            </w:pPr>
            <w:r>
              <w:rPr>
                <w:sz w:val="24"/>
                <w:szCs w:val="24"/>
              </w:rPr>
              <w:t xml:space="preserve">  Users and creators unfollow other creators and their followers</w:t>
            </w:r>
            <w:r w:rsidR="00177BB0">
              <w:rPr>
                <w:sz w:val="24"/>
                <w:szCs w:val="24"/>
              </w:rPr>
              <w:t>'</w:t>
            </w:r>
            <w:r>
              <w:rPr>
                <w:sz w:val="24"/>
                <w:szCs w:val="24"/>
              </w:rPr>
              <w:t xml:space="preserve"> count is decreased</w:t>
            </w:r>
          </w:p>
        </w:tc>
        <w:tc>
          <w:tcPr>
            <w:tcW w:w="1948" w:type="dxa"/>
            <w:tcBorders>
              <w:top w:val="single" w:sz="4" w:space="0" w:color="000000"/>
              <w:left w:val="single" w:sz="4" w:space="0" w:color="000000"/>
              <w:bottom w:val="single" w:sz="4" w:space="0" w:color="000000"/>
              <w:right w:val="single" w:sz="4" w:space="0" w:color="000000"/>
            </w:tcBorders>
          </w:tcPr>
          <w:p w14:paraId="5323B8F2" w14:textId="77777777" w:rsidR="000F0BF4" w:rsidRDefault="000F0BF4" w:rsidP="00116D35">
            <w:pPr>
              <w:pStyle w:val="TableParagraph"/>
              <w:spacing w:line="240" w:lineRule="auto"/>
              <w:ind w:left="0"/>
              <w:rPr>
                <w:sz w:val="24"/>
                <w:szCs w:val="24"/>
              </w:rPr>
            </w:pPr>
          </w:p>
        </w:tc>
      </w:tr>
      <w:tr w:rsidR="000F0BF4" w14:paraId="1D3887A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2EDED66" w14:textId="77777777" w:rsidR="000F0BF4" w:rsidRDefault="000F0BF4"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6CB940C3" w14:textId="77777777" w:rsidR="000F0BF4" w:rsidRDefault="000F0BF4"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19F66976" w14:textId="77777777" w:rsidR="000F0BF4" w:rsidRDefault="000F0BF4" w:rsidP="00116D35">
            <w:pPr>
              <w:pStyle w:val="TableParagraph"/>
              <w:spacing w:line="240" w:lineRule="auto"/>
              <w:ind w:left="0"/>
              <w:rPr>
                <w:sz w:val="24"/>
                <w:szCs w:val="24"/>
              </w:rPr>
            </w:pPr>
          </w:p>
        </w:tc>
      </w:tr>
      <w:tr w:rsidR="000F0BF4" w14:paraId="2B729305"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1CB88C20" w14:textId="77777777" w:rsidR="000F0BF4" w:rsidRDefault="000F0BF4"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6EE47087" w14:textId="543CFA87" w:rsidR="000F0BF4" w:rsidRDefault="00177BB0" w:rsidP="00116D35">
            <w:pPr>
              <w:pStyle w:val="TableParagraph"/>
              <w:rPr>
                <w:sz w:val="24"/>
                <w:szCs w:val="24"/>
              </w:rPr>
            </w:pPr>
            <w:r>
              <w:rPr>
                <w:sz w:val="24"/>
                <w:szCs w:val="24"/>
              </w:rPr>
              <w:t>The a</w:t>
            </w:r>
            <w:r w:rsidR="000F0BF4">
              <w:rPr>
                <w:sz w:val="24"/>
                <w:szCs w:val="24"/>
              </w:rPr>
              <w:t xml:space="preserve">pplication is online and </w:t>
            </w:r>
            <w:r>
              <w:rPr>
                <w:sz w:val="24"/>
                <w:szCs w:val="24"/>
              </w:rPr>
              <w:t xml:space="preserve">the </w:t>
            </w:r>
            <w:r w:rsidR="000F0BF4">
              <w:rPr>
                <w:sz w:val="24"/>
                <w:szCs w:val="24"/>
              </w:rPr>
              <w:t>user wallet is connected</w:t>
            </w:r>
          </w:p>
        </w:tc>
        <w:tc>
          <w:tcPr>
            <w:tcW w:w="1948" w:type="dxa"/>
            <w:tcBorders>
              <w:top w:val="single" w:sz="4" w:space="0" w:color="000000"/>
              <w:left w:val="single" w:sz="4" w:space="0" w:color="000000"/>
              <w:bottom w:val="single" w:sz="4" w:space="0" w:color="000000"/>
              <w:right w:val="single" w:sz="4" w:space="0" w:color="000000"/>
            </w:tcBorders>
          </w:tcPr>
          <w:p w14:paraId="4CBDE121" w14:textId="77777777" w:rsidR="000F0BF4" w:rsidRDefault="000F0BF4" w:rsidP="00116D35">
            <w:pPr>
              <w:pStyle w:val="TableParagraph"/>
              <w:spacing w:line="240" w:lineRule="auto"/>
              <w:ind w:left="0"/>
              <w:rPr>
                <w:sz w:val="24"/>
                <w:szCs w:val="24"/>
              </w:rPr>
            </w:pPr>
          </w:p>
        </w:tc>
      </w:tr>
      <w:tr w:rsidR="000F0BF4" w14:paraId="17D5B9F6"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57EED19" w14:textId="77777777" w:rsidR="000F0BF4" w:rsidRDefault="000F0BF4"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515AC075" w14:textId="77777777" w:rsidR="000F0BF4" w:rsidRDefault="000F0BF4"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21962352" w14:textId="77777777" w:rsidR="000F0BF4" w:rsidRDefault="000F0BF4" w:rsidP="00116D35">
            <w:pPr>
              <w:pStyle w:val="TableParagraph"/>
              <w:spacing w:line="240" w:lineRule="auto"/>
              <w:ind w:left="0"/>
              <w:rPr>
                <w:sz w:val="24"/>
                <w:szCs w:val="24"/>
              </w:rPr>
            </w:pPr>
          </w:p>
        </w:tc>
      </w:tr>
      <w:tr w:rsidR="000F0BF4" w14:paraId="1396A62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D4BDC8B" w14:textId="77777777" w:rsidR="000F0BF4" w:rsidRDefault="000F0BF4"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6258B9F4" w14:textId="77777777" w:rsidR="000F0BF4" w:rsidRDefault="000F0BF4"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00E2B06B" w14:textId="77777777" w:rsidR="000F0BF4" w:rsidRDefault="000F0BF4" w:rsidP="00116D35">
            <w:pPr>
              <w:pStyle w:val="TableParagraph"/>
              <w:spacing w:line="240" w:lineRule="auto"/>
              <w:ind w:left="0"/>
              <w:rPr>
                <w:sz w:val="24"/>
                <w:szCs w:val="24"/>
              </w:rPr>
            </w:pPr>
          </w:p>
        </w:tc>
      </w:tr>
      <w:tr w:rsidR="000F0BF4" w14:paraId="46617CF3"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5700EBE" w14:textId="77777777" w:rsidR="000F0BF4" w:rsidRDefault="000F0BF4"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06F24A55" w14:textId="77777777" w:rsidR="000F0BF4" w:rsidRDefault="000F0BF4"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181A5CA9" w14:textId="77777777" w:rsidR="000F0BF4" w:rsidRDefault="000F0BF4" w:rsidP="00116D35">
            <w:pPr>
              <w:pStyle w:val="TableParagraph"/>
              <w:spacing w:line="240" w:lineRule="auto"/>
              <w:ind w:left="0"/>
              <w:rPr>
                <w:sz w:val="24"/>
                <w:szCs w:val="24"/>
              </w:rPr>
            </w:pPr>
          </w:p>
        </w:tc>
      </w:tr>
      <w:tr w:rsidR="000F0BF4" w14:paraId="311F2BD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503454B" w14:textId="77777777" w:rsidR="000F0BF4" w:rsidRDefault="000F0BF4"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0986034D" w14:textId="77777777" w:rsidR="000F0BF4" w:rsidRDefault="000F0BF4" w:rsidP="00116D35">
            <w:pPr>
              <w:pStyle w:val="TableParagraph"/>
              <w:rPr>
                <w:sz w:val="24"/>
                <w:szCs w:val="24"/>
              </w:rPr>
            </w:pPr>
            <w:r>
              <w:rPr>
                <w:sz w:val="24"/>
                <w:szCs w:val="24"/>
              </w:rPr>
              <w:t>Go to NFT creator profile</w:t>
            </w:r>
          </w:p>
        </w:tc>
        <w:tc>
          <w:tcPr>
            <w:tcW w:w="1948" w:type="dxa"/>
            <w:tcBorders>
              <w:top w:val="single" w:sz="4" w:space="0" w:color="000000"/>
              <w:left w:val="single" w:sz="4" w:space="0" w:color="000000"/>
              <w:bottom w:val="single" w:sz="4" w:space="0" w:color="000000"/>
              <w:right w:val="single" w:sz="4" w:space="0" w:color="000000"/>
            </w:tcBorders>
          </w:tcPr>
          <w:p w14:paraId="75394529" w14:textId="77777777" w:rsidR="000F0BF4" w:rsidRDefault="000F0BF4" w:rsidP="00116D35">
            <w:pPr>
              <w:pStyle w:val="TableParagraph"/>
              <w:spacing w:line="240" w:lineRule="auto"/>
              <w:ind w:left="0"/>
              <w:rPr>
                <w:sz w:val="24"/>
                <w:szCs w:val="24"/>
              </w:rPr>
            </w:pPr>
          </w:p>
        </w:tc>
      </w:tr>
      <w:tr w:rsidR="000F0BF4" w14:paraId="6BB8E6F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13E160A0" w14:textId="77777777" w:rsidR="000F0BF4" w:rsidRDefault="000F0BF4" w:rsidP="00116D35">
            <w:pPr>
              <w:pStyle w:val="TableParagraph"/>
              <w:rPr>
                <w:b/>
                <w:w w:val="99"/>
                <w:sz w:val="24"/>
                <w:szCs w:val="24"/>
              </w:rPr>
            </w:pPr>
            <w:r>
              <w:rPr>
                <w:b/>
                <w:w w:val="99"/>
                <w:sz w:val="24"/>
                <w:szCs w:val="24"/>
              </w:rPr>
              <w:t>4</w:t>
            </w:r>
          </w:p>
        </w:tc>
        <w:tc>
          <w:tcPr>
            <w:tcW w:w="5266" w:type="dxa"/>
            <w:tcBorders>
              <w:top w:val="single" w:sz="4" w:space="0" w:color="000000"/>
              <w:left w:val="single" w:sz="4" w:space="0" w:color="000000"/>
              <w:bottom w:val="single" w:sz="4" w:space="0" w:color="000000"/>
              <w:right w:val="single" w:sz="4" w:space="0" w:color="000000"/>
            </w:tcBorders>
          </w:tcPr>
          <w:p w14:paraId="48449039" w14:textId="1D1AC06E" w:rsidR="000F0BF4" w:rsidRDefault="000F0BF4" w:rsidP="00116D35">
            <w:pPr>
              <w:pStyle w:val="TableParagraph"/>
              <w:rPr>
                <w:sz w:val="24"/>
                <w:szCs w:val="24"/>
              </w:rPr>
            </w:pPr>
            <w:r>
              <w:rPr>
                <w:sz w:val="24"/>
                <w:szCs w:val="24"/>
              </w:rPr>
              <w:t>Press unfollow button</w:t>
            </w:r>
          </w:p>
        </w:tc>
        <w:tc>
          <w:tcPr>
            <w:tcW w:w="1948" w:type="dxa"/>
            <w:tcBorders>
              <w:top w:val="single" w:sz="4" w:space="0" w:color="000000"/>
              <w:left w:val="single" w:sz="4" w:space="0" w:color="000000"/>
              <w:bottom w:val="single" w:sz="4" w:space="0" w:color="000000"/>
              <w:right w:val="single" w:sz="4" w:space="0" w:color="000000"/>
            </w:tcBorders>
          </w:tcPr>
          <w:p w14:paraId="095DBA18" w14:textId="77777777" w:rsidR="000F0BF4" w:rsidRDefault="000F0BF4" w:rsidP="00116D35">
            <w:pPr>
              <w:pStyle w:val="TableParagraph"/>
              <w:spacing w:line="240" w:lineRule="auto"/>
              <w:ind w:left="0"/>
              <w:rPr>
                <w:sz w:val="24"/>
                <w:szCs w:val="24"/>
              </w:rPr>
            </w:pPr>
          </w:p>
        </w:tc>
      </w:tr>
      <w:tr w:rsidR="000F0BF4" w14:paraId="78B0AB94"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F8146B5" w14:textId="77777777" w:rsidR="000F0BF4" w:rsidRDefault="000F0BF4"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0D82516B" w14:textId="77777777" w:rsidR="000F0BF4" w:rsidRDefault="000F0BF4"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5B7A2A2B" w14:textId="77777777" w:rsidR="000F0BF4" w:rsidRDefault="000F0BF4" w:rsidP="00116D35">
            <w:pPr>
              <w:pStyle w:val="TableParagraph"/>
              <w:ind w:left="123"/>
              <w:rPr>
                <w:b/>
                <w:sz w:val="24"/>
                <w:szCs w:val="24"/>
              </w:rPr>
            </w:pPr>
            <w:r>
              <w:rPr>
                <w:b/>
                <w:sz w:val="24"/>
                <w:szCs w:val="24"/>
              </w:rPr>
              <w:t>Status</w:t>
            </w:r>
          </w:p>
        </w:tc>
      </w:tr>
      <w:tr w:rsidR="000F0BF4" w14:paraId="13B47886"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CB3458D" w14:textId="77777777" w:rsidR="000F0BF4" w:rsidRDefault="000F0BF4"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74800491" w14:textId="4263E310" w:rsidR="000F0BF4" w:rsidRDefault="000F0BF4" w:rsidP="00116D35">
            <w:pPr>
              <w:pStyle w:val="TableParagraph"/>
              <w:rPr>
                <w:sz w:val="24"/>
                <w:szCs w:val="24"/>
              </w:rPr>
            </w:pPr>
            <w:r>
              <w:rPr>
                <w:sz w:val="24"/>
                <w:szCs w:val="24"/>
              </w:rPr>
              <w:t xml:space="preserve">Followers count is </w:t>
            </w:r>
            <w:r w:rsidR="00D07BDB">
              <w:rPr>
                <w:sz w:val="24"/>
                <w:szCs w:val="24"/>
              </w:rPr>
              <w:t>de</w:t>
            </w:r>
            <w:r>
              <w:rPr>
                <w:sz w:val="24"/>
                <w:szCs w:val="24"/>
              </w:rPr>
              <w:t xml:space="preserve">creased on </w:t>
            </w:r>
            <w:r w:rsidR="00177BB0">
              <w:rPr>
                <w:sz w:val="24"/>
                <w:szCs w:val="24"/>
              </w:rPr>
              <w:t xml:space="preserve">the </w:t>
            </w:r>
            <w:r>
              <w:rPr>
                <w:sz w:val="24"/>
                <w:szCs w:val="24"/>
              </w:rPr>
              <w:t>database</w:t>
            </w:r>
          </w:p>
        </w:tc>
        <w:tc>
          <w:tcPr>
            <w:tcW w:w="1948" w:type="dxa"/>
            <w:tcBorders>
              <w:top w:val="single" w:sz="4" w:space="0" w:color="000000"/>
              <w:left w:val="single" w:sz="4" w:space="0" w:color="000000"/>
              <w:bottom w:val="single" w:sz="4" w:space="0" w:color="000000"/>
              <w:right w:val="single" w:sz="4" w:space="0" w:color="000000"/>
            </w:tcBorders>
            <w:hideMark/>
          </w:tcPr>
          <w:p w14:paraId="6E3C206A" w14:textId="77777777" w:rsidR="000F0BF4" w:rsidRDefault="000F0BF4" w:rsidP="00116D35">
            <w:pPr>
              <w:pStyle w:val="TableParagraph"/>
              <w:ind w:left="123"/>
              <w:rPr>
                <w:sz w:val="24"/>
                <w:szCs w:val="24"/>
              </w:rPr>
            </w:pPr>
            <w:r>
              <w:rPr>
                <w:sz w:val="24"/>
                <w:szCs w:val="24"/>
              </w:rPr>
              <w:t>Pass</w:t>
            </w:r>
          </w:p>
        </w:tc>
      </w:tr>
      <w:tr w:rsidR="000F0BF4" w14:paraId="16E4254E"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0D806375" w14:textId="77777777" w:rsidR="000F0BF4" w:rsidRDefault="000F0BF4" w:rsidP="00116D35">
            <w:pPr>
              <w:pStyle w:val="TableParagraph"/>
              <w:rPr>
                <w:b/>
                <w:w w:val="99"/>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tcPr>
          <w:p w14:paraId="11742A84" w14:textId="6C5095E5" w:rsidR="000F0BF4" w:rsidRDefault="00177BB0" w:rsidP="00116D35">
            <w:pPr>
              <w:pStyle w:val="TableParagraph"/>
              <w:rPr>
                <w:sz w:val="24"/>
                <w:szCs w:val="24"/>
              </w:rPr>
            </w:pPr>
            <w:r>
              <w:rPr>
                <w:sz w:val="24"/>
                <w:szCs w:val="24"/>
              </w:rPr>
              <w:t>The u</w:t>
            </w:r>
            <w:r w:rsidR="000F0BF4">
              <w:rPr>
                <w:sz w:val="24"/>
                <w:szCs w:val="24"/>
              </w:rPr>
              <w:t xml:space="preserve">pdated follower </w:t>
            </w:r>
            <w:r w:rsidR="00E45466">
              <w:rPr>
                <w:sz w:val="24"/>
                <w:szCs w:val="24"/>
              </w:rPr>
              <w:t>number</w:t>
            </w:r>
            <w:r w:rsidR="000F0BF4">
              <w:rPr>
                <w:sz w:val="24"/>
                <w:szCs w:val="24"/>
              </w:rPr>
              <w:t xml:space="preserve"> is shown on GUI</w:t>
            </w:r>
          </w:p>
        </w:tc>
        <w:tc>
          <w:tcPr>
            <w:tcW w:w="1948" w:type="dxa"/>
            <w:tcBorders>
              <w:top w:val="single" w:sz="4" w:space="0" w:color="000000"/>
              <w:left w:val="single" w:sz="4" w:space="0" w:color="000000"/>
              <w:bottom w:val="single" w:sz="4" w:space="0" w:color="000000"/>
              <w:right w:val="single" w:sz="4" w:space="0" w:color="000000"/>
            </w:tcBorders>
          </w:tcPr>
          <w:p w14:paraId="308FC778" w14:textId="77777777" w:rsidR="000F0BF4" w:rsidRDefault="000F0BF4" w:rsidP="00116D35">
            <w:pPr>
              <w:pStyle w:val="TableParagraph"/>
              <w:ind w:left="123"/>
              <w:rPr>
                <w:sz w:val="24"/>
                <w:szCs w:val="24"/>
              </w:rPr>
            </w:pPr>
            <w:r>
              <w:rPr>
                <w:sz w:val="24"/>
                <w:szCs w:val="24"/>
              </w:rPr>
              <w:t>Pass</w:t>
            </w:r>
          </w:p>
        </w:tc>
      </w:tr>
    </w:tbl>
    <w:p w14:paraId="1708193D" w14:textId="1157971B" w:rsidR="005B72FD" w:rsidRDefault="005B72FD" w:rsidP="004F16EB">
      <w:pPr>
        <w:pStyle w:val="ListParagraph"/>
        <w:ind w:left="1800"/>
      </w:pPr>
    </w:p>
    <w:p w14:paraId="684CA1B3" w14:textId="6804A54E" w:rsidR="00075DDF" w:rsidRDefault="00075DDF" w:rsidP="004F16EB">
      <w:pPr>
        <w:pStyle w:val="ListParagraph"/>
        <w:ind w:left="1800"/>
      </w:pPr>
    </w:p>
    <w:p w14:paraId="15469A20" w14:textId="5093699B" w:rsidR="00A153B9" w:rsidRDefault="00A153B9" w:rsidP="004F16EB">
      <w:pPr>
        <w:pStyle w:val="ListParagraph"/>
        <w:ind w:left="1800"/>
      </w:pPr>
    </w:p>
    <w:p w14:paraId="4247510D" w14:textId="44FD2F39" w:rsidR="00A153B9" w:rsidRDefault="00A153B9" w:rsidP="004F16EB">
      <w:pPr>
        <w:pStyle w:val="ListParagraph"/>
        <w:ind w:left="1800"/>
      </w:pPr>
    </w:p>
    <w:p w14:paraId="40096CD5" w14:textId="44A0FA06" w:rsidR="00A153B9" w:rsidRDefault="00A153B9" w:rsidP="004F16EB">
      <w:pPr>
        <w:pStyle w:val="ListParagraph"/>
        <w:ind w:left="1800"/>
      </w:pPr>
    </w:p>
    <w:p w14:paraId="6EA49F6E" w14:textId="3C852457" w:rsidR="00A153B9" w:rsidRDefault="00A153B9" w:rsidP="004F16EB">
      <w:pPr>
        <w:pStyle w:val="ListParagraph"/>
        <w:ind w:left="1800"/>
      </w:pPr>
    </w:p>
    <w:p w14:paraId="5ACFEE4D" w14:textId="75F5F1DC" w:rsidR="00A153B9" w:rsidRDefault="00A153B9" w:rsidP="004F16EB">
      <w:pPr>
        <w:pStyle w:val="ListParagraph"/>
        <w:ind w:left="1800"/>
      </w:pPr>
    </w:p>
    <w:p w14:paraId="774C88B8" w14:textId="4E25E82A" w:rsidR="00A153B9" w:rsidRDefault="00A153B9" w:rsidP="004F16EB">
      <w:pPr>
        <w:pStyle w:val="ListParagraph"/>
        <w:ind w:left="1800"/>
      </w:pPr>
    </w:p>
    <w:p w14:paraId="1F486DB3" w14:textId="38A528B8" w:rsidR="00A153B9" w:rsidRDefault="00A153B9" w:rsidP="004F16EB">
      <w:pPr>
        <w:pStyle w:val="ListParagraph"/>
        <w:ind w:left="1800"/>
      </w:pPr>
    </w:p>
    <w:p w14:paraId="3317F9A1" w14:textId="39D066B6" w:rsidR="00A153B9" w:rsidRDefault="00A153B9" w:rsidP="004F16EB">
      <w:pPr>
        <w:pStyle w:val="ListParagraph"/>
        <w:ind w:left="1800"/>
      </w:pPr>
    </w:p>
    <w:p w14:paraId="0B012A10" w14:textId="46B76867" w:rsidR="00A153B9" w:rsidRDefault="00A153B9" w:rsidP="004F16EB">
      <w:pPr>
        <w:pStyle w:val="ListParagraph"/>
        <w:ind w:left="1800"/>
      </w:pPr>
    </w:p>
    <w:p w14:paraId="052D00ED" w14:textId="2A893ED8" w:rsidR="00A153B9" w:rsidRDefault="00A153B9" w:rsidP="004F16EB">
      <w:pPr>
        <w:pStyle w:val="ListParagraph"/>
        <w:ind w:left="1800"/>
      </w:pPr>
    </w:p>
    <w:p w14:paraId="6E3CA787" w14:textId="27F3D5B0" w:rsidR="00A153B9" w:rsidRDefault="00A153B9" w:rsidP="004F16EB">
      <w:pPr>
        <w:pStyle w:val="ListParagraph"/>
        <w:ind w:left="1800"/>
      </w:pPr>
    </w:p>
    <w:p w14:paraId="50598D4A" w14:textId="77777777" w:rsidR="00A153B9" w:rsidRDefault="00A153B9" w:rsidP="004F16EB">
      <w:pPr>
        <w:pStyle w:val="ListParagraph"/>
        <w:ind w:left="1800"/>
      </w:pPr>
    </w:p>
    <w:p w14:paraId="3CF03FC1" w14:textId="13569BB4" w:rsidR="00A153B9" w:rsidRDefault="00A153B9" w:rsidP="00A153B9">
      <w:pPr>
        <w:pStyle w:val="Caption"/>
        <w:keepNext/>
        <w:jc w:val="center"/>
      </w:pPr>
      <w:bookmarkStart w:id="162" w:name="_Toc102214015"/>
      <w:r>
        <w:t xml:space="preserve">Table </w:t>
      </w:r>
      <w:fldSimple w:instr=" SEQ Table \* ARABIC ">
        <w:r w:rsidR="00DB3C9E">
          <w:rPr>
            <w:noProof/>
          </w:rPr>
          <w:t>24</w:t>
        </w:r>
      </w:fldSimple>
      <w:r>
        <w:t xml:space="preserve">. Test Case- NFT </w:t>
      </w:r>
      <w:r w:rsidR="00DB3C9E">
        <w:t>Upvoting</w:t>
      </w:r>
      <w:bookmarkEnd w:id="162"/>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A153B9" w14:paraId="154C325D"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078BDCB" w14:textId="77777777" w:rsidR="00A153B9" w:rsidRDefault="00A153B9"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63160357" w14:textId="41A3D899" w:rsidR="00A153B9" w:rsidRDefault="00A153B9" w:rsidP="00116D35">
            <w:pPr>
              <w:pStyle w:val="TableParagraph"/>
              <w:ind w:left="0"/>
              <w:rPr>
                <w:sz w:val="24"/>
                <w:szCs w:val="24"/>
              </w:rPr>
            </w:pPr>
            <w:r>
              <w:rPr>
                <w:sz w:val="24"/>
                <w:szCs w:val="24"/>
              </w:rPr>
              <w:t xml:space="preserve"> U</w:t>
            </w:r>
            <w:r w:rsidR="00E45466">
              <w:rPr>
                <w:sz w:val="24"/>
                <w:szCs w:val="24"/>
              </w:rPr>
              <w:t>ser upvotes the NFTs</w:t>
            </w:r>
          </w:p>
        </w:tc>
        <w:tc>
          <w:tcPr>
            <w:tcW w:w="1948" w:type="dxa"/>
            <w:tcBorders>
              <w:top w:val="single" w:sz="4" w:space="0" w:color="000000"/>
              <w:left w:val="single" w:sz="4" w:space="0" w:color="000000"/>
              <w:bottom w:val="single" w:sz="4" w:space="0" w:color="000000"/>
              <w:right w:val="single" w:sz="4" w:space="0" w:color="000000"/>
            </w:tcBorders>
            <w:hideMark/>
          </w:tcPr>
          <w:p w14:paraId="5E8AFE57" w14:textId="77777777" w:rsidR="00A153B9" w:rsidRDefault="00A153B9" w:rsidP="00116D35">
            <w:pPr>
              <w:pStyle w:val="TableParagraph"/>
              <w:ind w:left="123"/>
              <w:rPr>
                <w:sz w:val="24"/>
                <w:szCs w:val="24"/>
              </w:rPr>
            </w:pPr>
            <w:r>
              <w:rPr>
                <w:sz w:val="24"/>
                <w:szCs w:val="24"/>
              </w:rPr>
              <w:t>T7</w:t>
            </w:r>
          </w:p>
        </w:tc>
      </w:tr>
      <w:tr w:rsidR="00A153B9" w14:paraId="54331FAD"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2734DCB3" w14:textId="77777777" w:rsidR="00A153B9" w:rsidRDefault="00A153B9"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32037A5F" w14:textId="14A637E0" w:rsidR="00A153B9" w:rsidRDefault="00A153B9" w:rsidP="00116D35">
            <w:pPr>
              <w:pStyle w:val="TableParagraph"/>
              <w:ind w:left="0"/>
              <w:rPr>
                <w:sz w:val="24"/>
                <w:szCs w:val="24"/>
              </w:rPr>
            </w:pPr>
            <w:r>
              <w:rPr>
                <w:sz w:val="24"/>
                <w:szCs w:val="24"/>
              </w:rPr>
              <w:t xml:space="preserve">  Users </w:t>
            </w:r>
            <w:r w:rsidR="00E45466">
              <w:rPr>
                <w:sz w:val="24"/>
                <w:szCs w:val="24"/>
              </w:rPr>
              <w:t>upvote</w:t>
            </w:r>
            <w:r w:rsidR="00177BB0">
              <w:rPr>
                <w:sz w:val="24"/>
                <w:szCs w:val="24"/>
              </w:rPr>
              <w:t>d</w:t>
            </w:r>
            <w:r w:rsidR="00E45466">
              <w:rPr>
                <w:sz w:val="24"/>
                <w:szCs w:val="24"/>
              </w:rPr>
              <w:t xml:space="preserve"> the NFT and top NFTs are shown on </w:t>
            </w:r>
            <w:r w:rsidR="00177BB0">
              <w:rPr>
                <w:sz w:val="24"/>
                <w:szCs w:val="24"/>
              </w:rPr>
              <w:t xml:space="preserve">the </w:t>
            </w:r>
            <w:r w:rsidR="00E45466">
              <w:rPr>
                <w:sz w:val="24"/>
                <w:szCs w:val="24"/>
              </w:rPr>
              <w:t xml:space="preserve">popular page. </w:t>
            </w:r>
          </w:p>
        </w:tc>
        <w:tc>
          <w:tcPr>
            <w:tcW w:w="1948" w:type="dxa"/>
            <w:tcBorders>
              <w:top w:val="single" w:sz="4" w:space="0" w:color="000000"/>
              <w:left w:val="single" w:sz="4" w:space="0" w:color="000000"/>
              <w:bottom w:val="single" w:sz="4" w:space="0" w:color="000000"/>
              <w:right w:val="single" w:sz="4" w:space="0" w:color="000000"/>
            </w:tcBorders>
          </w:tcPr>
          <w:p w14:paraId="4A7A62F5" w14:textId="77777777" w:rsidR="00A153B9" w:rsidRDefault="00A153B9" w:rsidP="00116D35">
            <w:pPr>
              <w:pStyle w:val="TableParagraph"/>
              <w:spacing w:line="240" w:lineRule="auto"/>
              <w:ind w:left="0"/>
              <w:rPr>
                <w:sz w:val="24"/>
                <w:szCs w:val="24"/>
              </w:rPr>
            </w:pPr>
          </w:p>
        </w:tc>
      </w:tr>
      <w:tr w:rsidR="00A153B9" w14:paraId="1FB9D710"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8532569" w14:textId="77777777" w:rsidR="00A153B9" w:rsidRDefault="00A153B9"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38CF06C2" w14:textId="77777777" w:rsidR="00A153B9" w:rsidRDefault="00A153B9"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7943239B" w14:textId="77777777" w:rsidR="00A153B9" w:rsidRDefault="00A153B9" w:rsidP="00116D35">
            <w:pPr>
              <w:pStyle w:val="TableParagraph"/>
              <w:spacing w:line="240" w:lineRule="auto"/>
              <w:ind w:left="0"/>
              <w:rPr>
                <w:sz w:val="24"/>
                <w:szCs w:val="24"/>
              </w:rPr>
            </w:pPr>
          </w:p>
        </w:tc>
      </w:tr>
      <w:tr w:rsidR="00A153B9" w14:paraId="73FDD6CB"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377C4E10" w14:textId="77777777" w:rsidR="00A153B9" w:rsidRDefault="00A153B9"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36CBA011" w14:textId="485EB83D" w:rsidR="00A153B9" w:rsidRDefault="00177BB0" w:rsidP="00116D35">
            <w:pPr>
              <w:pStyle w:val="TableParagraph"/>
              <w:rPr>
                <w:sz w:val="24"/>
                <w:szCs w:val="24"/>
              </w:rPr>
            </w:pPr>
            <w:r>
              <w:rPr>
                <w:sz w:val="24"/>
                <w:szCs w:val="24"/>
              </w:rPr>
              <w:t>The a</w:t>
            </w:r>
            <w:r w:rsidR="00A153B9">
              <w:rPr>
                <w:sz w:val="24"/>
                <w:szCs w:val="24"/>
              </w:rPr>
              <w:t xml:space="preserve">pplication is online and </w:t>
            </w:r>
            <w:r>
              <w:rPr>
                <w:sz w:val="24"/>
                <w:szCs w:val="24"/>
              </w:rPr>
              <w:t xml:space="preserve">the </w:t>
            </w:r>
            <w:r w:rsidR="00A153B9">
              <w:rPr>
                <w:sz w:val="24"/>
                <w:szCs w:val="24"/>
              </w:rPr>
              <w:t>user wallet is connected</w:t>
            </w:r>
          </w:p>
        </w:tc>
        <w:tc>
          <w:tcPr>
            <w:tcW w:w="1948" w:type="dxa"/>
            <w:tcBorders>
              <w:top w:val="single" w:sz="4" w:space="0" w:color="000000"/>
              <w:left w:val="single" w:sz="4" w:space="0" w:color="000000"/>
              <w:bottom w:val="single" w:sz="4" w:space="0" w:color="000000"/>
              <w:right w:val="single" w:sz="4" w:space="0" w:color="000000"/>
            </w:tcBorders>
          </w:tcPr>
          <w:p w14:paraId="3CC8875D" w14:textId="77777777" w:rsidR="00A153B9" w:rsidRDefault="00A153B9" w:rsidP="00116D35">
            <w:pPr>
              <w:pStyle w:val="TableParagraph"/>
              <w:spacing w:line="240" w:lineRule="auto"/>
              <w:ind w:left="0"/>
              <w:rPr>
                <w:sz w:val="24"/>
                <w:szCs w:val="24"/>
              </w:rPr>
            </w:pPr>
          </w:p>
        </w:tc>
      </w:tr>
      <w:tr w:rsidR="00A153B9" w14:paraId="059CF4C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C262C0B" w14:textId="77777777" w:rsidR="00A153B9" w:rsidRDefault="00A153B9"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0F749D68" w14:textId="77777777" w:rsidR="00A153B9" w:rsidRDefault="00A153B9"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07C7588E" w14:textId="77777777" w:rsidR="00A153B9" w:rsidRDefault="00A153B9" w:rsidP="00116D35">
            <w:pPr>
              <w:pStyle w:val="TableParagraph"/>
              <w:spacing w:line="240" w:lineRule="auto"/>
              <w:ind w:left="0"/>
              <w:rPr>
                <w:sz w:val="24"/>
                <w:szCs w:val="24"/>
              </w:rPr>
            </w:pPr>
          </w:p>
        </w:tc>
      </w:tr>
      <w:tr w:rsidR="00A153B9" w14:paraId="5DB5883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1679B82" w14:textId="77777777" w:rsidR="00A153B9" w:rsidRDefault="00A153B9"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2EC5B7EC" w14:textId="77777777" w:rsidR="00A153B9" w:rsidRDefault="00A153B9"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722DAF93" w14:textId="77777777" w:rsidR="00A153B9" w:rsidRDefault="00A153B9" w:rsidP="00116D35">
            <w:pPr>
              <w:pStyle w:val="TableParagraph"/>
              <w:spacing w:line="240" w:lineRule="auto"/>
              <w:ind w:left="0"/>
              <w:rPr>
                <w:sz w:val="24"/>
                <w:szCs w:val="24"/>
              </w:rPr>
            </w:pPr>
          </w:p>
        </w:tc>
      </w:tr>
      <w:tr w:rsidR="00A153B9" w14:paraId="0A56673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1838BDD1" w14:textId="77777777" w:rsidR="00A153B9" w:rsidRDefault="00A153B9"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53D6C81A" w14:textId="77777777" w:rsidR="00A153B9" w:rsidRDefault="00A153B9"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71C76ABA" w14:textId="77777777" w:rsidR="00A153B9" w:rsidRDefault="00A153B9" w:rsidP="00116D35">
            <w:pPr>
              <w:pStyle w:val="TableParagraph"/>
              <w:spacing w:line="240" w:lineRule="auto"/>
              <w:ind w:left="0"/>
              <w:rPr>
                <w:sz w:val="24"/>
                <w:szCs w:val="24"/>
              </w:rPr>
            </w:pPr>
          </w:p>
        </w:tc>
      </w:tr>
      <w:tr w:rsidR="00A153B9" w14:paraId="61CE355B"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FC39129" w14:textId="77777777" w:rsidR="00A153B9" w:rsidRDefault="00A153B9"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7CA4B15A" w14:textId="3BCF8860" w:rsidR="00A153B9" w:rsidRDefault="00E45466" w:rsidP="00116D35">
            <w:pPr>
              <w:pStyle w:val="TableParagraph"/>
              <w:rPr>
                <w:sz w:val="24"/>
                <w:szCs w:val="24"/>
              </w:rPr>
            </w:pPr>
            <w:r>
              <w:rPr>
                <w:sz w:val="24"/>
                <w:szCs w:val="24"/>
              </w:rPr>
              <w:t xml:space="preserve">Press </w:t>
            </w:r>
            <w:r w:rsidR="00177BB0">
              <w:rPr>
                <w:sz w:val="24"/>
                <w:szCs w:val="24"/>
              </w:rPr>
              <w:t xml:space="preserve">the </w:t>
            </w:r>
            <w:r>
              <w:rPr>
                <w:sz w:val="24"/>
                <w:szCs w:val="24"/>
              </w:rPr>
              <w:t xml:space="preserve">upvote button on </w:t>
            </w:r>
            <w:r w:rsidR="00177BB0">
              <w:rPr>
                <w:sz w:val="24"/>
                <w:szCs w:val="24"/>
              </w:rPr>
              <w:t xml:space="preserve">the </w:t>
            </w:r>
            <w:r>
              <w:rPr>
                <w:sz w:val="24"/>
                <w:szCs w:val="24"/>
              </w:rPr>
              <w:t>NFT card</w:t>
            </w:r>
          </w:p>
        </w:tc>
        <w:tc>
          <w:tcPr>
            <w:tcW w:w="1948" w:type="dxa"/>
            <w:tcBorders>
              <w:top w:val="single" w:sz="4" w:space="0" w:color="000000"/>
              <w:left w:val="single" w:sz="4" w:space="0" w:color="000000"/>
              <w:bottom w:val="single" w:sz="4" w:space="0" w:color="000000"/>
              <w:right w:val="single" w:sz="4" w:space="0" w:color="000000"/>
            </w:tcBorders>
          </w:tcPr>
          <w:p w14:paraId="5534B345" w14:textId="77777777" w:rsidR="00A153B9" w:rsidRDefault="00A153B9" w:rsidP="00116D35">
            <w:pPr>
              <w:pStyle w:val="TableParagraph"/>
              <w:spacing w:line="240" w:lineRule="auto"/>
              <w:ind w:left="0"/>
              <w:rPr>
                <w:sz w:val="24"/>
                <w:szCs w:val="24"/>
              </w:rPr>
            </w:pPr>
          </w:p>
        </w:tc>
      </w:tr>
      <w:tr w:rsidR="00A153B9" w14:paraId="487AD6F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474F3B6" w14:textId="77777777" w:rsidR="00A153B9" w:rsidRDefault="00A153B9"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35B64C6F" w14:textId="77777777" w:rsidR="00A153B9" w:rsidRDefault="00A153B9"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2D9F0475" w14:textId="77777777" w:rsidR="00A153B9" w:rsidRDefault="00A153B9" w:rsidP="00116D35">
            <w:pPr>
              <w:pStyle w:val="TableParagraph"/>
              <w:ind w:left="123"/>
              <w:rPr>
                <w:b/>
                <w:sz w:val="24"/>
                <w:szCs w:val="24"/>
              </w:rPr>
            </w:pPr>
            <w:r>
              <w:rPr>
                <w:b/>
                <w:sz w:val="24"/>
                <w:szCs w:val="24"/>
              </w:rPr>
              <w:t>Status</w:t>
            </w:r>
          </w:p>
        </w:tc>
      </w:tr>
      <w:tr w:rsidR="00A153B9" w14:paraId="24E16F7F"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B94BE9C" w14:textId="77777777" w:rsidR="00A153B9" w:rsidRDefault="00A153B9"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04611F19" w14:textId="7190BF1C" w:rsidR="00A153B9" w:rsidRDefault="00177BB0" w:rsidP="00116D35">
            <w:pPr>
              <w:pStyle w:val="TableParagraph"/>
              <w:rPr>
                <w:sz w:val="24"/>
                <w:szCs w:val="24"/>
              </w:rPr>
            </w:pPr>
            <w:r>
              <w:rPr>
                <w:sz w:val="24"/>
                <w:szCs w:val="24"/>
              </w:rPr>
              <w:t>The v</w:t>
            </w:r>
            <w:r w:rsidR="00E45466">
              <w:rPr>
                <w:sz w:val="24"/>
                <w:szCs w:val="24"/>
              </w:rPr>
              <w:t>ote</w:t>
            </w:r>
            <w:r w:rsidR="00A153B9">
              <w:rPr>
                <w:sz w:val="24"/>
                <w:szCs w:val="24"/>
              </w:rPr>
              <w:t xml:space="preserve"> count is </w:t>
            </w:r>
            <w:r w:rsidR="00E45466">
              <w:rPr>
                <w:sz w:val="24"/>
                <w:szCs w:val="24"/>
              </w:rPr>
              <w:t>in</w:t>
            </w:r>
            <w:r w:rsidR="00A153B9">
              <w:rPr>
                <w:sz w:val="24"/>
                <w:szCs w:val="24"/>
              </w:rPr>
              <w:t xml:space="preserve">creased on </w:t>
            </w:r>
            <w:r>
              <w:rPr>
                <w:sz w:val="24"/>
                <w:szCs w:val="24"/>
              </w:rPr>
              <w:t xml:space="preserve">the </w:t>
            </w:r>
            <w:r w:rsidR="00A153B9">
              <w:rPr>
                <w:sz w:val="24"/>
                <w:szCs w:val="24"/>
              </w:rPr>
              <w:t>database</w:t>
            </w:r>
          </w:p>
        </w:tc>
        <w:tc>
          <w:tcPr>
            <w:tcW w:w="1948" w:type="dxa"/>
            <w:tcBorders>
              <w:top w:val="single" w:sz="4" w:space="0" w:color="000000"/>
              <w:left w:val="single" w:sz="4" w:space="0" w:color="000000"/>
              <w:bottom w:val="single" w:sz="4" w:space="0" w:color="000000"/>
              <w:right w:val="single" w:sz="4" w:space="0" w:color="000000"/>
            </w:tcBorders>
            <w:hideMark/>
          </w:tcPr>
          <w:p w14:paraId="1CF2ACF2" w14:textId="77777777" w:rsidR="00A153B9" w:rsidRDefault="00A153B9" w:rsidP="00116D35">
            <w:pPr>
              <w:pStyle w:val="TableParagraph"/>
              <w:ind w:left="123"/>
              <w:rPr>
                <w:sz w:val="24"/>
                <w:szCs w:val="24"/>
              </w:rPr>
            </w:pPr>
            <w:r>
              <w:rPr>
                <w:sz w:val="24"/>
                <w:szCs w:val="24"/>
              </w:rPr>
              <w:t>Pass</w:t>
            </w:r>
          </w:p>
        </w:tc>
      </w:tr>
      <w:tr w:rsidR="00A153B9" w14:paraId="17A7E006"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777F1BB9" w14:textId="77777777" w:rsidR="00A153B9" w:rsidRDefault="00A153B9" w:rsidP="00116D35">
            <w:pPr>
              <w:pStyle w:val="TableParagraph"/>
              <w:rPr>
                <w:b/>
                <w:w w:val="99"/>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tcPr>
          <w:p w14:paraId="62577813" w14:textId="020B681E" w:rsidR="00A153B9" w:rsidRDefault="00A153B9" w:rsidP="00116D35">
            <w:pPr>
              <w:pStyle w:val="TableParagraph"/>
              <w:rPr>
                <w:sz w:val="24"/>
                <w:szCs w:val="24"/>
              </w:rPr>
            </w:pPr>
            <w:r>
              <w:rPr>
                <w:sz w:val="24"/>
                <w:szCs w:val="24"/>
              </w:rPr>
              <w:t>Updated</w:t>
            </w:r>
            <w:r w:rsidR="00E45466">
              <w:rPr>
                <w:sz w:val="24"/>
                <w:szCs w:val="24"/>
              </w:rPr>
              <w:t xml:space="preserve"> upvotes of NFT</w:t>
            </w:r>
            <w:r>
              <w:rPr>
                <w:sz w:val="24"/>
                <w:szCs w:val="24"/>
              </w:rPr>
              <w:t xml:space="preserve"> </w:t>
            </w:r>
            <w:r w:rsidR="00177BB0">
              <w:rPr>
                <w:sz w:val="24"/>
                <w:szCs w:val="24"/>
              </w:rPr>
              <w:t>are</w:t>
            </w:r>
            <w:r>
              <w:rPr>
                <w:sz w:val="24"/>
                <w:szCs w:val="24"/>
              </w:rPr>
              <w:t xml:space="preserve"> shown on GUI</w:t>
            </w:r>
          </w:p>
        </w:tc>
        <w:tc>
          <w:tcPr>
            <w:tcW w:w="1948" w:type="dxa"/>
            <w:tcBorders>
              <w:top w:val="single" w:sz="4" w:space="0" w:color="000000"/>
              <w:left w:val="single" w:sz="4" w:space="0" w:color="000000"/>
              <w:bottom w:val="single" w:sz="4" w:space="0" w:color="000000"/>
              <w:right w:val="single" w:sz="4" w:space="0" w:color="000000"/>
            </w:tcBorders>
          </w:tcPr>
          <w:p w14:paraId="50A65215" w14:textId="77777777" w:rsidR="00A153B9" w:rsidRDefault="00A153B9" w:rsidP="00116D35">
            <w:pPr>
              <w:pStyle w:val="TableParagraph"/>
              <w:ind w:left="123"/>
              <w:rPr>
                <w:sz w:val="24"/>
                <w:szCs w:val="24"/>
              </w:rPr>
            </w:pPr>
            <w:r>
              <w:rPr>
                <w:sz w:val="24"/>
                <w:szCs w:val="24"/>
              </w:rPr>
              <w:t>Pass</w:t>
            </w:r>
          </w:p>
        </w:tc>
      </w:tr>
      <w:tr w:rsidR="00E45466" w14:paraId="45ED1689"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69FF2DE0" w14:textId="338653D9" w:rsidR="00E45466" w:rsidRDefault="00E45466" w:rsidP="00116D35">
            <w:pPr>
              <w:pStyle w:val="TableParagraph"/>
              <w:rPr>
                <w:b/>
                <w:w w:val="99"/>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tcPr>
          <w:p w14:paraId="7D8FE015" w14:textId="0AA5FA01" w:rsidR="00E45466" w:rsidRDefault="00E45466" w:rsidP="00116D35">
            <w:pPr>
              <w:pStyle w:val="TableParagraph"/>
              <w:rPr>
                <w:sz w:val="24"/>
                <w:szCs w:val="24"/>
              </w:rPr>
            </w:pPr>
            <w:r>
              <w:rPr>
                <w:sz w:val="24"/>
                <w:szCs w:val="24"/>
              </w:rPr>
              <w:t xml:space="preserve">NFT ranking is improved on </w:t>
            </w:r>
            <w:r w:rsidR="00177BB0">
              <w:rPr>
                <w:sz w:val="24"/>
                <w:szCs w:val="24"/>
              </w:rPr>
              <w:t xml:space="preserve">the </w:t>
            </w:r>
            <w:r>
              <w:rPr>
                <w:sz w:val="24"/>
                <w:szCs w:val="24"/>
              </w:rPr>
              <w:t>popular page</w:t>
            </w:r>
          </w:p>
        </w:tc>
        <w:tc>
          <w:tcPr>
            <w:tcW w:w="1948" w:type="dxa"/>
            <w:tcBorders>
              <w:top w:val="single" w:sz="4" w:space="0" w:color="000000"/>
              <w:left w:val="single" w:sz="4" w:space="0" w:color="000000"/>
              <w:bottom w:val="single" w:sz="4" w:space="0" w:color="000000"/>
              <w:right w:val="single" w:sz="4" w:space="0" w:color="000000"/>
            </w:tcBorders>
          </w:tcPr>
          <w:p w14:paraId="1394938C" w14:textId="6F5842E5" w:rsidR="00E45466" w:rsidRDefault="00E45466" w:rsidP="00116D35">
            <w:pPr>
              <w:pStyle w:val="TableParagraph"/>
              <w:ind w:left="123"/>
              <w:rPr>
                <w:sz w:val="24"/>
                <w:szCs w:val="24"/>
              </w:rPr>
            </w:pPr>
            <w:r>
              <w:rPr>
                <w:sz w:val="24"/>
                <w:szCs w:val="24"/>
              </w:rPr>
              <w:t>Pass</w:t>
            </w:r>
          </w:p>
        </w:tc>
      </w:tr>
    </w:tbl>
    <w:p w14:paraId="7693885D" w14:textId="0547C987" w:rsidR="00075DDF" w:rsidRDefault="00075DDF" w:rsidP="004F16EB">
      <w:pPr>
        <w:pStyle w:val="ListParagraph"/>
        <w:ind w:left="1800"/>
      </w:pPr>
    </w:p>
    <w:p w14:paraId="2E0B02BB" w14:textId="77748CBB" w:rsidR="00DB3C9E" w:rsidRDefault="00DB3C9E" w:rsidP="004F16EB">
      <w:pPr>
        <w:pStyle w:val="ListParagraph"/>
        <w:ind w:left="1800"/>
      </w:pPr>
    </w:p>
    <w:p w14:paraId="4D47E91B" w14:textId="5AC67E5C" w:rsidR="00DB3C9E" w:rsidRDefault="00DB3C9E" w:rsidP="004F16EB">
      <w:pPr>
        <w:pStyle w:val="ListParagraph"/>
        <w:ind w:left="1800"/>
      </w:pPr>
    </w:p>
    <w:p w14:paraId="3174BA1A" w14:textId="5901F296" w:rsidR="00DB3C9E" w:rsidRDefault="00DB3C9E" w:rsidP="00DB3C9E">
      <w:pPr>
        <w:pStyle w:val="Caption"/>
        <w:keepNext/>
        <w:jc w:val="center"/>
      </w:pPr>
      <w:bookmarkStart w:id="163" w:name="_Toc102214016"/>
      <w:r>
        <w:t xml:space="preserve">Table </w:t>
      </w:r>
      <w:fldSimple w:instr=" SEQ Table \* ARABIC ">
        <w:r>
          <w:rPr>
            <w:noProof/>
          </w:rPr>
          <w:t>25</w:t>
        </w:r>
      </w:fldSimple>
      <w:r>
        <w:t>. Test Case- NFT Downvoting</w:t>
      </w:r>
      <w:bookmarkEnd w:id="163"/>
    </w:p>
    <w:tbl>
      <w:tblPr>
        <w:tblW w:w="9420" w:type="dxa"/>
        <w:tblInd w:w="3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5266"/>
        <w:gridCol w:w="1948"/>
      </w:tblGrid>
      <w:tr w:rsidR="00DB3C9E" w14:paraId="364D5C07"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AD22124" w14:textId="77777777" w:rsidR="00DB3C9E" w:rsidRDefault="00DB3C9E" w:rsidP="00116D35">
            <w:pPr>
              <w:pStyle w:val="TableParagraph"/>
              <w:rPr>
                <w:b/>
                <w:sz w:val="24"/>
                <w:szCs w:val="24"/>
              </w:rPr>
            </w:pPr>
            <w:r>
              <w:rPr>
                <w:b/>
                <w:sz w:val="24"/>
                <w:szCs w:val="24"/>
              </w:rPr>
              <w:t>Test Case Id</w:t>
            </w:r>
          </w:p>
        </w:tc>
        <w:tc>
          <w:tcPr>
            <w:tcW w:w="5266" w:type="dxa"/>
            <w:tcBorders>
              <w:top w:val="single" w:sz="4" w:space="0" w:color="000000"/>
              <w:left w:val="single" w:sz="4" w:space="0" w:color="000000"/>
              <w:bottom w:val="single" w:sz="4" w:space="0" w:color="000000"/>
              <w:right w:val="single" w:sz="4" w:space="0" w:color="000000"/>
            </w:tcBorders>
            <w:hideMark/>
          </w:tcPr>
          <w:p w14:paraId="2A4E3F97" w14:textId="4ECF1781" w:rsidR="00DB3C9E" w:rsidRDefault="00DB3C9E" w:rsidP="00116D35">
            <w:pPr>
              <w:pStyle w:val="TableParagraph"/>
              <w:ind w:left="0"/>
              <w:rPr>
                <w:sz w:val="24"/>
                <w:szCs w:val="24"/>
              </w:rPr>
            </w:pPr>
            <w:r>
              <w:rPr>
                <w:sz w:val="24"/>
                <w:szCs w:val="24"/>
              </w:rPr>
              <w:t xml:space="preserve"> User downvotes the NFTs</w:t>
            </w:r>
          </w:p>
        </w:tc>
        <w:tc>
          <w:tcPr>
            <w:tcW w:w="1948" w:type="dxa"/>
            <w:tcBorders>
              <w:top w:val="single" w:sz="4" w:space="0" w:color="000000"/>
              <w:left w:val="single" w:sz="4" w:space="0" w:color="000000"/>
              <w:bottom w:val="single" w:sz="4" w:space="0" w:color="000000"/>
              <w:right w:val="single" w:sz="4" w:space="0" w:color="000000"/>
            </w:tcBorders>
            <w:hideMark/>
          </w:tcPr>
          <w:p w14:paraId="16EA51B5" w14:textId="77777777" w:rsidR="00DB3C9E" w:rsidRDefault="00DB3C9E" w:rsidP="00116D35">
            <w:pPr>
              <w:pStyle w:val="TableParagraph"/>
              <w:ind w:left="123"/>
              <w:rPr>
                <w:sz w:val="24"/>
                <w:szCs w:val="24"/>
              </w:rPr>
            </w:pPr>
            <w:r>
              <w:rPr>
                <w:sz w:val="24"/>
                <w:szCs w:val="24"/>
              </w:rPr>
              <w:t>T7</w:t>
            </w:r>
          </w:p>
        </w:tc>
      </w:tr>
      <w:tr w:rsidR="00DB3C9E" w14:paraId="523599C3"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50D05920" w14:textId="77777777" w:rsidR="00DB3C9E" w:rsidRDefault="00DB3C9E" w:rsidP="00116D35">
            <w:pPr>
              <w:pStyle w:val="TableParagraph"/>
              <w:spacing w:before="118" w:line="240" w:lineRule="auto"/>
              <w:rPr>
                <w:b/>
                <w:sz w:val="24"/>
                <w:szCs w:val="24"/>
              </w:rPr>
            </w:pPr>
            <w:r>
              <w:rPr>
                <w:b/>
                <w:sz w:val="24"/>
                <w:szCs w:val="24"/>
              </w:rPr>
              <w:t>Description</w:t>
            </w:r>
          </w:p>
        </w:tc>
        <w:tc>
          <w:tcPr>
            <w:tcW w:w="5266" w:type="dxa"/>
            <w:tcBorders>
              <w:top w:val="single" w:sz="4" w:space="0" w:color="000000"/>
              <w:left w:val="single" w:sz="4" w:space="0" w:color="000000"/>
              <w:bottom w:val="single" w:sz="4" w:space="0" w:color="000000"/>
              <w:right w:val="single" w:sz="4" w:space="0" w:color="000000"/>
            </w:tcBorders>
            <w:hideMark/>
          </w:tcPr>
          <w:p w14:paraId="63F7FFA2" w14:textId="1C74A733" w:rsidR="00DB3C9E" w:rsidRDefault="00DB3C9E" w:rsidP="00116D35">
            <w:pPr>
              <w:pStyle w:val="TableParagraph"/>
              <w:ind w:left="0"/>
              <w:rPr>
                <w:sz w:val="24"/>
                <w:szCs w:val="24"/>
              </w:rPr>
            </w:pPr>
            <w:r>
              <w:rPr>
                <w:sz w:val="24"/>
                <w:szCs w:val="24"/>
              </w:rPr>
              <w:t xml:space="preserve">  Users downvotes the NFT and NFT ranking is decreased on </w:t>
            </w:r>
            <w:r w:rsidR="00177BB0">
              <w:rPr>
                <w:sz w:val="24"/>
                <w:szCs w:val="24"/>
              </w:rPr>
              <w:t xml:space="preserve">the </w:t>
            </w:r>
            <w:r>
              <w:rPr>
                <w:sz w:val="24"/>
                <w:szCs w:val="24"/>
              </w:rPr>
              <w:t xml:space="preserve">popular page </w:t>
            </w:r>
          </w:p>
        </w:tc>
        <w:tc>
          <w:tcPr>
            <w:tcW w:w="1948" w:type="dxa"/>
            <w:tcBorders>
              <w:top w:val="single" w:sz="4" w:space="0" w:color="000000"/>
              <w:left w:val="single" w:sz="4" w:space="0" w:color="000000"/>
              <w:bottom w:val="single" w:sz="4" w:space="0" w:color="000000"/>
              <w:right w:val="single" w:sz="4" w:space="0" w:color="000000"/>
            </w:tcBorders>
          </w:tcPr>
          <w:p w14:paraId="3C16CFFB" w14:textId="77777777" w:rsidR="00DB3C9E" w:rsidRDefault="00DB3C9E" w:rsidP="00116D35">
            <w:pPr>
              <w:pStyle w:val="TableParagraph"/>
              <w:spacing w:line="240" w:lineRule="auto"/>
              <w:ind w:left="0"/>
              <w:rPr>
                <w:sz w:val="24"/>
                <w:szCs w:val="24"/>
              </w:rPr>
            </w:pPr>
          </w:p>
        </w:tc>
      </w:tr>
      <w:tr w:rsidR="00DB3C9E" w14:paraId="0AF5F89A"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D58B5EA" w14:textId="77777777" w:rsidR="00DB3C9E" w:rsidRDefault="00DB3C9E" w:rsidP="00116D35">
            <w:pPr>
              <w:pStyle w:val="TableParagraph"/>
              <w:rPr>
                <w:b/>
                <w:sz w:val="24"/>
                <w:szCs w:val="24"/>
              </w:rPr>
            </w:pPr>
            <w:r>
              <w:rPr>
                <w:b/>
                <w:sz w:val="24"/>
                <w:szCs w:val="24"/>
              </w:rPr>
              <w:t>Requirement</w:t>
            </w:r>
          </w:p>
        </w:tc>
        <w:tc>
          <w:tcPr>
            <w:tcW w:w="5266" w:type="dxa"/>
            <w:tcBorders>
              <w:top w:val="single" w:sz="4" w:space="0" w:color="000000"/>
              <w:left w:val="single" w:sz="4" w:space="0" w:color="000000"/>
              <w:bottom w:val="single" w:sz="4" w:space="0" w:color="000000"/>
              <w:right w:val="single" w:sz="4" w:space="0" w:color="000000"/>
            </w:tcBorders>
            <w:hideMark/>
          </w:tcPr>
          <w:p w14:paraId="7F47B74F" w14:textId="77777777" w:rsidR="00DB3C9E" w:rsidRDefault="00DB3C9E" w:rsidP="00116D35">
            <w:pPr>
              <w:pStyle w:val="TableParagraph"/>
              <w:rPr>
                <w:sz w:val="24"/>
                <w:szCs w:val="24"/>
              </w:rPr>
            </w:pPr>
            <w:r>
              <w:rPr>
                <w:sz w:val="24"/>
                <w:szCs w:val="24"/>
              </w:rPr>
              <w:t>Internet connection, Metamask Installed</w:t>
            </w:r>
          </w:p>
        </w:tc>
        <w:tc>
          <w:tcPr>
            <w:tcW w:w="1948" w:type="dxa"/>
            <w:tcBorders>
              <w:top w:val="single" w:sz="4" w:space="0" w:color="000000"/>
              <w:left w:val="single" w:sz="4" w:space="0" w:color="000000"/>
              <w:bottom w:val="single" w:sz="4" w:space="0" w:color="000000"/>
              <w:right w:val="single" w:sz="4" w:space="0" w:color="000000"/>
            </w:tcBorders>
          </w:tcPr>
          <w:p w14:paraId="7D5041B7" w14:textId="77777777" w:rsidR="00DB3C9E" w:rsidRDefault="00DB3C9E" w:rsidP="00116D35">
            <w:pPr>
              <w:pStyle w:val="TableParagraph"/>
              <w:spacing w:line="240" w:lineRule="auto"/>
              <w:ind w:left="0"/>
              <w:rPr>
                <w:sz w:val="24"/>
                <w:szCs w:val="24"/>
              </w:rPr>
            </w:pPr>
          </w:p>
        </w:tc>
      </w:tr>
      <w:tr w:rsidR="00DB3C9E" w14:paraId="22841FA5" w14:textId="77777777" w:rsidTr="00116D35">
        <w:trPr>
          <w:trHeight w:val="539"/>
        </w:trPr>
        <w:tc>
          <w:tcPr>
            <w:tcW w:w="2206" w:type="dxa"/>
            <w:tcBorders>
              <w:top w:val="single" w:sz="4" w:space="0" w:color="000000"/>
              <w:left w:val="single" w:sz="4" w:space="0" w:color="000000"/>
              <w:bottom w:val="single" w:sz="4" w:space="0" w:color="000000"/>
              <w:right w:val="single" w:sz="4" w:space="0" w:color="000000"/>
            </w:tcBorders>
            <w:hideMark/>
          </w:tcPr>
          <w:p w14:paraId="194EEDCF" w14:textId="77777777" w:rsidR="00DB3C9E" w:rsidRDefault="00DB3C9E" w:rsidP="00116D35">
            <w:pPr>
              <w:pStyle w:val="TableParagraph"/>
              <w:rPr>
                <w:b/>
                <w:sz w:val="24"/>
                <w:szCs w:val="24"/>
              </w:rPr>
            </w:pPr>
            <w:r>
              <w:rPr>
                <w:b/>
                <w:sz w:val="24"/>
                <w:szCs w:val="24"/>
              </w:rPr>
              <w:t>Initial Condition</w:t>
            </w:r>
          </w:p>
        </w:tc>
        <w:tc>
          <w:tcPr>
            <w:tcW w:w="5266" w:type="dxa"/>
            <w:tcBorders>
              <w:top w:val="single" w:sz="4" w:space="0" w:color="000000"/>
              <w:left w:val="single" w:sz="4" w:space="0" w:color="000000"/>
              <w:bottom w:val="single" w:sz="4" w:space="0" w:color="000000"/>
              <w:right w:val="single" w:sz="4" w:space="0" w:color="000000"/>
            </w:tcBorders>
            <w:hideMark/>
          </w:tcPr>
          <w:p w14:paraId="0405EB14" w14:textId="2516AD73" w:rsidR="00DB3C9E" w:rsidRDefault="00177BB0" w:rsidP="00116D35">
            <w:pPr>
              <w:pStyle w:val="TableParagraph"/>
              <w:rPr>
                <w:sz w:val="24"/>
                <w:szCs w:val="24"/>
              </w:rPr>
            </w:pPr>
            <w:r>
              <w:rPr>
                <w:sz w:val="24"/>
                <w:szCs w:val="24"/>
              </w:rPr>
              <w:t>The a</w:t>
            </w:r>
            <w:r w:rsidR="00DB3C9E">
              <w:rPr>
                <w:sz w:val="24"/>
                <w:szCs w:val="24"/>
              </w:rPr>
              <w:t xml:space="preserve">pplication is online and </w:t>
            </w:r>
            <w:r>
              <w:rPr>
                <w:sz w:val="24"/>
                <w:szCs w:val="24"/>
              </w:rPr>
              <w:t xml:space="preserve">the </w:t>
            </w:r>
            <w:r w:rsidR="00DB3C9E">
              <w:rPr>
                <w:sz w:val="24"/>
                <w:szCs w:val="24"/>
              </w:rPr>
              <w:t>user wallet is connected</w:t>
            </w:r>
          </w:p>
        </w:tc>
        <w:tc>
          <w:tcPr>
            <w:tcW w:w="1948" w:type="dxa"/>
            <w:tcBorders>
              <w:top w:val="single" w:sz="4" w:space="0" w:color="000000"/>
              <w:left w:val="single" w:sz="4" w:space="0" w:color="000000"/>
              <w:bottom w:val="single" w:sz="4" w:space="0" w:color="000000"/>
              <w:right w:val="single" w:sz="4" w:space="0" w:color="000000"/>
            </w:tcBorders>
          </w:tcPr>
          <w:p w14:paraId="72181FAD" w14:textId="77777777" w:rsidR="00DB3C9E" w:rsidRDefault="00DB3C9E" w:rsidP="00116D35">
            <w:pPr>
              <w:pStyle w:val="TableParagraph"/>
              <w:spacing w:line="240" w:lineRule="auto"/>
              <w:ind w:left="0"/>
              <w:rPr>
                <w:sz w:val="24"/>
                <w:szCs w:val="24"/>
              </w:rPr>
            </w:pPr>
          </w:p>
        </w:tc>
      </w:tr>
      <w:tr w:rsidR="00DB3C9E" w14:paraId="121C8681"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41BEB0B8" w14:textId="77777777" w:rsidR="00DB3C9E" w:rsidRDefault="00DB3C9E"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4B8E4A06" w14:textId="77777777" w:rsidR="00DB3C9E" w:rsidRDefault="00DB3C9E" w:rsidP="00116D35">
            <w:pPr>
              <w:pStyle w:val="TableParagraph"/>
              <w:rPr>
                <w:b/>
                <w:sz w:val="24"/>
                <w:szCs w:val="24"/>
              </w:rPr>
            </w:pPr>
            <w:r>
              <w:rPr>
                <w:b/>
                <w:sz w:val="24"/>
                <w:szCs w:val="24"/>
              </w:rPr>
              <w:t>Procedural Steps</w:t>
            </w:r>
          </w:p>
        </w:tc>
        <w:tc>
          <w:tcPr>
            <w:tcW w:w="1948" w:type="dxa"/>
            <w:tcBorders>
              <w:top w:val="single" w:sz="4" w:space="0" w:color="000000"/>
              <w:left w:val="single" w:sz="4" w:space="0" w:color="000000"/>
              <w:bottom w:val="single" w:sz="4" w:space="0" w:color="000000"/>
              <w:right w:val="single" w:sz="4" w:space="0" w:color="000000"/>
            </w:tcBorders>
          </w:tcPr>
          <w:p w14:paraId="2CBAB773" w14:textId="77777777" w:rsidR="00DB3C9E" w:rsidRDefault="00DB3C9E" w:rsidP="00116D35">
            <w:pPr>
              <w:pStyle w:val="TableParagraph"/>
              <w:spacing w:line="240" w:lineRule="auto"/>
              <w:ind w:left="0"/>
              <w:rPr>
                <w:sz w:val="24"/>
                <w:szCs w:val="24"/>
              </w:rPr>
            </w:pPr>
          </w:p>
        </w:tc>
      </w:tr>
      <w:tr w:rsidR="00DB3C9E" w14:paraId="1BCA1EB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6B60C087" w14:textId="77777777" w:rsidR="00DB3C9E" w:rsidRDefault="00DB3C9E"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79C6E7B0" w14:textId="77777777" w:rsidR="00DB3C9E" w:rsidRDefault="00DB3C9E" w:rsidP="00116D35">
            <w:pPr>
              <w:pStyle w:val="TableParagraph"/>
              <w:rPr>
                <w:sz w:val="24"/>
                <w:szCs w:val="24"/>
              </w:rPr>
            </w:pPr>
            <w:r>
              <w:rPr>
                <w:sz w:val="24"/>
                <w:szCs w:val="24"/>
              </w:rPr>
              <w:t>Go to Application</w:t>
            </w:r>
          </w:p>
        </w:tc>
        <w:tc>
          <w:tcPr>
            <w:tcW w:w="1948" w:type="dxa"/>
            <w:tcBorders>
              <w:top w:val="single" w:sz="4" w:space="0" w:color="000000"/>
              <w:left w:val="single" w:sz="4" w:space="0" w:color="000000"/>
              <w:bottom w:val="single" w:sz="4" w:space="0" w:color="000000"/>
              <w:right w:val="single" w:sz="4" w:space="0" w:color="000000"/>
            </w:tcBorders>
          </w:tcPr>
          <w:p w14:paraId="5EB33376" w14:textId="77777777" w:rsidR="00DB3C9E" w:rsidRDefault="00DB3C9E" w:rsidP="00116D35">
            <w:pPr>
              <w:pStyle w:val="TableParagraph"/>
              <w:spacing w:line="240" w:lineRule="auto"/>
              <w:ind w:left="0"/>
              <w:rPr>
                <w:sz w:val="24"/>
                <w:szCs w:val="24"/>
              </w:rPr>
            </w:pPr>
          </w:p>
        </w:tc>
      </w:tr>
      <w:tr w:rsidR="00DB3C9E" w14:paraId="1365364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4084A90" w14:textId="77777777" w:rsidR="00DB3C9E" w:rsidRDefault="00DB3C9E" w:rsidP="00116D35">
            <w:pPr>
              <w:pStyle w:val="TableParagraph"/>
              <w:rPr>
                <w:b/>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hideMark/>
          </w:tcPr>
          <w:p w14:paraId="3D213D1F" w14:textId="77777777" w:rsidR="00DB3C9E" w:rsidRDefault="00DB3C9E" w:rsidP="00116D35">
            <w:pPr>
              <w:pStyle w:val="TableParagraph"/>
              <w:rPr>
                <w:sz w:val="24"/>
                <w:szCs w:val="24"/>
              </w:rPr>
            </w:pPr>
            <w:r>
              <w:rPr>
                <w:sz w:val="24"/>
                <w:szCs w:val="24"/>
              </w:rPr>
              <w:t>Click connect wallet button</w:t>
            </w:r>
          </w:p>
        </w:tc>
        <w:tc>
          <w:tcPr>
            <w:tcW w:w="1948" w:type="dxa"/>
            <w:tcBorders>
              <w:top w:val="single" w:sz="4" w:space="0" w:color="000000"/>
              <w:left w:val="single" w:sz="4" w:space="0" w:color="000000"/>
              <w:bottom w:val="single" w:sz="4" w:space="0" w:color="000000"/>
              <w:right w:val="single" w:sz="4" w:space="0" w:color="000000"/>
            </w:tcBorders>
          </w:tcPr>
          <w:p w14:paraId="3F329AB0" w14:textId="77777777" w:rsidR="00DB3C9E" w:rsidRDefault="00DB3C9E" w:rsidP="00116D35">
            <w:pPr>
              <w:pStyle w:val="TableParagraph"/>
              <w:spacing w:line="240" w:lineRule="auto"/>
              <w:ind w:left="0"/>
              <w:rPr>
                <w:sz w:val="24"/>
                <w:szCs w:val="24"/>
              </w:rPr>
            </w:pPr>
          </w:p>
        </w:tc>
      </w:tr>
      <w:tr w:rsidR="00DB3C9E" w14:paraId="4EDFE4D2"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2CDFB0DC" w14:textId="77777777" w:rsidR="00DB3C9E" w:rsidRDefault="00DB3C9E" w:rsidP="00116D35">
            <w:pPr>
              <w:pStyle w:val="TableParagraph"/>
              <w:rPr>
                <w:b/>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hideMark/>
          </w:tcPr>
          <w:p w14:paraId="1C90BFD1" w14:textId="5789A52E" w:rsidR="00DB3C9E" w:rsidRDefault="00DB3C9E" w:rsidP="00116D35">
            <w:pPr>
              <w:pStyle w:val="TableParagraph"/>
              <w:rPr>
                <w:sz w:val="24"/>
                <w:szCs w:val="24"/>
              </w:rPr>
            </w:pPr>
            <w:r>
              <w:rPr>
                <w:sz w:val="24"/>
                <w:szCs w:val="24"/>
              </w:rPr>
              <w:t xml:space="preserve">Press </w:t>
            </w:r>
            <w:r w:rsidR="00177BB0">
              <w:rPr>
                <w:sz w:val="24"/>
                <w:szCs w:val="24"/>
              </w:rPr>
              <w:t xml:space="preserve">the </w:t>
            </w:r>
            <w:r>
              <w:rPr>
                <w:sz w:val="24"/>
                <w:szCs w:val="24"/>
              </w:rPr>
              <w:t xml:space="preserve">downvote button on </w:t>
            </w:r>
            <w:r w:rsidR="00177BB0">
              <w:rPr>
                <w:sz w:val="24"/>
                <w:szCs w:val="24"/>
              </w:rPr>
              <w:t xml:space="preserve">the </w:t>
            </w:r>
            <w:r>
              <w:rPr>
                <w:sz w:val="24"/>
                <w:szCs w:val="24"/>
              </w:rPr>
              <w:t>NFT card</w:t>
            </w:r>
          </w:p>
        </w:tc>
        <w:tc>
          <w:tcPr>
            <w:tcW w:w="1948" w:type="dxa"/>
            <w:tcBorders>
              <w:top w:val="single" w:sz="4" w:space="0" w:color="000000"/>
              <w:left w:val="single" w:sz="4" w:space="0" w:color="000000"/>
              <w:bottom w:val="single" w:sz="4" w:space="0" w:color="000000"/>
              <w:right w:val="single" w:sz="4" w:space="0" w:color="000000"/>
            </w:tcBorders>
          </w:tcPr>
          <w:p w14:paraId="781B6ADF" w14:textId="77777777" w:rsidR="00DB3C9E" w:rsidRDefault="00DB3C9E" w:rsidP="00116D35">
            <w:pPr>
              <w:pStyle w:val="TableParagraph"/>
              <w:spacing w:line="240" w:lineRule="auto"/>
              <w:ind w:left="0"/>
              <w:rPr>
                <w:sz w:val="24"/>
                <w:szCs w:val="24"/>
              </w:rPr>
            </w:pPr>
          </w:p>
        </w:tc>
      </w:tr>
      <w:tr w:rsidR="00DB3C9E" w14:paraId="24E9F038"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7E5A3735" w14:textId="77777777" w:rsidR="00DB3C9E" w:rsidRDefault="00DB3C9E" w:rsidP="00116D35">
            <w:pPr>
              <w:pStyle w:val="TableParagraph"/>
              <w:rPr>
                <w:b/>
                <w:sz w:val="24"/>
                <w:szCs w:val="24"/>
              </w:rPr>
            </w:pPr>
            <w:r>
              <w:rPr>
                <w:b/>
                <w:sz w:val="24"/>
                <w:szCs w:val="24"/>
              </w:rPr>
              <w:t>Step</w:t>
            </w:r>
          </w:p>
        </w:tc>
        <w:tc>
          <w:tcPr>
            <w:tcW w:w="5266" w:type="dxa"/>
            <w:tcBorders>
              <w:top w:val="single" w:sz="4" w:space="0" w:color="000000"/>
              <w:left w:val="single" w:sz="4" w:space="0" w:color="000000"/>
              <w:bottom w:val="single" w:sz="4" w:space="0" w:color="000000"/>
              <w:right w:val="single" w:sz="4" w:space="0" w:color="000000"/>
            </w:tcBorders>
            <w:hideMark/>
          </w:tcPr>
          <w:p w14:paraId="6604F42C" w14:textId="77777777" w:rsidR="00DB3C9E" w:rsidRDefault="00DB3C9E" w:rsidP="00116D35">
            <w:pPr>
              <w:pStyle w:val="TableParagraph"/>
              <w:rPr>
                <w:b/>
                <w:sz w:val="24"/>
                <w:szCs w:val="24"/>
              </w:rPr>
            </w:pPr>
            <w:r>
              <w:rPr>
                <w:b/>
                <w:sz w:val="24"/>
                <w:szCs w:val="24"/>
              </w:rPr>
              <w:t>Task and Expected Result</w:t>
            </w:r>
          </w:p>
        </w:tc>
        <w:tc>
          <w:tcPr>
            <w:tcW w:w="1948" w:type="dxa"/>
            <w:tcBorders>
              <w:top w:val="single" w:sz="4" w:space="0" w:color="000000"/>
              <w:left w:val="single" w:sz="4" w:space="0" w:color="000000"/>
              <w:bottom w:val="single" w:sz="4" w:space="0" w:color="000000"/>
              <w:right w:val="single" w:sz="4" w:space="0" w:color="000000"/>
            </w:tcBorders>
            <w:hideMark/>
          </w:tcPr>
          <w:p w14:paraId="67182901" w14:textId="77777777" w:rsidR="00DB3C9E" w:rsidRDefault="00DB3C9E" w:rsidP="00116D35">
            <w:pPr>
              <w:pStyle w:val="TableParagraph"/>
              <w:ind w:left="123"/>
              <w:rPr>
                <w:b/>
                <w:sz w:val="24"/>
                <w:szCs w:val="24"/>
              </w:rPr>
            </w:pPr>
            <w:r>
              <w:rPr>
                <w:b/>
                <w:sz w:val="24"/>
                <w:szCs w:val="24"/>
              </w:rPr>
              <w:t>Status</w:t>
            </w:r>
          </w:p>
        </w:tc>
      </w:tr>
      <w:tr w:rsidR="00DB3C9E" w14:paraId="4D5C0565"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hideMark/>
          </w:tcPr>
          <w:p w14:paraId="3DB15A8D" w14:textId="77777777" w:rsidR="00DB3C9E" w:rsidRDefault="00DB3C9E" w:rsidP="00116D35">
            <w:pPr>
              <w:pStyle w:val="TableParagraph"/>
              <w:rPr>
                <w:b/>
                <w:sz w:val="24"/>
                <w:szCs w:val="24"/>
              </w:rPr>
            </w:pPr>
            <w:r>
              <w:rPr>
                <w:b/>
                <w:w w:val="99"/>
                <w:sz w:val="24"/>
                <w:szCs w:val="24"/>
              </w:rPr>
              <w:t>1</w:t>
            </w:r>
          </w:p>
        </w:tc>
        <w:tc>
          <w:tcPr>
            <w:tcW w:w="5266" w:type="dxa"/>
            <w:tcBorders>
              <w:top w:val="single" w:sz="4" w:space="0" w:color="000000"/>
              <w:left w:val="single" w:sz="4" w:space="0" w:color="000000"/>
              <w:bottom w:val="single" w:sz="4" w:space="0" w:color="000000"/>
              <w:right w:val="single" w:sz="4" w:space="0" w:color="000000"/>
            </w:tcBorders>
            <w:hideMark/>
          </w:tcPr>
          <w:p w14:paraId="57EBB4A1" w14:textId="23C32AF5" w:rsidR="00DB3C9E" w:rsidRDefault="00177BB0" w:rsidP="00116D35">
            <w:pPr>
              <w:pStyle w:val="TableParagraph"/>
              <w:rPr>
                <w:sz w:val="24"/>
                <w:szCs w:val="24"/>
              </w:rPr>
            </w:pPr>
            <w:r>
              <w:rPr>
                <w:sz w:val="24"/>
                <w:szCs w:val="24"/>
              </w:rPr>
              <w:t>The v</w:t>
            </w:r>
            <w:r w:rsidR="00DB3C9E">
              <w:rPr>
                <w:sz w:val="24"/>
                <w:szCs w:val="24"/>
              </w:rPr>
              <w:t xml:space="preserve">ote count is </w:t>
            </w:r>
            <w:r w:rsidR="00357404">
              <w:rPr>
                <w:sz w:val="24"/>
                <w:szCs w:val="24"/>
              </w:rPr>
              <w:t>de</w:t>
            </w:r>
            <w:r w:rsidR="00DB3C9E">
              <w:rPr>
                <w:sz w:val="24"/>
                <w:szCs w:val="24"/>
              </w:rPr>
              <w:t xml:space="preserve">creased </w:t>
            </w:r>
            <w:r>
              <w:rPr>
                <w:sz w:val="24"/>
                <w:szCs w:val="24"/>
              </w:rPr>
              <w:t>i</w:t>
            </w:r>
            <w:r w:rsidR="00DB3C9E">
              <w:rPr>
                <w:sz w:val="24"/>
                <w:szCs w:val="24"/>
              </w:rPr>
              <w:t xml:space="preserve">n </w:t>
            </w:r>
            <w:r>
              <w:rPr>
                <w:sz w:val="24"/>
                <w:szCs w:val="24"/>
              </w:rPr>
              <w:t xml:space="preserve">the </w:t>
            </w:r>
            <w:r w:rsidR="00DB3C9E">
              <w:rPr>
                <w:sz w:val="24"/>
                <w:szCs w:val="24"/>
              </w:rPr>
              <w:t>database</w:t>
            </w:r>
          </w:p>
        </w:tc>
        <w:tc>
          <w:tcPr>
            <w:tcW w:w="1948" w:type="dxa"/>
            <w:tcBorders>
              <w:top w:val="single" w:sz="4" w:space="0" w:color="000000"/>
              <w:left w:val="single" w:sz="4" w:space="0" w:color="000000"/>
              <w:bottom w:val="single" w:sz="4" w:space="0" w:color="000000"/>
              <w:right w:val="single" w:sz="4" w:space="0" w:color="000000"/>
            </w:tcBorders>
            <w:hideMark/>
          </w:tcPr>
          <w:p w14:paraId="087D636D" w14:textId="77777777" w:rsidR="00DB3C9E" w:rsidRDefault="00DB3C9E" w:rsidP="00116D35">
            <w:pPr>
              <w:pStyle w:val="TableParagraph"/>
              <w:ind w:left="123"/>
              <w:rPr>
                <w:sz w:val="24"/>
                <w:szCs w:val="24"/>
              </w:rPr>
            </w:pPr>
            <w:r>
              <w:rPr>
                <w:sz w:val="24"/>
                <w:szCs w:val="24"/>
              </w:rPr>
              <w:t>Pass</w:t>
            </w:r>
          </w:p>
        </w:tc>
      </w:tr>
      <w:tr w:rsidR="00DB3C9E" w14:paraId="76F3BE68"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5E47C164" w14:textId="77777777" w:rsidR="00DB3C9E" w:rsidRDefault="00DB3C9E" w:rsidP="00116D35">
            <w:pPr>
              <w:pStyle w:val="TableParagraph"/>
              <w:rPr>
                <w:b/>
                <w:w w:val="99"/>
                <w:sz w:val="24"/>
                <w:szCs w:val="24"/>
              </w:rPr>
            </w:pPr>
            <w:r>
              <w:rPr>
                <w:b/>
                <w:w w:val="99"/>
                <w:sz w:val="24"/>
                <w:szCs w:val="24"/>
              </w:rPr>
              <w:t>2</w:t>
            </w:r>
          </w:p>
        </w:tc>
        <w:tc>
          <w:tcPr>
            <w:tcW w:w="5266" w:type="dxa"/>
            <w:tcBorders>
              <w:top w:val="single" w:sz="4" w:space="0" w:color="000000"/>
              <w:left w:val="single" w:sz="4" w:space="0" w:color="000000"/>
              <w:bottom w:val="single" w:sz="4" w:space="0" w:color="000000"/>
              <w:right w:val="single" w:sz="4" w:space="0" w:color="000000"/>
            </w:tcBorders>
          </w:tcPr>
          <w:p w14:paraId="01D30108" w14:textId="5517B94F" w:rsidR="00DB3C9E" w:rsidRDefault="00DB3C9E" w:rsidP="00116D35">
            <w:pPr>
              <w:pStyle w:val="TableParagraph"/>
              <w:rPr>
                <w:sz w:val="24"/>
                <w:szCs w:val="24"/>
              </w:rPr>
            </w:pPr>
            <w:r>
              <w:rPr>
                <w:sz w:val="24"/>
                <w:szCs w:val="24"/>
              </w:rPr>
              <w:t xml:space="preserve">Updated upvotes of NFT </w:t>
            </w:r>
            <w:r w:rsidR="00177BB0">
              <w:rPr>
                <w:sz w:val="24"/>
                <w:szCs w:val="24"/>
              </w:rPr>
              <w:t>are</w:t>
            </w:r>
            <w:r>
              <w:rPr>
                <w:sz w:val="24"/>
                <w:szCs w:val="24"/>
              </w:rPr>
              <w:t xml:space="preserve"> shown on GUI</w:t>
            </w:r>
          </w:p>
        </w:tc>
        <w:tc>
          <w:tcPr>
            <w:tcW w:w="1948" w:type="dxa"/>
            <w:tcBorders>
              <w:top w:val="single" w:sz="4" w:space="0" w:color="000000"/>
              <w:left w:val="single" w:sz="4" w:space="0" w:color="000000"/>
              <w:bottom w:val="single" w:sz="4" w:space="0" w:color="000000"/>
              <w:right w:val="single" w:sz="4" w:space="0" w:color="000000"/>
            </w:tcBorders>
          </w:tcPr>
          <w:p w14:paraId="16DB525F" w14:textId="77777777" w:rsidR="00DB3C9E" w:rsidRDefault="00DB3C9E" w:rsidP="00116D35">
            <w:pPr>
              <w:pStyle w:val="TableParagraph"/>
              <w:ind w:left="123"/>
              <w:rPr>
                <w:sz w:val="24"/>
                <w:szCs w:val="24"/>
              </w:rPr>
            </w:pPr>
            <w:r>
              <w:rPr>
                <w:sz w:val="24"/>
                <w:szCs w:val="24"/>
              </w:rPr>
              <w:t>Pass</w:t>
            </w:r>
          </w:p>
        </w:tc>
      </w:tr>
      <w:tr w:rsidR="00DB3C9E" w14:paraId="3EDCA224" w14:textId="77777777" w:rsidTr="00116D35">
        <w:trPr>
          <w:trHeight w:val="269"/>
        </w:trPr>
        <w:tc>
          <w:tcPr>
            <w:tcW w:w="2206" w:type="dxa"/>
            <w:tcBorders>
              <w:top w:val="single" w:sz="4" w:space="0" w:color="000000"/>
              <w:left w:val="single" w:sz="4" w:space="0" w:color="000000"/>
              <w:bottom w:val="single" w:sz="4" w:space="0" w:color="000000"/>
              <w:right w:val="single" w:sz="4" w:space="0" w:color="000000"/>
            </w:tcBorders>
          </w:tcPr>
          <w:p w14:paraId="7FDC9FF4" w14:textId="77777777" w:rsidR="00DB3C9E" w:rsidRDefault="00DB3C9E" w:rsidP="00116D35">
            <w:pPr>
              <w:pStyle w:val="TableParagraph"/>
              <w:rPr>
                <w:b/>
                <w:w w:val="99"/>
                <w:sz w:val="24"/>
                <w:szCs w:val="24"/>
              </w:rPr>
            </w:pPr>
            <w:r>
              <w:rPr>
                <w:b/>
                <w:w w:val="99"/>
                <w:sz w:val="24"/>
                <w:szCs w:val="24"/>
              </w:rPr>
              <w:t>3</w:t>
            </w:r>
          </w:p>
        </w:tc>
        <w:tc>
          <w:tcPr>
            <w:tcW w:w="5266" w:type="dxa"/>
            <w:tcBorders>
              <w:top w:val="single" w:sz="4" w:space="0" w:color="000000"/>
              <w:left w:val="single" w:sz="4" w:space="0" w:color="000000"/>
              <w:bottom w:val="single" w:sz="4" w:space="0" w:color="000000"/>
              <w:right w:val="single" w:sz="4" w:space="0" w:color="000000"/>
            </w:tcBorders>
          </w:tcPr>
          <w:p w14:paraId="4DF13D5D" w14:textId="0A2CE0D2" w:rsidR="00DB3C9E" w:rsidRDefault="00DB3C9E" w:rsidP="00116D35">
            <w:pPr>
              <w:pStyle w:val="TableParagraph"/>
              <w:rPr>
                <w:sz w:val="24"/>
                <w:szCs w:val="24"/>
              </w:rPr>
            </w:pPr>
            <w:r>
              <w:rPr>
                <w:sz w:val="24"/>
                <w:szCs w:val="24"/>
              </w:rPr>
              <w:t xml:space="preserve">NFT ranking is </w:t>
            </w:r>
            <w:r w:rsidR="00357404">
              <w:rPr>
                <w:sz w:val="24"/>
                <w:szCs w:val="24"/>
              </w:rPr>
              <w:t>decreased</w:t>
            </w:r>
            <w:r>
              <w:rPr>
                <w:sz w:val="24"/>
                <w:szCs w:val="24"/>
              </w:rPr>
              <w:t xml:space="preserve"> on </w:t>
            </w:r>
            <w:r w:rsidR="00177BB0">
              <w:rPr>
                <w:sz w:val="24"/>
                <w:szCs w:val="24"/>
              </w:rPr>
              <w:t xml:space="preserve">the </w:t>
            </w:r>
            <w:r>
              <w:rPr>
                <w:sz w:val="24"/>
                <w:szCs w:val="24"/>
              </w:rPr>
              <w:t>popular page</w:t>
            </w:r>
          </w:p>
        </w:tc>
        <w:tc>
          <w:tcPr>
            <w:tcW w:w="1948" w:type="dxa"/>
            <w:tcBorders>
              <w:top w:val="single" w:sz="4" w:space="0" w:color="000000"/>
              <w:left w:val="single" w:sz="4" w:space="0" w:color="000000"/>
              <w:bottom w:val="single" w:sz="4" w:space="0" w:color="000000"/>
              <w:right w:val="single" w:sz="4" w:space="0" w:color="000000"/>
            </w:tcBorders>
          </w:tcPr>
          <w:p w14:paraId="3ACBFE04" w14:textId="77777777" w:rsidR="00DB3C9E" w:rsidRDefault="00DB3C9E" w:rsidP="00116D35">
            <w:pPr>
              <w:pStyle w:val="TableParagraph"/>
              <w:ind w:left="123"/>
              <w:rPr>
                <w:sz w:val="24"/>
                <w:szCs w:val="24"/>
              </w:rPr>
            </w:pPr>
            <w:r>
              <w:rPr>
                <w:sz w:val="24"/>
                <w:szCs w:val="24"/>
              </w:rPr>
              <w:t>Pass</w:t>
            </w:r>
          </w:p>
        </w:tc>
      </w:tr>
    </w:tbl>
    <w:p w14:paraId="0BEA6931" w14:textId="58B106BB" w:rsidR="00DB3C9E" w:rsidRDefault="00DB3C9E" w:rsidP="004F16EB">
      <w:pPr>
        <w:pStyle w:val="ListParagraph"/>
        <w:ind w:left="1800"/>
      </w:pPr>
    </w:p>
    <w:p w14:paraId="1A5C0708" w14:textId="5786823D" w:rsidR="000F3560" w:rsidRDefault="000F3560" w:rsidP="004F16EB">
      <w:pPr>
        <w:pStyle w:val="ListParagraph"/>
        <w:ind w:left="1800"/>
      </w:pPr>
    </w:p>
    <w:p w14:paraId="5E3F512C" w14:textId="3E19FE38" w:rsidR="000F3560" w:rsidRDefault="000F3560" w:rsidP="004F16EB">
      <w:pPr>
        <w:pStyle w:val="ListParagraph"/>
        <w:ind w:left="1800"/>
      </w:pPr>
    </w:p>
    <w:p w14:paraId="063A8024" w14:textId="0D5297BC" w:rsidR="000F3560" w:rsidRDefault="000F3560" w:rsidP="004F16EB">
      <w:pPr>
        <w:pStyle w:val="ListParagraph"/>
        <w:ind w:left="1800"/>
      </w:pPr>
    </w:p>
    <w:p w14:paraId="3493B2AE" w14:textId="213A9D92" w:rsidR="000F3560" w:rsidRDefault="000F3560" w:rsidP="004F16EB">
      <w:pPr>
        <w:pStyle w:val="ListParagraph"/>
        <w:ind w:left="1800"/>
      </w:pPr>
    </w:p>
    <w:p w14:paraId="60BBB424" w14:textId="1BFABB92" w:rsidR="000F3560" w:rsidRDefault="000F3560" w:rsidP="004F16EB">
      <w:pPr>
        <w:pStyle w:val="ListParagraph"/>
        <w:ind w:left="1800"/>
      </w:pPr>
    </w:p>
    <w:p w14:paraId="7CFA987E" w14:textId="34B90C6A" w:rsidR="000F3560" w:rsidRDefault="000F3560" w:rsidP="004F16EB">
      <w:pPr>
        <w:pStyle w:val="ListParagraph"/>
        <w:ind w:left="1800"/>
      </w:pPr>
    </w:p>
    <w:p w14:paraId="3A1E150D" w14:textId="7E49EBF9" w:rsidR="000F3560" w:rsidRDefault="000F3560" w:rsidP="004F16EB">
      <w:pPr>
        <w:pStyle w:val="ListParagraph"/>
        <w:ind w:left="1800"/>
      </w:pPr>
    </w:p>
    <w:p w14:paraId="74EEBE31" w14:textId="06035F0E" w:rsidR="00F8075A" w:rsidRDefault="00F8075A" w:rsidP="004F16EB">
      <w:pPr>
        <w:pStyle w:val="ListParagraph"/>
        <w:ind w:left="1800"/>
      </w:pPr>
    </w:p>
    <w:p w14:paraId="4A625C4D" w14:textId="3A7BC300" w:rsidR="00F8075A" w:rsidRDefault="00F8075A" w:rsidP="004F16EB">
      <w:pPr>
        <w:pStyle w:val="ListParagraph"/>
        <w:ind w:left="1800"/>
      </w:pPr>
    </w:p>
    <w:p w14:paraId="38F4A65A" w14:textId="1C9E8BE3" w:rsidR="00F8075A" w:rsidRDefault="00F8075A" w:rsidP="004F16EB">
      <w:pPr>
        <w:pStyle w:val="ListParagraph"/>
        <w:ind w:left="1800"/>
      </w:pPr>
    </w:p>
    <w:p w14:paraId="096937FE" w14:textId="2495CB6A" w:rsidR="00F8075A" w:rsidRDefault="00F8075A" w:rsidP="004F16EB">
      <w:pPr>
        <w:pStyle w:val="ListParagraph"/>
        <w:ind w:left="1800"/>
      </w:pPr>
    </w:p>
    <w:p w14:paraId="21A96791" w14:textId="7AF6F925" w:rsidR="00F8075A" w:rsidRDefault="00F8075A" w:rsidP="004F16EB">
      <w:pPr>
        <w:pStyle w:val="ListParagraph"/>
        <w:ind w:left="1800"/>
      </w:pPr>
    </w:p>
    <w:p w14:paraId="6FC0E79D" w14:textId="568276E2" w:rsidR="00F8075A" w:rsidRDefault="00F8075A" w:rsidP="004F16EB">
      <w:pPr>
        <w:pStyle w:val="ListParagraph"/>
        <w:ind w:left="1800"/>
      </w:pPr>
    </w:p>
    <w:p w14:paraId="661797E3" w14:textId="322ACCDC" w:rsidR="00F8075A" w:rsidRDefault="00F8075A" w:rsidP="004F16EB">
      <w:pPr>
        <w:pStyle w:val="ListParagraph"/>
        <w:ind w:left="1800"/>
      </w:pPr>
    </w:p>
    <w:p w14:paraId="2F01F541" w14:textId="792A9693" w:rsidR="00F8075A" w:rsidRDefault="00F8075A" w:rsidP="004F16EB">
      <w:pPr>
        <w:pStyle w:val="ListParagraph"/>
        <w:ind w:left="1800"/>
      </w:pPr>
    </w:p>
    <w:p w14:paraId="71DF8F0B" w14:textId="6DBCDF61" w:rsidR="00F8075A" w:rsidRDefault="00F8075A" w:rsidP="004F16EB">
      <w:pPr>
        <w:pStyle w:val="ListParagraph"/>
        <w:ind w:left="1800"/>
      </w:pPr>
    </w:p>
    <w:p w14:paraId="01D28C98" w14:textId="05685C8B" w:rsidR="00F8075A" w:rsidRDefault="00F8075A" w:rsidP="004F16EB">
      <w:pPr>
        <w:pStyle w:val="ListParagraph"/>
        <w:ind w:left="1800"/>
      </w:pPr>
    </w:p>
    <w:p w14:paraId="0FB2F241" w14:textId="5F046318" w:rsidR="00F8075A" w:rsidRDefault="00F8075A" w:rsidP="004F16EB">
      <w:pPr>
        <w:pStyle w:val="ListParagraph"/>
        <w:ind w:left="1800"/>
      </w:pPr>
    </w:p>
    <w:p w14:paraId="465A8937" w14:textId="1A4EDDF2" w:rsidR="00F8075A" w:rsidRDefault="00F8075A" w:rsidP="004F16EB">
      <w:pPr>
        <w:pStyle w:val="ListParagraph"/>
        <w:ind w:left="1800"/>
      </w:pPr>
    </w:p>
    <w:p w14:paraId="4047E0BE" w14:textId="16E704C8" w:rsidR="00F8075A" w:rsidRDefault="00F8075A" w:rsidP="004F16EB">
      <w:pPr>
        <w:pStyle w:val="ListParagraph"/>
        <w:ind w:left="1800"/>
      </w:pPr>
    </w:p>
    <w:p w14:paraId="37AF2C0C" w14:textId="77777777" w:rsidR="000F021F" w:rsidRDefault="000F021F" w:rsidP="004F16EB">
      <w:pPr>
        <w:pStyle w:val="ListParagraph"/>
        <w:ind w:left="1800"/>
      </w:pPr>
    </w:p>
    <w:p w14:paraId="46048F49" w14:textId="77777777" w:rsidR="00F8075A" w:rsidRDefault="00F8075A" w:rsidP="00F8075A">
      <w:pPr>
        <w:widowControl/>
        <w:autoSpaceDE/>
        <w:autoSpaceDN/>
        <w:spacing w:after="160" w:line="259" w:lineRule="auto"/>
        <w:ind w:left="2160" w:firstLine="720"/>
      </w:pPr>
    </w:p>
    <w:p w14:paraId="37F9B21F" w14:textId="4B35C66F" w:rsidR="00F8075A" w:rsidRPr="00BC2815" w:rsidRDefault="00F8075A" w:rsidP="00F8075A">
      <w:pPr>
        <w:widowControl/>
        <w:autoSpaceDE/>
        <w:autoSpaceDN/>
        <w:spacing w:after="160" w:line="259" w:lineRule="auto"/>
        <w:ind w:left="2160" w:firstLine="720"/>
      </w:pPr>
      <w:r>
        <w:rPr>
          <w:b/>
          <w:sz w:val="72"/>
          <w:szCs w:val="24"/>
        </w:rPr>
        <w:t>Chapter # 7</w:t>
      </w:r>
    </w:p>
    <w:p w14:paraId="0133177F" w14:textId="60D8F220" w:rsidR="00F8075A" w:rsidRDefault="00F8075A" w:rsidP="00F8075A">
      <w:pPr>
        <w:pStyle w:val="Heading1"/>
        <w:jc w:val="center"/>
        <w:rPr>
          <w:rFonts w:ascii="Times New Roman" w:hAnsi="Times New Roman" w:cs="Times New Roman"/>
          <w:b/>
          <w:color w:val="auto"/>
          <w:sz w:val="72"/>
          <w:szCs w:val="24"/>
          <w:u w:val="single"/>
        </w:rPr>
      </w:pPr>
      <w:bookmarkStart w:id="164" w:name="_Toc102220016"/>
      <w:r>
        <w:rPr>
          <w:rFonts w:ascii="Times New Roman" w:hAnsi="Times New Roman" w:cs="Times New Roman"/>
          <w:b/>
          <w:color w:val="auto"/>
          <w:sz w:val="72"/>
          <w:szCs w:val="24"/>
          <w:u w:val="single"/>
        </w:rPr>
        <w:t>Conclusion</w:t>
      </w:r>
      <w:bookmarkEnd w:id="164"/>
    </w:p>
    <w:p w14:paraId="442E79D4" w14:textId="77777777" w:rsidR="00F8075A" w:rsidRDefault="00F8075A" w:rsidP="004F16EB">
      <w:pPr>
        <w:pStyle w:val="ListParagraph"/>
        <w:ind w:left="1800"/>
      </w:pPr>
    </w:p>
    <w:p w14:paraId="22BC2C91" w14:textId="2806746B" w:rsidR="000F3560" w:rsidRDefault="000F3560" w:rsidP="004F16EB">
      <w:pPr>
        <w:pStyle w:val="ListParagraph"/>
        <w:ind w:left="1800"/>
      </w:pPr>
    </w:p>
    <w:p w14:paraId="1AACFA20" w14:textId="54B10131" w:rsidR="000F3560" w:rsidRDefault="000F3560" w:rsidP="004F16EB">
      <w:pPr>
        <w:pStyle w:val="ListParagraph"/>
        <w:ind w:left="1800"/>
      </w:pPr>
    </w:p>
    <w:p w14:paraId="258799A8" w14:textId="5E1E883D" w:rsidR="00C34E1C" w:rsidRDefault="00C34E1C" w:rsidP="004F16EB">
      <w:pPr>
        <w:pStyle w:val="ListParagraph"/>
        <w:ind w:left="1800"/>
      </w:pPr>
    </w:p>
    <w:p w14:paraId="545D6D91" w14:textId="1F41329D" w:rsidR="00C34E1C" w:rsidRDefault="00C34E1C" w:rsidP="004F16EB">
      <w:pPr>
        <w:pStyle w:val="ListParagraph"/>
        <w:ind w:left="1800"/>
      </w:pPr>
    </w:p>
    <w:p w14:paraId="233F69D5" w14:textId="52CBDE14" w:rsidR="00C34E1C" w:rsidRDefault="00C34E1C" w:rsidP="004F16EB">
      <w:pPr>
        <w:pStyle w:val="ListParagraph"/>
        <w:ind w:left="1800"/>
      </w:pPr>
    </w:p>
    <w:p w14:paraId="72138CF7" w14:textId="7313C88D" w:rsidR="00C34E1C" w:rsidRDefault="00C34E1C" w:rsidP="004F16EB">
      <w:pPr>
        <w:pStyle w:val="ListParagraph"/>
        <w:ind w:left="1800"/>
      </w:pPr>
    </w:p>
    <w:p w14:paraId="5901CDEB" w14:textId="3545A496" w:rsidR="00C34E1C" w:rsidRDefault="00C34E1C" w:rsidP="004F16EB">
      <w:pPr>
        <w:pStyle w:val="ListParagraph"/>
        <w:ind w:left="1800"/>
      </w:pPr>
    </w:p>
    <w:p w14:paraId="4BC7DDC4" w14:textId="4D9388C9" w:rsidR="00C34E1C" w:rsidRDefault="00C34E1C" w:rsidP="004F16EB">
      <w:pPr>
        <w:pStyle w:val="ListParagraph"/>
        <w:ind w:left="1800"/>
      </w:pPr>
    </w:p>
    <w:p w14:paraId="2FF36608" w14:textId="279E00AC" w:rsidR="00C34E1C" w:rsidRDefault="00C34E1C" w:rsidP="004F16EB">
      <w:pPr>
        <w:pStyle w:val="ListParagraph"/>
        <w:ind w:left="1800"/>
      </w:pPr>
    </w:p>
    <w:p w14:paraId="738C9010" w14:textId="727F9DE3" w:rsidR="00C34E1C" w:rsidRDefault="00C34E1C" w:rsidP="004F16EB">
      <w:pPr>
        <w:pStyle w:val="ListParagraph"/>
        <w:ind w:left="1800"/>
      </w:pPr>
    </w:p>
    <w:p w14:paraId="24D8F2D8" w14:textId="31E9192B" w:rsidR="00C34E1C" w:rsidRDefault="00C34E1C" w:rsidP="004F16EB">
      <w:pPr>
        <w:pStyle w:val="ListParagraph"/>
        <w:ind w:left="1800"/>
      </w:pPr>
    </w:p>
    <w:p w14:paraId="56775226" w14:textId="3A97593E" w:rsidR="00C34E1C" w:rsidRDefault="00C34E1C" w:rsidP="004F16EB">
      <w:pPr>
        <w:pStyle w:val="ListParagraph"/>
        <w:ind w:left="1800"/>
      </w:pPr>
    </w:p>
    <w:p w14:paraId="5B476667" w14:textId="5D30772D" w:rsidR="00C34E1C" w:rsidRDefault="00C34E1C" w:rsidP="004F16EB">
      <w:pPr>
        <w:pStyle w:val="ListParagraph"/>
        <w:ind w:left="1800"/>
      </w:pPr>
    </w:p>
    <w:p w14:paraId="2758D98F" w14:textId="169EFF1F" w:rsidR="00C34E1C" w:rsidRDefault="00C34E1C" w:rsidP="004F16EB">
      <w:pPr>
        <w:pStyle w:val="ListParagraph"/>
        <w:ind w:left="1800"/>
      </w:pPr>
    </w:p>
    <w:p w14:paraId="6CADF644" w14:textId="68CD7CC5" w:rsidR="00C34E1C" w:rsidRDefault="00C34E1C" w:rsidP="004F16EB">
      <w:pPr>
        <w:pStyle w:val="ListParagraph"/>
        <w:ind w:left="1800"/>
      </w:pPr>
    </w:p>
    <w:p w14:paraId="2E388B54" w14:textId="4A45CF5C" w:rsidR="00C34E1C" w:rsidRDefault="00C34E1C" w:rsidP="004F16EB">
      <w:pPr>
        <w:pStyle w:val="ListParagraph"/>
        <w:ind w:left="1800"/>
      </w:pPr>
    </w:p>
    <w:p w14:paraId="7330DEF3" w14:textId="34E60B03" w:rsidR="00C34E1C" w:rsidRDefault="00C34E1C" w:rsidP="004F16EB">
      <w:pPr>
        <w:pStyle w:val="ListParagraph"/>
        <w:ind w:left="1800"/>
      </w:pPr>
    </w:p>
    <w:p w14:paraId="784139F1" w14:textId="7958DA2B" w:rsidR="00C34E1C" w:rsidRDefault="00C34E1C" w:rsidP="004F16EB">
      <w:pPr>
        <w:pStyle w:val="ListParagraph"/>
        <w:ind w:left="1800"/>
      </w:pPr>
    </w:p>
    <w:p w14:paraId="60B69B21" w14:textId="586A3666" w:rsidR="00C34E1C" w:rsidRDefault="00C34E1C" w:rsidP="004F16EB">
      <w:pPr>
        <w:pStyle w:val="ListParagraph"/>
        <w:ind w:left="1800"/>
      </w:pPr>
    </w:p>
    <w:p w14:paraId="7DB5D918" w14:textId="44565917" w:rsidR="00C34E1C" w:rsidRDefault="00C34E1C" w:rsidP="004F16EB">
      <w:pPr>
        <w:pStyle w:val="ListParagraph"/>
        <w:ind w:left="1800"/>
      </w:pPr>
    </w:p>
    <w:p w14:paraId="0A82DF38" w14:textId="77777777" w:rsidR="007935AF" w:rsidRDefault="007935AF" w:rsidP="007935AF">
      <w:pPr>
        <w:jc w:val="both"/>
        <w:rPr>
          <w:sz w:val="24"/>
          <w:szCs w:val="24"/>
        </w:rPr>
      </w:pPr>
    </w:p>
    <w:p w14:paraId="5E44477C" w14:textId="51622D50" w:rsidR="00C34E1C" w:rsidRPr="00DD74DC" w:rsidRDefault="002F3029" w:rsidP="007935AF">
      <w:pPr>
        <w:ind w:left="720"/>
        <w:jc w:val="both"/>
        <w:rPr>
          <w:sz w:val="24"/>
          <w:szCs w:val="24"/>
        </w:rPr>
      </w:pPr>
      <w:r w:rsidRPr="00DD74DC">
        <w:rPr>
          <w:sz w:val="24"/>
          <w:szCs w:val="24"/>
        </w:rPr>
        <w:t>Th</w:t>
      </w:r>
      <w:r w:rsidR="00177BB0">
        <w:rPr>
          <w:sz w:val="24"/>
          <w:szCs w:val="24"/>
        </w:rPr>
        <w:t>is project aim</w:t>
      </w:r>
      <w:r w:rsidRPr="00DD74DC">
        <w:rPr>
          <w:sz w:val="24"/>
          <w:szCs w:val="24"/>
        </w:rPr>
        <w:t>s to make a marketplace where digital collect</w:t>
      </w:r>
      <w:r w:rsidR="00177BB0">
        <w:rPr>
          <w:sz w:val="24"/>
          <w:szCs w:val="24"/>
        </w:rPr>
        <w:t>i</w:t>
      </w:r>
      <w:r w:rsidRPr="00DD74DC">
        <w:rPr>
          <w:sz w:val="24"/>
          <w:szCs w:val="24"/>
        </w:rPr>
        <w:t xml:space="preserve">bles can be created and traded between users. </w:t>
      </w:r>
      <w:r w:rsidR="00A3130E" w:rsidRPr="00DD74DC">
        <w:rPr>
          <w:sz w:val="24"/>
          <w:szCs w:val="24"/>
        </w:rPr>
        <w:t xml:space="preserve">This project mainly focuses </w:t>
      </w:r>
      <w:r w:rsidR="00177BB0">
        <w:rPr>
          <w:sz w:val="24"/>
          <w:szCs w:val="24"/>
        </w:rPr>
        <w:t xml:space="preserve">on </w:t>
      </w:r>
      <w:r w:rsidR="00A3130E" w:rsidRPr="00DD74DC">
        <w:rPr>
          <w:sz w:val="24"/>
          <w:szCs w:val="24"/>
        </w:rPr>
        <w:t>the gaming content creators</w:t>
      </w:r>
      <w:r w:rsidR="00177BB0">
        <w:rPr>
          <w:sz w:val="24"/>
          <w:szCs w:val="24"/>
        </w:rPr>
        <w:t>'</w:t>
      </w:r>
      <w:r w:rsidR="00A3130E" w:rsidRPr="00DD74DC">
        <w:rPr>
          <w:sz w:val="24"/>
          <w:szCs w:val="24"/>
        </w:rPr>
        <w:t xml:space="preserve"> niche. Therefore, all the NFTs present on the platform are in video formats. </w:t>
      </w:r>
      <w:r w:rsidR="007935AF" w:rsidRPr="00DD74DC">
        <w:rPr>
          <w:sz w:val="24"/>
          <w:szCs w:val="24"/>
        </w:rPr>
        <w:t xml:space="preserve">Which NFT is good is decided by the community present on the platform by upvoting that NFT. </w:t>
      </w:r>
      <w:r w:rsidR="006741BE" w:rsidRPr="00DD74DC">
        <w:rPr>
          <w:sz w:val="24"/>
          <w:szCs w:val="24"/>
        </w:rPr>
        <w:t xml:space="preserve">It also depends on how good the content </w:t>
      </w:r>
      <w:r w:rsidR="008C0F9B" w:rsidRPr="00DD74DC">
        <w:rPr>
          <w:sz w:val="24"/>
          <w:szCs w:val="24"/>
        </w:rPr>
        <w:t>of NFT</w:t>
      </w:r>
      <w:r w:rsidR="006741BE" w:rsidRPr="00DD74DC">
        <w:rPr>
          <w:sz w:val="24"/>
          <w:szCs w:val="24"/>
        </w:rPr>
        <w:t xml:space="preserve"> is. </w:t>
      </w:r>
      <w:r w:rsidR="007935AF" w:rsidRPr="00DD74DC">
        <w:rPr>
          <w:sz w:val="24"/>
          <w:szCs w:val="24"/>
        </w:rPr>
        <w:t xml:space="preserve"> </w:t>
      </w:r>
      <w:r w:rsidR="008C0F9B" w:rsidRPr="00DD74DC">
        <w:rPr>
          <w:sz w:val="24"/>
          <w:szCs w:val="24"/>
        </w:rPr>
        <w:t xml:space="preserve">During the development of </w:t>
      </w:r>
      <w:r w:rsidR="00177BB0">
        <w:rPr>
          <w:sz w:val="24"/>
          <w:szCs w:val="24"/>
        </w:rPr>
        <w:t xml:space="preserve">the </w:t>
      </w:r>
      <w:r w:rsidR="009405A9" w:rsidRPr="00DD74DC">
        <w:rPr>
          <w:sz w:val="24"/>
          <w:szCs w:val="24"/>
        </w:rPr>
        <w:t>project,</w:t>
      </w:r>
      <w:r w:rsidR="008C0F9B" w:rsidRPr="00DD74DC">
        <w:rPr>
          <w:sz w:val="24"/>
          <w:szCs w:val="24"/>
        </w:rPr>
        <w:t xml:space="preserve"> a lot has been learned, from the financial concepts to the development o</w:t>
      </w:r>
      <w:r w:rsidR="00177BB0">
        <w:rPr>
          <w:sz w:val="24"/>
          <w:szCs w:val="24"/>
        </w:rPr>
        <w:t>f</w:t>
      </w:r>
      <w:r w:rsidR="008C0F9B" w:rsidRPr="00DD74DC">
        <w:rPr>
          <w:sz w:val="24"/>
          <w:szCs w:val="24"/>
        </w:rPr>
        <w:t xml:space="preserve"> blockchain networks</w:t>
      </w:r>
      <w:r w:rsidR="009405A9" w:rsidRPr="00DD74DC">
        <w:rPr>
          <w:sz w:val="24"/>
          <w:szCs w:val="24"/>
        </w:rPr>
        <w:t xml:space="preserve"> which gave future insights </w:t>
      </w:r>
      <w:r w:rsidR="00177BB0">
        <w:rPr>
          <w:sz w:val="24"/>
          <w:szCs w:val="24"/>
        </w:rPr>
        <w:t xml:space="preserve">into </w:t>
      </w:r>
      <w:r w:rsidR="009405A9" w:rsidRPr="00DD74DC">
        <w:rPr>
          <w:sz w:val="24"/>
          <w:szCs w:val="24"/>
        </w:rPr>
        <w:t>how revolutionary this technology is and how it can be used in other use cases</w:t>
      </w:r>
      <w:r w:rsidR="008C0F9B" w:rsidRPr="00DD74DC">
        <w:rPr>
          <w:sz w:val="24"/>
          <w:szCs w:val="24"/>
        </w:rPr>
        <w:t xml:space="preserve">. </w:t>
      </w:r>
    </w:p>
    <w:p w14:paraId="5FCC857A" w14:textId="5FC973B4" w:rsidR="009405A9" w:rsidRDefault="009405A9" w:rsidP="009405A9"/>
    <w:p w14:paraId="4E68AB03" w14:textId="77777777" w:rsidR="00DA0000" w:rsidRDefault="00DA0000" w:rsidP="009405A9"/>
    <w:p w14:paraId="6FB1E414" w14:textId="76A4D237" w:rsidR="00DA0000" w:rsidRDefault="00DA0000" w:rsidP="00DA0000">
      <w:pPr>
        <w:pStyle w:val="Heading2"/>
        <w:ind w:left="0" w:firstLine="0"/>
      </w:pPr>
      <w:r>
        <w:tab/>
      </w:r>
      <w:bookmarkStart w:id="165" w:name="_Toc102220017"/>
      <w:r>
        <w:t>7.1. Future Improvements:</w:t>
      </w:r>
      <w:bookmarkEnd w:id="165"/>
    </w:p>
    <w:p w14:paraId="22D37628" w14:textId="2CB68A5F" w:rsidR="00DA0000" w:rsidRPr="00DD74DC" w:rsidRDefault="00DA0000" w:rsidP="00DA0000">
      <w:pPr>
        <w:rPr>
          <w:sz w:val="24"/>
          <w:szCs w:val="24"/>
        </w:rPr>
      </w:pPr>
    </w:p>
    <w:p w14:paraId="71E71881" w14:textId="49A3FD55" w:rsidR="00DA0000" w:rsidRPr="00DD74DC" w:rsidRDefault="00DA0000" w:rsidP="00DA0000">
      <w:pPr>
        <w:rPr>
          <w:sz w:val="24"/>
          <w:szCs w:val="24"/>
        </w:rPr>
      </w:pPr>
    </w:p>
    <w:p w14:paraId="37F7DCAA" w14:textId="2A6E3C8E" w:rsidR="00457CB9" w:rsidRPr="00DD74DC" w:rsidRDefault="00B842D4" w:rsidP="00457CB9">
      <w:pPr>
        <w:ind w:left="720"/>
        <w:jc w:val="both"/>
        <w:rPr>
          <w:sz w:val="24"/>
          <w:szCs w:val="24"/>
        </w:rPr>
      </w:pPr>
      <w:r w:rsidRPr="00DD74DC">
        <w:rPr>
          <w:sz w:val="24"/>
          <w:szCs w:val="24"/>
        </w:rPr>
        <w:t>The first version of the NFT marketplace is the basi</w:t>
      </w:r>
      <w:r w:rsidR="009E6C62" w:rsidRPr="00DD74DC">
        <w:rPr>
          <w:sz w:val="24"/>
          <w:szCs w:val="24"/>
        </w:rPr>
        <w:t>c</w:t>
      </w:r>
      <w:r w:rsidRPr="00DD74DC">
        <w:rPr>
          <w:sz w:val="24"/>
          <w:szCs w:val="24"/>
        </w:rPr>
        <w:t xml:space="preserve"> one </w:t>
      </w:r>
      <w:r w:rsidR="00177BB0">
        <w:rPr>
          <w:sz w:val="24"/>
          <w:szCs w:val="24"/>
        </w:rPr>
        <w:t>that</w:t>
      </w:r>
      <w:r w:rsidRPr="00DD74DC">
        <w:rPr>
          <w:sz w:val="24"/>
          <w:szCs w:val="24"/>
        </w:rPr>
        <w:t xml:space="preserve"> is </w:t>
      </w:r>
      <w:r w:rsidR="009E6C62" w:rsidRPr="00DD74DC">
        <w:rPr>
          <w:sz w:val="24"/>
          <w:szCs w:val="24"/>
        </w:rPr>
        <w:t xml:space="preserve">demanded by everyone in </w:t>
      </w:r>
      <w:r w:rsidR="00177BB0">
        <w:rPr>
          <w:sz w:val="24"/>
          <w:szCs w:val="24"/>
        </w:rPr>
        <w:t xml:space="preserve">the </w:t>
      </w:r>
      <w:r w:rsidR="009E6C62" w:rsidRPr="00DD74DC">
        <w:rPr>
          <w:sz w:val="24"/>
          <w:szCs w:val="24"/>
        </w:rPr>
        <w:t>Web3.0 space</w:t>
      </w:r>
      <w:r w:rsidRPr="00DD74DC">
        <w:rPr>
          <w:sz w:val="24"/>
          <w:szCs w:val="24"/>
        </w:rPr>
        <w:t xml:space="preserve">. </w:t>
      </w:r>
      <w:r w:rsidR="00457CB9" w:rsidRPr="00DD74DC">
        <w:rPr>
          <w:sz w:val="24"/>
          <w:szCs w:val="24"/>
        </w:rPr>
        <w:t xml:space="preserve">But this is not the stop of </w:t>
      </w:r>
      <w:r w:rsidR="00177BB0">
        <w:rPr>
          <w:sz w:val="24"/>
          <w:szCs w:val="24"/>
        </w:rPr>
        <w:t xml:space="preserve">the </w:t>
      </w:r>
      <w:r w:rsidR="00457CB9" w:rsidRPr="00DD74DC">
        <w:rPr>
          <w:sz w:val="24"/>
          <w:szCs w:val="24"/>
        </w:rPr>
        <w:t xml:space="preserve">journey. A lot still can be improved in this marketplace by adding more and more features. </w:t>
      </w:r>
      <w:r w:rsidR="009E6C62" w:rsidRPr="00DD74DC">
        <w:rPr>
          <w:sz w:val="24"/>
          <w:szCs w:val="24"/>
        </w:rPr>
        <w:t>Due to the human resource and time constraints</w:t>
      </w:r>
      <w:r w:rsidR="00177BB0">
        <w:rPr>
          <w:sz w:val="24"/>
          <w:szCs w:val="24"/>
        </w:rPr>
        <w:t>,</w:t>
      </w:r>
      <w:r w:rsidR="009E6C62" w:rsidRPr="00DD74DC">
        <w:rPr>
          <w:sz w:val="24"/>
          <w:szCs w:val="24"/>
        </w:rPr>
        <w:t xml:space="preserve"> more modules couldn’t be added, but in </w:t>
      </w:r>
      <w:r w:rsidR="00177BB0">
        <w:rPr>
          <w:sz w:val="24"/>
          <w:szCs w:val="24"/>
        </w:rPr>
        <w:t xml:space="preserve">the </w:t>
      </w:r>
      <w:r w:rsidR="009E6C62" w:rsidRPr="00DD74DC">
        <w:rPr>
          <w:sz w:val="24"/>
          <w:szCs w:val="24"/>
        </w:rPr>
        <w:t>future</w:t>
      </w:r>
      <w:r w:rsidR="00177BB0">
        <w:rPr>
          <w:sz w:val="24"/>
          <w:szCs w:val="24"/>
        </w:rPr>
        <w:t>,</w:t>
      </w:r>
      <w:r w:rsidR="009E6C62" w:rsidRPr="00DD74DC">
        <w:rPr>
          <w:sz w:val="24"/>
          <w:szCs w:val="24"/>
        </w:rPr>
        <w:t xml:space="preserve"> we intend to add these features </w:t>
      </w:r>
      <w:r w:rsidR="00177BB0">
        <w:rPr>
          <w:sz w:val="24"/>
          <w:szCs w:val="24"/>
        </w:rPr>
        <w:t>to</w:t>
      </w:r>
      <w:r w:rsidR="009E6C62" w:rsidRPr="00DD74DC">
        <w:rPr>
          <w:sz w:val="24"/>
          <w:szCs w:val="24"/>
        </w:rPr>
        <w:t xml:space="preserve"> our platform:</w:t>
      </w:r>
    </w:p>
    <w:p w14:paraId="7F388401" w14:textId="362D27FB" w:rsidR="009E6C62" w:rsidRDefault="009E6C62" w:rsidP="00457CB9">
      <w:pPr>
        <w:ind w:left="720"/>
        <w:jc w:val="both"/>
      </w:pPr>
    </w:p>
    <w:p w14:paraId="7101F245" w14:textId="1D1B55B6" w:rsidR="00A16F1F" w:rsidRPr="00056B24" w:rsidRDefault="00A16F1F" w:rsidP="00A16F1F">
      <w:pPr>
        <w:pStyle w:val="Heading3"/>
        <w:ind w:left="720" w:firstLine="720"/>
      </w:pPr>
      <w:bookmarkStart w:id="166" w:name="_Toc102220018"/>
      <w:r>
        <w:t>7.1.1. Integrated DEX:</w:t>
      </w:r>
      <w:bookmarkEnd w:id="166"/>
    </w:p>
    <w:p w14:paraId="7D638758" w14:textId="3CAE9661" w:rsidR="009E6C62" w:rsidRDefault="00A16F1F" w:rsidP="00457CB9">
      <w:pPr>
        <w:ind w:left="720"/>
        <w:jc w:val="both"/>
      </w:pPr>
      <w:r>
        <w:tab/>
      </w:r>
    </w:p>
    <w:p w14:paraId="10CBE859" w14:textId="3577E355" w:rsidR="00191696" w:rsidRDefault="00191696" w:rsidP="00AE27B9">
      <w:pPr>
        <w:ind w:left="1440"/>
        <w:jc w:val="both"/>
      </w:pPr>
      <w:r w:rsidRPr="00DD74DC">
        <w:rPr>
          <w:sz w:val="24"/>
          <w:szCs w:val="24"/>
        </w:rPr>
        <w:t xml:space="preserve">Right now, we are listing our token on some decentralized exchange from which users can purchase our token. But in </w:t>
      </w:r>
      <w:r w:rsidR="00177BB0">
        <w:rPr>
          <w:sz w:val="24"/>
          <w:szCs w:val="24"/>
        </w:rPr>
        <w:t xml:space="preserve">the </w:t>
      </w:r>
      <w:r w:rsidRPr="00DD74DC">
        <w:rPr>
          <w:sz w:val="24"/>
          <w:szCs w:val="24"/>
        </w:rPr>
        <w:t>future</w:t>
      </w:r>
      <w:r w:rsidR="00177BB0">
        <w:rPr>
          <w:sz w:val="24"/>
          <w:szCs w:val="24"/>
        </w:rPr>
        <w:t>,</w:t>
      </w:r>
      <w:r w:rsidRPr="00DD74DC">
        <w:rPr>
          <w:sz w:val="24"/>
          <w:szCs w:val="24"/>
        </w:rPr>
        <w:t xml:space="preserve"> the DEX itself will be integrated in</w:t>
      </w:r>
      <w:r w:rsidR="00177BB0">
        <w:rPr>
          <w:sz w:val="24"/>
          <w:szCs w:val="24"/>
        </w:rPr>
        <w:t>to</w:t>
      </w:r>
      <w:r w:rsidRPr="00DD74DC">
        <w:rPr>
          <w:sz w:val="24"/>
          <w:szCs w:val="24"/>
        </w:rPr>
        <w:t xml:space="preserve"> the marketplace.</w:t>
      </w:r>
      <w:r w:rsidR="00AE27B9" w:rsidRPr="00DD74DC">
        <w:rPr>
          <w:sz w:val="24"/>
          <w:szCs w:val="24"/>
        </w:rPr>
        <w:t xml:space="preserve"> The application will connect with our smart contracts instead of any outside smart contracts.</w:t>
      </w:r>
      <w:r w:rsidR="00AE27B9" w:rsidRPr="00DD74DC">
        <w:rPr>
          <w:sz w:val="24"/>
          <w:szCs w:val="24"/>
        </w:rPr>
        <w:tab/>
      </w:r>
      <w:r>
        <w:t xml:space="preserve"> </w:t>
      </w:r>
    </w:p>
    <w:p w14:paraId="746D3EF9" w14:textId="48265424" w:rsidR="00AE27B9" w:rsidRDefault="00AE27B9" w:rsidP="00457CB9">
      <w:pPr>
        <w:ind w:left="720"/>
        <w:jc w:val="both"/>
      </w:pPr>
      <w:r>
        <w:tab/>
      </w:r>
    </w:p>
    <w:p w14:paraId="0176B7C2" w14:textId="36613137" w:rsidR="00AE27B9" w:rsidRDefault="00AE27B9" w:rsidP="00457CB9">
      <w:pPr>
        <w:ind w:left="720"/>
        <w:jc w:val="both"/>
      </w:pPr>
    </w:p>
    <w:p w14:paraId="15184556" w14:textId="73A2F028" w:rsidR="005F71EB" w:rsidRPr="00056B24" w:rsidRDefault="005F71EB" w:rsidP="005F71EB">
      <w:pPr>
        <w:pStyle w:val="Heading3"/>
        <w:ind w:left="720" w:firstLine="720"/>
      </w:pPr>
      <w:bookmarkStart w:id="167" w:name="_Toc102220019"/>
      <w:r>
        <w:t>7.1.2. Staking Module:</w:t>
      </w:r>
      <w:bookmarkEnd w:id="167"/>
    </w:p>
    <w:p w14:paraId="49A9E08C" w14:textId="4CE41A0E" w:rsidR="005F71EB" w:rsidRDefault="005F71EB" w:rsidP="00457CB9">
      <w:pPr>
        <w:ind w:left="720"/>
        <w:jc w:val="both"/>
      </w:pPr>
    </w:p>
    <w:p w14:paraId="14A7C6FA" w14:textId="5358F1D8" w:rsidR="005C1A94" w:rsidRPr="00DD74DC" w:rsidRDefault="005C1A94" w:rsidP="005C1A94">
      <w:pPr>
        <w:ind w:left="1440"/>
        <w:jc w:val="both"/>
        <w:rPr>
          <w:sz w:val="24"/>
          <w:szCs w:val="24"/>
        </w:rPr>
      </w:pPr>
      <w:r w:rsidRPr="00DD74DC">
        <w:rPr>
          <w:sz w:val="24"/>
          <w:szCs w:val="24"/>
        </w:rPr>
        <w:t xml:space="preserve">There is a new concept of staking, where users can stake their NFTs and in turn get rewards in the form of tokens. During staking the NFTs are locked for a specific time. The more time NFT is locked more is the user rewarded for it. It also increases the value of NFT. </w:t>
      </w:r>
    </w:p>
    <w:p w14:paraId="3F4D5812" w14:textId="39280737" w:rsidR="005C1A94" w:rsidRDefault="005C1A94" w:rsidP="005C1A94">
      <w:pPr>
        <w:ind w:left="1440"/>
        <w:jc w:val="both"/>
      </w:pPr>
    </w:p>
    <w:p w14:paraId="389072B4" w14:textId="3EAA4E80" w:rsidR="007D44A0" w:rsidRPr="00056B24" w:rsidRDefault="007D44A0" w:rsidP="007D44A0">
      <w:pPr>
        <w:pStyle w:val="Heading3"/>
        <w:ind w:left="720" w:firstLine="720"/>
      </w:pPr>
      <w:bookmarkStart w:id="168" w:name="_Toc102220020"/>
      <w:r>
        <w:t>7.1.3. Interoperability:</w:t>
      </w:r>
      <w:bookmarkEnd w:id="168"/>
    </w:p>
    <w:p w14:paraId="4FA99A47" w14:textId="77777777" w:rsidR="007D44A0" w:rsidRDefault="007D44A0" w:rsidP="005C1A94">
      <w:pPr>
        <w:ind w:left="1440"/>
        <w:jc w:val="both"/>
      </w:pPr>
    </w:p>
    <w:p w14:paraId="65C857BC" w14:textId="6CC236F5" w:rsidR="005F71EB" w:rsidRPr="00DD74DC" w:rsidRDefault="005C1A94" w:rsidP="005C1A94">
      <w:pPr>
        <w:ind w:left="1440"/>
        <w:jc w:val="both"/>
        <w:rPr>
          <w:sz w:val="24"/>
          <w:szCs w:val="24"/>
        </w:rPr>
      </w:pPr>
      <w:r w:rsidRPr="00DD74DC">
        <w:rPr>
          <w:sz w:val="24"/>
          <w:szCs w:val="24"/>
        </w:rPr>
        <w:t xml:space="preserve"> </w:t>
      </w:r>
      <w:r w:rsidR="007D44A0" w:rsidRPr="00DD74DC">
        <w:rPr>
          <w:sz w:val="24"/>
          <w:szCs w:val="24"/>
        </w:rPr>
        <w:t xml:space="preserve">Interoperability is one of the issues in existing blockchains. </w:t>
      </w:r>
      <w:r w:rsidR="00DA0925" w:rsidRPr="00DD74DC">
        <w:rPr>
          <w:sz w:val="24"/>
          <w:szCs w:val="24"/>
        </w:rPr>
        <w:t xml:space="preserve">Blockchains are not connected. </w:t>
      </w:r>
      <w:r w:rsidR="004D0806" w:rsidRPr="00DD74DC">
        <w:rPr>
          <w:sz w:val="24"/>
          <w:szCs w:val="24"/>
        </w:rPr>
        <w:t xml:space="preserve">For </w:t>
      </w:r>
      <w:r w:rsidR="00BB6369" w:rsidRPr="00DD74DC">
        <w:rPr>
          <w:sz w:val="24"/>
          <w:szCs w:val="24"/>
        </w:rPr>
        <w:t>this reason,</w:t>
      </w:r>
      <w:r w:rsidR="004D0806" w:rsidRPr="00DD74DC">
        <w:rPr>
          <w:sz w:val="24"/>
          <w:szCs w:val="24"/>
        </w:rPr>
        <w:t xml:space="preserve"> we are not able to transfer our assets from one blockchain to the other one</w:t>
      </w:r>
      <w:r w:rsidR="00BB6369" w:rsidRPr="00DD74DC">
        <w:rPr>
          <w:sz w:val="24"/>
          <w:szCs w:val="24"/>
        </w:rPr>
        <w:t xml:space="preserve"> easily</w:t>
      </w:r>
      <w:r w:rsidR="004D0806" w:rsidRPr="00DD74DC">
        <w:rPr>
          <w:sz w:val="24"/>
          <w:szCs w:val="24"/>
        </w:rPr>
        <w:t xml:space="preserve">. </w:t>
      </w:r>
      <w:r w:rsidR="00BB6369" w:rsidRPr="00DD74DC">
        <w:rPr>
          <w:sz w:val="24"/>
          <w:szCs w:val="24"/>
        </w:rPr>
        <w:t xml:space="preserve">There are ways like using bridges to transfer the assets but they cost too much in </w:t>
      </w:r>
      <w:r w:rsidR="00177BB0">
        <w:rPr>
          <w:sz w:val="24"/>
          <w:szCs w:val="24"/>
        </w:rPr>
        <w:t xml:space="preserve">the </w:t>
      </w:r>
      <w:r w:rsidR="00BB6369" w:rsidRPr="00DD74DC">
        <w:rPr>
          <w:sz w:val="24"/>
          <w:szCs w:val="24"/>
        </w:rPr>
        <w:t xml:space="preserve">gas fee. </w:t>
      </w:r>
      <w:r w:rsidR="00830F59" w:rsidRPr="00DD74DC">
        <w:rPr>
          <w:sz w:val="24"/>
          <w:szCs w:val="24"/>
        </w:rPr>
        <w:t xml:space="preserve">Right </w:t>
      </w:r>
      <w:r w:rsidR="00C7375F" w:rsidRPr="00DD74DC">
        <w:rPr>
          <w:sz w:val="24"/>
          <w:szCs w:val="24"/>
        </w:rPr>
        <w:t>now,</w:t>
      </w:r>
      <w:r w:rsidR="00830F59" w:rsidRPr="00DD74DC">
        <w:rPr>
          <w:sz w:val="24"/>
          <w:szCs w:val="24"/>
        </w:rPr>
        <w:t xml:space="preserve"> LayerZero network</w:t>
      </w:r>
      <w:r w:rsidR="00C7375F" w:rsidRPr="00DD74DC">
        <w:rPr>
          <w:sz w:val="24"/>
          <w:szCs w:val="24"/>
        </w:rPr>
        <w:t>s</w:t>
      </w:r>
      <w:r w:rsidR="00830F59" w:rsidRPr="00DD74DC">
        <w:rPr>
          <w:sz w:val="24"/>
          <w:szCs w:val="24"/>
        </w:rPr>
        <w:t xml:space="preserve"> ha</w:t>
      </w:r>
      <w:r w:rsidR="00177BB0">
        <w:rPr>
          <w:sz w:val="24"/>
          <w:szCs w:val="24"/>
        </w:rPr>
        <w:t>ve</w:t>
      </w:r>
      <w:r w:rsidR="00830F59" w:rsidRPr="00DD74DC">
        <w:rPr>
          <w:sz w:val="24"/>
          <w:szCs w:val="24"/>
        </w:rPr>
        <w:t xml:space="preserve"> made their custom smart contracts where there is no need </w:t>
      </w:r>
      <w:r w:rsidR="00177BB0">
        <w:rPr>
          <w:sz w:val="24"/>
          <w:szCs w:val="24"/>
        </w:rPr>
        <w:t>for</w:t>
      </w:r>
      <w:r w:rsidR="00830F59" w:rsidRPr="00DD74DC">
        <w:rPr>
          <w:sz w:val="24"/>
          <w:szCs w:val="24"/>
        </w:rPr>
        <w:t xml:space="preserve"> </w:t>
      </w:r>
      <w:r w:rsidR="00177BB0">
        <w:rPr>
          <w:sz w:val="24"/>
          <w:szCs w:val="24"/>
        </w:rPr>
        <w:t xml:space="preserve">a </w:t>
      </w:r>
      <w:r w:rsidR="00830F59" w:rsidRPr="00DD74DC">
        <w:rPr>
          <w:sz w:val="24"/>
          <w:szCs w:val="24"/>
        </w:rPr>
        <w:t xml:space="preserve">bridge and users can transfer their assets between EVM compatible blockchains. </w:t>
      </w:r>
      <w:r w:rsidR="000E3B2D" w:rsidRPr="00DD74DC">
        <w:rPr>
          <w:sz w:val="24"/>
          <w:szCs w:val="24"/>
        </w:rPr>
        <w:t xml:space="preserve">In </w:t>
      </w:r>
      <w:r w:rsidR="00177BB0">
        <w:rPr>
          <w:sz w:val="24"/>
          <w:szCs w:val="24"/>
        </w:rPr>
        <w:t xml:space="preserve">the </w:t>
      </w:r>
      <w:r w:rsidR="000E3B2D" w:rsidRPr="00DD74DC">
        <w:rPr>
          <w:sz w:val="24"/>
          <w:szCs w:val="24"/>
        </w:rPr>
        <w:t>future</w:t>
      </w:r>
      <w:r w:rsidR="00177BB0">
        <w:rPr>
          <w:sz w:val="24"/>
          <w:szCs w:val="24"/>
        </w:rPr>
        <w:t>,</w:t>
      </w:r>
      <w:r w:rsidR="000E3B2D" w:rsidRPr="00DD74DC">
        <w:rPr>
          <w:sz w:val="24"/>
          <w:szCs w:val="24"/>
        </w:rPr>
        <w:t xml:space="preserve"> this module will also be included so that more users are comfortable </w:t>
      </w:r>
      <w:r w:rsidR="00177BB0">
        <w:rPr>
          <w:sz w:val="24"/>
          <w:szCs w:val="24"/>
        </w:rPr>
        <w:t>using</w:t>
      </w:r>
      <w:r w:rsidR="000E3B2D" w:rsidRPr="00DD74DC">
        <w:rPr>
          <w:sz w:val="24"/>
          <w:szCs w:val="24"/>
        </w:rPr>
        <w:t xml:space="preserve"> our platform on different networks. </w:t>
      </w:r>
    </w:p>
    <w:p w14:paraId="2053A2D7" w14:textId="439AE893" w:rsidR="009C7203" w:rsidRPr="00DD74DC" w:rsidRDefault="009C7203" w:rsidP="005C1A94">
      <w:pPr>
        <w:ind w:left="1440"/>
        <w:jc w:val="both"/>
        <w:rPr>
          <w:sz w:val="24"/>
          <w:szCs w:val="24"/>
        </w:rPr>
      </w:pPr>
    </w:p>
    <w:p w14:paraId="56A0E376" w14:textId="5E1F3C81" w:rsidR="00177BB0" w:rsidRDefault="00177BB0" w:rsidP="000F021F">
      <w:pPr>
        <w:jc w:val="both"/>
      </w:pPr>
    </w:p>
    <w:p w14:paraId="6F60FC33" w14:textId="77777777" w:rsidR="000F021F" w:rsidRDefault="000F021F" w:rsidP="000F021F">
      <w:pPr>
        <w:jc w:val="both"/>
      </w:pPr>
    </w:p>
    <w:p w14:paraId="2405AB6E" w14:textId="3CB8DA7C" w:rsidR="00DF58E9" w:rsidRPr="00DF58E9" w:rsidRDefault="00DF58E9" w:rsidP="00DF58E9">
      <w:pPr>
        <w:pStyle w:val="Heading1"/>
        <w:ind w:left="720" w:firstLine="720"/>
        <w:rPr>
          <w:rFonts w:ascii="Times New Roman" w:hAnsi="Times New Roman" w:cs="Times New Roman"/>
          <w:b/>
          <w:i/>
          <w:iCs/>
          <w:color w:val="auto"/>
          <w:sz w:val="24"/>
          <w:szCs w:val="6"/>
          <w:u w:val="single"/>
        </w:rPr>
      </w:pPr>
      <w:bookmarkStart w:id="169" w:name="_Toc102220021"/>
      <w:r w:rsidRPr="00DF58E9">
        <w:rPr>
          <w:rFonts w:ascii="Times New Roman" w:hAnsi="Times New Roman" w:cs="Times New Roman"/>
          <w:b/>
          <w:i/>
          <w:iCs/>
          <w:color w:val="auto"/>
          <w:sz w:val="24"/>
          <w:szCs w:val="6"/>
          <w:u w:val="single"/>
        </w:rPr>
        <w:t>References:</w:t>
      </w:r>
      <w:bookmarkEnd w:id="169"/>
    </w:p>
    <w:p w14:paraId="5728A0E5" w14:textId="10CF168C" w:rsidR="009C7203" w:rsidRDefault="009C7203" w:rsidP="005C1A94">
      <w:pPr>
        <w:ind w:left="1440"/>
        <w:jc w:val="both"/>
      </w:pPr>
    </w:p>
    <w:p w14:paraId="73A0C595" w14:textId="33E6B2CB" w:rsidR="009C7203" w:rsidRPr="00DD74DC" w:rsidRDefault="009C7203" w:rsidP="00177BB0">
      <w:pPr>
        <w:ind w:left="1440"/>
        <w:rPr>
          <w:sz w:val="24"/>
          <w:szCs w:val="24"/>
        </w:rPr>
      </w:pPr>
      <w:r w:rsidRPr="00DD74DC">
        <w:rPr>
          <w:sz w:val="24"/>
          <w:szCs w:val="24"/>
        </w:rPr>
        <w:t xml:space="preserve">[1] </w:t>
      </w:r>
      <w:r w:rsidR="00F80879" w:rsidRPr="00DD74DC">
        <w:rPr>
          <w:sz w:val="24"/>
          <w:szCs w:val="24"/>
        </w:rPr>
        <w:t>OpenGeeksLab. An Ultimate Guide to NFT Marketplace Development (2021). Available at:</w:t>
      </w:r>
    </w:p>
    <w:p w14:paraId="0773631F" w14:textId="69D64D0E" w:rsidR="00F80879" w:rsidRPr="00DD74DC" w:rsidRDefault="00F55BA7" w:rsidP="00177BB0">
      <w:pPr>
        <w:ind w:left="1440"/>
        <w:rPr>
          <w:sz w:val="24"/>
          <w:szCs w:val="24"/>
        </w:rPr>
      </w:pPr>
      <w:hyperlink r:id="rId23" w:history="1">
        <w:r w:rsidR="00F80879" w:rsidRPr="00DD74DC">
          <w:rPr>
            <w:rStyle w:val="Hyperlink"/>
            <w:sz w:val="24"/>
            <w:szCs w:val="24"/>
          </w:rPr>
          <w:t>https://opengeekslab.com/blog/nft-marketplace-development/</w:t>
        </w:r>
      </w:hyperlink>
      <w:r w:rsidR="007806ED" w:rsidRPr="00DD74DC">
        <w:rPr>
          <w:sz w:val="24"/>
          <w:szCs w:val="24"/>
        </w:rPr>
        <w:t xml:space="preserve"> </w:t>
      </w:r>
      <w:r w:rsidR="00091573" w:rsidRPr="00DD74DC">
        <w:rPr>
          <w:sz w:val="24"/>
          <w:szCs w:val="24"/>
        </w:rPr>
        <w:t>[Accessed</w:t>
      </w:r>
      <w:r w:rsidR="007806ED" w:rsidRPr="00DD74DC">
        <w:rPr>
          <w:sz w:val="24"/>
          <w:szCs w:val="24"/>
        </w:rPr>
        <w:t xml:space="preserve"> </w:t>
      </w:r>
      <w:r w:rsidR="00091573" w:rsidRPr="00DD74DC">
        <w:rPr>
          <w:sz w:val="24"/>
          <w:szCs w:val="24"/>
        </w:rPr>
        <w:t>15 Oct</w:t>
      </w:r>
      <w:r w:rsidR="007806ED" w:rsidRPr="00DD74DC">
        <w:rPr>
          <w:sz w:val="24"/>
          <w:szCs w:val="24"/>
        </w:rPr>
        <w:t>ober</w:t>
      </w:r>
      <w:r w:rsidR="00091573" w:rsidRPr="00DD74DC">
        <w:rPr>
          <w:sz w:val="24"/>
          <w:szCs w:val="24"/>
        </w:rPr>
        <w:t xml:space="preserve"> 2021]</w:t>
      </w:r>
    </w:p>
    <w:p w14:paraId="5DADB953" w14:textId="2B310E9A" w:rsidR="00F80879" w:rsidRPr="00DD74DC" w:rsidRDefault="00F80879" w:rsidP="00177BB0">
      <w:pPr>
        <w:ind w:left="1440"/>
        <w:rPr>
          <w:sz w:val="24"/>
          <w:szCs w:val="24"/>
        </w:rPr>
      </w:pPr>
    </w:p>
    <w:p w14:paraId="140A013D" w14:textId="229CFFF7" w:rsidR="00091573" w:rsidRPr="00DD74DC" w:rsidRDefault="00091573" w:rsidP="00177BB0">
      <w:pPr>
        <w:ind w:left="1440"/>
        <w:rPr>
          <w:sz w:val="24"/>
          <w:szCs w:val="24"/>
        </w:rPr>
      </w:pPr>
      <w:r w:rsidRPr="00DD74DC">
        <w:rPr>
          <w:sz w:val="24"/>
          <w:szCs w:val="24"/>
        </w:rPr>
        <w:t xml:space="preserve">[2] </w:t>
      </w:r>
      <w:r w:rsidR="00F00A23" w:rsidRPr="00DD74DC">
        <w:rPr>
          <w:sz w:val="24"/>
          <w:szCs w:val="24"/>
        </w:rPr>
        <w:t xml:space="preserve">Solidity Docs (2021). Available at </w:t>
      </w:r>
      <w:hyperlink r:id="rId24" w:history="1">
        <w:r w:rsidR="00F00A23" w:rsidRPr="00DD74DC">
          <w:rPr>
            <w:rStyle w:val="Hyperlink"/>
            <w:sz w:val="24"/>
            <w:szCs w:val="24"/>
          </w:rPr>
          <w:t>https://docs.soliditylang.org/en/v0.8.13/</w:t>
        </w:r>
      </w:hyperlink>
      <w:r w:rsidR="00F00A23" w:rsidRPr="00DD74DC">
        <w:rPr>
          <w:sz w:val="24"/>
          <w:szCs w:val="24"/>
        </w:rPr>
        <w:t xml:space="preserve"> [Accessed 1 Dec</w:t>
      </w:r>
      <w:r w:rsidR="007806ED" w:rsidRPr="00DD74DC">
        <w:rPr>
          <w:sz w:val="24"/>
          <w:szCs w:val="24"/>
        </w:rPr>
        <w:t>ember</w:t>
      </w:r>
      <w:r w:rsidR="00F00A23" w:rsidRPr="00DD74DC">
        <w:rPr>
          <w:sz w:val="24"/>
          <w:szCs w:val="24"/>
        </w:rPr>
        <w:t xml:space="preserve"> 2021]</w:t>
      </w:r>
    </w:p>
    <w:p w14:paraId="1EE90D6B" w14:textId="6DB4859B" w:rsidR="00F00A23" w:rsidRPr="00DD74DC" w:rsidRDefault="00F00A23" w:rsidP="00177BB0">
      <w:pPr>
        <w:ind w:left="1440"/>
        <w:rPr>
          <w:sz w:val="24"/>
          <w:szCs w:val="24"/>
        </w:rPr>
      </w:pPr>
    </w:p>
    <w:p w14:paraId="41766CF1" w14:textId="740353FA" w:rsidR="00F00A23" w:rsidRPr="00DD74DC" w:rsidRDefault="00F00A23" w:rsidP="00177BB0">
      <w:pPr>
        <w:ind w:left="1440"/>
        <w:rPr>
          <w:sz w:val="24"/>
          <w:szCs w:val="24"/>
        </w:rPr>
      </w:pPr>
      <w:r w:rsidRPr="00DD74DC">
        <w:rPr>
          <w:sz w:val="24"/>
          <w:szCs w:val="24"/>
        </w:rPr>
        <w:t>[3] Node.js. Node.js. Foundation, N. (2018)</w:t>
      </w:r>
      <w:r w:rsidRPr="00DD74DC">
        <w:rPr>
          <w:noProof/>
          <w:sz w:val="24"/>
          <w:szCs w:val="24"/>
        </w:rPr>
        <w:t>.</w:t>
      </w:r>
      <w:r w:rsidRPr="00DD74DC">
        <w:rPr>
          <w:sz w:val="24"/>
          <w:szCs w:val="24"/>
        </w:rPr>
        <w:t xml:space="preserve"> Available at: </w:t>
      </w:r>
      <w:hyperlink r:id="rId25" w:history="1">
        <w:r w:rsidRPr="00DD74DC">
          <w:rPr>
            <w:rStyle w:val="Hyperlink"/>
            <w:sz w:val="24"/>
            <w:szCs w:val="24"/>
          </w:rPr>
          <w:t>https://nodejs.org/en/</w:t>
        </w:r>
      </w:hyperlink>
      <w:r w:rsidRPr="00DD74DC">
        <w:rPr>
          <w:sz w:val="24"/>
          <w:szCs w:val="24"/>
        </w:rPr>
        <w:t xml:space="preserve"> [Accessed 15 Dec</w:t>
      </w:r>
      <w:r w:rsidR="007806ED" w:rsidRPr="00DD74DC">
        <w:rPr>
          <w:sz w:val="24"/>
          <w:szCs w:val="24"/>
        </w:rPr>
        <w:t>ember</w:t>
      </w:r>
      <w:r w:rsidRPr="00DD74DC">
        <w:rPr>
          <w:sz w:val="24"/>
          <w:szCs w:val="24"/>
        </w:rPr>
        <w:t>. 2021].</w:t>
      </w:r>
    </w:p>
    <w:p w14:paraId="266EEA36" w14:textId="081BE479" w:rsidR="00F00A23" w:rsidRPr="00DD74DC" w:rsidRDefault="00F00A23" w:rsidP="00177BB0">
      <w:pPr>
        <w:ind w:left="1440"/>
        <w:rPr>
          <w:sz w:val="24"/>
          <w:szCs w:val="24"/>
        </w:rPr>
      </w:pPr>
    </w:p>
    <w:p w14:paraId="3118BB0B" w14:textId="71C356ED" w:rsidR="00F00A23" w:rsidRPr="00DD74DC" w:rsidRDefault="007806ED" w:rsidP="00177BB0">
      <w:pPr>
        <w:ind w:left="1440"/>
        <w:rPr>
          <w:sz w:val="24"/>
          <w:szCs w:val="24"/>
        </w:rPr>
      </w:pPr>
      <w:r w:rsidRPr="00DD74DC">
        <w:rPr>
          <w:sz w:val="24"/>
          <w:szCs w:val="24"/>
        </w:rPr>
        <w:t xml:space="preserve">[4] ANNA GOTSKIND. Decentralized Finance and the Power of Smart Contracts, 13 December 2021. Available at </w:t>
      </w:r>
      <w:hyperlink r:id="rId26" w:history="1">
        <w:r w:rsidRPr="00DD74DC">
          <w:rPr>
            <w:rStyle w:val="Hyperlink"/>
            <w:sz w:val="24"/>
            <w:szCs w:val="24"/>
          </w:rPr>
          <w:t>https://researchblog.duke.edu/2021/12/13/decentralized-finance-and-the-power-of-smart-contracts/</w:t>
        </w:r>
      </w:hyperlink>
      <w:r w:rsidRPr="00DD74DC">
        <w:rPr>
          <w:sz w:val="24"/>
          <w:szCs w:val="24"/>
        </w:rPr>
        <w:t xml:space="preserve"> [Accessed 16 December 2021]</w:t>
      </w:r>
    </w:p>
    <w:p w14:paraId="66BCBC54" w14:textId="73CCBC0B" w:rsidR="00F00A23" w:rsidRPr="00DD74DC" w:rsidRDefault="00F00A23" w:rsidP="00177BB0">
      <w:pPr>
        <w:ind w:left="1440"/>
        <w:rPr>
          <w:sz w:val="24"/>
          <w:szCs w:val="24"/>
        </w:rPr>
      </w:pPr>
    </w:p>
    <w:p w14:paraId="1056DEDF" w14:textId="706BEA13" w:rsidR="00341E16" w:rsidRPr="00DD74DC" w:rsidRDefault="00341E16" w:rsidP="00177BB0">
      <w:pPr>
        <w:ind w:left="1440"/>
        <w:rPr>
          <w:sz w:val="24"/>
          <w:szCs w:val="24"/>
        </w:rPr>
      </w:pPr>
      <w:r w:rsidRPr="00DD74DC">
        <w:rPr>
          <w:sz w:val="24"/>
          <w:szCs w:val="24"/>
        </w:rPr>
        <w:t xml:space="preserve">[5] React.js Docs (2021). Available at </w:t>
      </w:r>
      <w:hyperlink r:id="rId27" w:history="1">
        <w:r w:rsidRPr="00DD74DC">
          <w:rPr>
            <w:rStyle w:val="Hyperlink"/>
            <w:sz w:val="24"/>
            <w:szCs w:val="24"/>
          </w:rPr>
          <w:t>https://reactjs.org/docs/getting-started.html</w:t>
        </w:r>
      </w:hyperlink>
      <w:r w:rsidRPr="00DD74DC">
        <w:rPr>
          <w:sz w:val="24"/>
          <w:szCs w:val="24"/>
        </w:rPr>
        <w:t xml:space="preserve"> [Accessed 24 December 2021]</w:t>
      </w:r>
    </w:p>
    <w:p w14:paraId="76FFC0A7" w14:textId="4C8EBA48" w:rsidR="00341E16" w:rsidRDefault="00341E16" w:rsidP="00F80879">
      <w:pPr>
        <w:ind w:left="1440"/>
        <w:jc w:val="both"/>
      </w:pPr>
    </w:p>
    <w:p w14:paraId="1A8D407D" w14:textId="77777777" w:rsidR="00341E16" w:rsidRDefault="00341E16" w:rsidP="00F80879">
      <w:pPr>
        <w:ind w:left="1440"/>
        <w:jc w:val="both"/>
      </w:pPr>
    </w:p>
    <w:p w14:paraId="04A7FF09" w14:textId="3BEFBFEE" w:rsidR="00F00A23" w:rsidRDefault="00F00A23" w:rsidP="00F80879">
      <w:pPr>
        <w:ind w:left="1440"/>
        <w:jc w:val="both"/>
      </w:pPr>
    </w:p>
    <w:p w14:paraId="77A2E81F" w14:textId="77777777" w:rsidR="00F00A23" w:rsidRDefault="00F00A23" w:rsidP="00F80879">
      <w:pPr>
        <w:ind w:left="1440"/>
        <w:jc w:val="both"/>
      </w:pPr>
    </w:p>
    <w:p w14:paraId="69B98D86" w14:textId="0E775048" w:rsidR="00F00A23" w:rsidRDefault="00F00A23" w:rsidP="00F80879">
      <w:pPr>
        <w:ind w:left="1440"/>
        <w:jc w:val="both"/>
      </w:pPr>
    </w:p>
    <w:p w14:paraId="062A5782" w14:textId="77777777" w:rsidR="00F00A23" w:rsidRPr="00C06D50" w:rsidRDefault="00F00A23" w:rsidP="00F80879">
      <w:pPr>
        <w:ind w:left="1440"/>
        <w:jc w:val="both"/>
      </w:pPr>
    </w:p>
    <w:sectPr w:rsidR="00F00A23" w:rsidRPr="00C06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AE3AF" w14:textId="77777777" w:rsidR="00F55BA7" w:rsidRDefault="00F55BA7" w:rsidP="0065595F">
      <w:r>
        <w:separator/>
      </w:r>
    </w:p>
  </w:endnote>
  <w:endnote w:type="continuationSeparator" w:id="0">
    <w:p w14:paraId="1A85D21A" w14:textId="77777777" w:rsidR="00F55BA7" w:rsidRDefault="00F55BA7" w:rsidP="00655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86769"/>
      <w:docPartObj>
        <w:docPartGallery w:val="Page Numbers (Bottom of Page)"/>
        <w:docPartUnique/>
      </w:docPartObj>
    </w:sdtPr>
    <w:sdtEndPr>
      <w:rPr>
        <w:noProof/>
      </w:rPr>
    </w:sdtEndPr>
    <w:sdtContent>
      <w:p w14:paraId="2F50D843" w14:textId="2F4B4B3C" w:rsidR="00056B24" w:rsidRDefault="00056B24">
        <w:pPr>
          <w:pStyle w:val="Footer"/>
          <w:jc w:val="right"/>
        </w:pPr>
        <w:r>
          <w:fldChar w:fldCharType="begin"/>
        </w:r>
        <w:r>
          <w:instrText xml:space="preserve"> PAGE   \* MERGEFORMAT </w:instrText>
        </w:r>
        <w:r>
          <w:fldChar w:fldCharType="separate"/>
        </w:r>
        <w:r w:rsidR="0061221B">
          <w:rPr>
            <w:noProof/>
          </w:rPr>
          <w:t>42</w:t>
        </w:r>
        <w:r>
          <w:rPr>
            <w:noProof/>
          </w:rPr>
          <w:fldChar w:fldCharType="end"/>
        </w:r>
      </w:p>
    </w:sdtContent>
  </w:sdt>
  <w:p w14:paraId="4B853D28" w14:textId="77777777" w:rsidR="00056B24" w:rsidRDefault="00056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9000B" w14:textId="77777777" w:rsidR="00F55BA7" w:rsidRDefault="00F55BA7" w:rsidP="0065595F">
      <w:r>
        <w:separator/>
      </w:r>
    </w:p>
  </w:footnote>
  <w:footnote w:type="continuationSeparator" w:id="0">
    <w:p w14:paraId="714DCC6B" w14:textId="77777777" w:rsidR="00F55BA7" w:rsidRDefault="00F55BA7" w:rsidP="00655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C1EBD"/>
    <w:multiLevelType w:val="hybridMultilevel"/>
    <w:tmpl w:val="BA7815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0F380E94"/>
    <w:multiLevelType w:val="multilevel"/>
    <w:tmpl w:val="B75494DE"/>
    <w:lvl w:ilvl="0">
      <w:start w:val="1"/>
      <w:numFmt w:val="decimal"/>
      <w:lvlText w:val="%1."/>
      <w:lvlJc w:val="left"/>
      <w:pPr>
        <w:ind w:left="450" w:hanging="450"/>
      </w:pPr>
      <w:rPr>
        <w:rFonts w:hint="default"/>
      </w:rPr>
    </w:lvl>
    <w:lvl w:ilvl="1">
      <w:start w:val="1"/>
      <w:numFmt w:val="decimal"/>
      <w:lvlText w:val="%1.%2."/>
      <w:lvlJc w:val="left"/>
      <w:pPr>
        <w:ind w:left="1403" w:hanging="720"/>
      </w:pPr>
      <w:rPr>
        <w:rFonts w:hint="default"/>
      </w:rPr>
    </w:lvl>
    <w:lvl w:ilvl="2">
      <w:start w:val="1"/>
      <w:numFmt w:val="decimal"/>
      <w:lvlText w:val="%1.%2.%3."/>
      <w:lvlJc w:val="left"/>
      <w:pPr>
        <w:ind w:left="2086" w:hanging="720"/>
      </w:pPr>
      <w:rPr>
        <w:rFonts w:hint="default"/>
        <w:b/>
      </w:rPr>
    </w:lvl>
    <w:lvl w:ilvl="3">
      <w:start w:val="1"/>
      <w:numFmt w:val="decimal"/>
      <w:lvlText w:val="%1.%2.%3.%4."/>
      <w:lvlJc w:val="left"/>
      <w:pPr>
        <w:ind w:left="3129" w:hanging="1080"/>
      </w:pPr>
      <w:rPr>
        <w:rFonts w:hint="default"/>
        <w:b/>
        <w:i w:val="0"/>
      </w:rPr>
    </w:lvl>
    <w:lvl w:ilvl="4">
      <w:start w:val="1"/>
      <w:numFmt w:val="decimal"/>
      <w:lvlText w:val="%1.%2.%3.%4.%5."/>
      <w:lvlJc w:val="left"/>
      <w:pPr>
        <w:ind w:left="3812" w:hanging="1080"/>
      </w:pPr>
      <w:rPr>
        <w:rFonts w:hint="default"/>
      </w:rPr>
    </w:lvl>
    <w:lvl w:ilvl="5">
      <w:start w:val="1"/>
      <w:numFmt w:val="decimal"/>
      <w:lvlText w:val="%1.%2.%3.%4.%5.%6."/>
      <w:lvlJc w:val="left"/>
      <w:pPr>
        <w:ind w:left="4855" w:hanging="1440"/>
      </w:pPr>
      <w:rPr>
        <w:rFonts w:hint="default"/>
      </w:rPr>
    </w:lvl>
    <w:lvl w:ilvl="6">
      <w:start w:val="1"/>
      <w:numFmt w:val="decimal"/>
      <w:lvlText w:val="%1.%2.%3.%4.%5.%6.%7."/>
      <w:lvlJc w:val="left"/>
      <w:pPr>
        <w:ind w:left="5898" w:hanging="1800"/>
      </w:pPr>
      <w:rPr>
        <w:rFonts w:hint="default"/>
      </w:rPr>
    </w:lvl>
    <w:lvl w:ilvl="7">
      <w:start w:val="1"/>
      <w:numFmt w:val="decimal"/>
      <w:lvlText w:val="%1.%2.%3.%4.%5.%6.%7.%8."/>
      <w:lvlJc w:val="left"/>
      <w:pPr>
        <w:ind w:left="6581" w:hanging="1800"/>
      </w:pPr>
      <w:rPr>
        <w:rFonts w:hint="default"/>
      </w:rPr>
    </w:lvl>
    <w:lvl w:ilvl="8">
      <w:start w:val="1"/>
      <w:numFmt w:val="decimal"/>
      <w:lvlText w:val="%1.%2.%3.%4.%5.%6.%7.%8.%9."/>
      <w:lvlJc w:val="left"/>
      <w:pPr>
        <w:ind w:left="7624" w:hanging="2160"/>
      </w:pPr>
      <w:rPr>
        <w:rFonts w:hint="default"/>
      </w:rPr>
    </w:lvl>
  </w:abstractNum>
  <w:abstractNum w:abstractNumId="2" w15:restartNumberingAfterBreak="0">
    <w:nsid w:val="104F53AF"/>
    <w:multiLevelType w:val="hybridMultilevel"/>
    <w:tmpl w:val="4328E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10E2D"/>
    <w:multiLevelType w:val="hybridMultilevel"/>
    <w:tmpl w:val="ECB6C55C"/>
    <w:lvl w:ilvl="0" w:tplc="04090001">
      <w:start w:val="1"/>
      <w:numFmt w:val="bullet"/>
      <w:lvlText w:val=""/>
      <w:lvlJc w:val="left"/>
      <w:pPr>
        <w:ind w:left="2409" w:hanging="360"/>
      </w:pPr>
      <w:rPr>
        <w:rFonts w:ascii="Symbol" w:hAnsi="Symbol" w:hint="default"/>
      </w:rPr>
    </w:lvl>
    <w:lvl w:ilvl="1" w:tplc="04090003" w:tentative="1">
      <w:start w:val="1"/>
      <w:numFmt w:val="bullet"/>
      <w:lvlText w:val="o"/>
      <w:lvlJc w:val="left"/>
      <w:pPr>
        <w:ind w:left="3129" w:hanging="360"/>
      </w:pPr>
      <w:rPr>
        <w:rFonts w:ascii="Courier New" w:hAnsi="Courier New" w:cs="Courier New" w:hint="default"/>
      </w:rPr>
    </w:lvl>
    <w:lvl w:ilvl="2" w:tplc="04090005" w:tentative="1">
      <w:start w:val="1"/>
      <w:numFmt w:val="bullet"/>
      <w:lvlText w:val=""/>
      <w:lvlJc w:val="left"/>
      <w:pPr>
        <w:ind w:left="3849" w:hanging="360"/>
      </w:pPr>
      <w:rPr>
        <w:rFonts w:ascii="Wingdings" w:hAnsi="Wingdings" w:hint="default"/>
      </w:rPr>
    </w:lvl>
    <w:lvl w:ilvl="3" w:tplc="04090001" w:tentative="1">
      <w:start w:val="1"/>
      <w:numFmt w:val="bullet"/>
      <w:lvlText w:val=""/>
      <w:lvlJc w:val="left"/>
      <w:pPr>
        <w:ind w:left="4569" w:hanging="360"/>
      </w:pPr>
      <w:rPr>
        <w:rFonts w:ascii="Symbol" w:hAnsi="Symbol" w:hint="default"/>
      </w:rPr>
    </w:lvl>
    <w:lvl w:ilvl="4" w:tplc="04090003" w:tentative="1">
      <w:start w:val="1"/>
      <w:numFmt w:val="bullet"/>
      <w:lvlText w:val="o"/>
      <w:lvlJc w:val="left"/>
      <w:pPr>
        <w:ind w:left="5289" w:hanging="360"/>
      </w:pPr>
      <w:rPr>
        <w:rFonts w:ascii="Courier New" w:hAnsi="Courier New" w:cs="Courier New" w:hint="default"/>
      </w:rPr>
    </w:lvl>
    <w:lvl w:ilvl="5" w:tplc="04090005" w:tentative="1">
      <w:start w:val="1"/>
      <w:numFmt w:val="bullet"/>
      <w:lvlText w:val=""/>
      <w:lvlJc w:val="left"/>
      <w:pPr>
        <w:ind w:left="6009" w:hanging="360"/>
      </w:pPr>
      <w:rPr>
        <w:rFonts w:ascii="Wingdings" w:hAnsi="Wingdings" w:hint="default"/>
      </w:rPr>
    </w:lvl>
    <w:lvl w:ilvl="6" w:tplc="04090001" w:tentative="1">
      <w:start w:val="1"/>
      <w:numFmt w:val="bullet"/>
      <w:lvlText w:val=""/>
      <w:lvlJc w:val="left"/>
      <w:pPr>
        <w:ind w:left="6729" w:hanging="360"/>
      </w:pPr>
      <w:rPr>
        <w:rFonts w:ascii="Symbol" w:hAnsi="Symbol" w:hint="default"/>
      </w:rPr>
    </w:lvl>
    <w:lvl w:ilvl="7" w:tplc="04090003" w:tentative="1">
      <w:start w:val="1"/>
      <w:numFmt w:val="bullet"/>
      <w:lvlText w:val="o"/>
      <w:lvlJc w:val="left"/>
      <w:pPr>
        <w:ind w:left="7449" w:hanging="360"/>
      </w:pPr>
      <w:rPr>
        <w:rFonts w:ascii="Courier New" w:hAnsi="Courier New" w:cs="Courier New" w:hint="default"/>
      </w:rPr>
    </w:lvl>
    <w:lvl w:ilvl="8" w:tplc="04090005" w:tentative="1">
      <w:start w:val="1"/>
      <w:numFmt w:val="bullet"/>
      <w:lvlText w:val=""/>
      <w:lvlJc w:val="left"/>
      <w:pPr>
        <w:ind w:left="8169" w:hanging="360"/>
      </w:pPr>
      <w:rPr>
        <w:rFonts w:ascii="Wingdings" w:hAnsi="Wingdings" w:hint="default"/>
      </w:rPr>
    </w:lvl>
  </w:abstractNum>
  <w:abstractNum w:abstractNumId="4" w15:restartNumberingAfterBreak="0">
    <w:nsid w:val="224F68EE"/>
    <w:multiLevelType w:val="hybridMultilevel"/>
    <w:tmpl w:val="97CA9950"/>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5" w15:restartNumberingAfterBreak="0">
    <w:nsid w:val="2432565A"/>
    <w:multiLevelType w:val="multilevel"/>
    <w:tmpl w:val="19564624"/>
    <w:lvl w:ilvl="0">
      <w:start w:val="1"/>
      <w:numFmt w:val="decimal"/>
      <w:lvlText w:val="%1"/>
      <w:lvlJc w:val="left"/>
      <w:pPr>
        <w:ind w:left="480" w:hanging="480"/>
      </w:pPr>
      <w:rPr>
        <w:rFonts w:hint="default"/>
      </w:rPr>
    </w:lvl>
    <w:lvl w:ilvl="1">
      <w:start w:val="5"/>
      <w:numFmt w:val="decimal"/>
      <w:lvlText w:val="%1.%2"/>
      <w:lvlJc w:val="left"/>
      <w:pPr>
        <w:ind w:left="2044" w:hanging="480"/>
      </w:pPr>
      <w:rPr>
        <w:rFonts w:hint="default"/>
      </w:rPr>
    </w:lvl>
    <w:lvl w:ilvl="2">
      <w:start w:val="1"/>
      <w:numFmt w:val="decimal"/>
      <w:lvlText w:val="%1.%2.%3"/>
      <w:lvlJc w:val="left"/>
      <w:pPr>
        <w:ind w:left="3848" w:hanging="720"/>
      </w:pPr>
      <w:rPr>
        <w:rFonts w:hint="default"/>
      </w:rPr>
    </w:lvl>
    <w:lvl w:ilvl="3">
      <w:start w:val="1"/>
      <w:numFmt w:val="decimal"/>
      <w:lvlText w:val="%1.%2.%3.%4"/>
      <w:lvlJc w:val="left"/>
      <w:pPr>
        <w:ind w:left="5412" w:hanging="720"/>
      </w:pPr>
      <w:rPr>
        <w:rFonts w:hint="default"/>
      </w:rPr>
    </w:lvl>
    <w:lvl w:ilvl="4">
      <w:start w:val="1"/>
      <w:numFmt w:val="decimal"/>
      <w:lvlText w:val="%1.%2.%3.%4.%5"/>
      <w:lvlJc w:val="left"/>
      <w:pPr>
        <w:ind w:left="7336" w:hanging="1080"/>
      </w:pPr>
      <w:rPr>
        <w:rFonts w:hint="default"/>
      </w:rPr>
    </w:lvl>
    <w:lvl w:ilvl="5">
      <w:start w:val="1"/>
      <w:numFmt w:val="decimal"/>
      <w:lvlText w:val="%1.%2.%3.%4.%5.%6"/>
      <w:lvlJc w:val="left"/>
      <w:pPr>
        <w:ind w:left="8900" w:hanging="1080"/>
      </w:pPr>
      <w:rPr>
        <w:rFonts w:hint="default"/>
      </w:rPr>
    </w:lvl>
    <w:lvl w:ilvl="6">
      <w:start w:val="1"/>
      <w:numFmt w:val="decimal"/>
      <w:lvlText w:val="%1.%2.%3.%4.%5.%6.%7"/>
      <w:lvlJc w:val="left"/>
      <w:pPr>
        <w:ind w:left="10824" w:hanging="1440"/>
      </w:pPr>
      <w:rPr>
        <w:rFonts w:hint="default"/>
      </w:rPr>
    </w:lvl>
    <w:lvl w:ilvl="7">
      <w:start w:val="1"/>
      <w:numFmt w:val="decimal"/>
      <w:lvlText w:val="%1.%2.%3.%4.%5.%6.%7.%8"/>
      <w:lvlJc w:val="left"/>
      <w:pPr>
        <w:ind w:left="12388" w:hanging="1440"/>
      </w:pPr>
      <w:rPr>
        <w:rFonts w:hint="default"/>
      </w:rPr>
    </w:lvl>
    <w:lvl w:ilvl="8">
      <w:start w:val="1"/>
      <w:numFmt w:val="decimal"/>
      <w:lvlText w:val="%1.%2.%3.%4.%5.%6.%7.%8.%9"/>
      <w:lvlJc w:val="left"/>
      <w:pPr>
        <w:ind w:left="14312" w:hanging="1800"/>
      </w:pPr>
      <w:rPr>
        <w:rFonts w:hint="default"/>
      </w:rPr>
    </w:lvl>
  </w:abstractNum>
  <w:abstractNum w:abstractNumId="6" w15:restartNumberingAfterBreak="0">
    <w:nsid w:val="2BCC7C91"/>
    <w:multiLevelType w:val="hybridMultilevel"/>
    <w:tmpl w:val="20944F5A"/>
    <w:lvl w:ilvl="0" w:tplc="0C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D0E221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EE44D5"/>
    <w:multiLevelType w:val="multilevel"/>
    <w:tmpl w:val="A7667614"/>
    <w:lvl w:ilvl="0">
      <w:start w:val="1"/>
      <w:numFmt w:val="decimal"/>
      <w:lvlText w:val="%1"/>
      <w:lvlJc w:val="left"/>
      <w:pPr>
        <w:ind w:left="480" w:hanging="480"/>
      </w:pPr>
      <w:rPr>
        <w:rFonts w:hint="default"/>
      </w:rPr>
    </w:lvl>
    <w:lvl w:ilvl="1">
      <w:start w:val="5"/>
      <w:numFmt w:val="decimal"/>
      <w:lvlText w:val="%1.%2"/>
      <w:lvlJc w:val="left"/>
      <w:pPr>
        <w:ind w:left="2044" w:hanging="480"/>
      </w:pPr>
      <w:rPr>
        <w:rFonts w:hint="default"/>
      </w:rPr>
    </w:lvl>
    <w:lvl w:ilvl="2">
      <w:start w:val="1"/>
      <w:numFmt w:val="decimal"/>
      <w:lvlText w:val="%1.%2.%3"/>
      <w:lvlJc w:val="left"/>
      <w:pPr>
        <w:ind w:left="3848" w:hanging="720"/>
      </w:pPr>
      <w:rPr>
        <w:rFonts w:hint="default"/>
      </w:rPr>
    </w:lvl>
    <w:lvl w:ilvl="3">
      <w:start w:val="1"/>
      <w:numFmt w:val="decimal"/>
      <w:lvlText w:val="%1.%2.%3.%4"/>
      <w:lvlJc w:val="left"/>
      <w:pPr>
        <w:ind w:left="5412" w:hanging="720"/>
      </w:pPr>
      <w:rPr>
        <w:rFonts w:hint="default"/>
      </w:rPr>
    </w:lvl>
    <w:lvl w:ilvl="4">
      <w:start w:val="1"/>
      <w:numFmt w:val="decimal"/>
      <w:lvlText w:val="%1.%2.%3.%4.%5"/>
      <w:lvlJc w:val="left"/>
      <w:pPr>
        <w:ind w:left="7336" w:hanging="1080"/>
      </w:pPr>
      <w:rPr>
        <w:rFonts w:hint="default"/>
      </w:rPr>
    </w:lvl>
    <w:lvl w:ilvl="5">
      <w:start w:val="1"/>
      <w:numFmt w:val="decimal"/>
      <w:lvlText w:val="%1.%2.%3.%4.%5.%6"/>
      <w:lvlJc w:val="left"/>
      <w:pPr>
        <w:ind w:left="8900" w:hanging="1080"/>
      </w:pPr>
      <w:rPr>
        <w:rFonts w:hint="default"/>
      </w:rPr>
    </w:lvl>
    <w:lvl w:ilvl="6">
      <w:start w:val="1"/>
      <w:numFmt w:val="decimal"/>
      <w:lvlText w:val="%1.%2.%3.%4.%5.%6.%7"/>
      <w:lvlJc w:val="left"/>
      <w:pPr>
        <w:ind w:left="10824" w:hanging="1440"/>
      </w:pPr>
      <w:rPr>
        <w:rFonts w:hint="default"/>
      </w:rPr>
    </w:lvl>
    <w:lvl w:ilvl="7">
      <w:start w:val="1"/>
      <w:numFmt w:val="decimal"/>
      <w:lvlText w:val="%1.%2.%3.%4.%5.%6.%7.%8"/>
      <w:lvlJc w:val="left"/>
      <w:pPr>
        <w:ind w:left="12388" w:hanging="1440"/>
      </w:pPr>
      <w:rPr>
        <w:rFonts w:hint="default"/>
      </w:rPr>
    </w:lvl>
    <w:lvl w:ilvl="8">
      <w:start w:val="1"/>
      <w:numFmt w:val="decimal"/>
      <w:lvlText w:val="%1.%2.%3.%4.%5.%6.%7.%8.%9"/>
      <w:lvlJc w:val="left"/>
      <w:pPr>
        <w:ind w:left="14312" w:hanging="1800"/>
      </w:pPr>
      <w:rPr>
        <w:rFonts w:hint="default"/>
      </w:rPr>
    </w:lvl>
  </w:abstractNum>
  <w:abstractNum w:abstractNumId="9" w15:restartNumberingAfterBreak="0">
    <w:nsid w:val="3AEC3744"/>
    <w:multiLevelType w:val="multilevel"/>
    <w:tmpl w:val="F866E2B0"/>
    <w:lvl w:ilvl="0">
      <w:start w:val="1"/>
      <w:numFmt w:val="decimal"/>
      <w:lvlText w:val="%1."/>
      <w:lvlJc w:val="left"/>
      <w:pPr>
        <w:ind w:left="450" w:hanging="450"/>
      </w:pPr>
      <w:rPr>
        <w:rFonts w:hint="default"/>
      </w:rPr>
    </w:lvl>
    <w:lvl w:ilvl="1">
      <w:start w:val="1"/>
      <w:numFmt w:val="decimal"/>
      <w:lvlText w:val="%1.%2."/>
      <w:lvlJc w:val="left"/>
      <w:pPr>
        <w:ind w:left="1403" w:hanging="720"/>
      </w:pPr>
      <w:rPr>
        <w:rFonts w:hint="default"/>
      </w:rPr>
    </w:lvl>
    <w:lvl w:ilvl="2">
      <w:start w:val="1"/>
      <w:numFmt w:val="decimal"/>
      <w:lvlText w:val="%1.%2.%3."/>
      <w:lvlJc w:val="left"/>
      <w:pPr>
        <w:ind w:left="2086" w:hanging="720"/>
      </w:pPr>
      <w:rPr>
        <w:rFonts w:hint="default"/>
      </w:rPr>
    </w:lvl>
    <w:lvl w:ilvl="3">
      <w:start w:val="1"/>
      <w:numFmt w:val="decimal"/>
      <w:lvlText w:val="%1.%2.%3.%4."/>
      <w:lvlJc w:val="left"/>
      <w:pPr>
        <w:ind w:left="3129" w:hanging="1080"/>
      </w:pPr>
      <w:rPr>
        <w:rFonts w:hint="default"/>
      </w:rPr>
    </w:lvl>
    <w:lvl w:ilvl="4">
      <w:start w:val="1"/>
      <w:numFmt w:val="decimal"/>
      <w:lvlText w:val="%1.%2.%3.%4.%5."/>
      <w:lvlJc w:val="left"/>
      <w:pPr>
        <w:ind w:left="3812" w:hanging="1080"/>
      </w:pPr>
      <w:rPr>
        <w:rFonts w:hint="default"/>
      </w:rPr>
    </w:lvl>
    <w:lvl w:ilvl="5">
      <w:start w:val="1"/>
      <w:numFmt w:val="decimal"/>
      <w:lvlText w:val="%1.%2.%3.%4.%5.%6."/>
      <w:lvlJc w:val="left"/>
      <w:pPr>
        <w:ind w:left="4855" w:hanging="1440"/>
      </w:pPr>
      <w:rPr>
        <w:rFonts w:hint="default"/>
      </w:rPr>
    </w:lvl>
    <w:lvl w:ilvl="6">
      <w:start w:val="1"/>
      <w:numFmt w:val="decimal"/>
      <w:lvlText w:val="%1.%2.%3.%4.%5.%6.%7."/>
      <w:lvlJc w:val="left"/>
      <w:pPr>
        <w:ind w:left="5898" w:hanging="1800"/>
      </w:pPr>
      <w:rPr>
        <w:rFonts w:hint="default"/>
      </w:rPr>
    </w:lvl>
    <w:lvl w:ilvl="7">
      <w:start w:val="1"/>
      <w:numFmt w:val="decimal"/>
      <w:lvlText w:val="%1.%2.%3.%4.%5.%6.%7.%8."/>
      <w:lvlJc w:val="left"/>
      <w:pPr>
        <w:ind w:left="6581" w:hanging="1800"/>
      </w:pPr>
      <w:rPr>
        <w:rFonts w:hint="default"/>
      </w:rPr>
    </w:lvl>
    <w:lvl w:ilvl="8">
      <w:start w:val="1"/>
      <w:numFmt w:val="decimal"/>
      <w:lvlText w:val="%1.%2.%3.%4.%5.%6.%7.%8.%9."/>
      <w:lvlJc w:val="left"/>
      <w:pPr>
        <w:ind w:left="7624" w:hanging="2160"/>
      </w:pPr>
      <w:rPr>
        <w:rFonts w:hint="default"/>
      </w:rPr>
    </w:lvl>
  </w:abstractNum>
  <w:abstractNum w:abstractNumId="10" w15:restartNumberingAfterBreak="0">
    <w:nsid w:val="3D732041"/>
    <w:multiLevelType w:val="hybridMultilevel"/>
    <w:tmpl w:val="4692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93A67"/>
    <w:multiLevelType w:val="hybridMultilevel"/>
    <w:tmpl w:val="74CE92D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417B4379"/>
    <w:multiLevelType w:val="hybridMultilevel"/>
    <w:tmpl w:val="F24A9C7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BAFE3F2A">
      <w:numFmt w:val="bullet"/>
      <w:lvlText w:val="-"/>
      <w:lvlJc w:val="left"/>
      <w:pPr>
        <w:ind w:left="2520" w:hanging="360"/>
      </w:pPr>
      <w:rPr>
        <w:rFonts w:ascii="Times New Roman" w:eastAsia="Times New Roman" w:hAnsi="Times New Roman" w:cs="Times New Roman"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4570920"/>
    <w:multiLevelType w:val="hybridMultilevel"/>
    <w:tmpl w:val="CA2CA9C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ED1FA4"/>
    <w:multiLevelType w:val="hybridMultilevel"/>
    <w:tmpl w:val="0178C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954F42"/>
    <w:multiLevelType w:val="hybridMultilevel"/>
    <w:tmpl w:val="C896BF32"/>
    <w:lvl w:ilvl="0" w:tplc="0C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6" w15:restartNumberingAfterBreak="0">
    <w:nsid w:val="4C977646"/>
    <w:multiLevelType w:val="hybridMultilevel"/>
    <w:tmpl w:val="387E983C"/>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17" w15:restartNumberingAfterBreak="0">
    <w:nsid w:val="4FDE423D"/>
    <w:multiLevelType w:val="hybridMultilevel"/>
    <w:tmpl w:val="D598AC7C"/>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18" w15:restartNumberingAfterBreak="0">
    <w:nsid w:val="50B334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138151A"/>
    <w:multiLevelType w:val="hybridMultilevel"/>
    <w:tmpl w:val="995E54A2"/>
    <w:lvl w:ilvl="0" w:tplc="849A76D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6FD00C2"/>
    <w:multiLevelType w:val="hybridMultilevel"/>
    <w:tmpl w:val="03F41252"/>
    <w:lvl w:ilvl="0" w:tplc="8664109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84E5E5B"/>
    <w:multiLevelType w:val="hybridMultilevel"/>
    <w:tmpl w:val="E2CC7268"/>
    <w:lvl w:ilvl="0" w:tplc="1BDAFD0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D4C6BB6"/>
    <w:multiLevelType w:val="hybridMultilevel"/>
    <w:tmpl w:val="74A8CB68"/>
    <w:lvl w:ilvl="0" w:tplc="0C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EDB6F84C">
      <w:start w:val="3"/>
      <w:numFmt w:val="bullet"/>
      <w:lvlText w:val="-"/>
      <w:lvlJc w:val="left"/>
      <w:pPr>
        <w:ind w:left="2520" w:hanging="360"/>
      </w:pPr>
      <w:rPr>
        <w:rFonts w:ascii="Times New Roman" w:eastAsia="Times New Roman" w:hAnsi="Times New Roman" w:cs="Times New Roman"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68E26F2"/>
    <w:multiLevelType w:val="hybridMultilevel"/>
    <w:tmpl w:val="BC385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FF03D7"/>
    <w:multiLevelType w:val="hybridMultilevel"/>
    <w:tmpl w:val="D2EC53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4762B5"/>
    <w:multiLevelType w:val="hybridMultilevel"/>
    <w:tmpl w:val="9D00B9BC"/>
    <w:lvl w:ilvl="0" w:tplc="D506DA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DFD3F7E"/>
    <w:multiLevelType w:val="hybridMultilevel"/>
    <w:tmpl w:val="EFFE92B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7" w15:restartNumberingAfterBreak="0">
    <w:nsid w:val="7E3D4721"/>
    <w:multiLevelType w:val="hybridMultilevel"/>
    <w:tmpl w:val="254C2222"/>
    <w:lvl w:ilvl="0" w:tplc="04090001">
      <w:start w:val="1"/>
      <w:numFmt w:val="bullet"/>
      <w:lvlText w:val=""/>
      <w:lvlJc w:val="left"/>
      <w:pPr>
        <w:ind w:left="2828" w:hanging="360"/>
      </w:pPr>
      <w:rPr>
        <w:rFonts w:ascii="Symbol" w:hAnsi="Symbol" w:hint="default"/>
      </w:rPr>
    </w:lvl>
    <w:lvl w:ilvl="1" w:tplc="04090003" w:tentative="1">
      <w:start w:val="1"/>
      <w:numFmt w:val="bullet"/>
      <w:lvlText w:val="o"/>
      <w:lvlJc w:val="left"/>
      <w:pPr>
        <w:ind w:left="3548" w:hanging="360"/>
      </w:pPr>
      <w:rPr>
        <w:rFonts w:ascii="Courier New" w:hAnsi="Courier New" w:cs="Courier New" w:hint="default"/>
      </w:rPr>
    </w:lvl>
    <w:lvl w:ilvl="2" w:tplc="04090005" w:tentative="1">
      <w:start w:val="1"/>
      <w:numFmt w:val="bullet"/>
      <w:lvlText w:val=""/>
      <w:lvlJc w:val="left"/>
      <w:pPr>
        <w:ind w:left="4268" w:hanging="360"/>
      </w:pPr>
      <w:rPr>
        <w:rFonts w:ascii="Wingdings" w:hAnsi="Wingdings" w:hint="default"/>
      </w:rPr>
    </w:lvl>
    <w:lvl w:ilvl="3" w:tplc="04090001" w:tentative="1">
      <w:start w:val="1"/>
      <w:numFmt w:val="bullet"/>
      <w:lvlText w:val=""/>
      <w:lvlJc w:val="left"/>
      <w:pPr>
        <w:ind w:left="4988" w:hanging="360"/>
      </w:pPr>
      <w:rPr>
        <w:rFonts w:ascii="Symbol" w:hAnsi="Symbol" w:hint="default"/>
      </w:rPr>
    </w:lvl>
    <w:lvl w:ilvl="4" w:tplc="04090003" w:tentative="1">
      <w:start w:val="1"/>
      <w:numFmt w:val="bullet"/>
      <w:lvlText w:val="o"/>
      <w:lvlJc w:val="left"/>
      <w:pPr>
        <w:ind w:left="5708" w:hanging="360"/>
      </w:pPr>
      <w:rPr>
        <w:rFonts w:ascii="Courier New" w:hAnsi="Courier New" w:cs="Courier New" w:hint="default"/>
      </w:rPr>
    </w:lvl>
    <w:lvl w:ilvl="5" w:tplc="04090005" w:tentative="1">
      <w:start w:val="1"/>
      <w:numFmt w:val="bullet"/>
      <w:lvlText w:val=""/>
      <w:lvlJc w:val="left"/>
      <w:pPr>
        <w:ind w:left="6428" w:hanging="360"/>
      </w:pPr>
      <w:rPr>
        <w:rFonts w:ascii="Wingdings" w:hAnsi="Wingdings" w:hint="default"/>
      </w:rPr>
    </w:lvl>
    <w:lvl w:ilvl="6" w:tplc="04090001" w:tentative="1">
      <w:start w:val="1"/>
      <w:numFmt w:val="bullet"/>
      <w:lvlText w:val=""/>
      <w:lvlJc w:val="left"/>
      <w:pPr>
        <w:ind w:left="7148" w:hanging="360"/>
      </w:pPr>
      <w:rPr>
        <w:rFonts w:ascii="Symbol" w:hAnsi="Symbol" w:hint="default"/>
      </w:rPr>
    </w:lvl>
    <w:lvl w:ilvl="7" w:tplc="04090003" w:tentative="1">
      <w:start w:val="1"/>
      <w:numFmt w:val="bullet"/>
      <w:lvlText w:val="o"/>
      <w:lvlJc w:val="left"/>
      <w:pPr>
        <w:ind w:left="7868" w:hanging="360"/>
      </w:pPr>
      <w:rPr>
        <w:rFonts w:ascii="Courier New" w:hAnsi="Courier New" w:cs="Courier New" w:hint="default"/>
      </w:rPr>
    </w:lvl>
    <w:lvl w:ilvl="8" w:tplc="04090005" w:tentative="1">
      <w:start w:val="1"/>
      <w:numFmt w:val="bullet"/>
      <w:lvlText w:val=""/>
      <w:lvlJc w:val="left"/>
      <w:pPr>
        <w:ind w:left="8588" w:hanging="360"/>
      </w:pPr>
      <w:rPr>
        <w:rFonts w:ascii="Wingdings" w:hAnsi="Wingdings" w:hint="default"/>
      </w:rPr>
    </w:lvl>
  </w:abstractNum>
  <w:num w:numId="1" w16cid:durableId="759646622">
    <w:abstractNumId w:val="1"/>
  </w:num>
  <w:num w:numId="2" w16cid:durableId="1899394192">
    <w:abstractNumId w:val="18"/>
  </w:num>
  <w:num w:numId="3" w16cid:durableId="1181315553">
    <w:abstractNumId w:val="10"/>
  </w:num>
  <w:num w:numId="4" w16cid:durableId="2065717222">
    <w:abstractNumId w:val="13"/>
  </w:num>
  <w:num w:numId="5" w16cid:durableId="265770776">
    <w:abstractNumId w:val="22"/>
  </w:num>
  <w:num w:numId="6" w16cid:durableId="1702323124">
    <w:abstractNumId w:val="7"/>
  </w:num>
  <w:num w:numId="7" w16cid:durableId="1619797313">
    <w:abstractNumId w:val="9"/>
  </w:num>
  <w:num w:numId="8" w16cid:durableId="925842673">
    <w:abstractNumId w:val="3"/>
  </w:num>
  <w:num w:numId="9" w16cid:durableId="1498376116">
    <w:abstractNumId w:val="4"/>
  </w:num>
  <w:num w:numId="10" w16cid:durableId="21052597">
    <w:abstractNumId w:val="8"/>
  </w:num>
  <w:num w:numId="11" w16cid:durableId="999848528">
    <w:abstractNumId w:val="5"/>
  </w:num>
  <w:num w:numId="12" w16cid:durableId="1082608037">
    <w:abstractNumId w:val="27"/>
  </w:num>
  <w:num w:numId="13" w16cid:durableId="1054039698">
    <w:abstractNumId w:val="17"/>
  </w:num>
  <w:num w:numId="14" w16cid:durableId="1694040207">
    <w:abstractNumId w:val="16"/>
  </w:num>
  <w:num w:numId="15" w16cid:durableId="328102369">
    <w:abstractNumId w:val="12"/>
  </w:num>
  <w:num w:numId="16" w16cid:durableId="2086104854">
    <w:abstractNumId w:val="23"/>
  </w:num>
  <w:num w:numId="17" w16cid:durableId="1680765550">
    <w:abstractNumId w:val="20"/>
  </w:num>
  <w:num w:numId="18" w16cid:durableId="339092223">
    <w:abstractNumId w:val="14"/>
  </w:num>
  <w:num w:numId="19" w16cid:durableId="1022048260">
    <w:abstractNumId w:val="15"/>
  </w:num>
  <w:num w:numId="20" w16cid:durableId="634989287">
    <w:abstractNumId w:val="6"/>
  </w:num>
  <w:num w:numId="21" w16cid:durableId="1225677184">
    <w:abstractNumId w:val="26"/>
  </w:num>
  <w:num w:numId="22" w16cid:durableId="1063410603">
    <w:abstractNumId w:val="0"/>
  </w:num>
  <w:num w:numId="23" w16cid:durableId="909075731">
    <w:abstractNumId w:val="11"/>
  </w:num>
  <w:num w:numId="24" w16cid:durableId="1370762856">
    <w:abstractNumId w:val="24"/>
  </w:num>
  <w:num w:numId="25" w16cid:durableId="879249722">
    <w:abstractNumId w:val="2"/>
  </w:num>
  <w:num w:numId="26" w16cid:durableId="499662480">
    <w:abstractNumId w:val="21"/>
  </w:num>
  <w:num w:numId="27" w16cid:durableId="1480263822">
    <w:abstractNumId w:val="25"/>
  </w:num>
  <w:num w:numId="28" w16cid:durableId="9886776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IwNjE2Njc1NjRV0lEKTi0uzszPAykwqQUAKkDuFywAAAA="/>
  </w:docVars>
  <w:rsids>
    <w:rsidRoot w:val="00B21DE8"/>
    <w:rsid w:val="00004337"/>
    <w:rsid w:val="00007C5E"/>
    <w:rsid w:val="00011560"/>
    <w:rsid w:val="00013216"/>
    <w:rsid w:val="000147F9"/>
    <w:rsid w:val="00014817"/>
    <w:rsid w:val="00015C08"/>
    <w:rsid w:val="000163D4"/>
    <w:rsid w:val="00024D56"/>
    <w:rsid w:val="00033845"/>
    <w:rsid w:val="00037D5D"/>
    <w:rsid w:val="00045007"/>
    <w:rsid w:val="00056B24"/>
    <w:rsid w:val="00062630"/>
    <w:rsid w:val="00063180"/>
    <w:rsid w:val="00063555"/>
    <w:rsid w:val="00067AED"/>
    <w:rsid w:val="00075DDF"/>
    <w:rsid w:val="0008463B"/>
    <w:rsid w:val="000857D3"/>
    <w:rsid w:val="00091573"/>
    <w:rsid w:val="000A087E"/>
    <w:rsid w:val="000A0B5F"/>
    <w:rsid w:val="000A0E74"/>
    <w:rsid w:val="000B033D"/>
    <w:rsid w:val="000C1CAA"/>
    <w:rsid w:val="000C370E"/>
    <w:rsid w:val="000C3CBF"/>
    <w:rsid w:val="000C7070"/>
    <w:rsid w:val="000D0FDF"/>
    <w:rsid w:val="000D150C"/>
    <w:rsid w:val="000D7838"/>
    <w:rsid w:val="000E3B2D"/>
    <w:rsid w:val="000F021F"/>
    <w:rsid w:val="000F0BF4"/>
    <w:rsid w:val="000F1A26"/>
    <w:rsid w:val="000F2744"/>
    <w:rsid w:val="000F2FF3"/>
    <w:rsid w:val="000F3560"/>
    <w:rsid w:val="00100111"/>
    <w:rsid w:val="00100197"/>
    <w:rsid w:val="00100EA8"/>
    <w:rsid w:val="001044DE"/>
    <w:rsid w:val="001049DD"/>
    <w:rsid w:val="00105792"/>
    <w:rsid w:val="00111E52"/>
    <w:rsid w:val="00113B79"/>
    <w:rsid w:val="0011504F"/>
    <w:rsid w:val="00121004"/>
    <w:rsid w:val="001226F1"/>
    <w:rsid w:val="001303D6"/>
    <w:rsid w:val="00130579"/>
    <w:rsid w:val="001329B4"/>
    <w:rsid w:val="0013588E"/>
    <w:rsid w:val="001511E7"/>
    <w:rsid w:val="00152425"/>
    <w:rsid w:val="00162FAF"/>
    <w:rsid w:val="00170F18"/>
    <w:rsid w:val="00173866"/>
    <w:rsid w:val="00177BB0"/>
    <w:rsid w:val="00181328"/>
    <w:rsid w:val="001834C9"/>
    <w:rsid w:val="001871BE"/>
    <w:rsid w:val="00191696"/>
    <w:rsid w:val="001A25DE"/>
    <w:rsid w:val="001A3255"/>
    <w:rsid w:val="001A3920"/>
    <w:rsid w:val="001B59E2"/>
    <w:rsid w:val="001B6539"/>
    <w:rsid w:val="001B6D4F"/>
    <w:rsid w:val="001C17FE"/>
    <w:rsid w:val="001C2AB4"/>
    <w:rsid w:val="001C780E"/>
    <w:rsid w:val="001D2FCD"/>
    <w:rsid w:val="001E0D1D"/>
    <w:rsid w:val="001E4C19"/>
    <w:rsid w:val="001E66F6"/>
    <w:rsid w:val="001E749A"/>
    <w:rsid w:val="001F17B4"/>
    <w:rsid w:val="001F444E"/>
    <w:rsid w:val="00201348"/>
    <w:rsid w:val="0020332C"/>
    <w:rsid w:val="00205644"/>
    <w:rsid w:val="00206CB9"/>
    <w:rsid w:val="00207D31"/>
    <w:rsid w:val="00212794"/>
    <w:rsid w:val="002177AA"/>
    <w:rsid w:val="00217CE0"/>
    <w:rsid w:val="00223B23"/>
    <w:rsid w:val="002271DD"/>
    <w:rsid w:val="00227B4D"/>
    <w:rsid w:val="0023215F"/>
    <w:rsid w:val="002369C3"/>
    <w:rsid w:val="00237E62"/>
    <w:rsid w:val="00241F15"/>
    <w:rsid w:val="0024320A"/>
    <w:rsid w:val="00251C03"/>
    <w:rsid w:val="002560E5"/>
    <w:rsid w:val="00256DAC"/>
    <w:rsid w:val="00256EF2"/>
    <w:rsid w:val="00272F0A"/>
    <w:rsid w:val="00273617"/>
    <w:rsid w:val="002755A9"/>
    <w:rsid w:val="00277783"/>
    <w:rsid w:val="00282F1B"/>
    <w:rsid w:val="00284A18"/>
    <w:rsid w:val="002926DC"/>
    <w:rsid w:val="00292785"/>
    <w:rsid w:val="002940D8"/>
    <w:rsid w:val="00294D77"/>
    <w:rsid w:val="002A377C"/>
    <w:rsid w:val="002A38D0"/>
    <w:rsid w:val="002B0DE9"/>
    <w:rsid w:val="002B6A04"/>
    <w:rsid w:val="002D2418"/>
    <w:rsid w:val="002E37B7"/>
    <w:rsid w:val="002E65AE"/>
    <w:rsid w:val="002E7090"/>
    <w:rsid w:val="002F3029"/>
    <w:rsid w:val="002F5CBF"/>
    <w:rsid w:val="00310297"/>
    <w:rsid w:val="00320AB0"/>
    <w:rsid w:val="00331852"/>
    <w:rsid w:val="00333434"/>
    <w:rsid w:val="00341E16"/>
    <w:rsid w:val="00342BD7"/>
    <w:rsid w:val="00346834"/>
    <w:rsid w:val="00346D09"/>
    <w:rsid w:val="00350FD9"/>
    <w:rsid w:val="00353EF0"/>
    <w:rsid w:val="00357385"/>
    <w:rsid w:val="00357404"/>
    <w:rsid w:val="00357428"/>
    <w:rsid w:val="00357773"/>
    <w:rsid w:val="003626AC"/>
    <w:rsid w:val="003660F1"/>
    <w:rsid w:val="00370CD1"/>
    <w:rsid w:val="00372CF5"/>
    <w:rsid w:val="00372FEC"/>
    <w:rsid w:val="0037683F"/>
    <w:rsid w:val="00376B02"/>
    <w:rsid w:val="00383A28"/>
    <w:rsid w:val="00384EE7"/>
    <w:rsid w:val="00395E5D"/>
    <w:rsid w:val="003A0FDC"/>
    <w:rsid w:val="003A33A4"/>
    <w:rsid w:val="003A5A11"/>
    <w:rsid w:val="003A5F40"/>
    <w:rsid w:val="003B12A0"/>
    <w:rsid w:val="003B54EB"/>
    <w:rsid w:val="003C4CAA"/>
    <w:rsid w:val="003D6E01"/>
    <w:rsid w:val="003E24D9"/>
    <w:rsid w:val="003E341D"/>
    <w:rsid w:val="003E7B04"/>
    <w:rsid w:val="003F263B"/>
    <w:rsid w:val="003F2E0B"/>
    <w:rsid w:val="003F475A"/>
    <w:rsid w:val="003F6273"/>
    <w:rsid w:val="003F63C9"/>
    <w:rsid w:val="003F6519"/>
    <w:rsid w:val="003F69AB"/>
    <w:rsid w:val="0040239D"/>
    <w:rsid w:val="004030E3"/>
    <w:rsid w:val="004045F8"/>
    <w:rsid w:val="00410382"/>
    <w:rsid w:val="00411131"/>
    <w:rsid w:val="0041113E"/>
    <w:rsid w:val="00411D4F"/>
    <w:rsid w:val="004143DE"/>
    <w:rsid w:val="00417694"/>
    <w:rsid w:val="00422E1A"/>
    <w:rsid w:val="0042345E"/>
    <w:rsid w:val="004260BF"/>
    <w:rsid w:val="00426FD8"/>
    <w:rsid w:val="00430ED6"/>
    <w:rsid w:val="00433C8E"/>
    <w:rsid w:val="00434167"/>
    <w:rsid w:val="0043488C"/>
    <w:rsid w:val="00457CB9"/>
    <w:rsid w:val="004614A3"/>
    <w:rsid w:val="004627E5"/>
    <w:rsid w:val="004632FF"/>
    <w:rsid w:val="0047217F"/>
    <w:rsid w:val="004775BD"/>
    <w:rsid w:val="004860C1"/>
    <w:rsid w:val="0049287E"/>
    <w:rsid w:val="004A06A8"/>
    <w:rsid w:val="004A3EC8"/>
    <w:rsid w:val="004A669B"/>
    <w:rsid w:val="004B086A"/>
    <w:rsid w:val="004B5637"/>
    <w:rsid w:val="004D0806"/>
    <w:rsid w:val="004E09AB"/>
    <w:rsid w:val="004E32EF"/>
    <w:rsid w:val="004E69D1"/>
    <w:rsid w:val="004E72E0"/>
    <w:rsid w:val="004F16EB"/>
    <w:rsid w:val="004F396B"/>
    <w:rsid w:val="004F69CD"/>
    <w:rsid w:val="005000D2"/>
    <w:rsid w:val="00500CE1"/>
    <w:rsid w:val="005039A1"/>
    <w:rsid w:val="00505204"/>
    <w:rsid w:val="00507B69"/>
    <w:rsid w:val="005436C5"/>
    <w:rsid w:val="005476DD"/>
    <w:rsid w:val="00552333"/>
    <w:rsid w:val="005549FC"/>
    <w:rsid w:val="00554A8F"/>
    <w:rsid w:val="005553BB"/>
    <w:rsid w:val="0055588D"/>
    <w:rsid w:val="00557C00"/>
    <w:rsid w:val="005608C9"/>
    <w:rsid w:val="00561BD5"/>
    <w:rsid w:val="00576AA2"/>
    <w:rsid w:val="0058177D"/>
    <w:rsid w:val="0058291A"/>
    <w:rsid w:val="00584C8B"/>
    <w:rsid w:val="0058721E"/>
    <w:rsid w:val="00591C5E"/>
    <w:rsid w:val="0059404E"/>
    <w:rsid w:val="00596881"/>
    <w:rsid w:val="00597B38"/>
    <w:rsid w:val="00597B8B"/>
    <w:rsid w:val="005A3985"/>
    <w:rsid w:val="005A7659"/>
    <w:rsid w:val="005A76F7"/>
    <w:rsid w:val="005B27E5"/>
    <w:rsid w:val="005B42DC"/>
    <w:rsid w:val="005B64F0"/>
    <w:rsid w:val="005B6FAB"/>
    <w:rsid w:val="005B72FD"/>
    <w:rsid w:val="005C1A94"/>
    <w:rsid w:val="005C3E31"/>
    <w:rsid w:val="005D5792"/>
    <w:rsid w:val="005D5AA1"/>
    <w:rsid w:val="005E293D"/>
    <w:rsid w:val="005E2BCF"/>
    <w:rsid w:val="005E6038"/>
    <w:rsid w:val="005E7CB1"/>
    <w:rsid w:val="005F3582"/>
    <w:rsid w:val="005F3FCA"/>
    <w:rsid w:val="005F71EB"/>
    <w:rsid w:val="006057E0"/>
    <w:rsid w:val="00607AA3"/>
    <w:rsid w:val="00611ED7"/>
    <w:rsid w:val="0061221B"/>
    <w:rsid w:val="006230C2"/>
    <w:rsid w:val="006306E2"/>
    <w:rsid w:val="0063631F"/>
    <w:rsid w:val="00641EBE"/>
    <w:rsid w:val="00642177"/>
    <w:rsid w:val="00643AC9"/>
    <w:rsid w:val="00644CE6"/>
    <w:rsid w:val="00652E1A"/>
    <w:rsid w:val="006534A4"/>
    <w:rsid w:val="0065595F"/>
    <w:rsid w:val="006605AB"/>
    <w:rsid w:val="00660F7A"/>
    <w:rsid w:val="00661A69"/>
    <w:rsid w:val="006643C5"/>
    <w:rsid w:val="00672673"/>
    <w:rsid w:val="006741BE"/>
    <w:rsid w:val="00674A38"/>
    <w:rsid w:val="00675D86"/>
    <w:rsid w:val="006811FE"/>
    <w:rsid w:val="006826D2"/>
    <w:rsid w:val="006905FF"/>
    <w:rsid w:val="00694500"/>
    <w:rsid w:val="0069492E"/>
    <w:rsid w:val="00696699"/>
    <w:rsid w:val="00697A2B"/>
    <w:rsid w:val="006A3ED1"/>
    <w:rsid w:val="006A4EA2"/>
    <w:rsid w:val="006A6B5C"/>
    <w:rsid w:val="006B0FC3"/>
    <w:rsid w:val="006B64DB"/>
    <w:rsid w:val="006B7A49"/>
    <w:rsid w:val="006C2422"/>
    <w:rsid w:val="006C4E31"/>
    <w:rsid w:val="006C5203"/>
    <w:rsid w:val="006D0554"/>
    <w:rsid w:val="006D0B4E"/>
    <w:rsid w:val="006D18F1"/>
    <w:rsid w:val="006D2267"/>
    <w:rsid w:val="006D7976"/>
    <w:rsid w:val="006E4EAF"/>
    <w:rsid w:val="006E5AB9"/>
    <w:rsid w:val="006F1072"/>
    <w:rsid w:val="006F3BE8"/>
    <w:rsid w:val="00713359"/>
    <w:rsid w:val="007347BC"/>
    <w:rsid w:val="00736227"/>
    <w:rsid w:val="0073745F"/>
    <w:rsid w:val="007431BC"/>
    <w:rsid w:val="00751315"/>
    <w:rsid w:val="0075227D"/>
    <w:rsid w:val="00757381"/>
    <w:rsid w:val="0077075B"/>
    <w:rsid w:val="00770814"/>
    <w:rsid w:val="0077336E"/>
    <w:rsid w:val="00780293"/>
    <w:rsid w:val="007806ED"/>
    <w:rsid w:val="00783925"/>
    <w:rsid w:val="007873D5"/>
    <w:rsid w:val="00787FD5"/>
    <w:rsid w:val="00791156"/>
    <w:rsid w:val="0079273E"/>
    <w:rsid w:val="00792BDE"/>
    <w:rsid w:val="007935AF"/>
    <w:rsid w:val="00793913"/>
    <w:rsid w:val="00795FC5"/>
    <w:rsid w:val="007A0AB1"/>
    <w:rsid w:val="007A74B2"/>
    <w:rsid w:val="007B4431"/>
    <w:rsid w:val="007C03B8"/>
    <w:rsid w:val="007C3D68"/>
    <w:rsid w:val="007D44A0"/>
    <w:rsid w:val="007D55B9"/>
    <w:rsid w:val="007D6762"/>
    <w:rsid w:val="007E6A1F"/>
    <w:rsid w:val="007E7721"/>
    <w:rsid w:val="007F2926"/>
    <w:rsid w:val="007F2FAD"/>
    <w:rsid w:val="007F5DA2"/>
    <w:rsid w:val="007F6B60"/>
    <w:rsid w:val="00804918"/>
    <w:rsid w:val="00811921"/>
    <w:rsid w:val="00815962"/>
    <w:rsid w:val="00816A3B"/>
    <w:rsid w:val="008225A7"/>
    <w:rsid w:val="00823DF8"/>
    <w:rsid w:val="00830F59"/>
    <w:rsid w:val="00832080"/>
    <w:rsid w:val="00835A5A"/>
    <w:rsid w:val="00844461"/>
    <w:rsid w:val="008536C6"/>
    <w:rsid w:val="008569EC"/>
    <w:rsid w:val="00857149"/>
    <w:rsid w:val="00863C89"/>
    <w:rsid w:val="00866D69"/>
    <w:rsid w:val="00867526"/>
    <w:rsid w:val="00870FA0"/>
    <w:rsid w:val="008733E9"/>
    <w:rsid w:val="00874259"/>
    <w:rsid w:val="008744EE"/>
    <w:rsid w:val="008747DA"/>
    <w:rsid w:val="00875B0F"/>
    <w:rsid w:val="00882E08"/>
    <w:rsid w:val="00890CD8"/>
    <w:rsid w:val="00892C48"/>
    <w:rsid w:val="00894425"/>
    <w:rsid w:val="008A2801"/>
    <w:rsid w:val="008A6842"/>
    <w:rsid w:val="008B3E76"/>
    <w:rsid w:val="008B47B3"/>
    <w:rsid w:val="008C0D1A"/>
    <w:rsid w:val="008C0F9B"/>
    <w:rsid w:val="008C134E"/>
    <w:rsid w:val="008C216F"/>
    <w:rsid w:val="008C289C"/>
    <w:rsid w:val="008C6814"/>
    <w:rsid w:val="008D16D2"/>
    <w:rsid w:val="008D206E"/>
    <w:rsid w:val="008D43EA"/>
    <w:rsid w:val="008E30B3"/>
    <w:rsid w:val="008E73D0"/>
    <w:rsid w:val="008F046C"/>
    <w:rsid w:val="008F327C"/>
    <w:rsid w:val="008F4343"/>
    <w:rsid w:val="008F7B53"/>
    <w:rsid w:val="009032A4"/>
    <w:rsid w:val="00907D3F"/>
    <w:rsid w:val="00912549"/>
    <w:rsid w:val="00913D91"/>
    <w:rsid w:val="00915821"/>
    <w:rsid w:val="009162D5"/>
    <w:rsid w:val="00921A25"/>
    <w:rsid w:val="009223BD"/>
    <w:rsid w:val="00923ED3"/>
    <w:rsid w:val="00931494"/>
    <w:rsid w:val="00936709"/>
    <w:rsid w:val="009405A9"/>
    <w:rsid w:val="00947F16"/>
    <w:rsid w:val="00953AC9"/>
    <w:rsid w:val="00956F33"/>
    <w:rsid w:val="00964B01"/>
    <w:rsid w:val="0097767F"/>
    <w:rsid w:val="009814FF"/>
    <w:rsid w:val="00990451"/>
    <w:rsid w:val="009970CC"/>
    <w:rsid w:val="00997BE3"/>
    <w:rsid w:val="009A7462"/>
    <w:rsid w:val="009B41DF"/>
    <w:rsid w:val="009B5BD4"/>
    <w:rsid w:val="009B70E8"/>
    <w:rsid w:val="009C5339"/>
    <w:rsid w:val="009C7203"/>
    <w:rsid w:val="009D1A88"/>
    <w:rsid w:val="009D60E7"/>
    <w:rsid w:val="009E1375"/>
    <w:rsid w:val="009E638B"/>
    <w:rsid w:val="009E6810"/>
    <w:rsid w:val="009E6C62"/>
    <w:rsid w:val="009E757A"/>
    <w:rsid w:val="009F23A8"/>
    <w:rsid w:val="009F2BD3"/>
    <w:rsid w:val="009F42E4"/>
    <w:rsid w:val="009F4385"/>
    <w:rsid w:val="009F504A"/>
    <w:rsid w:val="00A04B20"/>
    <w:rsid w:val="00A14D41"/>
    <w:rsid w:val="00A153B9"/>
    <w:rsid w:val="00A16F1F"/>
    <w:rsid w:val="00A16F98"/>
    <w:rsid w:val="00A2264A"/>
    <w:rsid w:val="00A23192"/>
    <w:rsid w:val="00A3130E"/>
    <w:rsid w:val="00A3723A"/>
    <w:rsid w:val="00A37A22"/>
    <w:rsid w:val="00A43B51"/>
    <w:rsid w:val="00A451DC"/>
    <w:rsid w:val="00A4769A"/>
    <w:rsid w:val="00A50979"/>
    <w:rsid w:val="00A53B64"/>
    <w:rsid w:val="00A53E9E"/>
    <w:rsid w:val="00A627E2"/>
    <w:rsid w:val="00A80D34"/>
    <w:rsid w:val="00A876E7"/>
    <w:rsid w:val="00A939A5"/>
    <w:rsid w:val="00A95A86"/>
    <w:rsid w:val="00AA3F2A"/>
    <w:rsid w:val="00AA6E48"/>
    <w:rsid w:val="00AB126F"/>
    <w:rsid w:val="00AB668C"/>
    <w:rsid w:val="00AD22A8"/>
    <w:rsid w:val="00AD2735"/>
    <w:rsid w:val="00AD392D"/>
    <w:rsid w:val="00AD3958"/>
    <w:rsid w:val="00AD462C"/>
    <w:rsid w:val="00AD49C9"/>
    <w:rsid w:val="00AD4D87"/>
    <w:rsid w:val="00AD62EE"/>
    <w:rsid w:val="00AD7FA7"/>
    <w:rsid w:val="00AE0152"/>
    <w:rsid w:val="00AE2386"/>
    <w:rsid w:val="00AE27B9"/>
    <w:rsid w:val="00AE4AC7"/>
    <w:rsid w:val="00AE67CF"/>
    <w:rsid w:val="00AF09FA"/>
    <w:rsid w:val="00AF250A"/>
    <w:rsid w:val="00AF3769"/>
    <w:rsid w:val="00B03E14"/>
    <w:rsid w:val="00B03F6A"/>
    <w:rsid w:val="00B072A1"/>
    <w:rsid w:val="00B1215B"/>
    <w:rsid w:val="00B121E8"/>
    <w:rsid w:val="00B13685"/>
    <w:rsid w:val="00B21DE8"/>
    <w:rsid w:val="00B24B92"/>
    <w:rsid w:val="00B2756B"/>
    <w:rsid w:val="00B34A71"/>
    <w:rsid w:val="00B40D49"/>
    <w:rsid w:val="00B4400F"/>
    <w:rsid w:val="00B44156"/>
    <w:rsid w:val="00B50568"/>
    <w:rsid w:val="00B5140F"/>
    <w:rsid w:val="00B52CA4"/>
    <w:rsid w:val="00B55BB8"/>
    <w:rsid w:val="00B61949"/>
    <w:rsid w:val="00B6600C"/>
    <w:rsid w:val="00B66895"/>
    <w:rsid w:val="00B708FE"/>
    <w:rsid w:val="00B719BD"/>
    <w:rsid w:val="00B7247A"/>
    <w:rsid w:val="00B743E8"/>
    <w:rsid w:val="00B749EA"/>
    <w:rsid w:val="00B75E1B"/>
    <w:rsid w:val="00B76954"/>
    <w:rsid w:val="00B842D4"/>
    <w:rsid w:val="00B8594D"/>
    <w:rsid w:val="00B867D1"/>
    <w:rsid w:val="00B9037F"/>
    <w:rsid w:val="00B95080"/>
    <w:rsid w:val="00B9530D"/>
    <w:rsid w:val="00BA1B18"/>
    <w:rsid w:val="00BA33A9"/>
    <w:rsid w:val="00BB0E5D"/>
    <w:rsid w:val="00BB45FC"/>
    <w:rsid w:val="00BB4677"/>
    <w:rsid w:val="00BB6369"/>
    <w:rsid w:val="00BC2815"/>
    <w:rsid w:val="00BC7BD1"/>
    <w:rsid w:val="00BD4A2C"/>
    <w:rsid w:val="00BD6846"/>
    <w:rsid w:val="00BE0D8F"/>
    <w:rsid w:val="00BF279A"/>
    <w:rsid w:val="00BF52EC"/>
    <w:rsid w:val="00BF781C"/>
    <w:rsid w:val="00C06D50"/>
    <w:rsid w:val="00C07573"/>
    <w:rsid w:val="00C11868"/>
    <w:rsid w:val="00C1429B"/>
    <w:rsid w:val="00C20235"/>
    <w:rsid w:val="00C2093E"/>
    <w:rsid w:val="00C2487C"/>
    <w:rsid w:val="00C34B8A"/>
    <w:rsid w:val="00C34E1C"/>
    <w:rsid w:val="00C36972"/>
    <w:rsid w:val="00C40CAF"/>
    <w:rsid w:val="00C41E4E"/>
    <w:rsid w:val="00C43AB3"/>
    <w:rsid w:val="00C46261"/>
    <w:rsid w:val="00C47E6E"/>
    <w:rsid w:val="00C512C3"/>
    <w:rsid w:val="00C537CB"/>
    <w:rsid w:val="00C55C37"/>
    <w:rsid w:val="00C60E4C"/>
    <w:rsid w:val="00C636AA"/>
    <w:rsid w:val="00C64786"/>
    <w:rsid w:val="00C66353"/>
    <w:rsid w:val="00C710E8"/>
    <w:rsid w:val="00C7375F"/>
    <w:rsid w:val="00C73EB1"/>
    <w:rsid w:val="00C752D8"/>
    <w:rsid w:val="00C76E86"/>
    <w:rsid w:val="00C7782E"/>
    <w:rsid w:val="00C77DF1"/>
    <w:rsid w:val="00C80F7A"/>
    <w:rsid w:val="00C813A8"/>
    <w:rsid w:val="00C86B34"/>
    <w:rsid w:val="00C91777"/>
    <w:rsid w:val="00C946A1"/>
    <w:rsid w:val="00C96356"/>
    <w:rsid w:val="00CA4CDC"/>
    <w:rsid w:val="00CA4FCC"/>
    <w:rsid w:val="00CA6DA4"/>
    <w:rsid w:val="00CA7599"/>
    <w:rsid w:val="00CC5BD7"/>
    <w:rsid w:val="00CC7517"/>
    <w:rsid w:val="00CC7753"/>
    <w:rsid w:val="00CD0157"/>
    <w:rsid w:val="00CE2023"/>
    <w:rsid w:val="00CE5A05"/>
    <w:rsid w:val="00CF20AA"/>
    <w:rsid w:val="00CF28E3"/>
    <w:rsid w:val="00CF48BB"/>
    <w:rsid w:val="00D0458F"/>
    <w:rsid w:val="00D049D1"/>
    <w:rsid w:val="00D076C0"/>
    <w:rsid w:val="00D07BDB"/>
    <w:rsid w:val="00D10857"/>
    <w:rsid w:val="00D1117F"/>
    <w:rsid w:val="00D13EF8"/>
    <w:rsid w:val="00D14A32"/>
    <w:rsid w:val="00D158DF"/>
    <w:rsid w:val="00D15EDB"/>
    <w:rsid w:val="00D253B6"/>
    <w:rsid w:val="00D27EF0"/>
    <w:rsid w:val="00D30BF8"/>
    <w:rsid w:val="00D31934"/>
    <w:rsid w:val="00D31D0A"/>
    <w:rsid w:val="00D43649"/>
    <w:rsid w:val="00D465AA"/>
    <w:rsid w:val="00D55755"/>
    <w:rsid w:val="00D57E50"/>
    <w:rsid w:val="00D61537"/>
    <w:rsid w:val="00D61D4A"/>
    <w:rsid w:val="00D63523"/>
    <w:rsid w:val="00D72BAF"/>
    <w:rsid w:val="00D746DD"/>
    <w:rsid w:val="00D81585"/>
    <w:rsid w:val="00D850D5"/>
    <w:rsid w:val="00D8585C"/>
    <w:rsid w:val="00D873D1"/>
    <w:rsid w:val="00D906D4"/>
    <w:rsid w:val="00D90C69"/>
    <w:rsid w:val="00D91E1A"/>
    <w:rsid w:val="00D939B6"/>
    <w:rsid w:val="00DA0000"/>
    <w:rsid w:val="00DA0925"/>
    <w:rsid w:val="00DA59BA"/>
    <w:rsid w:val="00DA73C0"/>
    <w:rsid w:val="00DB32E1"/>
    <w:rsid w:val="00DB3C9E"/>
    <w:rsid w:val="00DB41D8"/>
    <w:rsid w:val="00DB42F3"/>
    <w:rsid w:val="00DB4BD4"/>
    <w:rsid w:val="00DC13AC"/>
    <w:rsid w:val="00DC1EFB"/>
    <w:rsid w:val="00DC51CF"/>
    <w:rsid w:val="00DD1F4D"/>
    <w:rsid w:val="00DD2C5C"/>
    <w:rsid w:val="00DD31B8"/>
    <w:rsid w:val="00DD4791"/>
    <w:rsid w:val="00DD74DC"/>
    <w:rsid w:val="00DD78BC"/>
    <w:rsid w:val="00DD7F18"/>
    <w:rsid w:val="00DE4890"/>
    <w:rsid w:val="00DE681F"/>
    <w:rsid w:val="00DE68F4"/>
    <w:rsid w:val="00DE6BA9"/>
    <w:rsid w:val="00DF0056"/>
    <w:rsid w:val="00DF58E9"/>
    <w:rsid w:val="00E00138"/>
    <w:rsid w:val="00E06292"/>
    <w:rsid w:val="00E06479"/>
    <w:rsid w:val="00E07DD8"/>
    <w:rsid w:val="00E1590B"/>
    <w:rsid w:val="00E15938"/>
    <w:rsid w:val="00E17F74"/>
    <w:rsid w:val="00E22FF0"/>
    <w:rsid w:val="00E24805"/>
    <w:rsid w:val="00E26FA8"/>
    <w:rsid w:val="00E27184"/>
    <w:rsid w:val="00E31D6C"/>
    <w:rsid w:val="00E32CC3"/>
    <w:rsid w:val="00E35239"/>
    <w:rsid w:val="00E359B3"/>
    <w:rsid w:val="00E41302"/>
    <w:rsid w:val="00E42FE9"/>
    <w:rsid w:val="00E44FE0"/>
    <w:rsid w:val="00E45466"/>
    <w:rsid w:val="00E50298"/>
    <w:rsid w:val="00E5047E"/>
    <w:rsid w:val="00E535FC"/>
    <w:rsid w:val="00E558F6"/>
    <w:rsid w:val="00E56BDF"/>
    <w:rsid w:val="00E64017"/>
    <w:rsid w:val="00E70591"/>
    <w:rsid w:val="00E70CB9"/>
    <w:rsid w:val="00E70E72"/>
    <w:rsid w:val="00E7369C"/>
    <w:rsid w:val="00E83FCE"/>
    <w:rsid w:val="00E848B2"/>
    <w:rsid w:val="00E84E5A"/>
    <w:rsid w:val="00E854CC"/>
    <w:rsid w:val="00E85DAC"/>
    <w:rsid w:val="00E921E1"/>
    <w:rsid w:val="00E94725"/>
    <w:rsid w:val="00E9627B"/>
    <w:rsid w:val="00E9763A"/>
    <w:rsid w:val="00EA3587"/>
    <w:rsid w:val="00EB06B6"/>
    <w:rsid w:val="00EB4386"/>
    <w:rsid w:val="00EB7DD2"/>
    <w:rsid w:val="00EC229C"/>
    <w:rsid w:val="00EC31AA"/>
    <w:rsid w:val="00ED29A3"/>
    <w:rsid w:val="00EE39E8"/>
    <w:rsid w:val="00EE578F"/>
    <w:rsid w:val="00EF015D"/>
    <w:rsid w:val="00EF0E41"/>
    <w:rsid w:val="00EF1968"/>
    <w:rsid w:val="00EF40BF"/>
    <w:rsid w:val="00EF54EA"/>
    <w:rsid w:val="00EF7107"/>
    <w:rsid w:val="00EF73AF"/>
    <w:rsid w:val="00EF76A1"/>
    <w:rsid w:val="00F00A23"/>
    <w:rsid w:val="00F079FB"/>
    <w:rsid w:val="00F11976"/>
    <w:rsid w:val="00F14E64"/>
    <w:rsid w:val="00F15550"/>
    <w:rsid w:val="00F16004"/>
    <w:rsid w:val="00F228DD"/>
    <w:rsid w:val="00F347A4"/>
    <w:rsid w:val="00F3489C"/>
    <w:rsid w:val="00F41831"/>
    <w:rsid w:val="00F55BA7"/>
    <w:rsid w:val="00F64DCE"/>
    <w:rsid w:val="00F66F4A"/>
    <w:rsid w:val="00F72A16"/>
    <w:rsid w:val="00F75541"/>
    <w:rsid w:val="00F80376"/>
    <w:rsid w:val="00F803D7"/>
    <w:rsid w:val="00F8075A"/>
    <w:rsid w:val="00F80879"/>
    <w:rsid w:val="00F958A7"/>
    <w:rsid w:val="00FA1269"/>
    <w:rsid w:val="00FA2B97"/>
    <w:rsid w:val="00FA372A"/>
    <w:rsid w:val="00FA52DD"/>
    <w:rsid w:val="00FA7858"/>
    <w:rsid w:val="00FB107A"/>
    <w:rsid w:val="00FB494D"/>
    <w:rsid w:val="00FB6323"/>
    <w:rsid w:val="00FC2458"/>
    <w:rsid w:val="00FD134E"/>
    <w:rsid w:val="00FD5F78"/>
    <w:rsid w:val="00FE1143"/>
    <w:rsid w:val="00FE2D7A"/>
    <w:rsid w:val="00FE367C"/>
    <w:rsid w:val="00FE6041"/>
    <w:rsid w:val="00FF6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EC7A4"/>
  <w15:chartTrackingRefBased/>
  <w15:docId w15:val="{6517A2C1-2465-4E38-B902-7BDEAAE7D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A2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D049D1"/>
    <w:pPr>
      <w:keepNext/>
      <w:keepLines/>
      <w:widowControl/>
      <w:autoSpaceDE/>
      <w:autoSpaceDN/>
      <w:spacing w:before="240" w:line="20" w:lineRule="atLeas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AD462C"/>
    <w:pPr>
      <w:ind w:left="1329" w:hanging="646"/>
      <w:outlineLvl w:val="1"/>
    </w:pPr>
    <w:rPr>
      <w:b/>
      <w:bCs/>
      <w:sz w:val="28"/>
      <w:szCs w:val="28"/>
    </w:rPr>
  </w:style>
  <w:style w:type="paragraph" w:styleId="Heading3">
    <w:name w:val="heading 3"/>
    <w:basedOn w:val="Normal"/>
    <w:next w:val="Normal"/>
    <w:link w:val="Heading3Char"/>
    <w:uiPriority w:val="9"/>
    <w:unhideWhenUsed/>
    <w:qFormat/>
    <w:rsid w:val="00607AA3"/>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607AA3"/>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6643C5"/>
    <w:pPr>
      <w:keepNext/>
      <w:keepLines/>
      <w:spacing w:before="4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462C"/>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AD462C"/>
    <w:rPr>
      <w:sz w:val="24"/>
      <w:szCs w:val="24"/>
    </w:rPr>
  </w:style>
  <w:style w:type="character" w:customStyle="1" w:styleId="BodyTextChar">
    <w:name w:val="Body Text Char"/>
    <w:basedOn w:val="DefaultParagraphFont"/>
    <w:link w:val="BodyText"/>
    <w:uiPriority w:val="1"/>
    <w:rsid w:val="00AD462C"/>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66F4A"/>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66F4A"/>
    <w:rPr>
      <w:sz w:val="20"/>
      <w:szCs w:val="20"/>
    </w:rPr>
  </w:style>
  <w:style w:type="character" w:customStyle="1" w:styleId="Heading1Char">
    <w:name w:val="Heading 1 Char"/>
    <w:basedOn w:val="DefaultParagraphFont"/>
    <w:link w:val="Heading1"/>
    <w:rsid w:val="00D049D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54A8F"/>
    <w:pPr>
      <w:spacing w:line="259" w:lineRule="auto"/>
      <w:outlineLvl w:val="9"/>
    </w:pPr>
  </w:style>
  <w:style w:type="paragraph" w:styleId="TOC2">
    <w:name w:val="toc 2"/>
    <w:basedOn w:val="Normal"/>
    <w:next w:val="Normal"/>
    <w:autoRedefine/>
    <w:uiPriority w:val="39"/>
    <w:unhideWhenUsed/>
    <w:rsid w:val="00554A8F"/>
    <w:pPr>
      <w:spacing w:after="100"/>
      <w:ind w:left="220"/>
    </w:pPr>
  </w:style>
  <w:style w:type="paragraph" w:styleId="TOC1">
    <w:name w:val="toc 1"/>
    <w:basedOn w:val="Normal"/>
    <w:next w:val="Normal"/>
    <w:autoRedefine/>
    <w:uiPriority w:val="39"/>
    <w:unhideWhenUsed/>
    <w:rsid w:val="00554A8F"/>
    <w:pPr>
      <w:spacing w:after="100"/>
    </w:pPr>
  </w:style>
  <w:style w:type="character" w:styleId="Hyperlink">
    <w:name w:val="Hyperlink"/>
    <w:basedOn w:val="DefaultParagraphFont"/>
    <w:uiPriority w:val="99"/>
    <w:unhideWhenUsed/>
    <w:rsid w:val="00554A8F"/>
    <w:rPr>
      <w:color w:val="0563C1" w:themeColor="hyperlink"/>
      <w:u w:val="single"/>
    </w:rPr>
  </w:style>
  <w:style w:type="paragraph" w:customStyle="1" w:styleId="StyleBefore05">
    <w:name w:val="Style Before:  0.5&quot;"/>
    <w:basedOn w:val="Normal"/>
    <w:rsid w:val="00F80376"/>
    <w:pPr>
      <w:widowControl/>
      <w:autoSpaceDE/>
      <w:autoSpaceDN/>
      <w:ind w:left="720"/>
      <w:jc w:val="both"/>
    </w:pPr>
    <w:rPr>
      <w:sz w:val="24"/>
      <w:szCs w:val="24"/>
    </w:rPr>
  </w:style>
  <w:style w:type="character" w:customStyle="1" w:styleId="Heading3Char">
    <w:name w:val="Heading 3 Char"/>
    <w:basedOn w:val="DefaultParagraphFont"/>
    <w:link w:val="Heading3"/>
    <w:uiPriority w:val="9"/>
    <w:rsid w:val="00607AA3"/>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607AA3"/>
    <w:rPr>
      <w:rFonts w:ascii="Times New Roman" w:eastAsiaTheme="majorEastAsia" w:hAnsi="Times New Roman" w:cstheme="majorBidi"/>
      <w:iCs/>
    </w:rPr>
  </w:style>
  <w:style w:type="character" w:customStyle="1" w:styleId="Heading5Char">
    <w:name w:val="Heading 5 Char"/>
    <w:basedOn w:val="DefaultParagraphFont"/>
    <w:link w:val="Heading5"/>
    <w:uiPriority w:val="9"/>
    <w:rsid w:val="006643C5"/>
    <w:rPr>
      <w:rFonts w:ascii="Times New Roman" w:eastAsiaTheme="majorEastAsia" w:hAnsi="Times New Roman" w:cstheme="majorBidi"/>
      <w:b/>
      <w:color w:val="000000" w:themeColor="text1"/>
    </w:rPr>
  </w:style>
  <w:style w:type="paragraph" w:styleId="ListParagraph">
    <w:name w:val="List Paragraph"/>
    <w:basedOn w:val="Normal"/>
    <w:uiPriority w:val="1"/>
    <w:qFormat/>
    <w:rsid w:val="004B5637"/>
    <w:pPr>
      <w:ind w:left="720"/>
      <w:contextualSpacing/>
    </w:pPr>
  </w:style>
  <w:style w:type="paragraph" w:styleId="TOC3">
    <w:name w:val="toc 3"/>
    <w:basedOn w:val="Normal"/>
    <w:next w:val="Normal"/>
    <w:autoRedefine/>
    <w:uiPriority w:val="39"/>
    <w:unhideWhenUsed/>
    <w:rsid w:val="00B4400F"/>
    <w:pPr>
      <w:spacing w:after="100"/>
      <w:ind w:left="440"/>
    </w:pPr>
  </w:style>
  <w:style w:type="table" w:styleId="GridTable4-Accent1">
    <w:name w:val="Grid Table 4 Accent 1"/>
    <w:basedOn w:val="TableNormal"/>
    <w:uiPriority w:val="49"/>
    <w:rsid w:val="00FA785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C80F7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3D6E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E7059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65595F"/>
    <w:pPr>
      <w:tabs>
        <w:tab w:val="center" w:pos="4680"/>
        <w:tab w:val="right" w:pos="9360"/>
      </w:tabs>
    </w:pPr>
  </w:style>
  <w:style w:type="character" w:customStyle="1" w:styleId="HeaderChar">
    <w:name w:val="Header Char"/>
    <w:basedOn w:val="DefaultParagraphFont"/>
    <w:link w:val="Header"/>
    <w:uiPriority w:val="99"/>
    <w:rsid w:val="0065595F"/>
    <w:rPr>
      <w:rFonts w:ascii="Times New Roman" w:eastAsia="Times New Roman" w:hAnsi="Times New Roman" w:cs="Times New Roman"/>
    </w:rPr>
  </w:style>
  <w:style w:type="paragraph" w:styleId="Footer">
    <w:name w:val="footer"/>
    <w:basedOn w:val="Normal"/>
    <w:link w:val="FooterChar"/>
    <w:uiPriority w:val="99"/>
    <w:unhideWhenUsed/>
    <w:rsid w:val="0065595F"/>
    <w:pPr>
      <w:tabs>
        <w:tab w:val="center" w:pos="4680"/>
        <w:tab w:val="right" w:pos="9360"/>
      </w:tabs>
    </w:pPr>
  </w:style>
  <w:style w:type="character" w:customStyle="1" w:styleId="FooterChar">
    <w:name w:val="Footer Char"/>
    <w:basedOn w:val="DefaultParagraphFont"/>
    <w:link w:val="Footer"/>
    <w:uiPriority w:val="99"/>
    <w:rsid w:val="0065595F"/>
    <w:rPr>
      <w:rFonts w:ascii="Times New Roman" w:eastAsia="Times New Roman" w:hAnsi="Times New Roman" w:cs="Times New Roman"/>
    </w:rPr>
  </w:style>
  <w:style w:type="paragraph" w:styleId="Caption">
    <w:name w:val="caption"/>
    <w:basedOn w:val="Normal"/>
    <w:next w:val="Normal"/>
    <w:uiPriority w:val="35"/>
    <w:unhideWhenUsed/>
    <w:qFormat/>
    <w:rsid w:val="0065595F"/>
    <w:pPr>
      <w:spacing w:after="200"/>
    </w:pPr>
    <w:rPr>
      <w:i/>
      <w:iCs/>
      <w:color w:val="44546A" w:themeColor="text2"/>
      <w:sz w:val="18"/>
      <w:szCs w:val="18"/>
    </w:rPr>
  </w:style>
  <w:style w:type="paragraph" w:styleId="TableofFigures">
    <w:name w:val="table of figures"/>
    <w:basedOn w:val="Normal"/>
    <w:next w:val="Normal"/>
    <w:uiPriority w:val="99"/>
    <w:unhideWhenUsed/>
    <w:rsid w:val="00CE2023"/>
  </w:style>
  <w:style w:type="paragraph" w:styleId="TOC4">
    <w:name w:val="toc 4"/>
    <w:basedOn w:val="Normal"/>
    <w:next w:val="Normal"/>
    <w:autoRedefine/>
    <w:uiPriority w:val="39"/>
    <w:unhideWhenUsed/>
    <w:rsid w:val="00BC2815"/>
    <w:pPr>
      <w:widowControl/>
      <w:autoSpaceDE/>
      <w:autoSpaceDN/>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BC2815"/>
    <w:pPr>
      <w:widowControl/>
      <w:autoSpaceDE/>
      <w:autoSpaceDN/>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BC2815"/>
    <w:pPr>
      <w:widowControl/>
      <w:autoSpaceDE/>
      <w:autoSpaceDN/>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BC2815"/>
    <w:pPr>
      <w:widowControl/>
      <w:autoSpaceDE/>
      <w:autoSpaceDN/>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BC2815"/>
    <w:pPr>
      <w:widowControl/>
      <w:autoSpaceDE/>
      <w:autoSpaceDN/>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BC2815"/>
    <w:pPr>
      <w:widowControl/>
      <w:autoSpaceDE/>
      <w:autoSpaceDN/>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BC2815"/>
    <w:rPr>
      <w:color w:val="605E5C"/>
      <w:shd w:val="clear" w:color="auto" w:fill="E1DFDD"/>
    </w:rPr>
  </w:style>
  <w:style w:type="paragraph" w:customStyle="1" w:styleId="TableParagraph">
    <w:name w:val="Table Paragraph"/>
    <w:basedOn w:val="Normal"/>
    <w:uiPriority w:val="1"/>
    <w:qFormat/>
    <w:rsid w:val="00417694"/>
    <w:pPr>
      <w:spacing w:line="236" w:lineRule="exact"/>
      <w:ind w:left="12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367904">
      <w:bodyDiv w:val="1"/>
      <w:marLeft w:val="0"/>
      <w:marRight w:val="0"/>
      <w:marTop w:val="0"/>
      <w:marBottom w:val="0"/>
      <w:divBdr>
        <w:top w:val="none" w:sz="0" w:space="0" w:color="auto"/>
        <w:left w:val="none" w:sz="0" w:space="0" w:color="auto"/>
        <w:bottom w:val="none" w:sz="0" w:space="0" w:color="auto"/>
        <w:right w:val="none" w:sz="0" w:space="0" w:color="auto"/>
      </w:divBdr>
    </w:div>
    <w:div w:id="1223325087">
      <w:bodyDiv w:val="1"/>
      <w:marLeft w:val="0"/>
      <w:marRight w:val="0"/>
      <w:marTop w:val="0"/>
      <w:marBottom w:val="0"/>
      <w:divBdr>
        <w:top w:val="none" w:sz="0" w:space="0" w:color="auto"/>
        <w:left w:val="none" w:sz="0" w:space="0" w:color="auto"/>
        <w:bottom w:val="none" w:sz="0" w:space="0" w:color="auto"/>
        <w:right w:val="none" w:sz="0" w:space="0" w:color="auto"/>
      </w:divBdr>
    </w:div>
    <w:div w:id="1270623859">
      <w:bodyDiv w:val="1"/>
      <w:marLeft w:val="0"/>
      <w:marRight w:val="0"/>
      <w:marTop w:val="0"/>
      <w:marBottom w:val="0"/>
      <w:divBdr>
        <w:top w:val="none" w:sz="0" w:space="0" w:color="auto"/>
        <w:left w:val="none" w:sz="0" w:space="0" w:color="auto"/>
        <w:bottom w:val="none" w:sz="0" w:space="0" w:color="auto"/>
        <w:right w:val="none" w:sz="0" w:space="0" w:color="auto"/>
      </w:divBdr>
    </w:div>
    <w:div w:id="1841769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researchblog.duke.edu/2021/12/13/decentralized-finance-and-the-power-of-smart-contracts/"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nodejs.org/e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cs.soliditylang.org/en/v0.8.13/"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opengeekslab.com/blog/nft-marketplace-development/"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reactjs.org/docs/getting-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62C79-94DE-4BB9-BA5E-D3D3823AF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1</Pages>
  <Words>9641</Words>
  <Characters>5495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z Naveed</dc:creator>
  <cp:keywords/>
  <dc:description/>
  <cp:lastModifiedBy>01-134181-021</cp:lastModifiedBy>
  <cp:revision>729</cp:revision>
  <dcterms:created xsi:type="dcterms:W3CDTF">2021-12-20T12:40:00Z</dcterms:created>
  <dcterms:modified xsi:type="dcterms:W3CDTF">2022-04-30T09:01:00Z</dcterms:modified>
</cp:coreProperties>
</file>